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502DA" w14:textId="700F6DB1" w:rsidR="00840806" w:rsidRDefault="00194915" w:rsidP="00840806">
      <w:pPr>
        <w:jc w:val="center"/>
        <w:rPr>
          <w:rFonts w:cs="Times New Roman"/>
          <w:b/>
          <w:sz w:val="34"/>
          <w:szCs w:val="34"/>
        </w:rPr>
      </w:pPr>
      <w:bookmarkStart w:id="0" w:name="_Hlk69137501"/>
      <w:bookmarkStart w:id="1" w:name="_Hlk69429233"/>
      <w:bookmarkEnd w:id="0"/>
      <w:r w:rsidRPr="00D23152">
        <w:rPr>
          <w:rFonts w:cs="Times New Roman"/>
          <w:noProof/>
        </w:rPr>
        <w:drawing>
          <wp:anchor distT="0" distB="0" distL="114300" distR="114300" simplePos="0" relativeHeight="251667456" behindDoc="1" locked="0" layoutInCell="1" allowOverlap="1" wp14:anchorId="72DA8F42" wp14:editId="1AF022CD">
            <wp:simplePos x="0" y="0"/>
            <wp:positionH relativeFrom="margin">
              <wp:align>center</wp:align>
            </wp:positionH>
            <wp:positionV relativeFrom="page">
              <wp:posOffset>1056640</wp:posOffset>
            </wp:positionV>
            <wp:extent cx="1662430" cy="136906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62430" cy="1369060"/>
                    </a:xfrm>
                    <a:prstGeom prst="rect">
                      <a:avLst/>
                    </a:prstGeom>
                    <a:noFill/>
                  </pic:spPr>
                </pic:pic>
              </a:graphicData>
            </a:graphic>
            <wp14:sizeRelH relativeFrom="page">
              <wp14:pctWidth>0</wp14:pctWidth>
            </wp14:sizeRelH>
            <wp14:sizeRelV relativeFrom="page">
              <wp14:pctHeight>0</wp14:pctHeight>
            </wp14:sizeRelV>
          </wp:anchor>
        </w:drawing>
      </w:r>
    </w:p>
    <w:p w14:paraId="2977A650" w14:textId="07981289" w:rsidR="00840806" w:rsidRDefault="00840806" w:rsidP="00840806">
      <w:pPr>
        <w:jc w:val="center"/>
        <w:rPr>
          <w:rFonts w:cs="Times New Roman"/>
          <w:b/>
          <w:sz w:val="34"/>
          <w:szCs w:val="34"/>
        </w:rPr>
      </w:pPr>
    </w:p>
    <w:p w14:paraId="5F75FABD" w14:textId="0DA78E6C" w:rsidR="00840806" w:rsidRPr="00194915" w:rsidRDefault="00194915" w:rsidP="00194915">
      <w:r>
        <w:tab/>
      </w:r>
      <w:r>
        <w:tab/>
      </w:r>
      <w:r>
        <w:tab/>
      </w:r>
      <w:r>
        <w:tab/>
      </w:r>
      <w:bookmarkStart w:id="2" w:name="page1"/>
      <w:bookmarkEnd w:id="2"/>
    </w:p>
    <w:p w14:paraId="2A1237B0" w14:textId="77777777" w:rsidR="00840806" w:rsidRDefault="00840806" w:rsidP="00840806">
      <w:pPr>
        <w:jc w:val="center"/>
        <w:rPr>
          <w:rFonts w:cs="Times New Roman"/>
          <w:b/>
          <w:sz w:val="34"/>
          <w:szCs w:val="34"/>
        </w:rPr>
      </w:pPr>
    </w:p>
    <w:p w14:paraId="5E0A354B" w14:textId="77777777" w:rsidR="00840806" w:rsidRDefault="00840806" w:rsidP="00840806">
      <w:pPr>
        <w:jc w:val="center"/>
        <w:rPr>
          <w:rFonts w:cs="Times New Roman"/>
          <w:b/>
          <w:sz w:val="34"/>
          <w:szCs w:val="34"/>
        </w:rPr>
      </w:pPr>
    </w:p>
    <w:p w14:paraId="0DE406EB" w14:textId="3517F289" w:rsidR="007841D9" w:rsidRPr="00840806" w:rsidRDefault="007841D9" w:rsidP="00160622">
      <w:pPr>
        <w:spacing w:line="276" w:lineRule="auto"/>
        <w:jc w:val="center"/>
        <w:rPr>
          <w:rFonts w:cs="Times New Roman"/>
          <w:b/>
          <w:sz w:val="34"/>
          <w:szCs w:val="34"/>
        </w:rPr>
      </w:pPr>
      <w:r w:rsidRPr="00840806">
        <w:rPr>
          <w:rFonts w:cs="Times New Roman"/>
          <w:b/>
          <w:sz w:val="34"/>
          <w:szCs w:val="34"/>
        </w:rPr>
        <w:t>An Undergraduate Internship</w:t>
      </w:r>
      <w:r w:rsidR="00671835">
        <w:rPr>
          <w:rFonts w:cs="Times New Roman"/>
          <w:b/>
          <w:sz w:val="34"/>
          <w:szCs w:val="34"/>
        </w:rPr>
        <w:t xml:space="preserve"> Report</w:t>
      </w:r>
      <w:r w:rsidRPr="00840806">
        <w:rPr>
          <w:rFonts w:cs="Times New Roman"/>
          <w:b/>
          <w:sz w:val="34"/>
          <w:szCs w:val="34"/>
        </w:rPr>
        <w:t xml:space="preserve"> on</w:t>
      </w:r>
    </w:p>
    <w:p w14:paraId="7FEA30BF" w14:textId="77777777" w:rsidR="007841D9" w:rsidRPr="00840806" w:rsidRDefault="007841D9" w:rsidP="00160622">
      <w:pPr>
        <w:spacing w:line="276" w:lineRule="auto"/>
        <w:jc w:val="center"/>
        <w:rPr>
          <w:rFonts w:cs="Times New Roman"/>
          <w:b/>
          <w:sz w:val="34"/>
          <w:szCs w:val="34"/>
        </w:rPr>
      </w:pPr>
      <w:r w:rsidRPr="00840806">
        <w:rPr>
          <w:rFonts w:cs="Times New Roman"/>
          <w:b/>
          <w:sz w:val="34"/>
          <w:szCs w:val="34"/>
        </w:rPr>
        <w:t>Fleet Management System</w:t>
      </w:r>
    </w:p>
    <w:p w14:paraId="71000E6B" w14:textId="77777777" w:rsidR="00840806" w:rsidRDefault="00840806" w:rsidP="00160622">
      <w:pPr>
        <w:spacing w:line="276" w:lineRule="auto"/>
        <w:jc w:val="center"/>
        <w:rPr>
          <w:rFonts w:cs="Times New Roman"/>
          <w:szCs w:val="24"/>
        </w:rPr>
      </w:pPr>
    </w:p>
    <w:p w14:paraId="499F3773" w14:textId="48AB5C48" w:rsidR="007841D9" w:rsidRPr="007841D9" w:rsidRDefault="007841D9" w:rsidP="00160622">
      <w:pPr>
        <w:spacing w:line="276" w:lineRule="auto"/>
        <w:jc w:val="center"/>
        <w:rPr>
          <w:rFonts w:cs="Times New Roman"/>
          <w:szCs w:val="24"/>
        </w:rPr>
      </w:pPr>
      <w:r w:rsidRPr="007841D9">
        <w:rPr>
          <w:rFonts w:cs="Times New Roman"/>
          <w:szCs w:val="24"/>
        </w:rPr>
        <w:t>By</w:t>
      </w:r>
    </w:p>
    <w:p w14:paraId="792AAF75" w14:textId="77777777" w:rsidR="00840806" w:rsidRDefault="00840806" w:rsidP="00160622">
      <w:pPr>
        <w:spacing w:line="276" w:lineRule="auto"/>
        <w:jc w:val="center"/>
        <w:rPr>
          <w:rFonts w:cs="Times New Roman"/>
          <w:b/>
          <w:sz w:val="29"/>
          <w:szCs w:val="29"/>
        </w:rPr>
      </w:pPr>
    </w:p>
    <w:p w14:paraId="4EC4AF75" w14:textId="63897BEE" w:rsidR="007841D9" w:rsidRPr="00840806" w:rsidRDefault="007841D9" w:rsidP="00160622">
      <w:pPr>
        <w:spacing w:line="276" w:lineRule="auto"/>
        <w:jc w:val="center"/>
        <w:rPr>
          <w:rFonts w:cs="Times New Roman"/>
          <w:b/>
          <w:sz w:val="29"/>
          <w:szCs w:val="29"/>
        </w:rPr>
      </w:pPr>
      <w:r w:rsidRPr="00840806">
        <w:rPr>
          <w:rFonts w:cs="Times New Roman"/>
          <w:b/>
          <w:sz w:val="29"/>
          <w:szCs w:val="29"/>
        </w:rPr>
        <w:t xml:space="preserve">Sharar Nur </w:t>
      </w:r>
      <w:r w:rsidR="00235751" w:rsidRPr="00840806">
        <w:rPr>
          <w:rFonts w:cs="Times New Roman"/>
          <w:b/>
          <w:sz w:val="29"/>
          <w:szCs w:val="29"/>
        </w:rPr>
        <w:t>Alve</w:t>
      </w:r>
      <w:r w:rsidR="000A6C44">
        <w:rPr>
          <w:rFonts w:cs="Times New Roman"/>
          <w:b/>
          <w:sz w:val="29"/>
          <w:szCs w:val="29"/>
        </w:rPr>
        <w:t>e</w:t>
      </w:r>
    </w:p>
    <w:p w14:paraId="6A8C0154" w14:textId="77777777" w:rsidR="007841D9" w:rsidRPr="007841D9" w:rsidRDefault="007841D9" w:rsidP="00160622">
      <w:pPr>
        <w:spacing w:line="276" w:lineRule="auto"/>
        <w:jc w:val="center"/>
        <w:rPr>
          <w:rFonts w:cs="Times New Roman"/>
          <w:szCs w:val="24"/>
        </w:rPr>
      </w:pPr>
    </w:p>
    <w:p w14:paraId="181BEDF4" w14:textId="77777777" w:rsidR="007841D9" w:rsidRPr="007841D9" w:rsidRDefault="007841D9" w:rsidP="00160622">
      <w:pPr>
        <w:spacing w:line="276" w:lineRule="auto"/>
        <w:jc w:val="center"/>
        <w:rPr>
          <w:rFonts w:cs="Times New Roman"/>
          <w:szCs w:val="24"/>
        </w:rPr>
      </w:pPr>
      <w:r w:rsidRPr="007841D9">
        <w:rPr>
          <w:rFonts w:cs="Times New Roman"/>
          <w:szCs w:val="24"/>
        </w:rPr>
        <w:t>Student ID: 1631152</w:t>
      </w:r>
    </w:p>
    <w:p w14:paraId="0284557A" w14:textId="77777777" w:rsidR="007841D9" w:rsidRPr="007841D9" w:rsidRDefault="007841D9" w:rsidP="00160622">
      <w:pPr>
        <w:spacing w:line="276" w:lineRule="auto"/>
        <w:jc w:val="center"/>
        <w:rPr>
          <w:rFonts w:cs="Times New Roman"/>
          <w:szCs w:val="24"/>
        </w:rPr>
      </w:pPr>
    </w:p>
    <w:p w14:paraId="22D49F82" w14:textId="77777777" w:rsidR="007841D9" w:rsidRPr="00840806" w:rsidRDefault="007841D9" w:rsidP="00160622">
      <w:pPr>
        <w:spacing w:line="276" w:lineRule="auto"/>
        <w:jc w:val="center"/>
        <w:rPr>
          <w:rFonts w:cs="Times New Roman"/>
          <w:b/>
          <w:sz w:val="29"/>
          <w:szCs w:val="29"/>
        </w:rPr>
      </w:pPr>
      <w:r w:rsidRPr="00840806">
        <w:rPr>
          <w:rFonts w:cs="Times New Roman"/>
          <w:b/>
          <w:sz w:val="29"/>
          <w:szCs w:val="29"/>
        </w:rPr>
        <w:t>Spring, 2021</w:t>
      </w:r>
    </w:p>
    <w:p w14:paraId="51F80ED9" w14:textId="2665337C" w:rsidR="007841D9" w:rsidRDefault="007841D9" w:rsidP="00160622">
      <w:pPr>
        <w:spacing w:line="276" w:lineRule="auto"/>
        <w:jc w:val="center"/>
        <w:rPr>
          <w:rFonts w:cs="Times New Roman"/>
          <w:szCs w:val="24"/>
        </w:rPr>
      </w:pPr>
    </w:p>
    <w:p w14:paraId="1374DF1C" w14:textId="77777777" w:rsidR="00840806" w:rsidRPr="007841D9" w:rsidRDefault="00840806" w:rsidP="00160622">
      <w:pPr>
        <w:spacing w:line="276" w:lineRule="auto"/>
        <w:jc w:val="center"/>
        <w:rPr>
          <w:rFonts w:cs="Times New Roman"/>
          <w:szCs w:val="24"/>
        </w:rPr>
      </w:pPr>
    </w:p>
    <w:p w14:paraId="67F75DD9" w14:textId="77777777" w:rsidR="00840806" w:rsidRDefault="007841D9" w:rsidP="00160622">
      <w:pPr>
        <w:spacing w:line="276" w:lineRule="auto"/>
        <w:jc w:val="center"/>
        <w:rPr>
          <w:rFonts w:cs="Times New Roman"/>
          <w:szCs w:val="24"/>
        </w:rPr>
      </w:pPr>
      <w:r w:rsidRPr="007841D9">
        <w:rPr>
          <w:rFonts w:cs="Times New Roman"/>
          <w:szCs w:val="24"/>
        </w:rPr>
        <w:t>Supervisor:</w:t>
      </w:r>
    </w:p>
    <w:p w14:paraId="0F10D8AD" w14:textId="2292774C" w:rsidR="00840806" w:rsidRPr="00840806" w:rsidRDefault="007841D9" w:rsidP="00160622">
      <w:pPr>
        <w:spacing w:line="276" w:lineRule="auto"/>
        <w:jc w:val="center"/>
        <w:rPr>
          <w:rFonts w:cs="Times New Roman"/>
          <w:szCs w:val="24"/>
        </w:rPr>
      </w:pPr>
      <w:r w:rsidRPr="00840806">
        <w:rPr>
          <w:rFonts w:cs="Times New Roman"/>
          <w:b/>
          <w:sz w:val="29"/>
          <w:szCs w:val="29"/>
        </w:rPr>
        <w:t>Md. Abu Sayed</w:t>
      </w:r>
    </w:p>
    <w:p w14:paraId="53AF5042" w14:textId="289FA1D9" w:rsidR="007841D9" w:rsidRPr="00840806" w:rsidRDefault="007841D9" w:rsidP="00160622">
      <w:pPr>
        <w:spacing w:line="276" w:lineRule="auto"/>
        <w:jc w:val="center"/>
        <w:rPr>
          <w:rFonts w:cs="Times New Roman"/>
          <w:b/>
          <w:sz w:val="29"/>
          <w:szCs w:val="29"/>
        </w:rPr>
      </w:pPr>
      <w:r w:rsidRPr="007841D9">
        <w:rPr>
          <w:rFonts w:cs="Times New Roman"/>
          <w:szCs w:val="24"/>
        </w:rPr>
        <w:t>Lecturer</w:t>
      </w:r>
    </w:p>
    <w:p w14:paraId="65F17457" w14:textId="77777777" w:rsidR="00840806" w:rsidRPr="007841D9" w:rsidRDefault="00840806" w:rsidP="00160622">
      <w:pPr>
        <w:spacing w:line="276" w:lineRule="auto"/>
        <w:jc w:val="center"/>
        <w:rPr>
          <w:rFonts w:cs="Times New Roman"/>
          <w:szCs w:val="24"/>
        </w:rPr>
      </w:pPr>
    </w:p>
    <w:p w14:paraId="266BEE81" w14:textId="77777777" w:rsidR="007841D9" w:rsidRPr="007841D9" w:rsidRDefault="007841D9" w:rsidP="00160622">
      <w:pPr>
        <w:spacing w:line="276" w:lineRule="auto"/>
        <w:jc w:val="center"/>
        <w:rPr>
          <w:rFonts w:cs="Times New Roman"/>
          <w:szCs w:val="24"/>
        </w:rPr>
      </w:pPr>
      <w:r w:rsidRPr="007841D9">
        <w:rPr>
          <w:rFonts w:cs="Times New Roman"/>
          <w:szCs w:val="24"/>
        </w:rPr>
        <w:t>Department of Computer Science &amp; Engineering</w:t>
      </w:r>
    </w:p>
    <w:p w14:paraId="15A9890F" w14:textId="77777777" w:rsidR="007841D9" w:rsidRPr="007841D9" w:rsidRDefault="007841D9" w:rsidP="00160622">
      <w:pPr>
        <w:spacing w:line="276" w:lineRule="auto"/>
        <w:jc w:val="center"/>
        <w:rPr>
          <w:rFonts w:cs="Times New Roman"/>
          <w:szCs w:val="24"/>
        </w:rPr>
      </w:pPr>
    </w:p>
    <w:p w14:paraId="23FBAEC9" w14:textId="31EC10C3" w:rsidR="007841D9" w:rsidRDefault="007841D9" w:rsidP="00160622">
      <w:pPr>
        <w:spacing w:line="276" w:lineRule="auto"/>
        <w:jc w:val="center"/>
        <w:rPr>
          <w:rFonts w:cs="Times New Roman"/>
          <w:szCs w:val="24"/>
        </w:rPr>
      </w:pPr>
      <w:r w:rsidRPr="007841D9">
        <w:rPr>
          <w:rFonts w:cs="Times New Roman"/>
          <w:szCs w:val="24"/>
        </w:rPr>
        <w:t>Independent University, Bangladesh</w:t>
      </w:r>
    </w:p>
    <w:p w14:paraId="484BDF28" w14:textId="77777777" w:rsidR="00160622" w:rsidRPr="007841D9" w:rsidRDefault="00160622" w:rsidP="00160622">
      <w:pPr>
        <w:spacing w:line="276" w:lineRule="auto"/>
        <w:jc w:val="center"/>
        <w:rPr>
          <w:rFonts w:cs="Times New Roman"/>
          <w:szCs w:val="24"/>
        </w:rPr>
      </w:pPr>
    </w:p>
    <w:p w14:paraId="3A86784C" w14:textId="77777777" w:rsidR="007841D9" w:rsidRPr="007841D9" w:rsidRDefault="007841D9" w:rsidP="00160622">
      <w:pPr>
        <w:spacing w:line="276" w:lineRule="auto"/>
        <w:jc w:val="center"/>
        <w:rPr>
          <w:rFonts w:cs="Times New Roman"/>
          <w:szCs w:val="24"/>
        </w:rPr>
      </w:pPr>
    </w:p>
    <w:p w14:paraId="4B4F2F2B" w14:textId="3CC755ED" w:rsidR="007841D9" w:rsidRPr="00840806" w:rsidRDefault="007037EE" w:rsidP="00160622">
      <w:pPr>
        <w:spacing w:line="276" w:lineRule="auto"/>
        <w:jc w:val="center"/>
        <w:rPr>
          <w:rFonts w:cs="Times New Roman"/>
          <w:b/>
          <w:sz w:val="29"/>
          <w:szCs w:val="29"/>
        </w:rPr>
      </w:pPr>
      <w:r>
        <w:rPr>
          <w:rFonts w:cs="Times New Roman"/>
          <w:b/>
          <w:sz w:val="29"/>
          <w:szCs w:val="29"/>
        </w:rPr>
        <w:t>June</w:t>
      </w:r>
      <w:r w:rsidR="007841D9" w:rsidRPr="00840806">
        <w:rPr>
          <w:rFonts w:cs="Times New Roman"/>
          <w:b/>
          <w:sz w:val="29"/>
          <w:szCs w:val="29"/>
        </w:rPr>
        <w:t xml:space="preserve"> </w:t>
      </w:r>
      <w:r>
        <w:rPr>
          <w:rFonts w:cs="Times New Roman"/>
          <w:b/>
          <w:sz w:val="29"/>
          <w:szCs w:val="29"/>
        </w:rPr>
        <w:t>1</w:t>
      </w:r>
      <w:r w:rsidR="007841D9" w:rsidRPr="00840806">
        <w:rPr>
          <w:rFonts w:cs="Times New Roman"/>
          <w:b/>
          <w:sz w:val="29"/>
          <w:szCs w:val="29"/>
        </w:rPr>
        <w:t>7, 2021</w:t>
      </w:r>
    </w:p>
    <w:p w14:paraId="37D164D4" w14:textId="77777777" w:rsidR="007841D9" w:rsidRPr="007841D9" w:rsidRDefault="007841D9" w:rsidP="00160622">
      <w:pPr>
        <w:spacing w:line="276" w:lineRule="auto"/>
        <w:jc w:val="center"/>
        <w:rPr>
          <w:rFonts w:cs="Times New Roman"/>
          <w:szCs w:val="24"/>
        </w:rPr>
      </w:pPr>
    </w:p>
    <w:p w14:paraId="7715FB8B" w14:textId="77777777" w:rsidR="007841D9" w:rsidRPr="007841D9" w:rsidRDefault="007841D9" w:rsidP="00160622">
      <w:pPr>
        <w:spacing w:line="276" w:lineRule="auto"/>
        <w:jc w:val="center"/>
        <w:rPr>
          <w:rFonts w:cs="Times New Roman"/>
          <w:szCs w:val="24"/>
        </w:rPr>
      </w:pPr>
    </w:p>
    <w:p w14:paraId="3BD54F0C" w14:textId="77777777" w:rsidR="007841D9" w:rsidRPr="007841D9" w:rsidRDefault="007841D9" w:rsidP="00160622">
      <w:pPr>
        <w:spacing w:line="276" w:lineRule="auto"/>
        <w:jc w:val="center"/>
        <w:rPr>
          <w:rFonts w:cs="Times New Roman"/>
          <w:szCs w:val="24"/>
        </w:rPr>
      </w:pPr>
    </w:p>
    <w:p w14:paraId="01464413" w14:textId="77777777" w:rsidR="007841D9" w:rsidRPr="00840806" w:rsidRDefault="007841D9" w:rsidP="00160622">
      <w:pPr>
        <w:spacing w:line="276" w:lineRule="auto"/>
        <w:jc w:val="center"/>
        <w:rPr>
          <w:rFonts w:cs="Times New Roman"/>
          <w:b/>
          <w:szCs w:val="24"/>
        </w:rPr>
      </w:pPr>
      <w:r w:rsidRPr="00840806">
        <w:rPr>
          <w:rFonts w:cs="Times New Roman"/>
          <w:b/>
          <w:szCs w:val="24"/>
        </w:rPr>
        <w:t>Dissertation submitted in partial fulfillment for the degree of Bachelor of Science in Computer Science</w:t>
      </w:r>
    </w:p>
    <w:p w14:paraId="7FAE2FAA" w14:textId="77777777" w:rsidR="007841D9" w:rsidRPr="00840806" w:rsidRDefault="007841D9" w:rsidP="00160622">
      <w:pPr>
        <w:spacing w:line="276" w:lineRule="auto"/>
        <w:jc w:val="center"/>
        <w:rPr>
          <w:rFonts w:cs="Times New Roman"/>
          <w:b/>
          <w:szCs w:val="24"/>
        </w:rPr>
      </w:pPr>
    </w:p>
    <w:p w14:paraId="586797C0" w14:textId="77777777" w:rsidR="007841D9" w:rsidRPr="00840806" w:rsidRDefault="007841D9" w:rsidP="00160622">
      <w:pPr>
        <w:spacing w:line="276" w:lineRule="auto"/>
        <w:jc w:val="center"/>
        <w:rPr>
          <w:rFonts w:cs="Times New Roman"/>
          <w:b/>
          <w:szCs w:val="24"/>
        </w:rPr>
      </w:pPr>
      <w:r w:rsidRPr="00840806">
        <w:rPr>
          <w:rFonts w:cs="Times New Roman"/>
          <w:b/>
          <w:szCs w:val="24"/>
        </w:rPr>
        <w:t>Department of Computer Science &amp; Engineering</w:t>
      </w:r>
    </w:p>
    <w:p w14:paraId="3516F43C" w14:textId="77777777" w:rsidR="007841D9" w:rsidRPr="007841D9" w:rsidRDefault="007841D9" w:rsidP="00160622">
      <w:pPr>
        <w:spacing w:line="276" w:lineRule="auto"/>
        <w:jc w:val="center"/>
        <w:rPr>
          <w:rFonts w:cs="Times New Roman"/>
          <w:szCs w:val="24"/>
        </w:rPr>
      </w:pPr>
    </w:p>
    <w:p w14:paraId="4CA466A8" w14:textId="77777777" w:rsidR="007841D9" w:rsidRPr="00840806" w:rsidRDefault="007841D9" w:rsidP="00160622">
      <w:pPr>
        <w:spacing w:line="276" w:lineRule="auto"/>
        <w:jc w:val="center"/>
        <w:rPr>
          <w:rFonts w:cs="Times New Roman"/>
          <w:b/>
          <w:sz w:val="29"/>
          <w:szCs w:val="29"/>
        </w:rPr>
      </w:pPr>
      <w:r w:rsidRPr="00840806">
        <w:rPr>
          <w:rFonts w:cs="Times New Roman"/>
          <w:b/>
          <w:sz w:val="29"/>
          <w:szCs w:val="29"/>
        </w:rPr>
        <w:t>Independent University, Bangladesh</w:t>
      </w:r>
    </w:p>
    <w:p w14:paraId="42DA2578" w14:textId="2DCC12D9" w:rsidR="007841D9" w:rsidRPr="007841D9" w:rsidRDefault="007841D9" w:rsidP="00235751">
      <w:pPr>
        <w:pStyle w:val="InternshipHeading"/>
        <w:jc w:val="center"/>
      </w:pPr>
      <w:bookmarkStart w:id="3" w:name="_Toc69333773"/>
      <w:bookmarkStart w:id="4" w:name="_Toc74685482"/>
      <w:r w:rsidRPr="007841D9">
        <w:lastRenderedPageBreak/>
        <w:t>Attestation</w:t>
      </w:r>
      <w:bookmarkEnd w:id="3"/>
      <w:r w:rsidR="00235751">
        <w:rPr>
          <w:noProof/>
        </w:rPr>
        <mc:AlternateContent>
          <mc:Choice Requires="wps">
            <w:drawing>
              <wp:anchor distT="0" distB="0" distL="114300" distR="114300" simplePos="0" relativeHeight="251677696" behindDoc="1" locked="0" layoutInCell="1" allowOverlap="1" wp14:anchorId="08FBDC50" wp14:editId="52FE4637">
                <wp:simplePos x="914400" y="762000"/>
                <wp:positionH relativeFrom="margin">
                  <wp:align>center</wp:align>
                </wp:positionH>
                <wp:positionV relativeFrom="margin">
                  <wp:align>top</wp:align>
                </wp:positionV>
                <wp:extent cx="5981065" cy="388620"/>
                <wp:effectExtent l="0" t="0" r="19685" b="1143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14D31AD" id="Rectangle 19" o:spid="_x0000_s1026" style="position:absolute;margin-left:0;margin-top:0;width:470.95pt;height:30.6pt;z-index:-25163878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Nw19+8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4"/>
    </w:p>
    <w:p w14:paraId="585EF11A" w14:textId="77777777" w:rsidR="007841D9" w:rsidRPr="007841D9" w:rsidRDefault="007841D9" w:rsidP="007841D9">
      <w:pPr>
        <w:rPr>
          <w:rFonts w:cs="Times New Roman"/>
          <w:szCs w:val="24"/>
        </w:rPr>
      </w:pPr>
    </w:p>
    <w:p w14:paraId="4D545FEA" w14:textId="52615C8A" w:rsidR="007841D9" w:rsidRPr="007841D9" w:rsidRDefault="007841D9" w:rsidP="007841D9">
      <w:pPr>
        <w:rPr>
          <w:rFonts w:cs="Times New Roman"/>
          <w:szCs w:val="24"/>
        </w:rPr>
      </w:pPr>
      <w:r w:rsidRPr="007841D9">
        <w:rPr>
          <w:rFonts w:cs="Times New Roman"/>
          <w:szCs w:val="24"/>
        </w:rPr>
        <w:t>This is to certify that the report titled “Fleet Management System” was completed by Sharar Nur Alvee (ID-1631152) submitted in partial fulfillment of the requirement for the Degree of Computer Science from Independent University, Bangladesh (IUB). It has been completed under the guidance of Md. Ab</w:t>
      </w:r>
      <w:r w:rsidR="00671835">
        <w:rPr>
          <w:rFonts w:cs="Times New Roman"/>
          <w:szCs w:val="24"/>
        </w:rPr>
        <w:t>u</w:t>
      </w:r>
      <w:r w:rsidRPr="007841D9">
        <w:rPr>
          <w:rFonts w:cs="Times New Roman"/>
          <w:szCs w:val="24"/>
        </w:rPr>
        <w:t xml:space="preserve"> Sayed (Internal Supervisor) and Md. Naimur Rah</w:t>
      </w:r>
      <w:r w:rsidR="00FF44BD">
        <w:rPr>
          <w:rFonts w:cs="Times New Roman"/>
          <w:szCs w:val="24"/>
        </w:rPr>
        <w:t>man</w:t>
      </w:r>
      <w:r w:rsidRPr="007841D9">
        <w:rPr>
          <w:rFonts w:cs="Times New Roman"/>
          <w:szCs w:val="24"/>
        </w:rPr>
        <w:t xml:space="preserve"> (External Supervisor). I also certify that all my work is original and has not been submitted earlier to this university or any other institution. All the sources of information used in this Project Report has been duly acknowledged in it.</w:t>
      </w:r>
    </w:p>
    <w:p w14:paraId="38F07C4F" w14:textId="77777777" w:rsidR="007841D9" w:rsidRPr="007841D9" w:rsidRDefault="007841D9" w:rsidP="007841D9">
      <w:pPr>
        <w:rPr>
          <w:rFonts w:cs="Times New Roman"/>
          <w:szCs w:val="24"/>
        </w:rPr>
      </w:pPr>
    </w:p>
    <w:p w14:paraId="7CDDB68A" w14:textId="77777777" w:rsidR="007841D9" w:rsidRPr="007841D9" w:rsidRDefault="007841D9" w:rsidP="007841D9">
      <w:pPr>
        <w:rPr>
          <w:rFonts w:cs="Times New Roman"/>
          <w:szCs w:val="24"/>
        </w:rPr>
      </w:pPr>
    </w:p>
    <w:p w14:paraId="60B0D626" w14:textId="77777777" w:rsidR="007841D9" w:rsidRPr="007841D9" w:rsidRDefault="007841D9" w:rsidP="007841D9">
      <w:pPr>
        <w:rPr>
          <w:rFonts w:cs="Times New Roman"/>
          <w:szCs w:val="24"/>
        </w:rPr>
      </w:pPr>
    </w:p>
    <w:p w14:paraId="7B14601E" w14:textId="66CD9F72" w:rsidR="007841D9" w:rsidRPr="007841D9" w:rsidRDefault="00160622" w:rsidP="007841D9">
      <w:pPr>
        <w:rPr>
          <w:rFonts w:cs="Times New Roman"/>
          <w:szCs w:val="24"/>
        </w:rPr>
      </w:pPr>
      <w:r>
        <w:rPr>
          <w:rFonts w:cs="Times New Roman"/>
          <w:szCs w:val="24"/>
        </w:rPr>
        <w:tab/>
      </w:r>
    </w:p>
    <w:p w14:paraId="638E5064" w14:textId="313306BC" w:rsidR="007841D9" w:rsidRPr="007841D9" w:rsidRDefault="00160622" w:rsidP="007841D9">
      <w:pPr>
        <w:rPr>
          <w:rFonts w:cs="Times New Roman"/>
          <w:szCs w:val="24"/>
        </w:rPr>
      </w:pPr>
      <w:r w:rsidRPr="00D23152">
        <w:rPr>
          <w:rFonts w:eastAsia="Arial" w:cs="Times New Roman"/>
          <w:noProof/>
        </w:rPr>
        <mc:AlternateContent>
          <mc:Choice Requires="wps">
            <w:drawing>
              <wp:anchor distT="0" distB="0" distL="114300" distR="114300" simplePos="0" relativeHeight="251659264" behindDoc="1" locked="0" layoutInCell="1" allowOverlap="1" wp14:anchorId="426C4B16" wp14:editId="513408B7">
                <wp:simplePos x="0" y="0"/>
                <wp:positionH relativeFrom="column">
                  <wp:posOffset>2727960</wp:posOffset>
                </wp:positionH>
                <wp:positionV relativeFrom="paragraph">
                  <wp:posOffset>247015</wp:posOffset>
                </wp:positionV>
                <wp:extent cx="2286000" cy="0"/>
                <wp:effectExtent l="8890" t="7620" r="10160" b="1143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96F0AD" id="Straight Connector 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4.8pt,19.45pt" to="394.8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" strokeweight=".14039mm"/>
            </w:pict>
          </mc:Fallback>
        </mc:AlternateConten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p>
    <w:p w14:paraId="65AF07E2" w14:textId="0D961B90" w:rsidR="007841D9" w:rsidRPr="007841D9" w:rsidRDefault="00160622" w:rsidP="007841D9">
      <w:pPr>
        <w:rPr>
          <w:rFonts w:cs="Times New Roman"/>
          <w:szCs w:val="24"/>
        </w:rPr>
      </w:pPr>
      <w:r w:rsidRPr="00D23152">
        <w:rPr>
          <w:rFonts w:eastAsia="Arial" w:cs="Times New Roman"/>
          <w:noProof/>
        </w:rPr>
        <mc:AlternateContent>
          <mc:Choice Requires="wps">
            <w:drawing>
              <wp:anchor distT="0" distB="0" distL="114300" distR="114300" simplePos="0" relativeHeight="251661312" behindDoc="1" locked="0" layoutInCell="1" allowOverlap="1" wp14:anchorId="52AC1ECE" wp14:editId="3026A738">
                <wp:simplePos x="0" y="0"/>
                <wp:positionH relativeFrom="column">
                  <wp:posOffset>0</wp:posOffset>
                </wp:positionH>
                <wp:positionV relativeFrom="paragraph">
                  <wp:posOffset>6985</wp:posOffset>
                </wp:positionV>
                <wp:extent cx="2286000" cy="0"/>
                <wp:effectExtent l="8890" t="7620" r="10160" b="1143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0DD4C8" id="Straight Connector 2"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5pt" to="180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" strokeweight=".14039mm"/>
            </w:pict>
          </mc:Fallback>
        </mc:AlternateContent>
      </w:r>
    </w:p>
    <w:p w14:paraId="0C5418DB" w14:textId="7B924F7C" w:rsidR="007841D9" w:rsidRPr="007841D9" w:rsidRDefault="007841D9" w:rsidP="007841D9">
      <w:pPr>
        <w:rPr>
          <w:rFonts w:cs="Times New Roman"/>
          <w:szCs w:val="24"/>
        </w:rPr>
      </w:pPr>
      <w:r w:rsidRPr="007841D9">
        <w:rPr>
          <w:rFonts w:cs="Times New Roman"/>
          <w:szCs w:val="24"/>
        </w:rPr>
        <w:t>Signature</w:t>
      </w:r>
      <w:r w:rsidRPr="007841D9">
        <w:rPr>
          <w:rFonts w:cs="Times New Roman"/>
          <w:szCs w:val="24"/>
        </w:rPr>
        <w:tab/>
      </w:r>
      <w:r w:rsidR="00160622">
        <w:rPr>
          <w:rFonts w:cs="Times New Roman"/>
          <w:szCs w:val="24"/>
        </w:rPr>
        <w:tab/>
      </w:r>
      <w:r w:rsidR="00160622">
        <w:rPr>
          <w:rFonts w:cs="Times New Roman"/>
          <w:szCs w:val="24"/>
        </w:rPr>
        <w:tab/>
      </w:r>
      <w:r w:rsidR="00160622">
        <w:rPr>
          <w:rFonts w:cs="Times New Roman"/>
          <w:szCs w:val="24"/>
        </w:rPr>
        <w:tab/>
      </w:r>
      <w:r w:rsidR="00160622">
        <w:rPr>
          <w:rFonts w:cs="Times New Roman"/>
          <w:szCs w:val="24"/>
        </w:rPr>
        <w:tab/>
      </w:r>
      <w:r w:rsidRPr="007841D9">
        <w:rPr>
          <w:rFonts w:cs="Times New Roman"/>
          <w:szCs w:val="24"/>
        </w:rPr>
        <w:t>Date</w:t>
      </w:r>
    </w:p>
    <w:p w14:paraId="114A3ACA" w14:textId="77777777" w:rsidR="007841D9" w:rsidRPr="007841D9" w:rsidRDefault="007841D9" w:rsidP="007841D9">
      <w:pPr>
        <w:rPr>
          <w:rFonts w:cs="Times New Roman"/>
          <w:szCs w:val="24"/>
        </w:rPr>
      </w:pPr>
      <w:r w:rsidRPr="007841D9">
        <w:rPr>
          <w:rFonts w:cs="Times New Roman"/>
          <w:szCs w:val="24"/>
        </w:rPr>
        <w:tab/>
      </w:r>
    </w:p>
    <w:p w14:paraId="67BE17D2" w14:textId="77777777" w:rsidR="007841D9" w:rsidRPr="007841D9" w:rsidRDefault="007841D9" w:rsidP="007841D9">
      <w:pPr>
        <w:rPr>
          <w:rFonts w:cs="Times New Roman"/>
          <w:szCs w:val="24"/>
        </w:rPr>
      </w:pPr>
      <w:r w:rsidRPr="007841D9">
        <w:rPr>
          <w:rFonts w:cs="Times New Roman"/>
          <w:szCs w:val="24"/>
        </w:rPr>
        <w:tab/>
      </w:r>
    </w:p>
    <w:p w14:paraId="02A4B539" w14:textId="4F783418" w:rsidR="007841D9" w:rsidRPr="007841D9" w:rsidRDefault="00160622" w:rsidP="007841D9">
      <w:pPr>
        <w:rPr>
          <w:rFonts w:cs="Times New Roman"/>
          <w:szCs w:val="24"/>
        </w:rPr>
      </w:pPr>
      <w:r w:rsidRPr="00D23152">
        <w:rPr>
          <w:rFonts w:eastAsia="Arial" w:cs="Times New Roman"/>
          <w:noProof/>
        </w:rPr>
        <mc:AlternateContent>
          <mc:Choice Requires="wps">
            <w:drawing>
              <wp:anchor distT="0" distB="0" distL="114300" distR="114300" simplePos="0" relativeHeight="251663360" behindDoc="1" locked="0" layoutInCell="1" allowOverlap="1" wp14:anchorId="51735D00" wp14:editId="51C3B280">
                <wp:simplePos x="0" y="0"/>
                <wp:positionH relativeFrom="column">
                  <wp:posOffset>0</wp:posOffset>
                </wp:positionH>
                <wp:positionV relativeFrom="paragraph">
                  <wp:posOffset>6985</wp:posOffset>
                </wp:positionV>
                <wp:extent cx="2286000" cy="0"/>
                <wp:effectExtent l="8890" t="7620" r="10160" b="1143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E4ACB0" id="Straight Connector 3"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5pt" to="180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" strokeweight=".14039mm"/>
            </w:pict>
          </mc:Fallback>
        </mc:AlternateContent>
      </w:r>
    </w:p>
    <w:p w14:paraId="03C90EB2" w14:textId="77777777" w:rsidR="007841D9" w:rsidRPr="007841D9" w:rsidRDefault="007841D9" w:rsidP="007841D9">
      <w:pPr>
        <w:rPr>
          <w:rFonts w:cs="Times New Roman"/>
          <w:szCs w:val="24"/>
        </w:rPr>
      </w:pPr>
      <w:r w:rsidRPr="007841D9">
        <w:rPr>
          <w:rFonts w:cs="Times New Roman"/>
          <w:szCs w:val="24"/>
        </w:rPr>
        <w:t>Sharar Nur Alvee</w:t>
      </w:r>
      <w:r w:rsidRPr="007841D9">
        <w:rPr>
          <w:rFonts w:cs="Times New Roman"/>
          <w:szCs w:val="24"/>
        </w:rPr>
        <w:tab/>
      </w:r>
    </w:p>
    <w:p w14:paraId="534584FA" w14:textId="77777777" w:rsidR="007841D9" w:rsidRPr="007841D9" w:rsidRDefault="007841D9" w:rsidP="007841D9">
      <w:pPr>
        <w:rPr>
          <w:rFonts w:cs="Times New Roman"/>
          <w:szCs w:val="24"/>
        </w:rPr>
      </w:pPr>
      <w:r w:rsidRPr="007841D9">
        <w:rPr>
          <w:rFonts w:cs="Times New Roman"/>
          <w:szCs w:val="24"/>
        </w:rPr>
        <w:t xml:space="preserve"> </w:t>
      </w:r>
    </w:p>
    <w:p w14:paraId="203F983E" w14:textId="77777777" w:rsidR="00160622" w:rsidRDefault="00160622">
      <w:pPr>
        <w:spacing w:after="160" w:line="259" w:lineRule="auto"/>
        <w:rPr>
          <w:rFonts w:cs="Times New Roman"/>
          <w:szCs w:val="24"/>
        </w:rPr>
      </w:pPr>
      <w:r>
        <w:rPr>
          <w:rFonts w:cs="Times New Roman"/>
          <w:szCs w:val="24"/>
        </w:rPr>
        <w:br w:type="page"/>
      </w:r>
    </w:p>
    <w:p w14:paraId="2D0B5223" w14:textId="14CD94A4" w:rsidR="007841D9" w:rsidRPr="007841D9" w:rsidRDefault="007841D9" w:rsidP="00235751">
      <w:pPr>
        <w:pStyle w:val="InternshipHeading"/>
        <w:tabs>
          <w:tab w:val="center" w:pos="4513"/>
          <w:tab w:val="right" w:pos="9026"/>
        </w:tabs>
        <w:jc w:val="center"/>
      </w:pPr>
      <w:bookmarkStart w:id="5" w:name="_Toc69333774"/>
      <w:bookmarkStart w:id="6" w:name="_Toc74685483"/>
      <w:r w:rsidRPr="007841D9">
        <w:lastRenderedPageBreak/>
        <w:t>Acknowledgement</w:t>
      </w:r>
      <w:bookmarkEnd w:id="5"/>
      <w:r w:rsidR="00235751">
        <w:tab/>
      </w:r>
      <w:r w:rsidR="00235751">
        <w:rPr>
          <w:noProof/>
        </w:rPr>
        <mc:AlternateContent>
          <mc:Choice Requires="wps">
            <w:drawing>
              <wp:anchor distT="0" distB="0" distL="114300" distR="114300" simplePos="0" relativeHeight="251675648" behindDoc="1" locked="0" layoutInCell="1" allowOverlap="1" wp14:anchorId="0871793C" wp14:editId="79E65812">
                <wp:simplePos x="914400" y="861060"/>
                <wp:positionH relativeFrom="margin">
                  <wp:align>center</wp:align>
                </wp:positionH>
                <wp:positionV relativeFrom="margin">
                  <wp:align>top</wp:align>
                </wp:positionV>
                <wp:extent cx="5981065" cy="388620"/>
                <wp:effectExtent l="0" t="0" r="19685" b="1143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C7E1BC2" id="Rectangle 18" o:spid="_x0000_s1026" style="position:absolute;margin-left:0;margin-top:0;width:470.95pt;height:30.6pt;z-index:-25164083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" fillcolor="#d9d9d9" strokecolor="white">
                <w10:wrap anchorx="margin" anchory="margin"/>
              </v:rect>
            </w:pict>
          </mc:Fallback>
        </mc:AlternateContent>
      </w:r>
      <w:bookmarkEnd w:id="6"/>
    </w:p>
    <w:p w14:paraId="265AE5C7" w14:textId="77777777" w:rsidR="007841D9" w:rsidRPr="007841D9" w:rsidRDefault="007841D9" w:rsidP="007841D9">
      <w:pPr>
        <w:rPr>
          <w:rFonts w:cs="Times New Roman"/>
          <w:szCs w:val="24"/>
        </w:rPr>
      </w:pPr>
    </w:p>
    <w:p w14:paraId="082DCDB3" w14:textId="77777777" w:rsidR="007841D9" w:rsidRPr="007841D9" w:rsidRDefault="007841D9" w:rsidP="007841D9">
      <w:pPr>
        <w:rPr>
          <w:rFonts w:cs="Times New Roman"/>
          <w:szCs w:val="24"/>
        </w:rPr>
      </w:pPr>
      <w:r w:rsidRPr="007841D9">
        <w:rPr>
          <w:rFonts w:cs="Times New Roman"/>
          <w:szCs w:val="24"/>
        </w:rPr>
        <w:t>At the very beginning, I would like to thank the Almighty Allah for all His blessings which helped me to complete this report successfully.</w:t>
      </w:r>
    </w:p>
    <w:p w14:paraId="60390DAA" w14:textId="77777777" w:rsidR="007841D9" w:rsidRPr="007841D9" w:rsidRDefault="007841D9" w:rsidP="007841D9">
      <w:pPr>
        <w:rPr>
          <w:rFonts w:cs="Times New Roman"/>
          <w:szCs w:val="24"/>
        </w:rPr>
      </w:pPr>
    </w:p>
    <w:p w14:paraId="07CE1119" w14:textId="77777777" w:rsidR="007841D9" w:rsidRPr="007841D9" w:rsidRDefault="007841D9" w:rsidP="007841D9">
      <w:pPr>
        <w:rPr>
          <w:rFonts w:cs="Times New Roman"/>
          <w:szCs w:val="24"/>
        </w:rPr>
      </w:pPr>
      <w:r w:rsidRPr="007841D9">
        <w:rPr>
          <w:rFonts w:cs="Times New Roman"/>
          <w:szCs w:val="24"/>
        </w:rPr>
        <w:t xml:space="preserve">I would also like to thank everyone who kindly provided me with information and gave me guidance for making this report. At first, I would like to thank </w:t>
      </w:r>
      <w:r w:rsidRPr="00160622">
        <w:rPr>
          <w:rFonts w:cs="Times New Roman"/>
          <w:b/>
          <w:szCs w:val="24"/>
        </w:rPr>
        <w:t>Department of Computer Science, Independent University, Bangladesh</w:t>
      </w:r>
      <w:r w:rsidRPr="007841D9">
        <w:rPr>
          <w:rFonts w:cs="Times New Roman"/>
          <w:szCs w:val="24"/>
        </w:rPr>
        <w:t xml:space="preserve"> for enlightening me over the period of my bachelor’s in computer science.</w:t>
      </w:r>
    </w:p>
    <w:p w14:paraId="07729380" w14:textId="77777777" w:rsidR="007841D9" w:rsidRPr="007841D9" w:rsidRDefault="007841D9" w:rsidP="007841D9">
      <w:pPr>
        <w:rPr>
          <w:rFonts w:cs="Times New Roman"/>
          <w:szCs w:val="24"/>
        </w:rPr>
      </w:pPr>
    </w:p>
    <w:p w14:paraId="51913771" w14:textId="2644B142" w:rsidR="007841D9" w:rsidRPr="007841D9" w:rsidRDefault="007841D9" w:rsidP="007841D9">
      <w:pPr>
        <w:rPr>
          <w:rFonts w:cs="Times New Roman"/>
          <w:szCs w:val="24"/>
        </w:rPr>
      </w:pPr>
      <w:r w:rsidRPr="007841D9">
        <w:rPr>
          <w:rFonts w:cs="Times New Roman"/>
          <w:szCs w:val="24"/>
        </w:rPr>
        <w:t xml:space="preserve">I would like to express my gratitude to my honorable supervisor </w:t>
      </w:r>
      <w:r w:rsidRPr="00160622">
        <w:rPr>
          <w:rFonts w:cs="Times New Roman"/>
          <w:b/>
          <w:szCs w:val="24"/>
        </w:rPr>
        <w:t>Md. Abu Sayed</w:t>
      </w:r>
      <w:r w:rsidRPr="007841D9">
        <w:rPr>
          <w:rFonts w:cs="Times New Roman"/>
          <w:szCs w:val="24"/>
        </w:rPr>
        <w:t xml:space="preserve"> from the core of my heart for his kind support, supervision, instructions, and </w:t>
      </w:r>
      <w:r w:rsidR="00194915" w:rsidRPr="007841D9">
        <w:rPr>
          <w:rFonts w:cs="Times New Roman"/>
          <w:szCs w:val="24"/>
        </w:rPr>
        <w:t>advice</w:t>
      </w:r>
      <w:r w:rsidRPr="007841D9">
        <w:rPr>
          <w:rFonts w:cs="Times New Roman"/>
          <w:szCs w:val="24"/>
        </w:rPr>
        <w:t xml:space="preserve"> for the completion of this report.</w:t>
      </w:r>
    </w:p>
    <w:p w14:paraId="4B08CEC1" w14:textId="77777777" w:rsidR="007841D9" w:rsidRPr="007841D9" w:rsidRDefault="007841D9" w:rsidP="007841D9">
      <w:pPr>
        <w:rPr>
          <w:rFonts w:cs="Times New Roman"/>
          <w:szCs w:val="24"/>
        </w:rPr>
      </w:pPr>
    </w:p>
    <w:p w14:paraId="2BF0A0C0" w14:textId="281CC4A2" w:rsidR="007841D9" w:rsidRPr="007841D9" w:rsidRDefault="007841D9" w:rsidP="007841D9">
      <w:pPr>
        <w:rPr>
          <w:rFonts w:cs="Times New Roman"/>
          <w:szCs w:val="24"/>
        </w:rPr>
      </w:pPr>
      <w:r w:rsidRPr="007841D9">
        <w:rPr>
          <w:rFonts w:cs="Times New Roman"/>
          <w:szCs w:val="24"/>
        </w:rPr>
        <w:t>I am also thankful to the whole team of “</w:t>
      </w:r>
      <w:r w:rsidRPr="00160622">
        <w:rPr>
          <w:rFonts w:cs="Times New Roman"/>
          <w:b/>
          <w:szCs w:val="24"/>
        </w:rPr>
        <w:t>Mechanic koi Pvt. Ltd</w:t>
      </w:r>
      <w:r w:rsidRPr="007841D9">
        <w:rPr>
          <w:rFonts w:cs="Times New Roman"/>
          <w:szCs w:val="24"/>
        </w:rPr>
        <w:t xml:space="preserve">” for giving me the opportunity to work with them in their IT department and providing me with the data and insights that were required for making this report. Also, I would like to thank </w:t>
      </w:r>
      <w:r w:rsidRPr="00160622">
        <w:rPr>
          <w:rFonts w:cs="Times New Roman"/>
          <w:b/>
          <w:szCs w:val="24"/>
        </w:rPr>
        <w:t>Md. Naimur Rah</w:t>
      </w:r>
      <w:r w:rsidR="00FF44BD">
        <w:rPr>
          <w:rFonts w:cs="Times New Roman"/>
          <w:b/>
          <w:szCs w:val="24"/>
        </w:rPr>
        <w:t>man</w:t>
      </w:r>
      <w:r w:rsidRPr="007841D9">
        <w:rPr>
          <w:rFonts w:cs="Times New Roman"/>
          <w:szCs w:val="24"/>
        </w:rPr>
        <w:t>, Chief Technology Officer for guiding me all through the program.</w:t>
      </w:r>
    </w:p>
    <w:p w14:paraId="4953A909" w14:textId="77777777" w:rsidR="007841D9" w:rsidRPr="007841D9" w:rsidRDefault="007841D9" w:rsidP="007841D9">
      <w:pPr>
        <w:rPr>
          <w:rFonts w:cs="Times New Roman"/>
          <w:szCs w:val="24"/>
        </w:rPr>
      </w:pPr>
    </w:p>
    <w:p w14:paraId="29889C75" w14:textId="77777777" w:rsidR="007841D9" w:rsidRPr="007841D9" w:rsidRDefault="007841D9" w:rsidP="007841D9">
      <w:pPr>
        <w:rPr>
          <w:rFonts w:cs="Times New Roman"/>
          <w:szCs w:val="24"/>
        </w:rPr>
      </w:pPr>
      <w:r w:rsidRPr="007841D9">
        <w:rPr>
          <w:rFonts w:cs="Times New Roman"/>
          <w:szCs w:val="24"/>
        </w:rPr>
        <w:t xml:space="preserve">Finally, I would like to thank all the faculties and mentors throughout my 4-year bachelor’s in computer science program at </w:t>
      </w:r>
      <w:r w:rsidRPr="00160622">
        <w:rPr>
          <w:rFonts w:cs="Times New Roman"/>
          <w:b/>
          <w:szCs w:val="24"/>
        </w:rPr>
        <w:t>Independent University, Bangladesh</w:t>
      </w:r>
      <w:r w:rsidRPr="007841D9">
        <w:rPr>
          <w:rFonts w:cs="Times New Roman"/>
          <w:szCs w:val="24"/>
        </w:rPr>
        <w:t>. All these helped me to get a much better view about the present world and to overcome any challenge given to me.</w:t>
      </w:r>
    </w:p>
    <w:p w14:paraId="78E6F457" w14:textId="77777777" w:rsidR="007841D9" w:rsidRPr="007841D9" w:rsidRDefault="007841D9" w:rsidP="007841D9">
      <w:pPr>
        <w:rPr>
          <w:rFonts w:cs="Times New Roman"/>
          <w:szCs w:val="24"/>
        </w:rPr>
      </w:pPr>
    </w:p>
    <w:p w14:paraId="4F38A484" w14:textId="77777777" w:rsidR="007841D9" w:rsidRPr="007841D9" w:rsidRDefault="007841D9" w:rsidP="007841D9">
      <w:pPr>
        <w:rPr>
          <w:rFonts w:cs="Times New Roman"/>
          <w:szCs w:val="24"/>
        </w:rPr>
      </w:pPr>
    </w:p>
    <w:p w14:paraId="4B0C3FFB" w14:textId="77777777" w:rsidR="007841D9" w:rsidRPr="007841D9" w:rsidRDefault="007841D9" w:rsidP="007841D9">
      <w:pPr>
        <w:rPr>
          <w:rFonts w:cs="Times New Roman"/>
          <w:szCs w:val="24"/>
        </w:rPr>
      </w:pPr>
    </w:p>
    <w:p w14:paraId="2FFF6CD5" w14:textId="77777777" w:rsidR="007841D9" w:rsidRPr="007841D9" w:rsidRDefault="007841D9" w:rsidP="007841D9">
      <w:pPr>
        <w:rPr>
          <w:rFonts w:cs="Times New Roman"/>
          <w:szCs w:val="24"/>
        </w:rPr>
      </w:pPr>
    </w:p>
    <w:p w14:paraId="74FEE963" w14:textId="77777777" w:rsidR="007841D9" w:rsidRPr="007841D9" w:rsidRDefault="007841D9" w:rsidP="007841D9">
      <w:pPr>
        <w:rPr>
          <w:rFonts w:cs="Times New Roman"/>
          <w:szCs w:val="24"/>
        </w:rPr>
      </w:pPr>
    </w:p>
    <w:p w14:paraId="724C7C23" w14:textId="77777777" w:rsidR="007841D9" w:rsidRPr="007841D9" w:rsidRDefault="007841D9" w:rsidP="007841D9">
      <w:pPr>
        <w:rPr>
          <w:rFonts w:cs="Times New Roman"/>
          <w:szCs w:val="24"/>
        </w:rPr>
      </w:pPr>
    </w:p>
    <w:p w14:paraId="7B43509C" w14:textId="77777777" w:rsidR="007841D9" w:rsidRPr="007841D9" w:rsidRDefault="007841D9" w:rsidP="007841D9">
      <w:pPr>
        <w:rPr>
          <w:rFonts w:cs="Times New Roman"/>
          <w:szCs w:val="24"/>
        </w:rPr>
      </w:pPr>
    </w:p>
    <w:p w14:paraId="6078614A" w14:textId="77777777" w:rsidR="007841D9" w:rsidRPr="007841D9" w:rsidRDefault="007841D9" w:rsidP="007841D9">
      <w:pPr>
        <w:rPr>
          <w:rFonts w:cs="Times New Roman"/>
          <w:szCs w:val="24"/>
        </w:rPr>
      </w:pPr>
    </w:p>
    <w:bookmarkStart w:id="7" w:name="_Toc69333775"/>
    <w:bookmarkStart w:id="8" w:name="_Toc74685484"/>
    <w:p w14:paraId="4D7C9ACA" w14:textId="755EB73E" w:rsidR="007841D9" w:rsidRPr="007841D9" w:rsidRDefault="00235751" w:rsidP="00160622">
      <w:pPr>
        <w:pStyle w:val="InternshipHeading"/>
        <w:jc w:val="center"/>
      </w:pPr>
      <w:r>
        <w:rPr>
          <w:noProof/>
        </w:rPr>
        <w:lastRenderedPageBreak/>
        <mc:AlternateContent>
          <mc:Choice Requires="wps">
            <w:drawing>
              <wp:anchor distT="0" distB="0" distL="114300" distR="114300" simplePos="0" relativeHeight="251673600" behindDoc="1" locked="0" layoutInCell="1" allowOverlap="1" wp14:anchorId="565C9707" wp14:editId="508CC7C3">
                <wp:simplePos x="899160" y="922020"/>
                <wp:positionH relativeFrom="margin">
                  <wp:align>center</wp:align>
                </wp:positionH>
                <wp:positionV relativeFrom="margin">
                  <wp:align>top</wp:align>
                </wp:positionV>
                <wp:extent cx="5981065" cy="388620"/>
                <wp:effectExtent l="0" t="0" r="19685" b="1143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DA6E1C3" id="Rectangle 17" o:spid="_x0000_s1026" style="position:absolute;margin-left:0;margin-top:0;width:470.95pt;height:30.6pt;z-index:-25164288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GcYdHw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r w:rsidR="007841D9" w:rsidRPr="007841D9">
        <w:t>Letter of Transmittal</w:t>
      </w:r>
      <w:bookmarkEnd w:id="7"/>
      <w:bookmarkEnd w:id="8"/>
    </w:p>
    <w:p w14:paraId="404B2035" w14:textId="77777777" w:rsidR="007841D9" w:rsidRPr="007841D9" w:rsidRDefault="007841D9" w:rsidP="007841D9">
      <w:pPr>
        <w:rPr>
          <w:rFonts w:cs="Times New Roman"/>
          <w:szCs w:val="24"/>
        </w:rPr>
      </w:pPr>
    </w:p>
    <w:p w14:paraId="2FB095D3" w14:textId="64E8F7FC" w:rsidR="00944AEA" w:rsidRDefault="007037EE" w:rsidP="007841D9">
      <w:pPr>
        <w:rPr>
          <w:rFonts w:cs="Times New Roman"/>
          <w:szCs w:val="24"/>
        </w:rPr>
      </w:pPr>
      <w:r>
        <w:rPr>
          <w:rFonts w:cs="Times New Roman"/>
          <w:szCs w:val="24"/>
        </w:rPr>
        <w:t>June</w:t>
      </w:r>
      <w:r w:rsidR="00944AEA">
        <w:rPr>
          <w:rFonts w:cs="Times New Roman"/>
          <w:szCs w:val="24"/>
        </w:rPr>
        <w:t xml:space="preserve"> </w:t>
      </w:r>
      <w:r>
        <w:rPr>
          <w:rFonts w:cs="Times New Roman"/>
          <w:szCs w:val="24"/>
        </w:rPr>
        <w:t>1</w:t>
      </w:r>
      <w:r w:rsidR="00944AEA">
        <w:rPr>
          <w:rFonts w:cs="Times New Roman"/>
          <w:szCs w:val="24"/>
        </w:rPr>
        <w:t>7, 2021</w:t>
      </w:r>
    </w:p>
    <w:p w14:paraId="1D1F6F84" w14:textId="3450F1CA" w:rsidR="007841D9" w:rsidRDefault="007841D9" w:rsidP="007841D9">
      <w:pPr>
        <w:rPr>
          <w:rFonts w:cs="Times New Roman"/>
          <w:szCs w:val="24"/>
        </w:rPr>
      </w:pPr>
      <w:r w:rsidRPr="007841D9">
        <w:rPr>
          <w:rFonts w:cs="Times New Roman"/>
          <w:szCs w:val="24"/>
        </w:rPr>
        <w:t>Md. Abu Sayed</w:t>
      </w:r>
    </w:p>
    <w:p w14:paraId="2058B0CB" w14:textId="1AAE5591" w:rsidR="00944AEA" w:rsidRPr="007841D9" w:rsidRDefault="00944AEA" w:rsidP="007841D9">
      <w:pPr>
        <w:rPr>
          <w:rFonts w:cs="Times New Roman"/>
          <w:szCs w:val="24"/>
        </w:rPr>
      </w:pPr>
      <w:r>
        <w:rPr>
          <w:rFonts w:cs="Times New Roman"/>
          <w:szCs w:val="24"/>
        </w:rPr>
        <w:t>Lecturer</w:t>
      </w:r>
    </w:p>
    <w:p w14:paraId="5A05E1C2" w14:textId="77777777" w:rsidR="007841D9" w:rsidRPr="007841D9" w:rsidRDefault="007841D9" w:rsidP="007841D9">
      <w:pPr>
        <w:rPr>
          <w:rFonts w:cs="Times New Roman"/>
          <w:szCs w:val="24"/>
        </w:rPr>
      </w:pPr>
      <w:r w:rsidRPr="007841D9">
        <w:rPr>
          <w:rFonts w:cs="Times New Roman"/>
          <w:szCs w:val="24"/>
        </w:rPr>
        <w:t>School of Computer Science and Engineering</w:t>
      </w:r>
    </w:p>
    <w:p w14:paraId="2EB2C245" w14:textId="77777777" w:rsidR="007841D9" w:rsidRPr="007841D9" w:rsidRDefault="007841D9" w:rsidP="007841D9">
      <w:pPr>
        <w:rPr>
          <w:rFonts w:cs="Times New Roman"/>
          <w:szCs w:val="24"/>
        </w:rPr>
      </w:pPr>
      <w:r w:rsidRPr="007841D9">
        <w:rPr>
          <w:rFonts w:cs="Times New Roman"/>
          <w:szCs w:val="24"/>
        </w:rPr>
        <w:t>Independent University Bangladesh</w:t>
      </w:r>
    </w:p>
    <w:p w14:paraId="1AD38F09" w14:textId="77777777" w:rsidR="007841D9" w:rsidRPr="007841D9" w:rsidRDefault="007841D9" w:rsidP="007841D9">
      <w:pPr>
        <w:rPr>
          <w:rFonts w:cs="Times New Roman"/>
          <w:szCs w:val="24"/>
        </w:rPr>
      </w:pPr>
    </w:p>
    <w:p w14:paraId="41230810" w14:textId="77777777" w:rsidR="007841D9" w:rsidRPr="007841D9" w:rsidRDefault="007841D9" w:rsidP="007841D9">
      <w:pPr>
        <w:rPr>
          <w:rFonts w:cs="Times New Roman"/>
          <w:szCs w:val="24"/>
        </w:rPr>
      </w:pPr>
    </w:p>
    <w:p w14:paraId="77F925B3" w14:textId="77777777" w:rsidR="007841D9" w:rsidRPr="007841D9" w:rsidRDefault="007841D9" w:rsidP="007841D9">
      <w:pPr>
        <w:rPr>
          <w:rFonts w:cs="Times New Roman"/>
          <w:szCs w:val="24"/>
        </w:rPr>
      </w:pPr>
      <w:r w:rsidRPr="007841D9">
        <w:rPr>
          <w:rFonts w:cs="Times New Roman"/>
          <w:szCs w:val="24"/>
        </w:rPr>
        <w:t>Subject: Submission of Internship Report</w:t>
      </w:r>
    </w:p>
    <w:p w14:paraId="2C2846B4" w14:textId="77777777" w:rsidR="007841D9" w:rsidRPr="007841D9" w:rsidRDefault="007841D9" w:rsidP="007841D9">
      <w:pPr>
        <w:rPr>
          <w:rFonts w:cs="Times New Roman"/>
          <w:szCs w:val="24"/>
        </w:rPr>
      </w:pPr>
    </w:p>
    <w:p w14:paraId="202D38D7" w14:textId="77777777" w:rsidR="007841D9" w:rsidRPr="007841D9" w:rsidRDefault="007841D9" w:rsidP="007841D9">
      <w:pPr>
        <w:rPr>
          <w:rFonts w:cs="Times New Roman"/>
          <w:szCs w:val="24"/>
        </w:rPr>
      </w:pPr>
    </w:p>
    <w:p w14:paraId="01EA5498" w14:textId="77777777" w:rsidR="007841D9" w:rsidRPr="007841D9" w:rsidRDefault="007841D9" w:rsidP="007841D9">
      <w:pPr>
        <w:rPr>
          <w:rFonts w:cs="Times New Roman"/>
          <w:szCs w:val="24"/>
        </w:rPr>
      </w:pPr>
      <w:r w:rsidRPr="007841D9">
        <w:rPr>
          <w:rFonts w:cs="Times New Roman"/>
          <w:szCs w:val="24"/>
        </w:rPr>
        <w:t>Dear Sir,</w:t>
      </w:r>
    </w:p>
    <w:p w14:paraId="15BBFF72" w14:textId="77777777" w:rsidR="007841D9" w:rsidRPr="007841D9" w:rsidRDefault="007841D9" w:rsidP="007841D9">
      <w:pPr>
        <w:rPr>
          <w:rFonts w:cs="Times New Roman"/>
          <w:szCs w:val="24"/>
        </w:rPr>
      </w:pPr>
    </w:p>
    <w:p w14:paraId="6843830B" w14:textId="4763C034" w:rsidR="007841D9" w:rsidRPr="007841D9" w:rsidRDefault="007841D9" w:rsidP="007841D9">
      <w:pPr>
        <w:rPr>
          <w:rFonts w:cs="Times New Roman"/>
          <w:szCs w:val="24"/>
        </w:rPr>
      </w:pPr>
      <w:r w:rsidRPr="007841D9">
        <w:rPr>
          <w:rFonts w:cs="Times New Roman"/>
          <w:szCs w:val="24"/>
        </w:rPr>
        <w:t xml:space="preserve">It is a great pleasure for me to present the internship report on “Fleet Management System” under the IT Department of </w:t>
      </w:r>
      <w:r w:rsidRPr="00160622">
        <w:rPr>
          <w:rFonts w:cs="Times New Roman"/>
          <w:b/>
          <w:szCs w:val="24"/>
        </w:rPr>
        <w:t>Mechanic koi Pvt. Ltd.</w:t>
      </w:r>
      <w:r w:rsidRPr="007841D9">
        <w:rPr>
          <w:rFonts w:cs="Times New Roman"/>
          <w:szCs w:val="24"/>
        </w:rPr>
        <w:t xml:space="preserve"> For the completion of my Bachelor of Computer Science Degree, I got this as my assignment. I am glad to inform you that, I have successfully completed my 12 weeks of Internship at </w:t>
      </w:r>
      <w:r w:rsidRPr="00160622">
        <w:rPr>
          <w:rFonts w:cs="Times New Roman"/>
          <w:b/>
          <w:szCs w:val="24"/>
        </w:rPr>
        <w:t>Mechanic koi Pvt. Ltd</w:t>
      </w:r>
      <w:r w:rsidRPr="007841D9">
        <w:rPr>
          <w:rFonts w:cs="Times New Roman"/>
          <w:szCs w:val="24"/>
        </w:rPr>
        <w:t xml:space="preserve">, under the supervision of </w:t>
      </w:r>
      <w:bookmarkStart w:id="9" w:name="_Hlk72421955"/>
      <w:r w:rsidRPr="00160622">
        <w:rPr>
          <w:rFonts w:cs="Times New Roman"/>
          <w:b/>
          <w:szCs w:val="24"/>
        </w:rPr>
        <w:t>Md. Naimur Rah</w:t>
      </w:r>
      <w:r w:rsidR="00FF44BD">
        <w:rPr>
          <w:rFonts w:cs="Times New Roman"/>
          <w:b/>
          <w:szCs w:val="24"/>
        </w:rPr>
        <w:t>man</w:t>
      </w:r>
      <w:bookmarkEnd w:id="9"/>
      <w:r w:rsidRPr="007841D9">
        <w:rPr>
          <w:rFonts w:cs="Times New Roman"/>
          <w:szCs w:val="24"/>
        </w:rPr>
        <w:t xml:space="preserve">, Chief Technology Officer. It was a great experience for me to work at </w:t>
      </w:r>
      <w:r w:rsidRPr="00160622">
        <w:rPr>
          <w:rFonts w:cs="Times New Roman"/>
          <w:b/>
          <w:szCs w:val="24"/>
        </w:rPr>
        <w:t>Mechanic koi Pvt. Ltd.</w:t>
      </w:r>
      <w:r w:rsidRPr="007841D9">
        <w:rPr>
          <w:rFonts w:cs="Times New Roman"/>
          <w:szCs w:val="24"/>
        </w:rPr>
        <w:t xml:space="preserve"> I am extremely grateful to you for your guidance and kind operation on this report. I would be grateful if you kindly go through my report and evaluate my performance.</w:t>
      </w:r>
    </w:p>
    <w:p w14:paraId="01072A8C" w14:textId="77777777" w:rsidR="007841D9" w:rsidRPr="007841D9" w:rsidRDefault="007841D9" w:rsidP="007841D9">
      <w:pPr>
        <w:rPr>
          <w:rFonts w:cs="Times New Roman"/>
          <w:szCs w:val="24"/>
        </w:rPr>
      </w:pPr>
    </w:p>
    <w:p w14:paraId="0AF7DF68" w14:textId="77777777" w:rsidR="007841D9" w:rsidRPr="007841D9" w:rsidRDefault="007841D9" w:rsidP="007841D9">
      <w:pPr>
        <w:rPr>
          <w:rFonts w:cs="Times New Roman"/>
          <w:szCs w:val="24"/>
        </w:rPr>
      </w:pPr>
      <w:r w:rsidRPr="007841D9">
        <w:rPr>
          <w:rFonts w:cs="Times New Roman"/>
          <w:szCs w:val="24"/>
        </w:rPr>
        <w:t>I pray and hope this report will be quite interesting and fulfil your expectations. I have tried my best to avoid my deficiencies and hope that my report will satisfy you. I also would like to thank you again for giving me the opportunity to submit this report.</w:t>
      </w:r>
    </w:p>
    <w:p w14:paraId="22F04E9C" w14:textId="77777777" w:rsidR="007841D9" w:rsidRPr="007841D9" w:rsidRDefault="007841D9" w:rsidP="007841D9">
      <w:pPr>
        <w:rPr>
          <w:rFonts w:cs="Times New Roman"/>
          <w:szCs w:val="24"/>
        </w:rPr>
      </w:pPr>
    </w:p>
    <w:p w14:paraId="6D3EFD81" w14:textId="77777777" w:rsidR="00944AEA" w:rsidRDefault="00944AEA" w:rsidP="007841D9">
      <w:pPr>
        <w:rPr>
          <w:rFonts w:cs="Times New Roman"/>
          <w:szCs w:val="24"/>
        </w:rPr>
      </w:pPr>
    </w:p>
    <w:p w14:paraId="616DEBAB" w14:textId="24903E98" w:rsidR="007841D9" w:rsidRPr="007841D9" w:rsidRDefault="007841D9" w:rsidP="007841D9">
      <w:pPr>
        <w:rPr>
          <w:rFonts w:cs="Times New Roman"/>
          <w:szCs w:val="24"/>
        </w:rPr>
      </w:pPr>
      <w:r w:rsidRPr="007841D9">
        <w:rPr>
          <w:rFonts w:cs="Times New Roman"/>
          <w:szCs w:val="24"/>
        </w:rPr>
        <w:t>Sincerely,</w:t>
      </w:r>
    </w:p>
    <w:p w14:paraId="28C5E8DA" w14:textId="77777777" w:rsidR="007841D9" w:rsidRPr="007841D9" w:rsidRDefault="007841D9" w:rsidP="007841D9">
      <w:pPr>
        <w:rPr>
          <w:rFonts w:cs="Times New Roman"/>
          <w:szCs w:val="24"/>
        </w:rPr>
      </w:pPr>
      <w:r w:rsidRPr="007841D9">
        <w:rPr>
          <w:rFonts w:cs="Times New Roman"/>
          <w:szCs w:val="24"/>
        </w:rPr>
        <w:t>Sharar Nur Alvee</w:t>
      </w:r>
    </w:p>
    <w:p w14:paraId="71154590" w14:textId="77777777" w:rsidR="007841D9" w:rsidRPr="007841D9" w:rsidRDefault="007841D9" w:rsidP="007841D9">
      <w:pPr>
        <w:rPr>
          <w:rFonts w:cs="Times New Roman"/>
          <w:szCs w:val="24"/>
        </w:rPr>
      </w:pPr>
      <w:r w:rsidRPr="007841D9">
        <w:rPr>
          <w:rFonts w:cs="Times New Roman"/>
          <w:szCs w:val="24"/>
        </w:rPr>
        <w:t>ID- 1631152</w:t>
      </w:r>
    </w:p>
    <w:p w14:paraId="10D3D023" w14:textId="1E6D3040" w:rsidR="007841D9" w:rsidRPr="00235751" w:rsidRDefault="007841D9" w:rsidP="00235751">
      <w:pPr>
        <w:pStyle w:val="InternshipHeading"/>
        <w:jc w:val="center"/>
      </w:pPr>
      <w:bookmarkStart w:id="10" w:name="_Toc69333776"/>
      <w:bookmarkStart w:id="11" w:name="_Toc74685485"/>
      <w:r w:rsidRPr="007841D9">
        <w:lastRenderedPageBreak/>
        <w:t>Evaluation Committee</w:t>
      </w:r>
      <w:bookmarkEnd w:id="10"/>
      <w:r w:rsidR="00235751">
        <w:rPr>
          <w:noProof/>
        </w:rPr>
        <mc:AlternateContent>
          <mc:Choice Requires="wps">
            <w:drawing>
              <wp:anchor distT="0" distB="0" distL="114300" distR="114300" simplePos="0" relativeHeight="251679744" behindDoc="1" locked="0" layoutInCell="1" allowOverlap="1" wp14:anchorId="3466CEDD" wp14:editId="278092D4">
                <wp:simplePos x="914400" y="1173480"/>
                <wp:positionH relativeFrom="margin">
                  <wp:align>center</wp:align>
                </wp:positionH>
                <wp:positionV relativeFrom="margin">
                  <wp:align>top</wp:align>
                </wp:positionV>
                <wp:extent cx="5981065" cy="388620"/>
                <wp:effectExtent l="0" t="0" r="19685" b="1143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314653B" id="Rectangle 20" o:spid="_x0000_s1026" style="position:absolute;margin-left:0;margin-top:0;width:470.95pt;height:30.6pt;z-index:-25163673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" fillcolor="#d9d9d9" strokecolor="white">
                <w10:wrap anchorx="margin" anchory="margin"/>
              </v:rect>
            </w:pict>
          </mc:Fallback>
        </mc:AlternateContent>
      </w:r>
      <w:bookmarkEnd w:id="11"/>
    </w:p>
    <w:p w14:paraId="28E475FB" w14:textId="77777777" w:rsidR="007841D9" w:rsidRPr="007841D9" w:rsidRDefault="007841D9" w:rsidP="007841D9">
      <w:pPr>
        <w:rPr>
          <w:rFonts w:cs="Times New Roman"/>
          <w:szCs w:val="24"/>
        </w:rPr>
      </w:pPr>
    </w:p>
    <w:p w14:paraId="0616862C" w14:textId="77777777" w:rsidR="007841D9" w:rsidRPr="007841D9" w:rsidRDefault="007841D9" w:rsidP="007841D9">
      <w:pPr>
        <w:rPr>
          <w:rFonts w:cs="Times New Roman"/>
          <w:szCs w:val="24"/>
        </w:rPr>
      </w:pPr>
    </w:p>
    <w:p w14:paraId="2925FD82" w14:textId="77777777" w:rsidR="007841D9" w:rsidRPr="007841D9" w:rsidRDefault="007841D9" w:rsidP="007841D9">
      <w:pPr>
        <w:rPr>
          <w:rFonts w:cs="Times New Roman"/>
          <w:szCs w:val="24"/>
        </w:rPr>
      </w:pPr>
      <w:r w:rsidRPr="007841D9">
        <w:rPr>
          <w:rFonts w:cs="Times New Roman"/>
          <w:szCs w:val="24"/>
        </w:rPr>
        <w:t>.....................................................................</w:t>
      </w:r>
    </w:p>
    <w:p w14:paraId="317B2E8F" w14:textId="77777777" w:rsidR="007841D9" w:rsidRPr="007841D9" w:rsidRDefault="007841D9" w:rsidP="007841D9">
      <w:pPr>
        <w:rPr>
          <w:rFonts w:cs="Times New Roman"/>
          <w:szCs w:val="24"/>
        </w:rPr>
      </w:pPr>
      <w:r w:rsidRPr="007841D9">
        <w:rPr>
          <w:rFonts w:cs="Times New Roman"/>
          <w:szCs w:val="24"/>
        </w:rPr>
        <w:t>Signature</w:t>
      </w:r>
    </w:p>
    <w:p w14:paraId="5DB5DE9E" w14:textId="77777777" w:rsidR="007841D9" w:rsidRPr="007841D9" w:rsidRDefault="007841D9" w:rsidP="007841D9">
      <w:pPr>
        <w:rPr>
          <w:rFonts w:cs="Times New Roman"/>
          <w:szCs w:val="24"/>
        </w:rPr>
      </w:pPr>
    </w:p>
    <w:p w14:paraId="252A35DB" w14:textId="77777777" w:rsidR="007841D9" w:rsidRPr="007841D9" w:rsidRDefault="007841D9" w:rsidP="007841D9">
      <w:pPr>
        <w:rPr>
          <w:rFonts w:cs="Times New Roman"/>
          <w:szCs w:val="24"/>
        </w:rPr>
      </w:pPr>
      <w:r w:rsidRPr="007841D9">
        <w:rPr>
          <w:rFonts w:cs="Times New Roman"/>
          <w:szCs w:val="24"/>
        </w:rPr>
        <w:t>.....................................................................</w:t>
      </w:r>
    </w:p>
    <w:p w14:paraId="5F60DFF5" w14:textId="77777777" w:rsidR="007841D9" w:rsidRPr="007841D9" w:rsidRDefault="007841D9" w:rsidP="007841D9">
      <w:pPr>
        <w:rPr>
          <w:rFonts w:cs="Times New Roman"/>
          <w:szCs w:val="24"/>
        </w:rPr>
      </w:pPr>
      <w:r w:rsidRPr="007841D9">
        <w:rPr>
          <w:rFonts w:cs="Times New Roman"/>
          <w:szCs w:val="24"/>
        </w:rPr>
        <w:t>Name</w:t>
      </w:r>
    </w:p>
    <w:p w14:paraId="227CAC32" w14:textId="77777777" w:rsidR="007841D9" w:rsidRPr="007841D9" w:rsidRDefault="007841D9" w:rsidP="007841D9">
      <w:pPr>
        <w:rPr>
          <w:rFonts w:cs="Times New Roman"/>
          <w:szCs w:val="24"/>
        </w:rPr>
      </w:pPr>
    </w:p>
    <w:p w14:paraId="23E6CD1D" w14:textId="77777777" w:rsidR="007841D9" w:rsidRPr="007841D9" w:rsidRDefault="007841D9" w:rsidP="007841D9">
      <w:pPr>
        <w:rPr>
          <w:rFonts w:cs="Times New Roman"/>
          <w:szCs w:val="24"/>
        </w:rPr>
      </w:pPr>
      <w:r w:rsidRPr="007841D9">
        <w:rPr>
          <w:rFonts w:cs="Times New Roman"/>
          <w:szCs w:val="24"/>
        </w:rPr>
        <w:t>.....................................................................</w:t>
      </w:r>
    </w:p>
    <w:p w14:paraId="685787EE" w14:textId="77777777" w:rsidR="007841D9" w:rsidRPr="007841D9" w:rsidRDefault="007841D9" w:rsidP="007841D9">
      <w:pPr>
        <w:rPr>
          <w:rFonts w:cs="Times New Roman"/>
          <w:szCs w:val="24"/>
        </w:rPr>
      </w:pPr>
      <w:r w:rsidRPr="007841D9">
        <w:rPr>
          <w:rFonts w:cs="Times New Roman"/>
          <w:szCs w:val="24"/>
        </w:rPr>
        <w:t>Supervisor</w:t>
      </w:r>
    </w:p>
    <w:p w14:paraId="0106B0B9" w14:textId="77777777" w:rsidR="007841D9" w:rsidRPr="007841D9" w:rsidRDefault="007841D9" w:rsidP="007841D9">
      <w:pPr>
        <w:rPr>
          <w:rFonts w:cs="Times New Roman"/>
          <w:szCs w:val="24"/>
        </w:rPr>
      </w:pPr>
    </w:p>
    <w:p w14:paraId="78B654F6" w14:textId="77777777" w:rsidR="007841D9" w:rsidRPr="007841D9" w:rsidRDefault="007841D9" w:rsidP="007841D9">
      <w:pPr>
        <w:rPr>
          <w:rFonts w:cs="Times New Roman"/>
          <w:szCs w:val="24"/>
        </w:rPr>
      </w:pPr>
      <w:r w:rsidRPr="007841D9">
        <w:rPr>
          <w:rFonts w:cs="Times New Roman"/>
          <w:szCs w:val="24"/>
        </w:rPr>
        <w:t>.....................................................................</w:t>
      </w:r>
    </w:p>
    <w:p w14:paraId="05E66492" w14:textId="77777777" w:rsidR="007841D9" w:rsidRPr="007841D9" w:rsidRDefault="007841D9" w:rsidP="007841D9">
      <w:pPr>
        <w:rPr>
          <w:rFonts w:cs="Times New Roman"/>
          <w:szCs w:val="24"/>
        </w:rPr>
      </w:pPr>
      <w:r w:rsidRPr="007841D9">
        <w:rPr>
          <w:rFonts w:cs="Times New Roman"/>
          <w:szCs w:val="24"/>
        </w:rPr>
        <w:t>Signature</w:t>
      </w:r>
    </w:p>
    <w:p w14:paraId="72ACF626" w14:textId="77777777" w:rsidR="007841D9" w:rsidRPr="007841D9" w:rsidRDefault="007841D9" w:rsidP="007841D9">
      <w:pPr>
        <w:rPr>
          <w:rFonts w:cs="Times New Roman"/>
          <w:szCs w:val="24"/>
        </w:rPr>
      </w:pPr>
    </w:p>
    <w:p w14:paraId="706C0A16" w14:textId="77777777" w:rsidR="007841D9" w:rsidRPr="007841D9" w:rsidRDefault="007841D9" w:rsidP="007841D9">
      <w:pPr>
        <w:rPr>
          <w:rFonts w:cs="Times New Roman"/>
          <w:szCs w:val="24"/>
        </w:rPr>
      </w:pPr>
      <w:r w:rsidRPr="007841D9">
        <w:rPr>
          <w:rFonts w:cs="Times New Roman"/>
          <w:szCs w:val="24"/>
        </w:rPr>
        <w:t>.....................................................................</w:t>
      </w:r>
    </w:p>
    <w:p w14:paraId="7BCBD89D" w14:textId="77777777" w:rsidR="007841D9" w:rsidRPr="007841D9" w:rsidRDefault="007841D9" w:rsidP="007841D9">
      <w:pPr>
        <w:rPr>
          <w:rFonts w:cs="Times New Roman"/>
          <w:szCs w:val="24"/>
        </w:rPr>
      </w:pPr>
      <w:r w:rsidRPr="007841D9">
        <w:rPr>
          <w:rFonts w:cs="Times New Roman"/>
          <w:szCs w:val="24"/>
        </w:rPr>
        <w:t>Name</w:t>
      </w:r>
    </w:p>
    <w:p w14:paraId="5641EB28" w14:textId="77777777" w:rsidR="007841D9" w:rsidRPr="007841D9" w:rsidRDefault="007841D9" w:rsidP="007841D9">
      <w:pPr>
        <w:rPr>
          <w:rFonts w:cs="Times New Roman"/>
          <w:szCs w:val="24"/>
        </w:rPr>
      </w:pPr>
    </w:p>
    <w:p w14:paraId="39E73B91" w14:textId="77777777" w:rsidR="007841D9" w:rsidRPr="007841D9" w:rsidRDefault="007841D9" w:rsidP="007841D9">
      <w:pPr>
        <w:rPr>
          <w:rFonts w:cs="Times New Roman"/>
          <w:szCs w:val="24"/>
        </w:rPr>
      </w:pPr>
      <w:r w:rsidRPr="007841D9">
        <w:rPr>
          <w:rFonts w:cs="Times New Roman"/>
          <w:szCs w:val="24"/>
        </w:rPr>
        <w:t>.....................................................................</w:t>
      </w:r>
    </w:p>
    <w:p w14:paraId="76E501F0" w14:textId="77777777" w:rsidR="007841D9" w:rsidRPr="007841D9" w:rsidRDefault="007841D9" w:rsidP="007841D9">
      <w:pPr>
        <w:rPr>
          <w:rFonts w:cs="Times New Roman"/>
          <w:szCs w:val="24"/>
        </w:rPr>
      </w:pPr>
      <w:r w:rsidRPr="007841D9">
        <w:rPr>
          <w:rFonts w:cs="Times New Roman"/>
          <w:szCs w:val="24"/>
        </w:rPr>
        <w:t>Internal Examiner</w:t>
      </w:r>
    </w:p>
    <w:p w14:paraId="4A885357" w14:textId="77777777" w:rsidR="007841D9" w:rsidRPr="007841D9" w:rsidRDefault="007841D9" w:rsidP="007841D9">
      <w:pPr>
        <w:rPr>
          <w:rFonts w:cs="Times New Roman"/>
          <w:szCs w:val="24"/>
        </w:rPr>
      </w:pPr>
    </w:p>
    <w:p w14:paraId="6AF213E2" w14:textId="77777777" w:rsidR="007841D9" w:rsidRPr="007841D9" w:rsidRDefault="007841D9" w:rsidP="007841D9">
      <w:pPr>
        <w:rPr>
          <w:rFonts w:cs="Times New Roman"/>
          <w:szCs w:val="24"/>
        </w:rPr>
      </w:pPr>
    </w:p>
    <w:p w14:paraId="63F1B8CA" w14:textId="77777777" w:rsidR="007841D9" w:rsidRPr="007841D9" w:rsidRDefault="007841D9" w:rsidP="007841D9">
      <w:pPr>
        <w:rPr>
          <w:rFonts w:cs="Times New Roman"/>
          <w:szCs w:val="24"/>
        </w:rPr>
      </w:pPr>
      <w:r w:rsidRPr="007841D9">
        <w:rPr>
          <w:rFonts w:cs="Times New Roman"/>
          <w:szCs w:val="24"/>
        </w:rPr>
        <w:t>.....................................................................</w:t>
      </w:r>
    </w:p>
    <w:p w14:paraId="4B4B089B" w14:textId="77777777" w:rsidR="007841D9" w:rsidRPr="007841D9" w:rsidRDefault="007841D9" w:rsidP="007841D9">
      <w:pPr>
        <w:rPr>
          <w:rFonts w:cs="Times New Roman"/>
          <w:szCs w:val="24"/>
        </w:rPr>
      </w:pPr>
      <w:r w:rsidRPr="007841D9">
        <w:rPr>
          <w:rFonts w:cs="Times New Roman"/>
          <w:szCs w:val="24"/>
        </w:rPr>
        <w:t>Signature</w:t>
      </w:r>
    </w:p>
    <w:p w14:paraId="1895F961" w14:textId="77777777" w:rsidR="007841D9" w:rsidRPr="007841D9" w:rsidRDefault="007841D9" w:rsidP="007841D9">
      <w:pPr>
        <w:rPr>
          <w:rFonts w:cs="Times New Roman"/>
          <w:szCs w:val="24"/>
        </w:rPr>
      </w:pPr>
    </w:p>
    <w:p w14:paraId="4C8CB443" w14:textId="77777777" w:rsidR="007841D9" w:rsidRPr="007841D9" w:rsidRDefault="007841D9" w:rsidP="007841D9">
      <w:pPr>
        <w:rPr>
          <w:rFonts w:cs="Times New Roman"/>
          <w:szCs w:val="24"/>
        </w:rPr>
      </w:pPr>
      <w:r w:rsidRPr="007841D9">
        <w:rPr>
          <w:rFonts w:cs="Times New Roman"/>
          <w:szCs w:val="24"/>
        </w:rPr>
        <w:t>.....................................................................</w:t>
      </w:r>
    </w:p>
    <w:p w14:paraId="4CEC46C1" w14:textId="77777777" w:rsidR="007841D9" w:rsidRPr="007841D9" w:rsidRDefault="007841D9" w:rsidP="007841D9">
      <w:pPr>
        <w:rPr>
          <w:rFonts w:cs="Times New Roman"/>
          <w:szCs w:val="24"/>
        </w:rPr>
      </w:pPr>
      <w:r w:rsidRPr="007841D9">
        <w:rPr>
          <w:rFonts w:cs="Times New Roman"/>
          <w:szCs w:val="24"/>
        </w:rPr>
        <w:t>Name</w:t>
      </w:r>
    </w:p>
    <w:p w14:paraId="1F6340D8" w14:textId="77777777" w:rsidR="007841D9" w:rsidRPr="007841D9" w:rsidRDefault="007841D9" w:rsidP="007841D9">
      <w:pPr>
        <w:rPr>
          <w:rFonts w:cs="Times New Roman"/>
          <w:szCs w:val="24"/>
        </w:rPr>
      </w:pPr>
    </w:p>
    <w:p w14:paraId="3DBB5312" w14:textId="77777777" w:rsidR="007841D9" w:rsidRPr="007841D9" w:rsidRDefault="007841D9" w:rsidP="007841D9">
      <w:pPr>
        <w:rPr>
          <w:rFonts w:cs="Times New Roman"/>
          <w:szCs w:val="24"/>
        </w:rPr>
      </w:pPr>
      <w:r w:rsidRPr="007841D9">
        <w:rPr>
          <w:rFonts w:cs="Times New Roman"/>
          <w:szCs w:val="24"/>
        </w:rPr>
        <w:t>.....................................................................</w:t>
      </w:r>
    </w:p>
    <w:p w14:paraId="566EA0A5" w14:textId="09610CBE" w:rsidR="000A6C44" w:rsidRDefault="007841D9" w:rsidP="007841D9">
      <w:pPr>
        <w:rPr>
          <w:rFonts w:cs="Times New Roman"/>
          <w:szCs w:val="24"/>
        </w:rPr>
      </w:pPr>
      <w:r w:rsidRPr="007841D9">
        <w:rPr>
          <w:rFonts w:cs="Times New Roman"/>
          <w:szCs w:val="24"/>
        </w:rPr>
        <w:t>External Examiner</w:t>
      </w:r>
    </w:p>
    <w:p w14:paraId="6B328C9E" w14:textId="77777777" w:rsidR="000A6C44" w:rsidRDefault="000A6C44">
      <w:pPr>
        <w:spacing w:after="160" w:line="259" w:lineRule="auto"/>
        <w:jc w:val="left"/>
        <w:rPr>
          <w:rFonts w:cs="Times New Roman"/>
          <w:szCs w:val="24"/>
        </w:rPr>
      </w:pPr>
      <w:r>
        <w:rPr>
          <w:rFonts w:cs="Times New Roman"/>
          <w:szCs w:val="24"/>
        </w:rPr>
        <w:br w:type="page"/>
      </w:r>
    </w:p>
    <w:p w14:paraId="2EE731E1" w14:textId="05E07F9A" w:rsidR="007841D9" w:rsidRPr="007841D9" w:rsidRDefault="007841D9" w:rsidP="007841D9">
      <w:pPr>
        <w:rPr>
          <w:rFonts w:cs="Times New Roman"/>
          <w:szCs w:val="24"/>
        </w:rPr>
      </w:pPr>
      <w:r w:rsidRPr="007841D9">
        <w:rPr>
          <w:rFonts w:cs="Times New Roman"/>
          <w:szCs w:val="24"/>
        </w:rPr>
        <w:lastRenderedPageBreak/>
        <w:t>.....................................................................</w:t>
      </w:r>
    </w:p>
    <w:p w14:paraId="76715595" w14:textId="77777777" w:rsidR="007841D9" w:rsidRPr="007841D9" w:rsidRDefault="007841D9" w:rsidP="007841D9">
      <w:pPr>
        <w:rPr>
          <w:rFonts w:cs="Times New Roman"/>
          <w:szCs w:val="24"/>
        </w:rPr>
      </w:pPr>
      <w:r w:rsidRPr="007841D9">
        <w:rPr>
          <w:rFonts w:cs="Times New Roman"/>
          <w:szCs w:val="24"/>
        </w:rPr>
        <w:t>Signature</w:t>
      </w:r>
    </w:p>
    <w:p w14:paraId="74ED34F4" w14:textId="77777777" w:rsidR="007841D9" w:rsidRPr="007841D9" w:rsidRDefault="007841D9" w:rsidP="007841D9">
      <w:pPr>
        <w:rPr>
          <w:rFonts w:cs="Times New Roman"/>
          <w:szCs w:val="24"/>
        </w:rPr>
      </w:pPr>
    </w:p>
    <w:p w14:paraId="4B157059" w14:textId="77777777" w:rsidR="007841D9" w:rsidRPr="007841D9" w:rsidRDefault="007841D9" w:rsidP="007841D9">
      <w:pPr>
        <w:rPr>
          <w:rFonts w:cs="Times New Roman"/>
          <w:szCs w:val="24"/>
        </w:rPr>
      </w:pPr>
      <w:r w:rsidRPr="007841D9">
        <w:rPr>
          <w:rFonts w:cs="Times New Roman"/>
          <w:szCs w:val="24"/>
        </w:rPr>
        <w:t>.....................................................................</w:t>
      </w:r>
    </w:p>
    <w:p w14:paraId="1083DBFA" w14:textId="77777777" w:rsidR="007841D9" w:rsidRPr="007841D9" w:rsidRDefault="007841D9" w:rsidP="007841D9">
      <w:pPr>
        <w:rPr>
          <w:rFonts w:cs="Times New Roman"/>
          <w:szCs w:val="24"/>
        </w:rPr>
      </w:pPr>
      <w:r w:rsidRPr="007841D9">
        <w:rPr>
          <w:rFonts w:cs="Times New Roman"/>
          <w:szCs w:val="24"/>
        </w:rPr>
        <w:t>Name</w:t>
      </w:r>
    </w:p>
    <w:p w14:paraId="2D9AD0E6" w14:textId="77777777" w:rsidR="007841D9" w:rsidRPr="007841D9" w:rsidRDefault="007841D9" w:rsidP="007841D9">
      <w:pPr>
        <w:rPr>
          <w:rFonts w:cs="Times New Roman"/>
          <w:szCs w:val="24"/>
        </w:rPr>
      </w:pPr>
    </w:p>
    <w:p w14:paraId="274CE18C" w14:textId="77777777" w:rsidR="007841D9" w:rsidRPr="007841D9" w:rsidRDefault="007841D9" w:rsidP="007841D9">
      <w:pPr>
        <w:rPr>
          <w:rFonts w:cs="Times New Roman"/>
          <w:szCs w:val="24"/>
        </w:rPr>
      </w:pPr>
      <w:r w:rsidRPr="007841D9">
        <w:rPr>
          <w:rFonts w:cs="Times New Roman"/>
          <w:szCs w:val="24"/>
        </w:rPr>
        <w:t>.....................................................................</w:t>
      </w:r>
    </w:p>
    <w:p w14:paraId="4B75711B" w14:textId="77777777" w:rsidR="007841D9" w:rsidRPr="007841D9" w:rsidRDefault="007841D9" w:rsidP="007841D9">
      <w:pPr>
        <w:rPr>
          <w:rFonts w:cs="Times New Roman"/>
          <w:szCs w:val="24"/>
        </w:rPr>
      </w:pPr>
      <w:r w:rsidRPr="007841D9">
        <w:rPr>
          <w:rFonts w:cs="Times New Roman"/>
          <w:szCs w:val="24"/>
        </w:rPr>
        <w:t>Convener</w:t>
      </w:r>
    </w:p>
    <w:p w14:paraId="7380E9F4" w14:textId="77777777" w:rsidR="007841D9" w:rsidRPr="007841D9" w:rsidRDefault="007841D9" w:rsidP="007841D9">
      <w:pPr>
        <w:rPr>
          <w:rFonts w:cs="Times New Roman"/>
          <w:szCs w:val="24"/>
        </w:rPr>
      </w:pPr>
      <w:r w:rsidRPr="007841D9">
        <w:rPr>
          <w:rFonts w:cs="Times New Roman"/>
          <w:szCs w:val="24"/>
        </w:rPr>
        <w:t xml:space="preserve"> </w:t>
      </w:r>
    </w:p>
    <w:p w14:paraId="339C2AFB" w14:textId="77777777" w:rsidR="007841D9" w:rsidRPr="007841D9" w:rsidRDefault="007841D9" w:rsidP="007841D9">
      <w:pPr>
        <w:rPr>
          <w:rFonts w:cs="Times New Roman"/>
          <w:szCs w:val="24"/>
        </w:rPr>
      </w:pPr>
    </w:p>
    <w:p w14:paraId="0929A40C" w14:textId="77777777" w:rsidR="007841D9" w:rsidRPr="007841D9" w:rsidRDefault="007841D9" w:rsidP="007841D9">
      <w:pPr>
        <w:rPr>
          <w:rFonts w:cs="Times New Roman"/>
          <w:szCs w:val="24"/>
        </w:rPr>
      </w:pPr>
    </w:p>
    <w:p w14:paraId="1D871111" w14:textId="77777777" w:rsidR="007841D9" w:rsidRPr="007841D9" w:rsidRDefault="007841D9" w:rsidP="007841D9">
      <w:pPr>
        <w:rPr>
          <w:rFonts w:cs="Times New Roman"/>
          <w:szCs w:val="24"/>
        </w:rPr>
      </w:pPr>
    </w:p>
    <w:p w14:paraId="61A66F33" w14:textId="77777777" w:rsidR="007841D9" w:rsidRPr="007841D9" w:rsidRDefault="007841D9" w:rsidP="007841D9">
      <w:pPr>
        <w:rPr>
          <w:rFonts w:cs="Times New Roman"/>
          <w:szCs w:val="24"/>
        </w:rPr>
      </w:pPr>
    </w:p>
    <w:p w14:paraId="4904CFF1" w14:textId="77777777" w:rsidR="007841D9" w:rsidRPr="007841D9" w:rsidRDefault="007841D9" w:rsidP="007841D9">
      <w:pPr>
        <w:rPr>
          <w:rFonts w:cs="Times New Roman"/>
          <w:szCs w:val="24"/>
        </w:rPr>
      </w:pPr>
      <w:r w:rsidRPr="007841D9">
        <w:rPr>
          <w:rFonts w:cs="Times New Roman"/>
          <w:szCs w:val="24"/>
        </w:rPr>
        <w:t xml:space="preserve"> </w:t>
      </w:r>
    </w:p>
    <w:p w14:paraId="58AA3747" w14:textId="77777777" w:rsidR="007841D9" w:rsidRPr="007841D9" w:rsidRDefault="007841D9" w:rsidP="007841D9">
      <w:pPr>
        <w:rPr>
          <w:rFonts w:cs="Times New Roman"/>
          <w:szCs w:val="24"/>
        </w:rPr>
      </w:pPr>
    </w:p>
    <w:p w14:paraId="0C8FBF39" w14:textId="77777777" w:rsidR="00160622" w:rsidRDefault="00160622">
      <w:pPr>
        <w:spacing w:after="160" w:line="259" w:lineRule="auto"/>
        <w:rPr>
          <w:rFonts w:cs="Times New Roman"/>
          <w:szCs w:val="24"/>
        </w:rPr>
      </w:pPr>
      <w:r>
        <w:rPr>
          <w:rFonts w:cs="Times New Roman"/>
          <w:szCs w:val="24"/>
        </w:rPr>
        <w:br w:type="page"/>
      </w:r>
    </w:p>
    <w:p w14:paraId="151779C2" w14:textId="774C4DF4" w:rsidR="007841D9" w:rsidRPr="007841D9" w:rsidRDefault="007841D9" w:rsidP="00235751">
      <w:pPr>
        <w:pStyle w:val="InternshipHeading"/>
        <w:tabs>
          <w:tab w:val="left" w:pos="3588"/>
        </w:tabs>
        <w:jc w:val="center"/>
      </w:pPr>
      <w:bookmarkStart w:id="12" w:name="_Toc69333777"/>
      <w:bookmarkStart w:id="13" w:name="_Toc74685486"/>
      <w:r w:rsidRPr="007841D9">
        <w:lastRenderedPageBreak/>
        <w:t>Abstract</w:t>
      </w:r>
      <w:bookmarkEnd w:id="12"/>
      <w:r w:rsidR="00235751">
        <w:rPr>
          <w:noProof/>
        </w:rPr>
        <mc:AlternateContent>
          <mc:Choice Requires="wps">
            <w:drawing>
              <wp:anchor distT="0" distB="0" distL="114300" distR="114300" simplePos="0" relativeHeight="251681792" behindDoc="1" locked="0" layoutInCell="1" allowOverlap="1" wp14:anchorId="439F0E05" wp14:editId="4FD69CDB">
                <wp:simplePos x="914400" y="861060"/>
                <wp:positionH relativeFrom="margin">
                  <wp:align>center</wp:align>
                </wp:positionH>
                <wp:positionV relativeFrom="margin">
                  <wp:align>top</wp:align>
                </wp:positionV>
                <wp:extent cx="5981065" cy="388620"/>
                <wp:effectExtent l="0" t="0" r="19685" b="1143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CB768E7" id="Rectangle 21" o:spid="_x0000_s1026" style="position:absolute;margin-left:0;margin-top:0;width:470.95pt;height:30.6pt;z-index:-25163468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" fillcolor="#d9d9d9" strokecolor="white">
                <w10:wrap anchorx="margin" anchory="margin"/>
              </v:rect>
            </w:pict>
          </mc:Fallback>
        </mc:AlternateContent>
      </w:r>
      <w:bookmarkEnd w:id="13"/>
    </w:p>
    <w:p w14:paraId="7EC78693" w14:textId="4B580BE5" w:rsidR="007841D9" w:rsidRPr="007841D9" w:rsidRDefault="007841D9" w:rsidP="007841D9">
      <w:pPr>
        <w:rPr>
          <w:rFonts w:cs="Times New Roman"/>
          <w:szCs w:val="24"/>
        </w:rPr>
      </w:pPr>
    </w:p>
    <w:p w14:paraId="7AB8CDEF" w14:textId="4D929A4E" w:rsidR="00944AEA" w:rsidRPr="006E3A09" w:rsidRDefault="0030602A" w:rsidP="00944AEA">
      <w:bookmarkStart w:id="14" w:name="_Hlk70193438"/>
      <w:r w:rsidRPr="007841D9">
        <w:rPr>
          <w:rFonts w:cs="Times New Roman"/>
          <w:szCs w:val="24"/>
        </w:rPr>
        <w:t>Fleet Management System is a web application which aims to minimize the effort put in company to maintain their transactions.</w:t>
      </w:r>
      <w:r>
        <w:t xml:space="preserve"> </w:t>
      </w:r>
      <w:r w:rsidR="006E3A09">
        <w:t>Fleet</w:t>
      </w:r>
      <w:r w:rsidR="00944AEA" w:rsidRPr="00944AEA">
        <w:t xml:space="preserve"> Management System has </w:t>
      </w:r>
      <w:r w:rsidR="006E3A09">
        <w:t>designed</w:t>
      </w:r>
      <w:r w:rsidR="00B15856" w:rsidRPr="00B15856">
        <w:t xml:space="preserve"> </w:t>
      </w:r>
      <w:r w:rsidR="00B15856">
        <w:t>initially</w:t>
      </w:r>
      <w:r w:rsidR="006E3A09">
        <w:t xml:space="preserve"> only for the usage of </w:t>
      </w:r>
      <w:r w:rsidR="00944AEA" w:rsidRPr="00944AEA">
        <w:t xml:space="preserve">Admin. </w:t>
      </w:r>
      <w:r w:rsidR="00944AEA" w:rsidRPr="00944AEA">
        <w:rPr>
          <w:rFonts w:eastAsiaTheme="minorHAnsi" w:cs="Times New Roman"/>
          <w:color w:val="000000"/>
        </w:rPr>
        <w:t xml:space="preserve">The </w:t>
      </w:r>
      <w:r w:rsidR="006E3A09">
        <w:rPr>
          <w:rFonts w:eastAsiaTheme="minorHAnsi" w:cs="Times New Roman"/>
          <w:color w:val="000000"/>
        </w:rPr>
        <w:t>web app</w:t>
      </w:r>
      <w:r w:rsidR="00944AEA" w:rsidRPr="00944AEA">
        <w:rPr>
          <w:rFonts w:eastAsiaTheme="minorHAnsi" w:cs="Times New Roman"/>
          <w:color w:val="000000"/>
        </w:rPr>
        <w:t xml:space="preserve"> is intended to do t</w:t>
      </w:r>
      <w:r w:rsidR="006E3A09">
        <w:rPr>
          <w:rFonts w:eastAsiaTheme="minorHAnsi" w:cs="Times New Roman"/>
          <w:color w:val="000000"/>
        </w:rPr>
        <w:t>hree</w:t>
      </w:r>
      <w:r w:rsidR="00944AEA" w:rsidRPr="00944AEA">
        <w:rPr>
          <w:rFonts w:eastAsiaTheme="minorHAnsi" w:cs="Times New Roman"/>
          <w:color w:val="000000"/>
        </w:rPr>
        <w:t xml:space="preserve"> major tasks </w:t>
      </w:r>
      <w:r w:rsidR="006E3A09" w:rsidRPr="00944AEA">
        <w:rPr>
          <w:rFonts w:eastAsiaTheme="minorHAnsi" w:cs="Times New Roman"/>
          <w:color w:val="000000"/>
        </w:rPr>
        <w:t>i.e.,</w:t>
      </w:r>
      <w:r w:rsidR="00944AEA" w:rsidRPr="00944AEA">
        <w:rPr>
          <w:rFonts w:eastAsiaTheme="minorHAnsi" w:cs="Times New Roman"/>
          <w:color w:val="000000"/>
        </w:rPr>
        <w:t xml:space="preserve"> </w:t>
      </w:r>
      <w:r w:rsidR="006E3A09">
        <w:rPr>
          <w:rFonts w:eastAsiaTheme="minorHAnsi" w:cs="Times New Roman"/>
          <w:color w:val="000000"/>
        </w:rPr>
        <w:t>vehicle management</w:t>
      </w:r>
      <w:r w:rsidR="006E3A09" w:rsidRPr="00944AEA">
        <w:rPr>
          <w:rFonts w:eastAsiaTheme="minorHAnsi" w:cs="Times New Roman"/>
          <w:color w:val="000000"/>
        </w:rPr>
        <w:t>,</w:t>
      </w:r>
      <w:r w:rsidR="006E3A09">
        <w:rPr>
          <w:rFonts w:eastAsiaTheme="minorHAnsi" w:cs="Times New Roman"/>
          <w:color w:val="000000"/>
        </w:rPr>
        <w:t xml:space="preserve"> mechanics management &amp; work management</w:t>
      </w:r>
      <w:r w:rsidR="00944AEA" w:rsidRPr="00944AEA">
        <w:rPr>
          <w:rFonts w:eastAsiaTheme="minorHAnsi" w:cs="Times New Roman"/>
          <w:color w:val="000000"/>
        </w:rPr>
        <w:t xml:space="preserve">. </w:t>
      </w:r>
      <w:r w:rsidR="006E3A09">
        <w:rPr>
          <w:rFonts w:eastAsiaTheme="minorHAnsi" w:cs="Times New Roman"/>
          <w:color w:val="000000"/>
        </w:rPr>
        <w:t>Vehicle</w:t>
      </w:r>
      <w:r w:rsidR="00944AEA" w:rsidRPr="00944AEA">
        <w:rPr>
          <w:rFonts w:eastAsiaTheme="minorHAnsi" w:cs="Times New Roman"/>
          <w:color w:val="000000"/>
        </w:rPr>
        <w:t xml:space="preserve"> </w:t>
      </w:r>
      <w:r w:rsidR="006E3A09">
        <w:rPr>
          <w:rFonts w:eastAsiaTheme="minorHAnsi" w:cs="Times New Roman"/>
          <w:color w:val="000000"/>
        </w:rPr>
        <w:t>m</w:t>
      </w:r>
      <w:r w:rsidR="00944AEA" w:rsidRPr="00944AEA">
        <w:rPr>
          <w:rFonts w:eastAsiaTheme="minorHAnsi" w:cs="Times New Roman"/>
          <w:color w:val="000000"/>
        </w:rPr>
        <w:t xml:space="preserve">anagement keeps track of all the vehicle related transactions. It includes New Vehicle Registration, Listing Vehicles, </w:t>
      </w:r>
      <w:r w:rsidR="006E3A09">
        <w:rPr>
          <w:rFonts w:eastAsiaTheme="minorHAnsi" w:cs="Times New Roman"/>
          <w:color w:val="000000"/>
        </w:rPr>
        <w:t xml:space="preserve">&amp; </w:t>
      </w:r>
      <w:r w:rsidR="00944AEA" w:rsidRPr="00944AEA">
        <w:rPr>
          <w:rFonts w:eastAsiaTheme="minorHAnsi" w:cs="Times New Roman"/>
          <w:color w:val="000000"/>
        </w:rPr>
        <w:t>Checking Availability</w:t>
      </w:r>
      <w:r w:rsidR="006E3A09">
        <w:rPr>
          <w:rFonts w:eastAsiaTheme="minorHAnsi" w:cs="Times New Roman"/>
          <w:color w:val="000000"/>
        </w:rPr>
        <w:t>.</w:t>
      </w:r>
    </w:p>
    <w:p w14:paraId="1EC130DA" w14:textId="42C0CFDC" w:rsidR="00944AEA" w:rsidRPr="00944AEA" w:rsidRDefault="00B15856" w:rsidP="00944AEA">
      <w:pPr>
        <w:rPr>
          <w:rFonts w:eastAsiaTheme="minorHAnsi" w:cs="Times New Roman"/>
          <w:color w:val="000000"/>
        </w:rPr>
      </w:pPr>
      <w:r>
        <w:rPr>
          <w:rFonts w:eastAsiaTheme="minorHAnsi" w:cs="Times New Roman"/>
          <w:color w:val="000000"/>
        </w:rPr>
        <w:t>Mechanics</w:t>
      </w:r>
      <w:r w:rsidR="00944AEA" w:rsidRPr="00944AEA">
        <w:rPr>
          <w:rFonts w:eastAsiaTheme="minorHAnsi" w:cs="Times New Roman"/>
          <w:color w:val="000000"/>
        </w:rPr>
        <w:t xml:space="preserve"> Management keeps track of </w:t>
      </w:r>
      <w:r>
        <w:rPr>
          <w:rFonts w:eastAsiaTheme="minorHAnsi" w:cs="Times New Roman"/>
          <w:color w:val="000000"/>
        </w:rPr>
        <w:t>all the mechanics, their necessary information, their working status, their workshop name &amp; their availability</w:t>
      </w:r>
      <w:r w:rsidR="00944AEA" w:rsidRPr="00944AEA">
        <w:rPr>
          <w:rFonts w:eastAsiaTheme="minorHAnsi" w:cs="Times New Roman"/>
          <w:color w:val="000000"/>
        </w:rPr>
        <w:t xml:space="preserve">. </w:t>
      </w:r>
    </w:p>
    <w:p w14:paraId="4782B262" w14:textId="1B87BB6B" w:rsidR="007841D9" w:rsidRPr="007841D9" w:rsidRDefault="00B15856" w:rsidP="00944AEA">
      <w:pPr>
        <w:rPr>
          <w:rFonts w:cs="Times New Roman"/>
          <w:szCs w:val="24"/>
        </w:rPr>
      </w:pPr>
      <w:r>
        <w:rPr>
          <w:rFonts w:eastAsiaTheme="minorHAnsi" w:cs="Times New Roman"/>
          <w:color w:val="000000"/>
        </w:rPr>
        <w:t>While Work Management keeps track of all the active work, pending work</w:t>
      </w:r>
      <w:r w:rsidR="002B3D94">
        <w:rPr>
          <w:rFonts w:eastAsiaTheme="minorHAnsi" w:cs="Times New Roman"/>
          <w:color w:val="000000"/>
        </w:rPr>
        <w:t>, their deadline, total cost, and the work status. Tracking system will also be added very soon to keep track of your vehicle through Fleet Management System.</w:t>
      </w:r>
    </w:p>
    <w:bookmarkEnd w:id="14"/>
    <w:p w14:paraId="7C02328A" w14:textId="77777777" w:rsidR="007841D9" w:rsidRPr="007841D9" w:rsidRDefault="007841D9" w:rsidP="007841D9">
      <w:pPr>
        <w:rPr>
          <w:rFonts w:cs="Times New Roman"/>
          <w:szCs w:val="24"/>
        </w:rPr>
      </w:pPr>
    </w:p>
    <w:p w14:paraId="7B59C945" w14:textId="77777777" w:rsidR="007841D9" w:rsidRPr="007841D9" w:rsidRDefault="007841D9" w:rsidP="007841D9">
      <w:pPr>
        <w:rPr>
          <w:rFonts w:cs="Times New Roman"/>
          <w:szCs w:val="24"/>
        </w:rPr>
      </w:pPr>
    </w:p>
    <w:p w14:paraId="3E8B670F" w14:textId="77777777" w:rsidR="007841D9" w:rsidRPr="007841D9" w:rsidRDefault="007841D9" w:rsidP="007841D9">
      <w:pPr>
        <w:rPr>
          <w:rFonts w:cs="Times New Roman"/>
          <w:szCs w:val="24"/>
        </w:rPr>
      </w:pPr>
    </w:p>
    <w:p w14:paraId="04FD8232" w14:textId="77777777" w:rsidR="007841D9" w:rsidRPr="007841D9" w:rsidRDefault="007841D9" w:rsidP="007841D9">
      <w:pPr>
        <w:rPr>
          <w:rFonts w:cs="Times New Roman"/>
          <w:szCs w:val="24"/>
        </w:rPr>
      </w:pPr>
    </w:p>
    <w:p w14:paraId="0C78602E" w14:textId="77777777" w:rsidR="007841D9" w:rsidRPr="007841D9" w:rsidRDefault="007841D9" w:rsidP="007841D9">
      <w:pPr>
        <w:rPr>
          <w:rFonts w:cs="Times New Roman"/>
          <w:szCs w:val="24"/>
        </w:rPr>
      </w:pPr>
    </w:p>
    <w:p w14:paraId="010E780A" w14:textId="77777777" w:rsidR="007841D9" w:rsidRPr="007841D9" w:rsidRDefault="007841D9" w:rsidP="007841D9">
      <w:pPr>
        <w:rPr>
          <w:rFonts w:cs="Times New Roman"/>
          <w:szCs w:val="24"/>
        </w:rPr>
      </w:pPr>
    </w:p>
    <w:p w14:paraId="231FDB5F" w14:textId="77777777" w:rsidR="007841D9" w:rsidRPr="007841D9" w:rsidRDefault="007841D9" w:rsidP="007841D9">
      <w:pPr>
        <w:rPr>
          <w:rFonts w:cs="Times New Roman"/>
          <w:szCs w:val="24"/>
        </w:rPr>
      </w:pPr>
    </w:p>
    <w:p w14:paraId="182F86C9" w14:textId="77777777" w:rsidR="007841D9" w:rsidRPr="007841D9" w:rsidRDefault="007841D9" w:rsidP="007841D9">
      <w:pPr>
        <w:rPr>
          <w:rFonts w:cs="Times New Roman"/>
          <w:szCs w:val="24"/>
        </w:rPr>
      </w:pPr>
    </w:p>
    <w:p w14:paraId="72527FA1" w14:textId="77777777" w:rsidR="007841D9" w:rsidRPr="007841D9" w:rsidRDefault="007841D9" w:rsidP="007841D9">
      <w:pPr>
        <w:rPr>
          <w:rFonts w:cs="Times New Roman"/>
          <w:szCs w:val="24"/>
        </w:rPr>
      </w:pPr>
    </w:p>
    <w:p w14:paraId="61F74B4B" w14:textId="77777777" w:rsidR="007841D9" w:rsidRPr="007841D9" w:rsidRDefault="007841D9" w:rsidP="007841D9">
      <w:pPr>
        <w:rPr>
          <w:rFonts w:cs="Times New Roman"/>
          <w:szCs w:val="24"/>
        </w:rPr>
      </w:pPr>
    </w:p>
    <w:p w14:paraId="671071F5" w14:textId="77777777" w:rsidR="007841D9" w:rsidRPr="007841D9" w:rsidRDefault="007841D9" w:rsidP="007841D9">
      <w:pPr>
        <w:rPr>
          <w:rFonts w:cs="Times New Roman"/>
          <w:szCs w:val="24"/>
        </w:rPr>
      </w:pPr>
    </w:p>
    <w:p w14:paraId="7CF0AB8D" w14:textId="77777777" w:rsidR="007841D9" w:rsidRPr="007841D9" w:rsidRDefault="007841D9" w:rsidP="007841D9">
      <w:pPr>
        <w:rPr>
          <w:rFonts w:cs="Times New Roman"/>
          <w:szCs w:val="24"/>
        </w:rPr>
      </w:pPr>
    </w:p>
    <w:p w14:paraId="37F2417A" w14:textId="77777777" w:rsidR="007841D9" w:rsidRPr="007841D9" w:rsidRDefault="007841D9" w:rsidP="007841D9">
      <w:pPr>
        <w:rPr>
          <w:rFonts w:cs="Times New Roman"/>
          <w:szCs w:val="24"/>
        </w:rPr>
      </w:pPr>
    </w:p>
    <w:p w14:paraId="63C6A588" w14:textId="77777777" w:rsidR="007841D9" w:rsidRPr="007841D9" w:rsidRDefault="007841D9" w:rsidP="007841D9">
      <w:pPr>
        <w:rPr>
          <w:rFonts w:cs="Times New Roman"/>
          <w:szCs w:val="24"/>
        </w:rPr>
      </w:pPr>
    </w:p>
    <w:p w14:paraId="56C945CB" w14:textId="77777777" w:rsidR="007841D9" w:rsidRPr="007841D9" w:rsidRDefault="007841D9" w:rsidP="007841D9">
      <w:pPr>
        <w:rPr>
          <w:rFonts w:cs="Times New Roman"/>
          <w:szCs w:val="24"/>
        </w:rPr>
      </w:pPr>
    </w:p>
    <w:p w14:paraId="02877276" w14:textId="77777777" w:rsidR="007841D9" w:rsidRPr="007841D9" w:rsidRDefault="007841D9" w:rsidP="007841D9">
      <w:pPr>
        <w:rPr>
          <w:rFonts w:cs="Times New Roman"/>
          <w:szCs w:val="24"/>
        </w:rPr>
      </w:pPr>
    </w:p>
    <w:p w14:paraId="213EDA0F" w14:textId="77777777" w:rsidR="007841D9" w:rsidRPr="007841D9" w:rsidRDefault="007841D9" w:rsidP="007841D9">
      <w:pPr>
        <w:rPr>
          <w:rFonts w:cs="Times New Roman"/>
          <w:szCs w:val="24"/>
        </w:rPr>
      </w:pPr>
    </w:p>
    <w:p w14:paraId="034025FB" w14:textId="77777777" w:rsidR="007841D9" w:rsidRPr="007841D9" w:rsidRDefault="007841D9" w:rsidP="007841D9">
      <w:pPr>
        <w:rPr>
          <w:rFonts w:cs="Times New Roman"/>
          <w:szCs w:val="24"/>
        </w:rPr>
      </w:pPr>
    </w:p>
    <w:p w14:paraId="4EFDBEF6" w14:textId="77777777" w:rsidR="007841D9" w:rsidRPr="007841D9" w:rsidRDefault="007841D9" w:rsidP="007841D9">
      <w:pPr>
        <w:rPr>
          <w:rFonts w:cs="Times New Roman"/>
          <w:szCs w:val="24"/>
        </w:rPr>
      </w:pPr>
    </w:p>
    <w:bookmarkStart w:id="15" w:name="_Toc74685487" w:displacedByCustomXml="next"/>
    <w:sdt>
      <w:sdtPr>
        <w:rPr>
          <w:rFonts w:eastAsia="Calibri" w:cs="Arial"/>
          <w:sz w:val="24"/>
          <w:szCs w:val="20"/>
        </w:rPr>
        <w:id w:val="1154182895"/>
        <w:docPartObj>
          <w:docPartGallery w:val="Table of Contents"/>
          <w:docPartUnique/>
        </w:docPartObj>
      </w:sdtPr>
      <w:sdtEndPr>
        <w:rPr>
          <w:b/>
          <w:bCs/>
          <w:noProof/>
        </w:rPr>
      </w:sdtEndPr>
      <w:sdtContent>
        <w:p w14:paraId="3B3E0952" w14:textId="0CE8EB51" w:rsidR="00FC1F92" w:rsidRDefault="00FC1F92" w:rsidP="007F4759">
          <w:pPr>
            <w:pStyle w:val="InternshipHeading"/>
          </w:pPr>
          <w:r>
            <w:t>Contents</w:t>
          </w:r>
          <w:bookmarkEnd w:id="15"/>
        </w:p>
        <w:p w14:paraId="49BD5BBC" w14:textId="77777777" w:rsidR="00235751" w:rsidRPr="00235751" w:rsidRDefault="00235751" w:rsidP="00235751">
          <w:pPr>
            <w:rPr>
              <w:lang w:bidi="ar-SA"/>
            </w:rPr>
          </w:pPr>
        </w:p>
        <w:p w14:paraId="145320ED" w14:textId="57E82581" w:rsidR="0022262F" w:rsidRDefault="00FC1F92">
          <w:pPr>
            <w:pStyle w:val="TOC1"/>
            <w:tabs>
              <w:tab w:val="right" w:leader="dot" w:pos="9016"/>
            </w:tabs>
            <w:rPr>
              <w:rFonts w:asciiTheme="minorHAnsi" w:eastAsiaTheme="minorEastAsia" w:hAnsiTheme="minorHAnsi" w:cstheme="minorBidi"/>
              <w:noProof/>
              <w:sz w:val="22"/>
              <w:szCs w:val="28"/>
            </w:rPr>
          </w:pPr>
          <w:r>
            <w:fldChar w:fldCharType="begin"/>
          </w:r>
          <w:r>
            <w:instrText xml:space="preserve"> TOC \o "1-3" \h \z \u </w:instrText>
          </w:r>
          <w:r>
            <w:fldChar w:fldCharType="separate"/>
          </w:r>
          <w:hyperlink w:anchor="_Toc74685482" w:history="1">
            <w:r w:rsidR="0022262F" w:rsidRPr="00007562">
              <w:rPr>
                <w:rStyle w:val="Hyperlink"/>
                <w:noProof/>
              </w:rPr>
              <w:t>Attestation</w:t>
            </w:r>
            <w:r w:rsidR="0022262F">
              <w:rPr>
                <w:noProof/>
                <w:webHidden/>
              </w:rPr>
              <w:tab/>
            </w:r>
            <w:r w:rsidR="0022262F">
              <w:rPr>
                <w:noProof/>
                <w:webHidden/>
              </w:rPr>
              <w:fldChar w:fldCharType="begin"/>
            </w:r>
            <w:r w:rsidR="0022262F">
              <w:rPr>
                <w:noProof/>
                <w:webHidden/>
              </w:rPr>
              <w:instrText xml:space="preserve"> PAGEREF _Toc74685482 \h </w:instrText>
            </w:r>
            <w:r w:rsidR="0022262F">
              <w:rPr>
                <w:noProof/>
                <w:webHidden/>
              </w:rPr>
            </w:r>
            <w:r w:rsidR="0022262F">
              <w:rPr>
                <w:noProof/>
                <w:webHidden/>
              </w:rPr>
              <w:fldChar w:fldCharType="separate"/>
            </w:r>
            <w:r w:rsidR="00671835">
              <w:rPr>
                <w:noProof/>
                <w:webHidden/>
              </w:rPr>
              <w:t>2</w:t>
            </w:r>
            <w:r w:rsidR="0022262F">
              <w:rPr>
                <w:noProof/>
                <w:webHidden/>
              </w:rPr>
              <w:fldChar w:fldCharType="end"/>
            </w:r>
          </w:hyperlink>
        </w:p>
        <w:p w14:paraId="5422D82C" w14:textId="7F7EAEDB" w:rsidR="0022262F" w:rsidRDefault="00680D22">
          <w:pPr>
            <w:pStyle w:val="TOC1"/>
            <w:tabs>
              <w:tab w:val="left" w:pos="2033"/>
              <w:tab w:val="right" w:leader="dot" w:pos="9016"/>
            </w:tabs>
            <w:rPr>
              <w:rFonts w:asciiTheme="minorHAnsi" w:eastAsiaTheme="minorEastAsia" w:hAnsiTheme="minorHAnsi" w:cstheme="minorBidi"/>
              <w:noProof/>
              <w:sz w:val="22"/>
              <w:szCs w:val="28"/>
            </w:rPr>
          </w:pPr>
          <w:hyperlink w:anchor="_Toc74685483" w:history="1">
            <w:r w:rsidR="0022262F" w:rsidRPr="00007562">
              <w:rPr>
                <w:rStyle w:val="Hyperlink"/>
                <w:noProof/>
              </w:rPr>
              <w:t>Acknowledgement</w:t>
            </w:r>
            <w:r w:rsidR="0022262F">
              <w:rPr>
                <w:rFonts w:asciiTheme="minorHAnsi" w:eastAsiaTheme="minorEastAsia" w:hAnsiTheme="minorHAnsi" w:cstheme="minorBidi"/>
                <w:noProof/>
                <w:sz w:val="22"/>
                <w:szCs w:val="28"/>
              </w:rPr>
              <w:tab/>
            </w:r>
            <w:r w:rsidR="0022262F">
              <w:rPr>
                <w:noProof/>
                <w:webHidden/>
              </w:rPr>
              <w:tab/>
            </w:r>
            <w:r w:rsidR="0022262F">
              <w:rPr>
                <w:noProof/>
                <w:webHidden/>
              </w:rPr>
              <w:fldChar w:fldCharType="begin"/>
            </w:r>
            <w:r w:rsidR="0022262F">
              <w:rPr>
                <w:noProof/>
                <w:webHidden/>
              </w:rPr>
              <w:instrText xml:space="preserve"> PAGEREF _Toc74685483 \h </w:instrText>
            </w:r>
            <w:r w:rsidR="0022262F">
              <w:rPr>
                <w:noProof/>
                <w:webHidden/>
              </w:rPr>
            </w:r>
            <w:r w:rsidR="0022262F">
              <w:rPr>
                <w:noProof/>
                <w:webHidden/>
              </w:rPr>
              <w:fldChar w:fldCharType="separate"/>
            </w:r>
            <w:r w:rsidR="00671835">
              <w:rPr>
                <w:noProof/>
                <w:webHidden/>
              </w:rPr>
              <w:t>3</w:t>
            </w:r>
            <w:r w:rsidR="0022262F">
              <w:rPr>
                <w:noProof/>
                <w:webHidden/>
              </w:rPr>
              <w:fldChar w:fldCharType="end"/>
            </w:r>
          </w:hyperlink>
        </w:p>
        <w:p w14:paraId="57CBF30A" w14:textId="459B2E63"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4" w:history="1">
            <w:r w:rsidR="0022262F" w:rsidRPr="00007562">
              <w:rPr>
                <w:rStyle w:val="Hyperlink"/>
                <w:noProof/>
              </w:rPr>
              <w:t>Letter of Transmittal</w:t>
            </w:r>
            <w:r w:rsidR="0022262F">
              <w:rPr>
                <w:noProof/>
                <w:webHidden/>
              </w:rPr>
              <w:tab/>
            </w:r>
            <w:r w:rsidR="0022262F">
              <w:rPr>
                <w:noProof/>
                <w:webHidden/>
              </w:rPr>
              <w:fldChar w:fldCharType="begin"/>
            </w:r>
            <w:r w:rsidR="0022262F">
              <w:rPr>
                <w:noProof/>
                <w:webHidden/>
              </w:rPr>
              <w:instrText xml:space="preserve"> PAGEREF _Toc74685484 \h </w:instrText>
            </w:r>
            <w:r w:rsidR="0022262F">
              <w:rPr>
                <w:noProof/>
                <w:webHidden/>
              </w:rPr>
            </w:r>
            <w:r w:rsidR="0022262F">
              <w:rPr>
                <w:noProof/>
                <w:webHidden/>
              </w:rPr>
              <w:fldChar w:fldCharType="separate"/>
            </w:r>
            <w:r w:rsidR="00671835">
              <w:rPr>
                <w:noProof/>
                <w:webHidden/>
              </w:rPr>
              <w:t>4</w:t>
            </w:r>
            <w:r w:rsidR="0022262F">
              <w:rPr>
                <w:noProof/>
                <w:webHidden/>
              </w:rPr>
              <w:fldChar w:fldCharType="end"/>
            </w:r>
          </w:hyperlink>
        </w:p>
        <w:p w14:paraId="4637A56B" w14:textId="22DDA1F4"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5" w:history="1">
            <w:r w:rsidR="0022262F" w:rsidRPr="00007562">
              <w:rPr>
                <w:rStyle w:val="Hyperlink"/>
                <w:noProof/>
              </w:rPr>
              <w:t>Evaluation Committee</w:t>
            </w:r>
            <w:r w:rsidR="0022262F">
              <w:rPr>
                <w:noProof/>
                <w:webHidden/>
              </w:rPr>
              <w:tab/>
            </w:r>
            <w:r w:rsidR="0022262F">
              <w:rPr>
                <w:noProof/>
                <w:webHidden/>
              </w:rPr>
              <w:fldChar w:fldCharType="begin"/>
            </w:r>
            <w:r w:rsidR="0022262F">
              <w:rPr>
                <w:noProof/>
                <w:webHidden/>
              </w:rPr>
              <w:instrText xml:space="preserve"> PAGEREF _Toc74685485 \h </w:instrText>
            </w:r>
            <w:r w:rsidR="0022262F">
              <w:rPr>
                <w:noProof/>
                <w:webHidden/>
              </w:rPr>
            </w:r>
            <w:r w:rsidR="0022262F">
              <w:rPr>
                <w:noProof/>
                <w:webHidden/>
              </w:rPr>
              <w:fldChar w:fldCharType="separate"/>
            </w:r>
            <w:r w:rsidR="00671835">
              <w:rPr>
                <w:noProof/>
                <w:webHidden/>
              </w:rPr>
              <w:t>5</w:t>
            </w:r>
            <w:r w:rsidR="0022262F">
              <w:rPr>
                <w:noProof/>
                <w:webHidden/>
              </w:rPr>
              <w:fldChar w:fldCharType="end"/>
            </w:r>
          </w:hyperlink>
        </w:p>
        <w:p w14:paraId="5FD1CB17" w14:textId="4457E01E"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6" w:history="1">
            <w:r w:rsidR="0022262F" w:rsidRPr="00007562">
              <w:rPr>
                <w:rStyle w:val="Hyperlink"/>
                <w:noProof/>
              </w:rPr>
              <w:t>Abstract</w:t>
            </w:r>
            <w:r w:rsidR="0022262F">
              <w:rPr>
                <w:noProof/>
                <w:webHidden/>
              </w:rPr>
              <w:tab/>
            </w:r>
            <w:r w:rsidR="0022262F">
              <w:rPr>
                <w:noProof/>
                <w:webHidden/>
              </w:rPr>
              <w:fldChar w:fldCharType="begin"/>
            </w:r>
            <w:r w:rsidR="0022262F">
              <w:rPr>
                <w:noProof/>
                <w:webHidden/>
              </w:rPr>
              <w:instrText xml:space="preserve"> PAGEREF _Toc74685486 \h </w:instrText>
            </w:r>
            <w:r w:rsidR="0022262F">
              <w:rPr>
                <w:noProof/>
                <w:webHidden/>
              </w:rPr>
            </w:r>
            <w:r w:rsidR="0022262F">
              <w:rPr>
                <w:noProof/>
                <w:webHidden/>
              </w:rPr>
              <w:fldChar w:fldCharType="separate"/>
            </w:r>
            <w:r w:rsidR="00671835">
              <w:rPr>
                <w:noProof/>
                <w:webHidden/>
              </w:rPr>
              <w:t>7</w:t>
            </w:r>
            <w:r w:rsidR="0022262F">
              <w:rPr>
                <w:noProof/>
                <w:webHidden/>
              </w:rPr>
              <w:fldChar w:fldCharType="end"/>
            </w:r>
          </w:hyperlink>
        </w:p>
        <w:p w14:paraId="0E692DAA" w14:textId="4DFEA4BB"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7" w:history="1">
            <w:r w:rsidR="0022262F" w:rsidRPr="00007562">
              <w:rPr>
                <w:rStyle w:val="Hyperlink"/>
                <w:noProof/>
              </w:rPr>
              <w:t>Contents</w:t>
            </w:r>
            <w:r w:rsidR="0022262F">
              <w:rPr>
                <w:noProof/>
                <w:webHidden/>
              </w:rPr>
              <w:tab/>
            </w:r>
            <w:r w:rsidR="0022262F">
              <w:rPr>
                <w:noProof/>
                <w:webHidden/>
              </w:rPr>
              <w:fldChar w:fldCharType="begin"/>
            </w:r>
            <w:r w:rsidR="0022262F">
              <w:rPr>
                <w:noProof/>
                <w:webHidden/>
              </w:rPr>
              <w:instrText xml:space="preserve"> PAGEREF _Toc74685487 \h </w:instrText>
            </w:r>
            <w:r w:rsidR="0022262F">
              <w:rPr>
                <w:noProof/>
                <w:webHidden/>
              </w:rPr>
            </w:r>
            <w:r w:rsidR="0022262F">
              <w:rPr>
                <w:noProof/>
                <w:webHidden/>
              </w:rPr>
              <w:fldChar w:fldCharType="separate"/>
            </w:r>
            <w:r w:rsidR="00671835">
              <w:rPr>
                <w:noProof/>
                <w:webHidden/>
              </w:rPr>
              <w:t>8</w:t>
            </w:r>
            <w:r w:rsidR="0022262F">
              <w:rPr>
                <w:noProof/>
                <w:webHidden/>
              </w:rPr>
              <w:fldChar w:fldCharType="end"/>
            </w:r>
          </w:hyperlink>
        </w:p>
        <w:p w14:paraId="74099358" w14:textId="24FEFF85"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8" w:history="1">
            <w:r w:rsidR="0022262F" w:rsidRPr="00007562">
              <w:rPr>
                <w:rStyle w:val="Hyperlink"/>
                <w:noProof/>
              </w:rPr>
              <w:t>List of Figures</w:t>
            </w:r>
            <w:r w:rsidR="0022262F">
              <w:rPr>
                <w:noProof/>
                <w:webHidden/>
              </w:rPr>
              <w:tab/>
            </w:r>
            <w:r w:rsidR="0022262F">
              <w:rPr>
                <w:noProof/>
                <w:webHidden/>
              </w:rPr>
              <w:fldChar w:fldCharType="begin"/>
            </w:r>
            <w:r w:rsidR="0022262F">
              <w:rPr>
                <w:noProof/>
                <w:webHidden/>
              </w:rPr>
              <w:instrText xml:space="preserve"> PAGEREF _Toc74685488 \h </w:instrText>
            </w:r>
            <w:r w:rsidR="0022262F">
              <w:rPr>
                <w:noProof/>
                <w:webHidden/>
              </w:rPr>
            </w:r>
            <w:r w:rsidR="0022262F">
              <w:rPr>
                <w:noProof/>
                <w:webHidden/>
              </w:rPr>
              <w:fldChar w:fldCharType="separate"/>
            </w:r>
            <w:r w:rsidR="00671835">
              <w:rPr>
                <w:noProof/>
                <w:webHidden/>
              </w:rPr>
              <w:t>11</w:t>
            </w:r>
            <w:r w:rsidR="0022262F">
              <w:rPr>
                <w:noProof/>
                <w:webHidden/>
              </w:rPr>
              <w:fldChar w:fldCharType="end"/>
            </w:r>
          </w:hyperlink>
        </w:p>
        <w:p w14:paraId="2E6686D7" w14:textId="68789915"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89" w:history="1">
            <w:r w:rsidR="0022262F" w:rsidRPr="00007562">
              <w:rPr>
                <w:rStyle w:val="Hyperlink"/>
                <w:noProof/>
              </w:rPr>
              <w:t>List of Tables</w:t>
            </w:r>
            <w:r w:rsidR="0022262F">
              <w:rPr>
                <w:noProof/>
                <w:webHidden/>
              </w:rPr>
              <w:tab/>
            </w:r>
            <w:r w:rsidR="0022262F">
              <w:rPr>
                <w:noProof/>
                <w:webHidden/>
              </w:rPr>
              <w:fldChar w:fldCharType="begin"/>
            </w:r>
            <w:r w:rsidR="0022262F">
              <w:rPr>
                <w:noProof/>
                <w:webHidden/>
              </w:rPr>
              <w:instrText xml:space="preserve"> PAGEREF _Toc74685489 \h </w:instrText>
            </w:r>
            <w:r w:rsidR="0022262F">
              <w:rPr>
                <w:noProof/>
                <w:webHidden/>
              </w:rPr>
            </w:r>
            <w:r w:rsidR="0022262F">
              <w:rPr>
                <w:noProof/>
                <w:webHidden/>
              </w:rPr>
              <w:fldChar w:fldCharType="separate"/>
            </w:r>
            <w:r w:rsidR="00671835">
              <w:rPr>
                <w:noProof/>
                <w:webHidden/>
              </w:rPr>
              <w:t>12</w:t>
            </w:r>
            <w:r w:rsidR="0022262F">
              <w:rPr>
                <w:noProof/>
                <w:webHidden/>
              </w:rPr>
              <w:fldChar w:fldCharType="end"/>
            </w:r>
          </w:hyperlink>
        </w:p>
        <w:p w14:paraId="2E4FA0ED" w14:textId="49B3DB31"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90" w:history="1">
            <w:r w:rsidR="0022262F" w:rsidRPr="00007562">
              <w:rPr>
                <w:rStyle w:val="Hyperlink"/>
                <w:noProof/>
              </w:rPr>
              <w:t>List of Screenshots</w:t>
            </w:r>
            <w:r w:rsidR="0022262F">
              <w:rPr>
                <w:noProof/>
                <w:webHidden/>
              </w:rPr>
              <w:tab/>
            </w:r>
            <w:r w:rsidR="0022262F">
              <w:rPr>
                <w:noProof/>
                <w:webHidden/>
              </w:rPr>
              <w:fldChar w:fldCharType="begin"/>
            </w:r>
            <w:r w:rsidR="0022262F">
              <w:rPr>
                <w:noProof/>
                <w:webHidden/>
              </w:rPr>
              <w:instrText xml:space="preserve"> PAGEREF _Toc74685490 \h </w:instrText>
            </w:r>
            <w:r w:rsidR="0022262F">
              <w:rPr>
                <w:noProof/>
                <w:webHidden/>
              </w:rPr>
            </w:r>
            <w:r w:rsidR="0022262F">
              <w:rPr>
                <w:noProof/>
                <w:webHidden/>
              </w:rPr>
              <w:fldChar w:fldCharType="separate"/>
            </w:r>
            <w:r w:rsidR="00671835">
              <w:rPr>
                <w:noProof/>
                <w:webHidden/>
              </w:rPr>
              <w:t>13</w:t>
            </w:r>
            <w:r w:rsidR="0022262F">
              <w:rPr>
                <w:noProof/>
                <w:webHidden/>
              </w:rPr>
              <w:fldChar w:fldCharType="end"/>
            </w:r>
          </w:hyperlink>
        </w:p>
        <w:p w14:paraId="3FDD6E21" w14:textId="4F05607F"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91" w:history="1">
            <w:r w:rsidR="0022262F" w:rsidRPr="00007562">
              <w:rPr>
                <w:rStyle w:val="Hyperlink"/>
                <w:noProof/>
              </w:rPr>
              <w:t>Chapter 1</w:t>
            </w:r>
            <w:r w:rsidR="0022262F">
              <w:rPr>
                <w:noProof/>
                <w:webHidden/>
              </w:rPr>
              <w:tab/>
            </w:r>
            <w:r w:rsidR="0022262F">
              <w:rPr>
                <w:noProof/>
                <w:webHidden/>
              </w:rPr>
              <w:fldChar w:fldCharType="begin"/>
            </w:r>
            <w:r w:rsidR="0022262F">
              <w:rPr>
                <w:noProof/>
                <w:webHidden/>
              </w:rPr>
              <w:instrText xml:space="preserve"> PAGEREF _Toc74685491 \h </w:instrText>
            </w:r>
            <w:r w:rsidR="0022262F">
              <w:rPr>
                <w:noProof/>
                <w:webHidden/>
              </w:rPr>
            </w:r>
            <w:r w:rsidR="0022262F">
              <w:rPr>
                <w:noProof/>
                <w:webHidden/>
              </w:rPr>
              <w:fldChar w:fldCharType="separate"/>
            </w:r>
            <w:r w:rsidR="00671835">
              <w:rPr>
                <w:noProof/>
                <w:webHidden/>
              </w:rPr>
              <w:t>14</w:t>
            </w:r>
            <w:r w:rsidR="0022262F">
              <w:rPr>
                <w:noProof/>
                <w:webHidden/>
              </w:rPr>
              <w:fldChar w:fldCharType="end"/>
            </w:r>
          </w:hyperlink>
        </w:p>
        <w:p w14:paraId="2CD6AD26" w14:textId="581F9169"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92" w:history="1">
            <w:r w:rsidR="0022262F" w:rsidRPr="00007562">
              <w:rPr>
                <w:rStyle w:val="Hyperlink"/>
                <w:noProof/>
              </w:rPr>
              <w:t>Introduction</w:t>
            </w:r>
            <w:r w:rsidR="0022262F">
              <w:rPr>
                <w:noProof/>
                <w:webHidden/>
              </w:rPr>
              <w:tab/>
            </w:r>
            <w:r w:rsidR="0022262F">
              <w:rPr>
                <w:noProof/>
                <w:webHidden/>
              </w:rPr>
              <w:fldChar w:fldCharType="begin"/>
            </w:r>
            <w:r w:rsidR="0022262F">
              <w:rPr>
                <w:noProof/>
                <w:webHidden/>
              </w:rPr>
              <w:instrText xml:space="preserve"> PAGEREF _Toc74685492 \h </w:instrText>
            </w:r>
            <w:r w:rsidR="0022262F">
              <w:rPr>
                <w:noProof/>
                <w:webHidden/>
              </w:rPr>
            </w:r>
            <w:r w:rsidR="0022262F">
              <w:rPr>
                <w:noProof/>
                <w:webHidden/>
              </w:rPr>
              <w:fldChar w:fldCharType="separate"/>
            </w:r>
            <w:r w:rsidR="00671835">
              <w:rPr>
                <w:noProof/>
                <w:webHidden/>
              </w:rPr>
              <w:t>14</w:t>
            </w:r>
            <w:r w:rsidR="0022262F">
              <w:rPr>
                <w:noProof/>
                <w:webHidden/>
              </w:rPr>
              <w:fldChar w:fldCharType="end"/>
            </w:r>
          </w:hyperlink>
        </w:p>
        <w:p w14:paraId="42BD5762" w14:textId="581995F1"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493" w:history="1">
            <w:r w:rsidR="0022262F" w:rsidRPr="00007562">
              <w:rPr>
                <w:rStyle w:val="Hyperlink"/>
                <w:noProof/>
              </w:rPr>
              <w:t>1.1</w:t>
            </w:r>
            <w:r w:rsidR="0022262F">
              <w:rPr>
                <w:rFonts w:asciiTheme="minorHAnsi" w:eastAsiaTheme="minorEastAsia" w:hAnsiTheme="minorHAnsi" w:cstheme="minorBidi"/>
                <w:noProof/>
                <w:sz w:val="22"/>
                <w:szCs w:val="28"/>
              </w:rPr>
              <w:tab/>
            </w:r>
            <w:r w:rsidR="0022262F" w:rsidRPr="00007562">
              <w:rPr>
                <w:rStyle w:val="Hyperlink"/>
                <w:noProof/>
              </w:rPr>
              <w:t>Overview/Background of the Work</w:t>
            </w:r>
            <w:r w:rsidR="0022262F">
              <w:rPr>
                <w:noProof/>
                <w:webHidden/>
              </w:rPr>
              <w:tab/>
            </w:r>
            <w:r w:rsidR="0022262F">
              <w:rPr>
                <w:noProof/>
                <w:webHidden/>
              </w:rPr>
              <w:fldChar w:fldCharType="begin"/>
            </w:r>
            <w:r w:rsidR="0022262F">
              <w:rPr>
                <w:noProof/>
                <w:webHidden/>
              </w:rPr>
              <w:instrText xml:space="preserve"> PAGEREF _Toc74685493 \h </w:instrText>
            </w:r>
            <w:r w:rsidR="0022262F">
              <w:rPr>
                <w:noProof/>
                <w:webHidden/>
              </w:rPr>
            </w:r>
            <w:r w:rsidR="0022262F">
              <w:rPr>
                <w:noProof/>
                <w:webHidden/>
              </w:rPr>
              <w:fldChar w:fldCharType="separate"/>
            </w:r>
            <w:r w:rsidR="00671835">
              <w:rPr>
                <w:noProof/>
                <w:webHidden/>
              </w:rPr>
              <w:t>14</w:t>
            </w:r>
            <w:r w:rsidR="0022262F">
              <w:rPr>
                <w:noProof/>
                <w:webHidden/>
              </w:rPr>
              <w:fldChar w:fldCharType="end"/>
            </w:r>
          </w:hyperlink>
        </w:p>
        <w:p w14:paraId="74CE1680" w14:textId="0EE19C5C"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494" w:history="1">
            <w:r w:rsidR="0022262F" w:rsidRPr="00007562">
              <w:rPr>
                <w:rStyle w:val="Hyperlink"/>
                <w:noProof/>
              </w:rPr>
              <w:t>1.2</w:t>
            </w:r>
            <w:r w:rsidR="0022262F">
              <w:rPr>
                <w:rFonts w:asciiTheme="minorHAnsi" w:eastAsiaTheme="minorEastAsia" w:hAnsiTheme="minorHAnsi" w:cstheme="minorBidi"/>
                <w:noProof/>
                <w:sz w:val="22"/>
                <w:szCs w:val="28"/>
              </w:rPr>
              <w:tab/>
            </w:r>
            <w:r w:rsidR="0022262F" w:rsidRPr="00007562">
              <w:rPr>
                <w:rStyle w:val="Hyperlink"/>
                <w:noProof/>
              </w:rPr>
              <w:t>Objectives</w:t>
            </w:r>
            <w:r w:rsidR="0022262F">
              <w:rPr>
                <w:noProof/>
                <w:webHidden/>
              </w:rPr>
              <w:tab/>
            </w:r>
            <w:r w:rsidR="0022262F">
              <w:rPr>
                <w:noProof/>
                <w:webHidden/>
              </w:rPr>
              <w:fldChar w:fldCharType="begin"/>
            </w:r>
            <w:r w:rsidR="0022262F">
              <w:rPr>
                <w:noProof/>
                <w:webHidden/>
              </w:rPr>
              <w:instrText xml:space="preserve"> PAGEREF _Toc74685494 \h </w:instrText>
            </w:r>
            <w:r w:rsidR="0022262F">
              <w:rPr>
                <w:noProof/>
                <w:webHidden/>
              </w:rPr>
            </w:r>
            <w:r w:rsidR="0022262F">
              <w:rPr>
                <w:noProof/>
                <w:webHidden/>
              </w:rPr>
              <w:fldChar w:fldCharType="separate"/>
            </w:r>
            <w:r w:rsidR="00671835">
              <w:rPr>
                <w:noProof/>
                <w:webHidden/>
              </w:rPr>
              <w:t>15</w:t>
            </w:r>
            <w:r w:rsidR="0022262F">
              <w:rPr>
                <w:noProof/>
                <w:webHidden/>
              </w:rPr>
              <w:fldChar w:fldCharType="end"/>
            </w:r>
          </w:hyperlink>
        </w:p>
        <w:p w14:paraId="21422CC8" w14:textId="136AF526"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495" w:history="1">
            <w:r w:rsidR="0022262F" w:rsidRPr="00007562">
              <w:rPr>
                <w:rStyle w:val="Hyperlink"/>
                <w:noProof/>
              </w:rPr>
              <w:t>1.3</w:t>
            </w:r>
            <w:r w:rsidR="0022262F">
              <w:rPr>
                <w:rFonts w:asciiTheme="minorHAnsi" w:eastAsiaTheme="minorEastAsia" w:hAnsiTheme="minorHAnsi" w:cstheme="minorBidi"/>
                <w:noProof/>
                <w:sz w:val="22"/>
                <w:szCs w:val="28"/>
              </w:rPr>
              <w:tab/>
            </w:r>
            <w:r w:rsidR="0022262F" w:rsidRPr="00007562">
              <w:rPr>
                <w:rStyle w:val="Hyperlink"/>
                <w:noProof/>
              </w:rPr>
              <w:t>Scopes</w:t>
            </w:r>
            <w:r w:rsidR="0022262F">
              <w:rPr>
                <w:noProof/>
                <w:webHidden/>
              </w:rPr>
              <w:tab/>
            </w:r>
            <w:r w:rsidR="0022262F">
              <w:rPr>
                <w:noProof/>
                <w:webHidden/>
              </w:rPr>
              <w:fldChar w:fldCharType="begin"/>
            </w:r>
            <w:r w:rsidR="0022262F">
              <w:rPr>
                <w:noProof/>
                <w:webHidden/>
              </w:rPr>
              <w:instrText xml:space="preserve"> PAGEREF _Toc74685495 \h </w:instrText>
            </w:r>
            <w:r w:rsidR="0022262F">
              <w:rPr>
                <w:noProof/>
                <w:webHidden/>
              </w:rPr>
            </w:r>
            <w:r w:rsidR="0022262F">
              <w:rPr>
                <w:noProof/>
                <w:webHidden/>
              </w:rPr>
              <w:fldChar w:fldCharType="separate"/>
            </w:r>
            <w:r w:rsidR="00671835">
              <w:rPr>
                <w:noProof/>
                <w:webHidden/>
              </w:rPr>
              <w:t>16</w:t>
            </w:r>
            <w:r w:rsidR="0022262F">
              <w:rPr>
                <w:noProof/>
                <w:webHidden/>
              </w:rPr>
              <w:fldChar w:fldCharType="end"/>
            </w:r>
          </w:hyperlink>
        </w:p>
        <w:p w14:paraId="02BCA6F0" w14:textId="6D132BF5"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496" w:history="1">
            <w:r w:rsidR="0022262F" w:rsidRPr="00007562">
              <w:rPr>
                <w:rStyle w:val="Hyperlink"/>
                <w:noProof/>
              </w:rPr>
              <w:t>Chapter 2</w:t>
            </w:r>
            <w:r w:rsidR="0022262F">
              <w:rPr>
                <w:noProof/>
                <w:webHidden/>
              </w:rPr>
              <w:tab/>
            </w:r>
            <w:r w:rsidR="0022262F">
              <w:rPr>
                <w:noProof/>
                <w:webHidden/>
              </w:rPr>
              <w:fldChar w:fldCharType="begin"/>
            </w:r>
            <w:r w:rsidR="0022262F">
              <w:rPr>
                <w:noProof/>
                <w:webHidden/>
              </w:rPr>
              <w:instrText xml:space="preserve"> PAGEREF _Toc74685496 \h </w:instrText>
            </w:r>
            <w:r w:rsidR="0022262F">
              <w:rPr>
                <w:noProof/>
                <w:webHidden/>
              </w:rPr>
            </w:r>
            <w:r w:rsidR="0022262F">
              <w:rPr>
                <w:noProof/>
                <w:webHidden/>
              </w:rPr>
              <w:fldChar w:fldCharType="separate"/>
            </w:r>
            <w:r w:rsidR="00671835">
              <w:rPr>
                <w:noProof/>
                <w:webHidden/>
              </w:rPr>
              <w:t>17</w:t>
            </w:r>
            <w:r w:rsidR="0022262F">
              <w:rPr>
                <w:noProof/>
                <w:webHidden/>
              </w:rPr>
              <w:fldChar w:fldCharType="end"/>
            </w:r>
          </w:hyperlink>
        </w:p>
        <w:p w14:paraId="1A5CF418" w14:textId="31AC438E"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497" w:history="1">
            <w:r w:rsidR="0022262F" w:rsidRPr="00007562">
              <w:rPr>
                <w:rStyle w:val="Hyperlink"/>
                <w:rFonts w:eastAsia="Times New Roman"/>
                <w:noProof/>
              </w:rPr>
              <w:t>Company Profile</w:t>
            </w:r>
            <w:r w:rsidR="0022262F">
              <w:rPr>
                <w:noProof/>
                <w:webHidden/>
              </w:rPr>
              <w:tab/>
            </w:r>
            <w:r w:rsidR="0022262F">
              <w:rPr>
                <w:noProof/>
                <w:webHidden/>
              </w:rPr>
              <w:fldChar w:fldCharType="begin"/>
            </w:r>
            <w:r w:rsidR="0022262F">
              <w:rPr>
                <w:noProof/>
                <w:webHidden/>
              </w:rPr>
              <w:instrText xml:space="preserve"> PAGEREF _Toc74685497 \h </w:instrText>
            </w:r>
            <w:r w:rsidR="0022262F">
              <w:rPr>
                <w:noProof/>
                <w:webHidden/>
              </w:rPr>
            </w:r>
            <w:r w:rsidR="0022262F">
              <w:rPr>
                <w:noProof/>
                <w:webHidden/>
              </w:rPr>
              <w:fldChar w:fldCharType="separate"/>
            </w:r>
            <w:r w:rsidR="00671835">
              <w:rPr>
                <w:noProof/>
                <w:webHidden/>
              </w:rPr>
              <w:t>17</w:t>
            </w:r>
            <w:r w:rsidR="0022262F">
              <w:rPr>
                <w:noProof/>
                <w:webHidden/>
              </w:rPr>
              <w:fldChar w:fldCharType="end"/>
            </w:r>
          </w:hyperlink>
        </w:p>
        <w:p w14:paraId="7B0D0B51" w14:textId="7EB84910"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498" w:history="1">
            <w:r w:rsidR="0022262F" w:rsidRPr="00007562">
              <w:rPr>
                <w:rStyle w:val="Hyperlink"/>
                <w:rFonts w:eastAsia="Times New Roman"/>
                <w:noProof/>
              </w:rPr>
              <w:t>2.1 Company Background</w:t>
            </w:r>
            <w:r w:rsidR="0022262F">
              <w:rPr>
                <w:noProof/>
                <w:webHidden/>
              </w:rPr>
              <w:tab/>
            </w:r>
            <w:r w:rsidR="0022262F">
              <w:rPr>
                <w:noProof/>
                <w:webHidden/>
              </w:rPr>
              <w:fldChar w:fldCharType="begin"/>
            </w:r>
            <w:r w:rsidR="0022262F">
              <w:rPr>
                <w:noProof/>
                <w:webHidden/>
              </w:rPr>
              <w:instrText xml:space="preserve"> PAGEREF _Toc74685498 \h </w:instrText>
            </w:r>
            <w:r w:rsidR="0022262F">
              <w:rPr>
                <w:noProof/>
                <w:webHidden/>
              </w:rPr>
            </w:r>
            <w:r w:rsidR="0022262F">
              <w:rPr>
                <w:noProof/>
                <w:webHidden/>
              </w:rPr>
              <w:fldChar w:fldCharType="separate"/>
            </w:r>
            <w:r w:rsidR="00671835">
              <w:rPr>
                <w:noProof/>
                <w:webHidden/>
              </w:rPr>
              <w:t>18</w:t>
            </w:r>
            <w:r w:rsidR="0022262F">
              <w:rPr>
                <w:noProof/>
                <w:webHidden/>
              </w:rPr>
              <w:fldChar w:fldCharType="end"/>
            </w:r>
          </w:hyperlink>
        </w:p>
        <w:p w14:paraId="3E782806" w14:textId="476F962D"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499" w:history="1">
            <w:r w:rsidR="0022262F" w:rsidRPr="00007562">
              <w:rPr>
                <w:rStyle w:val="Hyperlink"/>
                <w:noProof/>
              </w:rPr>
              <w:t>2.2 Vision and Mission</w:t>
            </w:r>
            <w:r w:rsidR="0022262F">
              <w:rPr>
                <w:noProof/>
                <w:webHidden/>
              </w:rPr>
              <w:tab/>
            </w:r>
            <w:r w:rsidR="0022262F">
              <w:rPr>
                <w:noProof/>
                <w:webHidden/>
              </w:rPr>
              <w:fldChar w:fldCharType="begin"/>
            </w:r>
            <w:r w:rsidR="0022262F">
              <w:rPr>
                <w:noProof/>
                <w:webHidden/>
              </w:rPr>
              <w:instrText xml:space="preserve"> PAGEREF _Toc74685499 \h </w:instrText>
            </w:r>
            <w:r w:rsidR="0022262F">
              <w:rPr>
                <w:noProof/>
                <w:webHidden/>
              </w:rPr>
            </w:r>
            <w:r w:rsidR="0022262F">
              <w:rPr>
                <w:noProof/>
                <w:webHidden/>
              </w:rPr>
              <w:fldChar w:fldCharType="separate"/>
            </w:r>
            <w:r w:rsidR="00671835">
              <w:rPr>
                <w:noProof/>
                <w:webHidden/>
              </w:rPr>
              <w:t>18</w:t>
            </w:r>
            <w:r w:rsidR="0022262F">
              <w:rPr>
                <w:noProof/>
                <w:webHidden/>
              </w:rPr>
              <w:fldChar w:fldCharType="end"/>
            </w:r>
          </w:hyperlink>
        </w:p>
        <w:p w14:paraId="22A442ED" w14:textId="0CF6FEBA"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00" w:history="1">
            <w:r w:rsidR="0022262F" w:rsidRPr="00007562">
              <w:rPr>
                <w:rStyle w:val="Hyperlink"/>
                <w:noProof/>
              </w:rPr>
              <w:t>2.3 Product and Services</w:t>
            </w:r>
            <w:r w:rsidR="0022262F">
              <w:rPr>
                <w:noProof/>
                <w:webHidden/>
              </w:rPr>
              <w:tab/>
            </w:r>
            <w:r w:rsidR="0022262F">
              <w:rPr>
                <w:noProof/>
                <w:webHidden/>
              </w:rPr>
              <w:fldChar w:fldCharType="begin"/>
            </w:r>
            <w:r w:rsidR="0022262F">
              <w:rPr>
                <w:noProof/>
                <w:webHidden/>
              </w:rPr>
              <w:instrText xml:space="preserve"> PAGEREF _Toc74685500 \h </w:instrText>
            </w:r>
            <w:r w:rsidR="0022262F">
              <w:rPr>
                <w:noProof/>
                <w:webHidden/>
              </w:rPr>
            </w:r>
            <w:r w:rsidR="0022262F">
              <w:rPr>
                <w:noProof/>
                <w:webHidden/>
              </w:rPr>
              <w:fldChar w:fldCharType="separate"/>
            </w:r>
            <w:r w:rsidR="00671835">
              <w:rPr>
                <w:noProof/>
                <w:webHidden/>
              </w:rPr>
              <w:t>19</w:t>
            </w:r>
            <w:r w:rsidR="0022262F">
              <w:rPr>
                <w:noProof/>
                <w:webHidden/>
              </w:rPr>
              <w:fldChar w:fldCharType="end"/>
            </w:r>
          </w:hyperlink>
        </w:p>
        <w:p w14:paraId="12A84249" w14:textId="0460FD46"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01" w:history="1">
            <w:r w:rsidR="0022262F" w:rsidRPr="00007562">
              <w:rPr>
                <w:rStyle w:val="Hyperlink"/>
                <w:noProof/>
              </w:rPr>
              <w:t>2.4 Company Departments</w:t>
            </w:r>
            <w:r w:rsidR="0022262F">
              <w:rPr>
                <w:noProof/>
                <w:webHidden/>
              </w:rPr>
              <w:tab/>
            </w:r>
            <w:r w:rsidR="0022262F">
              <w:rPr>
                <w:noProof/>
                <w:webHidden/>
              </w:rPr>
              <w:fldChar w:fldCharType="begin"/>
            </w:r>
            <w:r w:rsidR="0022262F">
              <w:rPr>
                <w:noProof/>
                <w:webHidden/>
              </w:rPr>
              <w:instrText xml:space="preserve"> PAGEREF _Toc74685501 \h </w:instrText>
            </w:r>
            <w:r w:rsidR="0022262F">
              <w:rPr>
                <w:noProof/>
                <w:webHidden/>
              </w:rPr>
            </w:r>
            <w:r w:rsidR="0022262F">
              <w:rPr>
                <w:noProof/>
                <w:webHidden/>
              </w:rPr>
              <w:fldChar w:fldCharType="separate"/>
            </w:r>
            <w:r w:rsidR="00671835">
              <w:rPr>
                <w:noProof/>
                <w:webHidden/>
              </w:rPr>
              <w:t>20</w:t>
            </w:r>
            <w:r w:rsidR="0022262F">
              <w:rPr>
                <w:noProof/>
                <w:webHidden/>
              </w:rPr>
              <w:fldChar w:fldCharType="end"/>
            </w:r>
          </w:hyperlink>
        </w:p>
        <w:p w14:paraId="5C03A93C" w14:textId="496877B2"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02" w:history="1">
            <w:r w:rsidR="0022262F" w:rsidRPr="00007562">
              <w:rPr>
                <w:rStyle w:val="Hyperlink"/>
                <w:rFonts w:eastAsia="Times New Roman"/>
                <w:noProof/>
              </w:rPr>
              <w:t>2.5 Contact and Address</w:t>
            </w:r>
            <w:r w:rsidR="0022262F">
              <w:rPr>
                <w:noProof/>
                <w:webHidden/>
              </w:rPr>
              <w:tab/>
            </w:r>
            <w:r w:rsidR="0022262F">
              <w:rPr>
                <w:noProof/>
                <w:webHidden/>
              </w:rPr>
              <w:fldChar w:fldCharType="begin"/>
            </w:r>
            <w:r w:rsidR="0022262F">
              <w:rPr>
                <w:noProof/>
                <w:webHidden/>
              </w:rPr>
              <w:instrText xml:space="preserve"> PAGEREF _Toc74685502 \h </w:instrText>
            </w:r>
            <w:r w:rsidR="0022262F">
              <w:rPr>
                <w:noProof/>
                <w:webHidden/>
              </w:rPr>
            </w:r>
            <w:r w:rsidR="0022262F">
              <w:rPr>
                <w:noProof/>
                <w:webHidden/>
              </w:rPr>
              <w:fldChar w:fldCharType="separate"/>
            </w:r>
            <w:r w:rsidR="00671835">
              <w:rPr>
                <w:noProof/>
                <w:webHidden/>
              </w:rPr>
              <w:t>20</w:t>
            </w:r>
            <w:r w:rsidR="0022262F">
              <w:rPr>
                <w:noProof/>
                <w:webHidden/>
              </w:rPr>
              <w:fldChar w:fldCharType="end"/>
            </w:r>
          </w:hyperlink>
        </w:p>
        <w:p w14:paraId="13803DEA" w14:textId="7188A57A"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03" w:history="1">
            <w:r w:rsidR="0022262F" w:rsidRPr="00007562">
              <w:rPr>
                <w:rStyle w:val="Hyperlink"/>
                <w:noProof/>
              </w:rPr>
              <w:t>Chapter 3</w:t>
            </w:r>
            <w:r w:rsidR="0022262F">
              <w:rPr>
                <w:noProof/>
                <w:webHidden/>
              </w:rPr>
              <w:tab/>
            </w:r>
            <w:r w:rsidR="0022262F">
              <w:rPr>
                <w:noProof/>
                <w:webHidden/>
              </w:rPr>
              <w:fldChar w:fldCharType="begin"/>
            </w:r>
            <w:r w:rsidR="0022262F">
              <w:rPr>
                <w:noProof/>
                <w:webHidden/>
              </w:rPr>
              <w:instrText xml:space="preserve"> PAGEREF _Toc74685503 \h </w:instrText>
            </w:r>
            <w:r w:rsidR="0022262F">
              <w:rPr>
                <w:noProof/>
                <w:webHidden/>
              </w:rPr>
            </w:r>
            <w:r w:rsidR="0022262F">
              <w:rPr>
                <w:noProof/>
                <w:webHidden/>
              </w:rPr>
              <w:fldChar w:fldCharType="separate"/>
            </w:r>
            <w:r w:rsidR="00671835">
              <w:rPr>
                <w:noProof/>
                <w:webHidden/>
              </w:rPr>
              <w:t>21</w:t>
            </w:r>
            <w:r w:rsidR="0022262F">
              <w:rPr>
                <w:noProof/>
                <w:webHidden/>
              </w:rPr>
              <w:fldChar w:fldCharType="end"/>
            </w:r>
          </w:hyperlink>
        </w:p>
        <w:p w14:paraId="39D3E8B0" w14:textId="14C39A9B"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04" w:history="1">
            <w:r w:rsidR="0022262F" w:rsidRPr="00007562">
              <w:rPr>
                <w:rStyle w:val="Hyperlink"/>
                <w:noProof/>
              </w:rPr>
              <w:t>Literature Review</w:t>
            </w:r>
            <w:r w:rsidR="0022262F">
              <w:rPr>
                <w:noProof/>
                <w:webHidden/>
              </w:rPr>
              <w:tab/>
            </w:r>
            <w:r w:rsidR="0022262F">
              <w:rPr>
                <w:noProof/>
                <w:webHidden/>
              </w:rPr>
              <w:fldChar w:fldCharType="begin"/>
            </w:r>
            <w:r w:rsidR="0022262F">
              <w:rPr>
                <w:noProof/>
                <w:webHidden/>
              </w:rPr>
              <w:instrText xml:space="preserve"> PAGEREF _Toc74685504 \h </w:instrText>
            </w:r>
            <w:r w:rsidR="0022262F">
              <w:rPr>
                <w:noProof/>
                <w:webHidden/>
              </w:rPr>
            </w:r>
            <w:r w:rsidR="0022262F">
              <w:rPr>
                <w:noProof/>
                <w:webHidden/>
              </w:rPr>
              <w:fldChar w:fldCharType="separate"/>
            </w:r>
            <w:r w:rsidR="00671835">
              <w:rPr>
                <w:noProof/>
                <w:webHidden/>
              </w:rPr>
              <w:t>21</w:t>
            </w:r>
            <w:r w:rsidR="0022262F">
              <w:rPr>
                <w:noProof/>
                <w:webHidden/>
              </w:rPr>
              <w:fldChar w:fldCharType="end"/>
            </w:r>
          </w:hyperlink>
        </w:p>
        <w:p w14:paraId="11928800" w14:textId="31715539"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05" w:history="1">
            <w:r w:rsidR="0022262F" w:rsidRPr="00007562">
              <w:rPr>
                <w:rStyle w:val="Hyperlink"/>
                <w:noProof/>
              </w:rPr>
              <w:t>3.1</w:t>
            </w:r>
            <w:r w:rsidR="0022262F">
              <w:rPr>
                <w:rFonts w:asciiTheme="minorHAnsi" w:eastAsiaTheme="minorEastAsia" w:hAnsiTheme="minorHAnsi" w:cstheme="minorBidi"/>
                <w:noProof/>
                <w:sz w:val="22"/>
                <w:szCs w:val="28"/>
              </w:rPr>
              <w:tab/>
            </w:r>
            <w:r w:rsidR="0022262F" w:rsidRPr="00007562">
              <w:rPr>
                <w:rStyle w:val="Hyperlink"/>
                <w:noProof/>
              </w:rPr>
              <w:t>Relationship with Undergraduate Studies</w:t>
            </w:r>
            <w:r w:rsidR="0022262F">
              <w:rPr>
                <w:noProof/>
                <w:webHidden/>
              </w:rPr>
              <w:tab/>
            </w:r>
            <w:r w:rsidR="0022262F">
              <w:rPr>
                <w:noProof/>
                <w:webHidden/>
              </w:rPr>
              <w:fldChar w:fldCharType="begin"/>
            </w:r>
            <w:r w:rsidR="0022262F">
              <w:rPr>
                <w:noProof/>
                <w:webHidden/>
              </w:rPr>
              <w:instrText xml:space="preserve"> PAGEREF _Toc74685505 \h </w:instrText>
            </w:r>
            <w:r w:rsidR="0022262F">
              <w:rPr>
                <w:noProof/>
                <w:webHidden/>
              </w:rPr>
            </w:r>
            <w:r w:rsidR="0022262F">
              <w:rPr>
                <w:noProof/>
                <w:webHidden/>
              </w:rPr>
              <w:fldChar w:fldCharType="separate"/>
            </w:r>
            <w:r w:rsidR="00671835">
              <w:rPr>
                <w:noProof/>
                <w:webHidden/>
              </w:rPr>
              <w:t>21</w:t>
            </w:r>
            <w:r w:rsidR="0022262F">
              <w:rPr>
                <w:noProof/>
                <w:webHidden/>
              </w:rPr>
              <w:fldChar w:fldCharType="end"/>
            </w:r>
          </w:hyperlink>
        </w:p>
        <w:p w14:paraId="3D78163B" w14:textId="220FCF69"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06" w:history="1">
            <w:r w:rsidR="0022262F" w:rsidRPr="00007562">
              <w:rPr>
                <w:rStyle w:val="Hyperlink"/>
                <w:noProof/>
              </w:rPr>
              <w:t>3.2</w:t>
            </w:r>
            <w:r w:rsidR="0022262F">
              <w:rPr>
                <w:rFonts w:asciiTheme="minorHAnsi" w:eastAsiaTheme="minorEastAsia" w:hAnsiTheme="minorHAnsi" w:cstheme="minorBidi"/>
                <w:noProof/>
                <w:sz w:val="22"/>
                <w:szCs w:val="28"/>
              </w:rPr>
              <w:tab/>
            </w:r>
            <w:r w:rsidR="0022262F" w:rsidRPr="00007562">
              <w:rPr>
                <w:rStyle w:val="Hyperlink"/>
                <w:noProof/>
              </w:rPr>
              <w:t>Related works</w:t>
            </w:r>
            <w:r w:rsidR="0022262F">
              <w:rPr>
                <w:noProof/>
                <w:webHidden/>
              </w:rPr>
              <w:tab/>
            </w:r>
            <w:r w:rsidR="0022262F">
              <w:rPr>
                <w:noProof/>
                <w:webHidden/>
              </w:rPr>
              <w:fldChar w:fldCharType="begin"/>
            </w:r>
            <w:r w:rsidR="0022262F">
              <w:rPr>
                <w:noProof/>
                <w:webHidden/>
              </w:rPr>
              <w:instrText xml:space="preserve"> PAGEREF _Toc74685506 \h </w:instrText>
            </w:r>
            <w:r w:rsidR="0022262F">
              <w:rPr>
                <w:noProof/>
                <w:webHidden/>
              </w:rPr>
            </w:r>
            <w:r w:rsidR="0022262F">
              <w:rPr>
                <w:noProof/>
                <w:webHidden/>
              </w:rPr>
              <w:fldChar w:fldCharType="separate"/>
            </w:r>
            <w:r w:rsidR="00671835">
              <w:rPr>
                <w:noProof/>
                <w:webHidden/>
              </w:rPr>
              <w:t>23</w:t>
            </w:r>
            <w:r w:rsidR="0022262F">
              <w:rPr>
                <w:noProof/>
                <w:webHidden/>
              </w:rPr>
              <w:fldChar w:fldCharType="end"/>
            </w:r>
          </w:hyperlink>
        </w:p>
        <w:p w14:paraId="42F9B20C" w14:textId="793CFBB9"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07" w:history="1">
            <w:r w:rsidR="0022262F" w:rsidRPr="00007562">
              <w:rPr>
                <w:rStyle w:val="Hyperlink"/>
                <w:noProof/>
              </w:rPr>
              <w:t>Chapter 4</w:t>
            </w:r>
            <w:r w:rsidR="0022262F">
              <w:rPr>
                <w:noProof/>
                <w:webHidden/>
              </w:rPr>
              <w:tab/>
            </w:r>
            <w:r w:rsidR="0022262F">
              <w:rPr>
                <w:noProof/>
                <w:webHidden/>
              </w:rPr>
              <w:fldChar w:fldCharType="begin"/>
            </w:r>
            <w:r w:rsidR="0022262F">
              <w:rPr>
                <w:noProof/>
                <w:webHidden/>
              </w:rPr>
              <w:instrText xml:space="preserve"> PAGEREF _Toc74685507 \h </w:instrText>
            </w:r>
            <w:r w:rsidR="0022262F">
              <w:rPr>
                <w:noProof/>
                <w:webHidden/>
              </w:rPr>
            </w:r>
            <w:r w:rsidR="0022262F">
              <w:rPr>
                <w:noProof/>
                <w:webHidden/>
              </w:rPr>
              <w:fldChar w:fldCharType="separate"/>
            </w:r>
            <w:r w:rsidR="00671835">
              <w:rPr>
                <w:noProof/>
                <w:webHidden/>
              </w:rPr>
              <w:t>26</w:t>
            </w:r>
            <w:r w:rsidR="0022262F">
              <w:rPr>
                <w:noProof/>
                <w:webHidden/>
              </w:rPr>
              <w:fldChar w:fldCharType="end"/>
            </w:r>
          </w:hyperlink>
        </w:p>
        <w:p w14:paraId="00303D52" w14:textId="4C48E844"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08" w:history="1">
            <w:r w:rsidR="0022262F" w:rsidRPr="00007562">
              <w:rPr>
                <w:rStyle w:val="Hyperlink"/>
                <w:noProof/>
              </w:rPr>
              <w:t>Project Management &amp; Financing</w:t>
            </w:r>
            <w:r w:rsidR="0022262F">
              <w:rPr>
                <w:noProof/>
                <w:webHidden/>
              </w:rPr>
              <w:tab/>
            </w:r>
            <w:r w:rsidR="0022262F">
              <w:rPr>
                <w:noProof/>
                <w:webHidden/>
              </w:rPr>
              <w:fldChar w:fldCharType="begin"/>
            </w:r>
            <w:r w:rsidR="0022262F">
              <w:rPr>
                <w:noProof/>
                <w:webHidden/>
              </w:rPr>
              <w:instrText xml:space="preserve"> PAGEREF _Toc74685508 \h </w:instrText>
            </w:r>
            <w:r w:rsidR="0022262F">
              <w:rPr>
                <w:noProof/>
                <w:webHidden/>
              </w:rPr>
            </w:r>
            <w:r w:rsidR="0022262F">
              <w:rPr>
                <w:noProof/>
                <w:webHidden/>
              </w:rPr>
              <w:fldChar w:fldCharType="separate"/>
            </w:r>
            <w:r w:rsidR="00671835">
              <w:rPr>
                <w:noProof/>
                <w:webHidden/>
              </w:rPr>
              <w:t>26</w:t>
            </w:r>
            <w:r w:rsidR="0022262F">
              <w:rPr>
                <w:noProof/>
                <w:webHidden/>
              </w:rPr>
              <w:fldChar w:fldCharType="end"/>
            </w:r>
          </w:hyperlink>
        </w:p>
        <w:p w14:paraId="55AD26CA" w14:textId="02AE4583"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09" w:history="1">
            <w:r w:rsidR="0022262F" w:rsidRPr="00007562">
              <w:rPr>
                <w:rStyle w:val="Hyperlink"/>
                <w:noProof/>
              </w:rPr>
              <w:t>4.1</w:t>
            </w:r>
            <w:r w:rsidR="0022262F">
              <w:rPr>
                <w:rFonts w:asciiTheme="minorHAnsi" w:eastAsiaTheme="minorEastAsia" w:hAnsiTheme="minorHAnsi" w:cstheme="minorBidi"/>
                <w:noProof/>
                <w:sz w:val="22"/>
                <w:szCs w:val="28"/>
              </w:rPr>
              <w:tab/>
            </w:r>
            <w:r w:rsidR="0022262F" w:rsidRPr="00007562">
              <w:rPr>
                <w:rStyle w:val="Hyperlink"/>
                <w:noProof/>
              </w:rPr>
              <w:t>Work Breakdown Structure</w:t>
            </w:r>
            <w:r w:rsidR="0022262F">
              <w:rPr>
                <w:noProof/>
                <w:webHidden/>
              </w:rPr>
              <w:tab/>
            </w:r>
            <w:r w:rsidR="0022262F">
              <w:rPr>
                <w:noProof/>
                <w:webHidden/>
              </w:rPr>
              <w:fldChar w:fldCharType="begin"/>
            </w:r>
            <w:r w:rsidR="0022262F">
              <w:rPr>
                <w:noProof/>
                <w:webHidden/>
              </w:rPr>
              <w:instrText xml:space="preserve"> PAGEREF _Toc74685509 \h </w:instrText>
            </w:r>
            <w:r w:rsidR="0022262F">
              <w:rPr>
                <w:noProof/>
                <w:webHidden/>
              </w:rPr>
            </w:r>
            <w:r w:rsidR="0022262F">
              <w:rPr>
                <w:noProof/>
                <w:webHidden/>
              </w:rPr>
              <w:fldChar w:fldCharType="separate"/>
            </w:r>
            <w:r w:rsidR="00671835">
              <w:rPr>
                <w:noProof/>
                <w:webHidden/>
              </w:rPr>
              <w:t>26</w:t>
            </w:r>
            <w:r w:rsidR="0022262F">
              <w:rPr>
                <w:noProof/>
                <w:webHidden/>
              </w:rPr>
              <w:fldChar w:fldCharType="end"/>
            </w:r>
          </w:hyperlink>
        </w:p>
        <w:p w14:paraId="6EB5EF78" w14:textId="642E73AC"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0" w:history="1">
            <w:r w:rsidR="0022262F" w:rsidRPr="00007562">
              <w:rPr>
                <w:rStyle w:val="Hyperlink"/>
                <w:noProof/>
              </w:rPr>
              <w:t>4.2</w:t>
            </w:r>
            <w:r w:rsidR="0022262F">
              <w:rPr>
                <w:rFonts w:asciiTheme="minorHAnsi" w:eastAsiaTheme="minorEastAsia" w:hAnsiTheme="minorHAnsi" w:cstheme="minorBidi"/>
                <w:noProof/>
                <w:sz w:val="22"/>
                <w:szCs w:val="28"/>
              </w:rPr>
              <w:tab/>
            </w:r>
            <w:r w:rsidR="0022262F" w:rsidRPr="00007562">
              <w:rPr>
                <w:rStyle w:val="Hyperlink"/>
                <w:noProof/>
              </w:rPr>
              <w:t>Process/Activity Wise Time Distribution</w:t>
            </w:r>
            <w:r w:rsidR="0022262F">
              <w:rPr>
                <w:noProof/>
                <w:webHidden/>
              </w:rPr>
              <w:tab/>
            </w:r>
            <w:r w:rsidR="0022262F">
              <w:rPr>
                <w:noProof/>
                <w:webHidden/>
              </w:rPr>
              <w:fldChar w:fldCharType="begin"/>
            </w:r>
            <w:r w:rsidR="0022262F">
              <w:rPr>
                <w:noProof/>
                <w:webHidden/>
              </w:rPr>
              <w:instrText xml:space="preserve"> PAGEREF _Toc74685510 \h </w:instrText>
            </w:r>
            <w:r w:rsidR="0022262F">
              <w:rPr>
                <w:noProof/>
                <w:webHidden/>
              </w:rPr>
            </w:r>
            <w:r w:rsidR="0022262F">
              <w:rPr>
                <w:noProof/>
                <w:webHidden/>
              </w:rPr>
              <w:fldChar w:fldCharType="separate"/>
            </w:r>
            <w:r w:rsidR="00671835">
              <w:rPr>
                <w:noProof/>
                <w:webHidden/>
              </w:rPr>
              <w:t>28</w:t>
            </w:r>
            <w:r w:rsidR="0022262F">
              <w:rPr>
                <w:noProof/>
                <w:webHidden/>
              </w:rPr>
              <w:fldChar w:fldCharType="end"/>
            </w:r>
          </w:hyperlink>
        </w:p>
        <w:p w14:paraId="54B0BFE2" w14:textId="290E6164"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1" w:history="1">
            <w:r w:rsidR="0022262F" w:rsidRPr="00007562">
              <w:rPr>
                <w:rStyle w:val="Hyperlink"/>
                <w:noProof/>
              </w:rPr>
              <w:t>4.3</w:t>
            </w:r>
            <w:r w:rsidR="0022262F">
              <w:rPr>
                <w:rFonts w:asciiTheme="minorHAnsi" w:eastAsiaTheme="minorEastAsia" w:hAnsiTheme="minorHAnsi" w:cstheme="minorBidi"/>
                <w:noProof/>
                <w:sz w:val="22"/>
                <w:szCs w:val="28"/>
              </w:rPr>
              <w:tab/>
            </w:r>
            <w:r w:rsidR="0022262F" w:rsidRPr="00007562">
              <w:rPr>
                <w:rStyle w:val="Hyperlink"/>
                <w:noProof/>
              </w:rPr>
              <w:t>Gantt Chart</w:t>
            </w:r>
            <w:r w:rsidR="0022262F">
              <w:rPr>
                <w:noProof/>
                <w:webHidden/>
              </w:rPr>
              <w:tab/>
            </w:r>
            <w:r w:rsidR="0022262F">
              <w:rPr>
                <w:noProof/>
                <w:webHidden/>
              </w:rPr>
              <w:fldChar w:fldCharType="begin"/>
            </w:r>
            <w:r w:rsidR="0022262F">
              <w:rPr>
                <w:noProof/>
                <w:webHidden/>
              </w:rPr>
              <w:instrText xml:space="preserve"> PAGEREF _Toc74685511 \h </w:instrText>
            </w:r>
            <w:r w:rsidR="0022262F">
              <w:rPr>
                <w:noProof/>
                <w:webHidden/>
              </w:rPr>
            </w:r>
            <w:r w:rsidR="0022262F">
              <w:rPr>
                <w:noProof/>
                <w:webHidden/>
              </w:rPr>
              <w:fldChar w:fldCharType="separate"/>
            </w:r>
            <w:r w:rsidR="00671835">
              <w:rPr>
                <w:noProof/>
                <w:webHidden/>
              </w:rPr>
              <w:t>30</w:t>
            </w:r>
            <w:r w:rsidR="0022262F">
              <w:rPr>
                <w:noProof/>
                <w:webHidden/>
              </w:rPr>
              <w:fldChar w:fldCharType="end"/>
            </w:r>
          </w:hyperlink>
        </w:p>
        <w:p w14:paraId="1BBE3385" w14:textId="020C0034"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2" w:history="1">
            <w:r w:rsidR="0022262F" w:rsidRPr="00007562">
              <w:rPr>
                <w:rStyle w:val="Hyperlink"/>
                <w:noProof/>
              </w:rPr>
              <w:t xml:space="preserve">4.4 </w:t>
            </w:r>
            <w:r w:rsidR="0022262F">
              <w:rPr>
                <w:rFonts w:asciiTheme="minorHAnsi" w:eastAsiaTheme="minorEastAsia" w:hAnsiTheme="minorHAnsi" w:cstheme="minorBidi"/>
                <w:noProof/>
                <w:sz w:val="22"/>
                <w:szCs w:val="28"/>
              </w:rPr>
              <w:tab/>
            </w:r>
            <w:r w:rsidR="0022262F" w:rsidRPr="00007562">
              <w:rPr>
                <w:rStyle w:val="Hyperlink"/>
                <w:noProof/>
              </w:rPr>
              <w:t>Process/Activity Wise Resource Allocation</w:t>
            </w:r>
            <w:r w:rsidR="0022262F">
              <w:rPr>
                <w:noProof/>
                <w:webHidden/>
              </w:rPr>
              <w:tab/>
            </w:r>
            <w:r w:rsidR="0022262F">
              <w:rPr>
                <w:noProof/>
                <w:webHidden/>
              </w:rPr>
              <w:fldChar w:fldCharType="begin"/>
            </w:r>
            <w:r w:rsidR="0022262F">
              <w:rPr>
                <w:noProof/>
                <w:webHidden/>
              </w:rPr>
              <w:instrText xml:space="preserve"> PAGEREF _Toc74685512 \h </w:instrText>
            </w:r>
            <w:r w:rsidR="0022262F">
              <w:rPr>
                <w:noProof/>
                <w:webHidden/>
              </w:rPr>
            </w:r>
            <w:r w:rsidR="0022262F">
              <w:rPr>
                <w:noProof/>
                <w:webHidden/>
              </w:rPr>
              <w:fldChar w:fldCharType="separate"/>
            </w:r>
            <w:r w:rsidR="00671835">
              <w:rPr>
                <w:noProof/>
                <w:webHidden/>
              </w:rPr>
              <w:t>31</w:t>
            </w:r>
            <w:r w:rsidR="0022262F">
              <w:rPr>
                <w:noProof/>
                <w:webHidden/>
              </w:rPr>
              <w:fldChar w:fldCharType="end"/>
            </w:r>
          </w:hyperlink>
        </w:p>
        <w:p w14:paraId="6ACB36CD" w14:textId="1B736A72"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3" w:history="1">
            <w:r w:rsidR="0022262F" w:rsidRPr="00007562">
              <w:rPr>
                <w:rStyle w:val="Hyperlink"/>
                <w:noProof/>
              </w:rPr>
              <w:t>4.5</w:t>
            </w:r>
            <w:r w:rsidR="0022262F">
              <w:rPr>
                <w:rFonts w:asciiTheme="minorHAnsi" w:eastAsiaTheme="minorEastAsia" w:hAnsiTheme="minorHAnsi" w:cstheme="minorBidi"/>
                <w:noProof/>
                <w:sz w:val="22"/>
                <w:szCs w:val="28"/>
              </w:rPr>
              <w:tab/>
            </w:r>
            <w:r w:rsidR="0022262F" w:rsidRPr="00007562">
              <w:rPr>
                <w:rStyle w:val="Hyperlink"/>
                <w:noProof/>
              </w:rPr>
              <w:t>Estimated Costing</w:t>
            </w:r>
            <w:r w:rsidR="0022262F">
              <w:rPr>
                <w:noProof/>
                <w:webHidden/>
              </w:rPr>
              <w:tab/>
            </w:r>
            <w:r w:rsidR="0022262F">
              <w:rPr>
                <w:noProof/>
                <w:webHidden/>
              </w:rPr>
              <w:fldChar w:fldCharType="begin"/>
            </w:r>
            <w:r w:rsidR="0022262F">
              <w:rPr>
                <w:noProof/>
                <w:webHidden/>
              </w:rPr>
              <w:instrText xml:space="preserve"> PAGEREF _Toc74685513 \h </w:instrText>
            </w:r>
            <w:r w:rsidR="0022262F">
              <w:rPr>
                <w:noProof/>
                <w:webHidden/>
              </w:rPr>
            </w:r>
            <w:r w:rsidR="0022262F">
              <w:rPr>
                <w:noProof/>
                <w:webHidden/>
              </w:rPr>
              <w:fldChar w:fldCharType="separate"/>
            </w:r>
            <w:r w:rsidR="00671835">
              <w:rPr>
                <w:noProof/>
                <w:webHidden/>
              </w:rPr>
              <w:t>33</w:t>
            </w:r>
            <w:r w:rsidR="0022262F">
              <w:rPr>
                <w:noProof/>
                <w:webHidden/>
              </w:rPr>
              <w:fldChar w:fldCharType="end"/>
            </w:r>
          </w:hyperlink>
        </w:p>
        <w:p w14:paraId="11024D3D" w14:textId="660F49CC"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14" w:history="1">
            <w:r w:rsidR="0022262F" w:rsidRPr="00007562">
              <w:rPr>
                <w:rStyle w:val="Hyperlink"/>
                <w:noProof/>
              </w:rPr>
              <w:t>Chapter 5</w:t>
            </w:r>
            <w:r w:rsidR="0022262F">
              <w:rPr>
                <w:noProof/>
                <w:webHidden/>
              </w:rPr>
              <w:tab/>
            </w:r>
            <w:r w:rsidR="0022262F">
              <w:rPr>
                <w:noProof/>
                <w:webHidden/>
              </w:rPr>
              <w:fldChar w:fldCharType="begin"/>
            </w:r>
            <w:r w:rsidR="0022262F">
              <w:rPr>
                <w:noProof/>
                <w:webHidden/>
              </w:rPr>
              <w:instrText xml:space="preserve"> PAGEREF _Toc74685514 \h </w:instrText>
            </w:r>
            <w:r w:rsidR="0022262F">
              <w:rPr>
                <w:noProof/>
                <w:webHidden/>
              </w:rPr>
            </w:r>
            <w:r w:rsidR="0022262F">
              <w:rPr>
                <w:noProof/>
                <w:webHidden/>
              </w:rPr>
              <w:fldChar w:fldCharType="separate"/>
            </w:r>
            <w:r w:rsidR="00671835">
              <w:rPr>
                <w:noProof/>
                <w:webHidden/>
              </w:rPr>
              <w:t>34</w:t>
            </w:r>
            <w:r w:rsidR="0022262F">
              <w:rPr>
                <w:noProof/>
                <w:webHidden/>
              </w:rPr>
              <w:fldChar w:fldCharType="end"/>
            </w:r>
          </w:hyperlink>
        </w:p>
        <w:p w14:paraId="2059CCE4" w14:textId="3A63113C"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15" w:history="1">
            <w:r w:rsidR="0022262F" w:rsidRPr="00007562">
              <w:rPr>
                <w:rStyle w:val="Hyperlink"/>
                <w:noProof/>
              </w:rPr>
              <w:t>Methodology</w:t>
            </w:r>
            <w:r w:rsidR="0022262F">
              <w:rPr>
                <w:noProof/>
                <w:webHidden/>
              </w:rPr>
              <w:tab/>
            </w:r>
            <w:r w:rsidR="0022262F">
              <w:rPr>
                <w:noProof/>
                <w:webHidden/>
              </w:rPr>
              <w:fldChar w:fldCharType="begin"/>
            </w:r>
            <w:r w:rsidR="0022262F">
              <w:rPr>
                <w:noProof/>
                <w:webHidden/>
              </w:rPr>
              <w:instrText xml:space="preserve"> PAGEREF _Toc74685515 \h </w:instrText>
            </w:r>
            <w:r w:rsidR="0022262F">
              <w:rPr>
                <w:noProof/>
                <w:webHidden/>
              </w:rPr>
            </w:r>
            <w:r w:rsidR="0022262F">
              <w:rPr>
                <w:noProof/>
                <w:webHidden/>
              </w:rPr>
              <w:fldChar w:fldCharType="separate"/>
            </w:r>
            <w:r w:rsidR="00671835">
              <w:rPr>
                <w:noProof/>
                <w:webHidden/>
              </w:rPr>
              <w:t>34</w:t>
            </w:r>
            <w:r w:rsidR="0022262F">
              <w:rPr>
                <w:noProof/>
                <w:webHidden/>
              </w:rPr>
              <w:fldChar w:fldCharType="end"/>
            </w:r>
          </w:hyperlink>
        </w:p>
        <w:p w14:paraId="3016155B" w14:textId="1AFBFB0F"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16" w:history="1">
            <w:r w:rsidR="0022262F" w:rsidRPr="00007562">
              <w:rPr>
                <w:rStyle w:val="Hyperlink"/>
                <w:noProof/>
              </w:rPr>
              <w:t>Chapter 6</w:t>
            </w:r>
            <w:r w:rsidR="0022262F">
              <w:rPr>
                <w:noProof/>
                <w:webHidden/>
              </w:rPr>
              <w:tab/>
            </w:r>
            <w:r w:rsidR="0022262F">
              <w:rPr>
                <w:noProof/>
                <w:webHidden/>
              </w:rPr>
              <w:fldChar w:fldCharType="begin"/>
            </w:r>
            <w:r w:rsidR="0022262F">
              <w:rPr>
                <w:noProof/>
                <w:webHidden/>
              </w:rPr>
              <w:instrText xml:space="preserve"> PAGEREF _Toc74685516 \h </w:instrText>
            </w:r>
            <w:r w:rsidR="0022262F">
              <w:rPr>
                <w:noProof/>
                <w:webHidden/>
              </w:rPr>
            </w:r>
            <w:r w:rsidR="0022262F">
              <w:rPr>
                <w:noProof/>
                <w:webHidden/>
              </w:rPr>
              <w:fldChar w:fldCharType="separate"/>
            </w:r>
            <w:r w:rsidR="00671835">
              <w:rPr>
                <w:noProof/>
                <w:webHidden/>
              </w:rPr>
              <w:t>37</w:t>
            </w:r>
            <w:r w:rsidR="0022262F">
              <w:rPr>
                <w:noProof/>
                <w:webHidden/>
              </w:rPr>
              <w:fldChar w:fldCharType="end"/>
            </w:r>
          </w:hyperlink>
        </w:p>
        <w:p w14:paraId="5A3E0552" w14:textId="58D213EF"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17" w:history="1">
            <w:r w:rsidR="0022262F" w:rsidRPr="00007562">
              <w:rPr>
                <w:rStyle w:val="Hyperlink"/>
                <w:noProof/>
              </w:rPr>
              <w:t>Body of the Project</w:t>
            </w:r>
            <w:r w:rsidR="0022262F">
              <w:rPr>
                <w:noProof/>
                <w:webHidden/>
              </w:rPr>
              <w:tab/>
            </w:r>
            <w:r w:rsidR="0022262F">
              <w:rPr>
                <w:noProof/>
                <w:webHidden/>
              </w:rPr>
              <w:fldChar w:fldCharType="begin"/>
            </w:r>
            <w:r w:rsidR="0022262F">
              <w:rPr>
                <w:noProof/>
                <w:webHidden/>
              </w:rPr>
              <w:instrText xml:space="preserve"> PAGEREF _Toc74685517 \h </w:instrText>
            </w:r>
            <w:r w:rsidR="0022262F">
              <w:rPr>
                <w:noProof/>
                <w:webHidden/>
              </w:rPr>
            </w:r>
            <w:r w:rsidR="0022262F">
              <w:rPr>
                <w:noProof/>
                <w:webHidden/>
              </w:rPr>
              <w:fldChar w:fldCharType="separate"/>
            </w:r>
            <w:r w:rsidR="00671835">
              <w:rPr>
                <w:noProof/>
                <w:webHidden/>
              </w:rPr>
              <w:t>37</w:t>
            </w:r>
            <w:r w:rsidR="0022262F">
              <w:rPr>
                <w:noProof/>
                <w:webHidden/>
              </w:rPr>
              <w:fldChar w:fldCharType="end"/>
            </w:r>
          </w:hyperlink>
        </w:p>
        <w:p w14:paraId="185EFCA6" w14:textId="5CDD5729"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8" w:history="1">
            <w:r w:rsidR="0022262F" w:rsidRPr="00007562">
              <w:rPr>
                <w:rStyle w:val="Hyperlink"/>
                <w:noProof/>
              </w:rPr>
              <w:t>6.1</w:t>
            </w:r>
            <w:r w:rsidR="0022262F">
              <w:rPr>
                <w:rFonts w:asciiTheme="minorHAnsi" w:eastAsiaTheme="minorEastAsia" w:hAnsiTheme="minorHAnsi" w:cstheme="minorBidi"/>
                <w:noProof/>
                <w:sz w:val="22"/>
                <w:szCs w:val="28"/>
              </w:rPr>
              <w:tab/>
            </w:r>
            <w:r w:rsidR="0022262F" w:rsidRPr="00007562">
              <w:rPr>
                <w:rStyle w:val="Hyperlink"/>
                <w:noProof/>
              </w:rPr>
              <w:t>Work Description</w:t>
            </w:r>
            <w:r w:rsidR="0022262F">
              <w:rPr>
                <w:noProof/>
                <w:webHidden/>
              </w:rPr>
              <w:tab/>
            </w:r>
            <w:r w:rsidR="0022262F">
              <w:rPr>
                <w:noProof/>
                <w:webHidden/>
              </w:rPr>
              <w:fldChar w:fldCharType="begin"/>
            </w:r>
            <w:r w:rsidR="0022262F">
              <w:rPr>
                <w:noProof/>
                <w:webHidden/>
              </w:rPr>
              <w:instrText xml:space="preserve"> PAGEREF _Toc74685518 \h </w:instrText>
            </w:r>
            <w:r w:rsidR="0022262F">
              <w:rPr>
                <w:noProof/>
                <w:webHidden/>
              </w:rPr>
            </w:r>
            <w:r w:rsidR="0022262F">
              <w:rPr>
                <w:noProof/>
                <w:webHidden/>
              </w:rPr>
              <w:fldChar w:fldCharType="separate"/>
            </w:r>
            <w:r w:rsidR="00671835">
              <w:rPr>
                <w:noProof/>
                <w:webHidden/>
              </w:rPr>
              <w:t>37</w:t>
            </w:r>
            <w:r w:rsidR="0022262F">
              <w:rPr>
                <w:noProof/>
                <w:webHidden/>
              </w:rPr>
              <w:fldChar w:fldCharType="end"/>
            </w:r>
          </w:hyperlink>
        </w:p>
        <w:p w14:paraId="0F0F2853" w14:textId="4777296B"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19" w:history="1">
            <w:r w:rsidR="0022262F" w:rsidRPr="00007562">
              <w:rPr>
                <w:rStyle w:val="Hyperlink"/>
                <w:noProof/>
              </w:rPr>
              <w:t>6.2</w:t>
            </w:r>
            <w:r w:rsidR="0022262F">
              <w:rPr>
                <w:rFonts w:asciiTheme="minorHAnsi" w:eastAsiaTheme="minorEastAsia" w:hAnsiTheme="minorHAnsi" w:cstheme="minorBidi"/>
                <w:noProof/>
                <w:sz w:val="22"/>
                <w:szCs w:val="28"/>
              </w:rPr>
              <w:tab/>
            </w:r>
            <w:r w:rsidR="0022262F" w:rsidRPr="00007562">
              <w:rPr>
                <w:rStyle w:val="Hyperlink"/>
                <w:noProof/>
              </w:rPr>
              <w:t>System Analysis</w:t>
            </w:r>
            <w:r w:rsidR="0022262F">
              <w:rPr>
                <w:noProof/>
                <w:webHidden/>
              </w:rPr>
              <w:tab/>
            </w:r>
            <w:r w:rsidR="0022262F">
              <w:rPr>
                <w:noProof/>
                <w:webHidden/>
              </w:rPr>
              <w:fldChar w:fldCharType="begin"/>
            </w:r>
            <w:r w:rsidR="0022262F">
              <w:rPr>
                <w:noProof/>
                <w:webHidden/>
              </w:rPr>
              <w:instrText xml:space="preserve"> PAGEREF _Toc74685519 \h </w:instrText>
            </w:r>
            <w:r w:rsidR="0022262F">
              <w:rPr>
                <w:noProof/>
                <w:webHidden/>
              </w:rPr>
            </w:r>
            <w:r w:rsidR="0022262F">
              <w:rPr>
                <w:noProof/>
                <w:webHidden/>
              </w:rPr>
              <w:fldChar w:fldCharType="separate"/>
            </w:r>
            <w:r w:rsidR="00671835">
              <w:rPr>
                <w:noProof/>
                <w:webHidden/>
              </w:rPr>
              <w:t>39</w:t>
            </w:r>
            <w:r w:rsidR="0022262F">
              <w:rPr>
                <w:noProof/>
                <w:webHidden/>
              </w:rPr>
              <w:fldChar w:fldCharType="end"/>
            </w:r>
          </w:hyperlink>
        </w:p>
        <w:p w14:paraId="538ABE96" w14:textId="1BFE5950"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0" w:history="1">
            <w:r w:rsidR="0022262F" w:rsidRPr="00007562">
              <w:rPr>
                <w:rStyle w:val="Hyperlink"/>
                <w:noProof/>
              </w:rPr>
              <w:t>6.2.1</w:t>
            </w:r>
            <w:r w:rsidR="0022262F">
              <w:rPr>
                <w:rFonts w:asciiTheme="minorHAnsi" w:eastAsiaTheme="minorEastAsia" w:hAnsiTheme="minorHAnsi" w:cstheme="minorBidi"/>
                <w:noProof/>
                <w:sz w:val="22"/>
                <w:szCs w:val="28"/>
              </w:rPr>
              <w:tab/>
            </w:r>
            <w:r w:rsidR="0022262F" w:rsidRPr="00007562">
              <w:rPr>
                <w:rStyle w:val="Hyperlink"/>
                <w:noProof/>
              </w:rPr>
              <w:t>Six Element Analysis</w:t>
            </w:r>
            <w:r w:rsidR="0022262F">
              <w:rPr>
                <w:noProof/>
                <w:webHidden/>
              </w:rPr>
              <w:tab/>
            </w:r>
            <w:r w:rsidR="0022262F">
              <w:rPr>
                <w:noProof/>
                <w:webHidden/>
              </w:rPr>
              <w:fldChar w:fldCharType="begin"/>
            </w:r>
            <w:r w:rsidR="0022262F">
              <w:rPr>
                <w:noProof/>
                <w:webHidden/>
              </w:rPr>
              <w:instrText xml:space="preserve"> PAGEREF _Toc74685520 \h </w:instrText>
            </w:r>
            <w:r w:rsidR="0022262F">
              <w:rPr>
                <w:noProof/>
                <w:webHidden/>
              </w:rPr>
            </w:r>
            <w:r w:rsidR="0022262F">
              <w:rPr>
                <w:noProof/>
                <w:webHidden/>
              </w:rPr>
              <w:fldChar w:fldCharType="separate"/>
            </w:r>
            <w:r w:rsidR="00671835">
              <w:rPr>
                <w:noProof/>
                <w:webHidden/>
              </w:rPr>
              <w:t>39</w:t>
            </w:r>
            <w:r w:rsidR="0022262F">
              <w:rPr>
                <w:noProof/>
                <w:webHidden/>
              </w:rPr>
              <w:fldChar w:fldCharType="end"/>
            </w:r>
          </w:hyperlink>
        </w:p>
        <w:p w14:paraId="0CBE5072" w14:textId="599F6FBC"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1" w:history="1">
            <w:r w:rsidR="0022262F" w:rsidRPr="00007562">
              <w:rPr>
                <w:rStyle w:val="Hyperlink"/>
                <w:noProof/>
              </w:rPr>
              <w:t>6.2.2</w:t>
            </w:r>
            <w:r w:rsidR="0022262F">
              <w:rPr>
                <w:rFonts w:asciiTheme="minorHAnsi" w:eastAsiaTheme="minorEastAsia" w:hAnsiTheme="minorHAnsi" w:cstheme="minorBidi"/>
                <w:noProof/>
                <w:sz w:val="22"/>
                <w:szCs w:val="28"/>
              </w:rPr>
              <w:tab/>
            </w:r>
            <w:r w:rsidR="0022262F" w:rsidRPr="00007562">
              <w:rPr>
                <w:rStyle w:val="Hyperlink"/>
                <w:noProof/>
              </w:rPr>
              <w:t>Feasibility Analysis</w:t>
            </w:r>
            <w:r w:rsidR="0022262F">
              <w:rPr>
                <w:noProof/>
                <w:webHidden/>
              </w:rPr>
              <w:tab/>
            </w:r>
            <w:r w:rsidR="0022262F">
              <w:rPr>
                <w:noProof/>
                <w:webHidden/>
              </w:rPr>
              <w:fldChar w:fldCharType="begin"/>
            </w:r>
            <w:r w:rsidR="0022262F">
              <w:rPr>
                <w:noProof/>
                <w:webHidden/>
              </w:rPr>
              <w:instrText xml:space="preserve"> PAGEREF _Toc74685521 \h </w:instrText>
            </w:r>
            <w:r w:rsidR="0022262F">
              <w:rPr>
                <w:noProof/>
                <w:webHidden/>
              </w:rPr>
            </w:r>
            <w:r w:rsidR="0022262F">
              <w:rPr>
                <w:noProof/>
                <w:webHidden/>
              </w:rPr>
              <w:fldChar w:fldCharType="separate"/>
            </w:r>
            <w:r w:rsidR="00671835">
              <w:rPr>
                <w:noProof/>
                <w:webHidden/>
              </w:rPr>
              <w:t>41</w:t>
            </w:r>
            <w:r w:rsidR="0022262F">
              <w:rPr>
                <w:noProof/>
                <w:webHidden/>
              </w:rPr>
              <w:fldChar w:fldCharType="end"/>
            </w:r>
          </w:hyperlink>
        </w:p>
        <w:p w14:paraId="7C20D19E" w14:textId="1749F8CF"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2" w:history="1">
            <w:r w:rsidR="0022262F" w:rsidRPr="00007562">
              <w:rPr>
                <w:rStyle w:val="Hyperlink"/>
                <w:noProof/>
              </w:rPr>
              <w:t>6.2.3</w:t>
            </w:r>
            <w:r w:rsidR="0022262F">
              <w:rPr>
                <w:rFonts w:asciiTheme="minorHAnsi" w:eastAsiaTheme="minorEastAsia" w:hAnsiTheme="minorHAnsi" w:cstheme="minorBidi"/>
                <w:noProof/>
                <w:sz w:val="22"/>
                <w:szCs w:val="28"/>
              </w:rPr>
              <w:tab/>
            </w:r>
            <w:r w:rsidR="0022262F" w:rsidRPr="00007562">
              <w:rPr>
                <w:rStyle w:val="Hyperlink"/>
                <w:noProof/>
              </w:rPr>
              <w:t>Problem Solution Analysis</w:t>
            </w:r>
            <w:r w:rsidR="0022262F">
              <w:rPr>
                <w:noProof/>
                <w:webHidden/>
              </w:rPr>
              <w:tab/>
            </w:r>
            <w:r w:rsidR="0022262F">
              <w:rPr>
                <w:noProof/>
                <w:webHidden/>
              </w:rPr>
              <w:fldChar w:fldCharType="begin"/>
            </w:r>
            <w:r w:rsidR="0022262F">
              <w:rPr>
                <w:noProof/>
                <w:webHidden/>
              </w:rPr>
              <w:instrText xml:space="preserve"> PAGEREF _Toc74685522 \h </w:instrText>
            </w:r>
            <w:r w:rsidR="0022262F">
              <w:rPr>
                <w:noProof/>
                <w:webHidden/>
              </w:rPr>
            </w:r>
            <w:r w:rsidR="0022262F">
              <w:rPr>
                <w:noProof/>
                <w:webHidden/>
              </w:rPr>
              <w:fldChar w:fldCharType="separate"/>
            </w:r>
            <w:r w:rsidR="00671835">
              <w:rPr>
                <w:noProof/>
                <w:webHidden/>
              </w:rPr>
              <w:t>42</w:t>
            </w:r>
            <w:r w:rsidR="0022262F">
              <w:rPr>
                <w:noProof/>
                <w:webHidden/>
              </w:rPr>
              <w:fldChar w:fldCharType="end"/>
            </w:r>
          </w:hyperlink>
        </w:p>
        <w:p w14:paraId="1216A10C" w14:textId="545F96B5"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3" w:history="1">
            <w:r w:rsidR="0022262F" w:rsidRPr="00007562">
              <w:rPr>
                <w:rStyle w:val="Hyperlink"/>
                <w:noProof/>
              </w:rPr>
              <w:t>6.2.4</w:t>
            </w:r>
            <w:r w:rsidR="0022262F">
              <w:rPr>
                <w:rFonts w:asciiTheme="minorHAnsi" w:eastAsiaTheme="minorEastAsia" w:hAnsiTheme="minorHAnsi" w:cstheme="minorBidi"/>
                <w:noProof/>
                <w:sz w:val="22"/>
                <w:szCs w:val="28"/>
              </w:rPr>
              <w:tab/>
            </w:r>
            <w:r w:rsidR="0022262F" w:rsidRPr="00007562">
              <w:rPr>
                <w:rStyle w:val="Hyperlink"/>
                <w:noProof/>
              </w:rPr>
              <w:t>Effect and Constraints Analysis</w:t>
            </w:r>
            <w:r w:rsidR="0022262F">
              <w:rPr>
                <w:noProof/>
                <w:webHidden/>
              </w:rPr>
              <w:tab/>
            </w:r>
            <w:r w:rsidR="0022262F">
              <w:rPr>
                <w:noProof/>
                <w:webHidden/>
              </w:rPr>
              <w:fldChar w:fldCharType="begin"/>
            </w:r>
            <w:r w:rsidR="0022262F">
              <w:rPr>
                <w:noProof/>
                <w:webHidden/>
              </w:rPr>
              <w:instrText xml:space="preserve"> PAGEREF _Toc74685523 \h </w:instrText>
            </w:r>
            <w:r w:rsidR="0022262F">
              <w:rPr>
                <w:noProof/>
                <w:webHidden/>
              </w:rPr>
            </w:r>
            <w:r w:rsidR="0022262F">
              <w:rPr>
                <w:noProof/>
                <w:webHidden/>
              </w:rPr>
              <w:fldChar w:fldCharType="separate"/>
            </w:r>
            <w:r w:rsidR="00671835">
              <w:rPr>
                <w:noProof/>
                <w:webHidden/>
              </w:rPr>
              <w:t>44</w:t>
            </w:r>
            <w:r w:rsidR="0022262F">
              <w:rPr>
                <w:noProof/>
                <w:webHidden/>
              </w:rPr>
              <w:fldChar w:fldCharType="end"/>
            </w:r>
          </w:hyperlink>
        </w:p>
        <w:p w14:paraId="092D0C93" w14:textId="6454EB40" w:rsidR="0022262F" w:rsidRDefault="00680D22">
          <w:pPr>
            <w:pStyle w:val="TOC1"/>
            <w:tabs>
              <w:tab w:val="left" w:pos="660"/>
              <w:tab w:val="right" w:leader="dot" w:pos="9016"/>
            </w:tabs>
            <w:rPr>
              <w:rFonts w:asciiTheme="minorHAnsi" w:eastAsiaTheme="minorEastAsia" w:hAnsiTheme="minorHAnsi" w:cstheme="minorBidi"/>
              <w:noProof/>
              <w:sz w:val="22"/>
              <w:szCs w:val="28"/>
            </w:rPr>
          </w:pPr>
          <w:hyperlink w:anchor="_Toc74685524" w:history="1">
            <w:r w:rsidR="0022262F" w:rsidRPr="00007562">
              <w:rPr>
                <w:rStyle w:val="Hyperlink"/>
                <w:noProof/>
              </w:rPr>
              <w:t>6.3</w:t>
            </w:r>
            <w:r w:rsidR="0022262F">
              <w:rPr>
                <w:rFonts w:asciiTheme="minorHAnsi" w:eastAsiaTheme="minorEastAsia" w:hAnsiTheme="minorHAnsi" w:cstheme="minorBidi"/>
                <w:noProof/>
                <w:sz w:val="22"/>
                <w:szCs w:val="28"/>
              </w:rPr>
              <w:tab/>
            </w:r>
            <w:r w:rsidR="0022262F" w:rsidRPr="00007562">
              <w:rPr>
                <w:rStyle w:val="Hyperlink"/>
                <w:noProof/>
              </w:rPr>
              <w:t>System Design</w:t>
            </w:r>
            <w:r w:rsidR="0022262F">
              <w:rPr>
                <w:noProof/>
                <w:webHidden/>
              </w:rPr>
              <w:tab/>
            </w:r>
            <w:r w:rsidR="0022262F">
              <w:rPr>
                <w:noProof/>
                <w:webHidden/>
              </w:rPr>
              <w:fldChar w:fldCharType="begin"/>
            </w:r>
            <w:r w:rsidR="0022262F">
              <w:rPr>
                <w:noProof/>
                <w:webHidden/>
              </w:rPr>
              <w:instrText xml:space="preserve"> PAGEREF _Toc74685524 \h </w:instrText>
            </w:r>
            <w:r w:rsidR="0022262F">
              <w:rPr>
                <w:noProof/>
                <w:webHidden/>
              </w:rPr>
            </w:r>
            <w:r w:rsidR="0022262F">
              <w:rPr>
                <w:noProof/>
                <w:webHidden/>
              </w:rPr>
              <w:fldChar w:fldCharType="separate"/>
            </w:r>
            <w:r w:rsidR="00671835">
              <w:rPr>
                <w:noProof/>
                <w:webHidden/>
              </w:rPr>
              <w:t>45</w:t>
            </w:r>
            <w:r w:rsidR="0022262F">
              <w:rPr>
                <w:noProof/>
                <w:webHidden/>
              </w:rPr>
              <w:fldChar w:fldCharType="end"/>
            </w:r>
          </w:hyperlink>
        </w:p>
        <w:p w14:paraId="20481442" w14:textId="1C64BC7E"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5" w:history="1">
            <w:r w:rsidR="0022262F" w:rsidRPr="00007562">
              <w:rPr>
                <w:rStyle w:val="Hyperlink"/>
                <w:noProof/>
              </w:rPr>
              <w:t>6.3.1</w:t>
            </w:r>
            <w:r w:rsidR="0022262F">
              <w:rPr>
                <w:rFonts w:asciiTheme="minorHAnsi" w:eastAsiaTheme="minorEastAsia" w:hAnsiTheme="minorHAnsi" w:cstheme="minorBidi"/>
                <w:noProof/>
                <w:sz w:val="22"/>
                <w:szCs w:val="28"/>
              </w:rPr>
              <w:tab/>
            </w:r>
            <w:r w:rsidR="0022262F" w:rsidRPr="00007562">
              <w:rPr>
                <w:rStyle w:val="Hyperlink"/>
                <w:noProof/>
              </w:rPr>
              <w:t>Rich Picture</w:t>
            </w:r>
            <w:r w:rsidR="0022262F">
              <w:rPr>
                <w:noProof/>
                <w:webHidden/>
              </w:rPr>
              <w:tab/>
            </w:r>
            <w:r w:rsidR="0022262F">
              <w:rPr>
                <w:noProof/>
                <w:webHidden/>
              </w:rPr>
              <w:fldChar w:fldCharType="begin"/>
            </w:r>
            <w:r w:rsidR="0022262F">
              <w:rPr>
                <w:noProof/>
                <w:webHidden/>
              </w:rPr>
              <w:instrText xml:space="preserve"> PAGEREF _Toc74685525 \h </w:instrText>
            </w:r>
            <w:r w:rsidR="0022262F">
              <w:rPr>
                <w:noProof/>
                <w:webHidden/>
              </w:rPr>
            </w:r>
            <w:r w:rsidR="0022262F">
              <w:rPr>
                <w:noProof/>
                <w:webHidden/>
              </w:rPr>
              <w:fldChar w:fldCharType="separate"/>
            </w:r>
            <w:r w:rsidR="00671835">
              <w:rPr>
                <w:noProof/>
                <w:webHidden/>
              </w:rPr>
              <w:t>45</w:t>
            </w:r>
            <w:r w:rsidR="0022262F">
              <w:rPr>
                <w:noProof/>
                <w:webHidden/>
              </w:rPr>
              <w:fldChar w:fldCharType="end"/>
            </w:r>
          </w:hyperlink>
        </w:p>
        <w:p w14:paraId="083DEBF1" w14:textId="7F5017D0"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6" w:history="1">
            <w:r w:rsidR="0022262F" w:rsidRPr="00007562">
              <w:rPr>
                <w:rStyle w:val="Hyperlink"/>
                <w:noProof/>
              </w:rPr>
              <w:t>6.3.2</w:t>
            </w:r>
            <w:r w:rsidR="0022262F">
              <w:rPr>
                <w:rFonts w:asciiTheme="minorHAnsi" w:eastAsiaTheme="minorEastAsia" w:hAnsiTheme="minorHAnsi" w:cstheme="minorBidi"/>
                <w:noProof/>
                <w:sz w:val="22"/>
                <w:szCs w:val="28"/>
              </w:rPr>
              <w:tab/>
            </w:r>
            <w:r w:rsidR="0022262F" w:rsidRPr="00007562">
              <w:rPr>
                <w:rStyle w:val="Hyperlink"/>
                <w:noProof/>
              </w:rPr>
              <w:t>UML Diagrams</w:t>
            </w:r>
            <w:r w:rsidR="0022262F">
              <w:rPr>
                <w:noProof/>
                <w:webHidden/>
              </w:rPr>
              <w:tab/>
            </w:r>
            <w:r w:rsidR="0022262F">
              <w:rPr>
                <w:noProof/>
                <w:webHidden/>
              </w:rPr>
              <w:fldChar w:fldCharType="begin"/>
            </w:r>
            <w:r w:rsidR="0022262F">
              <w:rPr>
                <w:noProof/>
                <w:webHidden/>
              </w:rPr>
              <w:instrText xml:space="preserve"> PAGEREF _Toc74685526 \h </w:instrText>
            </w:r>
            <w:r w:rsidR="0022262F">
              <w:rPr>
                <w:noProof/>
                <w:webHidden/>
              </w:rPr>
            </w:r>
            <w:r w:rsidR="0022262F">
              <w:rPr>
                <w:noProof/>
                <w:webHidden/>
              </w:rPr>
              <w:fldChar w:fldCharType="separate"/>
            </w:r>
            <w:r w:rsidR="00671835">
              <w:rPr>
                <w:noProof/>
                <w:webHidden/>
              </w:rPr>
              <w:t>47</w:t>
            </w:r>
            <w:r w:rsidR="0022262F">
              <w:rPr>
                <w:noProof/>
                <w:webHidden/>
              </w:rPr>
              <w:fldChar w:fldCharType="end"/>
            </w:r>
          </w:hyperlink>
        </w:p>
        <w:p w14:paraId="4A91265C" w14:textId="25A65A25"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7" w:history="1">
            <w:r w:rsidR="0022262F" w:rsidRPr="00007562">
              <w:rPr>
                <w:rStyle w:val="Hyperlink"/>
                <w:noProof/>
              </w:rPr>
              <w:t>6.3.3</w:t>
            </w:r>
            <w:r w:rsidR="0022262F">
              <w:rPr>
                <w:rFonts w:asciiTheme="minorHAnsi" w:eastAsiaTheme="minorEastAsia" w:hAnsiTheme="minorHAnsi" w:cstheme="minorBidi"/>
                <w:noProof/>
                <w:sz w:val="22"/>
                <w:szCs w:val="28"/>
              </w:rPr>
              <w:tab/>
            </w:r>
            <w:r w:rsidR="0022262F" w:rsidRPr="00007562">
              <w:rPr>
                <w:rStyle w:val="Hyperlink"/>
                <w:noProof/>
              </w:rPr>
              <w:t>Functional Requirements</w:t>
            </w:r>
            <w:r w:rsidR="0022262F">
              <w:rPr>
                <w:noProof/>
                <w:webHidden/>
              </w:rPr>
              <w:tab/>
            </w:r>
            <w:r w:rsidR="0022262F">
              <w:rPr>
                <w:noProof/>
                <w:webHidden/>
              </w:rPr>
              <w:fldChar w:fldCharType="begin"/>
            </w:r>
            <w:r w:rsidR="0022262F">
              <w:rPr>
                <w:noProof/>
                <w:webHidden/>
              </w:rPr>
              <w:instrText xml:space="preserve"> PAGEREF _Toc74685527 \h </w:instrText>
            </w:r>
            <w:r w:rsidR="0022262F">
              <w:rPr>
                <w:noProof/>
                <w:webHidden/>
              </w:rPr>
            </w:r>
            <w:r w:rsidR="0022262F">
              <w:rPr>
                <w:noProof/>
                <w:webHidden/>
              </w:rPr>
              <w:fldChar w:fldCharType="separate"/>
            </w:r>
            <w:r w:rsidR="00671835">
              <w:rPr>
                <w:noProof/>
                <w:webHidden/>
              </w:rPr>
              <w:t>51</w:t>
            </w:r>
            <w:r w:rsidR="0022262F">
              <w:rPr>
                <w:noProof/>
                <w:webHidden/>
              </w:rPr>
              <w:fldChar w:fldCharType="end"/>
            </w:r>
          </w:hyperlink>
        </w:p>
        <w:p w14:paraId="3D797EE6" w14:textId="4279A64F"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28" w:history="1">
            <w:r w:rsidR="0022262F" w:rsidRPr="00007562">
              <w:rPr>
                <w:rStyle w:val="Hyperlink"/>
                <w:noProof/>
              </w:rPr>
              <w:t>6.3.5</w:t>
            </w:r>
            <w:r w:rsidR="0022262F">
              <w:rPr>
                <w:rFonts w:asciiTheme="minorHAnsi" w:eastAsiaTheme="minorEastAsia" w:hAnsiTheme="minorHAnsi" w:cstheme="minorBidi"/>
                <w:noProof/>
                <w:sz w:val="22"/>
                <w:szCs w:val="28"/>
              </w:rPr>
              <w:tab/>
            </w:r>
            <w:r w:rsidR="0022262F" w:rsidRPr="00007562">
              <w:rPr>
                <w:rStyle w:val="Hyperlink"/>
                <w:noProof/>
              </w:rPr>
              <w:t>Non-functional Requirements</w:t>
            </w:r>
            <w:r w:rsidR="0022262F">
              <w:rPr>
                <w:noProof/>
                <w:webHidden/>
              </w:rPr>
              <w:tab/>
            </w:r>
            <w:r w:rsidR="0022262F">
              <w:rPr>
                <w:noProof/>
                <w:webHidden/>
              </w:rPr>
              <w:fldChar w:fldCharType="begin"/>
            </w:r>
            <w:r w:rsidR="0022262F">
              <w:rPr>
                <w:noProof/>
                <w:webHidden/>
              </w:rPr>
              <w:instrText xml:space="preserve"> PAGEREF _Toc74685528 \h </w:instrText>
            </w:r>
            <w:r w:rsidR="0022262F">
              <w:rPr>
                <w:noProof/>
                <w:webHidden/>
              </w:rPr>
            </w:r>
            <w:r w:rsidR="0022262F">
              <w:rPr>
                <w:noProof/>
                <w:webHidden/>
              </w:rPr>
              <w:fldChar w:fldCharType="separate"/>
            </w:r>
            <w:r w:rsidR="00671835">
              <w:rPr>
                <w:noProof/>
                <w:webHidden/>
              </w:rPr>
              <w:t>54</w:t>
            </w:r>
            <w:r w:rsidR="0022262F">
              <w:rPr>
                <w:noProof/>
                <w:webHidden/>
              </w:rPr>
              <w:fldChar w:fldCharType="end"/>
            </w:r>
          </w:hyperlink>
        </w:p>
        <w:p w14:paraId="79061179" w14:textId="618145B6" w:rsidR="0022262F" w:rsidRDefault="00680D22">
          <w:pPr>
            <w:pStyle w:val="TOC1"/>
            <w:tabs>
              <w:tab w:val="left" w:pos="660"/>
              <w:tab w:val="right" w:leader="dot" w:pos="9016"/>
            </w:tabs>
            <w:rPr>
              <w:rFonts w:asciiTheme="minorHAnsi" w:eastAsiaTheme="minorEastAsia" w:hAnsiTheme="minorHAnsi" w:cstheme="minorBidi"/>
              <w:noProof/>
              <w:sz w:val="22"/>
              <w:szCs w:val="28"/>
            </w:rPr>
          </w:pPr>
          <w:hyperlink w:anchor="_Toc74685529" w:history="1">
            <w:r w:rsidR="0022262F" w:rsidRPr="00007562">
              <w:rPr>
                <w:rStyle w:val="Hyperlink"/>
                <w:noProof/>
              </w:rPr>
              <w:t>6.4</w:t>
            </w:r>
            <w:r w:rsidR="0022262F">
              <w:rPr>
                <w:rFonts w:asciiTheme="minorHAnsi" w:eastAsiaTheme="minorEastAsia" w:hAnsiTheme="minorHAnsi" w:cstheme="minorBidi"/>
                <w:noProof/>
                <w:sz w:val="22"/>
                <w:szCs w:val="28"/>
              </w:rPr>
              <w:tab/>
            </w:r>
            <w:r w:rsidR="0022262F" w:rsidRPr="00007562">
              <w:rPr>
                <w:rStyle w:val="Hyperlink"/>
                <w:noProof/>
              </w:rPr>
              <w:t>Product Features</w:t>
            </w:r>
            <w:r w:rsidR="0022262F">
              <w:rPr>
                <w:noProof/>
                <w:webHidden/>
              </w:rPr>
              <w:tab/>
            </w:r>
            <w:r w:rsidR="0022262F">
              <w:rPr>
                <w:noProof/>
                <w:webHidden/>
              </w:rPr>
              <w:fldChar w:fldCharType="begin"/>
            </w:r>
            <w:r w:rsidR="0022262F">
              <w:rPr>
                <w:noProof/>
                <w:webHidden/>
              </w:rPr>
              <w:instrText xml:space="preserve"> PAGEREF _Toc74685529 \h </w:instrText>
            </w:r>
            <w:r w:rsidR="0022262F">
              <w:rPr>
                <w:noProof/>
                <w:webHidden/>
              </w:rPr>
            </w:r>
            <w:r w:rsidR="0022262F">
              <w:rPr>
                <w:noProof/>
                <w:webHidden/>
              </w:rPr>
              <w:fldChar w:fldCharType="separate"/>
            </w:r>
            <w:r w:rsidR="00671835">
              <w:rPr>
                <w:noProof/>
                <w:webHidden/>
              </w:rPr>
              <w:t>55</w:t>
            </w:r>
            <w:r w:rsidR="0022262F">
              <w:rPr>
                <w:noProof/>
                <w:webHidden/>
              </w:rPr>
              <w:fldChar w:fldCharType="end"/>
            </w:r>
          </w:hyperlink>
        </w:p>
        <w:p w14:paraId="78D93994" w14:textId="4A2AAF9F"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30" w:history="1">
            <w:r w:rsidR="0022262F" w:rsidRPr="00007562">
              <w:rPr>
                <w:rStyle w:val="Hyperlink"/>
                <w:noProof/>
              </w:rPr>
              <w:t>6.4.1</w:t>
            </w:r>
            <w:r w:rsidR="0022262F">
              <w:rPr>
                <w:rFonts w:asciiTheme="minorHAnsi" w:eastAsiaTheme="minorEastAsia" w:hAnsiTheme="minorHAnsi" w:cstheme="minorBidi"/>
                <w:noProof/>
                <w:sz w:val="22"/>
                <w:szCs w:val="28"/>
              </w:rPr>
              <w:tab/>
            </w:r>
            <w:r w:rsidR="0022262F" w:rsidRPr="00007562">
              <w:rPr>
                <w:rStyle w:val="Hyperlink"/>
                <w:noProof/>
              </w:rPr>
              <w:t>Input</w:t>
            </w:r>
            <w:r w:rsidR="0022262F">
              <w:rPr>
                <w:noProof/>
                <w:webHidden/>
              </w:rPr>
              <w:tab/>
            </w:r>
            <w:r w:rsidR="0022262F">
              <w:rPr>
                <w:noProof/>
                <w:webHidden/>
              </w:rPr>
              <w:fldChar w:fldCharType="begin"/>
            </w:r>
            <w:r w:rsidR="0022262F">
              <w:rPr>
                <w:noProof/>
                <w:webHidden/>
              </w:rPr>
              <w:instrText xml:space="preserve"> PAGEREF _Toc74685530 \h </w:instrText>
            </w:r>
            <w:r w:rsidR="0022262F">
              <w:rPr>
                <w:noProof/>
                <w:webHidden/>
              </w:rPr>
            </w:r>
            <w:r w:rsidR="0022262F">
              <w:rPr>
                <w:noProof/>
                <w:webHidden/>
              </w:rPr>
              <w:fldChar w:fldCharType="separate"/>
            </w:r>
            <w:r w:rsidR="00671835">
              <w:rPr>
                <w:noProof/>
                <w:webHidden/>
              </w:rPr>
              <w:t>55</w:t>
            </w:r>
            <w:r w:rsidR="0022262F">
              <w:rPr>
                <w:noProof/>
                <w:webHidden/>
              </w:rPr>
              <w:fldChar w:fldCharType="end"/>
            </w:r>
          </w:hyperlink>
        </w:p>
        <w:p w14:paraId="4082CEE3" w14:textId="7D08619F"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31" w:history="1">
            <w:r w:rsidR="0022262F" w:rsidRPr="00007562">
              <w:rPr>
                <w:rStyle w:val="Hyperlink"/>
                <w:rFonts w:eastAsia="Times New Roman"/>
                <w:noProof/>
              </w:rPr>
              <w:t>6.4.2 Input Stages</w:t>
            </w:r>
            <w:r w:rsidR="0022262F">
              <w:rPr>
                <w:noProof/>
                <w:webHidden/>
              </w:rPr>
              <w:tab/>
            </w:r>
            <w:r w:rsidR="0022262F">
              <w:rPr>
                <w:noProof/>
                <w:webHidden/>
              </w:rPr>
              <w:fldChar w:fldCharType="begin"/>
            </w:r>
            <w:r w:rsidR="0022262F">
              <w:rPr>
                <w:noProof/>
                <w:webHidden/>
              </w:rPr>
              <w:instrText xml:space="preserve"> PAGEREF _Toc74685531 \h </w:instrText>
            </w:r>
            <w:r w:rsidR="0022262F">
              <w:rPr>
                <w:noProof/>
                <w:webHidden/>
              </w:rPr>
            </w:r>
            <w:r w:rsidR="0022262F">
              <w:rPr>
                <w:noProof/>
                <w:webHidden/>
              </w:rPr>
              <w:fldChar w:fldCharType="separate"/>
            </w:r>
            <w:r w:rsidR="00671835">
              <w:rPr>
                <w:noProof/>
                <w:webHidden/>
              </w:rPr>
              <w:t>58</w:t>
            </w:r>
            <w:r w:rsidR="0022262F">
              <w:rPr>
                <w:noProof/>
                <w:webHidden/>
              </w:rPr>
              <w:fldChar w:fldCharType="end"/>
            </w:r>
          </w:hyperlink>
        </w:p>
        <w:p w14:paraId="7547B87F" w14:textId="5E1F7DC4"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32" w:history="1">
            <w:r w:rsidR="0022262F" w:rsidRPr="00007562">
              <w:rPr>
                <w:rStyle w:val="Hyperlink"/>
                <w:noProof/>
              </w:rPr>
              <w:t>6.4.3</w:t>
            </w:r>
            <w:r w:rsidR="0022262F">
              <w:rPr>
                <w:rFonts w:asciiTheme="minorHAnsi" w:eastAsiaTheme="minorEastAsia" w:hAnsiTheme="minorHAnsi" w:cstheme="minorBidi"/>
                <w:noProof/>
                <w:sz w:val="22"/>
                <w:szCs w:val="28"/>
              </w:rPr>
              <w:tab/>
            </w:r>
            <w:r w:rsidR="0022262F" w:rsidRPr="00007562">
              <w:rPr>
                <w:rStyle w:val="Hyperlink"/>
                <w:noProof/>
              </w:rPr>
              <w:t>Output</w:t>
            </w:r>
            <w:r w:rsidR="0022262F">
              <w:rPr>
                <w:noProof/>
                <w:webHidden/>
              </w:rPr>
              <w:tab/>
            </w:r>
            <w:r w:rsidR="0022262F">
              <w:rPr>
                <w:noProof/>
                <w:webHidden/>
              </w:rPr>
              <w:fldChar w:fldCharType="begin"/>
            </w:r>
            <w:r w:rsidR="0022262F">
              <w:rPr>
                <w:noProof/>
                <w:webHidden/>
              </w:rPr>
              <w:instrText xml:space="preserve"> PAGEREF _Toc74685532 \h </w:instrText>
            </w:r>
            <w:r w:rsidR="0022262F">
              <w:rPr>
                <w:noProof/>
                <w:webHidden/>
              </w:rPr>
            </w:r>
            <w:r w:rsidR="0022262F">
              <w:rPr>
                <w:noProof/>
                <w:webHidden/>
              </w:rPr>
              <w:fldChar w:fldCharType="separate"/>
            </w:r>
            <w:r w:rsidR="00671835">
              <w:rPr>
                <w:noProof/>
                <w:webHidden/>
              </w:rPr>
              <w:t>60</w:t>
            </w:r>
            <w:r w:rsidR="0022262F">
              <w:rPr>
                <w:noProof/>
                <w:webHidden/>
              </w:rPr>
              <w:fldChar w:fldCharType="end"/>
            </w:r>
          </w:hyperlink>
        </w:p>
        <w:p w14:paraId="5B7DDEC4" w14:textId="55B28E1D"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33" w:history="1">
            <w:r w:rsidR="0022262F" w:rsidRPr="00007562">
              <w:rPr>
                <w:rStyle w:val="Hyperlink"/>
                <w:noProof/>
              </w:rPr>
              <w:t>6.4.4</w:t>
            </w:r>
            <w:r w:rsidR="0022262F">
              <w:rPr>
                <w:rFonts w:asciiTheme="minorHAnsi" w:eastAsiaTheme="minorEastAsia" w:hAnsiTheme="minorHAnsi" w:cstheme="minorBidi"/>
                <w:noProof/>
                <w:sz w:val="22"/>
                <w:szCs w:val="28"/>
              </w:rPr>
              <w:tab/>
            </w:r>
            <w:r w:rsidR="0022262F" w:rsidRPr="00007562">
              <w:rPr>
                <w:rStyle w:val="Hyperlink"/>
                <w:noProof/>
              </w:rPr>
              <w:t>Architecture</w:t>
            </w:r>
            <w:r w:rsidR="0022262F">
              <w:rPr>
                <w:noProof/>
                <w:webHidden/>
              </w:rPr>
              <w:tab/>
            </w:r>
            <w:r w:rsidR="0022262F">
              <w:rPr>
                <w:noProof/>
                <w:webHidden/>
              </w:rPr>
              <w:fldChar w:fldCharType="begin"/>
            </w:r>
            <w:r w:rsidR="0022262F">
              <w:rPr>
                <w:noProof/>
                <w:webHidden/>
              </w:rPr>
              <w:instrText xml:space="preserve"> PAGEREF _Toc74685533 \h </w:instrText>
            </w:r>
            <w:r w:rsidR="0022262F">
              <w:rPr>
                <w:noProof/>
                <w:webHidden/>
              </w:rPr>
            </w:r>
            <w:r w:rsidR="0022262F">
              <w:rPr>
                <w:noProof/>
                <w:webHidden/>
              </w:rPr>
              <w:fldChar w:fldCharType="separate"/>
            </w:r>
            <w:r w:rsidR="00671835">
              <w:rPr>
                <w:noProof/>
                <w:webHidden/>
              </w:rPr>
              <w:t>62</w:t>
            </w:r>
            <w:r w:rsidR="0022262F">
              <w:rPr>
                <w:noProof/>
                <w:webHidden/>
              </w:rPr>
              <w:fldChar w:fldCharType="end"/>
            </w:r>
          </w:hyperlink>
        </w:p>
        <w:p w14:paraId="06D7DE26" w14:textId="6568B80D"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34" w:history="1">
            <w:r w:rsidR="0022262F" w:rsidRPr="00007562">
              <w:rPr>
                <w:rStyle w:val="Hyperlink"/>
                <w:rFonts w:eastAsia="Times New Roman"/>
                <w:noProof/>
              </w:rPr>
              <w:t>6.5 Implementation</w:t>
            </w:r>
            <w:r w:rsidR="0022262F">
              <w:rPr>
                <w:noProof/>
                <w:webHidden/>
              </w:rPr>
              <w:tab/>
            </w:r>
            <w:r w:rsidR="0022262F">
              <w:rPr>
                <w:noProof/>
                <w:webHidden/>
              </w:rPr>
              <w:fldChar w:fldCharType="begin"/>
            </w:r>
            <w:r w:rsidR="0022262F">
              <w:rPr>
                <w:noProof/>
                <w:webHidden/>
              </w:rPr>
              <w:instrText xml:space="preserve"> PAGEREF _Toc74685534 \h </w:instrText>
            </w:r>
            <w:r w:rsidR="0022262F">
              <w:rPr>
                <w:noProof/>
                <w:webHidden/>
              </w:rPr>
            </w:r>
            <w:r w:rsidR="0022262F">
              <w:rPr>
                <w:noProof/>
                <w:webHidden/>
              </w:rPr>
              <w:fldChar w:fldCharType="separate"/>
            </w:r>
            <w:r w:rsidR="00671835">
              <w:rPr>
                <w:noProof/>
                <w:webHidden/>
              </w:rPr>
              <w:t>63</w:t>
            </w:r>
            <w:r w:rsidR="0022262F">
              <w:rPr>
                <w:noProof/>
                <w:webHidden/>
              </w:rPr>
              <w:fldChar w:fldCharType="end"/>
            </w:r>
          </w:hyperlink>
        </w:p>
        <w:p w14:paraId="2271FC39" w14:textId="4B6D0409"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35" w:history="1">
            <w:r w:rsidR="0022262F" w:rsidRPr="00007562">
              <w:rPr>
                <w:rStyle w:val="Hyperlink"/>
                <w:noProof/>
              </w:rPr>
              <w:t>6.5.1 phpMyAdmin</w:t>
            </w:r>
            <w:r w:rsidR="0022262F">
              <w:rPr>
                <w:noProof/>
                <w:webHidden/>
              </w:rPr>
              <w:tab/>
            </w:r>
            <w:r w:rsidR="0022262F">
              <w:rPr>
                <w:noProof/>
                <w:webHidden/>
              </w:rPr>
              <w:fldChar w:fldCharType="begin"/>
            </w:r>
            <w:r w:rsidR="0022262F">
              <w:rPr>
                <w:noProof/>
                <w:webHidden/>
              </w:rPr>
              <w:instrText xml:space="preserve"> PAGEREF _Toc74685535 \h </w:instrText>
            </w:r>
            <w:r w:rsidR="0022262F">
              <w:rPr>
                <w:noProof/>
                <w:webHidden/>
              </w:rPr>
            </w:r>
            <w:r w:rsidR="0022262F">
              <w:rPr>
                <w:noProof/>
                <w:webHidden/>
              </w:rPr>
              <w:fldChar w:fldCharType="separate"/>
            </w:r>
            <w:r w:rsidR="00671835">
              <w:rPr>
                <w:noProof/>
                <w:webHidden/>
              </w:rPr>
              <w:t>64</w:t>
            </w:r>
            <w:r w:rsidR="0022262F">
              <w:rPr>
                <w:noProof/>
                <w:webHidden/>
              </w:rPr>
              <w:fldChar w:fldCharType="end"/>
            </w:r>
          </w:hyperlink>
        </w:p>
        <w:p w14:paraId="09E5D4D4" w14:textId="687EA229"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36" w:history="1">
            <w:r w:rsidR="0022262F" w:rsidRPr="00007562">
              <w:rPr>
                <w:rStyle w:val="Hyperlink"/>
                <w:noProof/>
              </w:rPr>
              <w:t>Chapter 7</w:t>
            </w:r>
            <w:r w:rsidR="0022262F">
              <w:rPr>
                <w:noProof/>
                <w:webHidden/>
              </w:rPr>
              <w:tab/>
            </w:r>
            <w:r w:rsidR="0022262F">
              <w:rPr>
                <w:noProof/>
                <w:webHidden/>
              </w:rPr>
              <w:fldChar w:fldCharType="begin"/>
            </w:r>
            <w:r w:rsidR="0022262F">
              <w:rPr>
                <w:noProof/>
                <w:webHidden/>
              </w:rPr>
              <w:instrText xml:space="preserve"> PAGEREF _Toc74685536 \h </w:instrText>
            </w:r>
            <w:r w:rsidR="0022262F">
              <w:rPr>
                <w:noProof/>
                <w:webHidden/>
              </w:rPr>
            </w:r>
            <w:r w:rsidR="0022262F">
              <w:rPr>
                <w:noProof/>
                <w:webHidden/>
              </w:rPr>
              <w:fldChar w:fldCharType="separate"/>
            </w:r>
            <w:r w:rsidR="00671835">
              <w:rPr>
                <w:noProof/>
                <w:webHidden/>
              </w:rPr>
              <w:t>66</w:t>
            </w:r>
            <w:r w:rsidR="0022262F">
              <w:rPr>
                <w:noProof/>
                <w:webHidden/>
              </w:rPr>
              <w:fldChar w:fldCharType="end"/>
            </w:r>
          </w:hyperlink>
        </w:p>
        <w:p w14:paraId="51226C62" w14:textId="2AD6A4F1"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37" w:history="1">
            <w:r w:rsidR="0022262F" w:rsidRPr="00007562">
              <w:rPr>
                <w:rStyle w:val="Hyperlink"/>
                <w:noProof/>
              </w:rPr>
              <w:t>Results &amp; Analysis</w:t>
            </w:r>
            <w:r w:rsidR="0022262F">
              <w:rPr>
                <w:noProof/>
                <w:webHidden/>
              </w:rPr>
              <w:tab/>
            </w:r>
            <w:r w:rsidR="0022262F">
              <w:rPr>
                <w:noProof/>
                <w:webHidden/>
              </w:rPr>
              <w:fldChar w:fldCharType="begin"/>
            </w:r>
            <w:r w:rsidR="0022262F">
              <w:rPr>
                <w:noProof/>
                <w:webHidden/>
              </w:rPr>
              <w:instrText xml:space="preserve"> PAGEREF _Toc74685537 \h </w:instrText>
            </w:r>
            <w:r w:rsidR="0022262F">
              <w:rPr>
                <w:noProof/>
                <w:webHidden/>
              </w:rPr>
            </w:r>
            <w:r w:rsidR="0022262F">
              <w:rPr>
                <w:noProof/>
                <w:webHidden/>
              </w:rPr>
              <w:fldChar w:fldCharType="separate"/>
            </w:r>
            <w:r w:rsidR="00671835">
              <w:rPr>
                <w:noProof/>
                <w:webHidden/>
              </w:rPr>
              <w:t>66</w:t>
            </w:r>
            <w:r w:rsidR="0022262F">
              <w:rPr>
                <w:noProof/>
                <w:webHidden/>
              </w:rPr>
              <w:fldChar w:fldCharType="end"/>
            </w:r>
          </w:hyperlink>
        </w:p>
        <w:p w14:paraId="30A4BB40" w14:textId="2DB66F86"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38" w:history="1">
            <w:r w:rsidR="0022262F" w:rsidRPr="00007562">
              <w:rPr>
                <w:rStyle w:val="Hyperlink"/>
                <w:noProof/>
              </w:rPr>
              <w:t>Chapter 8</w:t>
            </w:r>
            <w:r w:rsidR="0022262F">
              <w:rPr>
                <w:noProof/>
                <w:webHidden/>
              </w:rPr>
              <w:tab/>
            </w:r>
            <w:r w:rsidR="0022262F">
              <w:rPr>
                <w:noProof/>
                <w:webHidden/>
              </w:rPr>
              <w:fldChar w:fldCharType="begin"/>
            </w:r>
            <w:r w:rsidR="0022262F">
              <w:rPr>
                <w:noProof/>
                <w:webHidden/>
              </w:rPr>
              <w:instrText xml:space="preserve"> PAGEREF _Toc74685538 \h </w:instrText>
            </w:r>
            <w:r w:rsidR="0022262F">
              <w:rPr>
                <w:noProof/>
                <w:webHidden/>
              </w:rPr>
            </w:r>
            <w:r w:rsidR="0022262F">
              <w:rPr>
                <w:noProof/>
                <w:webHidden/>
              </w:rPr>
              <w:fldChar w:fldCharType="separate"/>
            </w:r>
            <w:r w:rsidR="00671835">
              <w:rPr>
                <w:noProof/>
                <w:webHidden/>
              </w:rPr>
              <w:t>70</w:t>
            </w:r>
            <w:r w:rsidR="0022262F">
              <w:rPr>
                <w:noProof/>
                <w:webHidden/>
              </w:rPr>
              <w:fldChar w:fldCharType="end"/>
            </w:r>
          </w:hyperlink>
        </w:p>
        <w:p w14:paraId="3AB06350" w14:textId="53A4B3F4"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39" w:history="1">
            <w:r w:rsidR="0022262F" w:rsidRPr="00007562">
              <w:rPr>
                <w:rStyle w:val="Hyperlink"/>
                <w:noProof/>
              </w:rPr>
              <w:t>Project as Engineering Problem Analysis</w:t>
            </w:r>
            <w:r w:rsidR="0022262F">
              <w:rPr>
                <w:noProof/>
                <w:webHidden/>
              </w:rPr>
              <w:tab/>
            </w:r>
            <w:r w:rsidR="0022262F">
              <w:rPr>
                <w:noProof/>
                <w:webHidden/>
              </w:rPr>
              <w:fldChar w:fldCharType="begin"/>
            </w:r>
            <w:r w:rsidR="0022262F">
              <w:rPr>
                <w:noProof/>
                <w:webHidden/>
              </w:rPr>
              <w:instrText xml:space="preserve"> PAGEREF _Toc74685539 \h </w:instrText>
            </w:r>
            <w:r w:rsidR="0022262F">
              <w:rPr>
                <w:noProof/>
                <w:webHidden/>
              </w:rPr>
            </w:r>
            <w:r w:rsidR="0022262F">
              <w:rPr>
                <w:noProof/>
                <w:webHidden/>
              </w:rPr>
              <w:fldChar w:fldCharType="separate"/>
            </w:r>
            <w:r w:rsidR="00671835">
              <w:rPr>
                <w:noProof/>
                <w:webHidden/>
              </w:rPr>
              <w:t>70</w:t>
            </w:r>
            <w:r w:rsidR="0022262F">
              <w:rPr>
                <w:noProof/>
                <w:webHidden/>
              </w:rPr>
              <w:fldChar w:fldCharType="end"/>
            </w:r>
          </w:hyperlink>
        </w:p>
        <w:p w14:paraId="1BDEBE78" w14:textId="3703B7C5"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40" w:history="1">
            <w:r w:rsidR="0022262F" w:rsidRPr="00007562">
              <w:rPr>
                <w:rStyle w:val="Hyperlink"/>
                <w:noProof/>
              </w:rPr>
              <w:t>8.1</w:t>
            </w:r>
            <w:r w:rsidR="0022262F">
              <w:rPr>
                <w:rFonts w:asciiTheme="minorHAnsi" w:eastAsiaTheme="minorEastAsia" w:hAnsiTheme="minorHAnsi" w:cstheme="minorBidi"/>
                <w:noProof/>
                <w:sz w:val="22"/>
                <w:szCs w:val="28"/>
              </w:rPr>
              <w:tab/>
            </w:r>
            <w:r w:rsidR="0022262F" w:rsidRPr="00007562">
              <w:rPr>
                <w:rStyle w:val="Hyperlink"/>
                <w:noProof/>
              </w:rPr>
              <w:t>Sustainability of the Project/Work</w:t>
            </w:r>
            <w:r w:rsidR="0022262F">
              <w:rPr>
                <w:noProof/>
                <w:webHidden/>
              </w:rPr>
              <w:tab/>
            </w:r>
            <w:r w:rsidR="0022262F">
              <w:rPr>
                <w:noProof/>
                <w:webHidden/>
              </w:rPr>
              <w:fldChar w:fldCharType="begin"/>
            </w:r>
            <w:r w:rsidR="0022262F">
              <w:rPr>
                <w:noProof/>
                <w:webHidden/>
              </w:rPr>
              <w:instrText xml:space="preserve"> PAGEREF _Toc74685540 \h </w:instrText>
            </w:r>
            <w:r w:rsidR="0022262F">
              <w:rPr>
                <w:noProof/>
                <w:webHidden/>
              </w:rPr>
            </w:r>
            <w:r w:rsidR="0022262F">
              <w:rPr>
                <w:noProof/>
                <w:webHidden/>
              </w:rPr>
              <w:fldChar w:fldCharType="separate"/>
            </w:r>
            <w:r w:rsidR="00671835">
              <w:rPr>
                <w:noProof/>
                <w:webHidden/>
              </w:rPr>
              <w:t>70</w:t>
            </w:r>
            <w:r w:rsidR="0022262F">
              <w:rPr>
                <w:noProof/>
                <w:webHidden/>
              </w:rPr>
              <w:fldChar w:fldCharType="end"/>
            </w:r>
          </w:hyperlink>
        </w:p>
        <w:p w14:paraId="4B3DC33B" w14:textId="68591E7C"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41" w:history="1">
            <w:r w:rsidR="0022262F" w:rsidRPr="00007562">
              <w:rPr>
                <w:rStyle w:val="Hyperlink"/>
                <w:noProof/>
              </w:rPr>
              <w:t>8.2</w:t>
            </w:r>
            <w:r w:rsidR="0022262F">
              <w:rPr>
                <w:rFonts w:asciiTheme="minorHAnsi" w:eastAsiaTheme="minorEastAsia" w:hAnsiTheme="minorHAnsi" w:cstheme="minorBidi"/>
                <w:noProof/>
                <w:sz w:val="22"/>
                <w:szCs w:val="28"/>
              </w:rPr>
              <w:tab/>
            </w:r>
            <w:r w:rsidR="0022262F" w:rsidRPr="00007562">
              <w:rPr>
                <w:rStyle w:val="Hyperlink"/>
                <w:noProof/>
              </w:rPr>
              <w:t>Social and Environmental Effects and Analysis</w:t>
            </w:r>
            <w:r w:rsidR="0022262F">
              <w:rPr>
                <w:noProof/>
                <w:webHidden/>
              </w:rPr>
              <w:tab/>
            </w:r>
            <w:r w:rsidR="0022262F">
              <w:rPr>
                <w:noProof/>
                <w:webHidden/>
              </w:rPr>
              <w:fldChar w:fldCharType="begin"/>
            </w:r>
            <w:r w:rsidR="0022262F">
              <w:rPr>
                <w:noProof/>
                <w:webHidden/>
              </w:rPr>
              <w:instrText xml:space="preserve"> PAGEREF _Toc74685541 \h </w:instrText>
            </w:r>
            <w:r w:rsidR="0022262F">
              <w:rPr>
                <w:noProof/>
                <w:webHidden/>
              </w:rPr>
            </w:r>
            <w:r w:rsidR="0022262F">
              <w:rPr>
                <w:noProof/>
                <w:webHidden/>
              </w:rPr>
              <w:fldChar w:fldCharType="separate"/>
            </w:r>
            <w:r w:rsidR="00671835">
              <w:rPr>
                <w:noProof/>
                <w:webHidden/>
              </w:rPr>
              <w:t>71</w:t>
            </w:r>
            <w:r w:rsidR="0022262F">
              <w:rPr>
                <w:noProof/>
                <w:webHidden/>
              </w:rPr>
              <w:fldChar w:fldCharType="end"/>
            </w:r>
          </w:hyperlink>
        </w:p>
        <w:p w14:paraId="1B778CC5" w14:textId="502B32D3" w:rsidR="0022262F" w:rsidRDefault="00680D22">
          <w:pPr>
            <w:pStyle w:val="TOC2"/>
            <w:tabs>
              <w:tab w:val="left" w:pos="880"/>
              <w:tab w:val="right" w:leader="dot" w:pos="9016"/>
            </w:tabs>
            <w:rPr>
              <w:rFonts w:asciiTheme="minorHAnsi" w:eastAsiaTheme="minorEastAsia" w:hAnsiTheme="minorHAnsi" w:cstheme="minorBidi"/>
              <w:noProof/>
              <w:sz w:val="22"/>
              <w:szCs w:val="28"/>
            </w:rPr>
          </w:pPr>
          <w:hyperlink w:anchor="_Toc74685542" w:history="1">
            <w:r w:rsidR="0022262F" w:rsidRPr="00007562">
              <w:rPr>
                <w:rStyle w:val="Hyperlink"/>
                <w:noProof/>
              </w:rPr>
              <w:t>8.3</w:t>
            </w:r>
            <w:r w:rsidR="0022262F">
              <w:rPr>
                <w:rFonts w:asciiTheme="minorHAnsi" w:eastAsiaTheme="minorEastAsia" w:hAnsiTheme="minorHAnsi" w:cstheme="minorBidi"/>
                <w:noProof/>
                <w:sz w:val="22"/>
                <w:szCs w:val="28"/>
              </w:rPr>
              <w:tab/>
            </w:r>
            <w:r w:rsidR="0022262F" w:rsidRPr="00007562">
              <w:rPr>
                <w:rStyle w:val="Hyperlink"/>
                <w:noProof/>
              </w:rPr>
              <w:t>Addressing Ethics and Ethical Issues</w:t>
            </w:r>
            <w:r w:rsidR="0022262F">
              <w:rPr>
                <w:noProof/>
                <w:webHidden/>
              </w:rPr>
              <w:tab/>
            </w:r>
            <w:r w:rsidR="0022262F">
              <w:rPr>
                <w:noProof/>
                <w:webHidden/>
              </w:rPr>
              <w:fldChar w:fldCharType="begin"/>
            </w:r>
            <w:r w:rsidR="0022262F">
              <w:rPr>
                <w:noProof/>
                <w:webHidden/>
              </w:rPr>
              <w:instrText xml:space="preserve"> PAGEREF _Toc74685542 \h </w:instrText>
            </w:r>
            <w:r w:rsidR="0022262F">
              <w:rPr>
                <w:noProof/>
                <w:webHidden/>
              </w:rPr>
            </w:r>
            <w:r w:rsidR="0022262F">
              <w:rPr>
                <w:noProof/>
                <w:webHidden/>
              </w:rPr>
              <w:fldChar w:fldCharType="separate"/>
            </w:r>
            <w:r w:rsidR="00671835">
              <w:rPr>
                <w:noProof/>
                <w:webHidden/>
              </w:rPr>
              <w:t>73</w:t>
            </w:r>
            <w:r w:rsidR="0022262F">
              <w:rPr>
                <w:noProof/>
                <w:webHidden/>
              </w:rPr>
              <w:fldChar w:fldCharType="end"/>
            </w:r>
          </w:hyperlink>
        </w:p>
        <w:p w14:paraId="54602F57" w14:textId="3B3E165A"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43" w:history="1">
            <w:r w:rsidR="0022262F" w:rsidRPr="00007562">
              <w:rPr>
                <w:rStyle w:val="Hyperlink"/>
                <w:noProof/>
              </w:rPr>
              <w:t>Chapter 9</w:t>
            </w:r>
            <w:r w:rsidR="0022262F">
              <w:rPr>
                <w:noProof/>
                <w:webHidden/>
              </w:rPr>
              <w:tab/>
            </w:r>
            <w:r w:rsidR="0022262F">
              <w:rPr>
                <w:noProof/>
                <w:webHidden/>
              </w:rPr>
              <w:fldChar w:fldCharType="begin"/>
            </w:r>
            <w:r w:rsidR="0022262F">
              <w:rPr>
                <w:noProof/>
                <w:webHidden/>
              </w:rPr>
              <w:instrText xml:space="preserve"> PAGEREF _Toc74685543 \h </w:instrText>
            </w:r>
            <w:r w:rsidR="0022262F">
              <w:rPr>
                <w:noProof/>
                <w:webHidden/>
              </w:rPr>
            </w:r>
            <w:r w:rsidR="0022262F">
              <w:rPr>
                <w:noProof/>
                <w:webHidden/>
              </w:rPr>
              <w:fldChar w:fldCharType="separate"/>
            </w:r>
            <w:r w:rsidR="00671835">
              <w:rPr>
                <w:noProof/>
                <w:webHidden/>
              </w:rPr>
              <w:t>74</w:t>
            </w:r>
            <w:r w:rsidR="0022262F">
              <w:rPr>
                <w:noProof/>
                <w:webHidden/>
              </w:rPr>
              <w:fldChar w:fldCharType="end"/>
            </w:r>
          </w:hyperlink>
        </w:p>
        <w:p w14:paraId="09050B47" w14:textId="0E809D20"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44" w:history="1">
            <w:r w:rsidR="0022262F" w:rsidRPr="00007562">
              <w:rPr>
                <w:rStyle w:val="Hyperlink"/>
                <w:noProof/>
              </w:rPr>
              <w:t>Lesson Learned</w:t>
            </w:r>
            <w:r w:rsidR="0022262F">
              <w:rPr>
                <w:noProof/>
                <w:webHidden/>
              </w:rPr>
              <w:tab/>
            </w:r>
            <w:r w:rsidR="0022262F">
              <w:rPr>
                <w:noProof/>
                <w:webHidden/>
              </w:rPr>
              <w:fldChar w:fldCharType="begin"/>
            </w:r>
            <w:r w:rsidR="0022262F">
              <w:rPr>
                <w:noProof/>
                <w:webHidden/>
              </w:rPr>
              <w:instrText xml:space="preserve"> PAGEREF _Toc74685544 \h </w:instrText>
            </w:r>
            <w:r w:rsidR="0022262F">
              <w:rPr>
                <w:noProof/>
                <w:webHidden/>
              </w:rPr>
            </w:r>
            <w:r w:rsidR="0022262F">
              <w:rPr>
                <w:noProof/>
                <w:webHidden/>
              </w:rPr>
              <w:fldChar w:fldCharType="separate"/>
            </w:r>
            <w:r w:rsidR="00671835">
              <w:rPr>
                <w:noProof/>
                <w:webHidden/>
              </w:rPr>
              <w:t>74</w:t>
            </w:r>
            <w:r w:rsidR="0022262F">
              <w:rPr>
                <w:noProof/>
                <w:webHidden/>
              </w:rPr>
              <w:fldChar w:fldCharType="end"/>
            </w:r>
          </w:hyperlink>
        </w:p>
        <w:p w14:paraId="218E6123" w14:textId="2771C8C1"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45" w:history="1">
            <w:r w:rsidR="0022262F" w:rsidRPr="00007562">
              <w:rPr>
                <w:rStyle w:val="Hyperlink"/>
                <w:noProof/>
              </w:rPr>
              <w:t>9.1 Problems Faced During this Period</w:t>
            </w:r>
            <w:r w:rsidR="0022262F">
              <w:rPr>
                <w:noProof/>
                <w:webHidden/>
              </w:rPr>
              <w:tab/>
            </w:r>
            <w:r w:rsidR="0022262F">
              <w:rPr>
                <w:noProof/>
                <w:webHidden/>
              </w:rPr>
              <w:fldChar w:fldCharType="begin"/>
            </w:r>
            <w:r w:rsidR="0022262F">
              <w:rPr>
                <w:noProof/>
                <w:webHidden/>
              </w:rPr>
              <w:instrText xml:space="preserve"> PAGEREF _Toc74685545 \h </w:instrText>
            </w:r>
            <w:r w:rsidR="0022262F">
              <w:rPr>
                <w:noProof/>
                <w:webHidden/>
              </w:rPr>
            </w:r>
            <w:r w:rsidR="0022262F">
              <w:rPr>
                <w:noProof/>
                <w:webHidden/>
              </w:rPr>
              <w:fldChar w:fldCharType="separate"/>
            </w:r>
            <w:r w:rsidR="00671835">
              <w:rPr>
                <w:noProof/>
                <w:webHidden/>
              </w:rPr>
              <w:t>74</w:t>
            </w:r>
            <w:r w:rsidR="0022262F">
              <w:rPr>
                <w:noProof/>
                <w:webHidden/>
              </w:rPr>
              <w:fldChar w:fldCharType="end"/>
            </w:r>
          </w:hyperlink>
        </w:p>
        <w:p w14:paraId="6E3133FC" w14:textId="010DBB7B" w:rsidR="0022262F" w:rsidRDefault="00680D22">
          <w:pPr>
            <w:pStyle w:val="TOC2"/>
            <w:tabs>
              <w:tab w:val="right" w:leader="dot" w:pos="9016"/>
            </w:tabs>
            <w:rPr>
              <w:rFonts w:asciiTheme="minorHAnsi" w:eastAsiaTheme="minorEastAsia" w:hAnsiTheme="minorHAnsi" w:cstheme="minorBidi"/>
              <w:noProof/>
              <w:sz w:val="22"/>
              <w:szCs w:val="28"/>
            </w:rPr>
          </w:pPr>
          <w:hyperlink w:anchor="_Toc74685546" w:history="1">
            <w:r w:rsidR="0022262F" w:rsidRPr="00007562">
              <w:rPr>
                <w:rStyle w:val="Hyperlink"/>
                <w:noProof/>
              </w:rPr>
              <w:t>9.2 Solution of those Problems</w:t>
            </w:r>
            <w:r w:rsidR="0022262F">
              <w:rPr>
                <w:noProof/>
                <w:webHidden/>
              </w:rPr>
              <w:tab/>
            </w:r>
            <w:r w:rsidR="0022262F">
              <w:rPr>
                <w:noProof/>
                <w:webHidden/>
              </w:rPr>
              <w:fldChar w:fldCharType="begin"/>
            </w:r>
            <w:r w:rsidR="0022262F">
              <w:rPr>
                <w:noProof/>
                <w:webHidden/>
              </w:rPr>
              <w:instrText xml:space="preserve"> PAGEREF _Toc74685546 \h </w:instrText>
            </w:r>
            <w:r w:rsidR="0022262F">
              <w:rPr>
                <w:noProof/>
                <w:webHidden/>
              </w:rPr>
            </w:r>
            <w:r w:rsidR="0022262F">
              <w:rPr>
                <w:noProof/>
                <w:webHidden/>
              </w:rPr>
              <w:fldChar w:fldCharType="separate"/>
            </w:r>
            <w:r w:rsidR="00671835">
              <w:rPr>
                <w:noProof/>
                <w:webHidden/>
              </w:rPr>
              <w:t>76</w:t>
            </w:r>
            <w:r w:rsidR="0022262F">
              <w:rPr>
                <w:noProof/>
                <w:webHidden/>
              </w:rPr>
              <w:fldChar w:fldCharType="end"/>
            </w:r>
          </w:hyperlink>
        </w:p>
        <w:p w14:paraId="70A43431" w14:textId="790F8AFA"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47" w:history="1">
            <w:r w:rsidR="0022262F" w:rsidRPr="00007562">
              <w:rPr>
                <w:rStyle w:val="Hyperlink"/>
                <w:noProof/>
              </w:rPr>
              <w:t>Chapter 10</w:t>
            </w:r>
            <w:r w:rsidR="0022262F">
              <w:rPr>
                <w:noProof/>
                <w:webHidden/>
              </w:rPr>
              <w:tab/>
            </w:r>
            <w:r w:rsidR="0022262F">
              <w:rPr>
                <w:noProof/>
                <w:webHidden/>
              </w:rPr>
              <w:fldChar w:fldCharType="begin"/>
            </w:r>
            <w:r w:rsidR="0022262F">
              <w:rPr>
                <w:noProof/>
                <w:webHidden/>
              </w:rPr>
              <w:instrText xml:space="preserve"> PAGEREF _Toc74685547 \h </w:instrText>
            </w:r>
            <w:r w:rsidR="0022262F">
              <w:rPr>
                <w:noProof/>
                <w:webHidden/>
              </w:rPr>
            </w:r>
            <w:r w:rsidR="0022262F">
              <w:rPr>
                <w:noProof/>
                <w:webHidden/>
              </w:rPr>
              <w:fldChar w:fldCharType="separate"/>
            </w:r>
            <w:r w:rsidR="00671835">
              <w:rPr>
                <w:noProof/>
                <w:webHidden/>
              </w:rPr>
              <w:t>78</w:t>
            </w:r>
            <w:r w:rsidR="0022262F">
              <w:rPr>
                <w:noProof/>
                <w:webHidden/>
              </w:rPr>
              <w:fldChar w:fldCharType="end"/>
            </w:r>
          </w:hyperlink>
        </w:p>
        <w:p w14:paraId="6673407F" w14:textId="20CCC713"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48" w:history="1">
            <w:r w:rsidR="0022262F" w:rsidRPr="00007562">
              <w:rPr>
                <w:rStyle w:val="Hyperlink"/>
                <w:noProof/>
              </w:rPr>
              <w:t>Future Work &amp; Conclusion</w:t>
            </w:r>
            <w:r w:rsidR="0022262F">
              <w:rPr>
                <w:noProof/>
                <w:webHidden/>
              </w:rPr>
              <w:tab/>
            </w:r>
            <w:r w:rsidR="0022262F">
              <w:rPr>
                <w:noProof/>
                <w:webHidden/>
              </w:rPr>
              <w:fldChar w:fldCharType="begin"/>
            </w:r>
            <w:r w:rsidR="0022262F">
              <w:rPr>
                <w:noProof/>
                <w:webHidden/>
              </w:rPr>
              <w:instrText xml:space="preserve"> PAGEREF _Toc74685548 \h </w:instrText>
            </w:r>
            <w:r w:rsidR="0022262F">
              <w:rPr>
                <w:noProof/>
                <w:webHidden/>
              </w:rPr>
            </w:r>
            <w:r w:rsidR="0022262F">
              <w:rPr>
                <w:noProof/>
                <w:webHidden/>
              </w:rPr>
              <w:fldChar w:fldCharType="separate"/>
            </w:r>
            <w:r w:rsidR="00671835">
              <w:rPr>
                <w:noProof/>
                <w:webHidden/>
              </w:rPr>
              <w:t>78</w:t>
            </w:r>
            <w:r w:rsidR="0022262F">
              <w:rPr>
                <w:noProof/>
                <w:webHidden/>
              </w:rPr>
              <w:fldChar w:fldCharType="end"/>
            </w:r>
          </w:hyperlink>
        </w:p>
        <w:p w14:paraId="6E7E3C59" w14:textId="60ED9D91"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49" w:history="1">
            <w:r w:rsidR="0022262F" w:rsidRPr="00007562">
              <w:rPr>
                <w:rStyle w:val="Hyperlink"/>
                <w:noProof/>
              </w:rPr>
              <w:t>10.1</w:t>
            </w:r>
            <w:r w:rsidR="0022262F">
              <w:rPr>
                <w:rFonts w:asciiTheme="minorHAnsi" w:eastAsiaTheme="minorEastAsia" w:hAnsiTheme="minorHAnsi" w:cstheme="minorBidi"/>
                <w:noProof/>
                <w:sz w:val="22"/>
                <w:szCs w:val="28"/>
              </w:rPr>
              <w:tab/>
            </w:r>
            <w:r w:rsidR="0022262F" w:rsidRPr="00007562">
              <w:rPr>
                <w:rStyle w:val="Hyperlink"/>
                <w:noProof/>
              </w:rPr>
              <w:t>Future Works</w:t>
            </w:r>
            <w:r w:rsidR="0022262F">
              <w:rPr>
                <w:noProof/>
                <w:webHidden/>
              </w:rPr>
              <w:tab/>
            </w:r>
            <w:r w:rsidR="0022262F">
              <w:rPr>
                <w:noProof/>
                <w:webHidden/>
              </w:rPr>
              <w:fldChar w:fldCharType="begin"/>
            </w:r>
            <w:r w:rsidR="0022262F">
              <w:rPr>
                <w:noProof/>
                <w:webHidden/>
              </w:rPr>
              <w:instrText xml:space="preserve"> PAGEREF _Toc74685549 \h </w:instrText>
            </w:r>
            <w:r w:rsidR="0022262F">
              <w:rPr>
                <w:noProof/>
                <w:webHidden/>
              </w:rPr>
            </w:r>
            <w:r w:rsidR="0022262F">
              <w:rPr>
                <w:noProof/>
                <w:webHidden/>
              </w:rPr>
              <w:fldChar w:fldCharType="separate"/>
            </w:r>
            <w:r w:rsidR="00671835">
              <w:rPr>
                <w:noProof/>
                <w:webHidden/>
              </w:rPr>
              <w:t>78</w:t>
            </w:r>
            <w:r w:rsidR="0022262F">
              <w:rPr>
                <w:noProof/>
                <w:webHidden/>
              </w:rPr>
              <w:fldChar w:fldCharType="end"/>
            </w:r>
          </w:hyperlink>
        </w:p>
        <w:p w14:paraId="7BDE17F7" w14:textId="7656AA00" w:rsidR="0022262F" w:rsidRDefault="00680D22">
          <w:pPr>
            <w:pStyle w:val="TOC2"/>
            <w:tabs>
              <w:tab w:val="left" w:pos="1100"/>
              <w:tab w:val="right" w:leader="dot" w:pos="9016"/>
            </w:tabs>
            <w:rPr>
              <w:rFonts w:asciiTheme="minorHAnsi" w:eastAsiaTheme="minorEastAsia" w:hAnsiTheme="minorHAnsi" w:cstheme="minorBidi"/>
              <w:noProof/>
              <w:sz w:val="22"/>
              <w:szCs w:val="28"/>
            </w:rPr>
          </w:pPr>
          <w:hyperlink w:anchor="_Toc74685550" w:history="1">
            <w:r w:rsidR="0022262F" w:rsidRPr="00007562">
              <w:rPr>
                <w:rStyle w:val="Hyperlink"/>
                <w:noProof/>
              </w:rPr>
              <w:t>10.2</w:t>
            </w:r>
            <w:r w:rsidR="0022262F">
              <w:rPr>
                <w:rFonts w:asciiTheme="minorHAnsi" w:eastAsiaTheme="minorEastAsia" w:hAnsiTheme="minorHAnsi" w:cstheme="minorBidi"/>
                <w:noProof/>
                <w:sz w:val="22"/>
                <w:szCs w:val="28"/>
              </w:rPr>
              <w:tab/>
            </w:r>
            <w:r w:rsidR="0022262F" w:rsidRPr="00007562">
              <w:rPr>
                <w:rStyle w:val="Hyperlink"/>
                <w:noProof/>
              </w:rPr>
              <w:t>Conclusion</w:t>
            </w:r>
            <w:r w:rsidR="0022262F">
              <w:rPr>
                <w:noProof/>
                <w:webHidden/>
              </w:rPr>
              <w:tab/>
            </w:r>
            <w:r w:rsidR="0022262F">
              <w:rPr>
                <w:noProof/>
                <w:webHidden/>
              </w:rPr>
              <w:fldChar w:fldCharType="begin"/>
            </w:r>
            <w:r w:rsidR="0022262F">
              <w:rPr>
                <w:noProof/>
                <w:webHidden/>
              </w:rPr>
              <w:instrText xml:space="preserve"> PAGEREF _Toc74685550 \h </w:instrText>
            </w:r>
            <w:r w:rsidR="0022262F">
              <w:rPr>
                <w:noProof/>
                <w:webHidden/>
              </w:rPr>
            </w:r>
            <w:r w:rsidR="0022262F">
              <w:rPr>
                <w:noProof/>
                <w:webHidden/>
              </w:rPr>
              <w:fldChar w:fldCharType="separate"/>
            </w:r>
            <w:r w:rsidR="00671835">
              <w:rPr>
                <w:noProof/>
                <w:webHidden/>
              </w:rPr>
              <w:t>79</w:t>
            </w:r>
            <w:r w:rsidR="0022262F">
              <w:rPr>
                <w:noProof/>
                <w:webHidden/>
              </w:rPr>
              <w:fldChar w:fldCharType="end"/>
            </w:r>
          </w:hyperlink>
        </w:p>
        <w:p w14:paraId="124A65D4" w14:textId="09B05504" w:rsidR="0022262F" w:rsidRDefault="00680D22">
          <w:pPr>
            <w:pStyle w:val="TOC1"/>
            <w:tabs>
              <w:tab w:val="right" w:leader="dot" w:pos="9016"/>
            </w:tabs>
            <w:rPr>
              <w:rFonts w:asciiTheme="minorHAnsi" w:eastAsiaTheme="minorEastAsia" w:hAnsiTheme="minorHAnsi" w:cstheme="minorBidi"/>
              <w:noProof/>
              <w:sz w:val="22"/>
              <w:szCs w:val="28"/>
            </w:rPr>
          </w:pPr>
          <w:hyperlink w:anchor="_Toc74685551" w:history="1">
            <w:r w:rsidR="0022262F" w:rsidRPr="00007562">
              <w:rPr>
                <w:rStyle w:val="Hyperlink"/>
                <w:noProof/>
              </w:rPr>
              <w:t>Bibliography</w:t>
            </w:r>
            <w:r w:rsidR="0022262F">
              <w:rPr>
                <w:noProof/>
                <w:webHidden/>
              </w:rPr>
              <w:tab/>
            </w:r>
            <w:r w:rsidR="0022262F">
              <w:rPr>
                <w:noProof/>
                <w:webHidden/>
              </w:rPr>
              <w:fldChar w:fldCharType="begin"/>
            </w:r>
            <w:r w:rsidR="0022262F">
              <w:rPr>
                <w:noProof/>
                <w:webHidden/>
              </w:rPr>
              <w:instrText xml:space="preserve"> PAGEREF _Toc74685551 \h </w:instrText>
            </w:r>
            <w:r w:rsidR="0022262F">
              <w:rPr>
                <w:noProof/>
                <w:webHidden/>
              </w:rPr>
            </w:r>
            <w:r w:rsidR="0022262F">
              <w:rPr>
                <w:noProof/>
                <w:webHidden/>
              </w:rPr>
              <w:fldChar w:fldCharType="separate"/>
            </w:r>
            <w:r w:rsidR="00671835">
              <w:rPr>
                <w:noProof/>
                <w:webHidden/>
              </w:rPr>
              <w:t>80</w:t>
            </w:r>
            <w:r w:rsidR="0022262F">
              <w:rPr>
                <w:noProof/>
                <w:webHidden/>
              </w:rPr>
              <w:fldChar w:fldCharType="end"/>
            </w:r>
          </w:hyperlink>
        </w:p>
        <w:p w14:paraId="55F859CB" w14:textId="4B313CAC" w:rsidR="00FC1F92" w:rsidRDefault="00FC1F92">
          <w:r>
            <w:rPr>
              <w:b/>
              <w:bCs/>
              <w:noProof/>
            </w:rPr>
            <w:fldChar w:fldCharType="end"/>
          </w:r>
        </w:p>
      </w:sdtContent>
    </w:sdt>
    <w:p w14:paraId="42FC3AC4" w14:textId="1D33BD50" w:rsidR="00FC1F92" w:rsidRDefault="00FC1F92"/>
    <w:p w14:paraId="10E2D971" w14:textId="77777777" w:rsidR="00160622" w:rsidRDefault="00160622">
      <w:pPr>
        <w:spacing w:after="160" w:line="259" w:lineRule="auto"/>
        <w:rPr>
          <w:rFonts w:cs="Times New Roman"/>
          <w:szCs w:val="24"/>
        </w:rPr>
      </w:pPr>
      <w:r>
        <w:rPr>
          <w:rFonts w:cs="Times New Roman"/>
          <w:szCs w:val="24"/>
        </w:rPr>
        <w:br w:type="page"/>
      </w:r>
    </w:p>
    <w:p w14:paraId="275240A5" w14:textId="0F19FD22" w:rsidR="007841D9" w:rsidRDefault="007841D9" w:rsidP="00160622">
      <w:pPr>
        <w:pStyle w:val="InternshipHeading"/>
      </w:pPr>
      <w:bookmarkStart w:id="16" w:name="_Toc69333778"/>
      <w:bookmarkStart w:id="17" w:name="_Toc74685488"/>
      <w:r w:rsidRPr="007841D9">
        <w:lastRenderedPageBreak/>
        <w:t>List of Figures</w:t>
      </w:r>
      <w:bookmarkEnd w:id="16"/>
      <w:bookmarkEnd w:id="17"/>
    </w:p>
    <w:p w14:paraId="5D3C6CDB" w14:textId="77777777" w:rsidR="006B1D58" w:rsidRPr="006B1D58" w:rsidRDefault="006B1D58" w:rsidP="006B1D58"/>
    <w:p w14:paraId="3C4BE2D4" w14:textId="7545785C" w:rsidR="006337BB" w:rsidRDefault="006337BB">
      <w:pPr>
        <w:pStyle w:val="TableofFigures"/>
        <w:tabs>
          <w:tab w:val="right" w:leader="dot" w:pos="9016"/>
        </w:tabs>
        <w:rPr>
          <w:rFonts w:asciiTheme="minorHAnsi" w:eastAsiaTheme="minorEastAsia" w:hAnsiTheme="minorHAnsi" w:cstheme="minorBidi"/>
          <w:noProof/>
          <w:sz w:val="22"/>
          <w:szCs w:val="28"/>
        </w:rPr>
      </w:pPr>
      <w:r>
        <w:rPr>
          <w:rFonts w:cs="Times New Roman"/>
          <w:szCs w:val="24"/>
        </w:rPr>
        <w:fldChar w:fldCharType="begin"/>
      </w:r>
      <w:r>
        <w:rPr>
          <w:rFonts w:cs="Times New Roman"/>
          <w:szCs w:val="24"/>
        </w:rPr>
        <w:instrText xml:space="preserve"> TOC \h \z \c "Figure 4." </w:instrText>
      </w:r>
      <w:r>
        <w:rPr>
          <w:rFonts w:cs="Times New Roman"/>
          <w:szCs w:val="24"/>
        </w:rPr>
        <w:fldChar w:fldCharType="separate"/>
      </w:r>
      <w:hyperlink w:anchor="_Toc69428959" w:history="1">
        <w:r w:rsidRPr="00545B8F">
          <w:rPr>
            <w:rStyle w:val="Hyperlink"/>
            <w:noProof/>
          </w:rPr>
          <w:t>Figure 4. 1 : Work Breakdown Structure</w:t>
        </w:r>
        <w:r>
          <w:rPr>
            <w:noProof/>
            <w:webHidden/>
          </w:rPr>
          <w:tab/>
        </w:r>
        <w:r>
          <w:rPr>
            <w:noProof/>
            <w:webHidden/>
          </w:rPr>
          <w:fldChar w:fldCharType="begin"/>
        </w:r>
        <w:r>
          <w:rPr>
            <w:noProof/>
            <w:webHidden/>
          </w:rPr>
          <w:instrText xml:space="preserve"> PAGEREF _Toc69428959 \h </w:instrText>
        </w:r>
        <w:r>
          <w:rPr>
            <w:noProof/>
            <w:webHidden/>
          </w:rPr>
        </w:r>
        <w:r>
          <w:rPr>
            <w:noProof/>
            <w:webHidden/>
          </w:rPr>
          <w:fldChar w:fldCharType="separate"/>
        </w:r>
        <w:r w:rsidR="00090C45">
          <w:rPr>
            <w:noProof/>
            <w:webHidden/>
          </w:rPr>
          <w:t>26</w:t>
        </w:r>
        <w:r>
          <w:rPr>
            <w:noProof/>
            <w:webHidden/>
          </w:rPr>
          <w:fldChar w:fldCharType="end"/>
        </w:r>
      </w:hyperlink>
    </w:p>
    <w:p w14:paraId="4649A5F9" w14:textId="149C45FF" w:rsidR="006337BB" w:rsidRDefault="00680D22">
      <w:pPr>
        <w:pStyle w:val="TableofFigures"/>
        <w:tabs>
          <w:tab w:val="right" w:leader="dot" w:pos="9016"/>
        </w:tabs>
        <w:rPr>
          <w:rFonts w:asciiTheme="minorHAnsi" w:eastAsiaTheme="minorEastAsia" w:hAnsiTheme="minorHAnsi" w:cstheme="minorBidi"/>
          <w:noProof/>
          <w:sz w:val="22"/>
          <w:szCs w:val="28"/>
        </w:rPr>
      </w:pPr>
      <w:hyperlink w:anchor="_Toc69428960" w:history="1">
        <w:r w:rsidR="006337BB" w:rsidRPr="00545B8F">
          <w:rPr>
            <w:rStyle w:val="Hyperlink"/>
            <w:noProof/>
          </w:rPr>
          <w:t>Figure 4. 2 : Activity Wise Time Distribution</w:t>
        </w:r>
        <w:r w:rsidR="006337BB">
          <w:rPr>
            <w:noProof/>
            <w:webHidden/>
          </w:rPr>
          <w:tab/>
        </w:r>
        <w:r w:rsidR="006337BB">
          <w:rPr>
            <w:noProof/>
            <w:webHidden/>
          </w:rPr>
          <w:fldChar w:fldCharType="begin"/>
        </w:r>
        <w:r w:rsidR="006337BB">
          <w:rPr>
            <w:noProof/>
            <w:webHidden/>
          </w:rPr>
          <w:instrText xml:space="preserve"> PAGEREF _Toc69428960 \h </w:instrText>
        </w:r>
        <w:r w:rsidR="006337BB">
          <w:rPr>
            <w:noProof/>
            <w:webHidden/>
          </w:rPr>
        </w:r>
        <w:r w:rsidR="006337BB">
          <w:rPr>
            <w:noProof/>
            <w:webHidden/>
          </w:rPr>
          <w:fldChar w:fldCharType="separate"/>
        </w:r>
        <w:r w:rsidR="00090C45">
          <w:rPr>
            <w:noProof/>
            <w:webHidden/>
          </w:rPr>
          <w:t>28</w:t>
        </w:r>
        <w:r w:rsidR="006337BB">
          <w:rPr>
            <w:noProof/>
            <w:webHidden/>
          </w:rPr>
          <w:fldChar w:fldCharType="end"/>
        </w:r>
      </w:hyperlink>
    </w:p>
    <w:p w14:paraId="12711BD3" w14:textId="464D67BE" w:rsidR="006337BB" w:rsidRDefault="00680D22">
      <w:pPr>
        <w:pStyle w:val="TableofFigures"/>
        <w:tabs>
          <w:tab w:val="right" w:leader="dot" w:pos="9016"/>
        </w:tabs>
        <w:rPr>
          <w:rFonts w:asciiTheme="minorHAnsi" w:eastAsiaTheme="minorEastAsia" w:hAnsiTheme="minorHAnsi" w:cstheme="minorBidi"/>
          <w:noProof/>
          <w:sz w:val="22"/>
          <w:szCs w:val="28"/>
        </w:rPr>
      </w:pPr>
      <w:hyperlink w:anchor="_Toc69428961" w:history="1">
        <w:r w:rsidR="006337BB" w:rsidRPr="00545B8F">
          <w:rPr>
            <w:rStyle w:val="Hyperlink"/>
            <w:noProof/>
          </w:rPr>
          <w:t>Figure 4. 3 : Gantt C</w:t>
        </w:r>
        <w:r w:rsidR="006337BB" w:rsidRPr="00545B8F">
          <w:rPr>
            <w:rStyle w:val="Hyperlink"/>
            <w:noProof/>
          </w:rPr>
          <w:t>h</w:t>
        </w:r>
        <w:r w:rsidR="006337BB" w:rsidRPr="00545B8F">
          <w:rPr>
            <w:rStyle w:val="Hyperlink"/>
            <w:noProof/>
          </w:rPr>
          <w:t>art</w:t>
        </w:r>
        <w:r w:rsidR="006337BB">
          <w:rPr>
            <w:noProof/>
            <w:webHidden/>
          </w:rPr>
          <w:tab/>
        </w:r>
        <w:r w:rsidR="006337BB">
          <w:rPr>
            <w:noProof/>
            <w:webHidden/>
          </w:rPr>
          <w:fldChar w:fldCharType="begin"/>
        </w:r>
        <w:r w:rsidR="006337BB">
          <w:rPr>
            <w:noProof/>
            <w:webHidden/>
          </w:rPr>
          <w:instrText xml:space="preserve"> PAGEREF _Toc69428961 \h </w:instrText>
        </w:r>
        <w:r w:rsidR="006337BB">
          <w:rPr>
            <w:noProof/>
            <w:webHidden/>
          </w:rPr>
        </w:r>
        <w:r w:rsidR="006337BB">
          <w:rPr>
            <w:noProof/>
            <w:webHidden/>
          </w:rPr>
          <w:fldChar w:fldCharType="separate"/>
        </w:r>
        <w:r w:rsidR="00090C45">
          <w:rPr>
            <w:noProof/>
            <w:webHidden/>
          </w:rPr>
          <w:t>30</w:t>
        </w:r>
        <w:r w:rsidR="006337BB">
          <w:rPr>
            <w:noProof/>
            <w:webHidden/>
          </w:rPr>
          <w:fldChar w:fldCharType="end"/>
        </w:r>
      </w:hyperlink>
    </w:p>
    <w:p w14:paraId="0AB373FD" w14:textId="3C59298B" w:rsidR="007841D9" w:rsidRPr="007841D9" w:rsidRDefault="006337BB" w:rsidP="006337BB">
      <w:pPr>
        <w:pStyle w:val="Caption"/>
        <w:rPr>
          <w:rFonts w:cs="Times New Roman"/>
        </w:rPr>
      </w:pPr>
      <w:r>
        <w:rPr>
          <w:rFonts w:cs="Times New Roman"/>
        </w:rPr>
        <w:fldChar w:fldCharType="end"/>
      </w:r>
      <w:r w:rsidRPr="007841D9">
        <w:rPr>
          <w:rFonts w:cs="Times New Roman"/>
        </w:rPr>
        <w:t xml:space="preserve"> </w:t>
      </w:r>
    </w:p>
    <w:p w14:paraId="46D434A4" w14:textId="37B6D20C" w:rsidR="0022262F" w:rsidRDefault="000310F1">
      <w:pPr>
        <w:pStyle w:val="TableofFigures"/>
        <w:tabs>
          <w:tab w:val="right" w:leader="dot" w:pos="9016"/>
        </w:tabs>
        <w:rPr>
          <w:rFonts w:asciiTheme="minorHAnsi" w:eastAsiaTheme="minorEastAsia" w:hAnsiTheme="minorHAnsi" w:cstheme="minorBidi"/>
          <w:noProof/>
          <w:sz w:val="22"/>
          <w:szCs w:val="28"/>
        </w:rPr>
      </w:pPr>
      <w:r>
        <w:rPr>
          <w:rFonts w:cs="Times New Roman"/>
          <w:szCs w:val="24"/>
        </w:rPr>
        <w:fldChar w:fldCharType="begin"/>
      </w:r>
      <w:r>
        <w:rPr>
          <w:rFonts w:cs="Times New Roman"/>
          <w:szCs w:val="24"/>
        </w:rPr>
        <w:instrText xml:space="preserve"> TOC \h \z \c "Figure 5." </w:instrText>
      </w:r>
      <w:r>
        <w:rPr>
          <w:rFonts w:cs="Times New Roman"/>
          <w:szCs w:val="24"/>
        </w:rPr>
        <w:fldChar w:fldCharType="separate"/>
      </w:r>
      <w:hyperlink w:anchor="_Toc74685561" w:history="1">
        <w:r w:rsidR="0022262F" w:rsidRPr="00736FD4">
          <w:rPr>
            <w:rStyle w:val="Hyperlink"/>
            <w:noProof/>
          </w:rPr>
          <w:t>Figure 5. 1 : Agile Meth</w:t>
        </w:r>
        <w:r w:rsidR="0022262F" w:rsidRPr="00736FD4">
          <w:rPr>
            <w:rStyle w:val="Hyperlink"/>
            <w:noProof/>
          </w:rPr>
          <w:t>o</w:t>
        </w:r>
        <w:r w:rsidR="0022262F" w:rsidRPr="00736FD4">
          <w:rPr>
            <w:rStyle w:val="Hyperlink"/>
            <w:noProof/>
          </w:rPr>
          <w:t>dology</w:t>
        </w:r>
        <w:r w:rsidR="0022262F">
          <w:rPr>
            <w:noProof/>
            <w:webHidden/>
          </w:rPr>
          <w:tab/>
        </w:r>
        <w:r w:rsidR="0022262F">
          <w:rPr>
            <w:noProof/>
            <w:webHidden/>
          </w:rPr>
          <w:fldChar w:fldCharType="begin"/>
        </w:r>
        <w:r w:rsidR="0022262F">
          <w:rPr>
            <w:noProof/>
            <w:webHidden/>
          </w:rPr>
          <w:instrText xml:space="preserve"> PAGEREF _Toc74685561 \h </w:instrText>
        </w:r>
        <w:r w:rsidR="0022262F">
          <w:rPr>
            <w:noProof/>
            <w:webHidden/>
          </w:rPr>
        </w:r>
        <w:r w:rsidR="0022262F">
          <w:rPr>
            <w:noProof/>
            <w:webHidden/>
          </w:rPr>
          <w:fldChar w:fldCharType="separate"/>
        </w:r>
        <w:r w:rsidR="0022262F">
          <w:rPr>
            <w:noProof/>
            <w:webHidden/>
          </w:rPr>
          <w:t>35</w:t>
        </w:r>
        <w:r w:rsidR="0022262F">
          <w:rPr>
            <w:noProof/>
            <w:webHidden/>
          </w:rPr>
          <w:fldChar w:fldCharType="end"/>
        </w:r>
      </w:hyperlink>
    </w:p>
    <w:p w14:paraId="3DAD113C" w14:textId="55F44A39" w:rsidR="006B1D58" w:rsidRDefault="000310F1" w:rsidP="007841D9">
      <w:pPr>
        <w:rPr>
          <w:noProof/>
        </w:rPr>
      </w:pPr>
      <w:r>
        <w:rPr>
          <w:rFonts w:cs="Times New Roman"/>
          <w:szCs w:val="24"/>
        </w:rPr>
        <w:fldChar w:fldCharType="end"/>
      </w:r>
      <w:r w:rsidR="006B1D58">
        <w:rPr>
          <w:rFonts w:cs="Times New Roman"/>
          <w:szCs w:val="24"/>
        </w:rPr>
        <w:fldChar w:fldCharType="begin"/>
      </w:r>
      <w:r w:rsidR="006B1D58">
        <w:rPr>
          <w:rFonts w:cs="Times New Roman"/>
          <w:szCs w:val="24"/>
        </w:rPr>
        <w:instrText xml:space="preserve"> TOC \h \z \c "Figure 6.3." </w:instrText>
      </w:r>
      <w:r w:rsidR="006B1D58">
        <w:rPr>
          <w:rFonts w:cs="Times New Roman"/>
          <w:szCs w:val="24"/>
        </w:rPr>
        <w:fldChar w:fldCharType="separate"/>
      </w:r>
    </w:p>
    <w:p w14:paraId="337B03BD" w14:textId="47FE88DE" w:rsidR="006B1D58" w:rsidRDefault="00680D22">
      <w:pPr>
        <w:pStyle w:val="TableofFigures"/>
        <w:tabs>
          <w:tab w:val="right" w:leader="dot" w:pos="9016"/>
        </w:tabs>
        <w:rPr>
          <w:rFonts w:asciiTheme="minorHAnsi" w:eastAsiaTheme="minorEastAsia" w:hAnsiTheme="minorHAnsi" w:cstheme="minorBidi"/>
          <w:noProof/>
          <w:sz w:val="22"/>
          <w:szCs w:val="28"/>
        </w:rPr>
      </w:pPr>
      <w:hyperlink w:anchor="_Toc69430095" w:history="1">
        <w:r w:rsidR="006B1D58" w:rsidRPr="00391EB7">
          <w:rPr>
            <w:rStyle w:val="Hyperlink"/>
            <w:noProof/>
          </w:rPr>
          <w:t>Figure 6.3. 1: Rich Picture</w:t>
        </w:r>
        <w:r w:rsidR="006B1D58">
          <w:rPr>
            <w:noProof/>
            <w:webHidden/>
          </w:rPr>
          <w:tab/>
        </w:r>
        <w:r w:rsidR="006B1D58">
          <w:rPr>
            <w:noProof/>
            <w:webHidden/>
          </w:rPr>
          <w:fldChar w:fldCharType="begin"/>
        </w:r>
        <w:r w:rsidR="006B1D58">
          <w:rPr>
            <w:noProof/>
            <w:webHidden/>
          </w:rPr>
          <w:instrText xml:space="preserve"> PAGEREF _Toc69430095 \h </w:instrText>
        </w:r>
        <w:r w:rsidR="006B1D58">
          <w:rPr>
            <w:noProof/>
            <w:webHidden/>
          </w:rPr>
        </w:r>
        <w:r w:rsidR="006B1D58">
          <w:rPr>
            <w:noProof/>
            <w:webHidden/>
          </w:rPr>
          <w:fldChar w:fldCharType="separate"/>
        </w:r>
        <w:r w:rsidR="00090C45">
          <w:rPr>
            <w:noProof/>
            <w:webHidden/>
          </w:rPr>
          <w:t>41</w:t>
        </w:r>
        <w:r w:rsidR="006B1D58">
          <w:rPr>
            <w:noProof/>
            <w:webHidden/>
          </w:rPr>
          <w:fldChar w:fldCharType="end"/>
        </w:r>
      </w:hyperlink>
    </w:p>
    <w:p w14:paraId="114B3471" w14:textId="08E8C54A" w:rsidR="006B1D58" w:rsidRDefault="00680D22">
      <w:pPr>
        <w:pStyle w:val="TableofFigures"/>
        <w:tabs>
          <w:tab w:val="right" w:leader="dot" w:pos="9016"/>
        </w:tabs>
        <w:rPr>
          <w:rFonts w:asciiTheme="minorHAnsi" w:eastAsiaTheme="minorEastAsia" w:hAnsiTheme="minorHAnsi" w:cstheme="minorBidi"/>
          <w:noProof/>
          <w:sz w:val="22"/>
          <w:szCs w:val="28"/>
        </w:rPr>
      </w:pPr>
      <w:hyperlink w:anchor="_Toc69430096" w:history="1">
        <w:r w:rsidR="006B1D58" w:rsidRPr="00391EB7">
          <w:rPr>
            <w:rStyle w:val="Hyperlink"/>
            <w:noProof/>
          </w:rPr>
          <w:t>Figure 6.3. 2 : Use Case Diagram</w:t>
        </w:r>
        <w:r w:rsidR="006B1D58">
          <w:rPr>
            <w:noProof/>
            <w:webHidden/>
          </w:rPr>
          <w:tab/>
        </w:r>
        <w:r w:rsidR="006B1D58">
          <w:rPr>
            <w:noProof/>
            <w:webHidden/>
          </w:rPr>
          <w:fldChar w:fldCharType="begin"/>
        </w:r>
        <w:r w:rsidR="006B1D58">
          <w:rPr>
            <w:noProof/>
            <w:webHidden/>
          </w:rPr>
          <w:instrText xml:space="preserve"> PAGEREF _Toc69430096 \h </w:instrText>
        </w:r>
        <w:r w:rsidR="006B1D58">
          <w:rPr>
            <w:noProof/>
            <w:webHidden/>
          </w:rPr>
        </w:r>
        <w:r w:rsidR="006B1D58">
          <w:rPr>
            <w:noProof/>
            <w:webHidden/>
          </w:rPr>
          <w:fldChar w:fldCharType="separate"/>
        </w:r>
        <w:r w:rsidR="00090C45">
          <w:rPr>
            <w:noProof/>
            <w:webHidden/>
          </w:rPr>
          <w:t>43</w:t>
        </w:r>
        <w:r w:rsidR="006B1D58">
          <w:rPr>
            <w:noProof/>
            <w:webHidden/>
          </w:rPr>
          <w:fldChar w:fldCharType="end"/>
        </w:r>
      </w:hyperlink>
    </w:p>
    <w:p w14:paraId="0D27912B" w14:textId="6BBFCB63" w:rsidR="006B1D58" w:rsidRDefault="00680D22">
      <w:pPr>
        <w:pStyle w:val="TableofFigures"/>
        <w:tabs>
          <w:tab w:val="right" w:leader="dot" w:pos="9016"/>
        </w:tabs>
        <w:rPr>
          <w:rFonts w:asciiTheme="minorHAnsi" w:eastAsiaTheme="minorEastAsia" w:hAnsiTheme="minorHAnsi" w:cstheme="minorBidi"/>
          <w:noProof/>
          <w:sz w:val="22"/>
          <w:szCs w:val="28"/>
        </w:rPr>
      </w:pPr>
      <w:hyperlink w:anchor="_Toc69430097" w:history="1">
        <w:r w:rsidR="006B1D58" w:rsidRPr="00391EB7">
          <w:rPr>
            <w:rStyle w:val="Hyperlink"/>
            <w:noProof/>
          </w:rPr>
          <w:t>Figure 6.3. 3 : Activity Diagram</w:t>
        </w:r>
        <w:r w:rsidR="006B1D58">
          <w:rPr>
            <w:noProof/>
            <w:webHidden/>
          </w:rPr>
          <w:tab/>
        </w:r>
        <w:r w:rsidR="006B1D58">
          <w:rPr>
            <w:noProof/>
            <w:webHidden/>
          </w:rPr>
          <w:fldChar w:fldCharType="begin"/>
        </w:r>
        <w:r w:rsidR="006B1D58">
          <w:rPr>
            <w:noProof/>
            <w:webHidden/>
          </w:rPr>
          <w:instrText xml:space="preserve"> PAGEREF _Toc69430097 \h </w:instrText>
        </w:r>
        <w:r w:rsidR="006B1D58">
          <w:rPr>
            <w:noProof/>
            <w:webHidden/>
          </w:rPr>
        </w:r>
        <w:r w:rsidR="006B1D58">
          <w:rPr>
            <w:noProof/>
            <w:webHidden/>
          </w:rPr>
          <w:fldChar w:fldCharType="separate"/>
        </w:r>
        <w:r w:rsidR="00090C45">
          <w:rPr>
            <w:noProof/>
            <w:webHidden/>
          </w:rPr>
          <w:t>45</w:t>
        </w:r>
        <w:r w:rsidR="006B1D58">
          <w:rPr>
            <w:noProof/>
            <w:webHidden/>
          </w:rPr>
          <w:fldChar w:fldCharType="end"/>
        </w:r>
      </w:hyperlink>
    </w:p>
    <w:p w14:paraId="41F8E85A" w14:textId="2D5B01BA" w:rsidR="006B1D58" w:rsidRDefault="00680D22">
      <w:pPr>
        <w:pStyle w:val="TableofFigures"/>
        <w:tabs>
          <w:tab w:val="right" w:leader="dot" w:pos="9016"/>
        </w:tabs>
        <w:rPr>
          <w:rFonts w:asciiTheme="minorHAnsi" w:eastAsiaTheme="minorEastAsia" w:hAnsiTheme="minorHAnsi" w:cstheme="minorBidi"/>
          <w:noProof/>
          <w:sz w:val="22"/>
          <w:szCs w:val="28"/>
        </w:rPr>
      </w:pPr>
      <w:hyperlink w:anchor="_Toc69430098" w:history="1">
        <w:r w:rsidR="006B1D58" w:rsidRPr="00391EB7">
          <w:rPr>
            <w:rStyle w:val="Hyperlink"/>
            <w:noProof/>
          </w:rPr>
          <w:t>Figure 6.3. 4 : Fleet Management System Functions</w:t>
        </w:r>
        <w:r w:rsidR="006B1D58">
          <w:rPr>
            <w:noProof/>
            <w:webHidden/>
          </w:rPr>
          <w:tab/>
        </w:r>
        <w:r w:rsidR="006B1D58">
          <w:rPr>
            <w:noProof/>
            <w:webHidden/>
          </w:rPr>
          <w:fldChar w:fldCharType="begin"/>
        </w:r>
        <w:r w:rsidR="006B1D58">
          <w:rPr>
            <w:noProof/>
            <w:webHidden/>
          </w:rPr>
          <w:instrText xml:space="preserve"> PAGEREF _Toc69430098 \h </w:instrText>
        </w:r>
        <w:r w:rsidR="006B1D58">
          <w:rPr>
            <w:noProof/>
            <w:webHidden/>
          </w:rPr>
        </w:r>
        <w:r w:rsidR="006B1D58">
          <w:rPr>
            <w:noProof/>
            <w:webHidden/>
          </w:rPr>
          <w:fldChar w:fldCharType="separate"/>
        </w:r>
        <w:r w:rsidR="00090C45">
          <w:rPr>
            <w:noProof/>
            <w:webHidden/>
          </w:rPr>
          <w:t>47</w:t>
        </w:r>
        <w:r w:rsidR="006B1D58">
          <w:rPr>
            <w:noProof/>
            <w:webHidden/>
          </w:rPr>
          <w:fldChar w:fldCharType="end"/>
        </w:r>
      </w:hyperlink>
    </w:p>
    <w:p w14:paraId="2FEC57E3" w14:textId="34D07F36" w:rsidR="007841D9" w:rsidRPr="007841D9" w:rsidRDefault="006B1D58" w:rsidP="007841D9">
      <w:pPr>
        <w:rPr>
          <w:rFonts w:cs="Times New Roman"/>
          <w:szCs w:val="24"/>
        </w:rPr>
      </w:pPr>
      <w:r>
        <w:rPr>
          <w:rFonts w:cs="Times New Roman"/>
          <w:szCs w:val="24"/>
        </w:rPr>
        <w:fldChar w:fldCharType="end"/>
      </w:r>
    </w:p>
    <w:p w14:paraId="3C32E786" w14:textId="00B99A17" w:rsidR="006B1D58" w:rsidRDefault="006B1D58">
      <w:pPr>
        <w:pStyle w:val="TableofFigures"/>
        <w:tabs>
          <w:tab w:val="right" w:leader="dot" w:pos="9016"/>
        </w:tabs>
        <w:rPr>
          <w:rFonts w:asciiTheme="minorHAnsi" w:eastAsiaTheme="minorEastAsia" w:hAnsiTheme="minorHAnsi" w:cstheme="minorBidi"/>
          <w:noProof/>
          <w:sz w:val="22"/>
          <w:szCs w:val="28"/>
        </w:rPr>
      </w:pPr>
      <w:r>
        <w:rPr>
          <w:rFonts w:cs="Times New Roman"/>
          <w:szCs w:val="24"/>
        </w:rPr>
        <w:fldChar w:fldCharType="begin"/>
      </w:r>
      <w:r>
        <w:rPr>
          <w:rFonts w:cs="Times New Roman"/>
          <w:szCs w:val="24"/>
        </w:rPr>
        <w:instrText xml:space="preserve"> TOC \h \z \c "Figure 6.4.4." </w:instrText>
      </w:r>
      <w:r>
        <w:rPr>
          <w:rFonts w:cs="Times New Roman"/>
          <w:szCs w:val="24"/>
        </w:rPr>
        <w:fldChar w:fldCharType="separate"/>
      </w:r>
      <w:hyperlink w:anchor="_Toc69430216" w:history="1">
        <w:r w:rsidRPr="00045688">
          <w:rPr>
            <w:rStyle w:val="Hyperlink"/>
            <w:noProof/>
          </w:rPr>
          <w:t>Figure 6.4.4. 1 : Three Tier Arc</w:t>
        </w:r>
        <w:r w:rsidRPr="00045688">
          <w:rPr>
            <w:rStyle w:val="Hyperlink"/>
            <w:noProof/>
          </w:rPr>
          <w:t>h</w:t>
        </w:r>
        <w:r w:rsidRPr="00045688">
          <w:rPr>
            <w:rStyle w:val="Hyperlink"/>
            <w:noProof/>
          </w:rPr>
          <w:t>itecture</w:t>
        </w:r>
        <w:r>
          <w:rPr>
            <w:noProof/>
            <w:webHidden/>
          </w:rPr>
          <w:tab/>
        </w:r>
        <w:r>
          <w:rPr>
            <w:noProof/>
            <w:webHidden/>
          </w:rPr>
          <w:fldChar w:fldCharType="begin"/>
        </w:r>
        <w:r>
          <w:rPr>
            <w:noProof/>
            <w:webHidden/>
          </w:rPr>
          <w:instrText xml:space="preserve"> PAGEREF _Toc69430216 \h </w:instrText>
        </w:r>
        <w:r>
          <w:rPr>
            <w:noProof/>
            <w:webHidden/>
          </w:rPr>
        </w:r>
        <w:r>
          <w:rPr>
            <w:noProof/>
            <w:webHidden/>
          </w:rPr>
          <w:fldChar w:fldCharType="separate"/>
        </w:r>
        <w:r w:rsidR="00090C45">
          <w:rPr>
            <w:noProof/>
            <w:webHidden/>
          </w:rPr>
          <w:t>57</w:t>
        </w:r>
        <w:r>
          <w:rPr>
            <w:noProof/>
            <w:webHidden/>
          </w:rPr>
          <w:fldChar w:fldCharType="end"/>
        </w:r>
      </w:hyperlink>
    </w:p>
    <w:p w14:paraId="7F9E1810" w14:textId="07E8D8FF" w:rsidR="00160622" w:rsidRDefault="006B1D58">
      <w:pPr>
        <w:spacing w:after="160" w:line="259" w:lineRule="auto"/>
        <w:rPr>
          <w:rFonts w:cs="Times New Roman"/>
          <w:szCs w:val="24"/>
        </w:rPr>
      </w:pPr>
      <w:r>
        <w:rPr>
          <w:rFonts w:cs="Times New Roman"/>
          <w:szCs w:val="24"/>
        </w:rPr>
        <w:fldChar w:fldCharType="end"/>
      </w:r>
      <w:r w:rsidR="00160622">
        <w:rPr>
          <w:rFonts w:cs="Times New Roman"/>
          <w:szCs w:val="24"/>
        </w:rPr>
        <w:br w:type="page"/>
      </w:r>
    </w:p>
    <w:p w14:paraId="4427362B" w14:textId="0FD94FB0" w:rsidR="007841D9" w:rsidRDefault="007841D9" w:rsidP="00160622">
      <w:pPr>
        <w:pStyle w:val="InternshipHeading"/>
      </w:pPr>
      <w:bookmarkStart w:id="18" w:name="_Toc69333779"/>
      <w:bookmarkStart w:id="19" w:name="_Toc74685489"/>
      <w:r w:rsidRPr="007841D9">
        <w:lastRenderedPageBreak/>
        <w:t>List of Tables</w:t>
      </w:r>
      <w:bookmarkEnd w:id="18"/>
      <w:bookmarkEnd w:id="19"/>
    </w:p>
    <w:p w14:paraId="1ED2CE95" w14:textId="77777777" w:rsidR="00BA5564" w:rsidRPr="00BA5564" w:rsidRDefault="00BA5564" w:rsidP="00BA5564"/>
    <w:p w14:paraId="0781433F" w14:textId="15B98DD3" w:rsidR="0022262F" w:rsidRDefault="00BA5564">
      <w:pPr>
        <w:pStyle w:val="TableofFigures"/>
        <w:tabs>
          <w:tab w:val="right" w:leader="dot" w:pos="9016"/>
        </w:tabs>
        <w:rPr>
          <w:rFonts w:asciiTheme="minorHAnsi" w:eastAsiaTheme="minorEastAsia" w:hAnsiTheme="minorHAnsi" w:cstheme="minorBidi"/>
          <w:noProof/>
          <w:sz w:val="22"/>
          <w:szCs w:val="28"/>
        </w:rPr>
      </w:pPr>
      <w:r>
        <w:fldChar w:fldCharType="begin"/>
      </w:r>
      <w:r>
        <w:instrText xml:space="preserve"> TOC \h \z \c "Table 4.4." </w:instrText>
      </w:r>
      <w:r>
        <w:fldChar w:fldCharType="separate"/>
      </w:r>
      <w:hyperlink w:anchor="_Toc74685577" w:history="1">
        <w:r w:rsidR="0022262F" w:rsidRPr="00BC3CFD">
          <w:rPr>
            <w:rStyle w:val="Hyperlink"/>
            <w:noProof/>
          </w:rPr>
          <w:t>Table 4.4. 1 : Activity w</w:t>
        </w:r>
        <w:r w:rsidR="0022262F" w:rsidRPr="00BC3CFD">
          <w:rPr>
            <w:rStyle w:val="Hyperlink"/>
            <w:noProof/>
          </w:rPr>
          <w:t>i</w:t>
        </w:r>
        <w:r w:rsidR="0022262F" w:rsidRPr="00BC3CFD">
          <w:rPr>
            <w:rStyle w:val="Hyperlink"/>
            <w:noProof/>
          </w:rPr>
          <w:t>se Resource &amp; Time Allocation Table</w:t>
        </w:r>
        <w:r w:rsidR="0022262F">
          <w:rPr>
            <w:noProof/>
            <w:webHidden/>
          </w:rPr>
          <w:tab/>
        </w:r>
        <w:r w:rsidR="0022262F">
          <w:rPr>
            <w:noProof/>
            <w:webHidden/>
          </w:rPr>
          <w:fldChar w:fldCharType="begin"/>
        </w:r>
        <w:r w:rsidR="0022262F">
          <w:rPr>
            <w:noProof/>
            <w:webHidden/>
          </w:rPr>
          <w:instrText xml:space="preserve"> PAGEREF _Toc74685577 \h </w:instrText>
        </w:r>
        <w:r w:rsidR="0022262F">
          <w:rPr>
            <w:noProof/>
            <w:webHidden/>
          </w:rPr>
        </w:r>
        <w:r w:rsidR="0022262F">
          <w:rPr>
            <w:noProof/>
            <w:webHidden/>
          </w:rPr>
          <w:fldChar w:fldCharType="separate"/>
        </w:r>
        <w:r w:rsidR="0022262F">
          <w:rPr>
            <w:noProof/>
            <w:webHidden/>
          </w:rPr>
          <w:t>33</w:t>
        </w:r>
        <w:r w:rsidR="0022262F">
          <w:rPr>
            <w:noProof/>
            <w:webHidden/>
          </w:rPr>
          <w:fldChar w:fldCharType="end"/>
        </w:r>
      </w:hyperlink>
    </w:p>
    <w:p w14:paraId="5E8F06A2" w14:textId="77777777" w:rsidR="0022262F" w:rsidRDefault="00BA5564" w:rsidP="007841D9">
      <w:pPr>
        <w:rPr>
          <w:noProof/>
        </w:rPr>
      </w:pPr>
      <w:r>
        <w:fldChar w:fldCharType="end"/>
      </w:r>
      <w:r w:rsidR="007841D9" w:rsidRPr="007841D9">
        <w:rPr>
          <w:rFonts w:cs="Times New Roman"/>
          <w:szCs w:val="24"/>
        </w:rPr>
        <w:t xml:space="preserve"> </w:t>
      </w:r>
      <w:r w:rsidR="00426A9C">
        <w:rPr>
          <w:rFonts w:cs="Times New Roman"/>
          <w:szCs w:val="24"/>
        </w:rPr>
        <w:fldChar w:fldCharType="begin"/>
      </w:r>
      <w:r w:rsidR="00426A9C">
        <w:rPr>
          <w:rFonts w:cs="Times New Roman"/>
          <w:szCs w:val="24"/>
        </w:rPr>
        <w:instrText xml:space="preserve"> TOC \h \z \c "Table 4.5." </w:instrText>
      </w:r>
      <w:r w:rsidR="00426A9C">
        <w:rPr>
          <w:rFonts w:cs="Times New Roman"/>
          <w:szCs w:val="24"/>
        </w:rPr>
        <w:fldChar w:fldCharType="separate"/>
      </w:r>
    </w:p>
    <w:p w14:paraId="2FFE4B9F" w14:textId="556459FC" w:rsidR="0022262F" w:rsidRDefault="00680D22">
      <w:pPr>
        <w:pStyle w:val="TableofFigures"/>
        <w:tabs>
          <w:tab w:val="right" w:leader="dot" w:pos="9016"/>
        </w:tabs>
        <w:rPr>
          <w:rFonts w:asciiTheme="minorHAnsi" w:eastAsiaTheme="minorEastAsia" w:hAnsiTheme="minorHAnsi" w:cstheme="minorBidi"/>
          <w:noProof/>
          <w:sz w:val="22"/>
          <w:szCs w:val="28"/>
        </w:rPr>
      </w:pPr>
      <w:hyperlink w:anchor="_Toc74685579" w:history="1">
        <w:r w:rsidR="0022262F" w:rsidRPr="00E91EA3">
          <w:rPr>
            <w:rStyle w:val="Hyperlink"/>
            <w:noProof/>
          </w:rPr>
          <w:t>Table 4.5. 1 : Estimated Costing</w:t>
        </w:r>
        <w:r w:rsidR="0022262F">
          <w:rPr>
            <w:noProof/>
            <w:webHidden/>
          </w:rPr>
          <w:tab/>
        </w:r>
        <w:r w:rsidR="0022262F">
          <w:rPr>
            <w:noProof/>
            <w:webHidden/>
          </w:rPr>
          <w:fldChar w:fldCharType="begin"/>
        </w:r>
        <w:r w:rsidR="0022262F">
          <w:rPr>
            <w:noProof/>
            <w:webHidden/>
          </w:rPr>
          <w:instrText xml:space="preserve"> PAGEREF _Toc74685579 \h </w:instrText>
        </w:r>
        <w:r w:rsidR="0022262F">
          <w:rPr>
            <w:noProof/>
            <w:webHidden/>
          </w:rPr>
        </w:r>
        <w:r w:rsidR="0022262F">
          <w:rPr>
            <w:noProof/>
            <w:webHidden/>
          </w:rPr>
          <w:fldChar w:fldCharType="separate"/>
        </w:r>
        <w:r w:rsidR="0022262F">
          <w:rPr>
            <w:noProof/>
            <w:webHidden/>
          </w:rPr>
          <w:t>34</w:t>
        </w:r>
        <w:r w:rsidR="0022262F">
          <w:rPr>
            <w:noProof/>
            <w:webHidden/>
          </w:rPr>
          <w:fldChar w:fldCharType="end"/>
        </w:r>
      </w:hyperlink>
    </w:p>
    <w:p w14:paraId="2F55F201" w14:textId="2A3D638E" w:rsidR="007841D9" w:rsidRPr="007841D9" w:rsidRDefault="00426A9C" w:rsidP="007841D9">
      <w:pPr>
        <w:rPr>
          <w:rFonts w:cs="Times New Roman"/>
          <w:szCs w:val="24"/>
        </w:rPr>
      </w:pPr>
      <w:r>
        <w:rPr>
          <w:rFonts w:cs="Times New Roman"/>
          <w:szCs w:val="24"/>
        </w:rPr>
        <w:fldChar w:fldCharType="end"/>
      </w:r>
    </w:p>
    <w:p w14:paraId="35ACB9E3" w14:textId="26D37997" w:rsidR="00D85C6F" w:rsidRDefault="00D85C6F">
      <w:pPr>
        <w:pStyle w:val="TableofFigures"/>
        <w:tabs>
          <w:tab w:val="right" w:leader="dot" w:pos="9016"/>
        </w:tabs>
        <w:rPr>
          <w:rFonts w:asciiTheme="minorHAnsi" w:eastAsiaTheme="minorEastAsia" w:hAnsiTheme="minorHAnsi" w:cstheme="minorBidi"/>
          <w:noProof/>
          <w:sz w:val="22"/>
          <w:szCs w:val="28"/>
        </w:rPr>
      </w:pPr>
      <w:r>
        <w:rPr>
          <w:rFonts w:cs="Times New Roman"/>
          <w:szCs w:val="24"/>
        </w:rPr>
        <w:fldChar w:fldCharType="begin"/>
      </w:r>
      <w:r>
        <w:rPr>
          <w:rFonts w:cs="Times New Roman"/>
          <w:szCs w:val="24"/>
        </w:rPr>
        <w:instrText xml:space="preserve"> TOC \h \z \c "Table 6.2." </w:instrText>
      </w:r>
      <w:r>
        <w:rPr>
          <w:rFonts w:cs="Times New Roman"/>
          <w:szCs w:val="24"/>
        </w:rPr>
        <w:fldChar w:fldCharType="separate"/>
      </w:r>
      <w:hyperlink w:anchor="_Toc70208044" w:history="1">
        <w:r w:rsidRPr="00DE280C">
          <w:rPr>
            <w:rStyle w:val="Hyperlink"/>
            <w:noProof/>
          </w:rPr>
          <w:t>Table 6.2. 1 : Six Element Analysis</w:t>
        </w:r>
        <w:r>
          <w:rPr>
            <w:noProof/>
            <w:webHidden/>
          </w:rPr>
          <w:tab/>
        </w:r>
        <w:r>
          <w:rPr>
            <w:noProof/>
            <w:webHidden/>
          </w:rPr>
          <w:fldChar w:fldCharType="begin"/>
        </w:r>
        <w:r>
          <w:rPr>
            <w:noProof/>
            <w:webHidden/>
          </w:rPr>
          <w:instrText xml:space="preserve"> PAGEREF _Toc70208044 \h </w:instrText>
        </w:r>
        <w:r>
          <w:rPr>
            <w:noProof/>
            <w:webHidden/>
          </w:rPr>
        </w:r>
        <w:r>
          <w:rPr>
            <w:noProof/>
            <w:webHidden/>
          </w:rPr>
          <w:fldChar w:fldCharType="separate"/>
        </w:r>
        <w:r w:rsidR="00090C45">
          <w:rPr>
            <w:noProof/>
            <w:webHidden/>
          </w:rPr>
          <w:t>37</w:t>
        </w:r>
        <w:r>
          <w:rPr>
            <w:noProof/>
            <w:webHidden/>
          </w:rPr>
          <w:fldChar w:fldCharType="end"/>
        </w:r>
      </w:hyperlink>
    </w:p>
    <w:p w14:paraId="06A248FD" w14:textId="77777777" w:rsidR="0022262F" w:rsidRDefault="00D85C6F" w:rsidP="007841D9">
      <w:pPr>
        <w:rPr>
          <w:noProof/>
        </w:rPr>
      </w:pPr>
      <w:r>
        <w:rPr>
          <w:rFonts w:cs="Times New Roman"/>
          <w:szCs w:val="24"/>
        </w:rPr>
        <w:fldChar w:fldCharType="end"/>
      </w:r>
      <w:r>
        <w:rPr>
          <w:rFonts w:cs="Times New Roman"/>
          <w:szCs w:val="24"/>
        </w:rPr>
        <w:fldChar w:fldCharType="begin"/>
      </w:r>
      <w:r>
        <w:rPr>
          <w:rFonts w:cs="Times New Roman"/>
          <w:szCs w:val="24"/>
        </w:rPr>
        <w:instrText xml:space="preserve"> TOC \h \z \c "Table 6.5.1." </w:instrText>
      </w:r>
      <w:r>
        <w:rPr>
          <w:rFonts w:cs="Times New Roman"/>
          <w:szCs w:val="24"/>
        </w:rPr>
        <w:fldChar w:fldCharType="separate"/>
      </w:r>
    </w:p>
    <w:p w14:paraId="1AD6D63F" w14:textId="79FFD216" w:rsidR="0022262F" w:rsidRDefault="00680D22">
      <w:pPr>
        <w:pStyle w:val="TableofFigures"/>
        <w:tabs>
          <w:tab w:val="right" w:leader="dot" w:pos="9016"/>
        </w:tabs>
        <w:rPr>
          <w:rFonts w:asciiTheme="minorHAnsi" w:eastAsiaTheme="minorEastAsia" w:hAnsiTheme="minorHAnsi" w:cstheme="minorBidi"/>
          <w:noProof/>
          <w:sz w:val="22"/>
          <w:szCs w:val="28"/>
        </w:rPr>
      </w:pPr>
      <w:hyperlink w:anchor="_Toc74685566" w:history="1">
        <w:r w:rsidR="0022262F" w:rsidRPr="00C0272D">
          <w:rPr>
            <w:rStyle w:val="Hyperlink"/>
            <w:noProof/>
          </w:rPr>
          <w:t>Table 6.5.1. 1 : Login</w:t>
        </w:r>
        <w:r w:rsidR="0022262F">
          <w:rPr>
            <w:noProof/>
            <w:webHidden/>
          </w:rPr>
          <w:tab/>
        </w:r>
        <w:r w:rsidR="0022262F">
          <w:rPr>
            <w:noProof/>
            <w:webHidden/>
          </w:rPr>
          <w:fldChar w:fldCharType="begin"/>
        </w:r>
        <w:r w:rsidR="0022262F">
          <w:rPr>
            <w:noProof/>
            <w:webHidden/>
          </w:rPr>
          <w:instrText xml:space="preserve"> PAGEREF _Toc74685566 \h </w:instrText>
        </w:r>
        <w:r w:rsidR="0022262F">
          <w:rPr>
            <w:noProof/>
            <w:webHidden/>
          </w:rPr>
        </w:r>
        <w:r w:rsidR="0022262F">
          <w:rPr>
            <w:noProof/>
            <w:webHidden/>
          </w:rPr>
          <w:fldChar w:fldCharType="separate"/>
        </w:r>
        <w:r w:rsidR="0022262F">
          <w:rPr>
            <w:noProof/>
            <w:webHidden/>
          </w:rPr>
          <w:t>66</w:t>
        </w:r>
        <w:r w:rsidR="0022262F">
          <w:rPr>
            <w:noProof/>
            <w:webHidden/>
          </w:rPr>
          <w:fldChar w:fldCharType="end"/>
        </w:r>
      </w:hyperlink>
    </w:p>
    <w:p w14:paraId="3EE5FB8A" w14:textId="41F912D5" w:rsidR="0022262F" w:rsidRDefault="00680D22">
      <w:pPr>
        <w:pStyle w:val="TableofFigures"/>
        <w:tabs>
          <w:tab w:val="right" w:leader="dot" w:pos="9016"/>
        </w:tabs>
        <w:rPr>
          <w:rFonts w:asciiTheme="minorHAnsi" w:eastAsiaTheme="minorEastAsia" w:hAnsiTheme="minorHAnsi" w:cstheme="minorBidi"/>
          <w:noProof/>
          <w:sz w:val="22"/>
          <w:szCs w:val="28"/>
        </w:rPr>
      </w:pPr>
      <w:hyperlink w:anchor="_Toc74685567" w:history="1">
        <w:r w:rsidR="0022262F" w:rsidRPr="00C0272D">
          <w:rPr>
            <w:rStyle w:val="Hyperlink"/>
            <w:noProof/>
          </w:rPr>
          <w:t>Table 6.5.1. 2 : Vehicle List</w:t>
        </w:r>
        <w:r w:rsidR="0022262F">
          <w:rPr>
            <w:noProof/>
            <w:webHidden/>
          </w:rPr>
          <w:tab/>
        </w:r>
        <w:r w:rsidR="0022262F">
          <w:rPr>
            <w:noProof/>
            <w:webHidden/>
          </w:rPr>
          <w:fldChar w:fldCharType="begin"/>
        </w:r>
        <w:r w:rsidR="0022262F">
          <w:rPr>
            <w:noProof/>
            <w:webHidden/>
          </w:rPr>
          <w:instrText xml:space="preserve"> PAGEREF _Toc74685567 \h </w:instrText>
        </w:r>
        <w:r w:rsidR="0022262F">
          <w:rPr>
            <w:noProof/>
            <w:webHidden/>
          </w:rPr>
        </w:r>
        <w:r w:rsidR="0022262F">
          <w:rPr>
            <w:noProof/>
            <w:webHidden/>
          </w:rPr>
          <w:fldChar w:fldCharType="separate"/>
        </w:r>
        <w:r w:rsidR="0022262F">
          <w:rPr>
            <w:noProof/>
            <w:webHidden/>
          </w:rPr>
          <w:t>66</w:t>
        </w:r>
        <w:r w:rsidR="0022262F">
          <w:rPr>
            <w:noProof/>
            <w:webHidden/>
          </w:rPr>
          <w:fldChar w:fldCharType="end"/>
        </w:r>
      </w:hyperlink>
    </w:p>
    <w:p w14:paraId="17EFB002" w14:textId="2ABA4E14" w:rsidR="0022262F" w:rsidRDefault="00680D22">
      <w:pPr>
        <w:pStyle w:val="TableofFigures"/>
        <w:tabs>
          <w:tab w:val="right" w:leader="dot" w:pos="9016"/>
        </w:tabs>
        <w:rPr>
          <w:rFonts w:asciiTheme="minorHAnsi" w:eastAsiaTheme="minorEastAsia" w:hAnsiTheme="minorHAnsi" w:cstheme="minorBidi"/>
          <w:noProof/>
          <w:sz w:val="22"/>
          <w:szCs w:val="28"/>
        </w:rPr>
      </w:pPr>
      <w:hyperlink w:anchor="_Toc74685568" w:history="1">
        <w:r w:rsidR="0022262F" w:rsidRPr="00C0272D">
          <w:rPr>
            <w:rStyle w:val="Hyperlink"/>
            <w:noProof/>
          </w:rPr>
          <w:t>Table 6.5.1. 3 : Mechan</w:t>
        </w:r>
        <w:r w:rsidR="0022262F" w:rsidRPr="00C0272D">
          <w:rPr>
            <w:rStyle w:val="Hyperlink"/>
            <w:noProof/>
          </w:rPr>
          <w:t>i</w:t>
        </w:r>
        <w:r w:rsidR="0022262F" w:rsidRPr="00C0272D">
          <w:rPr>
            <w:rStyle w:val="Hyperlink"/>
            <w:noProof/>
          </w:rPr>
          <w:t>c List</w:t>
        </w:r>
        <w:r w:rsidR="0022262F">
          <w:rPr>
            <w:noProof/>
            <w:webHidden/>
          </w:rPr>
          <w:tab/>
        </w:r>
        <w:r w:rsidR="0022262F">
          <w:rPr>
            <w:noProof/>
            <w:webHidden/>
          </w:rPr>
          <w:fldChar w:fldCharType="begin"/>
        </w:r>
        <w:r w:rsidR="0022262F">
          <w:rPr>
            <w:noProof/>
            <w:webHidden/>
          </w:rPr>
          <w:instrText xml:space="preserve"> PAGEREF _Toc74685568 \h </w:instrText>
        </w:r>
        <w:r w:rsidR="0022262F">
          <w:rPr>
            <w:noProof/>
            <w:webHidden/>
          </w:rPr>
        </w:r>
        <w:r w:rsidR="0022262F">
          <w:rPr>
            <w:noProof/>
            <w:webHidden/>
          </w:rPr>
          <w:fldChar w:fldCharType="separate"/>
        </w:r>
        <w:r w:rsidR="0022262F">
          <w:rPr>
            <w:noProof/>
            <w:webHidden/>
          </w:rPr>
          <w:t>67</w:t>
        </w:r>
        <w:r w:rsidR="0022262F">
          <w:rPr>
            <w:noProof/>
            <w:webHidden/>
          </w:rPr>
          <w:fldChar w:fldCharType="end"/>
        </w:r>
      </w:hyperlink>
    </w:p>
    <w:p w14:paraId="613FEC28" w14:textId="3540A0BE" w:rsidR="0022262F" w:rsidRDefault="00680D22">
      <w:pPr>
        <w:pStyle w:val="TableofFigures"/>
        <w:tabs>
          <w:tab w:val="right" w:leader="dot" w:pos="9016"/>
        </w:tabs>
        <w:rPr>
          <w:rFonts w:asciiTheme="minorHAnsi" w:eastAsiaTheme="minorEastAsia" w:hAnsiTheme="minorHAnsi" w:cstheme="minorBidi"/>
          <w:noProof/>
          <w:sz w:val="22"/>
          <w:szCs w:val="28"/>
        </w:rPr>
      </w:pPr>
      <w:hyperlink w:anchor="_Toc74685569" w:history="1">
        <w:r w:rsidR="0022262F" w:rsidRPr="00C0272D">
          <w:rPr>
            <w:rStyle w:val="Hyperlink"/>
            <w:noProof/>
          </w:rPr>
          <w:t>Table 6.5.1. 4 : Work Order List</w:t>
        </w:r>
        <w:r w:rsidR="0022262F">
          <w:rPr>
            <w:noProof/>
            <w:webHidden/>
          </w:rPr>
          <w:tab/>
        </w:r>
        <w:r w:rsidR="0022262F">
          <w:rPr>
            <w:noProof/>
            <w:webHidden/>
          </w:rPr>
          <w:fldChar w:fldCharType="begin"/>
        </w:r>
        <w:r w:rsidR="0022262F">
          <w:rPr>
            <w:noProof/>
            <w:webHidden/>
          </w:rPr>
          <w:instrText xml:space="preserve"> PAGEREF _Toc74685569 \h </w:instrText>
        </w:r>
        <w:r w:rsidR="0022262F">
          <w:rPr>
            <w:noProof/>
            <w:webHidden/>
          </w:rPr>
        </w:r>
        <w:r w:rsidR="0022262F">
          <w:rPr>
            <w:noProof/>
            <w:webHidden/>
          </w:rPr>
          <w:fldChar w:fldCharType="separate"/>
        </w:r>
        <w:r w:rsidR="0022262F">
          <w:rPr>
            <w:noProof/>
            <w:webHidden/>
          </w:rPr>
          <w:t>67</w:t>
        </w:r>
        <w:r w:rsidR="0022262F">
          <w:rPr>
            <w:noProof/>
            <w:webHidden/>
          </w:rPr>
          <w:fldChar w:fldCharType="end"/>
        </w:r>
      </w:hyperlink>
    </w:p>
    <w:p w14:paraId="29C6645B" w14:textId="77777777" w:rsidR="00D85C6F" w:rsidRDefault="00D85C6F" w:rsidP="007841D9">
      <w:pPr>
        <w:rPr>
          <w:noProof/>
        </w:rPr>
      </w:pPr>
      <w:r>
        <w:rPr>
          <w:rFonts w:cs="Times New Roman"/>
          <w:szCs w:val="24"/>
        </w:rPr>
        <w:fldChar w:fldCharType="end"/>
      </w:r>
      <w:r>
        <w:rPr>
          <w:rFonts w:cs="Times New Roman"/>
          <w:szCs w:val="24"/>
        </w:rPr>
        <w:fldChar w:fldCharType="begin"/>
      </w:r>
      <w:r>
        <w:rPr>
          <w:rFonts w:cs="Times New Roman"/>
          <w:szCs w:val="24"/>
        </w:rPr>
        <w:instrText xml:space="preserve"> TOC \h \z \c "Table 7." </w:instrText>
      </w:r>
      <w:r>
        <w:rPr>
          <w:rFonts w:cs="Times New Roman"/>
          <w:szCs w:val="24"/>
        </w:rPr>
        <w:fldChar w:fldCharType="separate"/>
      </w:r>
    </w:p>
    <w:p w14:paraId="3B04B147" w14:textId="7FF0B0A2" w:rsidR="00D85C6F" w:rsidRDefault="00680D22">
      <w:pPr>
        <w:pStyle w:val="TableofFigures"/>
        <w:tabs>
          <w:tab w:val="right" w:leader="dot" w:pos="9016"/>
        </w:tabs>
        <w:rPr>
          <w:rFonts w:asciiTheme="minorHAnsi" w:eastAsiaTheme="minorEastAsia" w:hAnsiTheme="minorHAnsi" w:cstheme="minorBidi"/>
          <w:noProof/>
          <w:sz w:val="22"/>
          <w:szCs w:val="28"/>
        </w:rPr>
      </w:pPr>
      <w:hyperlink w:anchor="_Toc70208084" w:history="1">
        <w:r w:rsidR="00D85C6F" w:rsidRPr="00F50DEF">
          <w:rPr>
            <w:rStyle w:val="Hyperlink"/>
            <w:noProof/>
          </w:rPr>
          <w:t xml:space="preserve">Table 7. 1 : Result &amp; </w:t>
        </w:r>
        <w:r w:rsidR="00D85C6F" w:rsidRPr="00F50DEF">
          <w:rPr>
            <w:rStyle w:val="Hyperlink"/>
            <w:noProof/>
          </w:rPr>
          <w:t>A</w:t>
        </w:r>
        <w:r w:rsidR="00D85C6F" w:rsidRPr="00F50DEF">
          <w:rPr>
            <w:rStyle w:val="Hyperlink"/>
            <w:noProof/>
          </w:rPr>
          <w:t>nalysis</w:t>
        </w:r>
        <w:r w:rsidR="00D85C6F">
          <w:rPr>
            <w:noProof/>
            <w:webHidden/>
          </w:rPr>
          <w:tab/>
        </w:r>
        <w:r w:rsidR="00D85C6F">
          <w:rPr>
            <w:noProof/>
            <w:webHidden/>
          </w:rPr>
          <w:fldChar w:fldCharType="begin"/>
        </w:r>
        <w:r w:rsidR="00D85C6F">
          <w:rPr>
            <w:noProof/>
            <w:webHidden/>
          </w:rPr>
          <w:instrText xml:space="preserve"> PAGEREF _Toc70208084 \h </w:instrText>
        </w:r>
        <w:r w:rsidR="00D85C6F">
          <w:rPr>
            <w:noProof/>
            <w:webHidden/>
          </w:rPr>
        </w:r>
        <w:r w:rsidR="00D85C6F">
          <w:rPr>
            <w:noProof/>
            <w:webHidden/>
          </w:rPr>
          <w:fldChar w:fldCharType="separate"/>
        </w:r>
        <w:r w:rsidR="00090C45">
          <w:rPr>
            <w:noProof/>
            <w:webHidden/>
          </w:rPr>
          <w:t>63</w:t>
        </w:r>
        <w:r w:rsidR="00D85C6F">
          <w:rPr>
            <w:noProof/>
            <w:webHidden/>
          </w:rPr>
          <w:fldChar w:fldCharType="end"/>
        </w:r>
      </w:hyperlink>
    </w:p>
    <w:p w14:paraId="0F31D6CD" w14:textId="4FE1F024" w:rsidR="007841D9" w:rsidRPr="007841D9" w:rsidRDefault="00D85C6F" w:rsidP="007841D9">
      <w:pPr>
        <w:rPr>
          <w:rFonts w:cs="Times New Roman"/>
          <w:szCs w:val="24"/>
        </w:rPr>
      </w:pPr>
      <w:r>
        <w:rPr>
          <w:rFonts w:cs="Times New Roman"/>
          <w:szCs w:val="24"/>
        </w:rPr>
        <w:fldChar w:fldCharType="end"/>
      </w:r>
    </w:p>
    <w:p w14:paraId="060A2010" w14:textId="77777777" w:rsidR="007841D9" w:rsidRPr="007841D9" w:rsidRDefault="007841D9" w:rsidP="007841D9">
      <w:pPr>
        <w:rPr>
          <w:rFonts w:cs="Times New Roman"/>
          <w:szCs w:val="24"/>
        </w:rPr>
      </w:pPr>
    </w:p>
    <w:p w14:paraId="4D7CB205" w14:textId="77777777" w:rsidR="007841D9" w:rsidRPr="007841D9" w:rsidRDefault="007841D9" w:rsidP="007841D9">
      <w:pPr>
        <w:rPr>
          <w:rFonts w:cs="Times New Roman"/>
          <w:szCs w:val="24"/>
        </w:rPr>
      </w:pPr>
    </w:p>
    <w:p w14:paraId="43C64A19" w14:textId="77777777" w:rsidR="007841D9" w:rsidRPr="007841D9" w:rsidRDefault="007841D9" w:rsidP="007841D9">
      <w:pPr>
        <w:rPr>
          <w:rFonts w:cs="Times New Roman"/>
          <w:szCs w:val="24"/>
        </w:rPr>
      </w:pPr>
    </w:p>
    <w:p w14:paraId="29158A95" w14:textId="77777777" w:rsidR="007841D9" w:rsidRPr="007841D9" w:rsidRDefault="007841D9" w:rsidP="007841D9">
      <w:pPr>
        <w:rPr>
          <w:rFonts w:cs="Times New Roman"/>
          <w:szCs w:val="24"/>
        </w:rPr>
      </w:pPr>
    </w:p>
    <w:p w14:paraId="3A724661" w14:textId="77777777" w:rsidR="007841D9" w:rsidRPr="007841D9" w:rsidRDefault="007841D9" w:rsidP="007841D9">
      <w:pPr>
        <w:rPr>
          <w:rFonts w:cs="Times New Roman"/>
          <w:szCs w:val="24"/>
        </w:rPr>
      </w:pPr>
    </w:p>
    <w:p w14:paraId="4D02BF52" w14:textId="77777777" w:rsidR="007841D9" w:rsidRPr="007841D9" w:rsidRDefault="007841D9" w:rsidP="007841D9">
      <w:pPr>
        <w:rPr>
          <w:rFonts w:cs="Times New Roman"/>
          <w:szCs w:val="24"/>
        </w:rPr>
      </w:pPr>
    </w:p>
    <w:p w14:paraId="7D727C96" w14:textId="77777777" w:rsidR="007841D9" w:rsidRPr="007841D9" w:rsidRDefault="007841D9" w:rsidP="007841D9">
      <w:pPr>
        <w:rPr>
          <w:rFonts w:cs="Times New Roman"/>
          <w:szCs w:val="24"/>
        </w:rPr>
      </w:pPr>
    </w:p>
    <w:p w14:paraId="2C22717E" w14:textId="77777777" w:rsidR="007841D9" w:rsidRPr="007841D9" w:rsidRDefault="007841D9" w:rsidP="007841D9">
      <w:pPr>
        <w:rPr>
          <w:rFonts w:cs="Times New Roman"/>
          <w:szCs w:val="24"/>
        </w:rPr>
      </w:pPr>
    </w:p>
    <w:p w14:paraId="4068B0EF" w14:textId="77777777" w:rsidR="007841D9" w:rsidRPr="007841D9" w:rsidRDefault="007841D9" w:rsidP="007841D9">
      <w:pPr>
        <w:rPr>
          <w:rFonts w:cs="Times New Roman"/>
          <w:szCs w:val="24"/>
        </w:rPr>
      </w:pPr>
    </w:p>
    <w:p w14:paraId="0B58A994" w14:textId="77777777" w:rsidR="007841D9" w:rsidRPr="007841D9" w:rsidRDefault="007841D9" w:rsidP="007841D9">
      <w:pPr>
        <w:rPr>
          <w:rFonts w:cs="Times New Roman"/>
          <w:szCs w:val="24"/>
        </w:rPr>
      </w:pPr>
    </w:p>
    <w:p w14:paraId="636E43B1" w14:textId="77777777" w:rsidR="007841D9" w:rsidRPr="007841D9" w:rsidRDefault="007841D9" w:rsidP="007841D9">
      <w:pPr>
        <w:rPr>
          <w:rFonts w:cs="Times New Roman"/>
          <w:szCs w:val="24"/>
        </w:rPr>
      </w:pPr>
    </w:p>
    <w:p w14:paraId="1827CE98" w14:textId="77777777" w:rsidR="007841D9" w:rsidRPr="007841D9" w:rsidRDefault="007841D9" w:rsidP="007841D9">
      <w:pPr>
        <w:rPr>
          <w:rFonts w:cs="Times New Roman"/>
          <w:szCs w:val="24"/>
        </w:rPr>
      </w:pPr>
    </w:p>
    <w:p w14:paraId="4A2D6945" w14:textId="77777777" w:rsidR="007841D9" w:rsidRPr="007841D9" w:rsidRDefault="007841D9" w:rsidP="007841D9">
      <w:pPr>
        <w:rPr>
          <w:rFonts w:cs="Times New Roman"/>
          <w:szCs w:val="24"/>
        </w:rPr>
      </w:pPr>
    </w:p>
    <w:p w14:paraId="4B2C63EB" w14:textId="77777777" w:rsidR="007841D9" w:rsidRPr="007841D9" w:rsidRDefault="007841D9" w:rsidP="007841D9">
      <w:pPr>
        <w:rPr>
          <w:rFonts w:cs="Times New Roman"/>
          <w:szCs w:val="24"/>
        </w:rPr>
      </w:pPr>
    </w:p>
    <w:p w14:paraId="0101FEC6" w14:textId="77777777" w:rsidR="007841D9" w:rsidRPr="007841D9" w:rsidRDefault="007841D9" w:rsidP="007841D9">
      <w:pPr>
        <w:rPr>
          <w:rFonts w:cs="Times New Roman"/>
          <w:szCs w:val="24"/>
        </w:rPr>
      </w:pPr>
    </w:p>
    <w:p w14:paraId="4497A196" w14:textId="77777777" w:rsidR="007841D9" w:rsidRPr="007841D9" w:rsidRDefault="007841D9" w:rsidP="007841D9">
      <w:pPr>
        <w:rPr>
          <w:rFonts w:cs="Times New Roman"/>
          <w:szCs w:val="24"/>
        </w:rPr>
      </w:pPr>
    </w:p>
    <w:p w14:paraId="081EBF0E" w14:textId="77777777" w:rsidR="007841D9" w:rsidRPr="007841D9" w:rsidRDefault="007841D9" w:rsidP="007841D9">
      <w:pPr>
        <w:rPr>
          <w:rFonts w:cs="Times New Roman"/>
          <w:szCs w:val="24"/>
        </w:rPr>
      </w:pPr>
    </w:p>
    <w:p w14:paraId="5ED26906" w14:textId="2F353A25" w:rsidR="00BA2E2F" w:rsidRDefault="00BA2E2F" w:rsidP="00BA2E2F">
      <w:pPr>
        <w:pStyle w:val="InternshipHeading"/>
      </w:pPr>
      <w:bookmarkStart w:id="20" w:name="_Toc74685490"/>
      <w:bookmarkStart w:id="21" w:name="_Toc69333780"/>
      <w:r w:rsidRPr="007841D9">
        <w:lastRenderedPageBreak/>
        <w:t xml:space="preserve">List of </w:t>
      </w:r>
      <w:r>
        <w:t>Screenshots</w:t>
      </w:r>
      <w:bookmarkEnd w:id="20"/>
    </w:p>
    <w:p w14:paraId="28046F7D" w14:textId="77777777" w:rsidR="00F641B8" w:rsidRPr="00F641B8" w:rsidRDefault="00F641B8" w:rsidP="00F641B8"/>
    <w:p w14:paraId="7BFBB65A" w14:textId="298B54DE" w:rsidR="00F641B8" w:rsidRDefault="00F641B8">
      <w:pPr>
        <w:pStyle w:val="TableofFigures"/>
        <w:tabs>
          <w:tab w:val="right" w:leader="dot" w:pos="9016"/>
        </w:tabs>
        <w:rPr>
          <w:rFonts w:asciiTheme="minorHAnsi" w:eastAsiaTheme="minorEastAsia" w:hAnsiTheme="minorHAnsi" w:cstheme="minorBidi"/>
          <w:noProof/>
          <w:sz w:val="22"/>
          <w:szCs w:val="28"/>
        </w:rPr>
      </w:pPr>
      <w:r>
        <w:fldChar w:fldCharType="begin"/>
      </w:r>
      <w:r>
        <w:instrText xml:space="preserve"> TOC \h \z \c "Screenshot 6.4.1." </w:instrText>
      </w:r>
      <w:r>
        <w:fldChar w:fldCharType="separate"/>
      </w:r>
      <w:hyperlink w:anchor="_Toc71803720" w:history="1">
        <w:r w:rsidRPr="00671F5B">
          <w:rPr>
            <w:rStyle w:val="Hyperlink"/>
            <w:noProof/>
          </w:rPr>
          <w:t>Screenshot 6.4.1. 1 : Lo</w:t>
        </w:r>
        <w:r w:rsidRPr="00671F5B">
          <w:rPr>
            <w:rStyle w:val="Hyperlink"/>
            <w:noProof/>
          </w:rPr>
          <w:t>g</w:t>
        </w:r>
        <w:r w:rsidRPr="00671F5B">
          <w:rPr>
            <w:rStyle w:val="Hyperlink"/>
            <w:noProof/>
          </w:rPr>
          <w:t>in Page</w:t>
        </w:r>
        <w:r>
          <w:rPr>
            <w:noProof/>
            <w:webHidden/>
          </w:rPr>
          <w:tab/>
        </w:r>
        <w:r>
          <w:rPr>
            <w:noProof/>
            <w:webHidden/>
          </w:rPr>
          <w:fldChar w:fldCharType="begin"/>
        </w:r>
        <w:r>
          <w:rPr>
            <w:noProof/>
            <w:webHidden/>
          </w:rPr>
          <w:instrText xml:space="preserve"> PAGEREF _Toc71803720 \h </w:instrText>
        </w:r>
        <w:r>
          <w:rPr>
            <w:noProof/>
            <w:webHidden/>
          </w:rPr>
        </w:r>
        <w:r>
          <w:rPr>
            <w:noProof/>
            <w:webHidden/>
          </w:rPr>
          <w:fldChar w:fldCharType="separate"/>
        </w:r>
        <w:r>
          <w:rPr>
            <w:noProof/>
            <w:webHidden/>
          </w:rPr>
          <w:t>56</w:t>
        </w:r>
        <w:r>
          <w:rPr>
            <w:noProof/>
            <w:webHidden/>
          </w:rPr>
          <w:fldChar w:fldCharType="end"/>
        </w:r>
      </w:hyperlink>
    </w:p>
    <w:p w14:paraId="028FA218" w14:textId="0057795A"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721" w:history="1">
        <w:r w:rsidR="00F641B8" w:rsidRPr="00671F5B">
          <w:rPr>
            <w:rStyle w:val="Hyperlink"/>
            <w:noProof/>
          </w:rPr>
          <w:t>Screenshot 6.4.1. 2 : Add Vehicle Form</w:t>
        </w:r>
        <w:r w:rsidR="00F641B8">
          <w:rPr>
            <w:noProof/>
            <w:webHidden/>
          </w:rPr>
          <w:tab/>
        </w:r>
        <w:r w:rsidR="00F641B8">
          <w:rPr>
            <w:noProof/>
            <w:webHidden/>
          </w:rPr>
          <w:fldChar w:fldCharType="begin"/>
        </w:r>
        <w:r w:rsidR="00F641B8">
          <w:rPr>
            <w:noProof/>
            <w:webHidden/>
          </w:rPr>
          <w:instrText xml:space="preserve"> PAGEREF _Toc71803721 \h </w:instrText>
        </w:r>
        <w:r w:rsidR="00F641B8">
          <w:rPr>
            <w:noProof/>
            <w:webHidden/>
          </w:rPr>
        </w:r>
        <w:r w:rsidR="00F641B8">
          <w:rPr>
            <w:noProof/>
            <w:webHidden/>
          </w:rPr>
          <w:fldChar w:fldCharType="separate"/>
        </w:r>
        <w:r w:rsidR="00F641B8">
          <w:rPr>
            <w:noProof/>
            <w:webHidden/>
          </w:rPr>
          <w:t>57</w:t>
        </w:r>
        <w:r w:rsidR="00F641B8">
          <w:rPr>
            <w:noProof/>
            <w:webHidden/>
          </w:rPr>
          <w:fldChar w:fldCharType="end"/>
        </w:r>
      </w:hyperlink>
    </w:p>
    <w:p w14:paraId="5B4A2EE3" w14:textId="22166642"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722" w:history="1">
        <w:r w:rsidR="00F641B8" w:rsidRPr="00671F5B">
          <w:rPr>
            <w:rStyle w:val="Hyperlink"/>
            <w:noProof/>
          </w:rPr>
          <w:t>Screenshot 6.4.1. 3 : Add Mechanic Form</w:t>
        </w:r>
        <w:r w:rsidR="00F641B8">
          <w:rPr>
            <w:noProof/>
            <w:webHidden/>
          </w:rPr>
          <w:tab/>
        </w:r>
        <w:r w:rsidR="00F641B8">
          <w:rPr>
            <w:noProof/>
            <w:webHidden/>
          </w:rPr>
          <w:fldChar w:fldCharType="begin"/>
        </w:r>
        <w:r w:rsidR="00F641B8">
          <w:rPr>
            <w:noProof/>
            <w:webHidden/>
          </w:rPr>
          <w:instrText xml:space="preserve"> PAGEREF _Toc71803722 \h </w:instrText>
        </w:r>
        <w:r w:rsidR="00F641B8">
          <w:rPr>
            <w:noProof/>
            <w:webHidden/>
          </w:rPr>
        </w:r>
        <w:r w:rsidR="00F641B8">
          <w:rPr>
            <w:noProof/>
            <w:webHidden/>
          </w:rPr>
          <w:fldChar w:fldCharType="separate"/>
        </w:r>
        <w:r w:rsidR="00F641B8">
          <w:rPr>
            <w:noProof/>
            <w:webHidden/>
          </w:rPr>
          <w:t>57</w:t>
        </w:r>
        <w:r w:rsidR="00F641B8">
          <w:rPr>
            <w:noProof/>
            <w:webHidden/>
          </w:rPr>
          <w:fldChar w:fldCharType="end"/>
        </w:r>
      </w:hyperlink>
    </w:p>
    <w:p w14:paraId="47F58ED6" w14:textId="7DD35372"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723" w:history="1">
        <w:r w:rsidR="00F641B8" w:rsidRPr="00671F5B">
          <w:rPr>
            <w:rStyle w:val="Hyperlink"/>
            <w:noProof/>
          </w:rPr>
          <w:t>Screenshot 6.4.1. 4 : Add Work Order</w:t>
        </w:r>
        <w:r w:rsidR="00F641B8">
          <w:rPr>
            <w:noProof/>
            <w:webHidden/>
          </w:rPr>
          <w:tab/>
        </w:r>
        <w:r w:rsidR="00F641B8">
          <w:rPr>
            <w:noProof/>
            <w:webHidden/>
          </w:rPr>
          <w:fldChar w:fldCharType="begin"/>
        </w:r>
        <w:r w:rsidR="00F641B8">
          <w:rPr>
            <w:noProof/>
            <w:webHidden/>
          </w:rPr>
          <w:instrText xml:space="preserve"> PAGEREF _Toc71803723 \h </w:instrText>
        </w:r>
        <w:r w:rsidR="00F641B8">
          <w:rPr>
            <w:noProof/>
            <w:webHidden/>
          </w:rPr>
        </w:r>
        <w:r w:rsidR="00F641B8">
          <w:rPr>
            <w:noProof/>
            <w:webHidden/>
          </w:rPr>
          <w:fldChar w:fldCharType="separate"/>
        </w:r>
        <w:r w:rsidR="00F641B8">
          <w:rPr>
            <w:noProof/>
            <w:webHidden/>
          </w:rPr>
          <w:t>58</w:t>
        </w:r>
        <w:r w:rsidR="00F641B8">
          <w:rPr>
            <w:noProof/>
            <w:webHidden/>
          </w:rPr>
          <w:fldChar w:fldCharType="end"/>
        </w:r>
      </w:hyperlink>
    </w:p>
    <w:p w14:paraId="350B3424" w14:textId="32758674" w:rsidR="0026348C" w:rsidRPr="0026348C" w:rsidRDefault="00F641B8" w:rsidP="0026348C">
      <w:r>
        <w:fldChar w:fldCharType="end"/>
      </w:r>
    </w:p>
    <w:p w14:paraId="692A7ACF" w14:textId="760EDFD2" w:rsidR="00F641B8" w:rsidRDefault="00BA2E2F">
      <w:pPr>
        <w:pStyle w:val="TableofFigures"/>
        <w:tabs>
          <w:tab w:val="right" w:leader="dot" w:pos="9016"/>
        </w:tabs>
        <w:rPr>
          <w:rFonts w:asciiTheme="minorHAnsi" w:eastAsiaTheme="minorEastAsia" w:hAnsiTheme="minorHAnsi" w:cstheme="minorBidi"/>
          <w:noProof/>
          <w:sz w:val="22"/>
          <w:szCs w:val="28"/>
        </w:rPr>
      </w:pPr>
      <w:r>
        <w:fldChar w:fldCharType="begin"/>
      </w:r>
      <w:r>
        <w:instrText xml:space="preserve"> TOC \h \z \c "Screenshot 6.4.3." </w:instrText>
      </w:r>
      <w:r>
        <w:fldChar w:fldCharType="separate"/>
      </w:r>
      <w:hyperlink w:anchor="_Toc71803691" w:history="1">
        <w:r w:rsidR="00F641B8" w:rsidRPr="00365BEA">
          <w:rPr>
            <w:rStyle w:val="Hyperlink"/>
            <w:noProof/>
          </w:rPr>
          <w:t>Screenshot 6.4.3. 1 : Dashboard</w:t>
        </w:r>
        <w:r w:rsidR="00F641B8">
          <w:rPr>
            <w:noProof/>
            <w:webHidden/>
          </w:rPr>
          <w:tab/>
        </w:r>
        <w:r w:rsidR="00F641B8">
          <w:rPr>
            <w:noProof/>
            <w:webHidden/>
          </w:rPr>
          <w:fldChar w:fldCharType="begin"/>
        </w:r>
        <w:r w:rsidR="00F641B8">
          <w:rPr>
            <w:noProof/>
            <w:webHidden/>
          </w:rPr>
          <w:instrText xml:space="preserve"> PAGEREF _Toc71803691 \h </w:instrText>
        </w:r>
        <w:r w:rsidR="00F641B8">
          <w:rPr>
            <w:noProof/>
            <w:webHidden/>
          </w:rPr>
        </w:r>
        <w:r w:rsidR="00F641B8">
          <w:rPr>
            <w:noProof/>
            <w:webHidden/>
          </w:rPr>
          <w:fldChar w:fldCharType="separate"/>
        </w:r>
        <w:r w:rsidR="00F641B8">
          <w:rPr>
            <w:noProof/>
            <w:webHidden/>
          </w:rPr>
          <w:t>61</w:t>
        </w:r>
        <w:r w:rsidR="00F641B8">
          <w:rPr>
            <w:noProof/>
            <w:webHidden/>
          </w:rPr>
          <w:fldChar w:fldCharType="end"/>
        </w:r>
      </w:hyperlink>
    </w:p>
    <w:p w14:paraId="1DB647BE" w14:textId="5949B119"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692" w:history="1">
        <w:r w:rsidR="00F641B8" w:rsidRPr="00365BEA">
          <w:rPr>
            <w:rStyle w:val="Hyperlink"/>
            <w:noProof/>
          </w:rPr>
          <w:t>Screenshot 6.4.3. 2 : All Vehicle</w:t>
        </w:r>
        <w:r w:rsidR="00F641B8">
          <w:rPr>
            <w:noProof/>
            <w:webHidden/>
          </w:rPr>
          <w:tab/>
        </w:r>
        <w:r w:rsidR="00F641B8">
          <w:rPr>
            <w:noProof/>
            <w:webHidden/>
          </w:rPr>
          <w:fldChar w:fldCharType="begin"/>
        </w:r>
        <w:r w:rsidR="00F641B8">
          <w:rPr>
            <w:noProof/>
            <w:webHidden/>
          </w:rPr>
          <w:instrText xml:space="preserve"> PAGEREF _Toc71803692 \h </w:instrText>
        </w:r>
        <w:r w:rsidR="00F641B8">
          <w:rPr>
            <w:noProof/>
            <w:webHidden/>
          </w:rPr>
        </w:r>
        <w:r w:rsidR="00F641B8">
          <w:rPr>
            <w:noProof/>
            <w:webHidden/>
          </w:rPr>
          <w:fldChar w:fldCharType="separate"/>
        </w:r>
        <w:r w:rsidR="00F641B8">
          <w:rPr>
            <w:noProof/>
            <w:webHidden/>
          </w:rPr>
          <w:t>61</w:t>
        </w:r>
        <w:r w:rsidR="00F641B8">
          <w:rPr>
            <w:noProof/>
            <w:webHidden/>
          </w:rPr>
          <w:fldChar w:fldCharType="end"/>
        </w:r>
      </w:hyperlink>
    </w:p>
    <w:p w14:paraId="74EB171E" w14:textId="470767F6"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693" w:history="1">
        <w:r w:rsidR="00F641B8" w:rsidRPr="00365BEA">
          <w:rPr>
            <w:rStyle w:val="Hyperlink"/>
            <w:noProof/>
          </w:rPr>
          <w:t>Screenshot 6.4.3. 3 : All Me</w:t>
        </w:r>
        <w:r w:rsidR="00F641B8" w:rsidRPr="00365BEA">
          <w:rPr>
            <w:rStyle w:val="Hyperlink"/>
            <w:noProof/>
          </w:rPr>
          <w:t>c</w:t>
        </w:r>
        <w:r w:rsidR="00F641B8" w:rsidRPr="00365BEA">
          <w:rPr>
            <w:rStyle w:val="Hyperlink"/>
            <w:noProof/>
          </w:rPr>
          <w:t>hanics</w:t>
        </w:r>
        <w:r w:rsidR="00F641B8">
          <w:rPr>
            <w:noProof/>
            <w:webHidden/>
          </w:rPr>
          <w:tab/>
        </w:r>
        <w:r w:rsidR="00F641B8">
          <w:rPr>
            <w:noProof/>
            <w:webHidden/>
          </w:rPr>
          <w:fldChar w:fldCharType="begin"/>
        </w:r>
        <w:r w:rsidR="00F641B8">
          <w:rPr>
            <w:noProof/>
            <w:webHidden/>
          </w:rPr>
          <w:instrText xml:space="preserve"> PAGEREF _Toc71803693 \h </w:instrText>
        </w:r>
        <w:r w:rsidR="00F641B8">
          <w:rPr>
            <w:noProof/>
            <w:webHidden/>
          </w:rPr>
        </w:r>
        <w:r w:rsidR="00F641B8">
          <w:rPr>
            <w:noProof/>
            <w:webHidden/>
          </w:rPr>
          <w:fldChar w:fldCharType="separate"/>
        </w:r>
        <w:r w:rsidR="00F641B8">
          <w:rPr>
            <w:noProof/>
            <w:webHidden/>
          </w:rPr>
          <w:t>62</w:t>
        </w:r>
        <w:r w:rsidR="00F641B8">
          <w:rPr>
            <w:noProof/>
            <w:webHidden/>
          </w:rPr>
          <w:fldChar w:fldCharType="end"/>
        </w:r>
      </w:hyperlink>
    </w:p>
    <w:p w14:paraId="79E2C498" w14:textId="4689A58E" w:rsidR="00F641B8" w:rsidRDefault="00680D22">
      <w:pPr>
        <w:pStyle w:val="TableofFigures"/>
        <w:tabs>
          <w:tab w:val="right" w:leader="dot" w:pos="9016"/>
        </w:tabs>
        <w:rPr>
          <w:rFonts w:asciiTheme="minorHAnsi" w:eastAsiaTheme="minorEastAsia" w:hAnsiTheme="minorHAnsi" w:cstheme="minorBidi"/>
          <w:noProof/>
          <w:sz w:val="22"/>
          <w:szCs w:val="28"/>
        </w:rPr>
      </w:pPr>
      <w:hyperlink w:anchor="_Toc71803694" w:history="1">
        <w:r w:rsidR="00F641B8" w:rsidRPr="00365BEA">
          <w:rPr>
            <w:rStyle w:val="Hyperlink"/>
            <w:noProof/>
          </w:rPr>
          <w:t>Screenshot 6.4.3. 4  : All Work Order</w:t>
        </w:r>
        <w:r w:rsidR="00F641B8">
          <w:rPr>
            <w:noProof/>
            <w:webHidden/>
          </w:rPr>
          <w:tab/>
        </w:r>
        <w:r w:rsidR="00F641B8">
          <w:rPr>
            <w:noProof/>
            <w:webHidden/>
          </w:rPr>
          <w:fldChar w:fldCharType="begin"/>
        </w:r>
        <w:r w:rsidR="00F641B8">
          <w:rPr>
            <w:noProof/>
            <w:webHidden/>
          </w:rPr>
          <w:instrText xml:space="preserve"> PAGEREF _Toc71803694 \h </w:instrText>
        </w:r>
        <w:r w:rsidR="00F641B8">
          <w:rPr>
            <w:noProof/>
            <w:webHidden/>
          </w:rPr>
        </w:r>
        <w:r w:rsidR="00F641B8">
          <w:rPr>
            <w:noProof/>
            <w:webHidden/>
          </w:rPr>
          <w:fldChar w:fldCharType="separate"/>
        </w:r>
        <w:r w:rsidR="00F641B8">
          <w:rPr>
            <w:noProof/>
            <w:webHidden/>
          </w:rPr>
          <w:t>62</w:t>
        </w:r>
        <w:r w:rsidR="00F641B8">
          <w:rPr>
            <w:noProof/>
            <w:webHidden/>
          </w:rPr>
          <w:fldChar w:fldCharType="end"/>
        </w:r>
      </w:hyperlink>
    </w:p>
    <w:p w14:paraId="3A7D3AEC" w14:textId="0B9CEE3D" w:rsidR="00BA2E2F" w:rsidRDefault="00BA2E2F" w:rsidP="00BA2E2F">
      <w:pPr>
        <w:pStyle w:val="Caption"/>
        <w:rPr>
          <w:rFonts w:eastAsiaTheme="majorEastAsia" w:cs="Times New Roman"/>
          <w:sz w:val="50"/>
        </w:rPr>
      </w:pPr>
      <w:r>
        <w:fldChar w:fldCharType="end"/>
      </w:r>
      <w:r>
        <w:br w:type="page"/>
      </w:r>
    </w:p>
    <w:p w14:paraId="78364AB0" w14:textId="7BE926AA" w:rsidR="007841D9" w:rsidRPr="007841D9" w:rsidRDefault="007841D9" w:rsidP="00235751">
      <w:pPr>
        <w:pStyle w:val="InternshipHeading"/>
        <w:jc w:val="center"/>
      </w:pPr>
      <w:bookmarkStart w:id="22" w:name="_Toc74685491"/>
      <w:r w:rsidRPr="007841D9">
        <w:lastRenderedPageBreak/>
        <w:t>Chapter 1</w:t>
      </w:r>
      <w:bookmarkEnd w:id="21"/>
      <w:r w:rsidR="00235751">
        <w:rPr>
          <w:noProof/>
        </w:rPr>
        <mc:AlternateContent>
          <mc:Choice Requires="wps">
            <w:drawing>
              <wp:anchor distT="0" distB="0" distL="114300" distR="114300" simplePos="0" relativeHeight="251683840" behindDoc="1" locked="0" layoutInCell="1" allowOverlap="1" wp14:anchorId="4B2DF29C" wp14:editId="4CA094BF">
                <wp:simplePos x="914400" y="762000"/>
                <wp:positionH relativeFrom="margin">
                  <wp:align>center</wp:align>
                </wp:positionH>
                <wp:positionV relativeFrom="margin">
                  <wp:align>top</wp:align>
                </wp:positionV>
                <wp:extent cx="5981065" cy="388620"/>
                <wp:effectExtent l="0" t="0" r="19685" b="1143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43CD0D8" id="Rectangle 22" o:spid="_x0000_s1026" style="position:absolute;margin-left:0;margin-top:0;width:470.95pt;height:30.6pt;z-index:-25163264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" fillcolor="#d9d9d9" strokecolor="white">
                <w10:wrap anchorx="margin" anchory="margin"/>
              </v:rect>
            </w:pict>
          </mc:Fallback>
        </mc:AlternateContent>
      </w:r>
      <w:bookmarkEnd w:id="22"/>
    </w:p>
    <w:p w14:paraId="7B9AAB00" w14:textId="77777777" w:rsidR="007841D9" w:rsidRPr="007841D9" w:rsidRDefault="007841D9" w:rsidP="00160622">
      <w:pPr>
        <w:pStyle w:val="InternshipHeading"/>
      </w:pPr>
      <w:bookmarkStart w:id="23" w:name="_Toc69333781"/>
      <w:bookmarkStart w:id="24" w:name="_Toc74685492"/>
      <w:r w:rsidRPr="007841D9">
        <w:t>Introduction</w:t>
      </w:r>
      <w:bookmarkEnd w:id="23"/>
      <w:bookmarkEnd w:id="24"/>
    </w:p>
    <w:p w14:paraId="5E28F921" w14:textId="77777777" w:rsidR="00E15789" w:rsidRDefault="00E15789" w:rsidP="00AB29D1"/>
    <w:p w14:paraId="2D4F0D4B" w14:textId="00FB27E8" w:rsidR="007841D9" w:rsidRDefault="007841D9" w:rsidP="00AB29D1">
      <w:pPr>
        <w:pStyle w:val="InternshipSubheading"/>
      </w:pPr>
      <w:bookmarkStart w:id="25" w:name="_Toc69333782"/>
      <w:bookmarkStart w:id="26" w:name="_Toc74685493"/>
      <w:r w:rsidRPr="007841D9">
        <w:t>1.1</w:t>
      </w:r>
      <w:r w:rsidRPr="007841D9">
        <w:tab/>
        <w:t>Overview/Background of the Work</w:t>
      </w:r>
      <w:bookmarkEnd w:id="25"/>
      <w:bookmarkEnd w:id="26"/>
    </w:p>
    <w:p w14:paraId="3E369B7D" w14:textId="77777777" w:rsidR="00730D5A" w:rsidRPr="00730D5A" w:rsidRDefault="00730D5A" w:rsidP="00730D5A"/>
    <w:p w14:paraId="4EEBD7D5" w14:textId="5D265DFD" w:rsidR="00730D5A" w:rsidRPr="00730D5A" w:rsidRDefault="00730D5A" w:rsidP="00730D5A">
      <w:r w:rsidRPr="00730D5A">
        <w:t>Fleet management is the process your business uses to manage all fleet and asset information, from acquisition through to disposal. This enables your business to reduce costs, improve efficiency and ensure compliance across an entire fleet operation.</w:t>
      </w:r>
      <w:r w:rsidR="00923B8E">
        <w:t xml:space="preserve"> </w:t>
      </w:r>
      <w:r w:rsidRPr="00730D5A">
        <w:t>We know that managing a pool of commercial vehicles can be a challenge at the best of times. Add to these external influences that a fleet manager faces but has little control over, such as legislation, car market uncertainty and spiraling costs, and the task can soon become overwhelming. In our view, the relevant software can play an enormous part in coordinating your fleet management activities.</w:t>
      </w:r>
    </w:p>
    <w:p w14:paraId="17D2DC78" w14:textId="77777777" w:rsidR="00730D5A" w:rsidRDefault="00730D5A" w:rsidP="00A343A4">
      <w:bookmarkStart w:id="27" w:name="_Hlk70193596"/>
    </w:p>
    <w:p w14:paraId="792813AA" w14:textId="63D32A0E" w:rsidR="00A343A4" w:rsidRPr="00A343A4" w:rsidRDefault="00A343A4" w:rsidP="00A343A4">
      <w:pPr>
        <w:rPr>
          <w:rFonts w:cs="Times New Roman"/>
          <w:szCs w:val="24"/>
        </w:rPr>
      </w:pPr>
      <w:r>
        <w:t xml:space="preserve">Fleet Management </w:t>
      </w:r>
      <w:r w:rsidR="00923B8E">
        <w:t xml:space="preserve">System </w:t>
      </w:r>
      <w:r>
        <w:t xml:space="preserve">is the management of a transportation fleet. </w:t>
      </w:r>
      <w:r w:rsidR="00923B8E">
        <w:rPr>
          <w:rFonts w:cs="Times New Roman"/>
          <w:szCs w:val="24"/>
        </w:rPr>
        <w:t xml:space="preserve">It </w:t>
      </w:r>
      <w:r w:rsidRPr="007841D9">
        <w:rPr>
          <w:rFonts w:cs="Times New Roman"/>
          <w:szCs w:val="24"/>
        </w:rPr>
        <w:t>is a web application which aims to minimize the effort put in company to maintain their transactions. It can keep a track of your drivers, manages all the transactions related to Vehicle profiling and the issues that can arise with your vehicles.</w:t>
      </w:r>
      <w:r>
        <w:rPr>
          <w:rFonts w:cs="Times New Roman"/>
          <w:szCs w:val="24"/>
        </w:rPr>
        <w:t xml:space="preserve"> </w:t>
      </w:r>
      <w:r>
        <w:t xml:space="preserve">It is a function which allows removing or minimizing the risks associated with vehicle investment, improving efficiency, productivity and reducing their overall transportation and staff costs. These functionalities can be incorporated either as in-house fleet-management department or through an outsourced fleet-management provider. </w:t>
      </w:r>
    </w:p>
    <w:p w14:paraId="6C3168B3" w14:textId="2D4C9CBD" w:rsidR="007841D9" w:rsidRPr="007841D9" w:rsidRDefault="007841D9" w:rsidP="007841D9">
      <w:pPr>
        <w:rPr>
          <w:rFonts w:cs="Times New Roman"/>
          <w:szCs w:val="24"/>
        </w:rPr>
      </w:pPr>
    </w:p>
    <w:p w14:paraId="7F47A54D" w14:textId="77777777" w:rsidR="007037EE" w:rsidRDefault="007841D9" w:rsidP="00A343A4">
      <w:r w:rsidRPr="007841D9">
        <w:rPr>
          <w:rFonts w:cs="Times New Roman"/>
          <w:szCs w:val="24"/>
        </w:rPr>
        <w:t>The application is designed only for the usage of admin. Only Admin can use the software only after they are registered to the system. They can retrieve their Password if they have forgot using their email id.</w:t>
      </w:r>
      <w:r w:rsidR="00AF0145">
        <w:rPr>
          <w:rFonts w:cs="Times New Roman"/>
          <w:szCs w:val="24"/>
        </w:rPr>
        <w:t xml:space="preserve"> </w:t>
      </w:r>
      <w:r w:rsidR="00AF0145">
        <w:t>F</w:t>
      </w:r>
      <w:r w:rsidR="00A343A4">
        <w:t xml:space="preserve">leet management is </w:t>
      </w:r>
      <w:r w:rsidR="00AF0145">
        <w:t xml:space="preserve">system </w:t>
      </w:r>
      <w:r w:rsidR="00A343A4">
        <w:t>built of different segments:</w:t>
      </w:r>
    </w:p>
    <w:p w14:paraId="1EF2E4D6" w14:textId="77777777" w:rsidR="007037EE" w:rsidRDefault="007037EE" w:rsidP="007037EE">
      <w:pPr>
        <w:pStyle w:val="ListParagraph"/>
        <w:rPr>
          <w:rFonts w:cs="Times New Roman"/>
          <w:szCs w:val="24"/>
        </w:rPr>
      </w:pPr>
    </w:p>
    <w:p w14:paraId="04298064" w14:textId="02B96F63" w:rsidR="00AF0145" w:rsidRPr="00801010" w:rsidRDefault="00AF0145" w:rsidP="001F531D">
      <w:pPr>
        <w:pStyle w:val="ListParagraph"/>
        <w:numPr>
          <w:ilvl w:val="0"/>
          <w:numId w:val="16"/>
        </w:numPr>
        <w:rPr>
          <w:rFonts w:cs="Times New Roman"/>
          <w:szCs w:val="24"/>
        </w:rPr>
      </w:pPr>
      <w:r w:rsidRPr="00801010">
        <w:rPr>
          <w:rFonts w:cs="Times New Roman"/>
          <w:szCs w:val="24"/>
        </w:rPr>
        <w:t>Vehicles</w:t>
      </w:r>
    </w:p>
    <w:p w14:paraId="472F3054" w14:textId="77777777" w:rsidR="00AF0145" w:rsidRPr="00801010" w:rsidRDefault="00AF0145" w:rsidP="001F531D">
      <w:pPr>
        <w:pStyle w:val="ListParagraph"/>
        <w:numPr>
          <w:ilvl w:val="0"/>
          <w:numId w:val="16"/>
        </w:numPr>
        <w:rPr>
          <w:rFonts w:cs="Times New Roman"/>
          <w:szCs w:val="24"/>
        </w:rPr>
      </w:pPr>
      <w:r w:rsidRPr="00801010">
        <w:rPr>
          <w:rFonts w:cs="Times New Roman"/>
          <w:szCs w:val="24"/>
        </w:rPr>
        <w:t>Mechanics</w:t>
      </w:r>
    </w:p>
    <w:p w14:paraId="785DE299" w14:textId="77777777" w:rsidR="00AF0145" w:rsidRPr="00801010" w:rsidRDefault="00AF0145" w:rsidP="001F531D">
      <w:pPr>
        <w:pStyle w:val="ListParagraph"/>
        <w:numPr>
          <w:ilvl w:val="0"/>
          <w:numId w:val="16"/>
        </w:numPr>
        <w:rPr>
          <w:rFonts w:cs="Times New Roman"/>
          <w:szCs w:val="24"/>
        </w:rPr>
      </w:pPr>
      <w:r w:rsidRPr="00801010">
        <w:rPr>
          <w:rFonts w:cs="Times New Roman"/>
          <w:szCs w:val="24"/>
        </w:rPr>
        <w:t>Tracking</w:t>
      </w:r>
    </w:p>
    <w:p w14:paraId="44CB10DA" w14:textId="56BEBEFA" w:rsidR="00AF0145" w:rsidRDefault="00AF0145" w:rsidP="001F531D">
      <w:pPr>
        <w:pStyle w:val="ListParagraph"/>
        <w:numPr>
          <w:ilvl w:val="0"/>
          <w:numId w:val="16"/>
        </w:numPr>
        <w:rPr>
          <w:rFonts w:cs="Times New Roman"/>
          <w:szCs w:val="24"/>
        </w:rPr>
      </w:pPr>
      <w:r w:rsidRPr="00801010">
        <w:rPr>
          <w:rFonts w:cs="Times New Roman"/>
          <w:szCs w:val="24"/>
        </w:rPr>
        <w:t>Work Order</w:t>
      </w:r>
    </w:p>
    <w:p w14:paraId="6EB164AB" w14:textId="5BCB0705" w:rsidR="00AF0145" w:rsidRDefault="00AF0145" w:rsidP="001F531D">
      <w:pPr>
        <w:pStyle w:val="ListParagraph"/>
        <w:numPr>
          <w:ilvl w:val="0"/>
          <w:numId w:val="16"/>
        </w:numPr>
        <w:rPr>
          <w:rFonts w:cs="Times New Roman"/>
          <w:szCs w:val="24"/>
        </w:rPr>
      </w:pPr>
      <w:r>
        <w:rPr>
          <w:rFonts w:cs="Times New Roman"/>
          <w:szCs w:val="24"/>
        </w:rPr>
        <w:t>Dashboard</w:t>
      </w:r>
    </w:p>
    <w:p w14:paraId="3C19B32E" w14:textId="5B60795A" w:rsidR="007841D9" w:rsidRDefault="007841D9" w:rsidP="00E15789">
      <w:pPr>
        <w:pStyle w:val="InternshipSubheading"/>
      </w:pPr>
      <w:bookmarkStart w:id="28" w:name="_Toc69333783"/>
      <w:bookmarkStart w:id="29" w:name="_Toc74685494"/>
      <w:bookmarkEnd w:id="27"/>
      <w:r w:rsidRPr="007841D9">
        <w:lastRenderedPageBreak/>
        <w:t>1.2</w:t>
      </w:r>
      <w:r w:rsidRPr="007841D9">
        <w:tab/>
        <w:t>Objectives</w:t>
      </w:r>
      <w:bookmarkEnd w:id="28"/>
      <w:bookmarkEnd w:id="29"/>
    </w:p>
    <w:p w14:paraId="4C7F307B" w14:textId="4673B1DB" w:rsidR="005449E2" w:rsidRDefault="005449E2" w:rsidP="005449E2"/>
    <w:p w14:paraId="6796BDE6" w14:textId="57115A63" w:rsidR="00730D5A" w:rsidRPr="00730D5A" w:rsidRDefault="00730D5A" w:rsidP="00730D5A">
      <w:pPr>
        <w:rPr>
          <w:rFonts w:eastAsia="Times New Roman"/>
        </w:rPr>
      </w:pPr>
      <w:r>
        <w:t>Project objectives are what you plan to achieve by the end of your project. This might include deliverables and assets, or more intangible objectives like increasing productivity or motivation. Your project objectives should be attainable, time-bound, specific goals you can measure at the end of your project.</w:t>
      </w:r>
      <w:r>
        <w:rPr>
          <w:rFonts w:eastAsia="Times New Roman"/>
        </w:rPr>
        <w:t xml:space="preserve"> </w:t>
      </w:r>
      <w:r>
        <w:t>Project objectives are a critical element of </w:t>
      </w:r>
      <w:hyperlink r:id="rId9" w:history="1">
        <w:r w:rsidRPr="00730D5A">
          <w:rPr>
            <w:rStyle w:val="Hyperlink"/>
            <w:rFonts w:ascii="inherit" w:hAnsi="inherit" w:cs="Helvetica"/>
            <w:color w:val="auto"/>
            <w:u w:val="none"/>
          </w:rPr>
          <w:t>project management</w:t>
        </w:r>
      </w:hyperlink>
      <w:r>
        <w:t>—without them, you don’t have a succinct way to communicate your goals before and during the project, nor do you have a measurable way to evaluate your success after the project ends.</w:t>
      </w:r>
    </w:p>
    <w:p w14:paraId="2C9E7F30" w14:textId="77777777" w:rsidR="00730D5A" w:rsidRDefault="00730D5A" w:rsidP="00730D5A"/>
    <w:p w14:paraId="0965C986" w14:textId="493E4C7E" w:rsidR="00F20906" w:rsidRPr="00F20906" w:rsidRDefault="00F20906" w:rsidP="00F20906">
      <w:r w:rsidRPr="00F20906">
        <w:t xml:space="preserve">The objectives list defines the specific goals for a web </w:t>
      </w:r>
      <w:r>
        <w:t xml:space="preserve">application </w:t>
      </w:r>
      <w:r w:rsidRPr="00F20906">
        <w:t>to accomplish. Based on the</w:t>
      </w:r>
      <w:r w:rsidR="00466A0F">
        <w:t xml:space="preserve"> purpose statement</w:t>
      </w:r>
      <w:r w:rsidRPr="00F20906">
        <w:t> and </w:t>
      </w:r>
      <w:r w:rsidR="00466A0F">
        <w:t>audience definition</w:t>
      </w:r>
      <w:r w:rsidRPr="00F20906">
        <w:t> of the web, you can list the specific information, communication, or activity your web will support.</w:t>
      </w:r>
      <w:r>
        <w:t xml:space="preserve"> Here I am giving the objectives of my web application fleet management system: </w:t>
      </w:r>
    </w:p>
    <w:p w14:paraId="40FBD24A" w14:textId="77777777" w:rsidR="007841D9" w:rsidRPr="00E15789" w:rsidRDefault="007841D9" w:rsidP="00E15789">
      <w:pPr>
        <w:rPr>
          <w:rFonts w:cs="Times New Roman"/>
        </w:rPr>
      </w:pPr>
    </w:p>
    <w:p w14:paraId="7F999FBB" w14:textId="3F8C7F05" w:rsidR="00E15789" w:rsidRPr="00E15789" w:rsidRDefault="007841D9" w:rsidP="001F531D">
      <w:pPr>
        <w:pStyle w:val="ListParagraph"/>
        <w:numPr>
          <w:ilvl w:val="0"/>
          <w:numId w:val="1"/>
        </w:numPr>
      </w:pPr>
      <w:r w:rsidRPr="00E15789">
        <w:t>The aim of this application is to reduce the manual effort needed to manage transactions in a company.</w:t>
      </w:r>
    </w:p>
    <w:p w14:paraId="1C5112FF" w14:textId="7DB30F60" w:rsidR="007841D9" w:rsidRPr="00E15789" w:rsidRDefault="007841D9" w:rsidP="001F531D">
      <w:pPr>
        <w:pStyle w:val="ListParagraph"/>
        <w:numPr>
          <w:ilvl w:val="0"/>
          <w:numId w:val="1"/>
        </w:numPr>
      </w:pPr>
      <w:r w:rsidRPr="00E15789">
        <w:t xml:space="preserve">Application provides an interface to </w:t>
      </w:r>
      <w:r w:rsidR="00194915">
        <w:t>admin</w:t>
      </w:r>
      <w:r w:rsidRPr="00E15789">
        <w:t xml:space="preserve"> to view the details like the Vehicle</w:t>
      </w:r>
      <w:r w:rsidR="00194915">
        <w:t xml:space="preserve"> &amp; the drivers</w:t>
      </w:r>
      <w:r w:rsidRPr="00E15789">
        <w:t xml:space="preserve"> </w:t>
      </w:r>
      <w:r w:rsidR="00194915">
        <w:t>information</w:t>
      </w:r>
      <w:r w:rsidRPr="00E15789">
        <w:t>,</w:t>
      </w:r>
      <w:r w:rsidR="00194915" w:rsidRPr="00194915">
        <w:rPr>
          <w:rFonts w:cs="Times New Roman"/>
          <w:szCs w:val="24"/>
        </w:rPr>
        <w:t xml:space="preserve"> </w:t>
      </w:r>
      <w:r w:rsidRPr="00E15789">
        <w:t>Profile Management, Repair and Maintenance schedules</w:t>
      </w:r>
      <w:r w:rsidR="00194915">
        <w:t xml:space="preserve"> and all </w:t>
      </w:r>
      <w:r w:rsidR="00194915" w:rsidRPr="007841D9">
        <w:rPr>
          <w:rFonts w:cs="Times New Roman"/>
          <w:szCs w:val="24"/>
        </w:rPr>
        <w:t xml:space="preserve">the </w:t>
      </w:r>
      <w:r w:rsidR="00194915">
        <w:rPr>
          <w:rFonts w:cs="Times New Roman"/>
          <w:szCs w:val="24"/>
        </w:rPr>
        <w:t xml:space="preserve">other </w:t>
      </w:r>
      <w:r w:rsidR="00194915" w:rsidRPr="007841D9">
        <w:rPr>
          <w:rFonts w:cs="Times New Roman"/>
          <w:szCs w:val="24"/>
        </w:rPr>
        <w:t>transactions related to Vehicle profiling.</w:t>
      </w:r>
    </w:p>
    <w:p w14:paraId="6D5281D2" w14:textId="1B58A6E9" w:rsidR="007841D9" w:rsidRPr="00E15789" w:rsidRDefault="007841D9" w:rsidP="001F531D">
      <w:pPr>
        <w:pStyle w:val="ListParagraph"/>
        <w:numPr>
          <w:ilvl w:val="0"/>
          <w:numId w:val="1"/>
        </w:numPr>
      </w:pPr>
      <w:r w:rsidRPr="00E15789">
        <w:t>Increases the profitability of the company by reducing the cost to purchase different software for different tasks to be performed.</w:t>
      </w:r>
    </w:p>
    <w:p w14:paraId="114B568B" w14:textId="77777777" w:rsidR="007841D9" w:rsidRPr="007841D9" w:rsidRDefault="007841D9" w:rsidP="007841D9">
      <w:pPr>
        <w:rPr>
          <w:rFonts w:cs="Times New Roman"/>
          <w:szCs w:val="24"/>
        </w:rPr>
      </w:pPr>
    </w:p>
    <w:p w14:paraId="1243D2B6" w14:textId="77777777" w:rsidR="007841D9" w:rsidRPr="007841D9" w:rsidRDefault="007841D9" w:rsidP="007841D9">
      <w:pPr>
        <w:rPr>
          <w:rFonts w:cs="Times New Roman"/>
          <w:szCs w:val="24"/>
        </w:rPr>
      </w:pPr>
    </w:p>
    <w:p w14:paraId="4EF75D25" w14:textId="77777777" w:rsidR="007841D9" w:rsidRPr="007841D9" w:rsidRDefault="007841D9" w:rsidP="007841D9">
      <w:pPr>
        <w:rPr>
          <w:rFonts w:cs="Times New Roman"/>
          <w:szCs w:val="24"/>
        </w:rPr>
      </w:pPr>
    </w:p>
    <w:p w14:paraId="170C12E2" w14:textId="77777777" w:rsidR="00E15789" w:rsidRDefault="00E15789">
      <w:pPr>
        <w:spacing w:after="160" w:line="259" w:lineRule="auto"/>
        <w:jc w:val="left"/>
        <w:rPr>
          <w:rFonts w:cs="Times New Roman"/>
          <w:szCs w:val="24"/>
        </w:rPr>
      </w:pPr>
      <w:r>
        <w:rPr>
          <w:rFonts w:cs="Times New Roman"/>
          <w:szCs w:val="24"/>
        </w:rPr>
        <w:br w:type="page"/>
      </w:r>
    </w:p>
    <w:p w14:paraId="02BD23CB" w14:textId="116355AC" w:rsidR="007841D9" w:rsidRDefault="007841D9" w:rsidP="00E15789">
      <w:pPr>
        <w:pStyle w:val="InternshipSubheading"/>
      </w:pPr>
      <w:bookmarkStart w:id="30" w:name="_Toc69333784"/>
      <w:bookmarkStart w:id="31" w:name="_Toc74685495"/>
      <w:r w:rsidRPr="007841D9">
        <w:lastRenderedPageBreak/>
        <w:t>1.3</w:t>
      </w:r>
      <w:r w:rsidRPr="007841D9">
        <w:tab/>
        <w:t>Scopes</w:t>
      </w:r>
      <w:bookmarkEnd w:id="30"/>
      <w:bookmarkEnd w:id="31"/>
    </w:p>
    <w:p w14:paraId="2ADA5CE9" w14:textId="1A0357AE" w:rsidR="00F20906" w:rsidRDefault="00F20906" w:rsidP="00F20906"/>
    <w:p w14:paraId="0D476B22" w14:textId="74DAFDC1" w:rsidR="00F20906" w:rsidRDefault="00730D5A" w:rsidP="00730D5A">
      <w:r>
        <w:rPr>
          <w:shd w:val="clear" w:color="auto" w:fill="FFFFFF"/>
        </w:rPr>
        <w:t xml:space="preserve">Project scope is a detailed outline of all aspects of a project, including all related activities, resources, timelines, and deliverables, as well as the project’s boundaries. A project scope also outlines key stakeholders, processes, assumptions, and constraints, as well as what the project is about, what is included, and what is not. </w:t>
      </w:r>
      <w:proofErr w:type="gramStart"/>
      <w:r>
        <w:rPr>
          <w:shd w:val="clear" w:color="auto" w:fill="FFFFFF"/>
        </w:rPr>
        <w:t>All of</w:t>
      </w:r>
      <w:proofErr w:type="gramEnd"/>
      <w:r>
        <w:rPr>
          <w:shd w:val="clear" w:color="auto" w:fill="FFFFFF"/>
        </w:rPr>
        <w:t xml:space="preserve"> this essential information is documented in a scope statement. Some of the scopes of fleet management system are: </w:t>
      </w:r>
    </w:p>
    <w:p w14:paraId="7C611A7C" w14:textId="77777777" w:rsidR="00AF0145" w:rsidRDefault="00AF0145" w:rsidP="00AF0145">
      <w:pPr>
        <w:pStyle w:val="ListParagraph"/>
      </w:pPr>
    </w:p>
    <w:p w14:paraId="7789E8EA" w14:textId="37F63BCE" w:rsidR="00AF0145" w:rsidRDefault="00AF0145" w:rsidP="001F531D">
      <w:pPr>
        <w:pStyle w:val="ListParagraph"/>
        <w:numPr>
          <w:ilvl w:val="0"/>
          <w:numId w:val="17"/>
        </w:numPr>
      </w:pPr>
      <w:r>
        <w:t>To register and keep the information about all vehicles.</w:t>
      </w:r>
    </w:p>
    <w:p w14:paraId="00B94FC6" w14:textId="449991F0" w:rsidR="00AF0145" w:rsidRDefault="00AF0145" w:rsidP="001F531D">
      <w:pPr>
        <w:pStyle w:val="ListParagraph"/>
        <w:numPr>
          <w:ilvl w:val="0"/>
          <w:numId w:val="17"/>
        </w:numPr>
      </w:pPr>
      <w:r>
        <w:t>To build up a system that provides and generates the summary.</w:t>
      </w:r>
    </w:p>
    <w:p w14:paraId="14DD37EC" w14:textId="74FF34DA" w:rsidR="00AF0145" w:rsidRDefault="00AF0145" w:rsidP="001F531D">
      <w:pPr>
        <w:pStyle w:val="ListParagraph"/>
        <w:numPr>
          <w:ilvl w:val="0"/>
          <w:numId w:val="17"/>
        </w:numPr>
      </w:pPr>
      <w:r>
        <w:t xml:space="preserve">Report from the database records </w:t>
      </w:r>
      <w:proofErr w:type="gramStart"/>
      <w:r>
        <w:t>in order to</w:t>
      </w:r>
      <w:proofErr w:type="gramEnd"/>
      <w:r>
        <w:t xml:space="preserve"> get the whole view about the vehicles amounts.</w:t>
      </w:r>
    </w:p>
    <w:p w14:paraId="05B72577" w14:textId="6EEEA9AE" w:rsidR="00AF0145" w:rsidRDefault="00AF0145" w:rsidP="001F531D">
      <w:pPr>
        <w:pStyle w:val="ListParagraph"/>
        <w:numPr>
          <w:ilvl w:val="0"/>
          <w:numId w:val="17"/>
        </w:numPr>
      </w:pPr>
      <w:r>
        <w:t>Summarize the accidental records and responds for the further improvements.</w:t>
      </w:r>
    </w:p>
    <w:p w14:paraId="403BFEC0" w14:textId="1045D458" w:rsidR="00E15789" w:rsidRPr="005D0723" w:rsidRDefault="00AF0145" w:rsidP="00730D5A">
      <w:pPr>
        <w:pStyle w:val="ListParagraph"/>
        <w:numPr>
          <w:ilvl w:val="0"/>
          <w:numId w:val="17"/>
        </w:numPr>
      </w:pPr>
      <w:r w:rsidRPr="005D0723">
        <w:t xml:space="preserve">A </w:t>
      </w:r>
      <w:r w:rsidR="005D0723" w:rsidRPr="005D0723">
        <w:t>web-based</w:t>
      </w:r>
      <w:r w:rsidRPr="005D0723">
        <w:t xml:space="preserve"> </w:t>
      </w:r>
      <w:r w:rsidR="005D0723">
        <w:t>application</w:t>
      </w:r>
      <w:r w:rsidRPr="005D0723">
        <w:t xml:space="preserve"> where user can search for additional information of the vehicle</w:t>
      </w:r>
      <w:r w:rsidR="00730D5A">
        <w:t>.</w:t>
      </w:r>
      <w:r w:rsidR="00E15789" w:rsidRPr="005D0723">
        <w:br w:type="page"/>
      </w:r>
    </w:p>
    <w:p w14:paraId="313DE1CB" w14:textId="19D6C4E6" w:rsidR="003C4161" w:rsidRDefault="003C4161" w:rsidP="00235751">
      <w:pPr>
        <w:pStyle w:val="InternshipHeading"/>
        <w:tabs>
          <w:tab w:val="left" w:pos="7584"/>
          <w:tab w:val="right" w:pos="9026"/>
        </w:tabs>
        <w:jc w:val="center"/>
      </w:pPr>
      <w:bookmarkStart w:id="32" w:name="_Toc69333786"/>
      <w:bookmarkStart w:id="33" w:name="_Toc74685496"/>
      <w:r>
        <w:lastRenderedPageBreak/>
        <w:t>Chapter 2</w:t>
      </w:r>
      <w:bookmarkEnd w:id="32"/>
      <w:r w:rsidR="00235751">
        <w:rPr>
          <w:noProof/>
        </w:rPr>
        <mc:AlternateContent>
          <mc:Choice Requires="wps">
            <w:drawing>
              <wp:anchor distT="0" distB="0" distL="114300" distR="114300" simplePos="0" relativeHeight="251685888" behindDoc="1" locked="0" layoutInCell="1" allowOverlap="1" wp14:anchorId="0C578DE7" wp14:editId="5337AC38">
                <wp:simplePos x="914400" y="861060"/>
                <wp:positionH relativeFrom="margin">
                  <wp:align>center</wp:align>
                </wp:positionH>
                <wp:positionV relativeFrom="margin">
                  <wp:align>top</wp:align>
                </wp:positionV>
                <wp:extent cx="5981065" cy="388620"/>
                <wp:effectExtent l="0" t="0" r="19685" b="1143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7EDE05" id="Rectangle 23" o:spid="_x0000_s1026" style="position:absolute;margin-left:0;margin-top:0;width:470.95pt;height:30.6pt;z-index:-25163059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MS2DaU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33"/>
    </w:p>
    <w:p w14:paraId="06C3F6DB" w14:textId="060E98FF" w:rsidR="003C4161" w:rsidRDefault="003C4161" w:rsidP="003C4161">
      <w:pPr>
        <w:pStyle w:val="InternshipSubheading"/>
        <w:rPr>
          <w:rFonts w:eastAsia="Times New Roman"/>
        </w:rPr>
      </w:pPr>
      <w:bookmarkStart w:id="34" w:name="_Toc69333787"/>
      <w:bookmarkStart w:id="35" w:name="_Toc74685497"/>
      <w:r>
        <w:rPr>
          <w:rFonts w:eastAsia="Times New Roman"/>
        </w:rPr>
        <w:t>Company Profile</w:t>
      </w:r>
      <w:bookmarkEnd w:id="34"/>
      <w:bookmarkEnd w:id="35"/>
    </w:p>
    <w:p w14:paraId="7910264E" w14:textId="77777777" w:rsidR="003C4161" w:rsidRPr="003C4161" w:rsidRDefault="003C4161" w:rsidP="003C4161"/>
    <w:p w14:paraId="7E6849DB" w14:textId="79624DA0" w:rsidR="003C4161" w:rsidRPr="003C4161" w:rsidRDefault="003C4161" w:rsidP="003C4161">
      <w:r>
        <w:rPr>
          <w:noProof/>
        </w:rPr>
        <w:drawing>
          <wp:inline distT="0" distB="0" distL="0" distR="0" wp14:anchorId="4B48EC5C" wp14:editId="74AC037C">
            <wp:extent cx="5731510" cy="3727450"/>
            <wp:effectExtent l="0" t="0" r="254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7CD8C04F" w14:textId="77777777" w:rsidR="003C4161" w:rsidRPr="003C4161" w:rsidRDefault="003C4161" w:rsidP="003C4161"/>
    <w:p w14:paraId="70B8E8AB" w14:textId="77777777" w:rsidR="003C4161" w:rsidRDefault="003C4161">
      <w:pPr>
        <w:spacing w:after="160" w:line="259" w:lineRule="auto"/>
        <w:jc w:val="left"/>
        <w:rPr>
          <w:rFonts w:eastAsia="Times New Roman" w:cs="Times New Roman"/>
          <w:sz w:val="34"/>
          <w:szCs w:val="24"/>
        </w:rPr>
      </w:pPr>
      <w:r>
        <w:rPr>
          <w:rFonts w:eastAsia="Times New Roman"/>
        </w:rPr>
        <w:br w:type="page"/>
      </w:r>
    </w:p>
    <w:p w14:paraId="5546224C" w14:textId="7B9A7CF6" w:rsidR="003C4161" w:rsidRDefault="003C4161" w:rsidP="003C4161">
      <w:pPr>
        <w:pStyle w:val="InternshipSubheading"/>
        <w:rPr>
          <w:rFonts w:eastAsia="Times New Roman"/>
        </w:rPr>
      </w:pPr>
      <w:bookmarkStart w:id="36" w:name="_Toc69333788"/>
      <w:bookmarkStart w:id="37" w:name="_Toc74685498"/>
      <w:r>
        <w:rPr>
          <w:rFonts w:eastAsia="Times New Roman"/>
        </w:rPr>
        <w:lastRenderedPageBreak/>
        <w:t>2.1 Company Background</w:t>
      </w:r>
      <w:bookmarkEnd w:id="36"/>
      <w:bookmarkEnd w:id="37"/>
    </w:p>
    <w:p w14:paraId="6D3E80CD" w14:textId="11E03B4D" w:rsidR="003C4161" w:rsidRDefault="003C4161" w:rsidP="003C4161"/>
    <w:p w14:paraId="5AC481EB" w14:textId="078BCE07" w:rsidR="003C4161" w:rsidRPr="003C4161" w:rsidRDefault="003C4161" w:rsidP="003C4161">
      <w:pPr>
        <w:rPr>
          <w:rFonts w:cs="Times New Roman"/>
          <w:b/>
        </w:rPr>
      </w:pPr>
      <w:r w:rsidRPr="003C4161">
        <w:rPr>
          <w:rFonts w:cs="Times New Roman"/>
          <w:b/>
        </w:rPr>
        <w:t>Your Reliable Vehicle Facility Manager</w:t>
      </w:r>
    </w:p>
    <w:p w14:paraId="196B9B1E" w14:textId="77777777" w:rsidR="003C4161" w:rsidRPr="003C4161" w:rsidRDefault="003C4161" w:rsidP="003C4161">
      <w:pPr>
        <w:rPr>
          <w:rFonts w:cs="Times New Roman"/>
        </w:rPr>
      </w:pPr>
    </w:p>
    <w:p w14:paraId="34B6FDDE" w14:textId="287057BF" w:rsidR="003C4161" w:rsidRPr="003C4161" w:rsidRDefault="003C4161" w:rsidP="003C4161">
      <w:pPr>
        <w:rPr>
          <w:rFonts w:cs="Times New Roman"/>
          <w:szCs w:val="24"/>
        </w:rPr>
      </w:pPr>
      <w:r w:rsidRPr="003C4161">
        <w:rPr>
          <w:rFonts w:cs="Times New Roman"/>
          <w:szCs w:val="24"/>
        </w:rPr>
        <w:t>“Mechanic koi” is an online platform that provides 360-degree vehicle solutions. Vehicle parts and accessories are also available through the e-commerce platform of Mechanic koi. It is one of the leading Automotive startups in Bangladesh which is working since 2017.</w:t>
      </w:r>
    </w:p>
    <w:p w14:paraId="6B360011" w14:textId="77777777" w:rsidR="003C4161" w:rsidRPr="003C4161" w:rsidRDefault="003C4161" w:rsidP="003C4161">
      <w:pPr>
        <w:rPr>
          <w:rFonts w:cs="Times New Roman"/>
          <w:sz w:val="30"/>
          <w:szCs w:val="30"/>
        </w:rPr>
      </w:pPr>
      <w:r w:rsidRPr="003C4161">
        <w:rPr>
          <w:rFonts w:cs="Times New Roman"/>
          <w:sz w:val="30"/>
          <w:szCs w:val="30"/>
        </w:rPr>
        <w:t> </w:t>
      </w:r>
    </w:p>
    <w:p w14:paraId="48CFC3EB" w14:textId="3D37F277" w:rsidR="003C4161" w:rsidRPr="003C4161" w:rsidRDefault="003C4161" w:rsidP="003C4161">
      <w:pPr>
        <w:pStyle w:val="ListParagraph"/>
        <w:numPr>
          <w:ilvl w:val="0"/>
          <w:numId w:val="27"/>
        </w:numPr>
        <w:rPr>
          <w:rFonts w:cs="Times New Roman"/>
          <w:bCs/>
        </w:rPr>
      </w:pPr>
      <w:r w:rsidRPr="003C4161">
        <w:rPr>
          <w:rFonts w:cs="Times New Roman"/>
          <w:bCs/>
        </w:rPr>
        <w:t>We make auto repair more convenient for you.</w:t>
      </w:r>
    </w:p>
    <w:p w14:paraId="659BE4D6" w14:textId="4B341AF9" w:rsidR="003C4161" w:rsidRPr="003C4161" w:rsidRDefault="003C4161" w:rsidP="003C4161">
      <w:pPr>
        <w:pStyle w:val="ListParagraph"/>
        <w:numPr>
          <w:ilvl w:val="0"/>
          <w:numId w:val="27"/>
        </w:numPr>
        <w:rPr>
          <w:rFonts w:cs="Times New Roman"/>
          <w:bCs/>
        </w:rPr>
      </w:pPr>
      <w:r w:rsidRPr="003C4161">
        <w:rPr>
          <w:rFonts w:cs="Times New Roman"/>
          <w:bCs/>
        </w:rPr>
        <w:t>We get the job done right — the first time.</w:t>
      </w:r>
    </w:p>
    <w:p w14:paraId="28A6D71C" w14:textId="77777777" w:rsidR="003C4161" w:rsidRPr="003C4161" w:rsidRDefault="003C4161" w:rsidP="003C4161">
      <w:pPr>
        <w:pStyle w:val="ListParagraph"/>
        <w:numPr>
          <w:ilvl w:val="0"/>
          <w:numId w:val="27"/>
        </w:numPr>
        <w:rPr>
          <w:rFonts w:cs="Times New Roman"/>
          <w:bCs/>
        </w:rPr>
      </w:pPr>
      <w:r w:rsidRPr="003C4161">
        <w:rPr>
          <w:rFonts w:cs="Times New Roman"/>
          <w:bCs/>
        </w:rPr>
        <w:t>Proven Results for Setting Exceptional Standards</w:t>
      </w:r>
    </w:p>
    <w:p w14:paraId="23972032" w14:textId="3F3A3B49" w:rsidR="003C4161" w:rsidRDefault="003C4161" w:rsidP="003C4161">
      <w:pPr>
        <w:pStyle w:val="ListParagraph"/>
        <w:numPr>
          <w:ilvl w:val="0"/>
          <w:numId w:val="27"/>
        </w:numPr>
        <w:rPr>
          <w:rFonts w:cs="Times New Roman"/>
          <w:bCs/>
        </w:rPr>
      </w:pPr>
      <w:r w:rsidRPr="003C4161">
        <w:rPr>
          <w:rFonts w:cs="Times New Roman"/>
          <w:bCs/>
        </w:rPr>
        <w:t>Same day service for most repairs</w:t>
      </w:r>
    </w:p>
    <w:p w14:paraId="01F44CFF" w14:textId="77777777" w:rsidR="003C4161" w:rsidRDefault="003C4161" w:rsidP="007632AD"/>
    <w:p w14:paraId="12528783" w14:textId="143A9421" w:rsidR="003C4161" w:rsidRDefault="003C4161" w:rsidP="003C4161">
      <w:pPr>
        <w:pStyle w:val="InternshipSubheading"/>
      </w:pPr>
      <w:bookmarkStart w:id="38" w:name="_Toc69333789"/>
      <w:bookmarkStart w:id="39" w:name="_Toc74685499"/>
      <w:r w:rsidRPr="003C4161">
        <w:t>2.2 Vision and Mission</w:t>
      </w:r>
      <w:bookmarkEnd w:id="38"/>
      <w:bookmarkEnd w:id="39"/>
    </w:p>
    <w:p w14:paraId="26516007" w14:textId="77777777" w:rsidR="003C4161" w:rsidRPr="00430819" w:rsidRDefault="003C4161" w:rsidP="00430819">
      <w:pPr>
        <w:rPr>
          <w:b/>
          <w:bCs/>
        </w:rPr>
      </w:pPr>
    </w:p>
    <w:p w14:paraId="27462D40" w14:textId="50A9B481" w:rsidR="00430819" w:rsidRDefault="00430819" w:rsidP="00430819">
      <w:pPr>
        <w:rPr>
          <w:b/>
          <w:bCs/>
        </w:rPr>
      </w:pPr>
      <w:r w:rsidRPr="00430819">
        <w:rPr>
          <w:b/>
          <w:bCs/>
        </w:rPr>
        <w:t>We are Qualified &amp; Professional.</w:t>
      </w:r>
    </w:p>
    <w:p w14:paraId="197E9481" w14:textId="77777777" w:rsidR="00430819" w:rsidRPr="00430819" w:rsidRDefault="00430819" w:rsidP="00430819">
      <w:pPr>
        <w:rPr>
          <w:b/>
          <w:bCs/>
        </w:rPr>
      </w:pPr>
    </w:p>
    <w:p w14:paraId="38012C66" w14:textId="2E22C188" w:rsidR="003C4161" w:rsidRPr="003C4161" w:rsidRDefault="00430819" w:rsidP="003C4161">
      <w:pPr>
        <w:rPr>
          <w:rFonts w:cs="Times New Roman"/>
          <w:bCs/>
        </w:rPr>
      </w:pPr>
      <w:r>
        <w:rPr>
          <w:rFonts w:eastAsia="Times New Roman"/>
        </w:rPr>
        <w:t>The main mission of the company is to provide</w:t>
      </w:r>
      <w:r w:rsidRPr="00430819">
        <w:t xml:space="preserve"> honest, friendly, and on-time service.</w:t>
      </w:r>
      <w:r w:rsidR="005E2EE0">
        <w:t xml:space="preserve"> A</w:t>
      </w:r>
      <w:r w:rsidRPr="00430819">
        <w:t xml:space="preserve"> locally owned and operated business that has been serving the community since 2018.</w:t>
      </w:r>
    </w:p>
    <w:p w14:paraId="624FB224" w14:textId="77777777" w:rsidR="003C4161" w:rsidRPr="003C4161" w:rsidRDefault="003C4161" w:rsidP="003C4161"/>
    <w:p w14:paraId="549603E6" w14:textId="3CAEEF2D" w:rsidR="003C4161" w:rsidRDefault="005E2EE0" w:rsidP="007632AD">
      <w:r>
        <w:rPr>
          <w:noProof/>
        </w:rPr>
        <w:drawing>
          <wp:inline distT="0" distB="0" distL="0" distR="0" wp14:anchorId="549A9177" wp14:editId="48CB5CAB">
            <wp:extent cx="5731510" cy="20389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038985"/>
                    </a:xfrm>
                    <a:prstGeom prst="rect">
                      <a:avLst/>
                    </a:prstGeom>
                  </pic:spPr>
                </pic:pic>
              </a:graphicData>
            </a:graphic>
          </wp:inline>
        </w:drawing>
      </w:r>
      <w:r>
        <w:t xml:space="preserve"> </w:t>
      </w:r>
      <w:r w:rsidR="003C4161">
        <w:br w:type="page"/>
      </w:r>
    </w:p>
    <w:p w14:paraId="7B633DC0" w14:textId="77777777" w:rsidR="005E2EE0" w:rsidRDefault="005E2EE0" w:rsidP="005E2EE0">
      <w:pPr>
        <w:pStyle w:val="InternshipSubheading"/>
      </w:pPr>
      <w:bookmarkStart w:id="40" w:name="_Toc69333790"/>
      <w:bookmarkStart w:id="41" w:name="_Toc74685500"/>
      <w:r>
        <w:lastRenderedPageBreak/>
        <w:t>2.3 Product and Services</w:t>
      </w:r>
      <w:bookmarkEnd w:id="40"/>
      <w:bookmarkEnd w:id="41"/>
    </w:p>
    <w:p w14:paraId="7D6E874E" w14:textId="06F83FAA" w:rsidR="005E2EE0" w:rsidRDefault="005E2EE0" w:rsidP="005E2EE0">
      <w:r w:rsidRPr="005E2EE0">
        <w:t xml:space="preserve">A Wonderful serenity taken possession into entire soul as like these sweet mornings of spring which thing of existence in this spot, which was the main part created for the bliss often soul like mine. I am so happy, my dear friend </w:t>
      </w:r>
      <w:r w:rsidR="007037EE" w:rsidRPr="005E2EE0">
        <w:t>does</w:t>
      </w:r>
      <w:r w:rsidRPr="005E2EE0">
        <w:t xml:space="preserve"> </w:t>
      </w:r>
      <w:proofErr w:type="spellStart"/>
      <w:r w:rsidRPr="005E2EE0">
        <w:t>sorbed</w:t>
      </w:r>
      <w:proofErr w:type="spellEnd"/>
      <w:r w:rsidRPr="005E2EE0">
        <w:t xml:space="preserve"> in the exquisite. </w:t>
      </w:r>
    </w:p>
    <w:p w14:paraId="6A030204" w14:textId="77777777" w:rsidR="005E2EE0" w:rsidRPr="005E2EE0" w:rsidRDefault="005E2EE0" w:rsidP="005E2EE0">
      <w:pPr>
        <w:rPr>
          <w:rFonts w:cs="Times New Roman"/>
        </w:rPr>
      </w:pPr>
    </w:p>
    <w:p w14:paraId="6B9B3316" w14:textId="4E6C22ED" w:rsidR="005E2EE0" w:rsidRPr="000A6C44" w:rsidRDefault="005E2EE0" w:rsidP="005E2EE0">
      <w:pPr>
        <w:pStyle w:val="ListParagraph"/>
        <w:numPr>
          <w:ilvl w:val="0"/>
          <w:numId w:val="30"/>
        </w:numPr>
        <w:rPr>
          <w:rFonts w:eastAsia="Times New Roman" w:cs="Times New Roman"/>
        </w:rPr>
      </w:pPr>
      <w:r w:rsidRPr="000A6C44">
        <w:rPr>
          <w:rStyle w:val="elementor-icon-list-text"/>
          <w:rFonts w:cs="Times New Roman"/>
        </w:rPr>
        <w:t>We handle all makes and models in more than 40 car brands.</w:t>
      </w:r>
    </w:p>
    <w:p w14:paraId="3C03C901" w14:textId="33D38407" w:rsidR="005E2EE0" w:rsidRPr="000A6C44" w:rsidRDefault="005E2EE0" w:rsidP="005E2EE0">
      <w:pPr>
        <w:pStyle w:val="ListParagraph"/>
        <w:numPr>
          <w:ilvl w:val="0"/>
          <w:numId w:val="30"/>
        </w:numPr>
        <w:rPr>
          <w:rFonts w:cs="Times New Roman"/>
        </w:rPr>
      </w:pPr>
      <w:r w:rsidRPr="000A6C44">
        <w:rPr>
          <w:rStyle w:val="elementor-icon-list-text"/>
          <w:rFonts w:cs="Times New Roman"/>
        </w:rPr>
        <w:t>We are endorsed by the local trading standards office.</w:t>
      </w:r>
    </w:p>
    <w:p w14:paraId="7843087F" w14:textId="2FE94902" w:rsidR="005E2EE0" w:rsidRPr="000A6C44" w:rsidRDefault="005E2EE0" w:rsidP="005E2EE0">
      <w:pPr>
        <w:pStyle w:val="ListParagraph"/>
        <w:numPr>
          <w:ilvl w:val="0"/>
          <w:numId w:val="30"/>
        </w:numPr>
        <w:rPr>
          <w:rFonts w:cs="Times New Roman"/>
        </w:rPr>
      </w:pPr>
      <w:r w:rsidRPr="000A6C44">
        <w:rPr>
          <w:rStyle w:val="elementor-icon-list-text"/>
          <w:rFonts w:cs="Times New Roman"/>
        </w:rPr>
        <w:t>All our technicians are equipped with the latest portable technology.</w:t>
      </w:r>
    </w:p>
    <w:p w14:paraId="3197171E" w14:textId="77777777" w:rsidR="005E2EE0" w:rsidRDefault="005E2EE0" w:rsidP="005E2EE0"/>
    <w:p w14:paraId="70AF030A" w14:textId="51E43C3C" w:rsidR="005E2EE0" w:rsidRDefault="005E2EE0" w:rsidP="005E2EE0">
      <w:pPr>
        <w:rPr>
          <w:b/>
        </w:rPr>
      </w:pPr>
      <w:r w:rsidRPr="005E2EE0">
        <w:rPr>
          <w:b/>
        </w:rPr>
        <w:t>Our Services</w:t>
      </w:r>
      <w:r>
        <w:rPr>
          <w:b/>
        </w:rPr>
        <w:t xml:space="preserve">: </w:t>
      </w:r>
    </w:p>
    <w:p w14:paraId="69AD7894" w14:textId="77777777" w:rsidR="005E2EE0" w:rsidRDefault="005E2EE0" w:rsidP="005E2EE0">
      <w:pPr>
        <w:rPr>
          <w:b/>
        </w:rPr>
      </w:pPr>
    </w:p>
    <w:p w14:paraId="02AB8100" w14:textId="19F18E10" w:rsidR="005E2EE0" w:rsidRPr="005E2EE0" w:rsidRDefault="005E2EE0" w:rsidP="005E2EE0">
      <w:pPr>
        <w:rPr>
          <w:b/>
        </w:rPr>
      </w:pPr>
      <w:r>
        <w:rPr>
          <w:noProof/>
        </w:rPr>
        <w:drawing>
          <wp:inline distT="0" distB="0" distL="0" distR="0" wp14:anchorId="66F6032F" wp14:editId="06E4FE04">
            <wp:extent cx="5731510" cy="323024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30245"/>
                    </a:xfrm>
                    <a:prstGeom prst="rect">
                      <a:avLst/>
                    </a:prstGeom>
                  </pic:spPr>
                </pic:pic>
              </a:graphicData>
            </a:graphic>
          </wp:inline>
        </w:drawing>
      </w:r>
      <w:r w:rsidRPr="005E2EE0">
        <w:rPr>
          <w:b/>
        </w:rPr>
        <w:t xml:space="preserve"> </w:t>
      </w:r>
      <w:r w:rsidRPr="005E2EE0">
        <w:rPr>
          <w:b/>
        </w:rPr>
        <w:br w:type="page"/>
      </w:r>
    </w:p>
    <w:p w14:paraId="4F8E7B62" w14:textId="00B8771C" w:rsidR="005E2EE0" w:rsidRDefault="005E2EE0" w:rsidP="005E2EE0">
      <w:pPr>
        <w:pStyle w:val="InternshipSubheading"/>
      </w:pPr>
      <w:bookmarkStart w:id="42" w:name="_Toc69333791"/>
      <w:bookmarkStart w:id="43" w:name="_Toc74685501"/>
      <w:r>
        <w:lastRenderedPageBreak/>
        <w:t>2.4 Company Departments</w:t>
      </w:r>
      <w:bookmarkEnd w:id="42"/>
      <w:bookmarkEnd w:id="43"/>
    </w:p>
    <w:p w14:paraId="3FBE2931" w14:textId="77777777" w:rsidR="005E2EE0" w:rsidRPr="005E2EE0" w:rsidRDefault="005E2EE0" w:rsidP="005E2EE0"/>
    <w:p w14:paraId="01718838" w14:textId="7D3F033B" w:rsidR="005E2EE0" w:rsidRDefault="005E2EE0" w:rsidP="005E2EE0">
      <w:r>
        <w:t>The company maintains a flat organizational structure. Teams and responsibilities are generally formed and assigned around specific projects.</w:t>
      </w:r>
    </w:p>
    <w:p w14:paraId="756BF035" w14:textId="48EB122C" w:rsidR="005E2EE0" w:rsidRDefault="005E2EE0" w:rsidP="005E2EE0"/>
    <w:p w14:paraId="51CDCB90" w14:textId="5C33FBD0" w:rsidR="005E2EE0" w:rsidRDefault="005E2EE0" w:rsidP="005E2EE0">
      <w:pPr>
        <w:pStyle w:val="InternshipSubheading"/>
        <w:rPr>
          <w:rFonts w:eastAsia="Times New Roman"/>
        </w:rPr>
      </w:pPr>
      <w:bookmarkStart w:id="44" w:name="_Toc69333792"/>
      <w:bookmarkStart w:id="45" w:name="_Toc74685502"/>
      <w:r>
        <w:rPr>
          <w:rFonts w:eastAsia="Times New Roman"/>
        </w:rPr>
        <w:t>2.5 Contact and Address</w:t>
      </w:r>
      <w:bookmarkEnd w:id="44"/>
      <w:bookmarkEnd w:id="45"/>
    </w:p>
    <w:p w14:paraId="51504077" w14:textId="77777777" w:rsidR="007D6057" w:rsidRPr="007D6057" w:rsidRDefault="007D6057" w:rsidP="007D6057"/>
    <w:p w14:paraId="74F197ED" w14:textId="2E66A243" w:rsidR="005E2EE0" w:rsidRDefault="005E2EE0" w:rsidP="005E2EE0">
      <w:r w:rsidRPr="005E2EE0">
        <w:t>Address: BCC Bhaban, CWS, Startup Bangladesh, ICT Tower, Plot-E 14/X, Dhaka, 1207</w:t>
      </w:r>
      <w:r w:rsidRPr="005E2EE0">
        <w:br/>
        <w:t>Phone: +8801317331514</w:t>
      </w:r>
      <w:r w:rsidRPr="005E2EE0">
        <w:br/>
        <w:t>Email: </w:t>
      </w:r>
      <w:hyperlink r:id="rId13" w:history="1">
        <w:r w:rsidR="007D6057" w:rsidRPr="00E04B6D">
          <w:rPr>
            <w:rStyle w:val="Hyperlink"/>
          </w:rPr>
          <w:t>mechanic.koi.bd@gmail.com</w:t>
        </w:r>
      </w:hyperlink>
    </w:p>
    <w:p w14:paraId="1339BF5E" w14:textId="61718CD0" w:rsidR="007D6057" w:rsidRPr="005E2EE0" w:rsidRDefault="007D6057" w:rsidP="005E2EE0">
      <w:r>
        <w:t xml:space="preserve">Website: </w:t>
      </w:r>
      <w:hyperlink r:id="rId14" w:history="1">
        <w:r w:rsidRPr="00E04B6D">
          <w:rPr>
            <w:rStyle w:val="Hyperlink"/>
          </w:rPr>
          <w:t>www.mechanickoi.com</w:t>
        </w:r>
      </w:hyperlink>
    </w:p>
    <w:p w14:paraId="7D24F1A1" w14:textId="77777777" w:rsidR="005E2EE0" w:rsidRDefault="005E2EE0" w:rsidP="005E2EE0"/>
    <w:p w14:paraId="437173E0" w14:textId="4F140EF4" w:rsidR="005E2EE0" w:rsidRDefault="005E2EE0" w:rsidP="005E2EE0">
      <w:pPr>
        <w:pStyle w:val="InternshipSubheading"/>
        <w:rPr>
          <w:sz w:val="50"/>
        </w:rPr>
      </w:pPr>
      <w:r>
        <w:br w:type="page"/>
      </w:r>
    </w:p>
    <w:p w14:paraId="208AFD21" w14:textId="5A186384" w:rsidR="007841D9" w:rsidRPr="007841D9" w:rsidRDefault="007841D9" w:rsidP="00235751">
      <w:pPr>
        <w:pStyle w:val="InternshipHeading"/>
        <w:tabs>
          <w:tab w:val="center" w:pos="4513"/>
        </w:tabs>
        <w:jc w:val="center"/>
      </w:pPr>
      <w:bookmarkStart w:id="46" w:name="_Toc69333793"/>
      <w:bookmarkStart w:id="47" w:name="_Toc74685503"/>
      <w:r w:rsidRPr="007841D9">
        <w:lastRenderedPageBreak/>
        <w:t xml:space="preserve">Chapter </w:t>
      </w:r>
      <w:r w:rsidR="008E54DF">
        <w:t>3</w:t>
      </w:r>
      <w:bookmarkEnd w:id="46"/>
      <w:r w:rsidR="00235751">
        <w:rPr>
          <w:noProof/>
        </w:rPr>
        <mc:AlternateContent>
          <mc:Choice Requires="wps">
            <w:drawing>
              <wp:anchor distT="0" distB="0" distL="114300" distR="114300" simplePos="0" relativeHeight="251687936" behindDoc="1" locked="0" layoutInCell="1" allowOverlap="1" wp14:anchorId="14479525" wp14:editId="67BD093D">
                <wp:simplePos x="914400" y="762000"/>
                <wp:positionH relativeFrom="margin">
                  <wp:align>center</wp:align>
                </wp:positionH>
                <wp:positionV relativeFrom="margin">
                  <wp:align>top</wp:align>
                </wp:positionV>
                <wp:extent cx="5981065" cy="388620"/>
                <wp:effectExtent l="0" t="0" r="19685" b="1143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320C5FE" id="Rectangle 24" o:spid="_x0000_s1026" style="position:absolute;margin-left:0;margin-top:0;width:470.95pt;height:30.6pt;z-index:-25162854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DmjdAE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47"/>
    </w:p>
    <w:p w14:paraId="0016CD0E" w14:textId="77777777" w:rsidR="007841D9" w:rsidRPr="007841D9" w:rsidRDefault="007841D9" w:rsidP="007841D9">
      <w:pPr>
        <w:rPr>
          <w:rFonts w:cs="Times New Roman"/>
          <w:szCs w:val="24"/>
        </w:rPr>
      </w:pPr>
    </w:p>
    <w:p w14:paraId="05C54EDB" w14:textId="77777777" w:rsidR="007841D9" w:rsidRPr="007841D9" w:rsidRDefault="007841D9" w:rsidP="00E15789">
      <w:pPr>
        <w:pStyle w:val="InternshipHeading"/>
      </w:pPr>
      <w:bookmarkStart w:id="48" w:name="_Toc69333794"/>
      <w:bookmarkStart w:id="49" w:name="_Toc74685504"/>
      <w:r w:rsidRPr="007841D9">
        <w:t>Literature Review</w:t>
      </w:r>
      <w:bookmarkEnd w:id="48"/>
      <w:bookmarkEnd w:id="49"/>
    </w:p>
    <w:p w14:paraId="66ED455C" w14:textId="77777777" w:rsidR="007841D9" w:rsidRPr="007841D9" w:rsidRDefault="007841D9" w:rsidP="007841D9">
      <w:pPr>
        <w:rPr>
          <w:rFonts w:cs="Times New Roman"/>
          <w:szCs w:val="24"/>
        </w:rPr>
      </w:pPr>
    </w:p>
    <w:p w14:paraId="378AD5FB" w14:textId="4AE67B67" w:rsidR="007841D9" w:rsidRPr="007841D9" w:rsidRDefault="008E54DF" w:rsidP="00AB29D1">
      <w:pPr>
        <w:pStyle w:val="InternshipSubheading"/>
      </w:pPr>
      <w:bookmarkStart w:id="50" w:name="_Toc69333795"/>
      <w:bookmarkStart w:id="51" w:name="_Toc74685505"/>
      <w:r>
        <w:t>3</w:t>
      </w:r>
      <w:r w:rsidR="007841D9" w:rsidRPr="007841D9">
        <w:t>.1</w:t>
      </w:r>
      <w:r w:rsidR="007841D9" w:rsidRPr="007841D9">
        <w:tab/>
        <w:t>Relationship with Undergraduate Studies</w:t>
      </w:r>
      <w:bookmarkEnd w:id="50"/>
      <w:bookmarkEnd w:id="51"/>
    </w:p>
    <w:p w14:paraId="2D197E8E" w14:textId="53CC6E80" w:rsidR="00D1461D" w:rsidRDefault="00D1461D" w:rsidP="00D1461D">
      <w:pPr>
        <w:ind w:left="20" w:right="6"/>
        <w:rPr>
          <w:rFonts w:eastAsia="Cambria" w:cs="Times New Roman"/>
        </w:rPr>
      </w:pPr>
      <w:r w:rsidRPr="00D1461D">
        <w:rPr>
          <w:rFonts w:eastAsia="Cambria" w:cs="Times New Roman"/>
        </w:rPr>
        <w:t>This project is related to my undergraduate studies as I am from Computer Science and Engineering Department, I had learned coding of making various application. Some of the course where I can relate.</w:t>
      </w:r>
    </w:p>
    <w:p w14:paraId="64B80EF9" w14:textId="04234492" w:rsidR="0063687C" w:rsidRDefault="0063687C" w:rsidP="00D1461D">
      <w:pPr>
        <w:ind w:left="20" w:right="6"/>
        <w:rPr>
          <w:rFonts w:eastAsia="Cambria" w:cs="Times New Roman"/>
        </w:rPr>
      </w:pPr>
    </w:p>
    <w:p w14:paraId="794A54C6" w14:textId="77777777" w:rsidR="0063687C" w:rsidRDefault="0063687C" w:rsidP="0063687C">
      <w:pPr>
        <w:spacing w:line="48" w:lineRule="exact"/>
        <w:rPr>
          <w:rFonts w:eastAsia="Times New Roman"/>
        </w:rPr>
      </w:pPr>
    </w:p>
    <w:p w14:paraId="33A33108" w14:textId="16CA17F5" w:rsidR="0063687C" w:rsidRPr="0063687C" w:rsidRDefault="0063687C" w:rsidP="0063687C">
      <w:pPr>
        <w:pStyle w:val="NormalWeb"/>
        <w:shd w:val="clear" w:color="auto" w:fill="FFFFFF"/>
        <w:spacing w:before="0" w:beforeAutospacing="0" w:after="0" w:afterAutospacing="0" w:line="360" w:lineRule="auto"/>
        <w:jc w:val="both"/>
        <w:rPr>
          <w:color w:val="000000"/>
        </w:rPr>
      </w:pPr>
      <w:r w:rsidRPr="0063687C">
        <w:t xml:space="preserve">In </w:t>
      </w:r>
      <w:r w:rsidR="007913A2" w:rsidRPr="007913A2">
        <w:t>CSE-303 Database Management</w:t>
      </w:r>
      <w:r w:rsidR="007913A2" w:rsidRPr="0063687C">
        <w:t xml:space="preserve"> </w:t>
      </w:r>
      <w:r w:rsidRPr="0063687C">
        <w:t xml:space="preserve">course, I got introduced with </w:t>
      </w:r>
      <w:r w:rsidRPr="0063687C">
        <w:rPr>
          <w:color w:val="000000"/>
          <w:shd w:val="clear" w:color="auto" w:fill="FFFFFF"/>
        </w:rPr>
        <w:t>detailed coverage of the development process, database architectural principles, relational algebra and SQL using XAMPP Server</w:t>
      </w:r>
      <w:r w:rsidRPr="0063687C">
        <w:t>.</w:t>
      </w:r>
      <w:r w:rsidRPr="0063687C">
        <w:rPr>
          <w:color w:val="000000"/>
        </w:rPr>
        <w:t xml:space="preserve"> Other key database topics which I have learned are data modelling</w:t>
      </w:r>
      <w:r>
        <w:rPr>
          <w:color w:val="000000"/>
        </w:rPr>
        <w:t xml:space="preserve">, </w:t>
      </w:r>
      <w:r w:rsidRPr="0063687C">
        <w:rPr>
          <w:color w:val="000000"/>
        </w:rPr>
        <w:t xml:space="preserve">database security, </w:t>
      </w:r>
      <w:r w:rsidR="000A6C44" w:rsidRPr="0063687C">
        <w:rPr>
          <w:color w:val="000000"/>
        </w:rPr>
        <w:t>administration,</w:t>
      </w:r>
      <w:r w:rsidRPr="0063687C">
        <w:rPr>
          <w:color w:val="000000"/>
        </w:rPr>
        <w:t xml:space="preserve"> and distributed systems.</w:t>
      </w:r>
      <w:r w:rsidRPr="0063687C">
        <w:t xml:space="preserve"> I worked with</w:t>
      </w:r>
      <w:r w:rsidRPr="0063687C">
        <w:rPr>
          <w:color w:val="000000"/>
        </w:rPr>
        <w:t xml:space="preserve"> </w:t>
      </w:r>
      <w:r w:rsidRPr="0063687C">
        <w:rPr>
          <w:bCs/>
        </w:rPr>
        <w:t>Data analysis and reporting system of University Grant Commission Bangladesh (UGC</w:t>
      </w:r>
      <w:r w:rsidRPr="00F30755">
        <w:rPr>
          <w:b/>
          <w:bCs/>
        </w:rPr>
        <w:t>)</w:t>
      </w:r>
      <w:r>
        <w:rPr>
          <w:b/>
          <w:bCs/>
        </w:rPr>
        <w:t xml:space="preserve"> </w:t>
      </w:r>
      <w:r>
        <w:rPr>
          <w:bCs/>
        </w:rPr>
        <w:t xml:space="preserve">for the course project where I have been working with HTML, CSS, JavaScript &amp; PHP as Programming &amp;Markup </w:t>
      </w:r>
      <w:r w:rsidR="000A6C44">
        <w:rPr>
          <w:bCs/>
        </w:rPr>
        <w:t>language,</w:t>
      </w:r>
      <w:r>
        <w:rPr>
          <w:bCs/>
        </w:rPr>
        <w:t xml:space="preserve"> and MySQL as database. </w:t>
      </w:r>
      <w:r>
        <w:t xml:space="preserve">In my internship project I have also working with the </w:t>
      </w:r>
      <w:r w:rsidRPr="0063687C">
        <w:t xml:space="preserve">Xampp server to create </w:t>
      </w:r>
      <w:r>
        <w:t>the</w:t>
      </w:r>
      <w:r w:rsidRPr="0063687C">
        <w:t xml:space="preserve"> website</w:t>
      </w:r>
      <w:r>
        <w:t xml:space="preserve"> application</w:t>
      </w:r>
      <w:r w:rsidRPr="0063687C">
        <w:t xml:space="preserve">. </w:t>
      </w:r>
      <w:r>
        <w:t>So, during my internship work this course help me a lot to complete my project.</w:t>
      </w:r>
    </w:p>
    <w:p w14:paraId="580A4DE9" w14:textId="77777777" w:rsidR="0063687C" w:rsidRDefault="0063687C" w:rsidP="00D1461D">
      <w:pPr>
        <w:ind w:left="20" w:right="6"/>
        <w:rPr>
          <w:rFonts w:eastAsia="Cambria" w:cs="Times New Roman"/>
        </w:rPr>
      </w:pPr>
    </w:p>
    <w:p w14:paraId="0AC2A964" w14:textId="68E90A50" w:rsidR="00E124DF" w:rsidRDefault="00E124DF" w:rsidP="001F2851">
      <w:pPr>
        <w:pStyle w:val="NoSpacing"/>
      </w:pPr>
    </w:p>
    <w:p w14:paraId="06620FED" w14:textId="5B24DF59" w:rsidR="00E124DF" w:rsidRPr="007913A2" w:rsidRDefault="00E124DF" w:rsidP="0063687C">
      <w:pPr>
        <w:rPr>
          <w:b/>
        </w:rPr>
      </w:pPr>
      <w:r>
        <w:rPr>
          <w:rFonts w:eastAsia="Times New Roman"/>
        </w:rPr>
        <w:t xml:space="preserve">In </w:t>
      </w:r>
      <w:r w:rsidR="007913A2" w:rsidRPr="007913A2">
        <w:t xml:space="preserve">CSE 309 Web Applications and Internet </w:t>
      </w:r>
      <w:r>
        <w:rPr>
          <w:rFonts w:eastAsia="Times New Roman"/>
        </w:rPr>
        <w:t>course, I got introduced to HTML, CSS, and JavaScript language.</w:t>
      </w:r>
      <w:r w:rsidR="00A56389">
        <w:rPr>
          <w:rFonts w:eastAsia="Times New Roman"/>
        </w:rPr>
        <w:t xml:space="preserve"> I worked with Online quiz system for the course project where I use</w:t>
      </w:r>
      <w:r w:rsidR="00D03EFB">
        <w:rPr>
          <w:rFonts w:eastAsia="Times New Roman"/>
        </w:rPr>
        <w:t>d</w:t>
      </w:r>
      <w:r w:rsidR="00A56389">
        <w:rPr>
          <w:rFonts w:eastAsia="Times New Roman"/>
        </w:rPr>
        <w:t xml:space="preserve"> HT</w:t>
      </w:r>
      <w:r w:rsidR="00D03EFB">
        <w:rPr>
          <w:rFonts w:eastAsia="Times New Roman"/>
        </w:rPr>
        <w:t xml:space="preserve">ML, CSS, and JavaScript as front-end and PHP &amp; MySQL as backend. </w:t>
      </w:r>
      <w:r>
        <w:rPr>
          <w:rFonts w:eastAsia="Times New Roman"/>
        </w:rPr>
        <w:t xml:space="preserve">Since I have been working with </w:t>
      </w:r>
      <w:r w:rsidR="00D03EFB">
        <w:rPr>
          <w:rFonts w:eastAsia="Times New Roman"/>
        </w:rPr>
        <w:t xml:space="preserve">same technologies </w:t>
      </w:r>
      <w:r>
        <w:rPr>
          <w:rFonts w:eastAsia="Times New Roman"/>
        </w:rPr>
        <w:t>to create a website</w:t>
      </w:r>
      <w:r w:rsidR="00A56389">
        <w:rPr>
          <w:rFonts w:eastAsia="Times New Roman"/>
        </w:rPr>
        <w:t xml:space="preserve"> application</w:t>
      </w:r>
      <w:r w:rsidR="00D03EFB">
        <w:rPr>
          <w:rFonts w:eastAsia="Times New Roman"/>
        </w:rPr>
        <w:t xml:space="preserve"> for my Internship Project</w:t>
      </w:r>
      <w:r>
        <w:rPr>
          <w:rFonts w:eastAsia="Times New Roman"/>
        </w:rPr>
        <w:t>. For this reason, this course has been of great help. In the meantime, I got acknowledged about GitHub from this course that I had to use this in my Internship Program</w:t>
      </w:r>
      <w:r w:rsidR="00D03EFB">
        <w:rPr>
          <w:rFonts w:eastAsia="Times New Roman"/>
        </w:rPr>
        <w:t xml:space="preserve"> as well</w:t>
      </w:r>
      <w:r>
        <w:rPr>
          <w:rFonts w:eastAsia="Times New Roman"/>
        </w:rPr>
        <w:t>.</w:t>
      </w:r>
    </w:p>
    <w:p w14:paraId="04B6BE71" w14:textId="71B4A35B" w:rsidR="00D03EFB" w:rsidRDefault="00D03EFB" w:rsidP="00E124DF">
      <w:pPr>
        <w:spacing w:line="272" w:lineRule="auto"/>
        <w:rPr>
          <w:rFonts w:eastAsia="Times New Roman"/>
        </w:rPr>
      </w:pPr>
    </w:p>
    <w:p w14:paraId="6FCDDC87" w14:textId="77777777" w:rsidR="0014451C" w:rsidRDefault="0014451C">
      <w:pPr>
        <w:spacing w:after="160" w:line="259" w:lineRule="auto"/>
        <w:jc w:val="left"/>
        <w:rPr>
          <w:rFonts w:eastAsia="Times New Roman"/>
          <w:b/>
        </w:rPr>
      </w:pPr>
      <w:r>
        <w:rPr>
          <w:rFonts w:eastAsia="Times New Roman"/>
          <w:b/>
        </w:rPr>
        <w:br w:type="page"/>
      </w:r>
    </w:p>
    <w:p w14:paraId="58B862E2" w14:textId="2C42C48D" w:rsidR="007337F7" w:rsidRPr="007913A2" w:rsidRDefault="007913A2" w:rsidP="007913A2">
      <w:pPr>
        <w:rPr>
          <w:b/>
        </w:rPr>
      </w:pPr>
      <w:r w:rsidRPr="007913A2">
        <w:lastRenderedPageBreak/>
        <w:t>CSE 307: System Analysis and Design</w:t>
      </w:r>
      <w:r>
        <w:rPr>
          <w:b/>
        </w:rPr>
        <w:t xml:space="preserve"> </w:t>
      </w:r>
      <w:r w:rsidR="007337F7">
        <w:t xml:space="preserve">course examines the tools and techniques used for the design and analysis of information systems. In this course I learned Systems and models, Project management, Tools for determining system requirements, data flow diagrams, decision table and decision trees, Systems analysis, System design and </w:t>
      </w:r>
      <w:r w:rsidR="00AD5D66">
        <w:t>implementation, Front</w:t>
      </w:r>
      <w:r w:rsidR="007337F7">
        <w:t>-end and backend design; database design; software management and hardware selection</w:t>
      </w:r>
      <w:r w:rsidR="001E629D">
        <w:t xml:space="preserve"> and so many things which gives me the proper direction of completing my </w:t>
      </w:r>
      <w:r w:rsidR="0022262F">
        <w:t>internship</w:t>
      </w:r>
      <w:r w:rsidR="001E629D">
        <w:t xml:space="preserve"> project. </w:t>
      </w:r>
    </w:p>
    <w:p w14:paraId="39EBBDA4" w14:textId="77777777" w:rsidR="00D03EFB" w:rsidRDefault="00D03EFB" w:rsidP="00E124DF">
      <w:pPr>
        <w:spacing w:line="272" w:lineRule="auto"/>
        <w:rPr>
          <w:rFonts w:eastAsia="Times New Roman"/>
        </w:rPr>
      </w:pPr>
    </w:p>
    <w:p w14:paraId="4F3D869D" w14:textId="77777777" w:rsidR="00E124DF" w:rsidRPr="00E124DF" w:rsidRDefault="00E124DF" w:rsidP="001F2851">
      <w:pPr>
        <w:pStyle w:val="NoSpacing"/>
      </w:pPr>
    </w:p>
    <w:p w14:paraId="41058486" w14:textId="1C77D653" w:rsidR="00E124DF" w:rsidRDefault="00E124DF" w:rsidP="00D1461D">
      <w:pPr>
        <w:ind w:left="20" w:right="6"/>
        <w:rPr>
          <w:rFonts w:eastAsia="Cambria" w:cs="Times New Roman"/>
        </w:rPr>
      </w:pPr>
    </w:p>
    <w:p w14:paraId="3C65F868" w14:textId="77777777" w:rsidR="00E124DF" w:rsidRPr="00D1461D" w:rsidRDefault="00E124DF" w:rsidP="00D1461D">
      <w:pPr>
        <w:ind w:left="20" w:right="6"/>
        <w:rPr>
          <w:rFonts w:eastAsia="Cambria" w:cs="Times New Roman"/>
        </w:rPr>
      </w:pPr>
    </w:p>
    <w:p w14:paraId="4C151427" w14:textId="77777777" w:rsidR="007841D9" w:rsidRPr="007841D9" w:rsidRDefault="007841D9" w:rsidP="007841D9">
      <w:pPr>
        <w:rPr>
          <w:rFonts w:cs="Times New Roman"/>
          <w:szCs w:val="24"/>
        </w:rPr>
      </w:pPr>
    </w:p>
    <w:p w14:paraId="5FB30298" w14:textId="77777777" w:rsidR="007841D9" w:rsidRPr="007841D9" w:rsidRDefault="007841D9" w:rsidP="007841D9">
      <w:pPr>
        <w:rPr>
          <w:rFonts w:cs="Times New Roman"/>
          <w:szCs w:val="24"/>
        </w:rPr>
      </w:pPr>
    </w:p>
    <w:p w14:paraId="08C21EDE" w14:textId="77777777" w:rsidR="001E629D" w:rsidRDefault="001E629D">
      <w:pPr>
        <w:spacing w:after="160" w:line="259" w:lineRule="auto"/>
        <w:jc w:val="left"/>
        <w:rPr>
          <w:rFonts w:eastAsiaTheme="majorEastAsia" w:cs="Times New Roman"/>
          <w:sz w:val="34"/>
          <w:szCs w:val="24"/>
        </w:rPr>
      </w:pPr>
      <w:r>
        <w:br w:type="page"/>
      </w:r>
    </w:p>
    <w:p w14:paraId="11394E22" w14:textId="6537DF4B" w:rsidR="001E629D" w:rsidRDefault="008E54DF" w:rsidP="001E629D">
      <w:pPr>
        <w:pStyle w:val="InternshipSubheading"/>
      </w:pPr>
      <w:bookmarkStart w:id="52" w:name="_Toc69333796"/>
      <w:bookmarkStart w:id="53" w:name="_Toc74685506"/>
      <w:r>
        <w:lastRenderedPageBreak/>
        <w:t>3</w:t>
      </w:r>
      <w:r w:rsidR="007841D9" w:rsidRPr="007841D9">
        <w:t>.2</w:t>
      </w:r>
      <w:r w:rsidR="007841D9" w:rsidRPr="007841D9">
        <w:tab/>
        <w:t>Related works</w:t>
      </w:r>
      <w:bookmarkEnd w:id="52"/>
      <w:bookmarkEnd w:id="53"/>
    </w:p>
    <w:p w14:paraId="6F9341D6" w14:textId="77777777" w:rsidR="001E629D" w:rsidRDefault="001E629D" w:rsidP="001E629D"/>
    <w:p w14:paraId="3A37F40B" w14:textId="1F381485" w:rsidR="001E629D" w:rsidRPr="001E629D" w:rsidRDefault="001E629D" w:rsidP="001E629D">
      <w:r w:rsidRPr="001E629D">
        <w:t xml:space="preserve">For completion, justification and solving the problem definition, </w:t>
      </w:r>
      <w:proofErr w:type="gramStart"/>
      <w:r w:rsidRPr="001E629D">
        <w:t>a number of</w:t>
      </w:r>
      <w:proofErr w:type="gramEnd"/>
      <w:r w:rsidRPr="001E629D">
        <w:t xml:space="preserve"> research papers, magazines, </w:t>
      </w:r>
      <w:r w:rsidR="007037EE" w:rsidRPr="001E629D">
        <w:t>journals,</w:t>
      </w:r>
      <w:r w:rsidRPr="001E629D">
        <w:t xml:space="preserve"> and online links are investigated in </w:t>
      </w:r>
      <w:r w:rsidR="00A65802" w:rsidRPr="001E629D">
        <w:t>detail</w:t>
      </w:r>
      <w:r w:rsidRPr="001E629D">
        <w:t>.</w:t>
      </w:r>
    </w:p>
    <w:p w14:paraId="0F9A1F1E" w14:textId="77777777" w:rsidR="001E629D" w:rsidRPr="001E629D" w:rsidRDefault="001E629D" w:rsidP="001E629D"/>
    <w:p w14:paraId="26A88290" w14:textId="4C72E117" w:rsidR="001E629D" w:rsidRPr="001E629D" w:rsidRDefault="001E629D" w:rsidP="001E629D">
      <w:r w:rsidRPr="001E629D">
        <w:t xml:space="preserve">In this </w:t>
      </w:r>
      <w:r>
        <w:t>part</w:t>
      </w:r>
      <w:r w:rsidRPr="001E629D">
        <w:t>, the details of research papers and journals are specified from where we have analyzed the content and formulated the problem.</w:t>
      </w:r>
    </w:p>
    <w:p w14:paraId="11D53683" w14:textId="77777777" w:rsidR="001E629D" w:rsidRDefault="001E629D" w:rsidP="001E629D"/>
    <w:p w14:paraId="51C96201" w14:textId="6E321179" w:rsidR="001E629D" w:rsidRPr="001E629D" w:rsidRDefault="001E629D" w:rsidP="001E629D">
      <w:proofErr w:type="gramStart"/>
      <w:r w:rsidRPr="001E629D">
        <w:t>A number of</w:t>
      </w:r>
      <w:proofErr w:type="gramEnd"/>
      <w:r w:rsidRPr="001E629D">
        <w:t xml:space="preserve"> research scholars and scientists has written a number of research papers and found excellent results. This section underlines all those research papers and their extracts.</w:t>
      </w:r>
    </w:p>
    <w:p w14:paraId="35C1AA2A" w14:textId="77777777" w:rsidR="001E629D" w:rsidRPr="001E629D" w:rsidRDefault="001E629D" w:rsidP="001E629D"/>
    <w:p w14:paraId="2CC150C0" w14:textId="4440121F" w:rsidR="001E629D" w:rsidRPr="001E629D" w:rsidRDefault="001E629D" w:rsidP="001E629D">
      <w:r w:rsidRPr="001E629D">
        <w:t xml:space="preserve">Jung, Jayakrishnan, and Park proposed </w:t>
      </w:r>
      <w:r w:rsidRPr="00A6061E">
        <w:t>Design and Modeling of Real-time Shared-Taxi Dispatch Algorithms</w:t>
      </w:r>
      <w:r w:rsidRPr="001E629D">
        <w:t>. In this paper, an optimization scheme is developed for the real-time vehicle routing in fully flexible shared-taxi systems and a simulation study is conducted to investigate how such a shared-taxi system can improve passenger travel compared to conventional taxi services by utilizing vehicle resources more efficiently. Real-time shared-taxi operation with associated algorithms is studied with realistic scenarios, to evaluate the system performance and the efficiency of solving the vehicle routing problem</w:t>
      </w:r>
      <w:r w:rsidR="00904BF8" w:rsidRPr="00904BF8">
        <w:t xml:space="preserve"> </w:t>
      </w:r>
      <w:sdt>
        <w:sdtPr>
          <w:id w:val="-257832453"/>
          <w:citation/>
        </w:sdtPr>
        <w:sdtEndPr/>
        <w:sdtContent>
          <w:r w:rsidR="00904BF8">
            <w:fldChar w:fldCharType="begin"/>
          </w:r>
          <w:r w:rsidR="00904BF8">
            <w:instrText xml:space="preserve"> CITATION Jan13 \l 1033 </w:instrText>
          </w:r>
          <w:r w:rsidR="00904BF8">
            <w:fldChar w:fldCharType="separate"/>
          </w:r>
          <w:r w:rsidR="00891DF7" w:rsidRPr="00891DF7">
            <w:rPr>
              <w:noProof/>
            </w:rPr>
            <w:t>[1]</w:t>
          </w:r>
          <w:r w:rsidR="00904BF8">
            <w:fldChar w:fldCharType="end"/>
          </w:r>
        </w:sdtContent>
      </w:sdt>
      <w:r w:rsidRPr="001E629D">
        <w:t>.</w:t>
      </w:r>
    </w:p>
    <w:p w14:paraId="0F439238" w14:textId="77777777" w:rsidR="001E629D" w:rsidRPr="001E629D" w:rsidRDefault="001E629D" w:rsidP="001E629D"/>
    <w:p w14:paraId="6372C04A" w14:textId="33077CD5" w:rsidR="001E629D" w:rsidRPr="001E629D" w:rsidRDefault="001E629D" w:rsidP="001E629D">
      <w:r w:rsidRPr="001E629D">
        <w:t xml:space="preserve">Three different algorithms for </w:t>
      </w:r>
      <w:r w:rsidR="001119B3" w:rsidRPr="001E629D">
        <w:t>shared taxi</w:t>
      </w:r>
      <w:r w:rsidRPr="001E629D">
        <w:t xml:space="preserve"> are introduced and compared.</w:t>
      </w:r>
    </w:p>
    <w:p w14:paraId="4447D211" w14:textId="77777777" w:rsidR="001E629D" w:rsidRPr="001E629D" w:rsidRDefault="001E629D" w:rsidP="001E629D"/>
    <w:p w14:paraId="7C013CA3" w14:textId="18638889" w:rsidR="00CC72F0" w:rsidRDefault="00A65802" w:rsidP="001F531D">
      <w:pPr>
        <w:pStyle w:val="ListParagraph"/>
        <w:numPr>
          <w:ilvl w:val="0"/>
          <w:numId w:val="3"/>
        </w:numPr>
      </w:pPr>
      <w:r>
        <w:t>A</w:t>
      </w:r>
      <w:r w:rsidR="001E629D" w:rsidRPr="001E629D">
        <w:t xml:space="preserve"> Nearest Vehicle Dispatch (NVD) algorithm that is </w:t>
      </w:r>
      <w:proofErr w:type="gramStart"/>
      <w:r w:rsidR="001E629D" w:rsidRPr="001E629D">
        <w:t>most commonly used</w:t>
      </w:r>
      <w:proofErr w:type="gramEnd"/>
      <w:r w:rsidR="001E629D" w:rsidRPr="001E629D">
        <w:t xml:space="preserve"> in real Applications.</w:t>
      </w:r>
    </w:p>
    <w:p w14:paraId="037D7C7D" w14:textId="00A3409A" w:rsidR="00CC72F0" w:rsidRDefault="00A65802" w:rsidP="001F531D">
      <w:pPr>
        <w:pStyle w:val="ListParagraph"/>
        <w:numPr>
          <w:ilvl w:val="0"/>
          <w:numId w:val="3"/>
        </w:numPr>
      </w:pPr>
      <w:r>
        <w:t>A</w:t>
      </w:r>
      <w:r w:rsidR="001E629D" w:rsidRPr="001E629D">
        <w:t>n Insertion heuristic (IS) that handles real-time passenger requests in a fast and simple manner.</w:t>
      </w:r>
    </w:p>
    <w:p w14:paraId="2A02B9A4" w14:textId="0E8C1AF8" w:rsidR="001E629D" w:rsidRPr="001E629D" w:rsidRDefault="00A65802" w:rsidP="001F531D">
      <w:pPr>
        <w:pStyle w:val="ListParagraph"/>
        <w:numPr>
          <w:ilvl w:val="0"/>
          <w:numId w:val="3"/>
        </w:numPr>
      </w:pPr>
      <w:r>
        <w:t>A</w:t>
      </w:r>
      <w:r w:rsidR="001E629D" w:rsidRPr="001E629D">
        <w:t xml:space="preserve"> Hybrid Simulated Annealing (HSA) that assign passengers efficiently and dynamically to available vehicles.</w:t>
      </w:r>
    </w:p>
    <w:p w14:paraId="45989F0C" w14:textId="77777777" w:rsidR="001E629D" w:rsidRPr="001E629D" w:rsidRDefault="001E629D" w:rsidP="001E629D"/>
    <w:p w14:paraId="094E5284" w14:textId="77777777" w:rsidR="00DA5A4B" w:rsidRDefault="00DA5A4B" w:rsidP="001E629D">
      <w:pPr>
        <w:sectPr w:rsidR="00DA5A4B" w:rsidSect="00AD5D66">
          <w:footerReference w:type="default" r:id="rId1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0"/>
          <w:docGrid w:linePitch="360"/>
        </w:sectPr>
      </w:pPr>
    </w:p>
    <w:p w14:paraId="2843EF78" w14:textId="4AC646A5" w:rsidR="001E629D" w:rsidRPr="001E629D" w:rsidRDefault="001E629D" w:rsidP="001E629D">
      <w:bookmarkStart w:id="54" w:name="page17"/>
      <w:bookmarkEnd w:id="54"/>
      <w:r w:rsidRPr="001E629D">
        <w:lastRenderedPageBreak/>
        <w:t xml:space="preserve">Anurag Mandle, Akshay Jaiswal, Bhushan </w:t>
      </w:r>
      <w:proofErr w:type="spellStart"/>
      <w:r w:rsidRPr="001E629D">
        <w:t>Dod</w:t>
      </w:r>
      <w:proofErr w:type="spellEnd"/>
      <w:r w:rsidRPr="001E629D">
        <w:t>, Roshan Lokhande focused on Taxi Automation Using Real Time Adaptive Scheduling. In TAS (Taxi Automation System), online dispatch of available taxis to current customer bookings is done with the aid of a satellite-based taxi automation system; the system utilizes a Global Positioning System (GPS) to automatically locate taxis in real-time. In handling current taxi online bookings, the major focus of taxi automation systems has been primarily on reaching individual customers in the shortest time possible to enhance customer satisfaction</w:t>
      </w:r>
      <w:r w:rsidR="0075793E">
        <w:t xml:space="preserve"> </w:t>
      </w:r>
      <w:sdt>
        <w:sdtPr>
          <w:id w:val="-1836444384"/>
          <w:citation/>
        </w:sdtPr>
        <w:sdtEndPr/>
        <w:sdtContent>
          <w:r w:rsidR="0075793E">
            <w:fldChar w:fldCharType="begin"/>
          </w:r>
          <w:r w:rsidR="0075793E">
            <w:instrText xml:space="preserve"> CITATION Anu14 \l 1033 </w:instrText>
          </w:r>
          <w:r w:rsidR="0075793E">
            <w:fldChar w:fldCharType="separate"/>
          </w:r>
          <w:r w:rsidR="00891DF7" w:rsidRPr="00891DF7">
            <w:rPr>
              <w:noProof/>
            </w:rPr>
            <w:t>[2]</w:t>
          </w:r>
          <w:r w:rsidR="0075793E">
            <w:fldChar w:fldCharType="end"/>
          </w:r>
        </w:sdtContent>
      </w:sdt>
      <w:r w:rsidRPr="001E629D">
        <w:t>.</w:t>
      </w:r>
    </w:p>
    <w:p w14:paraId="5146A642" w14:textId="77777777" w:rsidR="001E629D" w:rsidRPr="001E629D" w:rsidRDefault="001E629D" w:rsidP="001E629D"/>
    <w:p w14:paraId="1E651FC0" w14:textId="04556ABE" w:rsidR="001E629D" w:rsidRDefault="001E629D" w:rsidP="001E629D">
      <w:r w:rsidRPr="001E629D">
        <w:t xml:space="preserve">Proposed solution has an automated adaptive scheduling subsystem and shortest path algorithm which </w:t>
      </w:r>
      <w:proofErr w:type="gramStart"/>
      <w:r w:rsidRPr="001E629D">
        <w:t>has the ability to</w:t>
      </w:r>
      <w:proofErr w:type="gramEnd"/>
      <w:r w:rsidRPr="001E629D">
        <w:t xml:space="preserve"> match drivers and orders and to change their statuses automatically. While selecting the taxi during the allotment the different microeconomic data that is considered includes the following</w:t>
      </w:r>
    </w:p>
    <w:p w14:paraId="5BECBDB5" w14:textId="77777777" w:rsidR="00A65802" w:rsidRPr="001E629D" w:rsidRDefault="00A65802" w:rsidP="001E629D"/>
    <w:p w14:paraId="62F3A873" w14:textId="77777777" w:rsidR="00A65802" w:rsidRDefault="001E629D" w:rsidP="001F531D">
      <w:pPr>
        <w:pStyle w:val="ListParagraph"/>
        <w:numPr>
          <w:ilvl w:val="0"/>
          <w:numId w:val="4"/>
        </w:numPr>
      </w:pPr>
      <w:r w:rsidRPr="001E629D">
        <w:t xml:space="preserve">The </w:t>
      </w:r>
      <w:proofErr w:type="gramStart"/>
      <w:r w:rsidRPr="001E629D">
        <w:t>current status</w:t>
      </w:r>
      <w:proofErr w:type="gramEnd"/>
      <w:r w:rsidRPr="001E629D">
        <w:t xml:space="preserve"> of the taxi.</w:t>
      </w:r>
    </w:p>
    <w:p w14:paraId="2ECCDD60" w14:textId="77777777" w:rsidR="00A65802" w:rsidRDefault="001E629D" w:rsidP="001F531D">
      <w:pPr>
        <w:pStyle w:val="ListParagraph"/>
        <w:numPr>
          <w:ilvl w:val="0"/>
          <w:numId w:val="4"/>
        </w:numPr>
      </w:pPr>
      <w:r w:rsidRPr="001E629D">
        <w:t>The remaining distance of the journey of the already allocated taxi.</w:t>
      </w:r>
    </w:p>
    <w:p w14:paraId="08E4E69C" w14:textId="666E0A69" w:rsidR="001E629D" w:rsidRPr="001E629D" w:rsidRDefault="001E629D" w:rsidP="001F531D">
      <w:pPr>
        <w:pStyle w:val="ListParagraph"/>
        <w:numPr>
          <w:ilvl w:val="0"/>
          <w:numId w:val="4"/>
        </w:numPr>
      </w:pPr>
      <w:r w:rsidRPr="001E629D">
        <w:t xml:space="preserve">Distance from the destination to the source </w:t>
      </w:r>
      <w:r w:rsidR="001119B3" w:rsidRPr="001E629D">
        <w:t>i.e.,</w:t>
      </w:r>
      <w:r w:rsidRPr="001E629D">
        <w:t xml:space="preserve"> from where the new request is generated.</w:t>
      </w:r>
    </w:p>
    <w:p w14:paraId="506FA8BE" w14:textId="77777777" w:rsidR="001E629D" w:rsidRPr="001E629D" w:rsidRDefault="001E629D" w:rsidP="001E629D"/>
    <w:p w14:paraId="66A95218" w14:textId="77777777" w:rsidR="001E629D" w:rsidRPr="001E629D" w:rsidRDefault="001E629D" w:rsidP="001E629D"/>
    <w:p w14:paraId="0E34CC89" w14:textId="5FBBBFB2" w:rsidR="001E629D" w:rsidRPr="001E629D" w:rsidRDefault="001E629D" w:rsidP="001E629D">
      <w:r w:rsidRPr="001E629D">
        <w:t xml:space="preserve">Michael Berman, Sue M. </w:t>
      </w:r>
      <w:proofErr w:type="gramStart"/>
      <w:r w:rsidRPr="001E629D">
        <w:t>Lewis</w:t>
      </w:r>
      <w:proofErr w:type="gramEnd"/>
      <w:r w:rsidRPr="001E629D">
        <w:t xml:space="preserve"> and Anthony Conto focused on Location-Aware Computing. Proposed System that can sense the current location of a user or device and change behavior based on this location, such as GPS. Since a GPS device knows its current location, it can give directions to the GPS user for how to get to a new location and it can update these directions continuously as the device moves</w:t>
      </w:r>
      <w:r w:rsidR="009F384D">
        <w:t xml:space="preserve"> </w:t>
      </w:r>
      <w:sdt>
        <w:sdtPr>
          <w:id w:val="-744570786"/>
          <w:citation/>
        </w:sdtPr>
        <w:sdtEndPr/>
        <w:sdtContent>
          <w:r w:rsidR="009F384D">
            <w:fldChar w:fldCharType="begin"/>
          </w:r>
          <w:r w:rsidR="009F384D">
            <w:instrText xml:space="preserve"> CITATION Jee12 \l 1033 </w:instrText>
          </w:r>
          <w:r w:rsidR="009F384D">
            <w:fldChar w:fldCharType="separate"/>
          </w:r>
          <w:r w:rsidR="00891DF7" w:rsidRPr="00891DF7">
            <w:rPr>
              <w:noProof/>
            </w:rPr>
            <w:t>[3]</w:t>
          </w:r>
          <w:r w:rsidR="009F384D">
            <w:fldChar w:fldCharType="end"/>
          </w:r>
        </w:sdtContent>
      </w:sdt>
      <w:r w:rsidRPr="001E629D">
        <w:t>.</w:t>
      </w:r>
    </w:p>
    <w:p w14:paraId="1A975B12" w14:textId="77777777" w:rsidR="001E629D" w:rsidRPr="001E629D" w:rsidRDefault="001E629D" w:rsidP="001E629D"/>
    <w:p w14:paraId="3B8D76F7" w14:textId="77777777" w:rsidR="001E629D" w:rsidRPr="001E629D" w:rsidRDefault="001E629D" w:rsidP="001E629D">
      <w:r w:rsidRPr="001E629D">
        <w:t>Practical concerns related to location-based services are accuracy of location information, visualization, timeliness of the information, and transparency of location information. Privacy concerns must be a part of the design for location-based services. Users must be aware of when they can be uniquely identified, who has access to their location data, and how long this data may persist.</w:t>
      </w:r>
    </w:p>
    <w:p w14:paraId="3D19A8C3" w14:textId="77777777" w:rsidR="001E629D" w:rsidRPr="001E629D" w:rsidRDefault="001E629D" w:rsidP="001E629D"/>
    <w:p w14:paraId="1C6C222D" w14:textId="77777777" w:rsidR="001E629D" w:rsidRPr="001E629D" w:rsidRDefault="001E629D" w:rsidP="001E629D"/>
    <w:p w14:paraId="318AB4B1" w14:textId="77777777" w:rsidR="009108D7" w:rsidRDefault="009108D7">
      <w:pPr>
        <w:spacing w:after="160" w:line="259" w:lineRule="auto"/>
        <w:jc w:val="left"/>
      </w:pPr>
      <w:r>
        <w:br w:type="page"/>
      </w:r>
    </w:p>
    <w:p w14:paraId="29B8628C" w14:textId="34ABE5BB" w:rsidR="001E629D" w:rsidRPr="001E629D" w:rsidRDefault="001E629D" w:rsidP="001E629D">
      <w:r w:rsidRPr="001E629D">
        <w:lastRenderedPageBreak/>
        <w:t xml:space="preserve">Suhas Holla and Mahima M Katti focused on ANDROID BASED MOBILE APPLICATION DEVELOPMENT and its SECURITY. Android Mobile Application Development can be used to create innovative and dynamic </w:t>
      </w:r>
      <w:r w:rsidR="00A65802" w:rsidRPr="001E629D">
        <w:t>third-party</w:t>
      </w:r>
      <w:r w:rsidRPr="001E629D">
        <w:t xml:space="preserve"> applications. Mobile Development India has worked extensively on projects ranging from gaming software, organizers, media players, picture editors to go-cart devices and more. SQLite is embedded into android which supports relational database</w:t>
      </w:r>
      <w:sdt>
        <w:sdtPr>
          <w:id w:val="-667251168"/>
          <w:citation/>
        </w:sdtPr>
        <w:sdtEndPr/>
        <w:sdtContent>
          <w:r w:rsidR="009F384D">
            <w:fldChar w:fldCharType="begin"/>
          </w:r>
          <w:r w:rsidR="009F384D">
            <w:instrText xml:space="preserve"> CITATION Suh12 \l 1033 </w:instrText>
          </w:r>
          <w:r w:rsidR="009F384D">
            <w:fldChar w:fldCharType="separate"/>
          </w:r>
          <w:r w:rsidR="00891DF7">
            <w:rPr>
              <w:noProof/>
            </w:rPr>
            <w:t xml:space="preserve"> </w:t>
          </w:r>
          <w:r w:rsidR="00891DF7" w:rsidRPr="00891DF7">
            <w:rPr>
              <w:noProof/>
            </w:rPr>
            <w:t>[4]</w:t>
          </w:r>
          <w:r w:rsidR="009F384D">
            <w:fldChar w:fldCharType="end"/>
          </w:r>
        </w:sdtContent>
      </w:sdt>
      <w:r w:rsidRPr="001E629D">
        <w:t>.</w:t>
      </w:r>
    </w:p>
    <w:p w14:paraId="21A94B56" w14:textId="77777777" w:rsidR="001E629D" w:rsidRPr="001E629D" w:rsidRDefault="001E629D" w:rsidP="001E629D"/>
    <w:p w14:paraId="76BBD7BD" w14:textId="77777777" w:rsidR="001E629D" w:rsidRPr="001E629D" w:rsidRDefault="001E629D" w:rsidP="001E629D">
      <w:r w:rsidRPr="001E629D">
        <w:t xml:space="preserve">Detection algorithms can be deployed in the cloud, providing a fast and distributed detection of suspicious software in a mobile software store skin to Google’s Android Market. The </w:t>
      </w:r>
      <w:proofErr w:type="gramStart"/>
      <w:r w:rsidRPr="001E629D">
        <w:t>ultimate goal</w:t>
      </w:r>
      <w:proofErr w:type="gramEnd"/>
      <w:r w:rsidRPr="001E629D">
        <w:t xml:space="preserve"> is to protect the mobile applications from the malicious attributes and safeguard the interests of Android mobile users.</w:t>
      </w:r>
    </w:p>
    <w:p w14:paraId="0D3A2A32" w14:textId="13D0541F" w:rsidR="007841D9" w:rsidRPr="007841D9" w:rsidRDefault="007841D9" w:rsidP="007841D9">
      <w:pPr>
        <w:rPr>
          <w:rFonts w:cs="Times New Roman"/>
          <w:szCs w:val="24"/>
        </w:rPr>
      </w:pPr>
    </w:p>
    <w:p w14:paraId="3C2BC0A8" w14:textId="77777777" w:rsidR="00AB29D1" w:rsidRDefault="00AB29D1">
      <w:pPr>
        <w:spacing w:after="160" w:line="259" w:lineRule="auto"/>
        <w:jc w:val="left"/>
        <w:rPr>
          <w:rFonts w:cs="Times New Roman"/>
          <w:szCs w:val="24"/>
        </w:rPr>
      </w:pPr>
      <w:r>
        <w:rPr>
          <w:rFonts w:cs="Times New Roman"/>
          <w:szCs w:val="24"/>
        </w:rPr>
        <w:br w:type="page"/>
      </w:r>
    </w:p>
    <w:p w14:paraId="0B717F08" w14:textId="3D0A3550" w:rsidR="007841D9" w:rsidRPr="007841D9" w:rsidRDefault="007841D9" w:rsidP="00235751">
      <w:pPr>
        <w:pStyle w:val="InternshipHeading"/>
        <w:tabs>
          <w:tab w:val="right" w:pos="9026"/>
        </w:tabs>
        <w:jc w:val="center"/>
      </w:pPr>
      <w:bookmarkStart w:id="55" w:name="_Toc69333797"/>
      <w:bookmarkStart w:id="56" w:name="_Toc74685507"/>
      <w:r w:rsidRPr="007841D9">
        <w:lastRenderedPageBreak/>
        <w:t xml:space="preserve">Chapter </w:t>
      </w:r>
      <w:r w:rsidR="008E54DF">
        <w:t>4</w:t>
      </w:r>
      <w:bookmarkEnd w:id="55"/>
      <w:r w:rsidR="00235751">
        <w:rPr>
          <w:noProof/>
        </w:rPr>
        <mc:AlternateContent>
          <mc:Choice Requires="wps">
            <w:drawing>
              <wp:anchor distT="0" distB="0" distL="114300" distR="114300" simplePos="0" relativeHeight="251689984" behindDoc="1" locked="0" layoutInCell="1" allowOverlap="1" wp14:anchorId="6CB7AC6B" wp14:editId="1EC9C152">
                <wp:simplePos x="914400" y="861060"/>
                <wp:positionH relativeFrom="margin">
                  <wp:align>center</wp:align>
                </wp:positionH>
                <wp:positionV relativeFrom="margin">
                  <wp:align>top</wp:align>
                </wp:positionV>
                <wp:extent cx="5981065" cy="388620"/>
                <wp:effectExtent l="0" t="0" r="19685" b="1143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EECBCE8" id="Rectangle 25" o:spid="_x0000_s1026" style="position:absolute;margin-left:0;margin-top:0;width:470.95pt;height:30.6pt;z-index:-25162649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" fillcolor="#d9d9d9" strokecolor="white">
                <w10:wrap anchorx="margin" anchory="margin"/>
              </v:rect>
            </w:pict>
          </mc:Fallback>
        </mc:AlternateContent>
      </w:r>
      <w:bookmarkEnd w:id="56"/>
    </w:p>
    <w:p w14:paraId="27383CA0" w14:textId="0AE93061" w:rsidR="007841D9" w:rsidRDefault="007841D9" w:rsidP="00AB29D1">
      <w:pPr>
        <w:pStyle w:val="InternshipHeading"/>
      </w:pPr>
      <w:bookmarkStart w:id="57" w:name="_Toc69333798"/>
      <w:bookmarkStart w:id="58" w:name="_Toc74685508"/>
      <w:r w:rsidRPr="007841D9">
        <w:t>Project Management &amp; Financing</w:t>
      </w:r>
      <w:bookmarkEnd w:id="57"/>
      <w:bookmarkEnd w:id="58"/>
    </w:p>
    <w:p w14:paraId="0A1C009D" w14:textId="1199F676" w:rsidR="00BD5163" w:rsidRDefault="00BD5163" w:rsidP="00037BE1">
      <w:pPr>
        <w:pStyle w:val="InternshipSubheading"/>
      </w:pPr>
      <w:bookmarkStart w:id="59" w:name="_Toc69333799"/>
      <w:bookmarkStart w:id="60" w:name="_Toc74685509"/>
      <w:r>
        <w:rPr>
          <w:noProof/>
        </w:rPr>
        <w:drawing>
          <wp:anchor distT="0" distB="0" distL="114300" distR="114300" simplePos="0" relativeHeight="251710464" behindDoc="0" locked="0" layoutInCell="1" allowOverlap="1" wp14:anchorId="06CE247D" wp14:editId="3FD5C367">
            <wp:simplePos x="0" y="0"/>
            <wp:positionH relativeFrom="column">
              <wp:posOffset>-556260</wp:posOffset>
            </wp:positionH>
            <wp:positionV relativeFrom="paragraph">
              <wp:posOffset>421005</wp:posOffset>
            </wp:positionV>
            <wp:extent cx="6873240" cy="6195060"/>
            <wp:effectExtent l="0" t="0" r="381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7185" b="6317"/>
                    <a:stretch/>
                  </pic:blipFill>
                  <pic:spPr bwMode="auto">
                    <a:xfrm>
                      <a:off x="0" y="0"/>
                      <a:ext cx="6873240" cy="6195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54DF">
        <w:t>4</w:t>
      </w:r>
      <w:r w:rsidR="00037BE1" w:rsidRPr="007841D9">
        <w:t>.1</w:t>
      </w:r>
      <w:r w:rsidR="00037BE1" w:rsidRPr="007841D9">
        <w:tab/>
        <w:t>Work Breakdown Structure</w:t>
      </w:r>
      <w:bookmarkEnd w:id="59"/>
      <w:bookmarkEnd w:id="60"/>
    </w:p>
    <w:p w14:paraId="6DD6DD55" w14:textId="38578BC6" w:rsidR="00037BE1" w:rsidRPr="007841D9" w:rsidRDefault="00037BE1" w:rsidP="00B8710A"/>
    <w:p w14:paraId="03E20F69" w14:textId="16B2305E" w:rsidR="00037BE1" w:rsidRPr="00AC588B" w:rsidRDefault="006337BB" w:rsidP="006337BB">
      <w:pPr>
        <w:pStyle w:val="Caption"/>
      </w:pPr>
      <w:bookmarkStart w:id="61" w:name="_Toc69418804"/>
      <w:bookmarkStart w:id="62" w:name="_Toc69419520"/>
      <w:bookmarkStart w:id="63" w:name="_Toc69428624"/>
      <w:bookmarkStart w:id="64" w:name="_Toc69428959"/>
      <w:r>
        <w:t xml:space="preserve">Figure 4. </w:t>
      </w:r>
      <w:r w:rsidR="00680D22">
        <w:fldChar w:fldCharType="begin"/>
      </w:r>
      <w:r w:rsidR="00680D22">
        <w:instrText xml:space="preserve"> SEQ Figure_4. \* ARABIC </w:instrText>
      </w:r>
      <w:r w:rsidR="00680D22">
        <w:fldChar w:fldCharType="separate"/>
      </w:r>
      <w:r w:rsidR="009B7BC0">
        <w:rPr>
          <w:noProof/>
        </w:rPr>
        <w:t>1</w:t>
      </w:r>
      <w:r w:rsidR="00680D22">
        <w:rPr>
          <w:noProof/>
        </w:rPr>
        <w:fldChar w:fldCharType="end"/>
      </w:r>
      <w:r>
        <w:t xml:space="preserve"> </w:t>
      </w:r>
      <w:r w:rsidR="00113999">
        <w:t xml:space="preserve">: </w:t>
      </w:r>
      <w:r w:rsidR="00AC588B" w:rsidRPr="00AC588B">
        <w:t>Work Breakdown Structure</w:t>
      </w:r>
      <w:bookmarkEnd w:id="61"/>
      <w:bookmarkEnd w:id="62"/>
      <w:bookmarkEnd w:id="63"/>
      <w:bookmarkEnd w:id="64"/>
    </w:p>
    <w:p w14:paraId="6D7DA6C8" w14:textId="77777777" w:rsidR="00B8710A" w:rsidRDefault="0019058A" w:rsidP="0019058A">
      <w:bookmarkStart w:id="65" w:name="_Toc69333800"/>
      <w:r w:rsidRPr="0019058A">
        <w:lastRenderedPageBreak/>
        <w:t xml:space="preserve">Breaking work into smaller tasks is a common productivity technique used to make the work more manageable and approachable. For projects, the Work Breakdown Structure (WBS) is the tool that utilizes this technique and is one of the most important project management documents. It singlehandedly integrates scope, cost and schedule baselines ensuring that project plans are in alignment. </w:t>
      </w:r>
    </w:p>
    <w:p w14:paraId="6DC12F42" w14:textId="7C507785" w:rsidR="00B8710A" w:rsidRDefault="00B8710A" w:rsidP="0019058A"/>
    <w:p w14:paraId="4EB92641" w14:textId="44BC025B" w:rsidR="009B6CA3" w:rsidRDefault="00C413BD" w:rsidP="009B6CA3">
      <w:r>
        <w:t>In the above work breakdown structure a</w:t>
      </w:r>
      <w:r w:rsidR="009B6CA3" w:rsidRPr="009B6CA3">
        <w:t xml:space="preserve">t the top is </w:t>
      </w:r>
      <w:r>
        <w:t>our</w:t>
      </w:r>
      <w:r w:rsidR="009B6CA3" w:rsidRPr="009B6CA3">
        <w:t xml:space="preserve"> final deliverable </w:t>
      </w:r>
      <w:r>
        <w:t>which is</w:t>
      </w:r>
      <w:r w:rsidR="009B6CA3" w:rsidRPr="009B6CA3">
        <w:t xml:space="preserve"> </w:t>
      </w:r>
      <w:r w:rsidR="009B6CA3">
        <w:t>fleet management system</w:t>
      </w:r>
      <w:r w:rsidR="009B6CA3" w:rsidRPr="009B6CA3">
        <w:t>. Immediately beneath that is the next stage of deliverables, which are the main tasks required to complete the project.</w:t>
      </w:r>
    </w:p>
    <w:p w14:paraId="310C14B0" w14:textId="77777777" w:rsidR="00C413BD" w:rsidRPr="009B6CA3" w:rsidRDefault="00C413BD" w:rsidP="009B6CA3"/>
    <w:p w14:paraId="2FFD678D" w14:textId="56A92FD9" w:rsidR="009B6CA3" w:rsidRDefault="009B6CA3" w:rsidP="009B6CA3">
      <w:r w:rsidRPr="009B6CA3">
        <w:t>Each of those five project phases—</w:t>
      </w:r>
      <w:r>
        <w:t>plan &amp; analyze</w:t>
      </w:r>
      <w:r w:rsidRPr="009B6CA3">
        <w:t xml:space="preserve">, </w:t>
      </w:r>
      <w:r>
        <w:t>design</w:t>
      </w:r>
      <w:r w:rsidRPr="009B6CA3">
        <w:t xml:space="preserve">, </w:t>
      </w:r>
      <w:r>
        <w:t>build</w:t>
      </w:r>
      <w:r w:rsidRPr="009B6CA3">
        <w:t xml:space="preserve">, </w:t>
      </w:r>
      <w:r w:rsidR="00C413BD">
        <w:t>test,</w:t>
      </w:r>
      <w:r w:rsidRPr="009B6CA3">
        <w:t xml:space="preserve"> and </w:t>
      </w:r>
      <w:r>
        <w:t>deployment</w:t>
      </w:r>
      <w:r w:rsidRPr="009B6CA3">
        <w:t>—branch off the main deliverable at the top. Once decided, they are then broken down into a series of tasks. For example, the </w:t>
      </w:r>
      <w:r>
        <w:t>plan &amp; analyze phase</w:t>
      </w:r>
      <w:r w:rsidRPr="009B6CA3">
        <w:t xml:space="preserve"> includes </w:t>
      </w:r>
      <w:r w:rsidR="00C413BD">
        <w:t xml:space="preserve">feasibility analysis, create business requirement, risk analysis and </w:t>
      </w:r>
      <w:r w:rsidR="00C413BD" w:rsidRPr="009B6CA3">
        <w:t>cost</w:t>
      </w:r>
      <w:r w:rsidR="00C413BD">
        <w:t xml:space="preserve"> estimation</w:t>
      </w:r>
      <w:r w:rsidRPr="009B6CA3">
        <w:t>.</w:t>
      </w:r>
    </w:p>
    <w:p w14:paraId="19076A89" w14:textId="34FB1823" w:rsidR="00C413BD" w:rsidRDefault="00C413BD" w:rsidP="009B6CA3"/>
    <w:p w14:paraId="1FD9C7A4" w14:textId="4763F948" w:rsidR="00C413BD" w:rsidRPr="00C413BD" w:rsidRDefault="00C413BD" w:rsidP="00C413BD">
      <w:r w:rsidRPr="00C413BD">
        <w:t>The WBS, when created as thoroughly as possible, is the roadmap to guide you to completion of what would seem to be a very complicated project. However, when broken down with a WBS, the project suddenly becomes much more manageable.</w:t>
      </w:r>
    </w:p>
    <w:p w14:paraId="6AA42CB8" w14:textId="417A9B29" w:rsidR="005964C9" w:rsidRPr="0019058A" w:rsidRDefault="005964C9" w:rsidP="0019058A">
      <w:r w:rsidRPr="0019058A">
        <w:br w:type="page"/>
      </w:r>
    </w:p>
    <w:p w14:paraId="44251700" w14:textId="6E3500CC" w:rsidR="007841D9" w:rsidRDefault="008E54DF" w:rsidP="00AB29D1">
      <w:pPr>
        <w:pStyle w:val="InternshipSubheading"/>
      </w:pPr>
      <w:bookmarkStart w:id="66" w:name="_Toc74685510"/>
      <w:r>
        <w:lastRenderedPageBreak/>
        <w:t>4</w:t>
      </w:r>
      <w:r w:rsidR="007841D9" w:rsidRPr="007841D9">
        <w:t>.2</w:t>
      </w:r>
      <w:r w:rsidR="007841D9" w:rsidRPr="007841D9">
        <w:tab/>
        <w:t xml:space="preserve">Process/Activity </w:t>
      </w:r>
      <w:r w:rsidR="00113999">
        <w:t>W</w:t>
      </w:r>
      <w:r w:rsidR="007841D9" w:rsidRPr="007841D9">
        <w:t>ise Time Distribution</w:t>
      </w:r>
      <w:bookmarkEnd w:id="65"/>
      <w:bookmarkEnd w:id="66"/>
    </w:p>
    <w:p w14:paraId="1972E481" w14:textId="20CE58A2" w:rsidR="00AD5D66" w:rsidRDefault="00AD5D66" w:rsidP="00AD5D66"/>
    <w:p w14:paraId="0C3703D8" w14:textId="79FF1C48" w:rsidR="00D71B8C" w:rsidRPr="00D71B8C" w:rsidRDefault="00D71B8C" w:rsidP="00D71B8C">
      <w:pPr>
        <w:rPr>
          <w:shd w:val="clear" w:color="auto" w:fill="FFFFFF"/>
        </w:rPr>
      </w:pPr>
      <w:r>
        <w:rPr>
          <w:shd w:val="clear" w:color="auto" w:fill="FFFFFF"/>
        </w:rPr>
        <w:t xml:space="preserve">The critical path method (CPM), also known as critical path analysis (CPA), is a scheduling procedure that uses a network diagram to depict a project and the sequences of tasks required to complete it, which are known as paths. Once the paths are defined, the duration of each path is calculated by an algorithm to identify the critical path, which determines the total duration of the project. </w:t>
      </w:r>
      <w:r>
        <w:t>It</w:t>
      </w:r>
      <w:r w:rsidRPr="00D71B8C">
        <w:t xml:space="preserve"> is the sequence of activities with the longest duration. A delay in any of these activities will result in a delay for the whole project. Below </w:t>
      </w:r>
      <w:r>
        <w:t>is the</w:t>
      </w:r>
      <w:r w:rsidRPr="00D71B8C">
        <w:t xml:space="preserve"> critical path </w:t>
      </w:r>
      <w:r>
        <w:t>of fleet management system which</w:t>
      </w:r>
      <w:r w:rsidRPr="00D71B8C">
        <w:t xml:space="preserve"> help</w:t>
      </w:r>
      <w:r>
        <w:t>s</w:t>
      </w:r>
      <w:r w:rsidRPr="00D71B8C">
        <w:t xml:space="preserve"> </w:t>
      </w:r>
      <w:r>
        <w:t>to</w:t>
      </w:r>
      <w:r w:rsidRPr="00D71B8C">
        <w:t xml:space="preserve"> understand the key elements...</w:t>
      </w:r>
    </w:p>
    <w:p w14:paraId="5DF02EC5" w14:textId="522259A7" w:rsidR="007841D9" w:rsidRPr="007841D9" w:rsidRDefault="007913A2" w:rsidP="007841D9">
      <w:pPr>
        <w:rPr>
          <w:rFonts w:cs="Times New Roman"/>
          <w:szCs w:val="24"/>
        </w:rPr>
      </w:pPr>
      <w:r>
        <w:rPr>
          <w:noProof/>
        </w:rPr>
        <w:drawing>
          <wp:anchor distT="0" distB="0" distL="114300" distR="114300" simplePos="0" relativeHeight="251711488" behindDoc="0" locked="0" layoutInCell="1" allowOverlap="1" wp14:anchorId="7AB5D6F4" wp14:editId="55963BFE">
            <wp:simplePos x="0" y="0"/>
            <wp:positionH relativeFrom="margin">
              <wp:align>center</wp:align>
            </wp:positionH>
            <wp:positionV relativeFrom="paragraph">
              <wp:posOffset>313690</wp:posOffset>
            </wp:positionV>
            <wp:extent cx="3614068" cy="2933700"/>
            <wp:effectExtent l="0" t="0" r="571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14068" cy="2933700"/>
                    </a:xfrm>
                    <a:prstGeom prst="rect">
                      <a:avLst/>
                    </a:prstGeom>
                  </pic:spPr>
                </pic:pic>
              </a:graphicData>
            </a:graphic>
          </wp:anchor>
        </w:drawing>
      </w:r>
    </w:p>
    <w:p w14:paraId="6141D3D9" w14:textId="6DCB3A2D" w:rsidR="00AD5D66" w:rsidRDefault="007913A2" w:rsidP="00113999">
      <w:pPr>
        <w:spacing w:after="160" w:line="259" w:lineRule="auto"/>
        <w:jc w:val="left"/>
        <w:rPr>
          <w:rFonts w:eastAsiaTheme="majorEastAsia" w:cs="Times New Roman"/>
          <w:sz w:val="34"/>
          <w:szCs w:val="24"/>
        </w:rPr>
      </w:pPr>
      <w:r>
        <w:rPr>
          <w:noProof/>
        </w:rPr>
        <w:drawing>
          <wp:anchor distT="0" distB="0" distL="114300" distR="114300" simplePos="0" relativeHeight="251715584" behindDoc="0" locked="0" layoutInCell="1" allowOverlap="1" wp14:anchorId="5AF6E70D" wp14:editId="0D86E584">
            <wp:simplePos x="0" y="0"/>
            <wp:positionH relativeFrom="margin">
              <wp:posOffset>-144145</wp:posOffset>
            </wp:positionH>
            <wp:positionV relativeFrom="paragraph">
              <wp:posOffset>3418840</wp:posOffset>
            </wp:positionV>
            <wp:extent cx="6014085" cy="1457960"/>
            <wp:effectExtent l="0" t="0" r="571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014085" cy="1457960"/>
                    </a:xfrm>
                    <a:prstGeom prst="rect">
                      <a:avLst/>
                    </a:prstGeom>
                  </pic:spPr>
                </pic:pic>
              </a:graphicData>
            </a:graphic>
            <wp14:sizeRelH relativeFrom="margin">
              <wp14:pctWidth>0</wp14:pctWidth>
            </wp14:sizeRelH>
            <wp14:sizeRelV relativeFrom="margin">
              <wp14:pctHeight>0</wp14:pctHeight>
            </wp14:sizeRelV>
          </wp:anchor>
        </w:drawing>
      </w:r>
    </w:p>
    <w:p w14:paraId="3705938C" w14:textId="09D5E552" w:rsidR="005562B0" w:rsidRDefault="005562B0" w:rsidP="006337BB">
      <w:pPr>
        <w:pStyle w:val="Caption"/>
      </w:pPr>
      <w:bookmarkStart w:id="67" w:name="_Toc69418805"/>
      <w:bookmarkStart w:id="68" w:name="_Toc69419521"/>
      <w:bookmarkStart w:id="69" w:name="_Toc69428625"/>
      <w:bookmarkStart w:id="70" w:name="_Toc69428960"/>
      <w:bookmarkStart w:id="71" w:name="_Toc69333801"/>
    </w:p>
    <w:p w14:paraId="46D3A5CC" w14:textId="539BB104" w:rsidR="007913A2" w:rsidRDefault="007913A2" w:rsidP="006337BB">
      <w:pPr>
        <w:pStyle w:val="Caption"/>
      </w:pPr>
    </w:p>
    <w:p w14:paraId="3D51182E" w14:textId="5096DE1C" w:rsidR="007913A2" w:rsidRDefault="006337BB" w:rsidP="006337BB">
      <w:pPr>
        <w:pStyle w:val="Caption"/>
      </w:pPr>
      <w:r>
        <w:t xml:space="preserve">Figure 4. </w:t>
      </w:r>
      <w:r w:rsidR="00680D22">
        <w:fldChar w:fldCharType="begin"/>
      </w:r>
      <w:r w:rsidR="00680D22">
        <w:instrText xml:space="preserve"> SEQ Figure_4. \* ARABIC </w:instrText>
      </w:r>
      <w:r w:rsidR="00680D22">
        <w:fldChar w:fldCharType="separate"/>
      </w:r>
      <w:r w:rsidR="009B7BC0">
        <w:rPr>
          <w:noProof/>
        </w:rPr>
        <w:t>2</w:t>
      </w:r>
      <w:r w:rsidR="00680D22">
        <w:rPr>
          <w:noProof/>
        </w:rPr>
        <w:fldChar w:fldCharType="end"/>
      </w:r>
      <w:r>
        <w:t xml:space="preserve"> </w:t>
      </w:r>
      <w:r w:rsidR="00113999">
        <w:t>: Activity Wise Time Distribution</w:t>
      </w:r>
      <w:bookmarkEnd w:id="67"/>
      <w:bookmarkEnd w:id="68"/>
      <w:bookmarkEnd w:id="69"/>
      <w:bookmarkEnd w:id="70"/>
    </w:p>
    <w:p w14:paraId="098C1A33" w14:textId="77777777" w:rsidR="007913A2" w:rsidRDefault="007913A2">
      <w:pPr>
        <w:spacing w:after="160" w:line="259" w:lineRule="auto"/>
        <w:jc w:val="left"/>
        <w:rPr>
          <w:szCs w:val="24"/>
        </w:rPr>
      </w:pPr>
      <w:r>
        <w:br w:type="page"/>
      </w:r>
    </w:p>
    <w:p w14:paraId="4DB11CA0" w14:textId="1A19B7D0" w:rsidR="00AC588B" w:rsidRPr="00D71B8C" w:rsidRDefault="00D71B8C" w:rsidP="00D71B8C">
      <w:r w:rsidRPr="00D71B8C">
        <w:lastRenderedPageBreak/>
        <w:t>The duration of each activity is listed above each node in the diagram. For each path, add the duration of each node to determine its total duration. The critical path is the one with the longest duration.</w:t>
      </w:r>
      <w:r w:rsidR="00AC588B" w:rsidRPr="00D71B8C">
        <w:br w:type="page"/>
      </w:r>
    </w:p>
    <w:p w14:paraId="0C2DCE57" w14:textId="13FEEAD4" w:rsidR="007841D9" w:rsidRDefault="008E54DF" w:rsidP="00AB29D1">
      <w:pPr>
        <w:pStyle w:val="InternshipSubheading"/>
      </w:pPr>
      <w:bookmarkStart w:id="72" w:name="_Toc74685511"/>
      <w:r>
        <w:lastRenderedPageBreak/>
        <w:t>4</w:t>
      </w:r>
      <w:r w:rsidR="007841D9" w:rsidRPr="007841D9">
        <w:t>.3</w:t>
      </w:r>
      <w:r w:rsidR="007841D9" w:rsidRPr="007841D9">
        <w:tab/>
        <w:t>Gantt Chart</w:t>
      </w:r>
      <w:bookmarkEnd w:id="71"/>
      <w:bookmarkEnd w:id="72"/>
    </w:p>
    <w:p w14:paraId="35837971" w14:textId="77777777" w:rsidR="00350D44" w:rsidRPr="00350D44" w:rsidRDefault="00350D44" w:rsidP="00350D44"/>
    <w:p w14:paraId="6C105682" w14:textId="697580DE" w:rsidR="00B90508" w:rsidRPr="00B90508" w:rsidRDefault="00B90508" w:rsidP="00B90508">
      <w:r w:rsidRPr="00B90508">
        <w:t>A Gantt chart is a graphical depiction of a project schedule. It is a type of bar chart that shows the start and finish dates of several elements of a project that include resources, milestones, tasks, and dependencies. Henry Gantt, an American mechanical engineer, designed the Gantt chart.</w:t>
      </w:r>
    </w:p>
    <w:p w14:paraId="56980F82" w14:textId="5BDDABAC" w:rsidR="00B90508" w:rsidRDefault="009B7BC0" w:rsidP="00350D44">
      <w:r>
        <w:rPr>
          <w:noProof/>
        </w:rPr>
        <w:drawing>
          <wp:anchor distT="0" distB="0" distL="114300" distR="114300" simplePos="0" relativeHeight="251714560" behindDoc="0" locked="0" layoutInCell="1" allowOverlap="1" wp14:anchorId="6109075B" wp14:editId="435B8B01">
            <wp:simplePos x="0" y="0"/>
            <wp:positionH relativeFrom="margin">
              <wp:align>center</wp:align>
            </wp:positionH>
            <wp:positionV relativeFrom="paragraph">
              <wp:posOffset>264160</wp:posOffset>
            </wp:positionV>
            <wp:extent cx="5989320" cy="329946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9320" cy="3299460"/>
                    </a:xfrm>
                    <a:prstGeom prst="rect">
                      <a:avLst/>
                    </a:prstGeom>
                    <a:noFill/>
                  </pic:spPr>
                </pic:pic>
              </a:graphicData>
            </a:graphic>
            <wp14:sizeRelH relativeFrom="margin">
              <wp14:pctWidth>0</wp14:pctWidth>
            </wp14:sizeRelH>
          </wp:anchor>
        </w:drawing>
      </w:r>
    </w:p>
    <w:p w14:paraId="545198C6" w14:textId="096D69EC" w:rsidR="007841D9" w:rsidRPr="007841D9" w:rsidRDefault="007841D9" w:rsidP="007841D9">
      <w:pPr>
        <w:rPr>
          <w:rFonts w:cs="Times New Roman"/>
          <w:szCs w:val="24"/>
        </w:rPr>
      </w:pPr>
    </w:p>
    <w:p w14:paraId="2609F90E" w14:textId="60A6EDB5" w:rsidR="007841D9" w:rsidRPr="007841D9" w:rsidRDefault="00A36C79" w:rsidP="007841D9">
      <w:pPr>
        <w:rPr>
          <w:rFonts w:cs="Times New Roman"/>
          <w:szCs w:val="24"/>
        </w:rPr>
      </w:pPr>
      <w:r>
        <w:rPr>
          <w:rFonts w:cs="Times New Roman"/>
          <w:szCs w:val="24"/>
        </w:rPr>
        <w:t xml:space="preserve"> </w:t>
      </w:r>
    </w:p>
    <w:p w14:paraId="7A1AD0DA" w14:textId="5834C29C" w:rsidR="00AD5D66" w:rsidRDefault="006337BB" w:rsidP="006337BB">
      <w:pPr>
        <w:pStyle w:val="Caption"/>
      </w:pPr>
      <w:bookmarkStart w:id="73" w:name="_Toc69418806"/>
      <w:bookmarkStart w:id="74" w:name="_Toc69419522"/>
      <w:bookmarkStart w:id="75" w:name="_Toc69428626"/>
      <w:bookmarkStart w:id="76" w:name="_Toc69428961"/>
      <w:r>
        <w:t xml:space="preserve">Figure 4. </w:t>
      </w:r>
      <w:r w:rsidR="00680D22">
        <w:fldChar w:fldCharType="begin"/>
      </w:r>
      <w:r w:rsidR="00680D22">
        <w:instrText xml:space="preserve"> SEQ Figure_4. \* ARABIC </w:instrText>
      </w:r>
      <w:r w:rsidR="00680D22">
        <w:fldChar w:fldCharType="separate"/>
      </w:r>
      <w:r w:rsidR="009B7BC0">
        <w:rPr>
          <w:noProof/>
        </w:rPr>
        <w:t>3</w:t>
      </w:r>
      <w:r w:rsidR="00680D22">
        <w:rPr>
          <w:noProof/>
        </w:rPr>
        <w:fldChar w:fldCharType="end"/>
      </w:r>
      <w:r>
        <w:t xml:space="preserve"> </w:t>
      </w:r>
      <w:r w:rsidR="00113999">
        <w:t>: Gantt Chart</w:t>
      </w:r>
      <w:bookmarkEnd w:id="73"/>
      <w:bookmarkEnd w:id="74"/>
      <w:bookmarkEnd w:id="75"/>
      <w:bookmarkEnd w:id="76"/>
    </w:p>
    <w:p w14:paraId="103FC35B" w14:textId="77777777" w:rsidR="003B0E2E" w:rsidRPr="003B0E2E" w:rsidRDefault="003B0E2E" w:rsidP="003B0E2E"/>
    <w:p w14:paraId="3CF86CA4" w14:textId="626B0705" w:rsidR="00B90508" w:rsidRPr="00350D44" w:rsidRDefault="00B90508" w:rsidP="00B90508">
      <w:bookmarkStart w:id="77" w:name="_Toc69333802"/>
      <w:r w:rsidRPr="00350D44">
        <w:t xml:space="preserve">Gantt chart is a horizontal bar chart showing the start and end dates of each task within a project.  Here in the Gantt Chart, I am showing all the tasks that I have done in the project on the vertical axis such as project proposal, planning, project </w:t>
      </w:r>
      <w:proofErr w:type="spellStart"/>
      <w:r w:rsidRPr="00350D44">
        <w:t>ui</w:t>
      </w:r>
      <w:proofErr w:type="spellEnd"/>
      <w:r w:rsidRPr="00350D44">
        <w:t>, identifying technology etc. and the time duration on the horizontal axis such as 20 December to 30 December, 30 December to 9 January etc.  The tasks are shown sequentially.  It can have many other pieces, but these are the basic building blocks.</w:t>
      </w:r>
    </w:p>
    <w:p w14:paraId="5FC54A03" w14:textId="77777777" w:rsidR="00090C45" w:rsidRDefault="00090C45">
      <w:pPr>
        <w:spacing w:after="160" w:line="259" w:lineRule="auto"/>
        <w:jc w:val="left"/>
        <w:rPr>
          <w:rFonts w:eastAsiaTheme="majorEastAsia" w:cs="Times New Roman"/>
          <w:sz w:val="34"/>
          <w:szCs w:val="24"/>
        </w:rPr>
      </w:pPr>
      <w:bookmarkStart w:id="78" w:name="_Toc69333803"/>
      <w:bookmarkEnd w:id="77"/>
      <w:r>
        <w:br w:type="page"/>
      </w:r>
    </w:p>
    <w:p w14:paraId="78BE9A03" w14:textId="5279B1F2" w:rsidR="009B7BC0" w:rsidRPr="009B7BC0" w:rsidRDefault="009B7BC0" w:rsidP="009B7BC0">
      <w:pPr>
        <w:pStyle w:val="InternshipSubheading"/>
      </w:pPr>
      <w:bookmarkStart w:id="79" w:name="_Toc74685512"/>
      <w:r w:rsidRPr="009B7BC0">
        <w:lastRenderedPageBreak/>
        <w:t xml:space="preserve">4.4 </w:t>
      </w:r>
      <w:r w:rsidRPr="009B7BC0">
        <w:tab/>
        <w:t>Process/Activity Wise Resource Allocation</w:t>
      </w:r>
      <w:bookmarkEnd w:id="79"/>
    </w:p>
    <w:p w14:paraId="4327587B" w14:textId="77777777" w:rsidR="009B7BC0" w:rsidRDefault="009B7BC0" w:rsidP="009B7BC0"/>
    <w:p w14:paraId="577A3608" w14:textId="77777777" w:rsidR="009B7BC0" w:rsidRPr="000158C7" w:rsidRDefault="009B7BC0" w:rsidP="009B7BC0">
      <w:pPr>
        <w:pStyle w:val="ListParagraph"/>
        <w:numPr>
          <w:ilvl w:val="0"/>
          <w:numId w:val="31"/>
        </w:numPr>
        <w:rPr>
          <w:b/>
        </w:rPr>
      </w:pPr>
      <w:r w:rsidRPr="000158C7">
        <w:rPr>
          <w:b/>
        </w:rPr>
        <w:t xml:space="preserve">Requirement Analysis: </w:t>
      </w:r>
      <w:r w:rsidRPr="007A6DCA">
        <w:t>Requirements Analysis is the process of defining the expectations of the users for an application that is to be built or modified. It involves all the tasks that are conducted to identify the needs of different stakeholders. Therefore, requirements analysis means to analyze, document, validate and manage software or system requirements.</w:t>
      </w:r>
      <w:r>
        <w:t xml:space="preserve"> In fleet management system requirement analysis takes around 10 days and considered 10% of the total work.</w:t>
      </w:r>
    </w:p>
    <w:p w14:paraId="0677B876" w14:textId="77777777" w:rsidR="009B7BC0" w:rsidRDefault="009B7BC0" w:rsidP="009B7BC0">
      <w:pPr>
        <w:rPr>
          <w:b/>
        </w:rPr>
      </w:pPr>
    </w:p>
    <w:p w14:paraId="39EC3B65" w14:textId="77777777" w:rsidR="009B7BC0" w:rsidRPr="000158C7" w:rsidRDefault="009B7BC0" w:rsidP="009B7BC0">
      <w:pPr>
        <w:pStyle w:val="ListParagraph"/>
        <w:numPr>
          <w:ilvl w:val="0"/>
          <w:numId w:val="31"/>
        </w:numPr>
        <w:rPr>
          <w:b/>
        </w:rPr>
      </w:pPr>
      <w:r w:rsidRPr="000158C7">
        <w:rPr>
          <w:b/>
        </w:rPr>
        <w:t xml:space="preserve">Design Layout: </w:t>
      </w:r>
      <w:r w:rsidRPr="000910F3">
        <w:t>Graphic design layout refers to the way in which we arrange the elements on a page which makes up the content of a design. The aim of layout is both to convey the message correctly and to present information in a logical, coherent way making the important elements stand out.</w:t>
      </w:r>
      <w:r>
        <w:t xml:space="preserve"> For the graphic design layout of fleet management system, we used Adobe XD which is a </w:t>
      </w:r>
      <w:r w:rsidRPr="007A6DCA">
        <w:t>vector-based user experience design tool for web apps and mobile apps.</w:t>
      </w:r>
      <w:r>
        <w:t xml:space="preserve"> This takes around 10 days and considered 20% of the total work.</w:t>
      </w:r>
    </w:p>
    <w:p w14:paraId="36AF51D5" w14:textId="77777777" w:rsidR="009B7BC0" w:rsidRDefault="009B7BC0" w:rsidP="009B7BC0">
      <w:pPr>
        <w:rPr>
          <w:b/>
        </w:rPr>
      </w:pPr>
    </w:p>
    <w:p w14:paraId="7EE31E6F" w14:textId="77777777" w:rsidR="009B7BC0" w:rsidRPr="000910F3" w:rsidRDefault="009B7BC0" w:rsidP="009B7BC0">
      <w:pPr>
        <w:pStyle w:val="ListParagraph"/>
        <w:numPr>
          <w:ilvl w:val="0"/>
          <w:numId w:val="31"/>
        </w:numPr>
      </w:pPr>
      <w:r w:rsidRPr="000158C7">
        <w:rPr>
          <w:b/>
        </w:rPr>
        <w:t xml:space="preserve">Development: </w:t>
      </w:r>
      <w:r w:rsidRPr="000910F3">
        <w:t>A software development process is the process of dividing </w:t>
      </w:r>
      <w:hyperlink r:id="rId20" w:tooltip="Software development" w:history="1">
        <w:r w:rsidRPr="000158C7">
          <w:rPr>
            <w:rStyle w:val="Hyperlink"/>
            <w:color w:val="auto"/>
            <w:u w:val="none"/>
          </w:rPr>
          <w:t>software development</w:t>
        </w:r>
      </w:hyperlink>
      <w:r w:rsidRPr="000910F3">
        <w:t> work</w:t>
      </w:r>
      <w:r>
        <w:t xml:space="preserve"> </w:t>
      </w:r>
      <w:r w:rsidRPr="000910F3">
        <w:t>into smaller, parallel or sequential steps or subprocesses to improve </w:t>
      </w:r>
      <w:hyperlink r:id="rId21" w:tooltip="Software design" w:history="1">
        <w:r w:rsidRPr="000158C7">
          <w:rPr>
            <w:rStyle w:val="Hyperlink"/>
            <w:color w:val="auto"/>
            <w:u w:val="none"/>
          </w:rPr>
          <w:t>design</w:t>
        </w:r>
      </w:hyperlink>
      <w:r w:rsidRPr="000910F3">
        <w:t>, </w:t>
      </w:r>
      <w:hyperlink r:id="rId22" w:tooltip="Software product management" w:history="1">
        <w:r w:rsidRPr="000158C7">
          <w:rPr>
            <w:rStyle w:val="Hyperlink"/>
            <w:color w:val="auto"/>
            <w:u w:val="none"/>
          </w:rPr>
          <w:t>product management</w:t>
        </w:r>
      </w:hyperlink>
      <w:r w:rsidRPr="000910F3">
        <w:t>, and </w:t>
      </w:r>
      <w:hyperlink r:id="rId23" w:tooltip="Software project management" w:history="1">
        <w:r w:rsidRPr="000158C7">
          <w:rPr>
            <w:rStyle w:val="Hyperlink"/>
            <w:color w:val="auto"/>
            <w:u w:val="none"/>
          </w:rPr>
          <w:t>project management</w:t>
        </w:r>
      </w:hyperlink>
      <w:r w:rsidRPr="000910F3">
        <w:t>. It is also known as a software development life cycle (SDLC). The methodology may include the pre-definition of specific </w:t>
      </w:r>
      <w:hyperlink r:id="rId24" w:tooltip="Deliverable" w:history="1">
        <w:r w:rsidRPr="000158C7">
          <w:rPr>
            <w:rStyle w:val="Hyperlink"/>
            <w:color w:val="auto"/>
            <w:u w:val="none"/>
          </w:rPr>
          <w:t>deliverables</w:t>
        </w:r>
      </w:hyperlink>
      <w:r w:rsidRPr="000910F3">
        <w:t> and artifacts that are created and completed by a project team to develop or maintain an application.</w:t>
      </w:r>
      <w:r>
        <w:t xml:space="preserve"> This is one of the major phases of fleet management system which takes around 25 days to complete and considered 47% almost half of the total work.</w:t>
      </w:r>
      <w:r w:rsidRPr="000910F3">
        <w:t xml:space="preserve"> </w:t>
      </w:r>
    </w:p>
    <w:p w14:paraId="6A138228" w14:textId="77777777" w:rsidR="009B7BC0" w:rsidRDefault="009B7BC0" w:rsidP="009B7BC0">
      <w:pPr>
        <w:rPr>
          <w:b/>
        </w:rPr>
      </w:pPr>
    </w:p>
    <w:p w14:paraId="09751FDC" w14:textId="77777777" w:rsidR="009B7BC0" w:rsidRDefault="009B7BC0" w:rsidP="009B7BC0">
      <w:pPr>
        <w:pStyle w:val="ListParagraph"/>
        <w:numPr>
          <w:ilvl w:val="0"/>
          <w:numId w:val="31"/>
        </w:numPr>
      </w:pPr>
      <w:r w:rsidRPr="000158C7">
        <w:rPr>
          <w:b/>
        </w:rPr>
        <w:t xml:space="preserve">User Acceptance Testing (UAT): </w:t>
      </w:r>
      <w:r w:rsidRPr="006F5328">
        <w:t>User Acceptance Testing (UAT) is a type of testing performed by the end user or the client to verify/accept the software system before moving the software application to the production environment. UAT is done in the final phase of testing after functional, integration and system testing are done.</w:t>
      </w:r>
      <w:r w:rsidRPr="00333895">
        <w:t xml:space="preserve"> Quality assurance is also taken care in this phase. This takes around 10 days and considered 18% of the total work.</w:t>
      </w:r>
    </w:p>
    <w:p w14:paraId="6D5400E7" w14:textId="77777777" w:rsidR="009B7BC0" w:rsidRDefault="009B7BC0" w:rsidP="009B7BC0">
      <w:pPr>
        <w:rPr>
          <w:b/>
        </w:rPr>
      </w:pPr>
    </w:p>
    <w:p w14:paraId="4AB390C8" w14:textId="77777777" w:rsidR="009B7BC0" w:rsidRDefault="009B7BC0" w:rsidP="009B7BC0">
      <w:pPr>
        <w:pStyle w:val="ListParagraph"/>
        <w:numPr>
          <w:ilvl w:val="0"/>
          <w:numId w:val="31"/>
        </w:numPr>
      </w:pPr>
      <w:r w:rsidRPr="000158C7">
        <w:rPr>
          <w:b/>
        </w:rPr>
        <w:lastRenderedPageBreak/>
        <w:t>Deployment:</w:t>
      </w:r>
      <w:r>
        <w:t xml:space="preserve"> Finally, after the approval from the client, the project is hosted on the client’s domain and hosting and the FMS is handed over to the clients and necessary training is provided to the client. This takes around 5 days and considered 5% of the total work.</w:t>
      </w:r>
    </w:p>
    <w:p w14:paraId="65C63407" w14:textId="77777777" w:rsidR="009B7BC0" w:rsidRDefault="009B7BC0" w:rsidP="009B7BC0"/>
    <w:tbl>
      <w:tblPr>
        <w:tblStyle w:val="GridTable4-Accent5"/>
        <w:tblpPr w:leftFromText="180" w:rightFromText="180" w:vertAnchor="text" w:horzAnchor="margin" w:tblpY="188"/>
        <w:tblW w:w="0" w:type="auto"/>
        <w:tblLook w:val="04A0" w:firstRow="1" w:lastRow="0" w:firstColumn="1" w:lastColumn="0" w:noHBand="0" w:noVBand="1"/>
      </w:tblPr>
      <w:tblGrid>
        <w:gridCol w:w="3646"/>
        <w:gridCol w:w="2754"/>
        <w:gridCol w:w="2616"/>
      </w:tblGrid>
      <w:tr w:rsidR="009B7BC0" w14:paraId="30E4201F" w14:textId="77777777" w:rsidTr="009B7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dxa"/>
          </w:tcPr>
          <w:p w14:paraId="6B5C74F7" w14:textId="77777777" w:rsidR="009B7BC0" w:rsidRDefault="009B7BC0" w:rsidP="009B7BC0">
            <w:pPr>
              <w:jc w:val="center"/>
            </w:pPr>
            <w:r>
              <w:t>Task</w:t>
            </w:r>
          </w:p>
        </w:tc>
        <w:tc>
          <w:tcPr>
            <w:tcW w:w="2754" w:type="dxa"/>
          </w:tcPr>
          <w:p w14:paraId="55001D11" w14:textId="77777777" w:rsidR="009B7BC0" w:rsidRDefault="009B7BC0" w:rsidP="009B7BC0">
            <w:pPr>
              <w:jc w:val="center"/>
              <w:cnfStyle w:val="100000000000" w:firstRow="1" w:lastRow="0" w:firstColumn="0" w:lastColumn="0" w:oddVBand="0" w:evenVBand="0" w:oddHBand="0" w:evenHBand="0" w:firstRowFirstColumn="0" w:firstRowLastColumn="0" w:lastRowFirstColumn="0" w:lastRowLastColumn="0"/>
            </w:pPr>
            <w:r>
              <w:t>Days</w:t>
            </w:r>
          </w:p>
        </w:tc>
        <w:tc>
          <w:tcPr>
            <w:tcW w:w="2616" w:type="dxa"/>
          </w:tcPr>
          <w:p w14:paraId="00680067" w14:textId="77777777" w:rsidR="009B7BC0" w:rsidRDefault="009B7BC0" w:rsidP="009B7BC0">
            <w:pPr>
              <w:jc w:val="center"/>
              <w:cnfStyle w:val="100000000000" w:firstRow="1" w:lastRow="0" w:firstColumn="0" w:lastColumn="0" w:oddVBand="0" w:evenVBand="0" w:oddHBand="0" w:evenHBand="0" w:firstRowFirstColumn="0" w:firstRowLastColumn="0" w:lastRowFirstColumn="0" w:lastRowLastColumn="0"/>
            </w:pPr>
            <w:r>
              <w:t>Work Percentage</w:t>
            </w:r>
          </w:p>
        </w:tc>
      </w:tr>
      <w:tr w:rsidR="009B7BC0" w14:paraId="5B4F3902" w14:textId="77777777" w:rsidTr="009B7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dxa"/>
          </w:tcPr>
          <w:p w14:paraId="3AB121A7" w14:textId="77777777" w:rsidR="009B7BC0" w:rsidRDefault="009B7BC0" w:rsidP="009B7BC0">
            <w:pPr>
              <w:jc w:val="center"/>
            </w:pPr>
            <w:r>
              <w:t>Requirement Analysis</w:t>
            </w:r>
          </w:p>
        </w:tc>
        <w:tc>
          <w:tcPr>
            <w:tcW w:w="2754" w:type="dxa"/>
          </w:tcPr>
          <w:p w14:paraId="3864C41B"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10</w:t>
            </w:r>
          </w:p>
        </w:tc>
        <w:tc>
          <w:tcPr>
            <w:tcW w:w="2616" w:type="dxa"/>
          </w:tcPr>
          <w:p w14:paraId="0CC421BE"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10%</w:t>
            </w:r>
          </w:p>
        </w:tc>
      </w:tr>
      <w:tr w:rsidR="009B7BC0" w14:paraId="51B5D594" w14:textId="77777777" w:rsidTr="009B7BC0">
        <w:tc>
          <w:tcPr>
            <w:cnfStyle w:val="001000000000" w:firstRow="0" w:lastRow="0" w:firstColumn="1" w:lastColumn="0" w:oddVBand="0" w:evenVBand="0" w:oddHBand="0" w:evenHBand="0" w:firstRowFirstColumn="0" w:firstRowLastColumn="0" w:lastRowFirstColumn="0" w:lastRowLastColumn="0"/>
            <w:tcW w:w="3646" w:type="dxa"/>
          </w:tcPr>
          <w:p w14:paraId="094AEA68" w14:textId="77777777" w:rsidR="009B7BC0" w:rsidRDefault="009B7BC0" w:rsidP="009B7BC0">
            <w:pPr>
              <w:jc w:val="center"/>
            </w:pPr>
            <w:r>
              <w:t>Design Layout</w:t>
            </w:r>
          </w:p>
        </w:tc>
        <w:tc>
          <w:tcPr>
            <w:tcW w:w="2754" w:type="dxa"/>
          </w:tcPr>
          <w:p w14:paraId="1A0F41BE"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10</w:t>
            </w:r>
          </w:p>
        </w:tc>
        <w:tc>
          <w:tcPr>
            <w:tcW w:w="2616" w:type="dxa"/>
          </w:tcPr>
          <w:p w14:paraId="5659E512"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20%</w:t>
            </w:r>
          </w:p>
        </w:tc>
      </w:tr>
      <w:tr w:rsidR="009B7BC0" w14:paraId="4675AE26" w14:textId="77777777" w:rsidTr="009B7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dxa"/>
          </w:tcPr>
          <w:p w14:paraId="47CF7A23" w14:textId="77777777" w:rsidR="009B7BC0" w:rsidRDefault="009B7BC0" w:rsidP="009B7BC0">
            <w:pPr>
              <w:jc w:val="center"/>
            </w:pPr>
            <w:r>
              <w:t>Development</w:t>
            </w:r>
          </w:p>
        </w:tc>
        <w:tc>
          <w:tcPr>
            <w:tcW w:w="2754" w:type="dxa"/>
          </w:tcPr>
          <w:p w14:paraId="7D8D75B7"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25</w:t>
            </w:r>
          </w:p>
        </w:tc>
        <w:tc>
          <w:tcPr>
            <w:tcW w:w="2616" w:type="dxa"/>
          </w:tcPr>
          <w:p w14:paraId="36E9E7FD"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47%</w:t>
            </w:r>
          </w:p>
        </w:tc>
      </w:tr>
      <w:tr w:rsidR="009B7BC0" w14:paraId="02B07E80" w14:textId="77777777" w:rsidTr="009B7BC0">
        <w:tc>
          <w:tcPr>
            <w:cnfStyle w:val="001000000000" w:firstRow="0" w:lastRow="0" w:firstColumn="1" w:lastColumn="0" w:oddVBand="0" w:evenVBand="0" w:oddHBand="0" w:evenHBand="0" w:firstRowFirstColumn="0" w:firstRowLastColumn="0" w:lastRowFirstColumn="0" w:lastRowLastColumn="0"/>
            <w:tcW w:w="3646" w:type="dxa"/>
          </w:tcPr>
          <w:p w14:paraId="2BA6CE75" w14:textId="77777777" w:rsidR="009B7BC0" w:rsidRDefault="009B7BC0" w:rsidP="009B7BC0">
            <w:pPr>
              <w:jc w:val="center"/>
            </w:pPr>
            <w:r>
              <w:t>User Acceptance Testing (UAT)</w:t>
            </w:r>
          </w:p>
        </w:tc>
        <w:tc>
          <w:tcPr>
            <w:tcW w:w="2754" w:type="dxa"/>
          </w:tcPr>
          <w:p w14:paraId="394B3280"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10</w:t>
            </w:r>
          </w:p>
        </w:tc>
        <w:tc>
          <w:tcPr>
            <w:tcW w:w="2616" w:type="dxa"/>
          </w:tcPr>
          <w:p w14:paraId="14DD23BB"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18%</w:t>
            </w:r>
          </w:p>
        </w:tc>
      </w:tr>
      <w:tr w:rsidR="009B7BC0" w14:paraId="4ACAF517" w14:textId="77777777" w:rsidTr="009B7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46" w:type="dxa"/>
          </w:tcPr>
          <w:p w14:paraId="47F1A581" w14:textId="77777777" w:rsidR="009B7BC0" w:rsidRDefault="009B7BC0" w:rsidP="009B7BC0">
            <w:pPr>
              <w:jc w:val="center"/>
            </w:pPr>
            <w:r>
              <w:t>Deployment</w:t>
            </w:r>
          </w:p>
        </w:tc>
        <w:tc>
          <w:tcPr>
            <w:tcW w:w="2754" w:type="dxa"/>
          </w:tcPr>
          <w:p w14:paraId="1C6717C4"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5</w:t>
            </w:r>
          </w:p>
        </w:tc>
        <w:tc>
          <w:tcPr>
            <w:tcW w:w="2616" w:type="dxa"/>
          </w:tcPr>
          <w:p w14:paraId="3A0772C6" w14:textId="77777777" w:rsidR="009B7BC0" w:rsidRDefault="009B7BC0" w:rsidP="009B7BC0">
            <w:pPr>
              <w:jc w:val="center"/>
              <w:cnfStyle w:val="000000100000" w:firstRow="0" w:lastRow="0" w:firstColumn="0" w:lastColumn="0" w:oddVBand="0" w:evenVBand="0" w:oddHBand="1" w:evenHBand="0" w:firstRowFirstColumn="0" w:firstRowLastColumn="0" w:lastRowFirstColumn="0" w:lastRowLastColumn="0"/>
            </w:pPr>
            <w:r>
              <w:t>5%</w:t>
            </w:r>
          </w:p>
        </w:tc>
      </w:tr>
      <w:tr w:rsidR="009B7BC0" w14:paraId="00360CBC" w14:textId="77777777" w:rsidTr="009B7BC0">
        <w:tc>
          <w:tcPr>
            <w:cnfStyle w:val="001000000000" w:firstRow="0" w:lastRow="0" w:firstColumn="1" w:lastColumn="0" w:oddVBand="0" w:evenVBand="0" w:oddHBand="0" w:evenHBand="0" w:firstRowFirstColumn="0" w:firstRowLastColumn="0" w:lastRowFirstColumn="0" w:lastRowLastColumn="0"/>
            <w:tcW w:w="3646" w:type="dxa"/>
          </w:tcPr>
          <w:p w14:paraId="6729410E" w14:textId="77777777" w:rsidR="009B7BC0" w:rsidRDefault="009B7BC0" w:rsidP="009B7BC0">
            <w:pPr>
              <w:jc w:val="center"/>
            </w:pPr>
            <w:r>
              <w:t>Total</w:t>
            </w:r>
          </w:p>
        </w:tc>
        <w:tc>
          <w:tcPr>
            <w:tcW w:w="2754" w:type="dxa"/>
          </w:tcPr>
          <w:p w14:paraId="34B19DCA"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60</w:t>
            </w:r>
          </w:p>
        </w:tc>
        <w:tc>
          <w:tcPr>
            <w:tcW w:w="2616" w:type="dxa"/>
          </w:tcPr>
          <w:p w14:paraId="1CFF10D9" w14:textId="77777777" w:rsidR="009B7BC0" w:rsidRDefault="009B7BC0" w:rsidP="009B7BC0">
            <w:pPr>
              <w:jc w:val="center"/>
              <w:cnfStyle w:val="000000000000" w:firstRow="0" w:lastRow="0" w:firstColumn="0" w:lastColumn="0" w:oddVBand="0" w:evenVBand="0" w:oddHBand="0" w:evenHBand="0" w:firstRowFirstColumn="0" w:firstRowLastColumn="0" w:lastRowFirstColumn="0" w:lastRowLastColumn="0"/>
            </w:pPr>
            <w:r>
              <w:t>100%</w:t>
            </w:r>
          </w:p>
        </w:tc>
      </w:tr>
    </w:tbl>
    <w:p w14:paraId="1D60C984" w14:textId="77777777" w:rsidR="009B7BC0" w:rsidRDefault="009B7BC0" w:rsidP="009B7BC0">
      <w:pPr>
        <w:pStyle w:val="Caption"/>
      </w:pPr>
    </w:p>
    <w:p w14:paraId="37F32676" w14:textId="77777777" w:rsidR="009B7BC0" w:rsidRDefault="009B7BC0" w:rsidP="009B7BC0">
      <w:pPr>
        <w:pStyle w:val="Caption"/>
      </w:pPr>
    </w:p>
    <w:p w14:paraId="290A1825" w14:textId="7010BA4E" w:rsidR="009B7BC0" w:rsidRDefault="00BA5564" w:rsidP="00BA5564">
      <w:pPr>
        <w:pStyle w:val="Caption"/>
      </w:pPr>
      <w:bookmarkStart w:id="80" w:name="_Toc74685577"/>
      <w:r>
        <w:t xml:space="preserve">Table 4.4. </w:t>
      </w:r>
      <w:r w:rsidR="00680D22">
        <w:fldChar w:fldCharType="begin"/>
      </w:r>
      <w:r w:rsidR="00680D22">
        <w:instrText xml:space="preserve"> SEQ Table_4.4. \* ARABIC </w:instrText>
      </w:r>
      <w:r w:rsidR="00680D22">
        <w:fldChar w:fldCharType="separate"/>
      </w:r>
      <w:r>
        <w:rPr>
          <w:noProof/>
        </w:rPr>
        <w:t>1</w:t>
      </w:r>
      <w:r w:rsidR="00680D22">
        <w:rPr>
          <w:noProof/>
        </w:rPr>
        <w:fldChar w:fldCharType="end"/>
      </w:r>
      <w:r>
        <w:t xml:space="preserve"> </w:t>
      </w:r>
      <w:r w:rsidR="009B7BC0">
        <w:t>: Activity wise Resource &amp; Time Allocation Table</w:t>
      </w:r>
      <w:bookmarkEnd w:id="80"/>
    </w:p>
    <w:p w14:paraId="67CAD465" w14:textId="77777777" w:rsidR="009B7BC0" w:rsidRDefault="009B7BC0">
      <w:pPr>
        <w:spacing w:after="160" w:line="259" w:lineRule="auto"/>
        <w:jc w:val="left"/>
        <w:rPr>
          <w:rFonts w:eastAsiaTheme="majorEastAsia" w:cs="Times New Roman"/>
          <w:sz w:val="34"/>
          <w:szCs w:val="24"/>
        </w:rPr>
      </w:pPr>
      <w:r>
        <w:br w:type="page"/>
      </w:r>
    </w:p>
    <w:p w14:paraId="3D2F5210" w14:textId="7F4DD3FF" w:rsidR="007841D9" w:rsidRPr="007841D9" w:rsidRDefault="008E54DF" w:rsidP="00AB29D1">
      <w:pPr>
        <w:pStyle w:val="InternshipSubheading"/>
      </w:pPr>
      <w:bookmarkStart w:id="81" w:name="_Toc74685513"/>
      <w:r>
        <w:lastRenderedPageBreak/>
        <w:t>4</w:t>
      </w:r>
      <w:r w:rsidR="007841D9" w:rsidRPr="007841D9">
        <w:t>.5</w:t>
      </w:r>
      <w:r w:rsidR="007841D9" w:rsidRPr="007841D9">
        <w:tab/>
        <w:t>Estimated Costing</w:t>
      </w:r>
      <w:bookmarkEnd w:id="78"/>
      <w:bookmarkEnd w:id="81"/>
    </w:p>
    <w:p w14:paraId="5B6BF9EA" w14:textId="77777777" w:rsidR="007841D9" w:rsidRPr="007841D9" w:rsidRDefault="007841D9" w:rsidP="007841D9">
      <w:pPr>
        <w:rPr>
          <w:rFonts w:cs="Times New Roman"/>
          <w:szCs w:val="24"/>
        </w:rPr>
      </w:pPr>
    </w:p>
    <w:p w14:paraId="051A3391" w14:textId="3A7A6EBF" w:rsidR="00202A6D" w:rsidRDefault="00202A6D" w:rsidP="00202A6D">
      <w:pPr>
        <w:rPr>
          <w:rFonts w:eastAsia="Times New Roman"/>
        </w:rPr>
      </w:pPr>
      <w:r>
        <w:rPr>
          <w:rFonts w:eastAsia="Times New Roman"/>
        </w:rPr>
        <w:t xml:space="preserve">Cost estimation is the process of estimating </w:t>
      </w:r>
      <w:proofErr w:type="gramStart"/>
      <w:r>
        <w:rPr>
          <w:rFonts w:eastAsia="Times New Roman"/>
        </w:rPr>
        <w:t>all of</w:t>
      </w:r>
      <w:proofErr w:type="gramEnd"/>
      <w:r>
        <w:rPr>
          <w:rFonts w:eastAsia="Times New Roman"/>
        </w:rPr>
        <w:t xml:space="preserve"> the costs associated with completing a website within scope and according to its timeline. It depends on the size, requirements, </w:t>
      </w:r>
      <w:r w:rsidR="00197B3D">
        <w:rPr>
          <w:rFonts w:eastAsia="Times New Roman"/>
        </w:rPr>
        <w:t>functionalities,</w:t>
      </w:r>
      <w:r>
        <w:rPr>
          <w:rFonts w:eastAsia="Times New Roman"/>
        </w:rPr>
        <w:t xml:space="preserve"> and design of the website. This includes pre-designed themes, logo design cost, the cost for home page sliders, search-engine optimization and many other tools that were used to build this website. The cost of developer and resources used were also taken into note. The approximate cost estimated is Tk. 1, 50,000. If service support is required after 1 year of deployment, then an additional charge will be taken for hosting and domain.</w:t>
      </w:r>
    </w:p>
    <w:p w14:paraId="619E8EF4" w14:textId="77777777" w:rsidR="007841D9" w:rsidRPr="007841D9" w:rsidRDefault="007841D9" w:rsidP="007841D9">
      <w:pPr>
        <w:rPr>
          <w:rFonts w:cs="Times New Roman"/>
          <w:szCs w:val="24"/>
        </w:rPr>
      </w:pPr>
      <w:r w:rsidRPr="007841D9">
        <w:rPr>
          <w:rFonts w:cs="Times New Roman"/>
          <w:szCs w:val="24"/>
        </w:rPr>
        <w:t xml:space="preserve"> </w:t>
      </w:r>
    </w:p>
    <w:tbl>
      <w:tblPr>
        <w:tblStyle w:val="PlainTable1"/>
        <w:tblW w:w="0" w:type="auto"/>
        <w:tblLook w:val="04A0" w:firstRow="1" w:lastRow="0" w:firstColumn="1" w:lastColumn="0" w:noHBand="0" w:noVBand="1"/>
      </w:tblPr>
      <w:tblGrid>
        <w:gridCol w:w="3005"/>
        <w:gridCol w:w="3005"/>
        <w:gridCol w:w="3006"/>
      </w:tblGrid>
      <w:tr w:rsidR="009C7BB6" w14:paraId="63F9E5E3" w14:textId="77777777" w:rsidTr="00B457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84D3728" w14:textId="3F1802A1" w:rsidR="009C7BB6" w:rsidRDefault="009C7BB6">
            <w:pPr>
              <w:spacing w:after="160" w:line="259" w:lineRule="auto"/>
              <w:jc w:val="left"/>
            </w:pPr>
            <w:r>
              <w:t>Stage</w:t>
            </w:r>
          </w:p>
        </w:tc>
        <w:tc>
          <w:tcPr>
            <w:tcW w:w="3005" w:type="dxa"/>
          </w:tcPr>
          <w:p w14:paraId="5549D8C4" w14:textId="51CC5782" w:rsidR="009C7BB6" w:rsidRDefault="009C7BB6">
            <w:pPr>
              <w:spacing w:after="160" w:line="259" w:lineRule="auto"/>
              <w:jc w:val="left"/>
              <w:cnfStyle w:val="100000000000" w:firstRow="1" w:lastRow="0" w:firstColumn="0" w:lastColumn="0" w:oddVBand="0" w:evenVBand="0" w:oddHBand="0" w:evenHBand="0" w:firstRowFirstColumn="0" w:firstRowLastColumn="0" w:lastRowFirstColumn="0" w:lastRowLastColumn="0"/>
            </w:pPr>
            <w:r>
              <w:t>Time</w:t>
            </w:r>
          </w:p>
        </w:tc>
        <w:tc>
          <w:tcPr>
            <w:tcW w:w="3006" w:type="dxa"/>
          </w:tcPr>
          <w:p w14:paraId="0D0DC2E1" w14:textId="37294D25" w:rsidR="009C7BB6" w:rsidRDefault="009C7BB6">
            <w:pPr>
              <w:spacing w:after="160" w:line="259" w:lineRule="auto"/>
              <w:jc w:val="left"/>
              <w:cnfStyle w:val="100000000000" w:firstRow="1" w:lastRow="0" w:firstColumn="0" w:lastColumn="0" w:oddVBand="0" w:evenVBand="0" w:oddHBand="0" w:evenHBand="0" w:firstRowFirstColumn="0" w:firstRowLastColumn="0" w:lastRowFirstColumn="0" w:lastRowLastColumn="0"/>
            </w:pPr>
            <w:r>
              <w:t>Price</w:t>
            </w:r>
          </w:p>
        </w:tc>
      </w:tr>
      <w:tr w:rsidR="009C7BB6" w14:paraId="709923EB" w14:textId="77777777" w:rsidTr="00B457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4F51F7E" w14:textId="59A550C7" w:rsidR="009C7BB6" w:rsidRDefault="009C7BB6">
            <w:pPr>
              <w:spacing w:after="160" w:line="259" w:lineRule="auto"/>
              <w:jc w:val="left"/>
            </w:pPr>
            <w:r>
              <w:t>UI/UX design</w:t>
            </w:r>
          </w:p>
        </w:tc>
        <w:tc>
          <w:tcPr>
            <w:tcW w:w="3005" w:type="dxa"/>
          </w:tcPr>
          <w:p w14:paraId="4AC5D913" w14:textId="7981FA28" w:rsidR="009C7BB6" w:rsidRDefault="009C7BB6">
            <w:pPr>
              <w:spacing w:after="160" w:line="259" w:lineRule="auto"/>
              <w:jc w:val="left"/>
              <w:cnfStyle w:val="000000100000" w:firstRow="0" w:lastRow="0" w:firstColumn="0" w:lastColumn="0" w:oddVBand="0" w:evenVBand="0" w:oddHBand="1" w:evenHBand="0" w:firstRowFirstColumn="0" w:firstRowLastColumn="0" w:lastRowFirstColumn="0" w:lastRowLastColumn="0"/>
            </w:pPr>
            <w:r>
              <w:t>15-80h</w:t>
            </w:r>
          </w:p>
        </w:tc>
        <w:tc>
          <w:tcPr>
            <w:tcW w:w="3006" w:type="dxa"/>
          </w:tcPr>
          <w:p w14:paraId="23257F80" w14:textId="2AC3B974" w:rsidR="009C7BB6" w:rsidRDefault="00B457D4">
            <w:pPr>
              <w:spacing w:after="160" w:line="259" w:lineRule="auto"/>
              <w:jc w:val="left"/>
              <w:cnfStyle w:val="000000100000" w:firstRow="0" w:lastRow="0" w:firstColumn="0" w:lastColumn="0" w:oddVBand="0" w:evenVBand="0" w:oddHBand="1" w:evenHBand="0" w:firstRowFirstColumn="0" w:firstRowLastColumn="0" w:lastRowFirstColumn="0" w:lastRowLastColumn="0"/>
            </w:pPr>
            <w:r>
              <w:t>3</w:t>
            </w:r>
            <w:r w:rsidR="009C7BB6">
              <w:t>0</w:t>
            </w:r>
            <w:r>
              <w:t>,</w:t>
            </w:r>
            <w:r w:rsidR="009C7BB6">
              <w:t>000</w:t>
            </w:r>
            <w:r>
              <w:t xml:space="preserve"> BDT</w:t>
            </w:r>
          </w:p>
        </w:tc>
      </w:tr>
      <w:tr w:rsidR="009C7BB6" w14:paraId="4A43D216" w14:textId="77777777" w:rsidTr="00B457D4">
        <w:tc>
          <w:tcPr>
            <w:cnfStyle w:val="001000000000" w:firstRow="0" w:lastRow="0" w:firstColumn="1" w:lastColumn="0" w:oddVBand="0" w:evenVBand="0" w:oddHBand="0" w:evenHBand="0" w:firstRowFirstColumn="0" w:firstRowLastColumn="0" w:lastRowFirstColumn="0" w:lastRowLastColumn="0"/>
            <w:tcW w:w="3005" w:type="dxa"/>
          </w:tcPr>
          <w:p w14:paraId="3E03E715" w14:textId="5CC49141" w:rsidR="009C7BB6" w:rsidRDefault="009C7BB6">
            <w:pPr>
              <w:spacing w:after="160" w:line="259" w:lineRule="auto"/>
              <w:jc w:val="left"/>
            </w:pPr>
            <w:r>
              <w:t>Front end</w:t>
            </w:r>
          </w:p>
        </w:tc>
        <w:tc>
          <w:tcPr>
            <w:tcW w:w="3005" w:type="dxa"/>
          </w:tcPr>
          <w:p w14:paraId="36C4DC15" w14:textId="2596DE60" w:rsidR="009C7BB6" w:rsidRDefault="009C7BB6">
            <w:pPr>
              <w:spacing w:after="160" w:line="259" w:lineRule="auto"/>
              <w:jc w:val="left"/>
              <w:cnfStyle w:val="000000000000" w:firstRow="0" w:lastRow="0" w:firstColumn="0" w:lastColumn="0" w:oddVBand="0" w:evenVBand="0" w:oddHBand="0" w:evenHBand="0" w:firstRowFirstColumn="0" w:firstRowLastColumn="0" w:lastRowFirstColumn="0" w:lastRowLastColumn="0"/>
            </w:pPr>
            <w:r>
              <w:t>20-250h</w:t>
            </w:r>
          </w:p>
        </w:tc>
        <w:tc>
          <w:tcPr>
            <w:tcW w:w="3006" w:type="dxa"/>
          </w:tcPr>
          <w:p w14:paraId="393BE819" w14:textId="235A2B53" w:rsidR="009C7BB6" w:rsidRDefault="009C7BB6">
            <w:pPr>
              <w:spacing w:after="160" w:line="259" w:lineRule="auto"/>
              <w:jc w:val="left"/>
              <w:cnfStyle w:val="000000000000" w:firstRow="0" w:lastRow="0" w:firstColumn="0" w:lastColumn="0" w:oddVBand="0" w:evenVBand="0" w:oddHBand="0" w:evenHBand="0" w:firstRowFirstColumn="0" w:firstRowLastColumn="0" w:lastRowFirstColumn="0" w:lastRowLastColumn="0"/>
            </w:pPr>
            <w:r>
              <w:t>40</w:t>
            </w:r>
            <w:r w:rsidR="00B457D4">
              <w:t>,</w:t>
            </w:r>
            <w:r>
              <w:t>000</w:t>
            </w:r>
            <w:r w:rsidR="00B457D4">
              <w:t xml:space="preserve"> BDT</w:t>
            </w:r>
          </w:p>
        </w:tc>
      </w:tr>
      <w:tr w:rsidR="009C7BB6" w14:paraId="24575050" w14:textId="77777777" w:rsidTr="00B457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6DF6904" w14:textId="217A0842" w:rsidR="009C7BB6" w:rsidRDefault="009C7BB6">
            <w:pPr>
              <w:spacing w:after="160" w:line="259" w:lineRule="auto"/>
              <w:jc w:val="left"/>
            </w:pPr>
            <w:r>
              <w:t>Back end</w:t>
            </w:r>
          </w:p>
        </w:tc>
        <w:tc>
          <w:tcPr>
            <w:tcW w:w="3005" w:type="dxa"/>
          </w:tcPr>
          <w:p w14:paraId="63CC7BD1" w14:textId="5E305CB4" w:rsidR="009C7BB6" w:rsidRDefault="009C7BB6">
            <w:pPr>
              <w:spacing w:after="160" w:line="259" w:lineRule="auto"/>
              <w:jc w:val="left"/>
              <w:cnfStyle w:val="000000100000" w:firstRow="0" w:lastRow="0" w:firstColumn="0" w:lastColumn="0" w:oddVBand="0" w:evenVBand="0" w:oddHBand="1" w:evenHBand="0" w:firstRowFirstColumn="0" w:firstRowLastColumn="0" w:lastRowFirstColumn="0" w:lastRowLastColumn="0"/>
            </w:pPr>
            <w:r>
              <w:t>80-250h</w:t>
            </w:r>
          </w:p>
        </w:tc>
        <w:tc>
          <w:tcPr>
            <w:tcW w:w="3006" w:type="dxa"/>
          </w:tcPr>
          <w:p w14:paraId="36B6F810" w14:textId="1A75E476" w:rsidR="009C7BB6" w:rsidRDefault="00B457D4">
            <w:pPr>
              <w:spacing w:after="160" w:line="259" w:lineRule="auto"/>
              <w:jc w:val="left"/>
              <w:cnfStyle w:val="000000100000" w:firstRow="0" w:lastRow="0" w:firstColumn="0" w:lastColumn="0" w:oddVBand="0" w:evenVBand="0" w:oddHBand="1" w:evenHBand="0" w:firstRowFirstColumn="0" w:firstRowLastColumn="0" w:lastRowFirstColumn="0" w:lastRowLastColumn="0"/>
            </w:pPr>
            <w:r>
              <w:t>60,000 BDT</w:t>
            </w:r>
          </w:p>
        </w:tc>
      </w:tr>
      <w:tr w:rsidR="009C7BB6" w14:paraId="56B49CE0" w14:textId="77777777" w:rsidTr="00B457D4">
        <w:tc>
          <w:tcPr>
            <w:cnfStyle w:val="001000000000" w:firstRow="0" w:lastRow="0" w:firstColumn="1" w:lastColumn="0" w:oddVBand="0" w:evenVBand="0" w:oddHBand="0" w:evenHBand="0" w:firstRowFirstColumn="0" w:firstRowLastColumn="0" w:lastRowFirstColumn="0" w:lastRowLastColumn="0"/>
            <w:tcW w:w="3005" w:type="dxa"/>
          </w:tcPr>
          <w:p w14:paraId="44B0C004" w14:textId="31F22E34" w:rsidR="009C7BB6" w:rsidRDefault="009C7BB6">
            <w:pPr>
              <w:spacing w:after="160" w:line="259" w:lineRule="auto"/>
              <w:jc w:val="left"/>
            </w:pPr>
            <w:r>
              <w:t>Admin panel</w:t>
            </w:r>
          </w:p>
        </w:tc>
        <w:tc>
          <w:tcPr>
            <w:tcW w:w="3005" w:type="dxa"/>
          </w:tcPr>
          <w:p w14:paraId="4BC320B6" w14:textId="56468E0C" w:rsidR="009C7BB6" w:rsidRDefault="009C7BB6">
            <w:pPr>
              <w:spacing w:after="160" w:line="259" w:lineRule="auto"/>
              <w:jc w:val="left"/>
              <w:cnfStyle w:val="000000000000" w:firstRow="0" w:lastRow="0" w:firstColumn="0" w:lastColumn="0" w:oddVBand="0" w:evenVBand="0" w:oddHBand="0" w:evenHBand="0" w:firstRowFirstColumn="0" w:firstRowLastColumn="0" w:lastRowFirstColumn="0" w:lastRowLastColumn="0"/>
            </w:pPr>
            <w:r>
              <w:t>60-180h</w:t>
            </w:r>
          </w:p>
        </w:tc>
        <w:tc>
          <w:tcPr>
            <w:tcW w:w="3006" w:type="dxa"/>
          </w:tcPr>
          <w:p w14:paraId="17CAB5FE" w14:textId="63A1FEFE" w:rsidR="009C7BB6" w:rsidRDefault="00B457D4">
            <w:pPr>
              <w:spacing w:after="160" w:line="259" w:lineRule="auto"/>
              <w:jc w:val="left"/>
              <w:cnfStyle w:val="000000000000" w:firstRow="0" w:lastRow="0" w:firstColumn="0" w:lastColumn="0" w:oddVBand="0" w:evenVBand="0" w:oddHBand="0" w:evenHBand="0" w:firstRowFirstColumn="0" w:firstRowLastColumn="0" w:lastRowFirstColumn="0" w:lastRowLastColumn="0"/>
            </w:pPr>
            <w:r>
              <w:t>20,000 BDT</w:t>
            </w:r>
          </w:p>
        </w:tc>
      </w:tr>
      <w:tr w:rsidR="009C7BB6" w14:paraId="6618253E" w14:textId="77777777" w:rsidTr="00B457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693B36" w14:textId="1B956E4C" w:rsidR="009C7BB6" w:rsidRDefault="009C7BB6">
            <w:pPr>
              <w:spacing w:after="160" w:line="259" w:lineRule="auto"/>
              <w:jc w:val="left"/>
            </w:pPr>
            <w:r>
              <w:t>Total</w:t>
            </w:r>
          </w:p>
        </w:tc>
        <w:tc>
          <w:tcPr>
            <w:tcW w:w="3005" w:type="dxa"/>
          </w:tcPr>
          <w:p w14:paraId="76112F73" w14:textId="4E889924" w:rsidR="009C7BB6" w:rsidRDefault="009C7BB6">
            <w:pPr>
              <w:spacing w:after="160" w:line="259" w:lineRule="auto"/>
              <w:jc w:val="left"/>
              <w:cnfStyle w:val="000000100000" w:firstRow="0" w:lastRow="0" w:firstColumn="0" w:lastColumn="0" w:oddVBand="0" w:evenVBand="0" w:oddHBand="1" w:evenHBand="0" w:firstRowFirstColumn="0" w:firstRowLastColumn="0" w:lastRowFirstColumn="0" w:lastRowLastColumn="0"/>
            </w:pPr>
            <w:r>
              <w:t>175-760h</w:t>
            </w:r>
          </w:p>
        </w:tc>
        <w:tc>
          <w:tcPr>
            <w:tcW w:w="3006" w:type="dxa"/>
          </w:tcPr>
          <w:p w14:paraId="0C564EC2" w14:textId="58372A38" w:rsidR="009C7BB6" w:rsidRDefault="00B457D4">
            <w:pPr>
              <w:spacing w:after="160" w:line="259" w:lineRule="auto"/>
              <w:jc w:val="left"/>
              <w:cnfStyle w:val="000000100000" w:firstRow="0" w:lastRow="0" w:firstColumn="0" w:lastColumn="0" w:oddVBand="0" w:evenVBand="0" w:oddHBand="1" w:evenHBand="0" w:firstRowFirstColumn="0" w:firstRowLastColumn="0" w:lastRowFirstColumn="0" w:lastRowLastColumn="0"/>
            </w:pPr>
            <w:r>
              <w:t xml:space="preserve">1,50,000 BDT </w:t>
            </w:r>
          </w:p>
        </w:tc>
      </w:tr>
    </w:tbl>
    <w:p w14:paraId="5856057B" w14:textId="77777777" w:rsidR="00426A9C" w:rsidRDefault="00426A9C" w:rsidP="00426A9C">
      <w:pPr>
        <w:pStyle w:val="Caption"/>
      </w:pPr>
    </w:p>
    <w:p w14:paraId="025A5D05" w14:textId="7AB01B80" w:rsidR="00426A9C" w:rsidRDefault="00426A9C" w:rsidP="00426A9C">
      <w:pPr>
        <w:pStyle w:val="Caption"/>
      </w:pPr>
      <w:bookmarkStart w:id="82" w:name="_Toc74685579"/>
      <w:bookmarkStart w:id="83" w:name="_Toc69333804"/>
      <w:r>
        <w:t xml:space="preserve">Table 4.5. </w:t>
      </w:r>
      <w:r w:rsidR="00680D22">
        <w:fldChar w:fldCharType="begin"/>
      </w:r>
      <w:r w:rsidR="00680D22">
        <w:instrText xml:space="preserve"> SEQ Table_4.5. \* ARABIC </w:instrText>
      </w:r>
      <w:r w:rsidR="00680D22">
        <w:fldChar w:fldCharType="separate"/>
      </w:r>
      <w:r>
        <w:rPr>
          <w:noProof/>
        </w:rPr>
        <w:t>1</w:t>
      </w:r>
      <w:r w:rsidR="00680D22">
        <w:rPr>
          <w:noProof/>
        </w:rPr>
        <w:fldChar w:fldCharType="end"/>
      </w:r>
      <w:r>
        <w:t xml:space="preserve"> : Estimated Costing</w:t>
      </w:r>
      <w:bookmarkEnd w:id="82"/>
    </w:p>
    <w:p w14:paraId="42BAB390" w14:textId="77777777" w:rsidR="00426A9C" w:rsidRDefault="00426A9C">
      <w:pPr>
        <w:spacing w:after="160" w:line="259" w:lineRule="auto"/>
        <w:jc w:val="left"/>
        <w:rPr>
          <w:rFonts w:eastAsiaTheme="majorEastAsia" w:cs="Times New Roman"/>
          <w:sz w:val="50"/>
          <w:szCs w:val="24"/>
        </w:rPr>
      </w:pPr>
      <w:r>
        <w:br w:type="page"/>
      </w:r>
    </w:p>
    <w:p w14:paraId="1ADF1949" w14:textId="6EE0D790" w:rsidR="007841D9" w:rsidRPr="007841D9" w:rsidRDefault="007841D9" w:rsidP="00235751">
      <w:pPr>
        <w:pStyle w:val="InternshipHeading"/>
        <w:tabs>
          <w:tab w:val="right" w:pos="9026"/>
        </w:tabs>
        <w:jc w:val="center"/>
      </w:pPr>
      <w:bookmarkStart w:id="84" w:name="_Toc74685514"/>
      <w:r w:rsidRPr="007841D9">
        <w:lastRenderedPageBreak/>
        <w:t xml:space="preserve">Chapter </w:t>
      </w:r>
      <w:r w:rsidR="008E54DF">
        <w:t>5</w:t>
      </w:r>
      <w:bookmarkEnd w:id="83"/>
      <w:r w:rsidR="00235751">
        <w:rPr>
          <w:noProof/>
        </w:rPr>
        <mc:AlternateContent>
          <mc:Choice Requires="wps">
            <w:drawing>
              <wp:anchor distT="0" distB="0" distL="114300" distR="114300" simplePos="0" relativeHeight="251692032" behindDoc="1" locked="0" layoutInCell="1" allowOverlap="1" wp14:anchorId="262EB2CC" wp14:editId="51A12692">
                <wp:simplePos x="914400" y="861060"/>
                <wp:positionH relativeFrom="margin">
                  <wp:align>center</wp:align>
                </wp:positionH>
                <wp:positionV relativeFrom="margin">
                  <wp:align>top</wp:align>
                </wp:positionV>
                <wp:extent cx="5981065" cy="388620"/>
                <wp:effectExtent l="0" t="0" r="19685" b="1143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E7D42B8" id="Rectangle 26" o:spid="_x0000_s1026" style="position:absolute;margin-left:0;margin-top:0;width:470.95pt;height:30.6pt;z-index:-25162444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Nwa9DE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84"/>
    </w:p>
    <w:p w14:paraId="01F5091F" w14:textId="4B827085" w:rsidR="007841D9" w:rsidRDefault="007841D9" w:rsidP="00AB29D1">
      <w:pPr>
        <w:pStyle w:val="InternshipHeading"/>
      </w:pPr>
      <w:bookmarkStart w:id="85" w:name="_Toc69333805"/>
      <w:bookmarkStart w:id="86" w:name="_Toc74685515"/>
      <w:r w:rsidRPr="007841D9">
        <w:t>Methodology</w:t>
      </w:r>
      <w:bookmarkEnd w:id="85"/>
      <w:bookmarkEnd w:id="86"/>
    </w:p>
    <w:p w14:paraId="7792341C" w14:textId="0A92CE48" w:rsidR="006337BB" w:rsidRPr="000310F1" w:rsidRDefault="00076537" w:rsidP="000310F1">
      <w:r>
        <w:t>The Agile methodology is a way to manage a project by breaking it up into several phases. It involves constant collaboration with stakeholders and continuous improvement at every stage. Once the work begins, teams’ cycle through a process of planning, executing, and evaluating. Continuous collaboration is vital, both with team members and project stakeholders.</w:t>
      </w:r>
      <w:r w:rsidR="009C1106" w:rsidRPr="000310F1">
        <w:rPr>
          <w:noProof/>
        </w:rPr>
        <w:drawing>
          <wp:anchor distT="0" distB="0" distL="114300" distR="114300" simplePos="0" relativeHeight="251671552" behindDoc="1" locked="0" layoutInCell="1" allowOverlap="1" wp14:anchorId="40E35FAA" wp14:editId="0882E32F">
            <wp:simplePos x="0" y="0"/>
            <wp:positionH relativeFrom="margin">
              <wp:posOffset>312420</wp:posOffset>
            </wp:positionH>
            <wp:positionV relativeFrom="page">
              <wp:posOffset>3931920</wp:posOffset>
            </wp:positionV>
            <wp:extent cx="5105400" cy="4556760"/>
            <wp:effectExtent l="0" t="0" r="0" b="0"/>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25">
                      <a:extLst>
                        <a:ext uri="{28A0092B-C50C-407E-A947-70E740481C1C}">
                          <a14:useLocalDpi xmlns:a14="http://schemas.microsoft.com/office/drawing/2010/main" val="0"/>
                        </a:ext>
                      </a:extLst>
                    </a:blip>
                    <a:srcRect l="22155" r="22607"/>
                    <a:stretch/>
                  </pic:blipFill>
                  <pic:spPr bwMode="auto">
                    <a:xfrm>
                      <a:off x="0" y="0"/>
                      <a:ext cx="5105400" cy="4556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EF53AB" w:rsidRPr="000310F1">
        <w:t>In this project I have used the agile methodology for our development.</w:t>
      </w:r>
      <w:r w:rsidR="00113999" w:rsidRPr="000310F1">
        <w:t xml:space="preserve"> </w:t>
      </w:r>
    </w:p>
    <w:p w14:paraId="1F983034" w14:textId="77777777" w:rsidR="006337BB" w:rsidRPr="000310F1" w:rsidRDefault="006337BB" w:rsidP="000310F1"/>
    <w:p w14:paraId="33B6634B" w14:textId="77777777" w:rsidR="000310F1" w:rsidRDefault="000310F1" w:rsidP="000310F1">
      <w:pPr>
        <w:pStyle w:val="Caption"/>
      </w:pPr>
    </w:p>
    <w:p w14:paraId="20BF5F1F" w14:textId="77777777" w:rsidR="000310F1" w:rsidRDefault="000310F1" w:rsidP="000310F1">
      <w:pPr>
        <w:pStyle w:val="Caption"/>
      </w:pPr>
    </w:p>
    <w:p w14:paraId="360698C5" w14:textId="77777777" w:rsidR="000310F1" w:rsidRPr="006337BB" w:rsidRDefault="000310F1" w:rsidP="000310F1">
      <w:pPr>
        <w:pStyle w:val="Caption"/>
      </w:pPr>
      <w:bookmarkStart w:id="87" w:name="_Toc74685561"/>
      <w:r>
        <w:t xml:space="preserve">Figure 5. </w:t>
      </w:r>
      <w:r w:rsidR="00680D22">
        <w:fldChar w:fldCharType="begin"/>
      </w:r>
      <w:r w:rsidR="00680D22">
        <w:instrText xml:space="preserve"> SEQ Figure_5. \* ARABIC </w:instrText>
      </w:r>
      <w:r w:rsidR="00680D22">
        <w:fldChar w:fldCharType="separate"/>
      </w:r>
      <w:r>
        <w:rPr>
          <w:noProof/>
        </w:rPr>
        <w:t>1</w:t>
      </w:r>
      <w:r w:rsidR="00680D22">
        <w:rPr>
          <w:noProof/>
        </w:rPr>
        <w:fldChar w:fldCharType="end"/>
      </w:r>
      <w:r>
        <w:t xml:space="preserve"> : Agile Methodology</w:t>
      </w:r>
      <w:bookmarkEnd w:id="87"/>
    </w:p>
    <w:p w14:paraId="64692DA4" w14:textId="77777777" w:rsidR="000310F1" w:rsidRDefault="000310F1" w:rsidP="000310F1">
      <w:pPr>
        <w:pStyle w:val="Caption"/>
      </w:pPr>
    </w:p>
    <w:p w14:paraId="1731F737" w14:textId="77777777" w:rsidR="000310F1" w:rsidRDefault="000310F1" w:rsidP="000310F1">
      <w:pPr>
        <w:pStyle w:val="Caption"/>
      </w:pPr>
    </w:p>
    <w:p w14:paraId="1E670A3F" w14:textId="3E000EC5" w:rsidR="00EF53AB" w:rsidRPr="000310F1" w:rsidRDefault="009C1106" w:rsidP="000310F1">
      <w:r w:rsidRPr="0023546B">
        <w:br w:type="page"/>
      </w:r>
      <w:r w:rsidR="000310F1" w:rsidRPr="000310F1">
        <w:lastRenderedPageBreak/>
        <w:t xml:space="preserve"> </w:t>
      </w:r>
      <w:r w:rsidR="00EF53AB" w:rsidRPr="00EF53AB">
        <w:t>I have adapted this for several reasons:</w:t>
      </w:r>
    </w:p>
    <w:p w14:paraId="2F60283C" w14:textId="77777777" w:rsidR="00EF53AB" w:rsidRPr="00EF53AB" w:rsidRDefault="00EF53AB" w:rsidP="00EF53AB">
      <w:pPr>
        <w:rPr>
          <w:rFonts w:eastAsia="Times New Roman" w:cs="Times New Roman"/>
          <w:szCs w:val="24"/>
        </w:rPr>
      </w:pPr>
    </w:p>
    <w:p w14:paraId="16F44C15" w14:textId="77777777" w:rsidR="00EF53AB" w:rsidRPr="00EF53AB" w:rsidRDefault="00EF53AB" w:rsidP="001F531D">
      <w:pPr>
        <w:numPr>
          <w:ilvl w:val="0"/>
          <w:numId w:val="5"/>
        </w:numPr>
        <w:tabs>
          <w:tab w:val="left" w:pos="720"/>
        </w:tabs>
        <w:ind w:left="720" w:right="6" w:hanging="360"/>
        <w:rPr>
          <w:rFonts w:eastAsia="Arial" w:cs="Times New Roman"/>
          <w:szCs w:val="24"/>
        </w:rPr>
      </w:pPr>
      <w:r w:rsidRPr="00EF53AB">
        <w:rPr>
          <w:rFonts w:eastAsia="Cambria" w:cs="Times New Roman"/>
          <w:szCs w:val="24"/>
        </w:rPr>
        <w:t>It has a lower cost, as there is always a scope for correction and changing the implementation and carry out something better as the project grows.</w:t>
      </w:r>
    </w:p>
    <w:p w14:paraId="351783A4" w14:textId="77777777" w:rsidR="00EF53AB" w:rsidRPr="00EF53AB" w:rsidRDefault="00EF53AB" w:rsidP="00EF53AB">
      <w:pPr>
        <w:rPr>
          <w:rFonts w:eastAsia="Arial" w:cs="Times New Roman"/>
          <w:szCs w:val="24"/>
        </w:rPr>
      </w:pPr>
    </w:p>
    <w:p w14:paraId="62220564" w14:textId="796A9FD8" w:rsidR="00EF53AB" w:rsidRPr="00EF53AB" w:rsidRDefault="00EF53AB" w:rsidP="001F531D">
      <w:pPr>
        <w:numPr>
          <w:ilvl w:val="0"/>
          <w:numId w:val="5"/>
        </w:numPr>
        <w:tabs>
          <w:tab w:val="left" w:pos="720"/>
        </w:tabs>
        <w:ind w:left="720" w:right="6" w:hanging="360"/>
        <w:rPr>
          <w:rFonts w:eastAsia="Arial" w:cs="Times New Roman"/>
          <w:szCs w:val="24"/>
        </w:rPr>
      </w:pPr>
      <w:r w:rsidRPr="00EF53AB">
        <w:rPr>
          <w:rFonts w:eastAsia="Cambria" w:cs="Times New Roman"/>
          <w:szCs w:val="24"/>
        </w:rPr>
        <w:t xml:space="preserve">It enables our clients to take part in the development process and voice what they require from our program and taking their feedback into consideration to make the </w:t>
      </w:r>
      <w:proofErr w:type="gramStart"/>
      <w:r w:rsidRPr="00EF53AB">
        <w:rPr>
          <w:rFonts w:eastAsia="Cambria" w:cs="Times New Roman"/>
          <w:szCs w:val="24"/>
        </w:rPr>
        <w:t>end product</w:t>
      </w:r>
      <w:proofErr w:type="gramEnd"/>
      <w:r w:rsidRPr="00EF53AB">
        <w:rPr>
          <w:rFonts w:eastAsia="Cambria" w:cs="Times New Roman"/>
          <w:szCs w:val="24"/>
        </w:rPr>
        <w:t xml:space="preserve"> better.</w:t>
      </w:r>
    </w:p>
    <w:p w14:paraId="4E35ACDC" w14:textId="77777777" w:rsidR="00EF53AB" w:rsidRPr="00EF53AB" w:rsidRDefault="00EF53AB" w:rsidP="00EF53AB">
      <w:pPr>
        <w:rPr>
          <w:rFonts w:eastAsia="Arial" w:cs="Times New Roman"/>
          <w:szCs w:val="24"/>
        </w:rPr>
      </w:pPr>
    </w:p>
    <w:p w14:paraId="0EEBE6EE" w14:textId="77777777" w:rsidR="00EF53AB" w:rsidRPr="00EF53AB" w:rsidRDefault="00EF53AB" w:rsidP="001F531D">
      <w:pPr>
        <w:numPr>
          <w:ilvl w:val="0"/>
          <w:numId w:val="5"/>
        </w:numPr>
        <w:tabs>
          <w:tab w:val="left" w:pos="720"/>
        </w:tabs>
        <w:ind w:left="720" w:right="146" w:hanging="360"/>
        <w:rPr>
          <w:rFonts w:eastAsia="Arial" w:cs="Times New Roman"/>
          <w:szCs w:val="24"/>
        </w:rPr>
      </w:pPr>
      <w:r w:rsidRPr="00EF53AB">
        <w:rPr>
          <w:rFonts w:eastAsia="Cambria" w:cs="Times New Roman"/>
          <w:szCs w:val="24"/>
        </w:rPr>
        <w:t xml:space="preserve">It enables us to openly communicate with the clients, take their suggestions and visions, </w:t>
      </w:r>
      <w:proofErr w:type="gramStart"/>
      <w:r w:rsidRPr="00EF53AB">
        <w:rPr>
          <w:rFonts w:eastAsia="Cambria" w:cs="Times New Roman"/>
          <w:szCs w:val="24"/>
        </w:rPr>
        <w:t>and also</w:t>
      </w:r>
      <w:proofErr w:type="gramEnd"/>
      <w:r w:rsidRPr="00EF53AB">
        <w:rPr>
          <w:rFonts w:eastAsia="Cambria" w:cs="Times New Roman"/>
          <w:szCs w:val="24"/>
        </w:rPr>
        <w:t xml:space="preserve"> show them what other alternatives we have and how we can make it better by discussing amongst ourselves.</w:t>
      </w:r>
    </w:p>
    <w:p w14:paraId="0B06E5B9" w14:textId="77777777" w:rsidR="00EF53AB" w:rsidRPr="00EF53AB" w:rsidRDefault="00EF53AB" w:rsidP="00EF53AB">
      <w:pPr>
        <w:rPr>
          <w:rFonts w:eastAsia="Arial" w:cs="Times New Roman"/>
          <w:szCs w:val="24"/>
        </w:rPr>
      </w:pPr>
    </w:p>
    <w:p w14:paraId="22A79298" w14:textId="77777777" w:rsidR="00EF53AB" w:rsidRPr="00EF53AB" w:rsidRDefault="00EF53AB" w:rsidP="001F531D">
      <w:pPr>
        <w:numPr>
          <w:ilvl w:val="0"/>
          <w:numId w:val="5"/>
        </w:numPr>
        <w:tabs>
          <w:tab w:val="left" w:pos="720"/>
        </w:tabs>
        <w:ind w:left="720" w:right="166" w:hanging="360"/>
        <w:rPr>
          <w:rFonts w:eastAsia="Arial" w:cs="Times New Roman"/>
          <w:szCs w:val="24"/>
        </w:rPr>
      </w:pPr>
      <w:r w:rsidRPr="00EF53AB">
        <w:rPr>
          <w:rFonts w:eastAsia="Cambria" w:cs="Times New Roman"/>
          <w:szCs w:val="24"/>
        </w:rPr>
        <w:t>Debugging and testing becomes easier as we are constantly checking for defects and errors and fixing them as we go, and not at the complete end of the project. Thus, making us more competitive in the market and other developers as well.</w:t>
      </w:r>
    </w:p>
    <w:p w14:paraId="11AFA764" w14:textId="77777777" w:rsidR="00EF53AB" w:rsidRPr="00EF53AB" w:rsidRDefault="00EF53AB" w:rsidP="00EF53AB">
      <w:pPr>
        <w:rPr>
          <w:rFonts w:eastAsia="Arial" w:cs="Times New Roman"/>
          <w:szCs w:val="24"/>
        </w:rPr>
      </w:pPr>
    </w:p>
    <w:p w14:paraId="1AB55676" w14:textId="0A831D07" w:rsidR="00EF53AB" w:rsidRPr="00EF53AB" w:rsidRDefault="00EF53AB" w:rsidP="001F531D">
      <w:pPr>
        <w:numPr>
          <w:ilvl w:val="0"/>
          <w:numId w:val="5"/>
        </w:numPr>
        <w:tabs>
          <w:tab w:val="left" w:pos="720"/>
        </w:tabs>
        <w:ind w:left="720" w:right="86" w:hanging="360"/>
        <w:rPr>
          <w:rFonts w:eastAsia="Arial" w:cs="Times New Roman"/>
          <w:szCs w:val="24"/>
        </w:rPr>
      </w:pPr>
      <w:r w:rsidRPr="00EF53AB">
        <w:rPr>
          <w:rFonts w:eastAsia="Cambria" w:cs="Times New Roman"/>
          <w:szCs w:val="24"/>
        </w:rPr>
        <w:t>Evaluating and preparation time is spe</w:t>
      </w:r>
      <w:r w:rsidR="00DB35B6">
        <w:rPr>
          <w:rFonts w:eastAsia="Cambria" w:cs="Times New Roman"/>
          <w:szCs w:val="24"/>
        </w:rPr>
        <w:t>e</w:t>
      </w:r>
      <w:r w:rsidRPr="00EF53AB">
        <w:rPr>
          <w:rFonts w:eastAsia="Cambria" w:cs="Times New Roman"/>
          <w:szCs w:val="24"/>
        </w:rPr>
        <w:t>d up greatly as each iteration consists of a small section of the entire project, so we can finish it and then focus on the next rather than the whole project.</w:t>
      </w:r>
    </w:p>
    <w:p w14:paraId="39C2AA02" w14:textId="77777777" w:rsidR="00EF53AB" w:rsidRPr="00EF53AB" w:rsidRDefault="00EF53AB" w:rsidP="00EF53AB">
      <w:pPr>
        <w:rPr>
          <w:rFonts w:eastAsia="Arial" w:cs="Times New Roman"/>
          <w:szCs w:val="24"/>
        </w:rPr>
      </w:pPr>
    </w:p>
    <w:p w14:paraId="7C00F0F4" w14:textId="77777777" w:rsidR="00EF53AB" w:rsidRPr="00EF53AB" w:rsidRDefault="00EF53AB" w:rsidP="001F531D">
      <w:pPr>
        <w:numPr>
          <w:ilvl w:val="0"/>
          <w:numId w:val="5"/>
        </w:numPr>
        <w:tabs>
          <w:tab w:val="left" w:pos="720"/>
        </w:tabs>
        <w:ind w:left="720" w:right="66" w:hanging="360"/>
        <w:rPr>
          <w:rFonts w:eastAsia="Arial" w:cs="Times New Roman"/>
          <w:szCs w:val="24"/>
        </w:rPr>
      </w:pPr>
      <w:r w:rsidRPr="00EF53AB">
        <w:rPr>
          <w:rFonts w:eastAsia="Cambria" w:cs="Times New Roman"/>
          <w:szCs w:val="24"/>
        </w:rPr>
        <w:t>Assessments are made quickly, and the product is evaluated at every stage of the process.</w:t>
      </w:r>
    </w:p>
    <w:p w14:paraId="4B28C5DD" w14:textId="77777777" w:rsidR="00EF53AB" w:rsidRPr="00EF53AB" w:rsidRDefault="00EF53AB" w:rsidP="00EF53AB">
      <w:pPr>
        <w:rPr>
          <w:rFonts w:eastAsia="Arial" w:cs="Times New Roman"/>
          <w:szCs w:val="24"/>
        </w:rPr>
      </w:pPr>
    </w:p>
    <w:p w14:paraId="763B879F" w14:textId="77777777" w:rsidR="00EF53AB" w:rsidRPr="00EF53AB" w:rsidRDefault="00EF53AB" w:rsidP="001F531D">
      <w:pPr>
        <w:numPr>
          <w:ilvl w:val="0"/>
          <w:numId w:val="5"/>
        </w:numPr>
        <w:tabs>
          <w:tab w:val="left" w:pos="720"/>
        </w:tabs>
        <w:ind w:left="720" w:right="106" w:hanging="360"/>
        <w:rPr>
          <w:rFonts w:eastAsia="Arial" w:cs="Times New Roman"/>
          <w:szCs w:val="24"/>
        </w:rPr>
      </w:pPr>
      <w:r w:rsidRPr="00EF53AB">
        <w:rPr>
          <w:rFonts w:eastAsia="Cambria" w:cs="Times New Roman"/>
          <w:szCs w:val="24"/>
        </w:rPr>
        <w:t>It is easier to make sure that our product is meeting the requirements requested at every stage.</w:t>
      </w:r>
    </w:p>
    <w:p w14:paraId="64CEE4E2" w14:textId="77777777" w:rsidR="00EF53AB" w:rsidRPr="00EF53AB" w:rsidRDefault="00EF53AB" w:rsidP="00EF53AB">
      <w:pPr>
        <w:rPr>
          <w:rFonts w:eastAsia="Arial" w:cs="Times New Roman"/>
          <w:szCs w:val="24"/>
        </w:rPr>
      </w:pPr>
    </w:p>
    <w:p w14:paraId="702F9155" w14:textId="77777777" w:rsidR="00EF53AB" w:rsidRPr="00EF53AB" w:rsidRDefault="00EF53AB" w:rsidP="001F531D">
      <w:pPr>
        <w:numPr>
          <w:ilvl w:val="0"/>
          <w:numId w:val="5"/>
        </w:numPr>
        <w:tabs>
          <w:tab w:val="left" w:pos="720"/>
        </w:tabs>
        <w:ind w:left="720" w:right="6" w:hanging="360"/>
        <w:rPr>
          <w:rFonts w:eastAsia="Arial" w:cs="Times New Roman"/>
          <w:szCs w:val="24"/>
        </w:rPr>
      </w:pPr>
      <w:r w:rsidRPr="00EF53AB">
        <w:rPr>
          <w:rFonts w:eastAsia="Cambria" w:cs="Times New Roman"/>
          <w:szCs w:val="24"/>
        </w:rPr>
        <w:t>High product quality is ensured through regular testing to make sure the product is working during the development phase.</w:t>
      </w:r>
    </w:p>
    <w:p w14:paraId="5BB41381" w14:textId="77777777" w:rsidR="00EF53AB" w:rsidRDefault="00EF53AB" w:rsidP="00EF53AB">
      <w:pPr>
        <w:tabs>
          <w:tab w:val="left" w:pos="720"/>
        </w:tabs>
        <w:ind w:left="720" w:right="6" w:hanging="360"/>
        <w:rPr>
          <w:rFonts w:eastAsia="Arial" w:cs="Times New Roman"/>
          <w:szCs w:val="24"/>
        </w:rPr>
      </w:pPr>
    </w:p>
    <w:p w14:paraId="32C0E1BE" w14:textId="77777777" w:rsidR="00EF53AB" w:rsidRPr="00EF53AB" w:rsidRDefault="00EF53AB" w:rsidP="001F531D">
      <w:pPr>
        <w:numPr>
          <w:ilvl w:val="0"/>
          <w:numId w:val="6"/>
        </w:numPr>
        <w:tabs>
          <w:tab w:val="left" w:pos="720"/>
        </w:tabs>
        <w:ind w:left="720" w:hanging="360"/>
        <w:rPr>
          <w:rFonts w:eastAsia="Arial" w:cs="Times New Roman"/>
          <w:szCs w:val="24"/>
        </w:rPr>
      </w:pPr>
      <w:bookmarkStart w:id="88" w:name="page24"/>
      <w:bookmarkEnd w:id="88"/>
      <w:r w:rsidRPr="00EF53AB">
        <w:rPr>
          <w:rFonts w:eastAsia="Cambria" w:cs="Times New Roman"/>
          <w:szCs w:val="24"/>
        </w:rPr>
        <w:t>It enables continuous and regular testing during the development process.</w:t>
      </w:r>
    </w:p>
    <w:p w14:paraId="2CA101C7" w14:textId="77777777" w:rsidR="00EF53AB" w:rsidRPr="00EF53AB" w:rsidRDefault="00EF53AB" w:rsidP="00EF53AB">
      <w:pPr>
        <w:rPr>
          <w:rFonts w:eastAsia="Arial" w:cs="Times New Roman"/>
          <w:szCs w:val="24"/>
        </w:rPr>
      </w:pPr>
    </w:p>
    <w:p w14:paraId="37CDFB45" w14:textId="77777777" w:rsidR="00EF53AB" w:rsidRPr="00EF53AB" w:rsidRDefault="00EF53AB" w:rsidP="001F531D">
      <w:pPr>
        <w:numPr>
          <w:ilvl w:val="0"/>
          <w:numId w:val="6"/>
        </w:numPr>
        <w:tabs>
          <w:tab w:val="left" w:pos="720"/>
        </w:tabs>
        <w:ind w:left="720" w:right="6" w:hanging="360"/>
        <w:rPr>
          <w:rFonts w:eastAsia="Arial" w:cs="Times New Roman"/>
          <w:szCs w:val="24"/>
        </w:rPr>
      </w:pPr>
      <w:r w:rsidRPr="00EF53AB">
        <w:rPr>
          <w:rFonts w:eastAsia="Cambria" w:cs="Times New Roman"/>
          <w:szCs w:val="24"/>
        </w:rPr>
        <w:lastRenderedPageBreak/>
        <w:t>Consumers are involved and engaged in the process making them more confident on our product and enabling us to understand them better.</w:t>
      </w:r>
    </w:p>
    <w:p w14:paraId="742D66F2" w14:textId="77777777" w:rsidR="00EF53AB" w:rsidRPr="00EF53AB" w:rsidRDefault="00EF53AB" w:rsidP="00EF53AB">
      <w:pPr>
        <w:rPr>
          <w:rFonts w:eastAsia="Arial" w:cs="Times New Roman"/>
          <w:szCs w:val="24"/>
        </w:rPr>
      </w:pPr>
    </w:p>
    <w:p w14:paraId="0CD34CCD" w14:textId="77777777" w:rsidR="00EF53AB" w:rsidRPr="00EF53AB" w:rsidRDefault="00EF53AB" w:rsidP="001F531D">
      <w:pPr>
        <w:numPr>
          <w:ilvl w:val="0"/>
          <w:numId w:val="6"/>
        </w:numPr>
        <w:tabs>
          <w:tab w:val="left" w:pos="720"/>
        </w:tabs>
        <w:ind w:left="720" w:right="6" w:hanging="360"/>
        <w:rPr>
          <w:rFonts w:eastAsia="Arial" w:cs="Times New Roman"/>
          <w:szCs w:val="24"/>
        </w:rPr>
      </w:pPr>
      <w:r w:rsidRPr="00EF53AB">
        <w:rPr>
          <w:rFonts w:eastAsia="Cambria" w:cs="Times New Roman"/>
          <w:szCs w:val="24"/>
        </w:rPr>
        <w:t>If anything is not favorable or accepted positively, it can be quickly changed in the next iteration.</w:t>
      </w:r>
    </w:p>
    <w:p w14:paraId="213603C1" w14:textId="77777777" w:rsidR="00EF53AB" w:rsidRPr="00EF53AB" w:rsidRDefault="00EF53AB" w:rsidP="00EF53AB">
      <w:pPr>
        <w:rPr>
          <w:rFonts w:eastAsia="Arial" w:cs="Times New Roman"/>
          <w:szCs w:val="24"/>
        </w:rPr>
      </w:pPr>
    </w:p>
    <w:p w14:paraId="303ACE31" w14:textId="77777777" w:rsidR="00EF53AB" w:rsidRPr="00EF53AB" w:rsidRDefault="00EF53AB" w:rsidP="001F531D">
      <w:pPr>
        <w:numPr>
          <w:ilvl w:val="0"/>
          <w:numId w:val="6"/>
        </w:numPr>
        <w:tabs>
          <w:tab w:val="left" w:pos="720"/>
        </w:tabs>
        <w:ind w:left="720" w:hanging="360"/>
        <w:rPr>
          <w:rFonts w:eastAsia="Arial" w:cs="Times New Roman"/>
          <w:szCs w:val="24"/>
        </w:rPr>
      </w:pPr>
      <w:r w:rsidRPr="00EF53AB">
        <w:rPr>
          <w:rFonts w:eastAsia="Cambria" w:cs="Times New Roman"/>
          <w:szCs w:val="24"/>
        </w:rPr>
        <w:t>Agile process enables more control over the project through daily meetings.</w:t>
      </w:r>
    </w:p>
    <w:p w14:paraId="5B0507CA" w14:textId="77777777" w:rsidR="00EF53AB" w:rsidRPr="00EF53AB" w:rsidRDefault="00EF53AB" w:rsidP="00EF53AB">
      <w:pPr>
        <w:rPr>
          <w:rFonts w:eastAsia="Arial" w:cs="Times New Roman"/>
          <w:szCs w:val="24"/>
        </w:rPr>
      </w:pPr>
    </w:p>
    <w:p w14:paraId="6B08AFFD" w14:textId="77777777" w:rsidR="00EF53AB" w:rsidRPr="00EF53AB" w:rsidRDefault="00EF53AB" w:rsidP="001F531D">
      <w:pPr>
        <w:numPr>
          <w:ilvl w:val="0"/>
          <w:numId w:val="6"/>
        </w:numPr>
        <w:tabs>
          <w:tab w:val="left" w:pos="720"/>
        </w:tabs>
        <w:ind w:left="720" w:hanging="360"/>
        <w:rPr>
          <w:rFonts w:eastAsia="Arial" w:cs="Times New Roman"/>
          <w:szCs w:val="24"/>
        </w:rPr>
      </w:pPr>
      <w:r w:rsidRPr="00EF53AB">
        <w:rPr>
          <w:rFonts w:eastAsia="Cambria" w:cs="Times New Roman"/>
          <w:szCs w:val="24"/>
        </w:rPr>
        <w:t>Agile gives the opportunity when newer changes need to be incorporated.</w:t>
      </w:r>
    </w:p>
    <w:p w14:paraId="4754746C" w14:textId="77777777" w:rsidR="00EF53AB" w:rsidRPr="00EF53AB" w:rsidRDefault="00EF53AB" w:rsidP="00EF53AB">
      <w:pPr>
        <w:rPr>
          <w:rFonts w:eastAsia="Arial" w:cs="Times New Roman"/>
          <w:szCs w:val="24"/>
        </w:rPr>
      </w:pPr>
    </w:p>
    <w:p w14:paraId="0E032249" w14:textId="77777777" w:rsidR="00EF53AB" w:rsidRPr="00EF53AB" w:rsidRDefault="00EF53AB" w:rsidP="001F531D">
      <w:pPr>
        <w:numPr>
          <w:ilvl w:val="0"/>
          <w:numId w:val="6"/>
        </w:numPr>
        <w:tabs>
          <w:tab w:val="left" w:pos="720"/>
        </w:tabs>
        <w:ind w:left="720" w:right="386" w:hanging="360"/>
        <w:rPr>
          <w:rFonts w:eastAsia="Arial" w:cs="Times New Roman"/>
          <w:szCs w:val="24"/>
        </w:rPr>
      </w:pPr>
      <w:r w:rsidRPr="00EF53AB">
        <w:rPr>
          <w:rFonts w:eastAsia="Cambria" w:cs="Times New Roman"/>
          <w:szCs w:val="24"/>
        </w:rPr>
        <w:t>The consumers’ needs and preferences can be adapted to, in the development process.</w:t>
      </w:r>
    </w:p>
    <w:p w14:paraId="29471633" w14:textId="77777777" w:rsidR="00EF53AB" w:rsidRPr="00EF53AB" w:rsidRDefault="00EF53AB" w:rsidP="00EF53AB">
      <w:pPr>
        <w:rPr>
          <w:rFonts w:eastAsia="Arial" w:cs="Times New Roman"/>
          <w:szCs w:val="24"/>
        </w:rPr>
      </w:pPr>
    </w:p>
    <w:p w14:paraId="272B678A" w14:textId="77777777" w:rsidR="00EF53AB" w:rsidRPr="00EF53AB" w:rsidRDefault="00EF53AB" w:rsidP="001F531D">
      <w:pPr>
        <w:numPr>
          <w:ilvl w:val="0"/>
          <w:numId w:val="6"/>
        </w:numPr>
        <w:tabs>
          <w:tab w:val="left" w:pos="720"/>
        </w:tabs>
        <w:ind w:left="720" w:right="766" w:hanging="360"/>
        <w:rPr>
          <w:rFonts w:eastAsia="Arial" w:cs="Times New Roman"/>
          <w:szCs w:val="24"/>
        </w:rPr>
      </w:pPr>
      <w:r w:rsidRPr="00EF53AB">
        <w:rPr>
          <w:rFonts w:eastAsia="Cambria" w:cs="Times New Roman"/>
          <w:szCs w:val="24"/>
        </w:rPr>
        <w:t>A functional ready to use product is made after a few iterations thus more beneficial.</w:t>
      </w:r>
    </w:p>
    <w:p w14:paraId="472FD7C6" w14:textId="77777777" w:rsidR="00EF53AB" w:rsidRPr="00EF53AB" w:rsidRDefault="00EF53AB" w:rsidP="00EF53AB">
      <w:pPr>
        <w:rPr>
          <w:rFonts w:eastAsia="Arial" w:cs="Times New Roman"/>
          <w:szCs w:val="24"/>
        </w:rPr>
      </w:pPr>
    </w:p>
    <w:p w14:paraId="11759B14" w14:textId="77777777" w:rsidR="00EF53AB" w:rsidRPr="00EF53AB" w:rsidRDefault="00EF53AB" w:rsidP="001F531D">
      <w:pPr>
        <w:numPr>
          <w:ilvl w:val="0"/>
          <w:numId w:val="6"/>
        </w:numPr>
        <w:tabs>
          <w:tab w:val="left" w:pos="720"/>
        </w:tabs>
        <w:ind w:left="720" w:right="246" w:hanging="360"/>
        <w:rPr>
          <w:rFonts w:eastAsia="Arial" w:cs="Times New Roman"/>
          <w:szCs w:val="24"/>
        </w:rPr>
      </w:pPr>
      <w:r w:rsidRPr="00EF53AB">
        <w:rPr>
          <w:rFonts w:eastAsia="Cambria" w:cs="Times New Roman"/>
          <w:szCs w:val="24"/>
        </w:rPr>
        <w:t>Every iteration allows changes to be made to the product easily making it grow and develop</w:t>
      </w:r>
      <w:r w:rsidRPr="00EF53AB">
        <w:rPr>
          <w:rFonts w:eastAsia="Times New Roman" w:cs="Times New Roman"/>
          <w:szCs w:val="24"/>
        </w:rPr>
        <w:t>.</w:t>
      </w:r>
    </w:p>
    <w:p w14:paraId="67CB0111" w14:textId="77777777" w:rsidR="00EF53AB" w:rsidRPr="00EF53AB" w:rsidRDefault="00EF53AB" w:rsidP="00EF53AB">
      <w:pPr>
        <w:rPr>
          <w:rFonts w:eastAsia="Arial" w:cs="Times New Roman"/>
          <w:szCs w:val="24"/>
        </w:rPr>
      </w:pPr>
    </w:p>
    <w:p w14:paraId="71F4C8DB" w14:textId="77777777" w:rsidR="00EF53AB" w:rsidRPr="00EF53AB" w:rsidRDefault="00EF53AB" w:rsidP="001F531D">
      <w:pPr>
        <w:numPr>
          <w:ilvl w:val="0"/>
          <w:numId w:val="6"/>
        </w:numPr>
        <w:tabs>
          <w:tab w:val="left" w:pos="720"/>
        </w:tabs>
        <w:ind w:left="720" w:right="346" w:hanging="360"/>
        <w:rPr>
          <w:rFonts w:eastAsia="Arial" w:cs="Times New Roman"/>
          <w:szCs w:val="24"/>
        </w:rPr>
      </w:pPr>
      <w:r w:rsidRPr="00EF53AB">
        <w:rPr>
          <w:rFonts w:eastAsia="Cambria" w:cs="Times New Roman"/>
          <w:szCs w:val="24"/>
        </w:rPr>
        <w:t>Users are given top priority, and this ensures the product is useful and tries to meet their demands every stage of the way.</w:t>
      </w:r>
    </w:p>
    <w:p w14:paraId="56CA7809" w14:textId="77777777" w:rsidR="00EF53AB" w:rsidRPr="00EF53AB" w:rsidRDefault="00EF53AB" w:rsidP="00EF53AB">
      <w:pPr>
        <w:rPr>
          <w:rFonts w:eastAsia="Arial" w:cs="Times New Roman"/>
          <w:szCs w:val="24"/>
        </w:rPr>
      </w:pPr>
    </w:p>
    <w:p w14:paraId="306BE27D" w14:textId="3E2A1489" w:rsidR="00EF53AB" w:rsidRPr="00EF53AB" w:rsidRDefault="00EF53AB" w:rsidP="001F531D">
      <w:pPr>
        <w:numPr>
          <w:ilvl w:val="0"/>
          <w:numId w:val="6"/>
        </w:numPr>
        <w:tabs>
          <w:tab w:val="left" w:pos="720"/>
        </w:tabs>
        <w:ind w:left="720" w:right="326" w:hanging="360"/>
        <w:rPr>
          <w:rFonts w:eastAsia="Arial" w:cs="Times New Roman"/>
          <w:szCs w:val="24"/>
        </w:rPr>
      </w:pPr>
      <w:r w:rsidRPr="00EF53AB">
        <w:rPr>
          <w:rFonts w:eastAsia="Cambria" w:cs="Times New Roman"/>
          <w:szCs w:val="24"/>
        </w:rPr>
        <w:t>Small teams work better using agile development process as on developer can possess multiple skills and can utilize them at several stages of the iteration without conflicts</w:t>
      </w:r>
      <w:r w:rsidR="00904BF8">
        <w:rPr>
          <w:rFonts w:eastAsia="Cambria" w:cs="Times New Roman"/>
          <w:szCs w:val="24"/>
        </w:rPr>
        <w:t xml:space="preserve"> </w:t>
      </w:r>
      <w:sdt>
        <w:sdtPr>
          <w:id w:val="-1784495234"/>
          <w:citation/>
        </w:sdtPr>
        <w:sdtEndPr/>
        <w:sdtContent>
          <w:r w:rsidR="00D83094">
            <w:fldChar w:fldCharType="begin"/>
          </w:r>
          <w:r w:rsidR="00D83094">
            <w:instrText xml:space="preserve">CITATION ABH16 \l 1033 </w:instrText>
          </w:r>
          <w:r w:rsidR="00D83094">
            <w:fldChar w:fldCharType="separate"/>
          </w:r>
          <w:r w:rsidR="00891DF7" w:rsidRPr="00891DF7">
            <w:rPr>
              <w:noProof/>
            </w:rPr>
            <w:t>[5]</w:t>
          </w:r>
          <w:r w:rsidR="00D83094">
            <w:fldChar w:fldCharType="end"/>
          </w:r>
        </w:sdtContent>
      </w:sdt>
      <w:r w:rsidRPr="00EF53AB">
        <w:rPr>
          <w:rFonts w:eastAsia="Cambria" w:cs="Times New Roman"/>
          <w:szCs w:val="24"/>
        </w:rPr>
        <w:t>.</w:t>
      </w:r>
    </w:p>
    <w:p w14:paraId="1C4FB4E2" w14:textId="77777777" w:rsidR="009C1106" w:rsidRDefault="009C1106">
      <w:pPr>
        <w:spacing w:after="160" w:line="259" w:lineRule="auto"/>
        <w:jc w:val="left"/>
        <w:rPr>
          <w:rFonts w:eastAsiaTheme="majorEastAsia" w:cs="Times New Roman"/>
          <w:sz w:val="50"/>
          <w:szCs w:val="24"/>
        </w:rPr>
      </w:pPr>
      <w:r>
        <w:br w:type="page"/>
      </w:r>
    </w:p>
    <w:p w14:paraId="58095535" w14:textId="1675133D" w:rsidR="007841D9" w:rsidRPr="007841D9" w:rsidRDefault="007841D9" w:rsidP="00235751">
      <w:pPr>
        <w:pStyle w:val="InternshipHeading"/>
        <w:tabs>
          <w:tab w:val="right" w:pos="9026"/>
        </w:tabs>
        <w:jc w:val="center"/>
      </w:pPr>
      <w:bookmarkStart w:id="89" w:name="_Toc69333806"/>
      <w:bookmarkStart w:id="90" w:name="_Toc74685516"/>
      <w:r w:rsidRPr="007841D9">
        <w:lastRenderedPageBreak/>
        <w:t xml:space="preserve">Chapter </w:t>
      </w:r>
      <w:r w:rsidR="008E54DF">
        <w:t>6</w:t>
      </w:r>
      <w:bookmarkEnd w:id="89"/>
      <w:r w:rsidR="00235751">
        <w:rPr>
          <w:noProof/>
        </w:rPr>
        <mc:AlternateContent>
          <mc:Choice Requires="wps">
            <w:drawing>
              <wp:anchor distT="0" distB="0" distL="114300" distR="114300" simplePos="0" relativeHeight="251694080" behindDoc="1" locked="0" layoutInCell="1" allowOverlap="1" wp14:anchorId="25A7910E" wp14:editId="587EE070">
                <wp:simplePos x="914400" y="861060"/>
                <wp:positionH relativeFrom="margin">
                  <wp:align>center</wp:align>
                </wp:positionH>
                <wp:positionV relativeFrom="margin">
                  <wp:align>top</wp:align>
                </wp:positionV>
                <wp:extent cx="5981065" cy="388620"/>
                <wp:effectExtent l="0" t="0" r="19685" b="1143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FECD6B1" id="Rectangle 27" o:spid="_x0000_s1026" style="position:absolute;margin-left:0;margin-top:0;width:470.95pt;height:30.6pt;z-index:-251622400;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A7FDMQ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90"/>
    </w:p>
    <w:p w14:paraId="7916B827" w14:textId="77777777" w:rsidR="007841D9" w:rsidRPr="007841D9" w:rsidRDefault="007841D9" w:rsidP="007841D9">
      <w:pPr>
        <w:rPr>
          <w:rFonts w:cs="Times New Roman"/>
          <w:szCs w:val="24"/>
        </w:rPr>
      </w:pPr>
    </w:p>
    <w:p w14:paraId="5DDFFC30" w14:textId="77777777" w:rsidR="007841D9" w:rsidRPr="007841D9" w:rsidRDefault="007841D9" w:rsidP="00AB29D1">
      <w:pPr>
        <w:pStyle w:val="InternshipHeading"/>
      </w:pPr>
      <w:bookmarkStart w:id="91" w:name="_Toc69333807"/>
      <w:bookmarkStart w:id="92" w:name="_Toc74685517"/>
      <w:r w:rsidRPr="007841D9">
        <w:t>Body of the Project</w:t>
      </w:r>
      <w:bookmarkEnd w:id="91"/>
      <w:bookmarkEnd w:id="92"/>
    </w:p>
    <w:p w14:paraId="5021CB39" w14:textId="77777777" w:rsidR="009C1106" w:rsidRDefault="009C1106" w:rsidP="001F2851"/>
    <w:p w14:paraId="0C57620E" w14:textId="3C05EDCE" w:rsidR="007841D9" w:rsidRPr="007841D9" w:rsidRDefault="008E54DF" w:rsidP="00AB29D1">
      <w:pPr>
        <w:pStyle w:val="InternshipSubheading"/>
      </w:pPr>
      <w:bookmarkStart w:id="93" w:name="_Toc69333808"/>
      <w:bookmarkStart w:id="94" w:name="_Toc74685518"/>
      <w:r>
        <w:t>6</w:t>
      </w:r>
      <w:r w:rsidR="007841D9" w:rsidRPr="007841D9">
        <w:t>.1</w:t>
      </w:r>
      <w:r w:rsidR="007841D9" w:rsidRPr="007841D9">
        <w:tab/>
        <w:t>Work Description</w:t>
      </w:r>
      <w:bookmarkEnd w:id="93"/>
      <w:bookmarkEnd w:id="94"/>
    </w:p>
    <w:p w14:paraId="0F596870" w14:textId="77777777" w:rsidR="007841D9" w:rsidRPr="007841D9" w:rsidRDefault="007841D9" w:rsidP="007841D9">
      <w:pPr>
        <w:rPr>
          <w:rFonts w:cs="Times New Roman"/>
          <w:szCs w:val="24"/>
        </w:rPr>
      </w:pPr>
    </w:p>
    <w:p w14:paraId="00A37A08" w14:textId="2514AFEF" w:rsidR="0003210C" w:rsidRDefault="0030602A" w:rsidP="00EB0805">
      <w:pPr>
        <w:rPr>
          <w:rFonts w:eastAsia="Times New Roman"/>
        </w:rPr>
      </w:pPr>
      <w:r w:rsidRPr="007841D9">
        <w:rPr>
          <w:rFonts w:cs="Times New Roman"/>
          <w:szCs w:val="24"/>
        </w:rPr>
        <w:t>Fleet Management System is a web application which aims to minimize the effort put in company to maintain their transactions.</w:t>
      </w:r>
      <w:r>
        <w:rPr>
          <w:rFonts w:cs="Times New Roman"/>
          <w:szCs w:val="24"/>
        </w:rPr>
        <w:t xml:space="preserve"> The web</w:t>
      </w:r>
      <w:r w:rsidR="003C1DE0">
        <w:rPr>
          <w:rFonts w:cs="Times New Roman"/>
          <w:szCs w:val="24"/>
        </w:rPr>
        <w:t xml:space="preserve"> </w:t>
      </w:r>
      <w:r>
        <w:rPr>
          <w:rFonts w:cs="Times New Roman"/>
          <w:szCs w:val="24"/>
        </w:rPr>
        <w:t xml:space="preserve">app </w:t>
      </w:r>
      <w:r w:rsidR="003C1DE0">
        <w:rPr>
          <w:rFonts w:cs="Times New Roman"/>
          <w:szCs w:val="24"/>
        </w:rPr>
        <w:t>is designed</w:t>
      </w:r>
      <w:r>
        <w:rPr>
          <w:rFonts w:cs="Times New Roman"/>
          <w:szCs w:val="24"/>
        </w:rPr>
        <w:t xml:space="preserve"> </w:t>
      </w:r>
      <w:r>
        <w:rPr>
          <w:rFonts w:eastAsia="Times New Roman"/>
        </w:rPr>
        <w:t xml:space="preserve">only for the usage of Admin. </w:t>
      </w:r>
      <w:r w:rsidR="0003210C">
        <w:rPr>
          <w:rFonts w:eastAsia="Times New Roman"/>
        </w:rPr>
        <w:t xml:space="preserve">The </w:t>
      </w:r>
      <w:r>
        <w:rPr>
          <w:rFonts w:eastAsia="Times New Roman"/>
        </w:rPr>
        <w:t>major tasks of Fleet Management System can be categorized into three sections i.e., 1. Vehicle Management 2. Mechanics Management and 3. Work management</w:t>
      </w:r>
    </w:p>
    <w:p w14:paraId="14FBEA7D" w14:textId="77777777" w:rsidR="0030602A" w:rsidRDefault="0030602A" w:rsidP="00EB0805">
      <w:pPr>
        <w:rPr>
          <w:rFonts w:eastAsia="Times New Roman"/>
        </w:rPr>
      </w:pPr>
    </w:p>
    <w:p w14:paraId="02D4DFD7" w14:textId="00EB94D7" w:rsidR="00FC015E" w:rsidRDefault="00FC015E" w:rsidP="00EB0805">
      <w:pPr>
        <w:rPr>
          <w:rFonts w:eastAsia="Times New Roman"/>
        </w:rPr>
      </w:pPr>
      <w:r w:rsidRPr="007841D9">
        <w:rPr>
          <w:rFonts w:cs="Times New Roman"/>
          <w:szCs w:val="24"/>
        </w:rPr>
        <w:t xml:space="preserve">Registration for new user will be available on login page. In Login Page, enter username and password which will be further authenticated and recognize their username as admin </w:t>
      </w:r>
      <w:r>
        <w:rPr>
          <w:rFonts w:cs="Times New Roman"/>
          <w:szCs w:val="24"/>
        </w:rPr>
        <w:t xml:space="preserve">and </w:t>
      </w:r>
      <w:r w:rsidRPr="007841D9">
        <w:rPr>
          <w:rFonts w:cs="Times New Roman"/>
          <w:szCs w:val="24"/>
        </w:rPr>
        <w:t>accordingly functional window will open.</w:t>
      </w:r>
    </w:p>
    <w:p w14:paraId="273C23DF" w14:textId="77777777" w:rsidR="00451874" w:rsidRDefault="00451874" w:rsidP="00EB0805">
      <w:pPr>
        <w:rPr>
          <w:rFonts w:eastAsia="Times New Roman"/>
        </w:rPr>
      </w:pPr>
    </w:p>
    <w:p w14:paraId="7AACDA62" w14:textId="33FE994D" w:rsidR="002407FD" w:rsidRDefault="0003210C" w:rsidP="00EB0805">
      <w:pPr>
        <w:rPr>
          <w:rFonts w:eastAsia="Times New Roman"/>
        </w:rPr>
      </w:pPr>
      <w:r>
        <w:rPr>
          <w:rFonts w:eastAsia="Times New Roman"/>
        </w:rPr>
        <w:t xml:space="preserve">In the </w:t>
      </w:r>
      <w:r w:rsidR="00FC015E">
        <w:rPr>
          <w:rFonts w:eastAsia="Times New Roman"/>
        </w:rPr>
        <w:t xml:space="preserve">vehicle management </w:t>
      </w:r>
      <w:r w:rsidR="002407FD">
        <w:rPr>
          <w:rFonts w:eastAsia="Times New Roman"/>
        </w:rPr>
        <w:t>section,</w:t>
      </w:r>
      <w:r w:rsidR="00FC015E">
        <w:rPr>
          <w:rFonts w:eastAsia="Times New Roman"/>
        </w:rPr>
        <w:t xml:space="preserve"> there </w:t>
      </w:r>
      <w:r w:rsidR="002407FD">
        <w:rPr>
          <w:rFonts w:eastAsia="Times New Roman"/>
        </w:rPr>
        <w:t>will be 2 options 1. Add Vehicle &amp; 2. All Vehicle</w:t>
      </w:r>
      <w:r w:rsidR="00EB0805">
        <w:rPr>
          <w:rFonts w:eastAsia="Times New Roman"/>
        </w:rPr>
        <w:t xml:space="preserve">. </w:t>
      </w:r>
      <w:r w:rsidR="002407FD">
        <w:rPr>
          <w:rFonts w:eastAsia="Times New Roman"/>
        </w:rPr>
        <w:t xml:space="preserve">In the Add Vehicle form you can </w:t>
      </w:r>
      <w:r w:rsidR="003C1DE0">
        <w:rPr>
          <w:rFonts w:eastAsia="Times New Roman"/>
        </w:rPr>
        <w:t xml:space="preserve">give the </w:t>
      </w:r>
      <w:r w:rsidR="002407FD">
        <w:rPr>
          <w:rFonts w:eastAsia="Times New Roman"/>
        </w:rPr>
        <w:t xml:space="preserve">input </w:t>
      </w:r>
      <w:r w:rsidR="003C1DE0">
        <w:rPr>
          <w:rFonts w:eastAsia="Times New Roman"/>
        </w:rPr>
        <w:t xml:space="preserve">of </w:t>
      </w:r>
      <w:r w:rsidR="002407FD">
        <w:rPr>
          <w:rFonts w:eastAsia="Times New Roman"/>
        </w:rPr>
        <w:t>all the necessary information about vehicles &amp; and the owner of the vehicles.</w:t>
      </w:r>
      <w:r w:rsidR="00EB0805">
        <w:rPr>
          <w:rFonts w:eastAsia="Times New Roman"/>
        </w:rPr>
        <w:t xml:space="preserve"> There will be in total 8 fields such as vehicle id, vehicle brand &amp; model, license plate no., color, owner’s </w:t>
      </w:r>
      <w:proofErr w:type="gramStart"/>
      <w:r w:rsidR="00EB0805">
        <w:rPr>
          <w:rFonts w:eastAsia="Times New Roman"/>
        </w:rPr>
        <w:t>name</w:t>
      </w:r>
      <w:proofErr w:type="gramEnd"/>
      <w:r w:rsidR="003C1DE0">
        <w:rPr>
          <w:rFonts w:eastAsia="Times New Roman"/>
        </w:rPr>
        <w:t xml:space="preserve"> and</w:t>
      </w:r>
      <w:r w:rsidR="00EB0805">
        <w:rPr>
          <w:rFonts w:eastAsia="Times New Roman"/>
        </w:rPr>
        <w:t xml:space="preserve"> number etc. Every time the </w:t>
      </w:r>
      <w:r w:rsidR="00B2620D">
        <w:rPr>
          <w:rFonts w:eastAsia="Times New Roman"/>
        </w:rPr>
        <w:t>A</w:t>
      </w:r>
      <w:r w:rsidR="00EB0805">
        <w:rPr>
          <w:rFonts w:eastAsia="Times New Roman"/>
        </w:rPr>
        <w:t xml:space="preserve">dd </w:t>
      </w:r>
      <w:r w:rsidR="00B2620D">
        <w:rPr>
          <w:rFonts w:eastAsia="Times New Roman"/>
        </w:rPr>
        <w:t>V</w:t>
      </w:r>
      <w:r w:rsidR="00EB0805">
        <w:rPr>
          <w:rFonts w:eastAsia="Times New Roman"/>
        </w:rPr>
        <w:t>ehicle form will be submitted all the details kept collected in a report called All Vehicle.</w:t>
      </w:r>
    </w:p>
    <w:p w14:paraId="1A43A39C" w14:textId="77777777" w:rsidR="0003210C" w:rsidRDefault="0003210C" w:rsidP="0003210C">
      <w:pPr>
        <w:spacing w:line="243" w:lineRule="exact"/>
        <w:rPr>
          <w:rFonts w:eastAsia="Times New Roman"/>
        </w:rPr>
      </w:pPr>
    </w:p>
    <w:p w14:paraId="6D7DC25A" w14:textId="3F2222AB" w:rsidR="00EB0805" w:rsidRDefault="00EB0805" w:rsidP="00EB0805">
      <w:pPr>
        <w:rPr>
          <w:rFonts w:eastAsia="Times New Roman"/>
        </w:rPr>
      </w:pPr>
      <w:r>
        <w:rPr>
          <w:rFonts w:eastAsia="Times New Roman"/>
        </w:rPr>
        <w:t xml:space="preserve">In the mechanic management section, there will </w:t>
      </w:r>
      <w:r w:rsidR="003C1DE0">
        <w:rPr>
          <w:rFonts w:eastAsia="Times New Roman"/>
        </w:rPr>
        <w:t>be</w:t>
      </w:r>
      <w:r>
        <w:rPr>
          <w:rFonts w:eastAsia="Times New Roman"/>
        </w:rPr>
        <w:t xml:space="preserve"> 2 options such as 1. Add Mechanics &amp; 2. All Mechanics. </w:t>
      </w:r>
      <w:r w:rsidR="00B2620D" w:rsidRPr="007841D9">
        <w:rPr>
          <w:rFonts w:cs="Times New Roman"/>
          <w:szCs w:val="24"/>
        </w:rPr>
        <w:t xml:space="preserve">Add Mechanics form will be used to add the information </w:t>
      </w:r>
      <w:r w:rsidR="00375FE1">
        <w:rPr>
          <w:rFonts w:cs="Times New Roman"/>
          <w:szCs w:val="24"/>
        </w:rPr>
        <w:t xml:space="preserve">of mechanic </w:t>
      </w:r>
      <w:r w:rsidR="00B2620D" w:rsidRPr="007841D9">
        <w:rPr>
          <w:rFonts w:cs="Times New Roman"/>
          <w:szCs w:val="24"/>
        </w:rPr>
        <w:t xml:space="preserve">in the system &amp; after that </w:t>
      </w:r>
      <w:r w:rsidR="00375FE1">
        <w:rPr>
          <w:rFonts w:cs="Times New Roman"/>
          <w:szCs w:val="24"/>
        </w:rPr>
        <w:t>admin</w:t>
      </w:r>
      <w:r w:rsidR="00B2620D" w:rsidRPr="007841D9">
        <w:rPr>
          <w:rFonts w:cs="Times New Roman"/>
          <w:szCs w:val="24"/>
        </w:rPr>
        <w:t xml:space="preserve"> can assign the vehicles to an active mechanics.</w:t>
      </w:r>
      <w:r>
        <w:rPr>
          <w:rFonts w:eastAsia="Times New Roman"/>
        </w:rPr>
        <w:t xml:space="preserve"> There will be in total </w:t>
      </w:r>
      <w:r w:rsidR="00B2620D">
        <w:rPr>
          <w:rFonts w:eastAsia="Times New Roman"/>
        </w:rPr>
        <w:t>4</w:t>
      </w:r>
      <w:r>
        <w:rPr>
          <w:rFonts w:eastAsia="Times New Roman"/>
        </w:rPr>
        <w:t xml:space="preserve"> fields such as </w:t>
      </w:r>
      <w:r w:rsidR="00B2620D">
        <w:rPr>
          <w:rFonts w:eastAsia="Times New Roman"/>
        </w:rPr>
        <w:t>workshop name</w:t>
      </w:r>
      <w:r>
        <w:rPr>
          <w:rFonts w:eastAsia="Times New Roman"/>
        </w:rPr>
        <w:t xml:space="preserve">, </w:t>
      </w:r>
      <w:r w:rsidR="00B2620D">
        <w:rPr>
          <w:rFonts w:eastAsia="Times New Roman"/>
        </w:rPr>
        <w:t>mechanic name,</w:t>
      </w:r>
      <w:r>
        <w:rPr>
          <w:rFonts w:eastAsia="Times New Roman"/>
        </w:rPr>
        <w:t xml:space="preserve"> </w:t>
      </w:r>
      <w:r w:rsidR="00B2620D">
        <w:rPr>
          <w:rFonts w:eastAsia="Times New Roman"/>
        </w:rPr>
        <w:t>mechanic email &amp;</w:t>
      </w:r>
      <w:r>
        <w:rPr>
          <w:rFonts w:eastAsia="Times New Roman"/>
        </w:rPr>
        <w:t xml:space="preserve"> </w:t>
      </w:r>
      <w:r w:rsidR="00B2620D">
        <w:rPr>
          <w:rFonts w:eastAsia="Times New Roman"/>
        </w:rPr>
        <w:t>mechanic phone number</w:t>
      </w:r>
      <w:r>
        <w:rPr>
          <w:rFonts w:eastAsia="Times New Roman"/>
        </w:rPr>
        <w:t xml:space="preserve">. Every time the </w:t>
      </w:r>
      <w:r w:rsidR="00B2620D">
        <w:rPr>
          <w:rFonts w:eastAsia="Times New Roman"/>
        </w:rPr>
        <w:t>A</w:t>
      </w:r>
      <w:r>
        <w:rPr>
          <w:rFonts w:eastAsia="Times New Roman"/>
        </w:rPr>
        <w:t xml:space="preserve">dd </w:t>
      </w:r>
      <w:r w:rsidR="00B2620D">
        <w:rPr>
          <w:rFonts w:eastAsia="Times New Roman"/>
        </w:rPr>
        <w:t>Mechanics</w:t>
      </w:r>
      <w:r>
        <w:rPr>
          <w:rFonts w:eastAsia="Times New Roman"/>
        </w:rPr>
        <w:t xml:space="preserve"> form will be submitted all the details kept collected in a report called All </w:t>
      </w:r>
      <w:r w:rsidR="00B2620D">
        <w:rPr>
          <w:rFonts w:eastAsia="Times New Roman"/>
        </w:rPr>
        <w:t>Mechanics</w:t>
      </w:r>
      <w:r>
        <w:rPr>
          <w:rFonts w:eastAsia="Times New Roman"/>
        </w:rPr>
        <w:t>.</w:t>
      </w:r>
    </w:p>
    <w:p w14:paraId="7FBE39B5" w14:textId="77777777" w:rsidR="0003210C" w:rsidRDefault="0003210C" w:rsidP="0003210C">
      <w:pPr>
        <w:spacing w:line="242" w:lineRule="exact"/>
        <w:rPr>
          <w:rFonts w:eastAsia="Times New Roman"/>
        </w:rPr>
      </w:pPr>
    </w:p>
    <w:p w14:paraId="290BD86A" w14:textId="77777777" w:rsidR="00451874" w:rsidRDefault="00451874">
      <w:pPr>
        <w:spacing w:after="160" w:line="259" w:lineRule="auto"/>
        <w:jc w:val="left"/>
        <w:rPr>
          <w:rFonts w:eastAsia="Times New Roman"/>
        </w:rPr>
      </w:pPr>
      <w:r>
        <w:rPr>
          <w:rFonts w:eastAsia="Times New Roman"/>
        </w:rPr>
        <w:br w:type="page"/>
      </w:r>
    </w:p>
    <w:p w14:paraId="5C6E6F6B" w14:textId="52B6B9FE" w:rsidR="00451874" w:rsidRPr="00451874" w:rsidRDefault="00451874" w:rsidP="00451874">
      <w:pPr>
        <w:rPr>
          <w:rFonts w:cs="Times New Roman"/>
          <w:szCs w:val="24"/>
        </w:rPr>
      </w:pPr>
      <w:r>
        <w:rPr>
          <w:rFonts w:eastAsia="Times New Roman"/>
        </w:rPr>
        <w:lastRenderedPageBreak/>
        <w:t xml:space="preserve">In the work management section, there will also 2 options such as 1. Add Work Order &amp; 2. All Work Order. </w:t>
      </w:r>
      <w:r w:rsidRPr="007841D9">
        <w:rPr>
          <w:rFonts w:cs="Times New Roman"/>
          <w:szCs w:val="24"/>
        </w:rPr>
        <w:t>Add Work Order form will be used to add the order details &amp; the mechanic to whom the work will be assigned, and they will have a deadline by which they have to complete the work.</w:t>
      </w:r>
      <w:r>
        <w:rPr>
          <w:rFonts w:eastAsia="Times New Roman"/>
        </w:rPr>
        <w:t xml:space="preserve"> There will be in total 8 fields such as vehicle id, date, work order title, issue description, assigned to, deadline, total </w:t>
      </w:r>
      <w:r w:rsidR="00375FE1">
        <w:rPr>
          <w:rFonts w:eastAsia="Times New Roman"/>
        </w:rPr>
        <w:t>cost,</w:t>
      </w:r>
      <w:r>
        <w:rPr>
          <w:rFonts w:eastAsia="Times New Roman"/>
        </w:rPr>
        <w:t xml:space="preserve"> </w:t>
      </w:r>
      <w:r w:rsidR="00375FE1">
        <w:rPr>
          <w:rFonts w:eastAsia="Times New Roman"/>
        </w:rPr>
        <w:t xml:space="preserve">and </w:t>
      </w:r>
      <w:r>
        <w:rPr>
          <w:rFonts w:eastAsia="Times New Roman"/>
        </w:rPr>
        <w:t>work status etc. Every time the Add Work Order form will be submitted all the details kept collected in a report called All Work Order.</w:t>
      </w:r>
    </w:p>
    <w:p w14:paraId="31C593BE" w14:textId="77777777" w:rsidR="00FC015E" w:rsidRDefault="00FC015E" w:rsidP="0003210C">
      <w:pPr>
        <w:spacing w:line="271" w:lineRule="auto"/>
        <w:rPr>
          <w:rFonts w:eastAsia="Times New Roman"/>
        </w:rPr>
      </w:pPr>
    </w:p>
    <w:p w14:paraId="304B5DB1" w14:textId="416314A0" w:rsidR="0003210C" w:rsidRDefault="003C1DE0" w:rsidP="00451874">
      <w:pPr>
        <w:rPr>
          <w:rFonts w:eastAsia="Times New Roman"/>
        </w:rPr>
      </w:pPr>
      <w:r>
        <w:rPr>
          <w:rFonts w:eastAsia="Times New Roman"/>
        </w:rPr>
        <w:t xml:space="preserve">My whole work for </w:t>
      </w:r>
      <w:r w:rsidR="00375FE1">
        <w:rPr>
          <w:rFonts w:eastAsia="Times New Roman"/>
        </w:rPr>
        <w:t xml:space="preserve">the </w:t>
      </w:r>
      <w:r>
        <w:rPr>
          <w:rFonts w:eastAsia="Times New Roman"/>
        </w:rPr>
        <w:t>Fleet Management System mainly based on these three sections</w:t>
      </w:r>
      <w:r w:rsidR="0003210C">
        <w:rPr>
          <w:rFonts w:eastAsia="Times New Roman"/>
        </w:rPr>
        <w:t xml:space="preserve">. I also did the </w:t>
      </w:r>
      <w:r>
        <w:rPr>
          <w:rFonts w:eastAsia="Times New Roman"/>
        </w:rPr>
        <w:t>tracking</w:t>
      </w:r>
      <w:r w:rsidR="0003210C">
        <w:rPr>
          <w:rFonts w:eastAsia="Times New Roman"/>
        </w:rPr>
        <w:t xml:space="preserve"> interface. All the details of the project are included in this report. </w:t>
      </w:r>
    </w:p>
    <w:p w14:paraId="7E0EBB33" w14:textId="77777777" w:rsidR="007841D9" w:rsidRPr="007841D9" w:rsidRDefault="007841D9" w:rsidP="007841D9">
      <w:pPr>
        <w:rPr>
          <w:rFonts w:cs="Times New Roman"/>
          <w:szCs w:val="24"/>
        </w:rPr>
      </w:pPr>
    </w:p>
    <w:p w14:paraId="163091A2" w14:textId="77777777" w:rsidR="007841D9" w:rsidRPr="007841D9" w:rsidRDefault="007841D9" w:rsidP="007841D9">
      <w:pPr>
        <w:rPr>
          <w:rFonts w:cs="Times New Roman"/>
          <w:szCs w:val="24"/>
        </w:rPr>
      </w:pPr>
    </w:p>
    <w:p w14:paraId="7F1255A8" w14:textId="77777777" w:rsidR="009C1106" w:rsidRDefault="009C1106">
      <w:pPr>
        <w:spacing w:after="160" w:line="259" w:lineRule="auto"/>
        <w:jc w:val="left"/>
        <w:rPr>
          <w:rFonts w:eastAsiaTheme="majorEastAsia" w:cs="Times New Roman"/>
          <w:sz w:val="34"/>
          <w:szCs w:val="24"/>
        </w:rPr>
      </w:pPr>
      <w:r>
        <w:br w:type="page"/>
      </w:r>
    </w:p>
    <w:p w14:paraId="604FC24D" w14:textId="488497D1" w:rsidR="007841D9" w:rsidRPr="007841D9" w:rsidRDefault="008E54DF" w:rsidP="00AB29D1">
      <w:pPr>
        <w:pStyle w:val="InternshipSubheading"/>
      </w:pPr>
      <w:bookmarkStart w:id="95" w:name="_Toc69333809"/>
      <w:bookmarkStart w:id="96" w:name="_Toc74685519"/>
      <w:r>
        <w:lastRenderedPageBreak/>
        <w:t>6</w:t>
      </w:r>
      <w:r w:rsidR="007841D9" w:rsidRPr="007841D9">
        <w:t>.2</w:t>
      </w:r>
      <w:r w:rsidR="007841D9" w:rsidRPr="007841D9">
        <w:tab/>
        <w:t>System Analysis</w:t>
      </w:r>
      <w:bookmarkEnd w:id="95"/>
      <w:bookmarkEnd w:id="96"/>
    </w:p>
    <w:p w14:paraId="6EDDE4A1" w14:textId="77777777" w:rsidR="007841D9" w:rsidRPr="007841D9" w:rsidRDefault="007841D9" w:rsidP="007841D9">
      <w:pPr>
        <w:rPr>
          <w:rFonts w:cs="Times New Roman"/>
          <w:szCs w:val="24"/>
        </w:rPr>
      </w:pPr>
    </w:p>
    <w:p w14:paraId="5198DA77" w14:textId="19F76F1C" w:rsidR="00B457D4" w:rsidRDefault="008E54DF" w:rsidP="00AB29D1">
      <w:pPr>
        <w:pStyle w:val="InternshipSubheading"/>
      </w:pPr>
      <w:bookmarkStart w:id="97" w:name="_Toc69333810"/>
      <w:bookmarkStart w:id="98" w:name="_Toc74685520"/>
      <w:r>
        <w:t>6</w:t>
      </w:r>
      <w:r w:rsidR="007841D9" w:rsidRPr="007841D9">
        <w:t>.2.1</w:t>
      </w:r>
      <w:r w:rsidR="007841D9" w:rsidRPr="007841D9">
        <w:tab/>
        <w:t>Six Element Analysis</w:t>
      </w:r>
      <w:bookmarkEnd w:id="97"/>
      <w:bookmarkEnd w:id="98"/>
    </w:p>
    <w:p w14:paraId="7001E94F" w14:textId="77777777" w:rsidR="007841D9" w:rsidRPr="007841D9" w:rsidRDefault="007841D9" w:rsidP="007841D9">
      <w:pPr>
        <w:rPr>
          <w:rFonts w:cs="Times New Roman"/>
          <w:szCs w:val="24"/>
        </w:rPr>
      </w:pPr>
    </w:p>
    <w:tbl>
      <w:tblPr>
        <w:tblStyle w:val="GridTable4-Accent5"/>
        <w:tblW w:w="9895" w:type="dxa"/>
        <w:tblInd w:w="-442" w:type="dxa"/>
        <w:tblLayout w:type="fixed"/>
        <w:tblLook w:val="04A0" w:firstRow="1" w:lastRow="0" w:firstColumn="1" w:lastColumn="0" w:noHBand="0" w:noVBand="1"/>
      </w:tblPr>
      <w:tblGrid>
        <w:gridCol w:w="1427"/>
        <w:gridCol w:w="1260"/>
        <w:gridCol w:w="1448"/>
        <w:gridCol w:w="1440"/>
        <w:gridCol w:w="1252"/>
        <w:gridCol w:w="1170"/>
        <w:gridCol w:w="1898"/>
      </w:tblGrid>
      <w:tr w:rsidR="00EB1DD0" w14:paraId="32864F5C" w14:textId="77777777" w:rsidTr="006907E2">
        <w:trPr>
          <w:cnfStyle w:val="100000000000" w:firstRow="1" w:lastRow="0" w:firstColumn="0" w:lastColumn="0" w:oddVBand="0" w:evenVBand="0" w:oddHBand="0"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9895" w:type="dxa"/>
            <w:gridSpan w:val="7"/>
          </w:tcPr>
          <w:p w14:paraId="473E0D05" w14:textId="2DE0EB49" w:rsidR="00EB1DD0" w:rsidRDefault="00EB1DD0" w:rsidP="00284A91">
            <w:pPr>
              <w:spacing w:after="160" w:line="259" w:lineRule="auto"/>
              <w:jc w:val="center"/>
            </w:pPr>
            <w:r>
              <w:t>System Roles</w:t>
            </w:r>
          </w:p>
        </w:tc>
      </w:tr>
      <w:tr w:rsidR="00284A91" w14:paraId="098C3EC7" w14:textId="77777777" w:rsidTr="00A33BAC">
        <w:trPr>
          <w:cnfStyle w:val="000000100000" w:firstRow="0" w:lastRow="0" w:firstColumn="0" w:lastColumn="0" w:oddVBand="0" w:evenVBand="0" w:oddHBand="1" w:evenHBand="0" w:firstRowFirstColumn="0" w:firstRowLastColumn="0" w:lastRowFirstColumn="0" w:lastRowLastColumn="0"/>
          <w:trHeight w:val="962"/>
        </w:trPr>
        <w:tc>
          <w:tcPr>
            <w:cnfStyle w:val="001000000000" w:firstRow="0" w:lastRow="0" w:firstColumn="1" w:lastColumn="0" w:oddVBand="0" w:evenVBand="0" w:oddHBand="0" w:evenHBand="0" w:firstRowFirstColumn="0" w:firstRowLastColumn="0" w:lastRowFirstColumn="0" w:lastRowLastColumn="0"/>
            <w:tcW w:w="1427" w:type="dxa"/>
            <w:vAlign w:val="center"/>
          </w:tcPr>
          <w:p w14:paraId="3407A8A9" w14:textId="06498175" w:rsidR="003A3C43" w:rsidRDefault="00284A91" w:rsidP="00284A91">
            <w:pPr>
              <w:spacing w:after="160" w:line="259" w:lineRule="auto"/>
              <w:jc w:val="center"/>
            </w:pPr>
            <w:r>
              <w:t>Process</w:t>
            </w:r>
          </w:p>
        </w:tc>
        <w:tc>
          <w:tcPr>
            <w:tcW w:w="1260" w:type="dxa"/>
            <w:vAlign w:val="center"/>
          </w:tcPr>
          <w:p w14:paraId="24DE39E2" w14:textId="00AE3EF3" w:rsidR="003A3C43" w:rsidRPr="00284A91" w:rsidRDefault="001B6B8A"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Human</w:t>
            </w:r>
          </w:p>
        </w:tc>
        <w:tc>
          <w:tcPr>
            <w:tcW w:w="1448" w:type="dxa"/>
            <w:vAlign w:val="center"/>
          </w:tcPr>
          <w:p w14:paraId="7C5F4872" w14:textId="65737317" w:rsidR="003A3C43" w:rsidRPr="00284A91" w:rsidRDefault="00284A91"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Non-Computing Hardware</w:t>
            </w:r>
          </w:p>
        </w:tc>
        <w:tc>
          <w:tcPr>
            <w:tcW w:w="1440" w:type="dxa"/>
            <w:vAlign w:val="center"/>
          </w:tcPr>
          <w:p w14:paraId="6E6B4A34" w14:textId="41721D82" w:rsidR="003A3C43" w:rsidRPr="00284A91" w:rsidRDefault="00284A91"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Computing Hardware</w:t>
            </w:r>
          </w:p>
        </w:tc>
        <w:tc>
          <w:tcPr>
            <w:tcW w:w="1252" w:type="dxa"/>
            <w:vAlign w:val="center"/>
          </w:tcPr>
          <w:p w14:paraId="250A926C" w14:textId="64174CD2" w:rsidR="003A3C43" w:rsidRPr="00284A91" w:rsidRDefault="00284A91"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Software</w:t>
            </w:r>
          </w:p>
        </w:tc>
        <w:tc>
          <w:tcPr>
            <w:tcW w:w="1170" w:type="dxa"/>
            <w:vAlign w:val="center"/>
          </w:tcPr>
          <w:p w14:paraId="219FF182" w14:textId="2BDC3113" w:rsidR="003A3C43" w:rsidRPr="00284A91" w:rsidRDefault="00284A91"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Database</w:t>
            </w:r>
          </w:p>
        </w:tc>
        <w:tc>
          <w:tcPr>
            <w:tcW w:w="1898" w:type="dxa"/>
            <w:vAlign w:val="center"/>
          </w:tcPr>
          <w:p w14:paraId="1000CB84" w14:textId="5A068BD7" w:rsidR="003A3C43" w:rsidRPr="00284A91" w:rsidRDefault="00284A91" w:rsidP="00284A91">
            <w:pPr>
              <w:spacing w:after="160" w:line="259" w:lineRule="auto"/>
              <w:jc w:val="center"/>
              <w:cnfStyle w:val="000000100000" w:firstRow="0" w:lastRow="0" w:firstColumn="0" w:lastColumn="0" w:oddVBand="0" w:evenVBand="0" w:oddHBand="1" w:evenHBand="0" w:firstRowFirstColumn="0" w:firstRowLastColumn="0" w:lastRowFirstColumn="0" w:lastRowLastColumn="0"/>
              <w:rPr>
                <w:b/>
              </w:rPr>
            </w:pPr>
            <w:r w:rsidRPr="00284A91">
              <w:rPr>
                <w:b/>
              </w:rPr>
              <w:t>Network &amp; Communication</w:t>
            </w:r>
          </w:p>
        </w:tc>
      </w:tr>
      <w:tr w:rsidR="00284A91" w14:paraId="67D26407" w14:textId="77777777" w:rsidTr="00A33BAC">
        <w:trPr>
          <w:trHeight w:val="890"/>
        </w:trPr>
        <w:tc>
          <w:tcPr>
            <w:cnfStyle w:val="001000000000" w:firstRow="0" w:lastRow="0" w:firstColumn="1" w:lastColumn="0" w:oddVBand="0" w:evenVBand="0" w:oddHBand="0" w:evenHBand="0" w:firstRowFirstColumn="0" w:firstRowLastColumn="0" w:lastRowFirstColumn="0" w:lastRowLastColumn="0"/>
            <w:tcW w:w="1427" w:type="dxa"/>
          </w:tcPr>
          <w:p w14:paraId="64511821" w14:textId="4C1F7EFF" w:rsidR="003A3C43" w:rsidRPr="00284A91" w:rsidRDefault="00284A91">
            <w:pPr>
              <w:spacing w:after="160" w:line="259" w:lineRule="auto"/>
              <w:jc w:val="left"/>
              <w:rPr>
                <w:b w:val="0"/>
              </w:rPr>
            </w:pPr>
            <w:r>
              <w:rPr>
                <w:b w:val="0"/>
              </w:rPr>
              <w:t>Registration</w:t>
            </w:r>
          </w:p>
        </w:tc>
        <w:tc>
          <w:tcPr>
            <w:tcW w:w="1260" w:type="dxa"/>
          </w:tcPr>
          <w:p w14:paraId="1617A0E7" w14:textId="0E8CD03B" w:rsidR="003A3C43" w:rsidRDefault="00AF2A7A">
            <w:pPr>
              <w:spacing w:after="160" w:line="259" w:lineRule="auto"/>
              <w:jc w:val="left"/>
              <w:cnfStyle w:val="000000000000" w:firstRow="0" w:lastRow="0" w:firstColumn="0" w:lastColumn="0" w:oddVBand="0" w:evenVBand="0" w:oddHBand="0" w:evenHBand="0" w:firstRowFirstColumn="0" w:firstRowLastColumn="0" w:lastRowFirstColumn="0" w:lastRowLastColumn="0"/>
            </w:pPr>
            <w:r>
              <w:t>Admin</w:t>
            </w:r>
            <w:r w:rsidR="00A33BAC">
              <w:t xml:space="preserve"> can register using the registration process</w:t>
            </w:r>
          </w:p>
        </w:tc>
        <w:tc>
          <w:tcPr>
            <w:tcW w:w="1448" w:type="dxa"/>
          </w:tcPr>
          <w:p w14:paraId="23847B83" w14:textId="5D7AAEAE" w:rsidR="003A3C43" w:rsidRDefault="00E26E92">
            <w:pPr>
              <w:spacing w:after="160" w:line="259" w:lineRule="auto"/>
              <w:jc w:val="left"/>
              <w:cnfStyle w:val="000000000000" w:firstRow="0" w:lastRow="0" w:firstColumn="0" w:lastColumn="0" w:oddVBand="0" w:evenVBand="0" w:oddHBand="0" w:evenHBand="0" w:firstRowFirstColumn="0" w:firstRowLastColumn="0" w:lastRowFirstColumn="0" w:lastRowLastColumn="0"/>
            </w:pPr>
            <w:r>
              <w:t>Pen &amp; Paper</w:t>
            </w:r>
          </w:p>
        </w:tc>
        <w:tc>
          <w:tcPr>
            <w:tcW w:w="1440" w:type="dxa"/>
          </w:tcPr>
          <w:p w14:paraId="2C830FE8" w14:textId="7DBA6F7F" w:rsidR="003A3C43" w:rsidRDefault="00E26E92">
            <w:pPr>
              <w:spacing w:after="160" w:line="259" w:lineRule="auto"/>
              <w:jc w:val="left"/>
              <w:cnfStyle w:val="000000000000" w:firstRow="0" w:lastRow="0" w:firstColumn="0" w:lastColumn="0" w:oddVBand="0" w:evenVBand="0" w:oddHBand="0" w:evenHBand="0" w:firstRowFirstColumn="0" w:firstRowLastColumn="0" w:lastRowFirstColumn="0" w:lastRowLastColumn="0"/>
            </w:pPr>
            <w:r>
              <w:t>Computer</w:t>
            </w:r>
          </w:p>
        </w:tc>
        <w:tc>
          <w:tcPr>
            <w:tcW w:w="1252" w:type="dxa"/>
          </w:tcPr>
          <w:p w14:paraId="3B05FD6A" w14:textId="12AC7BBB" w:rsidR="003A3C43" w:rsidRDefault="00996799">
            <w:pPr>
              <w:spacing w:after="160" w:line="259" w:lineRule="auto"/>
              <w:jc w:val="left"/>
              <w:cnfStyle w:val="000000000000" w:firstRow="0" w:lastRow="0" w:firstColumn="0" w:lastColumn="0" w:oddVBand="0" w:evenVBand="0" w:oddHBand="0" w:evenHBand="0" w:firstRowFirstColumn="0" w:firstRowLastColumn="0" w:lastRowFirstColumn="0" w:lastRowLastColumn="0"/>
            </w:pPr>
            <w:r>
              <w:t>Visual Studio Code, Google Chrome &amp; Xampp</w:t>
            </w:r>
          </w:p>
        </w:tc>
        <w:tc>
          <w:tcPr>
            <w:tcW w:w="1170" w:type="dxa"/>
          </w:tcPr>
          <w:p w14:paraId="6FD7A5F2" w14:textId="6AED3071" w:rsidR="003A3C43" w:rsidRDefault="00F20906">
            <w:pPr>
              <w:spacing w:after="160" w:line="259" w:lineRule="auto"/>
              <w:jc w:val="left"/>
              <w:cnfStyle w:val="000000000000" w:firstRow="0" w:lastRow="0" w:firstColumn="0" w:lastColumn="0" w:oddVBand="0" w:evenVBand="0" w:oddHBand="0" w:evenHBand="0" w:firstRowFirstColumn="0" w:firstRowLastColumn="0" w:lastRowFirstColumn="0" w:lastRowLastColumn="0"/>
            </w:pPr>
            <w:r>
              <w:t>MySQL</w:t>
            </w:r>
          </w:p>
        </w:tc>
        <w:tc>
          <w:tcPr>
            <w:tcW w:w="1898" w:type="dxa"/>
          </w:tcPr>
          <w:p w14:paraId="3F0617F8" w14:textId="1ABDFB7B" w:rsidR="003A3C43" w:rsidRDefault="00F20906" w:rsidP="00627977">
            <w:pPr>
              <w:spacing w:after="160" w:line="259" w:lineRule="auto"/>
              <w:jc w:val="center"/>
              <w:cnfStyle w:val="000000000000" w:firstRow="0" w:lastRow="0" w:firstColumn="0" w:lastColumn="0" w:oddVBand="0" w:evenVBand="0" w:oddHBand="0" w:evenHBand="0" w:firstRowFirstColumn="0" w:firstRowLastColumn="0" w:lastRowFirstColumn="0" w:lastRowLastColumn="0"/>
            </w:pPr>
            <w:r>
              <w:t>Internet</w:t>
            </w:r>
          </w:p>
        </w:tc>
      </w:tr>
      <w:tr w:rsidR="00284A91" w14:paraId="24362AFD" w14:textId="77777777" w:rsidTr="00A33BAC">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1427" w:type="dxa"/>
          </w:tcPr>
          <w:p w14:paraId="0D543FB5" w14:textId="6ECA0392" w:rsidR="003A3C43" w:rsidRPr="00284A91" w:rsidRDefault="00284A91">
            <w:pPr>
              <w:spacing w:after="160" w:line="259" w:lineRule="auto"/>
              <w:jc w:val="left"/>
              <w:rPr>
                <w:b w:val="0"/>
              </w:rPr>
            </w:pPr>
            <w:r>
              <w:rPr>
                <w:b w:val="0"/>
              </w:rPr>
              <w:t>Login</w:t>
            </w:r>
          </w:p>
        </w:tc>
        <w:tc>
          <w:tcPr>
            <w:tcW w:w="1260" w:type="dxa"/>
          </w:tcPr>
          <w:p w14:paraId="741CAA17" w14:textId="4BB026E4" w:rsidR="003A3C43" w:rsidRDefault="00EB1DD0">
            <w:pPr>
              <w:spacing w:after="160" w:line="259" w:lineRule="auto"/>
              <w:jc w:val="left"/>
              <w:cnfStyle w:val="000000100000" w:firstRow="0" w:lastRow="0" w:firstColumn="0" w:lastColumn="0" w:oddVBand="0" w:evenVBand="0" w:oddHBand="1" w:evenHBand="0" w:firstRowFirstColumn="0" w:firstRowLastColumn="0" w:lastRowFirstColumn="0" w:lastRowLastColumn="0"/>
            </w:pPr>
            <w:r>
              <w:t>Admin</w:t>
            </w:r>
            <w:r w:rsidR="00A33BAC">
              <w:t xml:space="preserve"> can login to system after registration</w:t>
            </w:r>
          </w:p>
        </w:tc>
        <w:tc>
          <w:tcPr>
            <w:tcW w:w="1448" w:type="dxa"/>
          </w:tcPr>
          <w:p w14:paraId="0AB61C0F" w14:textId="648E6BFA" w:rsidR="003A3C43" w:rsidRDefault="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N/A</w:t>
            </w:r>
          </w:p>
        </w:tc>
        <w:tc>
          <w:tcPr>
            <w:tcW w:w="1440" w:type="dxa"/>
          </w:tcPr>
          <w:p w14:paraId="075F2DEA" w14:textId="37151FBC" w:rsidR="003A3C43" w:rsidRDefault="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Computer</w:t>
            </w:r>
          </w:p>
        </w:tc>
        <w:tc>
          <w:tcPr>
            <w:tcW w:w="1252" w:type="dxa"/>
          </w:tcPr>
          <w:p w14:paraId="697121E7" w14:textId="354DAA01" w:rsidR="003A3C43" w:rsidRDefault="00996799">
            <w:pPr>
              <w:spacing w:after="160" w:line="259" w:lineRule="auto"/>
              <w:jc w:val="left"/>
              <w:cnfStyle w:val="000000100000" w:firstRow="0" w:lastRow="0" w:firstColumn="0" w:lastColumn="0" w:oddVBand="0" w:evenVBand="0" w:oddHBand="1" w:evenHBand="0" w:firstRowFirstColumn="0" w:firstRowLastColumn="0" w:lastRowFirstColumn="0" w:lastRowLastColumn="0"/>
            </w:pPr>
            <w:r>
              <w:t>Visual Studio Code, Google Chrome &amp; Xampp</w:t>
            </w:r>
          </w:p>
        </w:tc>
        <w:tc>
          <w:tcPr>
            <w:tcW w:w="1170" w:type="dxa"/>
          </w:tcPr>
          <w:p w14:paraId="342E8817" w14:textId="4333A4B1" w:rsidR="003A3C43" w:rsidRDefault="00F20906">
            <w:pPr>
              <w:spacing w:after="160" w:line="259" w:lineRule="auto"/>
              <w:jc w:val="left"/>
              <w:cnfStyle w:val="000000100000" w:firstRow="0" w:lastRow="0" w:firstColumn="0" w:lastColumn="0" w:oddVBand="0" w:evenVBand="0" w:oddHBand="1" w:evenHBand="0" w:firstRowFirstColumn="0" w:firstRowLastColumn="0" w:lastRowFirstColumn="0" w:lastRowLastColumn="0"/>
            </w:pPr>
            <w:r>
              <w:t>MySQL</w:t>
            </w:r>
          </w:p>
        </w:tc>
        <w:tc>
          <w:tcPr>
            <w:tcW w:w="1898" w:type="dxa"/>
          </w:tcPr>
          <w:p w14:paraId="7827A6C7" w14:textId="0D64E487" w:rsidR="003A3C43" w:rsidRDefault="00F20906" w:rsidP="00627977">
            <w:pPr>
              <w:spacing w:after="160" w:line="259" w:lineRule="auto"/>
              <w:jc w:val="center"/>
              <w:cnfStyle w:val="000000100000" w:firstRow="0" w:lastRow="0" w:firstColumn="0" w:lastColumn="0" w:oddVBand="0" w:evenVBand="0" w:oddHBand="1" w:evenHBand="0" w:firstRowFirstColumn="0" w:firstRowLastColumn="0" w:lastRowFirstColumn="0" w:lastRowLastColumn="0"/>
            </w:pPr>
            <w:r>
              <w:t>Internet</w:t>
            </w:r>
          </w:p>
        </w:tc>
      </w:tr>
      <w:tr w:rsidR="00284A91" w14:paraId="2A84B4EB" w14:textId="77777777" w:rsidTr="00A33BAC">
        <w:trPr>
          <w:trHeight w:val="1061"/>
        </w:trPr>
        <w:tc>
          <w:tcPr>
            <w:cnfStyle w:val="001000000000" w:firstRow="0" w:lastRow="0" w:firstColumn="1" w:lastColumn="0" w:oddVBand="0" w:evenVBand="0" w:oddHBand="0" w:evenHBand="0" w:firstRowFirstColumn="0" w:firstRowLastColumn="0" w:lastRowFirstColumn="0" w:lastRowLastColumn="0"/>
            <w:tcW w:w="1427" w:type="dxa"/>
          </w:tcPr>
          <w:p w14:paraId="4D1BE7C7" w14:textId="1D67167C" w:rsidR="003A3C43" w:rsidRPr="00284A91" w:rsidRDefault="00EB1DD0">
            <w:pPr>
              <w:spacing w:after="160" w:line="259" w:lineRule="auto"/>
              <w:jc w:val="left"/>
              <w:rPr>
                <w:b w:val="0"/>
              </w:rPr>
            </w:pPr>
            <w:r>
              <w:rPr>
                <w:b w:val="0"/>
              </w:rPr>
              <w:t>Add Vehicles</w:t>
            </w:r>
          </w:p>
        </w:tc>
        <w:tc>
          <w:tcPr>
            <w:tcW w:w="1260" w:type="dxa"/>
          </w:tcPr>
          <w:p w14:paraId="42979C27" w14:textId="43A4A917" w:rsidR="003A3C43" w:rsidRDefault="00EB1DD0">
            <w:pPr>
              <w:spacing w:after="160" w:line="259" w:lineRule="auto"/>
              <w:jc w:val="left"/>
              <w:cnfStyle w:val="000000000000" w:firstRow="0" w:lastRow="0" w:firstColumn="0" w:lastColumn="0" w:oddVBand="0" w:evenVBand="0" w:oddHBand="0" w:evenHBand="0" w:firstRowFirstColumn="0" w:firstRowLastColumn="0" w:lastRowFirstColumn="0" w:lastRowLastColumn="0"/>
            </w:pPr>
            <w:r>
              <w:t>Admin</w:t>
            </w:r>
            <w:r w:rsidR="00A33BAC">
              <w:t xml:space="preserve"> can add vehicle through add vehicle module</w:t>
            </w:r>
          </w:p>
        </w:tc>
        <w:tc>
          <w:tcPr>
            <w:tcW w:w="1448" w:type="dxa"/>
          </w:tcPr>
          <w:p w14:paraId="4D4E5C5C" w14:textId="5882CB31" w:rsidR="003A3C43" w:rsidRDefault="00E26E92">
            <w:pPr>
              <w:spacing w:after="160" w:line="259" w:lineRule="auto"/>
              <w:jc w:val="left"/>
              <w:cnfStyle w:val="000000000000" w:firstRow="0" w:lastRow="0" w:firstColumn="0" w:lastColumn="0" w:oddVBand="0" w:evenVBand="0" w:oddHBand="0" w:evenHBand="0" w:firstRowFirstColumn="0" w:firstRowLastColumn="0" w:lastRowFirstColumn="0" w:lastRowLastColumn="0"/>
            </w:pPr>
            <w:r>
              <w:t>Pen &amp; Paper</w:t>
            </w:r>
          </w:p>
        </w:tc>
        <w:tc>
          <w:tcPr>
            <w:tcW w:w="1440" w:type="dxa"/>
          </w:tcPr>
          <w:p w14:paraId="523A073E" w14:textId="632F7A83" w:rsidR="003A3C43" w:rsidRDefault="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Computer</w:t>
            </w:r>
          </w:p>
        </w:tc>
        <w:tc>
          <w:tcPr>
            <w:tcW w:w="1252" w:type="dxa"/>
          </w:tcPr>
          <w:p w14:paraId="1734BCDA" w14:textId="5F2E05E5" w:rsidR="003A3C43" w:rsidRDefault="00996799">
            <w:pPr>
              <w:spacing w:after="160" w:line="259" w:lineRule="auto"/>
              <w:jc w:val="left"/>
              <w:cnfStyle w:val="000000000000" w:firstRow="0" w:lastRow="0" w:firstColumn="0" w:lastColumn="0" w:oddVBand="0" w:evenVBand="0" w:oddHBand="0" w:evenHBand="0" w:firstRowFirstColumn="0" w:firstRowLastColumn="0" w:lastRowFirstColumn="0" w:lastRowLastColumn="0"/>
            </w:pPr>
            <w:r>
              <w:t>Visual Studio Code, Google Chrome &amp; Xampp</w:t>
            </w:r>
          </w:p>
        </w:tc>
        <w:tc>
          <w:tcPr>
            <w:tcW w:w="1170" w:type="dxa"/>
          </w:tcPr>
          <w:p w14:paraId="5D3DBD2D" w14:textId="0E45F184" w:rsidR="003A3C43" w:rsidRDefault="00F20906">
            <w:pPr>
              <w:spacing w:after="160" w:line="259" w:lineRule="auto"/>
              <w:jc w:val="left"/>
              <w:cnfStyle w:val="000000000000" w:firstRow="0" w:lastRow="0" w:firstColumn="0" w:lastColumn="0" w:oddVBand="0" w:evenVBand="0" w:oddHBand="0" w:evenHBand="0" w:firstRowFirstColumn="0" w:firstRowLastColumn="0" w:lastRowFirstColumn="0" w:lastRowLastColumn="0"/>
            </w:pPr>
            <w:r>
              <w:t>MySQL</w:t>
            </w:r>
          </w:p>
        </w:tc>
        <w:tc>
          <w:tcPr>
            <w:tcW w:w="1898" w:type="dxa"/>
          </w:tcPr>
          <w:p w14:paraId="248F5A37" w14:textId="19F79F82" w:rsidR="003A3C43" w:rsidRDefault="00F20906" w:rsidP="00627977">
            <w:pPr>
              <w:spacing w:after="160" w:line="259" w:lineRule="auto"/>
              <w:jc w:val="center"/>
              <w:cnfStyle w:val="000000000000" w:firstRow="0" w:lastRow="0" w:firstColumn="0" w:lastColumn="0" w:oddVBand="0" w:evenVBand="0" w:oddHBand="0" w:evenHBand="0" w:firstRowFirstColumn="0" w:firstRowLastColumn="0" w:lastRowFirstColumn="0" w:lastRowLastColumn="0"/>
            </w:pPr>
            <w:r>
              <w:t>Internet</w:t>
            </w:r>
          </w:p>
        </w:tc>
      </w:tr>
      <w:tr w:rsidR="00284A91" w14:paraId="7569DAE8" w14:textId="77777777" w:rsidTr="00A33BAC">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1427" w:type="dxa"/>
          </w:tcPr>
          <w:p w14:paraId="401D530B" w14:textId="7C0A4C92" w:rsidR="003A3C43" w:rsidRPr="00284A91" w:rsidRDefault="00EB1DD0">
            <w:pPr>
              <w:spacing w:after="160" w:line="259" w:lineRule="auto"/>
              <w:jc w:val="left"/>
              <w:rPr>
                <w:b w:val="0"/>
              </w:rPr>
            </w:pPr>
            <w:r>
              <w:rPr>
                <w:b w:val="0"/>
              </w:rPr>
              <w:t>All Vehicles</w:t>
            </w:r>
          </w:p>
        </w:tc>
        <w:tc>
          <w:tcPr>
            <w:tcW w:w="1260" w:type="dxa"/>
          </w:tcPr>
          <w:p w14:paraId="4007A543" w14:textId="203C2B07" w:rsidR="003A3C43" w:rsidRDefault="00EB1DD0">
            <w:pPr>
              <w:spacing w:after="160" w:line="259" w:lineRule="auto"/>
              <w:jc w:val="left"/>
              <w:cnfStyle w:val="000000100000" w:firstRow="0" w:lastRow="0" w:firstColumn="0" w:lastColumn="0" w:oddVBand="0" w:evenVBand="0" w:oddHBand="1" w:evenHBand="0" w:firstRowFirstColumn="0" w:firstRowLastColumn="0" w:lastRowFirstColumn="0" w:lastRowLastColumn="0"/>
            </w:pPr>
            <w:r>
              <w:t>Admin</w:t>
            </w:r>
            <w:r w:rsidR="00A33BAC">
              <w:t xml:space="preserve"> can view the vehicle list thorough all </w:t>
            </w:r>
            <w:proofErr w:type="gramStart"/>
            <w:r w:rsidR="00A33BAC">
              <w:t>vehicles</w:t>
            </w:r>
            <w:proofErr w:type="gramEnd"/>
            <w:r w:rsidR="00A33BAC">
              <w:t xml:space="preserve"> module</w:t>
            </w:r>
          </w:p>
        </w:tc>
        <w:tc>
          <w:tcPr>
            <w:tcW w:w="1448" w:type="dxa"/>
          </w:tcPr>
          <w:p w14:paraId="005BD422" w14:textId="063DC195" w:rsidR="003A3C43" w:rsidRDefault="00E26E92">
            <w:pPr>
              <w:spacing w:after="160" w:line="259" w:lineRule="auto"/>
              <w:jc w:val="left"/>
              <w:cnfStyle w:val="000000100000" w:firstRow="0" w:lastRow="0" w:firstColumn="0" w:lastColumn="0" w:oddVBand="0" w:evenVBand="0" w:oddHBand="1" w:evenHBand="0" w:firstRowFirstColumn="0" w:firstRowLastColumn="0" w:lastRowFirstColumn="0" w:lastRowLastColumn="0"/>
            </w:pPr>
            <w:r>
              <w:t>Pen &amp; Paper</w:t>
            </w:r>
          </w:p>
        </w:tc>
        <w:tc>
          <w:tcPr>
            <w:tcW w:w="1440" w:type="dxa"/>
          </w:tcPr>
          <w:p w14:paraId="5DE5D931" w14:textId="6699AFDA" w:rsidR="003A3C43" w:rsidRDefault="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Computer</w:t>
            </w:r>
          </w:p>
        </w:tc>
        <w:tc>
          <w:tcPr>
            <w:tcW w:w="1252" w:type="dxa"/>
          </w:tcPr>
          <w:p w14:paraId="55CA1986" w14:textId="6D25FC67" w:rsidR="003A3C43" w:rsidRDefault="00996799">
            <w:pPr>
              <w:spacing w:after="160" w:line="259" w:lineRule="auto"/>
              <w:jc w:val="left"/>
              <w:cnfStyle w:val="000000100000" w:firstRow="0" w:lastRow="0" w:firstColumn="0" w:lastColumn="0" w:oddVBand="0" w:evenVBand="0" w:oddHBand="1" w:evenHBand="0" w:firstRowFirstColumn="0" w:firstRowLastColumn="0" w:lastRowFirstColumn="0" w:lastRowLastColumn="0"/>
            </w:pPr>
            <w:r>
              <w:t>Visual Studio Code, Google Chrome &amp; Xampp</w:t>
            </w:r>
          </w:p>
        </w:tc>
        <w:tc>
          <w:tcPr>
            <w:tcW w:w="1170" w:type="dxa"/>
          </w:tcPr>
          <w:p w14:paraId="4542010C" w14:textId="6E67FC9D" w:rsidR="003A3C43" w:rsidRDefault="00F20906">
            <w:pPr>
              <w:spacing w:after="160" w:line="259" w:lineRule="auto"/>
              <w:jc w:val="left"/>
              <w:cnfStyle w:val="000000100000" w:firstRow="0" w:lastRow="0" w:firstColumn="0" w:lastColumn="0" w:oddVBand="0" w:evenVBand="0" w:oddHBand="1" w:evenHBand="0" w:firstRowFirstColumn="0" w:firstRowLastColumn="0" w:lastRowFirstColumn="0" w:lastRowLastColumn="0"/>
            </w:pPr>
            <w:r>
              <w:t>MySQL</w:t>
            </w:r>
          </w:p>
        </w:tc>
        <w:tc>
          <w:tcPr>
            <w:tcW w:w="1898" w:type="dxa"/>
          </w:tcPr>
          <w:p w14:paraId="102EFB42" w14:textId="0166B514" w:rsidR="003A3C43" w:rsidRDefault="00F20906" w:rsidP="00627977">
            <w:pPr>
              <w:spacing w:after="160" w:line="259" w:lineRule="auto"/>
              <w:jc w:val="center"/>
              <w:cnfStyle w:val="000000100000" w:firstRow="0" w:lastRow="0" w:firstColumn="0" w:lastColumn="0" w:oddVBand="0" w:evenVBand="0" w:oddHBand="1" w:evenHBand="0" w:firstRowFirstColumn="0" w:firstRowLastColumn="0" w:lastRowFirstColumn="0" w:lastRowLastColumn="0"/>
            </w:pPr>
            <w:r>
              <w:t>Internet</w:t>
            </w:r>
          </w:p>
        </w:tc>
      </w:tr>
      <w:tr w:rsidR="00284A91" w14:paraId="3C28EF23" w14:textId="77777777" w:rsidTr="00A33BAC">
        <w:trPr>
          <w:trHeight w:val="980"/>
        </w:trPr>
        <w:tc>
          <w:tcPr>
            <w:cnfStyle w:val="001000000000" w:firstRow="0" w:lastRow="0" w:firstColumn="1" w:lastColumn="0" w:oddVBand="0" w:evenVBand="0" w:oddHBand="0" w:evenHBand="0" w:firstRowFirstColumn="0" w:firstRowLastColumn="0" w:lastRowFirstColumn="0" w:lastRowLastColumn="0"/>
            <w:tcW w:w="1427" w:type="dxa"/>
          </w:tcPr>
          <w:p w14:paraId="78FFDE81" w14:textId="6C51A69C" w:rsidR="00284A91" w:rsidRPr="00627977" w:rsidRDefault="00EB1DD0" w:rsidP="00284A91">
            <w:pPr>
              <w:spacing w:after="160" w:line="259" w:lineRule="auto"/>
              <w:jc w:val="left"/>
              <w:rPr>
                <w:b w:val="0"/>
              </w:rPr>
            </w:pPr>
            <w:r>
              <w:rPr>
                <w:b w:val="0"/>
              </w:rPr>
              <w:t>Add Mechanics</w:t>
            </w:r>
          </w:p>
        </w:tc>
        <w:tc>
          <w:tcPr>
            <w:tcW w:w="1260" w:type="dxa"/>
          </w:tcPr>
          <w:p w14:paraId="0B07EE2E" w14:textId="71CF4D32" w:rsidR="00284A91" w:rsidRDefault="00EB1DD0"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Admin</w:t>
            </w:r>
            <w:r w:rsidR="00A33BAC">
              <w:t xml:space="preserve"> can add mechanics through add </w:t>
            </w:r>
            <w:r w:rsidR="00A33BAC">
              <w:lastRenderedPageBreak/>
              <w:t>mechanics module</w:t>
            </w:r>
          </w:p>
        </w:tc>
        <w:tc>
          <w:tcPr>
            <w:tcW w:w="1448" w:type="dxa"/>
          </w:tcPr>
          <w:p w14:paraId="4A49232B" w14:textId="7714B56F" w:rsidR="00284A91" w:rsidRDefault="00E26E92"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lastRenderedPageBreak/>
              <w:t>Pen &amp; Paper</w:t>
            </w:r>
          </w:p>
        </w:tc>
        <w:tc>
          <w:tcPr>
            <w:tcW w:w="1440" w:type="dxa"/>
          </w:tcPr>
          <w:p w14:paraId="72D6F4E5" w14:textId="00282459" w:rsidR="00284A91" w:rsidRDefault="00284A91"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Computer</w:t>
            </w:r>
          </w:p>
        </w:tc>
        <w:tc>
          <w:tcPr>
            <w:tcW w:w="1252" w:type="dxa"/>
          </w:tcPr>
          <w:p w14:paraId="3B7DF1F3" w14:textId="62AF7EE6" w:rsidR="00284A91" w:rsidRDefault="00CE206D"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 xml:space="preserve">Visual Studio Code, Google </w:t>
            </w:r>
            <w:r>
              <w:lastRenderedPageBreak/>
              <w:t>Chrome &amp; Xampp</w:t>
            </w:r>
          </w:p>
        </w:tc>
        <w:tc>
          <w:tcPr>
            <w:tcW w:w="1170" w:type="dxa"/>
          </w:tcPr>
          <w:p w14:paraId="69B7BB63" w14:textId="5ADF6ADF" w:rsidR="00284A91" w:rsidRDefault="00F20906"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lastRenderedPageBreak/>
              <w:t>MySQL</w:t>
            </w:r>
          </w:p>
        </w:tc>
        <w:tc>
          <w:tcPr>
            <w:tcW w:w="1898" w:type="dxa"/>
          </w:tcPr>
          <w:p w14:paraId="489CA313" w14:textId="383704B8" w:rsidR="00284A91" w:rsidRDefault="00F20906" w:rsidP="00627977">
            <w:pPr>
              <w:spacing w:after="160" w:line="259" w:lineRule="auto"/>
              <w:jc w:val="center"/>
              <w:cnfStyle w:val="000000000000" w:firstRow="0" w:lastRow="0" w:firstColumn="0" w:lastColumn="0" w:oddVBand="0" w:evenVBand="0" w:oddHBand="0" w:evenHBand="0" w:firstRowFirstColumn="0" w:firstRowLastColumn="0" w:lastRowFirstColumn="0" w:lastRowLastColumn="0"/>
            </w:pPr>
            <w:r>
              <w:t>Internet</w:t>
            </w:r>
          </w:p>
        </w:tc>
      </w:tr>
      <w:tr w:rsidR="00284A91" w14:paraId="59BF7074" w14:textId="77777777" w:rsidTr="00A33BA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1427" w:type="dxa"/>
          </w:tcPr>
          <w:p w14:paraId="096AE663" w14:textId="431CE958" w:rsidR="00284A91" w:rsidRPr="00627977" w:rsidRDefault="00EB1DD0" w:rsidP="00284A91">
            <w:pPr>
              <w:spacing w:after="160" w:line="259" w:lineRule="auto"/>
              <w:jc w:val="left"/>
              <w:rPr>
                <w:b w:val="0"/>
              </w:rPr>
            </w:pPr>
            <w:r>
              <w:rPr>
                <w:b w:val="0"/>
              </w:rPr>
              <w:t>All Mechanics</w:t>
            </w:r>
          </w:p>
        </w:tc>
        <w:tc>
          <w:tcPr>
            <w:tcW w:w="1260" w:type="dxa"/>
          </w:tcPr>
          <w:p w14:paraId="6515212E" w14:textId="455A0D80" w:rsidR="00284A91" w:rsidRDefault="00284A91"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Admin</w:t>
            </w:r>
            <w:r w:rsidR="00A33BAC">
              <w:t xml:space="preserve"> can view the mechanic list through all mechanics module</w:t>
            </w:r>
          </w:p>
        </w:tc>
        <w:tc>
          <w:tcPr>
            <w:tcW w:w="1448" w:type="dxa"/>
          </w:tcPr>
          <w:p w14:paraId="76A6CAE8" w14:textId="2770D984" w:rsidR="00284A91" w:rsidRDefault="00E26E92"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Pen &amp; Paper</w:t>
            </w:r>
          </w:p>
        </w:tc>
        <w:tc>
          <w:tcPr>
            <w:tcW w:w="1440" w:type="dxa"/>
          </w:tcPr>
          <w:p w14:paraId="77C32761" w14:textId="1F072B39" w:rsidR="00284A91" w:rsidRDefault="00284A91"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Computer</w:t>
            </w:r>
          </w:p>
        </w:tc>
        <w:tc>
          <w:tcPr>
            <w:tcW w:w="1252" w:type="dxa"/>
          </w:tcPr>
          <w:p w14:paraId="14CAB33F" w14:textId="1238CBCD" w:rsidR="00284A91" w:rsidRDefault="00CE206D"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Visual Studio Code, Google Chrome &amp; Xampp</w:t>
            </w:r>
          </w:p>
        </w:tc>
        <w:tc>
          <w:tcPr>
            <w:tcW w:w="1170" w:type="dxa"/>
          </w:tcPr>
          <w:p w14:paraId="3F4B26DE" w14:textId="3E2FD7C9" w:rsidR="00284A91" w:rsidRDefault="00F20906"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MySQL</w:t>
            </w:r>
          </w:p>
        </w:tc>
        <w:tc>
          <w:tcPr>
            <w:tcW w:w="1898" w:type="dxa"/>
          </w:tcPr>
          <w:p w14:paraId="411EE838" w14:textId="0D1A4DCD" w:rsidR="00284A91" w:rsidRDefault="00F20906" w:rsidP="00627977">
            <w:pPr>
              <w:spacing w:after="160" w:line="259" w:lineRule="auto"/>
              <w:jc w:val="center"/>
              <w:cnfStyle w:val="000000100000" w:firstRow="0" w:lastRow="0" w:firstColumn="0" w:lastColumn="0" w:oddVBand="0" w:evenVBand="0" w:oddHBand="1" w:evenHBand="0" w:firstRowFirstColumn="0" w:firstRowLastColumn="0" w:lastRowFirstColumn="0" w:lastRowLastColumn="0"/>
            </w:pPr>
            <w:r>
              <w:t>Internet</w:t>
            </w:r>
          </w:p>
        </w:tc>
      </w:tr>
      <w:tr w:rsidR="00284A91" w14:paraId="36D07E9D" w14:textId="77777777" w:rsidTr="00A33BAC">
        <w:trPr>
          <w:trHeight w:val="989"/>
        </w:trPr>
        <w:tc>
          <w:tcPr>
            <w:cnfStyle w:val="001000000000" w:firstRow="0" w:lastRow="0" w:firstColumn="1" w:lastColumn="0" w:oddVBand="0" w:evenVBand="0" w:oddHBand="0" w:evenHBand="0" w:firstRowFirstColumn="0" w:firstRowLastColumn="0" w:lastRowFirstColumn="0" w:lastRowLastColumn="0"/>
            <w:tcW w:w="1427" w:type="dxa"/>
          </w:tcPr>
          <w:p w14:paraId="2049F041" w14:textId="7A951029" w:rsidR="00284A91" w:rsidRPr="00627977" w:rsidRDefault="00EB1DD0" w:rsidP="00284A91">
            <w:pPr>
              <w:spacing w:after="160" w:line="259" w:lineRule="auto"/>
              <w:jc w:val="left"/>
              <w:rPr>
                <w:b w:val="0"/>
              </w:rPr>
            </w:pPr>
            <w:r>
              <w:rPr>
                <w:b w:val="0"/>
              </w:rPr>
              <w:t>Tracking</w:t>
            </w:r>
          </w:p>
        </w:tc>
        <w:tc>
          <w:tcPr>
            <w:tcW w:w="1260" w:type="dxa"/>
          </w:tcPr>
          <w:p w14:paraId="4F92A67C" w14:textId="117C68A3" w:rsidR="00284A91" w:rsidRDefault="00284A91"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Admin</w:t>
            </w:r>
            <w:r w:rsidR="00A33BAC">
              <w:t xml:space="preserve"> can view </w:t>
            </w:r>
            <w:r w:rsidR="00996799">
              <w:t>live location update of vehicles through tracking module</w:t>
            </w:r>
          </w:p>
        </w:tc>
        <w:tc>
          <w:tcPr>
            <w:tcW w:w="1448" w:type="dxa"/>
          </w:tcPr>
          <w:p w14:paraId="4809B7B7" w14:textId="0A2028BF" w:rsidR="00284A91" w:rsidRDefault="00EB1DD0"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N/A</w:t>
            </w:r>
          </w:p>
        </w:tc>
        <w:tc>
          <w:tcPr>
            <w:tcW w:w="1440" w:type="dxa"/>
          </w:tcPr>
          <w:p w14:paraId="37D9CB10" w14:textId="7111E8B8" w:rsidR="00284A91" w:rsidRDefault="00284A91"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Computer</w:t>
            </w:r>
          </w:p>
        </w:tc>
        <w:tc>
          <w:tcPr>
            <w:tcW w:w="1252" w:type="dxa"/>
          </w:tcPr>
          <w:p w14:paraId="394FE7A6" w14:textId="1FE1CBD6" w:rsidR="00284A91" w:rsidRDefault="00CE206D"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Visual Studio Code, Google Chrome &amp; Xampp</w:t>
            </w:r>
          </w:p>
        </w:tc>
        <w:tc>
          <w:tcPr>
            <w:tcW w:w="1170" w:type="dxa"/>
          </w:tcPr>
          <w:p w14:paraId="4976A60B" w14:textId="66582DF3" w:rsidR="00284A91" w:rsidRDefault="00F20906"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MySQL</w:t>
            </w:r>
          </w:p>
        </w:tc>
        <w:tc>
          <w:tcPr>
            <w:tcW w:w="1898" w:type="dxa"/>
          </w:tcPr>
          <w:p w14:paraId="67CCCC8F" w14:textId="06213D1A" w:rsidR="00284A91" w:rsidRDefault="00F20906" w:rsidP="00627977">
            <w:pPr>
              <w:spacing w:after="160" w:line="259" w:lineRule="auto"/>
              <w:jc w:val="center"/>
              <w:cnfStyle w:val="000000000000" w:firstRow="0" w:lastRow="0" w:firstColumn="0" w:lastColumn="0" w:oddVBand="0" w:evenVBand="0" w:oddHBand="0" w:evenHBand="0" w:firstRowFirstColumn="0" w:firstRowLastColumn="0" w:lastRowFirstColumn="0" w:lastRowLastColumn="0"/>
            </w:pPr>
            <w:r>
              <w:t>Internet</w:t>
            </w:r>
          </w:p>
        </w:tc>
      </w:tr>
      <w:tr w:rsidR="00284A91" w14:paraId="3CD594FE" w14:textId="77777777" w:rsidTr="00A33BAC">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1427" w:type="dxa"/>
          </w:tcPr>
          <w:p w14:paraId="77961FC1" w14:textId="701FFB5E" w:rsidR="00284A91" w:rsidRPr="00627977" w:rsidRDefault="00EB1DD0" w:rsidP="00284A91">
            <w:pPr>
              <w:spacing w:after="160" w:line="259" w:lineRule="auto"/>
              <w:jc w:val="left"/>
              <w:rPr>
                <w:b w:val="0"/>
              </w:rPr>
            </w:pPr>
            <w:r>
              <w:rPr>
                <w:b w:val="0"/>
              </w:rPr>
              <w:t>Add Work Order</w:t>
            </w:r>
          </w:p>
        </w:tc>
        <w:tc>
          <w:tcPr>
            <w:tcW w:w="1260" w:type="dxa"/>
          </w:tcPr>
          <w:p w14:paraId="554D1D55" w14:textId="22FBE829" w:rsidR="00284A91" w:rsidRDefault="00284A91"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Admin</w:t>
            </w:r>
            <w:r w:rsidR="00996799">
              <w:t xml:space="preserve"> can add work orders through work order module</w:t>
            </w:r>
          </w:p>
        </w:tc>
        <w:tc>
          <w:tcPr>
            <w:tcW w:w="1448" w:type="dxa"/>
          </w:tcPr>
          <w:p w14:paraId="0A6B2737" w14:textId="2C5020C3" w:rsidR="00284A91" w:rsidRDefault="00E26E92"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Pen &amp; Paper</w:t>
            </w:r>
          </w:p>
        </w:tc>
        <w:tc>
          <w:tcPr>
            <w:tcW w:w="1440" w:type="dxa"/>
          </w:tcPr>
          <w:p w14:paraId="4BCC1A95" w14:textId="5719E037" w:rsidR="00284A91" w:rsidRDefault="00284A91"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Computer</w:t>
            </w:r>
          </w:p>
        </w:tc>
        <w:tc>
          <w:tcPr>
            <w:tcW w:w="1252" w:type="dxa"/>
          </w:tcPr>
          <w:p w14:paraId="7024A968" w14:textId="542C26FF" w:rsidR="00284A91" w:rsidRDefault="00CE206D"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Visual Studio Code, Google Chrome &amp; Xampp</w:t>
            </w:r>
          </w:p>
        </w:tc>
        <w:tc>
          <w:tcPr>
            <w:tcW w:w="1170" w:type="dxa"/>
          </w:tcPr>
          <w:p w14:paraId="4983EE78" w14:textId="55A860DE" w:rsidR="00284A91" w:rsidRDefault="00F20906" w:rsidP="00284A91">
            <w:pPr>
              <w:spacing w:after="160" w:line="259" w:lineRule="auto"/>
              <w:jc w:val="left"/>
              <w:cnfStyle w:val="000000100000" w:firstRow="0" w:lastRow="0" w:firstColumn="0" w:lastColumn="0" w:oddVBand="0" w:evenVBand="0" w:oddHBand="1" w:evenHBand="0" w:firstRowFirstColumn="0" w:firstRowLastColumn="0" w:lastRowFirstColumn="0" w:lastRowLastColumn="0"/>
            </w:pPr>
            <w:r>
              <w:t>MySQL</w:t>
            </w:r>
          </w:p>
        </w:tc>
        <w:tc>
          <w:tcPr>
            <w:tcW w:w="1898" w:type="dxa"/>
          </w:tcPr>
          <w:p w14:paraId="65605CD0" w14:textId="3DEA9C64" w:rsidR="00284A91" w:rsidRDefault="00F20906" w:rsidP="00627977">
            <w:pPr>
              <w:spacing w:after="160" w:line="259" w:lineRule="auto"/>
              <w:jc w:val="center"/>
              <w:cnfStyle w:val="000000100000" w:firstRow="0" w:lastRow="0" w:firstColumn="0" w:lastColumn="0" w:oddVBand="0" w:evenVBand="0" w:oddHBand="1" w:evenHBand="0" w:firstRowFirstColumn="0" w:firstRowLastColumn="0" w:lastRowFirstColumn="0" w:lastRowLastColumn="0"/>
            </w:pPr>
            <w:r>
              <w:t>Internet</w:t>
            </w:r>
          </w:p>
        </w:tc>
      </w:tr>
      <w:tr w:rsidR="00284A91" w14:paraId="643A081D" w14:textId="77777777" w:rsidTr="00A33BAC">
        <w:trPr>
          <w:trHeight w:val="899"/>
        </w:trPr>
        <w:tc>
          <w:tcPr>
            <w:cnfStyle w:val="001000000000" w:firstRow="0" w:lastRow="0" w:firstColumn="1" w:lastColumn="0" w:oddVBand="0" w:evenVBand="0" w:oddHBand="0" w:evenHBand="0" w:firstRowFirstColumn="0" w:firstRowLastColumn="0" w:lastRowFirstColumn="0" w:lastRowLastColumn="0"/>
            <w:tcW w:w="1427" w:type="dxa"/>
          </w:tcPr>
          <w:p w14:paraId="68C1B0A8" w14:textId="6F825A7E" w:rsidR="00284A91" w:rsidRPr="00627977" w:rsidRDefault="00EB1DD0" w:rsidP="00284A91">
            <w:pPr>
              <w:spacing w:after="160" w:line="259" w:lineRule="auto"/>
              <w:jc w:val="left"/>
              <w:rPr>
                <w:b w:val="0"/>
              </w:rPr>
            </w:pPr>
            <w:r>
              <w:rPr>
                <w:b w:val="0"/>
              </w:rPr>
              <w:t>All Work Order</w:t>
            </w:r>
          </w:p>
        </w:tc>
        <w:tc>
          <w:tcPr>
            <w:tcW w:w="1260" w:type="dxa"/>
          </w:tcPr>
          <w:p w14:paraId="69A31BCF" w14:textId="1DAD672F" w:rsidR="00284A91" w:rsidRDefault="00627977"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Admin</w:t>
            </w:r>
            <w:r w:rsidR="00996799">
              <w:t xml:space="preserve"> can view the work order list through all work order module</w:t>
            </w:r>
          </w:p>
        </w:tc>
        <w:tc>
          <w:tcPr>
            <w:tcW w:w="1448" w:type="dxa"/>
          </w:tcPr>
          <w:p w14:paraId="316EBAED" w14:textId="663C722C" w:rsidR="00284A91" w:rsidRDefault="00284A91"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Records</w:t>
            </w:r>
          </w:p>
        </w:tc>
        <w:tc>
          <w:tcPr>
            <w:tcW w:w="1440" w:type="dxa"/>
          </w:tcPr>
          <w:p w14:paraId="0005F111" w14:textId="16BB841C" w:rsidR="00284A91" w:rsidRDefault="00284A91"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Computer</w:t>
            </w:r>
          </w:p>
        </w:tc>
        <w:tc>
          <w:tcPr>
            <w:tcW w:w="1252" w:type="dxa"/>
          </w:tcPr>
          <w:p w14:paraId="7EFDB9EA" w14:textId="1A6628A7" w:rsidR="00284A91" w:rsidRDefault="00CE206D"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Visual Studio Code, Google Chrome &amp; Xampp</w:t>
            </w:r>
          </w:p>
        </w:tc>
        <w:tc>
          <w:tcPr>
            <w:tcW w:w="1170" w:type="dxa"/>
          </w:tcPr>
          <w:p w14:paraId="66D254AC" w14:textId="061C93EB" w:rsidR="00284A91" w:rsidRDefault="00F20906" w:rsidP="00284A91">
            <w:pPr>
              <w:spacing w:after="160" w:line="259" w:lineRule="auto"/>
              <w:jc w:val="left"/>
              <w:cnfStyle w:val="000000000000" w:firstRow="0" w:lastRow="0" w:firstColumn="0" w:lastColumn="0" w:oddVBand="0" w:evenVBand="0" w:oddHBand="0" w:evenHBand="0" w:firstRowFirstColumn="0" w:firstRowLastColumn="0" w:lastRowFirstColumn="0" w:lastRowLastColumn="0"/>
            </w:pPr>
            <w:r>
              <w:t>MySQL</w:t>
            </w:r>
          </w:p>
        </w:tc>
        <w:tc>
          <w:tcPr>
            <w:tcW w:w="1898" w:type="dxa"/>
          </w:tcPr>
          <w:p w14:paraId="2E072C44" w14:textId="78D901CB" w:rsidR="00284A91" w:rsidRDefault="00F20906" w:rsidP="00627977">
            <w:pPr>
              <w:spacing w:after="160" w:line="259" w:lineRule="auto"/>
              <w:jc w:val="center"/>
              <w:cnfStyle w:val="000000000000" w:firstRow="0" w:lastRow="0" w:firstColumn="0" w:lastColumn="0" w:oddVBand="0" w:evenVBand="0" w:oddHBand="0" w:evenHBand="0" w:firstRowFirstColumn="0" w:firstRowLastColumn="0" w:lastRowFirstColumn="0" w:lastRowLastColumn="0"/>
            </w:pPr>
            <w:r>
              <w:t>Internet</w:t>
            </w:r>
          </w:p>
        </w:tc>
      </w:tr>
    </w:tbl>
    <w:p w14:paraId="22B58A14" w14:textId="77777777" w:rsidR="00EB1DD0" w:rsidRDefault="00EB1DD0" w:rsidP="00284F0D"/>
    <w:p w14:paraId="03C536E7" w14:textId="4C742D78" w:rsidR="00EB1DD0" w:rsidRDefault="00197B3D" w:rsidP="00197B3D">
      <w:pPr>
        <w:pStyle w:val="Caption"/>
        <w:rPr>
          <w:rFonts w:eastAsiaTheme="majorEastAsia" w:cs="Times New Roman"/>
          <w:sz w:val="34"/>
        </w:rPr>
      </w:pPr>
      <w:bookmarkStart w:id="99" w:name="_Toc69419917"/>
      <w:bookmarkStart w:id="100" w:name="_Toc70208044"/>
      <w:r>
        <w:t xml:space="preserve">Table 6.2. </w:t>
      </w:r>
      <w:r w:rsidR="00680D22">
        <w:fldChar w:fldCharType="begin"/>
      </w:r>
      <w:r w:rsidR="00680D22">
        <w:instrText xml:space="preserve"> SEQ Table_6.2. \* ARABIC </w:instrText>
      </w:r>
      <w:r w:rsidR="00680D22">
        <w:fldChar w:fldCharType="separate"/>
      </w:r>
      <w:r>
        <w:rPr>
          <w:noProof/>
        </w:rPr>
        <w:t>1</w:t>
      </w:r>
      <w:r w:rsidR="00680D22">
        <w:rPr>
          <w:noProof/>
        </w:rPr>
        <w:fldChar w:fldCharType="end"/>
      </w:r>
      <w:r>
        <w:t xml:space="preserve"> : Six Element Analysis</w:t>
      </w:r>
      <w:bookmarkEnd w:id="99"/>
      <w:bookmarkEnd w:id="100"/>
    </w:p>
    <w:p w14:paraId="51DBBD39" w14:textId="77777777" w:rsidR="00A33BAC" w:rsidRDefault="00A33BAC">
      <w:pPr>
        <w:spacing w:after="160" w:line="259" w:lineRule="auto"/>
        <w:jc w:val="left"/>
        <w:rPr>
          <w:rFonts w:eastAsiaTheme="majorEastAsia" w:cs="Times New Roman"/>
          <w:sz w:val="34"/>
          <w:szCs w:val="24"/>
        </w:rPr>
      </w:pPr>
      <w:bookmarkStart w:id="101" w:name="_Toc69333811"/>
      <w:r>
        <w:br w:type="page"/>
      </w:r>
    </w:p>
    <w:p w14:paraId="146072FD" w14:textId="344B8FE3" w:rsidR="007841D9" w:rsidRPr="007841D9" w:rsidRDefault="008E54DF" w:rsidP="00AB29D1">
      <w:pPr>
        <w:pStyle w:val="InternshipSubheading"/>
      </w:pPr>
      <w:bookmarkStart w:id="102" w:name="_Toc74685521"/>
      <w:r>
        <w:lastRenderedPageBreak/>
        <w:t>6</w:t>
      </w:r>
      <w:r w:rsidR="007841D9" w:rsidRPr="007841D9">
        <w:t>.2.2</w:t>
      </w:r>
      <w:r w:rsidR="007841D9" w:rsidRPr="007841D9">
        <w:tab/>
        <w:t>Feasibility Analysis</w:t>
      </w:r>
      <w:bookmarkEnd w:id="101"/>
      <w:bookmarkEnd w:id="102"/>
    </w:p>
    <w:p w14:paraId="53280DFB" w14:textId="77777777" w:rsidR="007841D9" w:rsidRPr="007841D9" w:rsidRDefault="007841D9" w:rsidP="007841D9">
      <w:pPr>
        <w:rPr>
          <w:rFonts w:cs="Times New Roman"/>
          <w:szCs w:val="24"/>
        </w:rPr>
      </w:pPr>
    </w:p>
    <w:p w14:paraId="171F9CB9" w14:textId="16745B30" w:rsidR="006F493F" w:rsidRDefault="006F493F" w:rsidP="006F493F">
      <w:pPr>
        <w:rPr>
          <w:rFonts w:eastAsia="Times New Roman"/>
        </w:rPr>
      </w:pPr>
      <w:r>
        <w:rPr>
          <w:rFonts w:eastAsia="Times New Roman"/>
        </w:rPr>
        <w:t xml:space="preserve">An important outcome of the preliminary investigation is to determine the feasibility of the project. The main aim of the feasibility study activity is to determine whether it would be financially and technically feasible to develop a project. The feasibility study activity involves the analysis of the problem and collection of all relevant information relating to the product such as the different data items which would be input to the system, the processing required to be carried out on these data, the output required to be produced by the system as well as the various constraints on the behavior of the system. During feasibility study most of the </w:t>
      </w:r>
      <w:r w:rsidR="006825AF">
        <w:rPr>
          <w:rFonts w:eastAsia="Times New Roman"/>
        </w:rPr>
        <w:t>high-level</w:t>
      </w:r>
      <w:r>
        <w:rPr>
          <w:rFonts w:eastAsia="Times New Roman"/>
        </w:rPr>
        <w:t xml:space="preserve"> architectural design decisions are made.</w:t>
      </w:r>
    </w:p>
    <w:p w14:paraId="32CC25DF" w14:textId="77777777" w:rsidR="006F493F" w:rsidRDefault="006F493F" w:rsidP="006F493F">
      <w:pPr>
        <w:rPr>
          <w:rFonts w:eastAsia="Times New Roman"/>
        </w:rPr>
      </w:pPr>
    </w:p>
    <w:p w14:paraId="5CD5AC7C" w14:textId="77777777" w:rsidR="006F493F" w:rsidRPr="006F493F" w:rsidRDefault="006F493F" w:rsidP="001F531D">
      <w:pPr>
        <w:pStyle w:val="ListParagraph"/>
        <w:numPr>
          <w:ilvl w:val="0"/>
          <w:numId w:val="7"/>
        </w:numPr>
      </w:pPr>
      <w:r w:rsidRPr="006F493F">
        <w:t>Operational Feasibility: The proposed project is beneficial only if it is turned into information systems that will meet the organization’s operating requirements. This test of feasibility asks if the system will work when it is developed and installed. A factor considered for operational feasibility is that the proposed project be beneficial to users because it offers greater support to potential members and pin regards to interface friendliness, easy access and easy in understanding the flow of the system. This project meets operational feasibility as it has information that is being continuously updated.</w:t>
      </w:r>
    </w:p>
    <w:p w14:paraId="6C428513" w14:textId="77777777" w:rsidR="006825AF" w:rsidRDefault="006825AF" w:rsidP="006825AF">
      <w:pPr>
        <w:pStyle w:val="ListParagraph"/>
      </w:pPr>
    </w:p>
    <w:p w14:paraId="1AD6EF84" w14:textId="53C49216" w:rsidR="006F493F" w:rsidRDefault="006F493F" w:rsidP="001F531D">
      <w:pPr>
        <w:pStyle w:val="ListParagraph"/>
        <w:numPr>
          <w:ilvl w:val="0"/>
          <w:numId w:val="7"/>
        </w:numPr>
      </w:pPr>
      <w:r w:rsidRPr="006F493F">
        <w:t xml:space="preserve">Technical Feasibility: Technical feasibility involves the software and hardware requirements to develop this website. Hardware is not an issue as it runs on any computer which is connected to the Internet. The proposed technology </w:t>
      </w:r>
      <w:proofErr w:type="gramStart"/>
      <w:r w:rsidRPr="006F493F">
        <w:t>has to</w:t>
      </w:r>
      <w:proofErr w:type="gramEnd"/>
      <w:r w:rsidRPr="006F493F">
        <w:t xml:space="preserve"> meet all software requirements, by considering factors like, the browser support for PHP along with basic web technologies. This web application </w:t>
      </w:r>
      <w:r w:rsidR="006825AF" w:rsidRPr="006F493F">
        <w:t>is</w:t>
      </w:r>
      <w:r w:rsidRPr="006F493F">
        <w:t xml:space="preserve"> developed using PHP or HTML. All the requirements are successfully meet with </w:t>
      </w:r>
      <w:r w:rsidR="006825AF" w:rsidRPr="006F493F">
        <w:t>open-source</w:t>
      </w:r>
      <w:r w:rsidRPr="006F493F">
        <w:t xml:space="preserve"> technologies.</w:t>
      </w:r>
    </w:p>
    <w:p w14:paraId="37254350" w14:textId="77777777" w:rsidR="006825AF" w:rsidRPr="006825AF" w:rsidRDefault="006825AF" w:rsidP="006825AF">
      <w:pPr>
        <w:pStyle w:val="ListParagraph"/>
      </w:pPr>
    </w:p>
    <w:p w14:paraId="42AF528D" w14:textId="6438F45A" w:rsidR="006F493F" w:rsidRPr="006F493F" w:rsidRDefault="000A6C44" w:rsidP="001F531D">
      <w:pPr>
        <w:pStyle w:val="ListParagraph"/>
        <w:numPr>
          <w:ilvl w:val="0"/>
          <w:numId w:val="7"/>
        </w:numPr>
      </w:pPr>
      <w:r w:rsidRPr="006F493F">
        <w:t>Economic</w:t>
      </w:r>
      <w:r w:rsidR="006F493F" w:rsidRPr="006F493F">
        <w:t xml:space="preserve"> Feasibility: Suitable budget, financial benefits, investment vs. profit are big factors for economic feasibility. This web application needs less people than before who can control Website. </w:t>
      </w:r>
      <w:r w:rsidR="006825AF" w:rsidRPr="006F493F">
        <w:t>Thus,</w:t>
      </w:r>
      <w:r w:rsidR="006F493F" w:rsidRPr="006F493F">
        <w:t xml:space="preserve"> any extra </w:t>
      </w:r>
      <w:r w:rsidR="006825AF" w:rsidRPr="006F493F">
        <w:t>manpower</w:t>
      </w:r>
      <w:r w:rsidR="006F493F" w:rsidRPr="006F493F">
        <w:t xml:space="preserve"> to maintain the site is not required. </w:t>
      </w:r>
      <w:r w:rsidR="006825AF" w:rsidRPr="006F493F">
        <w:t>Also,</w:t>
      </w:r>
      <w:r w:rsidR="006F493F" w:rsidRPr="006F493F">
        <w:t xml:space="preserve"> as this project was developed using </w:t>
      </w:r>
      <w:r w:rsidR="006825AF" w:rsidRPr="006F493F">
        <w:t>open-source</w:t>
      </w:r>
      <w:r w:rsidR="006F493F" w:rsidRPr="006F493F">
        <w:t xml:space="preserve"> technology no additional funding is needed for technology. So, this project is perfectly economically feasible</w:t>
      </w:r>
      <w:r w:rsidR="00904BF8" w:rsidRPr="00904BF8">
        <w:t xml:space="preserve"> </w:t>
      </w:r>
      <w:sdt>
        <w:sdtPr>
          <w:id w:val="1202365606"/>
          <w:citation/>
        </w:sdtPr>
        <w:sdtEndPr/>
        <w:sdtContent>
          <w:r w:rsidR="00904BF8">
            <w:fldChar w:fldCharType="begin"/>
          </w:r>
          <w:r w:rsidR="00904BF8">
            <w:instrText xml:space="preserve">CITATION KUM16 \l 1033 </w:instrText>
          </w:r>
          <w:r w:rsidR="00904BF8">
            <w:fldChar w:fldCharType="separate"/>
          </w:r>
          <w:r w:rsidR="00891DF7" w:rsidRPr="00891DF7">
            <w:rPr>
              <w:noProof/>
            </w:rPr>
            <w:t>[6]</w:t>
          </w:r>
          <w:r w:rsidR="00904BF8">
            <w:fldChar w:fldCharType="end"/>
          </w:r>
        </w:sdtContent>
      </w:sdt>
      <w:r w:rsidR="006F493F" w:rsidRPr="006F493F">
        <w:t>.</w:t>
      </w:r>
    </w:p>
    <w:p w14:paraId="0B39684A" w14:textId="33E7B028" w:rsidR="009C1106" w:rsidRDefault="009C1106">
      <w:pPr>
        <w:spacing w:after="160" w:line="259" w:lineRule="auto"/>
        <w:jc w:val="left"/>
        <w:rPr>
          <w:rFonts w:eastAsiaTheme="majorEastAsia" w:cs="Times New Roman"/>
          <w:sz w:val="34"/>
          <w:szCs w:val="24"/>
        </w:rPr>
      </w:pPr>
    </w:p>
    <w:p w14:paraId="42AD2742" w14:textId="75032567" w:rsidR="007841D9" w:rsidRDefault="008E54DF" w:rsidP="00AB29D1">
      <w:pPr>
        <w:pStyle w:val="InternshipSubheading"/>
      </w:pPr>
      <w:bookmarkStart w:id="103" w:name="_Toc69333812"/>
      <w:bookmarkStart w:id="104" w:name="_Toc74685522"/>
      <w:r>
        <w:lastRenderedPageBreak/>
        <w:t>6</w:t>
      </w:r>
      <w:r w:rsidR="007841D9" w:rsidRPr="007841D9">
        <w:t>.2.3</w:t>
      </w:r>
      <w:r w:rsidR="007841D9" w:rsidRPr="007841D9">
        <w:tab/>
        <w:t>Problem Solution Analysis</w:t>
      </w:r>
      <w:bookmarkEnd w:id="103"/>
      <w:bookmarkEnd w:id="104"/>
    </w:p>
    <w:p w14:paraId="14BEC50D" w14:textId="77777777" w:rsidR="003E043B" w:rsidRPr="003E043B" w:rsidRDefault="003E043B" w:rsidP="003E043B"/>
    <w:p w14:paraId="7C379B5D" w14:textId="7A601CA5" w:rsidR="006825AF" w:rsidRDefault="009A50E6" w:rsidP="003E043B">
      <w:pPr>
        <w:rPr>
          <w:rFonts w:eastAsia="Times New Roman"/>
        </w:rPr>
      </w:pPr>
      <w:r>
        <w:rPr>
          <w:shd w:val="clear" w:color="auto" w:fill="FFFFFF"/>
        </w:rPr>
        <w:t xml:space="preserve">Problem solving is the act of defining a problem; determining the cause of the problem; identifying, prioritizing, and selecting alternatives for a solution; and implementing a solution. </w:t>
      </w:r>
      <w:r w:rsidR="006825AF">
        <w:rPr>
          <w:rFonts w:eastAsia="Times New Roman"/>
        </w:rPr>
        <w:t>There are various steps to solve problems. We follow these steps to solve the problem.</w:t>
      </w:r>
    </w:p>
    <w:p w14:paraId="7C50479A" w14:textId="77777777" w:rsidR="006825AF" w:rsidRDefault="006825AF" w:rsidP="006825AF">
      <w:pPr>
        <w:rPr>
          <w:rFonts w:eastAsia="Times New Roman"/>
        </w:rPr>
      </w:pPr>
    </w:p>
    <w:tbl>
      <w:tblPr>
        <w:tblStyle w:val="PlainTable1"/>
        <w:tblW w:w="0" w:type="auto"/>
        <w:tblLook w:val="04A0" w:firstRow="1" w:lastRow="0" w:firstColumn="1" w:lastColumn="0" w:noHBand="0" w:noVBand="1"/>
      </w:tblPr>
      <w:tblGrid>
        <w:gridCol w:w="3685"/>
        <w:gridCol w:w="5331"/>
      </w:tblGrid>
      <w:tr w:rsidR="00A26F46" w14:paraId="71398D42" w14:textId="77777777" w:rsidTr="009A50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95FFC1B" w14:textId="33942690" w:rsidR="00A26F46" w:rsidRDefault="00A26F46" w:rsidP="00A26F46">
            <w:pPr>
              <w:spacing w:after="160" w:line="259" w:lineRule="auto"/>
              <w:ind w:firstLine="720"/>
              <w:jc w:val="left"/>
            </w:pPr>
            <w:bookmarkStart w:id="105" w:name="_Toc69333813"/>
            <w:r>
              <w:t>Prob</w:t>
            </w:r>
            <w:r w:rsidR="009A50E6">
              <w:t>lem Solving Stages</w:t>
            </w:r>
          </w:p>
        </w:tc>
        <w:tc>
          <w:tcPr>
            <w:tcW w:w="5331" w:type="dxa"/>
          </w:tcPr>
          <w:p w14:paraId="02577BEB" w14:textId="103FD04E" w:rsidR="00A26F46" w:rsidRDefault="009A50E6" w:rsidP="009A50E6">
            <w:pPr>
              <w:spacing w:after="160" w:line="259" w:lineRule="auto"/>
              <w:ind w:firstLine="720"/>
              <w:jc w:val="left"/>
              <w:cnfStyle w:val="100000000000" w:firstRow="1" w:lastRow="0" w:firstColumn="0" w:lastColumn="0" w:oddVBand="0" w:evenVBand="0" w:oddHBand="0" w:evenHBand="0" w:firstRowFirstColumn="0" w:firstRowLastColumn="0" w:lastRowFirstColumn="0" w:lastRowLastColumn="0"/>
            </w:pPr>
            <w:r>
              <w:t>Decision Making</w:t>
            </w:r>
          </w:p>
        </w:tc>
      </w:tr>
      <w:tr w:rsidR="00A26F46" w14:paraId="5FBA7AF1" w14:textId="77777777" w:rsidTr="009A5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7ED013C" w14:textId="35576721" w:rsidR="00A26F46" w:rsidRPr="009A50E6" w:rsidRDefault="009A50E6" w:rsidP="009A50E6">
            <w:pPr>
              <w:spacing w:after="160"/>
              <w:rPr>
                <w:bCs w:val="0"/>
              </w:rPr>
            </w:pPr>
            <w:r w:rsidRPr="009A50E6">
              <w:rPr>
                <w:bCs w:val="0"/>
              </w:rPr>
              <w:t>Identify and define problem</w:t>
            </w:r>
          </w:p>
        </w:tc>
        <w:tc>
          <w:tcPr>
            <w:tcW w:w="5331" w:type="dxa"/>
          </w:tcPr>
          <w:p w14:paraId="6A5526B2" w14:textId="22C56A16" w:rsidR="00A26F46" w:rsidRDefault="009A50E6" w:rsidP="009A50E6">
            <w:pPr>
              <w:spacing w:after="160"/>
              <w:cnfStyle w:val="000000100000" w:firstRow="0" w:lastRow="0" w:firstColumn="0" w:lastColumn="0" w:oddVBand="0" w:evenVBand="0" w:oddHBand="1" w:evenHBand="0" w:firstRowFirstColumn="0" w:firstRowLastColumn="0" w:lastRowFirstColumn="0" w:lastRowLastColumn="0"/>
            </w:pPr>
            <w:r w:rsidRPr="006825AF">
              <w:t xml:space="preserve">This step is very critical since it is important to clearly understand problem to focus all energy on it. We cannot </w:t>
            </w:r>
            <w:proofErr w:type="gramStart"/>
            <w:r w:rsidRPr="006825AF">
              <w:t>actually focus</w:t>
            </w:r>
            <w:proofErr w:type="gramEnd"/>
            <w:r w:rsidRPr="006825AF">
              <w:t xml:space="preserve"> our efforts into solving a problem that we </w:t>
            </w:r>
            <w:r w:rsidR="0022262F" w:rsidRPr="006825AF">
              <w:t>cannot</w:t>
            </w:r>
            <w:r w:rsidRPr="006825AF">
              <w:t xml:space="preserve"> even understand.</w:t>
            </w:r>
          </w:p>
        </w:tc>
      </w:tr>
      <w:tr w:rsidR="00A26F46" w14:paraId="15156224" w14:textId="77777777" w:rsidTr="009A50E6">
        <w:tc>
          <w:tcPr>
            <w:cnfStyle w:val="001000000000" w:firstRow="0" w:lastRow="0" w:firstColumn="1" w:lastColumn="0" w:oddVBand="0" w:evenVBand="0" w:oddHBand="0" w:evenHBand="0" w:firstRowFirstColumn="0" w:firstRowLastColumn="0" w:lastRowFirstColumn="0" w:lastRowLastColumn="0"/>
            <w:tcW w:w="3685" w:type="dxa"/>
          </w:tcPr>
          <w:p w14:paraId="100B4832" w14:textId="1D9D337D" w:rsidR="00A26F46" w:rsidRPr="009A50E6" w:rsidRDefault="009A50E6" w:rsidP="009A50E6">
            <w:pPr>
              <w:spacing w:after="160"/>
              <w:rPr>
                <w:bCs w:val="0"/>
              </w:rPr>
            </w:pPr>
            <w:r w:rsidRPr="009A50E6">
              <w:rPr>
                <w:bCs w:val="0"/>
              </w:rPr>
              <w:t>Analyze the problem</w:t>
            </w:r>
          </w:p>
        </w:tc>
        <w:tc>
          <w:tcPr>
            <w:tcW w:w="5331" w:type="dxa"/>
          </w:tcPr>
          <w:p w14:paraId="1BDD5512" w14:textId="4C218F1B" w:rsidR="00A26F46" w:rsidRDefault="009A50E6" w:rsidP="009A50E6">
            <w:pPr>
              <w:spacing w:after="160"/>
              <w:cnfStyle w:val="000000000000" w:firstRow="0" w:lastRow="0" w:firstColumn="0" w:lastColumn="0" w:oddVBand="0" w:evenVBand="0" w:oddHBand="0" w:evenHBand="0" w:firstRowFirstColumn="0" w:firstRowLastColumn="0" w:lastRowFirstColumn="0" w:lastRowLastColumn="0"/>
            </w:pPr>
            <w:r w:rsidRPr="006825AF">
              <w:t xml:space="preserve">At this level, we </w:t>
            </w:r>
            <w:proofErr w:type="gramStart"/>
            <w:r w:rsidRPr="006825AF">
              <w:t>made an effort</w:t>
            </w:r>
            <w:proofErr w:type="gramEnd"/>
            <w:r w:rsidRPr="006825AF">
              <w:t xml:space="preserve"> of investigating the defined problems fully by studying the gathered information. View the problem from all perceptions to establish a stable analysis.</w:t>
            </w:r>
          </w:p>
        </w:tc>
      </w:tr>
      <w:tr w:rsidR="00A26F46" w14:paraId="41482828" w14:textId="77777777" w:rsidTr="009A5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062C74E" w14:textId="497B20D3" w:rsidR="00A26F46" w:rsidRPr="009A50E6" w:rsidRDefault="009A50E6" w:rsidP="009A50E6">
            <w:pPr>
              <w:spacing w:after="160"/>
              <w:rPr>
                <w:bCs w:val="0"/>
              </w:rPr>
            </w:pPr>
            <w:r w:rsidRPr="009A50E6">
              <w:rPr>
                <w:bCs w:val="0"/>
              </w:rPr>
              <w:t>Identify possible solutions</w:t>
            </w:r>
          </w:p>
        </w:tc>
        <w:tc>
          <w:tcPr>
            <w:tcW w:w="5331" w:type="dxa"/>
          </w:tcPr>
          <w:p w14:paraId="1884FF70" w14:textId="0F613DC5" w:rsidR="00A26F46" w:rsidRDefault="009A50E6" w:rsidP="009A50E6">
            <w:pPr>
              <w:spacing w:after="160"/>
              <w:cnfStyle w:val="000000100000" w:firstRow="0" w:lastRow="0" w:firstColumn="0" w:lastColumn="0" w:oddVBand="0" w:evenVBand="0" w:oddHBand="1" w:evenHBand="0" w:firstRowFirstColumn="0" w:firstRowLastColumn="0" w:lastRowFirstColumn="0" w:lastRowLastColumn="0"/>
            </w:pPr>
            <w:r w:rsidRPr="006825AF">
              <w:t>This refers to the act of looking for alternative solutions to the impending problem.</w:t>
            </w:r>
          </w:p>
        </w:tc>
      </w:tr>
      <w:tr w:rsidR="00A26F46" w14:paraId="28523FC1" w14:textId="77777777" w:rsidTr="009A50E6">
        <w:tc>
          <w:tcPr>
            <w:cnfStyle w:val="001000000000" w:firstRow="0" w:lastRow="0" w:firstColumn="1" w:lastColumn="0" w:oddVBand="0" w:evenVBand="0" w:oddHBand="0" w:evenHBand="0" w:firstRowFirstColumn="0" w:firstRowLastColumn="0" w:lastRowFirstColumn="0" w:lastRowLastColumn="0"/>
            <w:tcW w:w="3685" w:type="dxa"/>
          </w:tcPr>
          <w:p w14:paraId="0839506A" w14:textId="5AF8AF86" w:rsidR="00A26F46" w:rsidRPr="009A50E6" w:rsidRDefault="009A50E6" w:rsidP="009A50E6">
            <w:pPr>
              <w:spacing w:after="160"/>
              <w:rPr>
                <w:bCs w:val="0"/>
              </w:rPr>
            </w:pPr>
            <w:r w:rsidRPr="009A50E6">
              <w:rPr>
                <w:bCs w:val="0"/>
              </w:rPr>
              <w:t>Select best solutions</w:t>
            </w:r>
          </w:p>
        </w:tc>
        <w:tc>
          <w:tcPr>
            <w:tcW w:w="5331" w:type="dxa"/>
          </w:tcPr>
          <w:p w14:paraId="19CEA9BC" w14:textId="07F80836" w:rsidR="00A26F46" w:rsidRDefault="009A50E6" w:rsidP="009A50E6">
            <w:pPr>
              <w:spacing w:after="160"/>
              <w:cnfStyle w:val="000000000000" w:firstRow="0" w:lastRow="0" w:firstColumn="0" w:lastColumn="0" w:oddVBand="0" w:evenVBand="0" w:oddHBand="0" w:evenHBand="0" w:firstRowFirstColumn="0" w:firstRowLastColumn="0" w:lastRowFirstColumn="0" w:lastRowLastColumn="0"/>
            </w:pPr>
            <w:r>
              <w:t xml:space="preserve">After identifying various possible solutions, then we sit back and </w:t>
            </w:r>
            <w:r w:rsidRPr="006825AF">
              <w:t>choose the one that can solve our problems in an effective and efficient manner.</w:t>
            </w:r>
          </w:p>
        </w:tc>
      </w:tr>
      <w:tr w:rsidR="00A26F46" w14:paraId="7FBC4607" w14:textId="77777777" w:rsidTr="009A5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6649A43" w14:textId="7E3ABADB" w:rsidR="00A26F46" w:rsidRPr="009A50E6" w:rsidRDefault="009A50E6" w:rsidP="009A50E6">
            <w:pPr>
              <w:spacing w:after="160"/>
              <w:rPr>
                <w:bCs w:val="0"/>
              </w:rPr>
            </w:pPr>
            <w:r w:rsidRPr="009A50E6">
              <w:rPr>
                <w:bCs w:val="0"/>
              </w:rPr>
              <w:t>Evaluate solution</w:t>
            </w:r>
          </w:p>
        </w:tc>
        <w:tc>
          <w:tcPr>
            <w:tcW w:w="5331" w:type="dxa"/>
          </w:tcPr>
          <w:p w14:paraId="0C7F03AA" w14:textId="7A5D1E19" w:rsidR="00A26F46" w:rsidRDefault="009A50E6" w:rsidP="009A50E6">
            <w:pPr>
              <w:spacing w:after="160"/>
              <w:cnfStyle w:val="000000100000" w:firstRow="0" w:lastRow="0" w:firstColumn="0" w:lastColumn="0" w:oddVBand="0" w:evenVBand="0" w:oddHBand="1" w:evenHBand="0" w:firstRowFirstColumn="0" w:firstRowLastColumn="0" w:lastRowFirstColumn="0" w:lastRowLastColumn="0"/>
            </w:pPr>
            <w:r w:rsidRPr="006825AF">
              <w:t>This step has to do with the act of rating the level at which our problem might be solved. This can be done using various evaluation techniques such as giving out questionnaires.</w:t>
            </w:r>
          </w:p>
        </w:tc>
      </w:tr>
      <w:tr w:rsidR="00A26F46" w14:paraId="46CAB574" w14:textId="77777777" w:rsidTr="009A50E6">
        <w:tc>
          <w:tcPr>
            <w:cnfStyle w:val="001000000000" w:firstRow="0" w:lastRow="0" w:firstColumn="1" w:lastColumn="0" w:oddVBand="0" w:evenVBand="0" w:oddHBand="0" w:evenHBand="0" w:firstRowFirstColumn="0" w:firstRowLastColumn="0" w:lastRowFirstColumn="0" w:lastRowLastColumn="0"/>
            <w:tcW w:w="3685" w:type="dxa"/>
          </w:tcPr>
          <w:p w14:paraId="74D7805D" w14:textId="7EB8BC88" w:rsidR="00A26F46" w:rsidRPr="009A50E6" w:rsidRDefault="009A50E6" w:rsidP="009A50E6">
            <w:pPr>
              <w:spacing w:after="160"/>
              <w:rPr>
                <w:bCs w:val="0"/>
              </w:rPr>
            </w:pPr>
            <w:r w:rsidRPr="009A50E6">
              <w:rPr>
                <w:bCs w:val="0"/>
              </w:rPr>
              <w:t>Establish an action strategy</w:t>
            </w:r>
          </w:p>
        </w:tc>
        <w:tc>
          <w:tcPr>
            <w:tcW w:w="5331" w:type="dxa"/>
          </w:tcPr>
          <w:p w14:paraId="0A645983" w14:textId="1B194AB7" w:rsidR="00A26F46" w:rsidRDefault="009A50E6" w:rsidP="009A50E6">
            <w:pPr>
              <w:spacing w:after="160"/>
              <w:cnfStyle w:val="000000000000" w:firstRow="0" w:lastRow="0" w:firstColumn="0" w:lastColumn="0" w:oddVBand="0" w:evenVBand="0" w:oddHBand="0" w:evenHBand="0" w:firstRowFirstColumn="0" w:firstRowLastColumn="0" w:lastRowFirstColumn="0" w:lastRowLastColumn="0"/>
            </w:pPr>
            <w:r w:rsidRPr="006825AF">
              <w:t>An action plan will enable you to duly forge ahead in the process of solving problems. With an action plan, our problem solved in a very simple manner.</w:t>
            </w:r>
          </w:p>
        </w:tc>
      </w:tr>
      <w:tr w:rsidR="009A50E6" w14:paraId="6A133EAD" w14:textId="77777777" w:rsidTr="009A5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2785EAA0" w14:textId="0FA986BD" w:rsidR="009A50E6" w:rsidRPr="009A50E6" w:rsidRDefault="009A50E6" w:rsidP="009A50E6">
            <w:pPr>
              <w:spacing w:after="160"/>
              <w:rPr>
                <w:bCs w:val="0"/>
              </w:rPr>
            </w:pPr>
            <w:r w:rsidRPr="009A50E6">
              <w:rPr>
                <w:bCs w:val="0"/>
              </w:rPr>
              <w:t>Implement the solution</w:t>
            </w:r>
          </w:p>
        </w:tc>
        <w:tc>
          <w:tcPr>
            <w:tcW w:w="5331" w:type="dxa"/>
          </w:tcPr>
          <w:p w14:paraId="5786D12B" w14:textId="13CDEB28" w:rsidR="009A50E6" w:rsidRDefault="009A50E6" w:rsidP="009A50E6">
            <w:pPr>
              <w:spacing w:after="160"/>
              <w:cnfStyle w:val="000000100000" w:firstRow="0" w:lastRow="0" w:firstColumn="0" w:lastColumn="0" w:oddVBand="0" w:evenVBand="0" w:oddHBand="1" w:evenHBand="0" w:firstRowFirstColumn="0" w:firstRowLastColumn="0" w:lastRowFirstColumn="0" w:lastRowLastColumn="0"/>
            </w:pPr>
            <w:r w:rsidRPr="006825AF">
              <w:t xml:space="preserve">This happens to be the last step in problem solving and it has to do with application of the established </w:t>
            </w:r>
            <w:r w:rsidRPr="006825AF">
              <w:lastRenderedPageBreak/>
              <w:t>solutions to the impending problems in real life situation.</w:t>
            </w:r>
          </w:p>
        </w:tc>
      </w:tr>
    </w:tbl>
    <w:p w14:paraId="6C77F42E" w14:textId="77777777" w:rsidR="0031411C" w:rsidRDefault="0031411C">
      <w:pPr>
        <w:spacing w:after="160" w:line="259" w:lineRule="auto"/>
        <w:jc w:val="left"/>
        <w:rPr>
          <w:rFonts w:eastAsiaTheme="majorEastAsia" w:cs="Times New Roman"/>
          <w:sz w:val="34"/>
          <w:szCs w:val="24"/>
        </w:rPr>
      </w:pPr>
      <w:r>
        <w:lastRenderedPageBreak/>
        <w:br w:type="page"/>
      </w:r>
    </w:p>
    <w:p w14:paraId="188F4A61" w14:textId="02936AE1" w:rsidR="007841D9" w:rsidRPr="00AB29D1" w:rsidRDefault="008E54DF" w:rsidP="00AB29D1">
      <w:pPr>
        <w:pStyle w:val="InternshipSubheading"/>
      </w:pPr>
      <w:bookmarkStart w:id="106" w:name="_Toc74685523"/>
      <w:r>
        <w:lastRenderedPageBreak/>
        <w:t>6</w:t>
      </w:r>
      <w:r w:rsidR="007841D9" w:rsidRPr="00AB29D1">
        <w:t>.2.4</w:t>
      </w:r>
      <w:r w:rsidR="007841D9" w:rsidRPr="00AB29D1">
        <w:tab/>
      </w:r>
      <w:r w:rsidR="007841D9" w:rsidRPr="00AB29D1">
        <w:rPr>
          <w:rStyle w:val="InternshipSubheadingChar"/>
        </w:rPr>
        <w:t>E</w:t>
      </w:r>
      <w:r w:rsidR="006825AF">
        <w:rPr>
          <w:rStyle w:val="InternshipSubheadingChar"/>
        </w:rPr>
        <w:t>ff</w:t>
      </w:r>
      <w:r w:rsidR="007841D9" w:rsidRPr="00AB29D1">
        <w:rPr>
          <w:rStyle w:val="InternshipSubheadingChar"/>
        </w:rPr>
        <w:t>ect and Constraints Analysis</w:t>
      </w:r>
      <w:bookmarkEnd w:id="105"/>
      <w:bookmarkEnd w:id="106"/>
    </w:p>
    <w:p w14:paraId="4C2533FE" w14:textId="77777777" w:rsidR="007841D9" w:rsidRPr="007841D9" w:rsidRDefault="007841D9" w:rsidP="007841D9">
      <w:pPr>
        <w:rPr>
          <w:rFonts w:cs="Times New Roman"/>
          <w:szCs w:val="24"/>
        </w:rPr>
      </w:pPr>
    </w:p>
    <w:p w14:paraId="6E6C8939" w14:textId="77777777" w:rsidR="00284F0D" w:rsidRPr="00284F0D" w:rsidRDefault="00284F0D" w:rsidP="00284F0D">
      <w:r w:rsidRPr="00284F0D">
        <w:t>The role of mathematical optimization is to determine a set of decisions or actions that gives rise to the best possible results within the context of the stochastic models of the system of interest and subject to various constraints. More specifically, a general formulation of a single-period decision-</w:t>
      </w:r>
    </w:p>
    <w:p w14:paraId="631A5F92" w14:textId="77777777" w:rsidR="00284F0D" w:rsidRDefault="00284F0D" w:rsidP="00284F0D">
      <w:bookmarkStart w:id="107" w:name="page30"/>
      <w:bookmarkEnd w:id="107"/>
    </w:p>
    <w:p w14:paraId="088FA275" w14:textId="497E988B" w:rsidR="00284F0D" w:rsidRPr="00284F0D" w:rsidRDefault="00284F0D" w:rsidP="00284F0D">
      <w:r>
        <w:t>M</w:t>
      </w:r>
      <w:r w:rsidRPr="00284F0D">
        <w:t>aking optimization problem can be expressed in terms of minimizing or maximizing an objective functional of interest subject to various constraint functionals. The objective functional and constraint functionals define the criteria for evaluating the best possible results with respect to the decision variables and other dependent variables, where these and related variables are based on the stochastic models of the system of interest. The relationships among these components of the optimization formulation are critically important and often infused with subtleties and complex interactions.</w:t>
      </w:r>
    </w:p>
    <w:p w14:paraId="09581323" w14:textId="77777777" w:rsidR="00284F0D" w:rsidRPr="00284F0D" w:rsidRDefault="00284F0D" w:rsidP="00284F0D"/>
    <w:p w14:paraId="5A4D3E81" w14:textId="5A85C54A" w:rsidR="007841D9" w:rsidRPr="00284F0D" w:rsidRDefault="00284F0D" w:rsidP="00284F0D">
      <w:r w:rsidRPr="00284F0D">
        <w:t>Hence, mathematical optimization generally renders solutions that identify a set of decisions or actions at the start of the time horizon or identify a set of dynamic decision-making policies for dynamic adjustments to decisions or actions throughout the time horizon adapted to filtrations, in both cases having the goal of achieving the best possible results within the context of the stochastic models of the system of interest and subject to various constraints. Various mathematical methods can be used to obtain these solutions based on the properties of the stochastic models of the system and its underlying decision processes. The most appropriate methods will often depend on the complexity of the underlying stochastic models of uncertainty and the details of the formulation of the optimization problem of interest within the context of the stochastic models. The domain knowledge needed for this area spans stochastic processes, probability theory, optimization theory, control theory, and simulation theory</w:t>
      </w:r>
      <w:r w:rsidR="00386A64">
        <w:t xml:space="preserve"> </w:t>
      </w:r>
      <w:sdt>
        <w:sdtPr>
          <w:id w:val="-1054081546"/>
          <w:citation/>
        </w:sdtPr>
        <w:sdtEndPr/>
        <w:sdtContent>
          <w:r w:rsidR="00386A64">
            <w:fldChar w:fldCharType="begin"/>
          </w:r>
          <w:r w:rsidR="00904BF8">
            <w:instrText xml:space="preserve">CITATION Ama16 \l 1033 </w:instrText>
          </w:r>
          <w:r w:rsidR="00386A64">
            <w:fldChar w:fldCharType="separate"/>
          </w:r>
          <w:r w:rsidR="00891DF7" w:rsidRPr="00891DF7">
            <w:rPr>
              <w:noProof/>
            </w:rPr>
            <w:t>[7]</w:t>
          </w:r>
          <w:r w:rsidR="00386A64">
            <w:fldChar w:fldCharType="end"/>
          </w:r>
        </w:sdtContent>
      </w:sdt>
      <w:r w:rsidRPr="00284F0D">
        <w:t>.</w:t>
      </w:r>
      <w:r w:rsidR="007841D9" w:rsidRPr="00284F0D">
        <w:t xml:space="preserve"> </w:t>
      </w:r>
    </w:p>
    <w:p w14:paraId="6063C6C2" w14:textId="77777777" w:rsidR="007841D9" w:rsidRPr="007841D9" w:rsidRDefault="007841D9" w:rsidP="007841D9">
      <w:pPr>
        <w:rPr>
          <w:rFonts w:cs="Times New Roman"/>
          <w:szCs w:val="24"/>
        </w:rPr>
      </w:pPr>
    </w:p>
    <w:p w14:paraId="6ECCEFE4" w14:textId="77777777" w:rsidR="007841D9" w:rsidRPr="007841D9" w:rsidRDefault="007841D9" w:rsidP="007841D9">
      <w:pPr>
        <w:rPr>
          <w:rFonts w:cs="Times New Roman"/>
          <w:szCs w:val="24"/>
        </w:rPr>
      </w:pPr>
    </w:p>
    <w:p w14:paraId="471C01DA" w14:textId="77777777" w:rsidR="007841D9" w:rsidRPr="007841D9" w:rsidRDefault="007841D9" w:rsidP="007841D9">
      <w:pPr>
        <w:rPr>
          <w:rFonts w:cs="Times New Roman"/>
          <w:szCs w:val="24"/>
        </w:rPr>
      </w:pPr>
    </w:p>
    <w:p w14:paraId="187FE423" w14:textId="77777777" w:rsidR="007841D9" w:rsidRPr="007841D9" w:rsidRDefault="007841D9" w:rsidP="007841D9">
      <w:pPr>
        <w:rPr>
          <w:rFonts w:cs="Times New Roman"/>
          <w:szCs w:val="24"/>
        </w:rPr>
      </w:pPr>
    </w:p>
    <w:p w14:paraId="7D5FC151" w14:textId="77777777" w:rsidR="007841D9" w:rsidRPr="007841D9" w:rsidRDefault="007841D9" w:rsidP="007841D9">
      <w:pPr>
        <w:rPr>
          <w:rFonts w:cs="Times New Roman"/>
          <w:szCs w:val="24"/>
        </w:rPr>
      </w:pPr>
    </w:p>
    <w:p w14:paraId="5D883FE1" w14:textId="77777777" w:rsidR="007841D9" w:rsidRPr="007841D9" w:rsidRDefault="007841D9" w:rsidP="007841D9">
      <w:pPr>
        <w:rPr>
          <w:rFonts w:cs="Times New Roman"/>
          <w:szCs w:val="24"/>
        </w:rPr>
      </w:pPr>
    </w:p>
    <w:p w14:paraId="4F077387" w14:textId="77777777" w:rsidR="007841D9" w:rsidRPr="007841D9" w:rsidRDefault="007841D9" w:rsidP="007841D9">
      <w:pPr>
        <w:rPr>
          <w:rFonts w:cs="Times New Roman"/>
          <w:szCs w:val="24"/>
        </w:rPr>
      </w:pPr>
    </w:p>
    <w:p w14:paraId="68A742D8" w14:textId="7495814F" w:rsidR="007841D9" w:rsidRDefault="008E54DF" w:rsidP="00284F0D">
      <w:pPr>
        <w:pStyle w:val="InternshipHeading"/>
      </w:pPr>
      <w:bookmarkStart w:id="108" w:name="_Toc69333814"/>
      <w:bookmarkStart w:id="109" w:name="_Toc74685524"/>
      <w:r>
        <w:lastRenderedPageBreak/>
        <w:t>6</w:t>
      </w:r>
      <w:r w:rsidR="007841D9" w:rsidRPr="007841D9">
        <w:t>.3</w:t>
      </w:r>
      <w:r w:rsidR="007841D9" w:rsidRPr="007841D9">
        <w:tab/>
        <w:t>System Design</w:t>
      </w:r>
      <w:bookmarkEnd w:id="108"/>
      <w:bookmarkEnd w:id="109"/>
    </w:p>
    <w:p w14:paraId="268EABE3" w14:textId="77777777" w:rsidR="00B90508" w:rsidRPr="00B90508" w:rsidRDefault="00B90508" w:rsidP="00B90508"/>
    <w:p w14:paraId="19C285C2" w14:textId="3EF93A63" w:rsidR="007841D9" w:rsidRDefault="003C4161" w:rsidP="00AB29D1">
      <w:pPr>
        <w:pStyle w:val="InternshipSubheading"/>
      </w:pPr>
      <w:bookmarkStart w:id="110" w:name="_Toc69333815"/>
      <w:bookmarkStart w:id="111" w:name="_Toc74685525"/>
      <w:r>
        <w:t>6</w:t>
      </w:r>
      <w:r w:rsidR="007841D9" w:rsidRPr="007841D9">
        <w:t>.3.1</w:t>
      </w:r>
      <w:r w:rsidR="007841D9" w:rsidRPr="007841D9">
        <w:tab/>
        <w:t>Rich Picture</w:t>
      </w:r>
      <w:bookmarkEnd w:id="110"/>
      <w:bookmarkEnd w:id="111"/>
    </w:p>
    <w:p w14:paraId="5B089DAB" w14:textId="77777777" w:rsidR="00B90508" w:rsidRDefault="00B90508" w:rsidP="00B90508"/>
    <w:p w14:paraId="08990DC3" w14:textId="4E02B16A" w:rsidR="00B90508" w:rsidRPr="00B90508" w:rsidRDefault="00B90508" w:rsidP="00B90508">
      <w:r w:rsidRPr="00B90508">
        <w:t xml:space="preserve">A rich picture is a drawing of a situation that illustrates the main elements and relationships that need to be considered in trying to intervene </w:t>
      </w:r>
      <w:proofErr w:type="gramStart"/>
      <w:r w:rsidRPr="00B90508">
        <w:t>in order to</w:t>
      </w:r>
      <w:proofErr w:type="gramEnd"/>
      <w:r w:rsidRPr="00B90508">
        <w:t xml:space="preserve"> create some improvement. It consists of pictures, text, symbols, and icons, which are all used to illustrate graphically the situation. It is called a rich picture because it illustrates the richness and complexity of a situation.</w:t>
      </w:r>
    </w:p>
    <w:p w14:paraId="05A994EE" w14:textId="77777777" w:rsidR="00113999" w:rsidRDefault="001E4A7A">
      <w:pPr>
        <w:spacing w:after="160" w:line="259" w:lineRule="auto"/>
        <w:jc w:val="left"/>
      </w:pPr>
      <w:r>
        <w:rPr>
          <w:noProof/>
        </w:rPr>
        <w:drawing>
          <wp:inline distT="0" distB="0" distL="0" distR="0" wp14:anchorId="7CBF4E3F" wp14:editId="08754C7C">
            <wp:extent cx="5731510" cy="528066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26">
                      <a:extLst>
                        <a:ext uri="{28A0092B-C50C-407E-A947-70E740481C1C}">
                          <a14:useLocalDpi xmlns:a14="http://schemas.microsoft.com/office/drawing/2010/main" val="0"/>
                        </a:ext>
                      </a:extLst>
                    </a:blip>
                    <a:srcRect t="15614" b="13192"/>
                    <a:stretch/>
                  </pic:blipFill>
                  <pic:spPr bwMode="auto">
                    <a:xfrm>
                      <a:off x="0" y="0"/>
                      <a:ext cx="5731510" cy="5280660"/>
                    </a:xfrm>
                    <a:prstGeom prst="rect">
                      <a:avLst/>
                    </a:prstGeom>
                    <a:ln>
                      <a:noFill/>
                    </a:ln>
                    <a:extLst>
                      <a:ext uri="{53640926-AAD7-44D8-BBD7-CCE9431645EC}">
                        <a14:shadowObscured xmlns:a14="http://schemas.microsoft.com/office/drawing/2010/main"/>
                      </a:ext>
                    </a:extLst>
                  </pic:spPr>
                </pic:pic>
              </a:graphicData>
            </a:graphic>
          </wp:inline>
        </w:drawing>
      </w:r>
    </w:p>
    <w:p w14:paraId="03A9F6FE" w14:textId="188CDFD7" w:rsidR="00462682" w:rsidRDefault="000310F1" w:rsidP="000310F1">
      <w:pPr>
        <w:pStyle w:val="Caption"/>
      </w:pPr>
      <w:bookmarkStart w:id="112" w:name="_Toc69427574"/>
      <w:bookmarkStart w:id="113" w:name="_Toc69430095"/>
      <w:bookmarkStart w:id="114" w:name="_Toc69333816"/>
      <w:r>
        <w:t xml:space="preserve">Figure 6.3. </w:t>
      </w:r>
      <w:r w:rsidR="00680D22">
        <w:fldChar w:fldCharType="begin"/>
      </w:r>
      <w:r w:rsidR="00680D22">
        <w:instrText xml:space="preserve"> SEQ Figure_6.3. \* AR</w:instrText>
      </w:r>
      <w:r w:rsidR="00680D22">
        <w:instrText xml:space="preserve">ABIC </w:instrText>
      </w:r>
      <w:r w:rsidR="00680D22">
        <w:fldChar w:fldCharType="separate"/>
      </w:r>
      <w:r>
        <w:rPr>
          <w:noProof/>
        </w:rPr>
        <w:t>1</w:t>
      </w:r>
      <w:r w:rsidR="00680D22">
        <w:rPr>
          <w:noProof/>
        </w:rPr>
        <w:fldChar w:fldCharType="end"/>
      </w:r>
      <w:r w:rsidR="00462682">
        <w:t>: Rich Picture</w:t>
      </w:r>
      <w:bookmarkEnd w:id="112"/>
      <w:bookmarkEnd w:id="113"/>
    </w:p>
    <w:p w14:paraId="6F74068F" w14:textId="77777777" w:rsidR="00B54C1A" w:rsidRPr="00B54C1A" w:rsidRDefault="00B54C1A" w:rsidP="00B54C1A"/>
    <w:p w14:paraId="0422B615" w14:textId="649EF12E" w:rsidR="00462682" w:rsidRPr="00B54C1A" w:rsidRDefault="00B54C1A" w:rsidP="00B54C1A">
      <w:r w:rsidRPr="00B54C1A">
        <w:lastRenderedPageBreak/>
        <w:t xml:space="preserve">The photo shows a rich picture displaying a </w:t>
      </w:r>
      <w:r w:rsidR="00BB3E51">
        <w:t>fleet management system</w:t>
      </w:r>
      <w:r w:rsidRPr="00B54C1A">
        <w:t xml:space="preserve">. </w:t>
      </w:r>
      <w:r w:rsidR="00BB3E51">
        <w:t xml:space="preserve">If we talk about the actors in the fleet management system, we can say </w:t>
      </w:r>
      <w:r w:rsidR="00CF56FA">
        <w:t xml:space="preserve">that </w:t>
      </w:r>
      <w:r w:rsidR="007037EE">
        <w:t>it</w:t>
      </w:r>
      <w:r w:rsidR="00BB3E51">
        <w:t xml:space="preserve"> would be the admin who </w:t>
      </w:r>
      <w:r w:rsidR="00CF56FA">
        <w:t>is</w:t>
      </w:r>
      <w:r w:rsidR="00BB3E51">
        <w:t xml:space="preserve"> the only user </w:t>
      </w:r>
      <w:r w:rsidR="00CF56FA">
        <w:t>for the</w:t>
      </w:r>
      <w:r w:rsidR="00BB3E51">
        <w:t xml:space="preserve"> </w:t>
      </w:r>
      <w:r w:rsidR="00514BF3">
        <w:t>system as</w:t>
      </w:r>
      <w:r w:rsidR="00BB3E51">
        <w:t xml:space="preserve"> we have been made the web application only for the usage of admin</w:t>
      </w:r>
      <w:r w:rsidR="00CF56FA">
        <w:t xml:space="preserve"> </w:t>
      </w:r>
      <w:r w:rsidR="00B90508" w:rsidRPr="00B54C1A">
        <w:t xml:space="preserve">and </w:t>
      </w:r>
      <w:r w:rsidR="00B90508">
        <w:t>the</w:t>
      </w:r>
      <w:r w:rsidR="00BB3E51">
        <w:t xml:space="preserve"> factors would be</w:t>
      </w:r>
      <w:r w:rsidRPr="00B54C1A">
        <w:t xml:space="preserve"> </w:t>
      </w:r>
      <w:r w:rsidR="00BB3E51">
        <w:t>add vehicle</w:t>
      </w:r>
      <w:r w:rsidRPr="00B54C1A">
        <w:t xml:space="preserve">, </w:t>
      </w:r>
      <w:r w:rsidR="00BB3E51">
        <w:t>all vehicles</w:t>
      </w:r>
      <w:r w:rsidRPr="00B54C1A">
        <w:t xml:space="preserve">, </w:t>
      </w:r>
      <w:r w:rsidR="00BB3E51">
        <w:t>add mechanics</w:t>
      </w:r>
      <w:r w:rsidRPr="00B54C1A">
        <w:t>,</w:t>
      </w:r>
      <w:r w:rsidR="00BB3E51">
        <w:t xml:space="preserve"> all mechanics, tracking, add work order, all work order and </w:t>
      </w:r>
      <w:r w:rsidR="00CF56FA">
        <w:t xml:space="preserve">the </w:t>
      </w:r>
      <w:r w:rsidR="00BB3E51">
        <w:t>dashboard</w:t>
      </w:r>
      <w:r w:rsidRPr="00B54C1A">
        <w:t xml:space="preserve"> </w:t>
      </w:r>
      <w:r w:rsidR="00CF56FA">
        <w:t xml:space="preserve">which </w:t>
      </w:r>
      <w:r w:rsidRPr="00B54C1A">
        <w:t>can be recognized.</w:t>
      </w:r>
      <w:r w:rsidR="00462682" w:rsidRPr="00B54C1A">
        <w:br w:type="page"/>
      </w:r>
    </w:p>
    <w:p w14:paraId="3D1FE4F8" w14:textId="69EEAAFE" w:rsidR="007841D9" w:rsidRPr="007841D9" w:rsidRDefault="003C4161" w:rsidP="00AB29D1">
      <w:pPr>
        <w:pStyle w:val="InternshipSubheading"/>
      </w:pPr>
      <w:bookmarkStart w:id="115" w:name="_Toc74685526"/>
      <w:r>
        <w:lastRenderedPageBreak/>
        <w:t>6</w:t>
      </w:r>
      <w:r w:rsidR="007841D9" w:rsidRPr="007841D9">
        <w:t>.3.2</w:t>
      </w:r>
      <w:r w:rsidR="007841D9" w:rsidRPr="007841D9">
        <w:tab/>
        <w:t>UML Diagrams</w:t>
      </w:r>
      <w:bookmarkEnd w:id="114"/>
      <w:bookmarkEnd w:id="115"/>
    </w:p>
    <w:p w14:paraId="4C612C31" w14:textId="77777777" w:rsidR="006907E2" w:rsidRDefault="006907E2" w:rsidP="006907E2">
      <w:r>
        <w:t>UML is a way of visualizing a software program using a collection of diagrams. The current UML standards call for 13 different types of diagrams: class, activity, object, use case, sequence, package, state, component, communication, composite structure, interaction overview, timing, and deployment.</w:t>
      </w:r>
    </w:p>
    <w:p w14:paraId="5C35DB06" w14:textId="77777777" w:rsidR="006907E2" w:rsidRDefault="006907E2" w:rsidP="006907E2">
      <w:pPr>
        <w:rPr>
          <w:b/>
          <w:sz w:val="28"/>
        </w:rPr>
      </w:pPr>
    </w:p>
    <w:p w14:paraId="79E4E59E" w14:textId="021D647A" w:rsidR="006907E2" w:rsidRDefault="006907E2" w:rsidP="006907E2">
      <w:pPr>
        <w:rPr>
          <w:b/>
          <w:sz w:val="28"/>
        </w:rPr>
      </w:pPr>
      <w:r>
        <w:rPr>
          <w:b/>
          <w:sz w:val="28"/>
        </w:rPr>
        <w:t>Use Case Diagram</w:t>
      </w:r>
    </w:p>
    <w:p w14:paraId="7691643E" w14:textId="77777777" w:rsidR="006907E2" w:rsidRDefault="006907E2" w:rsidP="006907E2">
      <w:r>
        <w:t xml:space="preserve">A use case diagram is a dynamic or behavior diagram in </w:t>
      </w:r>
      <w:hyperlink r:id="rId27" w:history="1">
        <w:r>
          <w:t xml:space="preserve">UML. </w:t>
        </w:r>
      </w:hyperlink>
      <w:r>
        <w:t>Use case diagrams model the functionality of a system using actors and use cases. Use cases are a set of actions, services, and functions that the system needs to perform.</w:t>
      </w:r>
    </w:p>
    <w:p w14:paraId="0B9FD264" w14:textId="76D570C5" w:rsidR="007841D9" w:rsidRPr="007841D9" w:rsidRDefault="00113999" w:rsidP="007841D9">
      <w:pPr>
        <w:rPr>
          <w:rFonts w:cs="Times New Roman"/>
          <w:szCs w:val="24"/>
        </w:rPr>
      </w:pPr>
      <w:r>
        <w:rPr>
          <w:rFonts w:eastAsiaTheme="majorEastAsia" w:cs="Times New Roman"/>
          <w:noProof/>
          <w:sz w:val="34"/>
          <w:szCs w:val="24"/>
        </w:rPr>
        <w:drawing>
          <wp:anchor distT="0" distB="0" distL="114300" distR="114300" simplePos="0" relativeHeight="251672576" behindDoc="0" locked="0" layoutInCell="1" allowOverlap="1" wp14:anchorId="60164046" wp14:editId="53580D49">
            <wp:simplePos x="0" y="0"/>
            <wp:positionH relativeFrom="margin">
              <wp:posOffset>640715</wp:posOffset>
            </wp:positionH>
            <wp:positionV relativeFrom="paragraph">
              <wp:posOffset>306070</wp:posOffset>
            </wp:positionV>
            <wp:extent cx="4184650" cy="5307965"/>
            <wp:effectExtent l="0" t="0" r="6350" b="698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8" cstate="print">
                      <a:extLst>
                        <a:ext uri="{28A0092B-C50C-407E-A947-70E740481C1C}">
                          <a14:useLocalDpi xmlns:a14="http://schemas.microsoft.com/office/drawing/2010/main" val="0"/>
                        </a:ext>
                      </a:extLst>
                    </a:blip>
                    <a:srcRect l="26989"/>
                    <a:stretch/>
                  </pic:blipFill>
                  <pic:spPr bwMode="auto">
                    <a:xfrm>
                      <a:off x="0" y="0"/>
                      <a:ext cx="4184650" cy="5307965"/>
                    </a:xfrm>
                    <a:prstGeom prst="rect">
                      <a:avLst/>
                    </a:prstGeom>
                    <a:ln>
                      <a:noFill/>
                    </a:ln>
                    <a:extLst>
                      <a:ext uri="{53640926-AAD7-44D8-BBD7-CCE9431645EC}">
                        <a14:shadowObscured xmlns:a14="http://schemas.microsoft.com/office/drawing/2010/main"/>
                      </a:ext>
                    </a:extLst>
                  </pic:spPr>
                </pic:pic>
              </a:graphicData>
            </a:graphic>
          </wp:anchor>
        </w:drawing>
      </w:r>
    </w:p>
    <w:p w14:paraId="3BECEEE2" w14:textId="76E2ABB4" w:rsidR="009C1106" w:rsidRDefault="000310F1" w:rsidP="000310F1">
      <w:pPr>
        <w:pStyle w:val="Caption"/>
        <w:rPr>
          <w:rFonts w:eastAsiaTheme="majorEastAsia" w:cs="Times New Roman"/>
          <w:sz w:val="34"/>
        </w:rPr>
      </w:pPr>
      <w:bookmarkStart w:id="116" w:name="_Toc69419202"/>
      <w:bookmarkStart w:id="117" w:name="_Toc69426947"/>
      <w:bookmarkStart w:id="118" w:name="_Toc69430096"/>
      <w:r>
        <w:t xml:space="preserve">Figure 6.3. </w:t>
      </w:r>
      <w:r w:rsidR="00680D22">
        <w:fldChar w:fldCharType="begin"/>
      </w:r>
      <w:r w:rsidR="00680D22">
        <w:instrText xml:space="preserve"> SEQ Figure_6.3. \* ARABIC </w:instrText>
      </w:r>
      <w:r w:rsidR="00680D22">
        <w:fldChar w:fldCharType="separate"/>
      </w:r>
      <w:r>
        <w:rPr>
          <w:noProof/>
        </w:rPr>
        <w:t>2</w:t>
      </w:r>
      <w:r w:rsidR="00680D22">
        <w:rPr>
          <w:noProof/>
        </w:rPr>
        <w:fldChar w:fldCharType="end"/>
      </w:r>
      <w:r>
        <w:t xml:space="preserve"> </w:t>
      </w:r>
      <w:r w:rsidR="00113999">
        <w:t>: Use Case Diagram</w:t>
      </w:r>
      <w:bookmarkEnd w:id="116"/>
      <w:bookmarkEnd w:id="117"/>
      <w:bookmarkEnd w:id="118"/>
    </w:p>
    <w:p w14:paraId="0D052034" w14:textId="00546BC6" w:rsidR="0052014B" w:rsidRDefault="0052014B" w:rsidP="00DC5EF1">
      <w:bookmarkStart w:id="119" w:name="_Toc69333817"/>
      <w:r w:rsidRPr="00DC5EF1">
        <w:lastRenderedPageBreak/>
        <w:t xml:space="preserve">In the above use case diagram, there are </w:t>
      </w:r>
      <w:r w:rsidR="00DC5EF1">
        <w:t>only one</w:t>
      </w:r>
      <w:r w:rsidRPr="00DC5EF1">
        <w:t xml:space="preserve"> actor named </w:t>
      </w:r>
      <w:r w:rsidR="00DC5EF1">
        <w:t>admin</w:t>
      </w:r>
      <w:r w:rsidRPr="00DC5EF1">
        <w:t xml:space="preserve">. There are a total of </w:t>
      </w:r>
      <w:r w:rsidR="00DC5EF1">
        <w:t>thirteen</w:t>
      </w:r>
      <w:r w:rsidRPr="00DC5EF1">
        <w:t xml:space="preserve"> use cases that represent the specific functionality of a </w:t>
      </w:r>
      <w:r w:rsidR="00DC5EF1">
        <w:t>fleet</w:t>
      </w:r>
      <w:r w:rsidRPr="00DC5EF1">
        <w:t xml:space="preserve"> management system. </w:t>
      </w:r>
      <w:r w:rsidR="00333EE4">
        <w:t>Admin can</w:t>
      </w:r>
      <w:r w:rsidRPr="00DC5EF1">
        <w:t xml:space="preserve"> </w:t>
      </w:r>
      <w:r w:rsidR="00333EE4" w:rsidRPr="00DC5EF1">
        <w:t>interact</w:t>
      </w:r>
      <w:r w:rsidRPr="00DC5EF1">
        <w:t xml:space="preserve"> with a particular use case. It is not necessary that </w:t>
      </w:r>
      <w:r w:rsidR="00D85802">
        <w:t>every</w:t>
      </w:r>
      <w:r w:rsidRPr="00DC5EF1">
        <w:t xml:space="preserve"> actor should interact with all the use cases, but it can happen.</w:t>
      </w:r>
    </w:p>
    <w:p w14:paraId="0D9D013F" w14:textId="77777777" w:rsidR="00333EE4" w:rsidRDefault="00333EE4" w:rsidP="00333EE4"/>
    <w:p w14:paraId="18B128EF" w14:textId="55908389" w:rsidR="0052014B" w:rsidRPr="00333EE4" w:rsidRDefault="00DC5EF1" w:rsidP="00333EE4">
      <w:r w:rsidRPr="00333EE4">
        <w:t>Admin can</w:t>
      </w:r>
      <w:r w:rsidR="0052014B" w:rsidRPr="00333EE4">
        <w:t xml:space="preserve"> interact with all the functionalities or use cases of the system.</w:t>
      </w:r>
      <w:r w:rsidR="00333EE4">
        <w:t xml:space="preserve"> An</w:t>
      </w:r>
      <w:r w:rsidR="0052014B" w:rsidRPr="00333EE4">
        <w:t xml:space="preserve"> </w:t>
      </w:r>
      <w:r w:rsidR="00333EE4">
        <w:t>a</w:t>
      </w:r>
      <w:r w:rsidR="00333EE4" w:rsidRPr="00333EE4">
        <w:t xml:space="preserve">dmin </w:t>
      </w:r>
      <w:r w:rsidR="00D85802">
        <w:t xml:space="preserve">actor </w:t>
      </w:r>
      <w:r w:rsidR="00333EE4" w:rsidRPr="00333EE4">
        <w:t xml:space="preserve">can login, update </w:t>
      </w:r>
      <w:r w:rsidR="00333EE4">
        <w:t xml:space="preserve">the </w:t>
      </w:r>
      <w:r w:rsidR="00333EE4" w:rsidRPr="00333EE4">
        <w:t>profile</w:t>
      </w:r>
      <w:r w:rsidR="00D85802">
        <w:t>,</w:t>
      </w:r>
      <w:r w:rsidR="00333EE4">
        <w:t xml:space="preserve"> </w:t>
      </w:r>
      <w:r w:rsidR="00D85802">
        <w:t xml:space="preserve">use vehicles module, mechanics module, tracking module as well as work order module </w:t>
      </w:r>
      <w:r w:rsidR="00333EE4">
        <w:t>on the application</w:t>
      </w:r>
      <w:r w:rsidR="0052014B" w:rsidRPr="00333EE4">
        <w:t xml:space="preserve">. These interactions of both actor </w:t>
      </w:r>
      <w:r w:rsidR="00333EE4" w:rsidRPr="00333EE4">
        <w:t xml:space="preserve">and use cases </w:t>
      </w:r>
      <w:r w:rsidR="0052014B" w:rsidRPr="00333EE4">
        <w:t xml:space="preserve">together sums up the entire </w:t>
      </w:r>
      <w:r w:rsidR="00333EE4" w:rsidRPr="00333EE4">
        <w:t>fleet</w:t>
      </w:r>
      <w:r w:rsidR="0052014B" w:rsidRPr="00333EE4">
        <w:t xml:space="preserve"> management</w:t>
      </w:r>
      <w:r w:rsidR="00D85802">
        <w:t xml:space="preserve"> system</w:t>
      </w:r>
      <w:r w:rsidR="0052014B" w:rsidRPr="00333EE4">
        <w:t>.</w:t>
      </w:r>
    </w:p>
    <w:p w14:paraId="60E19EA3" w14:textId="77777777" w:rsidR="0052014B" w:rsidRDefault="0052014B">
      <w:pPr>
        <w:spacing w:after="160" w:line="259" w:lineRule="auto"/>
        <w:jc w:val="left"/>
        <w:rPr>
          <w:b/>
          <w:sz w:val="28"/>
          <w:szCs w:val="22"/>
        </w:rPr>
      </w:pPr>
      <w:r>
        <w:rPr>
          <w:b/>
          <w:sz w:val="28"/>
          <w:szCs w:val="22"/>
        </w:rPr>
        <w:br w:type="page"/>
      </w:r>
    </w:p>
    <w:p w14:paraId="26C2114A" w14:textId="4BD2610A" w:rsidR="00D37B74" w:rsidRPr="00D37B74" w:rsidRDefault="00D37B74" w:rsidP="00D37B74">
      <w:pPr>
        <w:rPr>
          <w:b/>
          <w:sz w:val="28"/>
          <w:szCs w:val="22"/>
        </w:rPr>
      </w:pPr>
      <w:r w:rsidRPr="00D37B74">
        <w:rPr>
          <w:b/>
          <w:sz w:val="28"/>
          <w:szCs w:val="22"/>
        </w:rPr>
        <w:lastRenderedPageBreak/>
        <w:t>Activity Diagram</w:t>
      </w:r>
    </w:p>
    <w:p w14:paraId="79CDB370" w14:textId="2197B5DA" w:rsidR="00D37B74" w:rsidRDefault="00D37B74" w:rsidP="00D37B74"/>
    <w:p w14:paraId="63F6F8EC" w14:textId="3A22FF15" w:rsidR="00D37B74" w:rsidRDefault="00D37B74" w:rsidP="00D37B74">
      <w:r>
        <w:t>The activity diagram is an important UML diagram that shows the flow of one activity to another. The activity diagram of the user and admin help to visualize the activity in graphical form.</w:t>
      </w:r>
    </w:p>
    <w:p w14:paraId="3DC19458" w14:textId="113D3475" w:rsidR="00B167E7" w:rsidRDefault="00B167E7" w:rsidP="000310F1">
      <w:pPr>
        <w:pStyle w:val="Caption"/>
      </w:pPr>
      <w:bookmarkStart w:id="120" w:name="_Toc69426948"/>
      <w:bookmarkStart w:id="121" w:name="_Toc69430097"/>
      <w:r>
        <w:rPr>
          <w:noProof/>
        </w:rPr>
        <w:drawing>
          <wp:inline distT="0" distB="0" distL="0" distR="0" wp14:anchorId="74121410" wp14:editId="7F5A03BA">
            <wp:extent cx="4945380" cy="6477000"/>
            <wp:effectExtent l="0" t="0" r="762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rotWithShape="1">
                    <a:blip r:embed="rId29">
                      <a:extLst>
                        <a:ext uri="{28A0092B-C50C-407E-A947-70E740481C1C}">
                          <a14:useLocalDpi xmlns:a14="http://schemas.microsoft.com/office/drawing/2010/main" val="0"/>
                        </a:ext>
                      </a:extLst>
                    </a:blip>
                    <a:srcRect l="24995" t="2065" r="25017" b="2279"/>
                    <a:stretch/>
                  </pic:blipFill>
                  <pic:spPr bwMode="auto">
                    <a:xfrm>
                      <a:off x="0" y="0"/>
                      <a:ext cx="4945380" cy="6477000"/>
                    </a:xfrm>
                    <a:prstGeom prst="rect">
                      <a:avLst/>
                    </a:prstGeom>
                    <a:ln>
                      <a:noFill/>
                    </a:ln>
                    <a:extLst>
                      <a:ext uri="{53640926-AAD7-44D8-BBD7-CCE9431645EC}">
                        <a14:shadowObscured xmlns:a14="http://schemas.microsoft.com/office/drawing/2010/main"/>
                      </a:ext>
                    </a:extLst>
                  </pic:spPr>
                </pic:pic>
              </a:graphicData>
            </a:graphic>
          </wp:inline>
        </w:drawing>
      </w:r>
    </w:p>
    <w:p w14:paraId="579B6214" w14:textId="77777777" w:rsidR="00B167E7" w:rsidRDefault="00B167E7" w:rsidP="000310F1">
      <w:pPr>
        <w:pStyle w:val="Caption"/>
      </w:pPr>
    </w:p>
    <w:p w14:paraId="37D48401" w14:textId="6B23CDCF" w:rsidR="00D37B74" w:rsidRDefault="000310F1" w:rsidP="000310F1">
      <w:pPr>
        <w:pStyle w:val="Caption"/>
        <w:rPr>
          <w:rFonts w:eastAsiaTheme="majorEastAsia" w:cs="Times New Roman"/>
          <w:sz w:val="34"/>
        </w:rPr>
      </w:pPr>
      <w:r>
        <w:t xml:space="preserve">Figure 6.3. </w:t>
      </w:r>
      <w:r w:rsidR="00680D22">
        <w:fldChar w:fldCharType="begin"/>
      </w:r>
      <w:r w:rsidR="00680D22">
        <w:instrText xml:space="preserve"> SEQ Figure_6.3. \* ARABIC </w:instrText>
      </w:r>
      <w:r w:rsidR="00680D22">
        <w:fldChar w:fldCharType="separate"/>
      </w:r>
      <w:r>
        <w:rPr>
          <w:noProof/>
        </w:rPr>
        <w:t>3</w:t>
      </w:r>
      <w:r w:rsidR="00680D22">
        <w:rPr>
          <w:noProof/>
        </w:rPr>
        <w:fldChar w:fldCharType="end"/>
      </w:r>
      <w:r>
        <w:t xml:space="preserve"> </w:t>
      </w:r>
      <w:r w:rsidR="00EB7837">
        <w:t xml:space="preserve">: </w:t>
      </w:r>
      <w:r w:rsidR="00D37B74">
        <w:t>Activity Diagram</w:t>
      </w:r>
      <w:bookmarkEnd w:id="120"/>
      <w:bookmarkEnd w:id="121"/>
    </w:p>
    <w:p w14:paraId="1E6C2BDA" w14:textId="37413BBE" w:rsidR="00E24B51" w:rsidRDefault="00C91D30" w:rsidP="00C91D30">
      <w:r w:rsidRPr="00C91D30">
        <w:lastRenderedPageBreak/>
        <w:t xml:space="preserve">In the above activity diagram, the process </w:t>
      </w:r>
      <w:r>
        <w:t xml:space="preserve">is started </w:t>
      </w:r>
      <w:r w:rsidR="00514BF3">
        <w:t xml:space="preserve">after visiting the URL of fleet management system. After </w:t>
      </w:r>
      <w:r w:rsidR="007037EE">
        <w:t>those two activities</w:t>
      </w:r>
      <w:r w:rsidRPr="00C91D30">
        <w:t xml:space="preserve"> are specified. When the </w:t>
      </w:r>
      <w:r w:rsidR="00514BF3">
        <w:t>registration</w:t>
      </w:r>
      <w:r w:rsidRPr="00C91D30">
        <w:t xml:space="preserve"> process </w:t>
      </w:r>
      <w:r w:rsidR="00E24B51" w:rsidRPr="00C91D30">
        <w:t xml:space="preserve">begins, </w:t>
      </w:r>
      <w:r w:rsidR="00E24B51">
        <w:t>it</w:t>
      </w:r>
      <w:r w:rsidRPr="00C91D30">
        <w:t xml:space="preserve"> checks </w:t>
      </w:r>
      <w:r w:rsidR="00514BF3">
        <w:t>whether the registration is successful or not</w:t>
      </w:r>
      <w:r w:rsidRPr="00C91D30">
        <w:t>. Two guard conditions [</w:t>
      </w:r>
      <w:r w:rsidR="00514BF3">
        <w:t>yes</w:t>
      </w:r>
      <w:r w:rsidR="00E24B51">
        <w:t xml:space="preserve"> </w:t>
      </w:r>
      <w:r w:rsidR="00514BF3">
        <w:t>/</w:t>
      </w:r>
      <w:r w:rsidR="00E24B51">
        <w:t xml:space="preserve"> </w:t>
      </w:r>
      <w:r w:rsidR="00514BF3">
        <w:t>success</w:t>
      </w:r>
      <w:r w:rsidR="00E24B51">
        <w:t>ful</w:t>
      </w:r>
      <w:r w:rsidRPr="00C91D30">
        <w:t>] and [</w:t>
      </w:r>
      <w:r w:rsidR="00E24B51">
        <w:t>no / failed</w:t>
      </w:r>
      <w:r w:rsidRPr="00C91D30">
        <w:t xml:space="preserve">] decides the flow of execution of </w:t>
      </w:r>
      <w:r w:rsidR="00B167E7">
        <w:t>the</w:t>
      </w:r>
      <w:r w:rsidRPr="00C91D30">
        <w:t xml:space="preserve"> process.</w:t>
      </w:r>
      <w:r w:rsidR="00E24B51">
        <w:t xml:space="preserve"> When the registration process is successful the login process begins, </w:t>
      </w:r>
      <w:r w:rsidR="00B167E7">
        <w:t>i</w:t>
      </w:r>
      <w:r w:rsidR="00E24B51">
        <w:t xml:space="preserve">t checks whether the login is successful or not. Here also </w:t>
      </w:r>
      <w:r w:rsidR="00B167E7">
        <w:t>t</w:t>
      </w:r>
      <w:r w:rsidR="00E24B51" w:rsidRPr="00C91D30">
        <w:t>wo guard conditions [</w:t>
      </w:r>
      <w:r w:rsidR="00B167E7">
        <w:t xml:space="preserve"> </w:t>
      </w:r>
      <w:r w:rsidR="00E24B51">
        <w:t>yes</w:t>
      </w:r>
      <w:r w:rsidR="00B167E7">
        <w:t xml:space="preserve"> </w:t>
      </w:r>
      <w:r w:rsidR="00E24B51">
        <w:t>/</w:t>
      </w:r>
      <w:r w:rsidR="00B167E7">
        <w:t xml:space="preserve"> </w:t>
      </w:r>
      <w:r w:rsidR="00E24B51">
        <w:t>successful</w:t>
      </w:r>
      <w:r w:rsidR="00E24B51" w:rsidRPr="00C91D30">
        <w:t>] and [</w:t>
      </w:r>
      <w:r w:rsidR="00E24B51">
        <w:t>no</w:t>
      </w:r>
      <w:r w:rsidR="00B167E7">
        <w:t xml:space="preserve"> </w:t>
      </w:r>
      <w:r w:rsidR="00E24B51">
        <w:t>/</w:t>
      </w:r>
      <w:r w:rsidR="00B167E7">
        <w:t xml:space="preserve"> </w:t>
      </w:r>
      <w:r w:rsidR="00E24B51">
        <w:t>failed</w:t>
      </w:r>
      <w:r w:rsidR="00E24B51" w:rsidRPr="00C91D30">
        <w:t>] decides the flow of execution of a process.</w:t>
      </w:r>
      <w:r w:rsidR="00E24B51">
        <w:t xml:space="preserve"> If the login process is successful there will be 4 </w:t>
      </w:r>
      <w:r w:rsidR="007037EE">
        <w:t>mechanisms</w:t>
      </w:r>
      <w:r w:rsidR="00E24B51">
        <w:t xml:space="preserve"> </w:t>
      </w:r>
      <w:r w:rsidR="00B167E7">
        <w:t xml:space="preserve">in the system </w:t>
      </w:r>
      <w:r w:rsidR="00E24B51">
        <w:t xml:space="preserve">add vehicle, add mechanics, tracking and add work order. </w:t>
      </w:r>
    </w:p>
    <w:p w14:paraId="00E79F19" w14:textId="77777777" w:rsidR="00E24B51" w:rsidRDefault="00E24B51" w:rsidP="00C91D30"/>
    <w:p w14:paraId="31BE741B" w14:textId="7C8A4867" w:rsidR="00CF56FA" w:rsidRPr="00C91D30" w:rsidRDefault="00C91D30" w:rsidP="00C91D30">
      <w:r w:rsidRPr="00C91D30">
        <w:t xml:space="preserve">After performing the activity, finally, the process is terminated at </w:t>
      </w:r>
      <w:r w:rsidR="00B167E7">
        <w:t>logout</w:t>
      </w:r>
      <w:r w:rsidRPr="00C91D30">
        <w:t xml:space="preserve">. </w:t>
      </w:r>
      <w:r w:rsidR="00CF56FA" w:rsidRPr="00C91D30">
        <w:br w:type="page"/>
      </w:r>
    </w:p>
    <w:p w14:paraId="11F7AEEC" w14:textId="791B920A" w:rsidR="00C24AB1" w:rsidRDefault="003C4161" w:rsidP="00C24AB1">
      <w:pPr>
        <w:pStyle w:val="InternshipSubheading"/>
      </w:pPr>
      <w:bookmarkStart w:id="122" w:name="_Toc74685527"/>
      <w:r>
        <w:lastRenderedPageBreak/>
        <w:t>6</w:t>
      </w:r>
      <w:r w:rsidR="007841D9" w:rsidRPr="007841D9">
        <w:t>.3.</w:t>
      </w:r>
      <w:r w:rsidR="00462682">
        <w:t>3</w:t>
      </w:r>
      <w:r w:rsidR="007841D9" w:rsidRPr="007841D9">
        <w:tab/>
        <w:t xml:space="preserve">Functional </w:t>
      </w:r>
      <w:r w:rsidR="00BA3A56">
        <w:t>Requirements</w:t>
      </w:r>
      <w:bookmarkEnd w:id="119"/>
      <w:bookmarkEnd w:id="122"/>
    </w:p>
    <w:p w14:paraId="635291E6" w14:textId="77777777" w:rsidR="00801010" w:rsidRPr="00801010" w:rsidRDefault="00801010" w:rsidP="00801010"/>
    <w:p w14:paraId="76323E74" w14:textId="2977001A" w:rsidR="00801010" w:rsidRPr="007841D9" w:rsidRDefault="00801010" w:rsidP="00801010">
      <w:pPr>
        <w:rPr>
          <w:rFonts w:cs="Times New Roman"/>
          <w:szCs w:val="24"/>
        </w:rPr>
      </w:pPr>
      <w:r w:rsidRPr="007841D9">
        <w:rPr>
          <w:rFonts w:cs="Times New Roman"/>
          <w:szCs w:val="24"/>
        </w:rPr>
        <w:t>The</w:t>
      </w:r>
      <w:r w:rsidR="00BA3A56">
        <w:rPr>
          <w:rFonts w:cs="Times New Roman"/>
          <w:szCs w:val="24"/>
        </w:rPr>
        <w:t xml:space="preserve"> major functionality of this web app is divided into categories</w:t>
      </w:r>
      <w:r w:rsidRPr="007841D9">
        <w:rPr>
          <w:rFonts w:cs="Times New Roman"/>
          <w:szCs w:val="24"/>
        </w:rPr>
        <w:t>.</w:t>
      </w:r>
    </w:p>
    <w:p w14:paraId="0092E6B3" w14:textId="77777777" w:rsidR="00801010" w:rsidRPr="007841D9" w:rsidRDefault="00801010" w:rsidP="00801010">
      <w:pPr>
        <w:rPr>
          <w:rFonts w:cs="Times New Roman"/>
          <w:szCs w:val="24"/>
        </w:rPr>
      </w:pPr>
    </w:p>
    <w:p w14:paraId="1DF270D1" w14:textId="2349A480" w:rsidR="00801010" w:rsidRPr="00801010" w:rsidRDefault="00BA3A56" w:rsidP="001F531D">
      <w:pPr>
        <w:pStyle w:val="ListParagraph"/>
        <w:numPr>
          <w:ilvl w:val="0"/>
          <w:numId w:val="9"/>
        </w:numPr>
        <w:rPr>
          <w:rFonts w:cs="Times New Roman"/>
          <w:szCs w:val="24"/>
        </w:rPr>
      </w:pPr>
      <w:r w:rsidRPr="00801010">
        <w:rPr>
          <w:rFonts w:cs="Times New Roman"/>
          <w:szCs w:val="24"/>
        </w:rPr>
        <w:t>Vehicle’s</w:t>
      </w:r>
      <w:r>
        <w:rPr>
          <w:rFonts w:cs="Times New Roman"/>
          <w:szCs w:val="24"/>
        </w:rPr>
        <w:t xml:space="preserve"> Functions</w:t>
      </w:r>
    </w:p>
    <w:p w14:paraId="78DEB40D" w14:textId="281E08F0" w:rsidR="00801010" w:rsidRPr="00801010" w:rsidRDefault="00801010" w:rsidP="001F531D">
      <w:pPr>
        <w:pStyle w:val="ListParagraph"/>
        <w:numPr>
          <w:ilvl w:val="0"/>
          <w:numId w:val="9"/>
        </w:numPr>
        <w:rPr>
          <w:rFonts w:cs="Times New Roman"/>
          <w:szCs w:val="24"/>
        </w:rPr>
      </w:pPr>
      <w:r w:rsidRPr="00801010">
        <w:rPr>
          <w:rFonts w:cs="Times New Roman"/>
          <w:szCs w:val="24"/>
        </w:rPr>
        <w:t>Mechanics</w:t>
      </w:r>
      <w:r w:rsidR="00BA3A56">
        <w:rPr>
          <w:rFonts w:cs="Times New Roman"/>
          <w:szCs w:val="24"/>
        </w:rPr>
        <w:t xml:space="preserve"> Functions</w:t>
      </w:r>
    </w:p>
    <w:p w14:paraId="12AE446C" w14:textId="2D0B5DE6" w:rsidR="00801010" w:rsidRPr="00801010" w:rsidRDefault="00801010" w:rsidP="001F531D">
      <w:pPr>
        <w:pStyle w:val="ListParagraph"/>
        <w:numPr>
          <w:ilvl w:val="0"/>
          <w:numId w:val="9"/>
        </w:numPr>
        <w:rPr>
          <w:rFonts w:cs="Times New Roman"/>
          <w:szCs w:val="24"/>
        </w:rPr>
      </w:pPr>
      <w:r w:rsidRPr="00801010">
        <w:rPr>
          <w:rFonts w:cs="Times New Roman"/>
          <w:szCs w:val="24"/>
        </w:rPr>
        <w:t>Tracking</w:t>
      </w:r>
      <w:r w:rsidR="00BA3A56">
        <w:rPr>
          <w:rFonts w:cs="Times New Roman"/>
          <w:szCs w:val="24"/>
        </w:rPr>
        <w:t xml:space="preserve"> Functions</w:t>
      </w:r>
    </w:p>
    <w:p w14:paraId="428393B7" w14:textId="5B3876A6" w:rsidR="00801010" w:rsidRDefault="00801010" w:rsidP="001F531D">
      <w:pPr>
        <w:pStyle w:val="ListParagraph"/>
        <w:numPr>
          <w:ilvl w:val="0"/>
          <w:numId w:val="9"/>
        </w:numPr>
        <w:rPr>
          <w:rFonts w:cs="Times New Roman"/>
          <w:szCs w:val="24"/>
        </w:rPr>
      </w:pPr>
      <w:r w:rsidRPr="00801010">
        <w:rPr>
          <w:rFonts w:cs="Times New Roman"/>
          <w:szCs w:val="24"/>
        </w:rPr>
        <w:t>Work Order</w:t>
      </w:r>
      <w:r w:rsidR="00BA3A56">
        <w:rPr>
          <w:rFonts w:cs="Times New Roman"/>
          <w:szCs w:val="24"/>
        </w:rPr>
        <w:t xml:space="preserve"> Functions</w:t>
      </w:r>
    </w:p>
    <w:p w14:paraId="202CA855" w14:textId="4FA90DCD" w:rsidR="00BA3A56" w:rsidRDefault="00BA3A56" w:rsidP="001F531D">
      <w:pPr>
        <w:pStyle w:val="ListParagraph"/>
        <w:numPr>
          <w:ilvl w:val="0"/>
          <w:numId w:val="9"/>
        </w:numPr>
        <w:rPr>
          <w:rFonts w:cs="Times New Roman"/>
          <w:szCs w:val="24"/>
        </w:rPr>
      </w:pPr>
      <w:r>
        <w:rPr>
          <w:rFonts w:cs="Times New Roman"/>
          <w:szCs w:val="24"/>
        </w:rPr>
        <w:t>Dashboard Functions</w:t>
      </w:r>
    </w:p>
    <w:p w14:paraId="4CC69AF6" w14:textId="6959F152" w:rsidR="00801010" w:rsidRPr="007841D9" w:rsidRDefault="00801010" w:rsidP="00801010">
      <w:pPr>
        <w:rPr>
          <w:rFonts w:cs="Times New Roman"/>
          <w:szCs w:val="24"/>
        </w:rPr>
      </w:pPr>
    </w:p>
    <w:p w14:paraId="0A32F13B" w14:textId="2425599F" w:rsidR="00801010" w:rsidRDefault="00801010" w:rsidP="00801010">
      <w:pPr>
        <w:rPr>
          <w:rFonts w:cs="Times New Roman"/>
          <w:szCs w:val="24"/>
        </w:rPr>
      </w:pPr>
      <w:r>
        <w:rPr>
          <w:rFonts w:cs="Times New Roman"/>
          <w:noProof/>
          <w:szCs w:val="24"/>
        </w:rPr>
        <w:drawing>
          <wp:inline distT="0" distB="0" distL="0" distR="0" wp14:anchorId="175B0D36" wp14:editId="54D1621A">
            <wp:extent cx="6108700" cy="252984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t="17405" b="21123"/>
                    <a:stretch/>
                  </pic:blipFill>
                  <pic:spPr bwMode="auto">
                    <a:xfrm>
                      <a:off x="0" y="0"/>
                      <a:ext cx="6108700" cy="2529840"/>
                    </a:xfrm>
                    <a:prstGeom prst="rect">
                      <a:avLst/>
                    </a:prstGeom>
                    <a:noFill/>
                    <a:ln>
                      <a:noFill/>
                    </a:ln>
                    <a:extLst>
                      <a:ext uri="{53640926-AAD7-44D8-BBD7-CCE9431645EC}">
                        <a14:shadowObscured xmlns:a14="http://schemas.microsoft.com/office/drawing/2010/main"/>
                      </a:ext>
                    </a:extLst>
                  </pic:spPr>
                </pic:pic>
              </a:graphicData>
            </a:graphic>
          </wp:inline>
        </w:drawing>
      </w:r>
    </w:p>
    <w:p w14:paraId="21A9C11D" w14:textId="35FA70FD" w:rsidR="00801010" w:rsidRDefault="000310F1" w:rsidP="000310F1">
      <w:pPr>
        <w:pStyle w:val="Caption"/>
      </w:pPr>
      <w:bookmarkStart w:id="123" w:name="_Toc69419203"/>
      <w:bookmarkStart w:id="124" w:name="_Toc69426310"/>
      <w:bookmarkStart w:id="125" w:name="_Toc69427185"/>
      <w:bookmarkStart w:id="126" w:name="_Toc69427575"/>
      <w:bookmarkStart w:id="127" w:name="_Toc69430098"/>
      <w:r>
        <w:t xml:space="preserve">Figure 6.3. </w:t>
      </w:r>
      <w:r w:rsidR="00680D22">
        <w:fldChar w:fldCharType="begin"/>
      </w:r>
      <w:r w:rsidR="00680D22">
        <w:instrText xml:space="preserve"> SEQ Figure_6.3. \* ARABIC </w:instrText>
      </w:r>
      <w:r w:rsidR="00680D22">
        <w:fldChar w:fldCharType="separate"/>
      </w:r>
      <w:r>
        <w:rPr>
          <w:noProof/>
        </w:rPr>
        <w:t>4</w:t>
      </w:r>
      <w:r w:rsidR="00680D22">
        <w:rPr>
          <w:noProof/>
        </w:rPr>
        <w:fldChar w:fldCharType="end"/>
      </w:r>
      <w:r>
        <w:t xml:space="preserve"> </w:t>
      </w:r>
      <w:r w:rsidR="00EB7837">
        <w:t xml:space="preserve">: </w:t>
      </w:r>
      <w:r w:rsidR="0023546B">
        <w:t>Fleet Management System Functions</w:t>
      </w:r>
      <w:bookmarkEnd w:id="123"/>
      <w:bookmarkEnd w:id="124"/>
      <w:bookmarkEnd w:id="125"/>
      <w:bookmarkEnd w:id="126"/>
      <w:bookmarkEnd w:id="127"/>
    </w:p>
    <w:p w14:paraId="4E358B68" w14:textId="77777777" w:rsidR="0023546B" w:rsidRPr="0023546B" w:rsidRDefault="0023546B" w:rsidP="0023546B"/>
    <w:p w14:paraId="7A33B424" w14:textId="3A8BD651" w:rsidR="00801010" w:rsidRPr="007841D9" w:rsidRDefault="00801010" w:rsidP="00801010">
      <w:pPr>
        <w:rPr>
          <w:rFonts w:cs="Times New Roman"/>
          <w:szCs w:val="24"/>
        </w:rPr>
      </w:pPr>
      <w:bookmarkStart w:id="128" w:name="_Hlk70194351"/>
      <w:r w:rsidRPr="007841D9">
        <w:rPr>
          <w:rFonts w:cs="Times New Roman"/>
          <w:szCs w:val="24"/>
        </w:rPr>
        <w:t>Registration for new user will be available on login page. In Login Page, enter username and password which will be further authenticated and recognize their username as admin accordingly functional window will open.</w:t>
      </w:r>
    </w:p>
    <w:p w14:paraId="2C92D50C" w14:textId="77777777" w:rsidR="00801010" w:rsidRPr="007841D9" w:rsidRDefault="00801010" w:rsidP="00801010">
      <w:pPr>
        <w:rPr>
          <w:rFonts w:cs="Times New Roman"/>
          <w:szCs w:val="24"/>
        </w:rPr>
      </w:pPr>
    </w:p>
    <w:p w14:paraId="1803EC87" w14:textId="4368BE3C" w:rsidR="00801010" w:rsidRPr="007841D9" w:rsidRDefault="00801010" w:rsidP="00801010">
      <w:pPr>
        <w:rPr>
          <w:rFonts w:cs="Times New Roman"/>
          <w:szCs w:val="24"/>
        </w:rPr>
      </w:pPr>
      <w:r w:rsidRPr="00E15789">
        <w:rPr>
          <w:rFonts w:cs="Times New Roman"/>
          <w:b/>
          <w:bCs/>
          <w:color w:val="4472C4" w:themeColor="accent1"/>
          <w:sz w:val="28"/>
          <w:szCs w:val="28"/>
          <w:u w:val="single"/>
        </w:rPr>
        <w:t>Vehicle</w:t>
      </w:r>
      <w:r w:rsidR="00BA3A56">
        <w:rPr>
          <w:rFonts w:cs="Times New Roman"/>
          <w:b/>
          <w:bCs/>
          <w:color w:val="4472C4" w:themeColor="accent1"/>
          <w:sz w:val="28"/>
          <w:szCs w:val="28"/>
          <w:u w:val="single"/>
        </w:rPr>
        <w:t>’s Functions</w:t>
      </w:r>
      <w:r w:rsidRPr="007841D9">
        <w:rPr>
          <w:rFonts w:cs="Times New Roman"/>
          <w:szCs w:val="24"/>
        </w:rPr>
        <w:t xml:space="preserve">: In </w:t>
      </w:r>
      <w:r w:rsidR="00BA3A56">
        <w:rPr>
          <w:rFonts w:cs="Times New Roman"/>
          <w:szCs w:val="24"/>
        </w:rPr>
        <w:t>this Function</w:t>
      </w:r>
      <w:r w:rsidRPr="007841D9">
        <w:rPr>
          <w:rFonts w:cs="Times New Roman"/>
          <w:szCs w:val="24"/>
        </w:rPr>
        <w:t xml:space="preserve">, all the vehicles are listed there. Admin has the privilege to add vehicles and view all the available vehicle. Under the Vehicles </w:t>
      </w:r>
      <w:r w:rsidR="000A6C44">
        <w:rPr>
          <w:rFonts w:cs="Times New Roman"/>
          <w:szCs w:val="24"/>
        </w:rPr>
        <w:t>function</w:t>
      </w:r>
      <w:r w:rsidRPr="007841D9">
        <w:rPr>
          <w:rFonts w:cs="Times New Roman"/>
          <w:szCs w:val="24"/>
        </w:rPr>
        <w:t xml:space="preserve"> there will be 2 options:</w:t>
      </w:r>
    </w:p>
    <w:p w14:paraId="6995AF3D" w14:textId="77777777" w:rsidR="00801010" w:rsidRPr="007841D9" w:rsidRDefault="00801010" w:rsidP="00801010">
      <w:pPr>
        <w:rPr>
          <w:rFonts w:cs="Times New Roman"/>
          <w:szCs w:val="24"/>
        </w:rPr>
      </w:pPr>
    </w:p>
    <w:p w14:paraId="2E7099D8" w14:textId="77777777" w:rsidR="00801010" w:rsidRPr="00801010" w:rsidRDefault="00801010" w:rsidP="001F531D">
      <w:pPr>
        <w:pStyle w:val="ListParagraph"/>
        <w:numPr>
          <w:ilvl w:val="0"/>
          <w:numId w:val="11"/>
        </w:numPr>
        <w:rPr>
          <w:rFonts w:cs="Times New Roman"/>
          <w:szCs w:val="24"/>
        </w:rPr>
      </w:pPr>
      <w:r w:rsidRPr="00801010">
        <w:rPr>
          <w:rFonts w:cs="Times New Roman"/>
          <w:szCs w:val="24"/>
        </w:rPr>
        <w:t xml:space="preserve">Add Vehicles </w:t>
      </w:r>
    </w:p>
    <w:p w14:paraId="30CAAF6A" w14:textId="77777777" w:rsidR="00801010" w:rsidRPr="00801010" w:rsidRDefault="00801010" w:rsidP="001F531D">
      <w:pPr>
        <w:pStyle w:val="ListParagraph"/>
        <w:numPr>
          <w:ilvl w:val="0"/>
          <w:numId w:val="11"/>
        </w:numPr>
        <w:rPr>
          <w:rFonts w:cs="Times New Roman"/>
          <w:szCs w:val="24"/>
        </w:rPr>
      </w:pPr>
      <w:r w:rsidRPr="00801010">
        <w:rPr>
          <w:rFonts w:cs="Times New Roman"/>
          <w:szCs w:val="24"/>
        </w:rPr>
        <w:t>All Vehicles</w:t>
      </w:r>
    </w:p>
    <w:p w14:paraId="6AB834F8" w14:textId="77777777" w:rsidR="00801010" w:rsidRPr="00801010" w:rsidRDefault="00801010" w:rsidP="00801010">
      <w:pPr>
        <w:pStyle w:val="ListParagraph"/>
        <w:rPr>
          <w:rFonts w:cs="Times New Roman"/>
          <w:szCs w:val="24"/>
        </w:rPr>
      </w:pPr>
      <w:r w:rsidRPr="007841D9">
        <w:t> </w:t>
      </w:r>
    </w:p>
    <w:p w14:paraId="37D50887" w14:textId="77777777" w:rsidR="00801010" w:rsidRPr="007841D9" w:rsidRDefault="00801010" w:rsidP="00801010">
      <w:pPr>
        <w:rPr>
          <w:rFonts w:cs="Times New Roman"/>
          <w:szCs w:val="24"/>
        </w:rPr>
      </w:pPr>
      <w:r w:rsidRPr="00E15789">
        <w:rPr>
          <w:rFonts w:cs="Times New Roman"/>
          <w:b/>
          <w:szCs w:val="24"/>
        </w:rPr>
        <w:lastRenderedPageBreak/>
        <w:t>Add Vehicles:</w:t>
      </w:r>
      <w:r w:rsidRPr="007841D9">
        <w:rPr>
          <w:rFonts w:cs="Times New Roman"/>
          <w:szCs w:val="24"/>
        </w:rPr>
        <w:t xml:space="preserve"> In the Add Vehicles form there will be all the necessary information about the vehicles &amp; the owners of the vehicles. Add vehicles form will have 8 fields which will be:</w:t>
      </w:r>
    </w:p>
    <w:p w14:paraId="02B4F53E" w14:textId="77777777" w:rsidR="00801010" w:rsidRPr="007841D9" w:rsidRDefault="00801010" w:rsidP="00801010">
      <w:pPr>
        <w:rPr>
          <w:rFonts w:cs="Times New Roman"/>
          <w:szCs w:val="24"/>
        </w:rPr>
      </w:pPr>
    </w:p>
    <w:p w14:paraId="733108F6"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 xml:space="preserve">Vehicle Id </w:t>
      </w:r>
    </w:p>
    <w:p w14:paraId="3B31C379"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Vehicle Brand &amp; Model</w:t>
      </w:r>
    </w:p>
    <w:p w14:paraId="7F24DE55"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License Plate No.</w:t>
      </w:r>
    </w:p>
    <w:p w14:paraId="447259DD"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Color</w:t>
      </w:r>
    </w:p>
    <w:p w14:paraId="71EE5E35"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Owner’s Name</w:t>
      </w:r>
    </w:p>
    <w:p w14:paraId="60A0F8CF"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 xml:space="preserve">Owner’s Contact Number </w:t>
      </w:r>
    </w:p>
    <w:p w14:paraId="1A760A39" w14:textId="77777777" w:rsidR="00801010" w:rsidRPr="00801010" w:rsidRDefault="00801010" w:rsidP="001F531D">
      <w:pPr>
        <w:pStyle w:val="ListParagraph"/>
        <w:numPr>
          <w:ilvl w:val="0"/>
          <w:numId w:val="10"/>
        </w:numPr>
        <w:rPr>
          <w:rFonts w:cs="Times New Roman"/>
          <w:szCs w:val="24"/>
        </w:rPr>
      </w:pPr>
      <w:r w:rsidRPr="00801010">
        <w:rPr>
          <w:rFonts w:cs="Times New Roman"/>
          <w:szCs w:val="24"/>
        </w:rPr>
        <w:t>Owner’s Email Address</w:t>
      </w:r>
    </w:p>
    <w:p w14:paraId="3D72EB33" w14:textId="77777777" w:rsidR="00801010" w:rsidRPr="007841D9" w:rsidRDefault="00801010" w:rsidP="00801010">
      <w:pPr>
        <w:rPr>
          <w:rFonts w:cs="Times New Roman"/>
          <w:szCs w:val="24"/>
        </w:rPr>
      </w:pPr>
    </w:p>
    <w:p w14:paraId="7CB5C9BB" w14:textId="77777777" w:rsidR="00801010" w:rsidRPr="007841D9" w:rsidRDefault="00801010" w:rsidP="00801010">
      <w:pPr>
        <w:rPr>
          <w:rFonts w:cs="Times New Roman"/>
          <w:szCs w:val="24"/>
        </w:rPr>
      </w:pPr>
      <w:r w:rsidRPr="00E15789">
        <w:rPr>
          <w:rFonts w:cs="Times New Roman"/>
          <w:b/>
          <w:szCs w:val="24"/>
        </w:rPr>
        <w:t>All Vehicles:</w:t>
      </w:r>
      <w:r w:rsidRPr="007841D9">
        <w:rPr>
          <w:rFonts w:cs="Times New Roman"/>
          <w:szCs w:val="24"/>
        </w:rPr>
        <w:t xml:space="preserve"> Every time the add vehicles form will be submitted all the details kept collected in a report called All Vehicles.</w:t>
      </w:r>
    </w:p>
    <w:p w14:paraId="650912B4" w14:textId="77777777" w:rsidR="00801010" w:rsidRPr="007841D9" w:rsidRDefault="00801010" w:rsidP="00801010">
      <w:pPr>
        <w:rPr>
          <w:rFonts w:cs="Times New Roman"/>
          <w:szCs w:val="24"/>
        </w:rPr>
      </w:pPr>
    </w:p>
    <w:p w14:paraId="281F6254" w14:textId="01D84BBF" w:rsidR="00801010" w:rsidRPr="007841D9" w:rsidRDefault="00801010" w:rsidP="00801010">
      <w:pPr>
        <w:rPr>
          <w:rFonts w:cs="Times New Roman"/>
          <w:szCs w:val="24"/>
        </w:rPr>
      </w:pPr>
      <w:r w:rsidRPr="00E15789">
        <w:rPr>
          <w:rFonts w:cs="Times New Roman"/>
          <w:b/>
          <w:bCs/>
          <w:color w:val="4472C4" w:themeColor="accent1"/>
          <w:sz w:val="28"/>
          <w:szCs w:val="28"/>
          <w:u w:val="single"/>
        </w:rPr>
        <w:t>Mechanics</w:t>
      </w:r>
      <w:r w:rsidR="00BA3A56">
        <w:rPr>
          <w:rFonts w:cs="Times New Roman"/>
          <w:b/>
          <w:bCs/>
          <w:color w:val="4472C4" w:themeColor="accent1"/>
          <w:sz w:val="28"/>
          <w:szCs w:val="28"/>
          <w:u w:val="single"/>
        </w:rPr>
        <w:t xml:space="preserve"> Functions</w:t>
      </w:r>
      <w:r w:rsidRPr="00E15789">
        <w:rPr>
          <w:rFonts w:cs="Times New Roman"/>
          <w:b/>
          <w:bCs/>
          <w:color w:val="4472C4" w:themeColor="accent1"/>
          <w:sz w:val="28"/>
          <w:szCs w:val="28"/>
          <w:u w:val="single"/>
        </w:rPr>
        <w:t>:</w:t>
      </w:r>
      <w:r w:rsidRPr="00E15789">
        <w:rPr>
          <w:rFonts w:cs="Times New Roman"/>
          <w:color w:val="4472C4" w:themeColor="accent1"/>
          <w:szCs w:val="24"/>
        </w:rPr>
        <w:t xml:space="preserve"> </w:t>
      </w:r>
      <w:r w:rsidRPr="007841D9">
        <w:rPr>
          <w:rFonts w:cs="Times New Roman"/>
          <w:szCs w:val="24"/>
        </w:rPr>
        <w:t xml:space="preserve">Under the Mechanics </w:t>
      </w:r>
      <w:r w:rsidR="00BA3A56">
        <w:rPr>
          <w:rFonts w:cs="Times New Roman"/>
          <w:szCs w:val="24"/>
        </w:rPr>
        <w:t>Function</w:t>
      </w:r>
      <w:r w:rsidRPr="007841D9">
        <w:rPr>
          <w:rFonts w:cs="Times New Roman"/>
          <w:szCs w:val="24"/>
        </w:rPr>
        <w:t xml:space="preserve"> there will be 2 options: </w:t>
      </w:r>
    </w:p>
    <w:p w14:paraId="570BE94F" w14:textId="77777777" w:rsidR="00801010" w:rsidRPr="007841D9" w:rsidRDefault="00801010" w:rsidP="00801010">
      <w:pPr>
        <w:rPr>
          <w:rFonts w:cs="Times New Roman"/>
          <w:szCs w:val="24"/>
        </w:rPr>
      </w:pPr>
    </w:p>
    <w:p w14:paraId="7F026FC2" w14:textId="77777777" w:rsidR="00801010" w:rsidRPr="00801010" w:rsidRDefault="00801010" w:rsidP="001F531D">
      <w:pPr>
        <w:pStyle w:val="ListParagraph"/>
        <w:numPr>
          <w:ilvl w:val="0"/>
          <w:numId w:val="12"/>
        </w:numPr>
        <w:rPr>
          <w:rFonts w:cs="Times New Roman"/>
          <w:szCs w:val="24"/>
        </w:rPr>
      </w:pPr>
      <w:r w:rsidRPr="00801010">
        <w:rPr>
          <w:rFonts w:cs="Times New Roman"/>
          <w:szCs w:val="24"/>
        </w:rPr>
        <w:t>Add Mechanics</w:t>
      </w:r>
    </w:p>
    <w:p w14:paraId="1B86738B" w14:textId="77777777" w:rsidR="00801010" w:rsidRPr="00801010" w:rsidRDefault="00801010" w:rsidP="001F531D">
      <w:pPr>
        <w:pStyle w:val="ListParagraph"/>
        <w:numPr>
          <w:ilvl w:val="0"/>
          <w:numId w:val="12"/>
        </w:numPr>
        <w:rPr>
          <w:rFonts w:cs="Times New Roman"/>
          <w:szCs w:val="24"/>
        </w:rPr>
      </w:pPr>
      <w:r w:rsidRPr="00801010">
        <w:rPr>
          <w:rFonts w:cs="Times New Roman"/>
          <w:szCs w:val="24"/>
        </w:rPr>
        <w:t>All Mechanics</w:t>
      </w:r>
    </w:p>
    <w:p w14:paraId="100B5DF6" w14:textId="77777777" w:rsidR="00801010" w:rsidRPr="007841D9" w:rsidRDefault="00801010" w:rsidP="00801010">
      <w:pPr>
        <w:rPr>
          <w:rFonts w:cs="Times New Roman"/>
          <w:szCs w:val="24"/>
        </w:rPr>
      </w:pPr>
    </w:p>
    <w:p w14:paraId="1F205E44" w14:textId="77777777" w:rsidR="00801010" w:rsidRPr="007841D9" w:rsidRDefault="00801010" w:rsidP="00801010">
      <w:pPr>
        <w:rPr>
          <w:rFonts w:cs="Times New Roman"/>
          <w:szCs w:val="24"/>
        </w:rPr>
      </w:pPr>
      <w:r w:rsidRPr="00E15789">
        <w:rPr>
          <w:rFonts w:cs="Times New Roman"/>
          <w:b/>
          <w:szCs w:val="24"/>
        </w:rPr>
        <w:t>Add Mechanics:</w:t>
      </w:r>
      <w:r w:rsidRPr="007841D9">
        <w:rPr>
          <w:rFonts w:cs="Times New Roman"/>
          <w:szCs w:val="24"/>
        </w:rPr>
        <w:t xml:space="preserve"> Add Mechanics form will be used to add the mechanic’s information in the system &amp; after that we can assign the vehicles to an active mechanics. Add Mechanics form will have 4 fields those will be:</w:t>
      </w:r>
    </w:p>
    <w:p w14:paraId="37CD1D83" w14:textId="77777777" w:rsidR="00801010" w:rsidRPr="007841D9" w:rsidRDefault="00801010" w:rsidP="00801010">
      <w:pPr>
        <w:rPr>
          <w:rFonts w:cs="Times New Roman"/>
          <w:szCs w:val="24"/>
        </w:rPr>
      </w:pPr>
    </w:p>
    <w:p w14:paraId="52F1F704" w14:textId="77777777" w:rsidR="00801010" w:rsidRPr="00801010" w:rsidRDefault="00801010" w:rsidP="001F531D">
      <w:pPr>
        <w:pStyle w:val="ListParagraph"/>
        <w:numPr>
          <w:ilvl w:val="0"/>
          <w:numId w:val="13"/>
        </w:numPr>
        <w:rPr>
          <w:rFonts w:cs="Times New Roman"/>
          <w:szCs w:val="24"/>
        </w:rPr>
      </w:pPr>
      <w:r w:rsidRPr="00801010">
        <w:rPr>
          <w:rFonts w:cs="Times New Roman"/>
          <w:szCs w:val="24"/>
        </w:rPr>
        <w:t>Workshop Name</w:t>
      </w:r>
    </w:p>
    <w:p w14:paraId="279E38C9" w14:textId="77777777" w:rsidR="00801010" w:rsidRPr="00801010" w:rsidRDefault="00801010" w:rsidP="001F531D">
      <w:pPr>
        <w:pStyle w:val="ListParagraph"/>
        <w:numPr>
          <w:ilvl w:val="0"/>
          <w:numId w:val="13"/>
        </w:numPr>
        <w:rPr>
          <w:rFonts w:cs="Times New Roman"/>
          <w:szCs w:val="24"/>
        </w:rPr>
      </w:pPr>
      <w:r w:rsidRPr="00801010">
        <w:rPr>
          <w:rFonts w:cs="Times New Roman"/>
          <w:szCs w:val="24"/>
        </w:rPr>
        <w:t>Mechanic Name</w:t>
      </w:r>
    </w:p>
    <w:p w14:paraId="7BF532CF" w14:textId="77777777" w:rsidR="00801010" w:rsidRPr="00801010" w:rsidRDefault="00801010" w:rsidP="001F531D">
      <w:pPr>
        <w:pStyle w:val="ListParagraph"/>
        <w:numPr>
          <w:ilvl w:val="0"/>
          <w:numId w:val="13"/>
        </w:numPr>
        <w:rPr>
          <w:rFonts w:cs="Times New Roman"/>
          <w:szCs w:val="24"/>
        </w:rPr>
      </w:pPr>
      <w:r w:rsidRPr="00801010">
        <w:rPr>
          <w:rFonts w:cs="Times New Roman"/>
          <w:szCs w:val="24"/>
        </w:rPr>
        <w:t xml:space="preserve">Mechanic Email </w:t>
      </w:r>
    </w:p>
    <w:p w14:paraId="08AB2D75" w14:textId="77777777" w:rsidR="00801010" w:rsidRPr="00801010" w:rsidRDefault="00801010" w:rsidP="001F531D">
      <w:pPr>
        <w:pStyle w:val="ListParagraph"/>
        <w:numPr>
          <w:ilvl w:val="0"/>
          <w:numId w:val="13"/>
        </w:numPr>
        <w:rPr>
          <w:rFonts w:cs="Times New Roman"/>
          <w:szCs w:val="24"/>
        </w:rPr>
      </w:pPr>
      <w:r w:rsidRPr="00801010">
        <w:rPr>
          <w:rFonts w:cs="Times New Roman"/>
          <w:szCs w:val="24"/>
        </w:rPr>
        <w:t>Mechanic Phone Number</w:t>
      </w:r>
    </w:p>
    <w:p w14:paraId="29FB9787" w14:textId="77777777" w:rsidR="00801010" w:rsidRPr="007841D9" w:rsidRDefault="00801010" w:rsidP="00801010">
      <w:pPr>
        <w:rPr>
          <w:rFonts w:cs="Times New Roman"/>
          <w:szCs w:val="24"/>
        </w:rPr>
      </w:pPr>
    </w:p>
    <w:p w14:paraId="33F0EE76" w14:textId="77777777" w:rsidR="00801010" w:rsidRPr="007841D9" w:rsidRDefault="00801010" w:rsidP="00801010">
      <w:pPr>
        <w:rPr>
          <w:rFonts w:cs="Times New Roman"/>
          <w:szCs w:val="24"/>
        </w:rPr>
      </w:pPr>
      <w:r w:rsidRPr="00E15789">
        <w:rPr>
          <w:rFonts w:cs="Times New Roman"/>
          <w:b/>
          <w:szCs w:val="24"/>
        </w:rPr>
        <w:t>All Mechanics:</w:t>
      </w:r>
      <w:r w:rsidRPr="007841D9">
        <w:rPr>
          <w:rFonts w:cs="Times New Roman"/>
          <w:szCs w:val="24"/>
        </w:rPr>
        <w:t xml:space="preserve"> Every time the form will be submitted all the details kept collected in a report called All Mechanics.</w:t>
      </w:r>
    </w:p>
    <w:p w14:paraId="3CF8E53B" w14:textId="77777777" w:rsidR="00801010" w:rsidRPr="007841D9" w:rsidRDefault="00801010" w:rsidP="00801010">
      <w:pPr>
        <w:rPr>
          <w:rFonts w:cs="Times New Roman"/>
          <w:szCs w:val="24"/>
        </w:rPr>
      </w:pPr>
    </w:p>
    <w:p w14:paraId="337EE366" w14:textId="016E5C51" w:rsidR="00801010" w:rsidRPr="007841D9" w:rsidRDefault="00801010" w:rsidP="00801010">
      <w:pPr>
        <w:rPr>
          <w:rFonts w:cs="Times New Roman"/>
          <w:szCs w:val="24"/>
        </w:rPr>
      </w:pPr>
      <w:r w:rsidRPr="00E15789">
        <w:rPr>
          <w:rFonts w:cs="Times New Roman"/>
          <w:b/>
          <w:bCs/>
          <w:color w:val="4472C4" w:themeColor="accent1"/>
          <w:sz w:val="28"/>
          <w:szCs w:val="28"/>
          <w:u w:val="single"/>
        </w:rPr>
        <w:t>Tracking</w:t>
      </w:r>
      <w:r w:rsidR="00BA3A56">
        <w:rPr>
          <w:rFonts w:cs="Times New Roman"/>
          <w:b/>
          <w:bCs/>
          <w:color w:val="4472C4" w:themeColor="accent1"/>
          <w:sz w:val="28"/>
          <w:szCs w:val="28"/>
          <w:u w:val="single"/>
        </w:rPr>
        <w:t xml:space="preserve"> Functions</w:t>
      </w:r>
      <w:r w:rsidRPr="00E15789">
        <w:rPr>
          <w:rFonts w:cs="Times New Roman"/>
          <w:b/>
          <w:bCs/>
          <w:color w:val="4472C4" w:themeColor="accent1"/>
          <w:sz w:val="28"/>
          <w:szCs w:val="28"/>
          <w:u w:val="single"/>
        </w:rPr>
        <w:t>:</w:t>
      </w:r>
      <w:r w:rsidRPr="007841D9">
        <w:rPr>
          <w:rFonts w:cs="Times New Roman"/>
          <w:szCs w:val="24"/>
        </w:rPr>
        <w:t xml:space="preserve"> Tracking </w:t>
      </w:r>
      <w:r w:rsidR="00BA3A56">
        <w:rPr>
          <w:rFonts w:cs="Times New Roman"/>
          <w:szCs w:val="24"/>
        </w:rPr>
        <w:t>Function</w:t>
      </w:r>
      <w:r w:rsidRPr="007841D9">
        <w:rPr>
          <w:rFonts w:cs="Times New Roman"/>
          <w:szCs w:val="24"/>
        </w:rPr>
        <w:t xml:space="preserve"> will be used to track the real time locations of the vehicles.</w:t>
      </w:r>
    </w:p>
    <w:p w14:paraId="17DC1833" w14:textId="3E7DF6B5" w:rsidR="00801010" w:rsidRPr="007841D9" w:rsidRDefault="00801010" w:rsidP="00801010">
      <w:pPr>
        <w:rPr>
          <w:rFonts w:cs="Times New Roman"/>
          <w:szCs w:val="24"/>
        </w:rPr>
      </w:pPr>
      <w:r w:rsidRPr="00E15789">
        <w:rPr>
          <w:rFonts w:cs="Times New Roman"/>
          <w:b/>
          <w:bCs/>
          <w:color w:val="4472C4" w:themeColor="accent1"/>
          <w:sz w:val="28"/>
          <w:szCs w:val="28"/>
          <w:u w:val="single"/>
        </w:rPr>
        <w:lastRenderedPageBreak/>
        <w:t>Work Orders</w:t>
      </w:r>
      <w:r w:rsidR="00BA3A56">
        <w:rPr>
          <w:rFonts w:cs="Times New Roman"/>
          <w:b/>
          <w:bCs/>
          <w:color w:val="4472C4" w:themeColor="accent1"/>
          <w:sz w:val="28"/>
          <w:szCs w:val="28"/>
          <w:u w:val="single"/>
        </w:rPr>
        <w:t xml:space="preserve"> Functions</w:t>
      </w:r>
      <w:r w:rsidRPr="00E15789">
        <w:rPr>
          <w:rFonts w:cs="Times New Roman"/>
          <w:b/>
          <w:bCs/>
          <w:color w:val="4472C4" w:themeColor="accent1"/>
          <w:sz w:val="28"/>
          <w:szCs w:val="28"/>
          <w:u w:val="single"/>
        </w:rPr>
        <w:t>:</w:t>
      </w:r>
      <w:r w:rsidRPr="007841D9">
        <w:rPr>
          <w:rFonts w:cs="Times New Roman"/>
          <w:szCs w:val="24"/>
        </w:rPr>
        <w:t xml:space="preserve"> Under the Work Orders </w:t>
      </w:r>
      <w:r w:rsidR="00BA3A56">
        <w:rPr>
          <w:rFonts w:cs="Times New Roman"/>
          <w:szCs w:val="24"/>
        </w:rPr>
        <w:t>Function</w:t>
      </w:r>
      <w:r w:rsidRPr="007841D9">
        <w:rPr>
          <w:rFonts w:cs="Times New Roman"/>
          <w:szCs w:val="24"/>
        </w:rPr>
        <w:t xml:space="preserve"> there will be 2 options: </w:t>
      </w:r>
    </w:p>
    <w:p w14:paraId="71990A02" w14:textId="77777777" w:rsidR="00801010" w:rsidRPr="007841D9" w:rsidRDefault="00801010" w:rsidP="00801010">
      <w:pPr>
        <w:rPr>
          <w:rFonts w:cs="Times New Roman"/>
          <w:szCs w:val="24"/>
        </w:rPr>
      </w:pPr>
    </w:p>
    <w:p w14:paraId="1721D262" w14:textId="77777777" w:rsidR="00801010" w:rsidRPr="00801010" w:rsidRDefault="00801010" w:rsidP="001F531D">
      <w:pPr>
        <w:pStyle w:val="ListParagraph"/>
        <w:numPr>
          <w:ilvl w:val="0"/>
          <w:numId w:val="14"/>
        </w:numPr>
        <w:rPr>
          <w:rFonts w:cs="Times New Roman"/>
          <w:szCs w:val="24"/>
        </w:rPr>
      </w:pPr>
      <w:r w:rsidRPr="00801010">
        <w:rPr>
          <w:rFonts w:cs="Times New Roman"/>
          <w:szCs w:val="24"/>
        </w:rPr>
        <w:t>Add Work Order</w:t>
      </w:r>
    </w:p>
    <w:p w14:paraId="0790C38F" w14:textId="77777777" w:rsidR="00801010" w:rsidRPr="00801010" w:rsidRDefault="00801010" w:rsidP="001F531D">
      <w:pPr>
        <w:pStyle w:val="ListParagraph"/>
        <w:numPr>
          <w:ilvl w:val="0"/>
          <w:numId w:val="14"/>
        </w:numPr>
        <w:rPr>
          <w:rFonts w:cs="Times New Roman"/>
          <w:szCs w:val="24"/>
        </w:rPr>
      </w:pPr>
      <w:r w:rsidRPr="00801010">
        <w:rPr>
          <w:rFonts w:cs="Times New Roman"/>
          <w:szCs w:val="24"/>
        </w:rPr>
        <w:t>All Work Order</w:t>
      </w:r>
    </w:p>
    <w:p w14:paraId="57AB0323" w14:textId="77777777" w:rsidR="00801010" w:rsidRPr="007841D9" w:rsidRDefault="00801010" w:rsidP="00801010">
      <w:pPr>
        <w:rPr>
          <w:rFonts w:cs="Times New Roman"/>
          <w:szCs w:val="24"/>
        </w:rPr>
      </w:pPr>
    </w:p>
    <w:p w14:paraId="782239D1" w14:textId="77777777" w:rsidR="00801010" w:rsidRPr="007841D9" w:rsidRDefault="00801010" w:rsidP="00801010">
      <w:pPr>
        <w:rPr>
          <w:rFonts w:cs="Times New Roman"/>
          <w:szCs w:val="24"/>
        </w:rPr>
      </w:pPr>
      <w:r w:rsidRPr="00E15789">
        <w:rPr>
          <w:rFonts w:cs="Times New Roman"/>
          <w:b/>
          <w:szCs w:val="24"/>
        </w:rPr>
        <w:t>Add Work Order:</w:t>
      </w:r>
      <w:r w:rsidRPr="007841D9">
        <w:rPr>
          <w:rFonts w:cs="Times New Roman"/>
          <w:szCs w:val="24"/>
        </w:rPr>
        <w:t xml:space="preserve"> Add Work Order form will be used to add the order details &amp; the mechanic to whom the work will be assigned, and they will have a deadline by which they have to complete the work.</w:t>
      </w:r>
    </w:p>
    <w:p w14:paraId="54110AB9"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 xml:space="preserve">Vehicle Id </w:t>
      </w:r>
    </w:p>
    <w:p w14:paraId="2CD54887"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 xml:space="preserve">Date </w:t>
      </w:r>
    </w:p>
    <w:p w14:paraId="0D4C3D69"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 xml:space="preserve">Word Order Title </w:t>
      </w:r>
    </w:p>
    <w:p w14:paraId="40DC9ADE"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Issue Description</w:t>
      </w:r>
    </w:p>
    <w:p w14:paraId="6A2E198D"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 xml:space="preserve">Assigned to </w:t>
      </w:r>
    </w:p>
    <w:p w14:paraId="05972D70"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Deadline</w:t>
      </w:r>
    </w:p>
    <w:p w14:paraId="13B6D4CB"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Total Cost</w:t>
      </w:r>
      <w:r w:rsidRPr="00801010">
        <w:rPr>
          <w:rFonts w:cs="Times New Roman"/>
          <w:szCs w:val="24"/>
        </w:rPr>
        <w:tab/>
      </w:r>
    </w:p>
    <w:p w14:paraId="680E1E93" w14:textId="77777777" w:rsidR="00801010" w:rsidRPr="00801010" w:rsidRDefault="00801010" w:rsidP="001F531D">
      <w:pPr>
        <w:pStyle w:val="ListParagraph"/>
        <w:numPr>
          <w:ilvl w:val="0"/>
          <w:numId w:val="15"/>
        </w:numPr>
        <w:rPr>
          <w:rFonts w:cs="Times New Roman"/>
          <w:szCs w:val="24"/>
        </w:rPr>
      </w:pPr>
      <w:r w:rsidRPr="00801010">
        <w:rPr>
          <w:rFonts w:cs="Times New Roman"/>
          <w:szCs w:val="24"/>
        </w:rPr>
        <w:t xml:space="preserve">Work Status (Radio Button)  </w:t>
      </w:r>
    </w:p>
    <w:p w14:paraId="00B7DB67" w14:textId="77777777" w:rsidR="00801010" w:rsidRPr="00E15789" w:rsidRDefault="00801010" w:rsidP="001F531D">
      <w:pPr>
        <w:pStyle w:val="ListParagraph"/>
        <w:numPr>
          <w:ilvl w:val="1"/>
          <w:numId w:val="2"/>
        </w:numPr>
        <w:rPr>
          <w:rFonts w:cs="Times New Roman"/>
          <w:szCs w:val="24"/>
        </w:rPr>
      </w:pPr>
      <w:r w:rsidRPr="00E15789">
        <w:rPr>
          <w:rFonts w:cs="Times New Roman"/>
          <w:szCs w:val="24"/>
        </w:rPr>
        <w:t xml:space="preserve">Pending </w:t>
      </w:r>
    </w:p>
    <w:p w14:paraId="2868A469" w14:textId="793D7940" w:rsidR="00801010" w:rsidRDefault="00801010" w:rsidP="001F531D">
      <w:pPr>
        <w:pStyle w:val="ListParagraph"/>
        <w:numPr>
          <w:ilvl w:val="1"/>
          <w:numId w:val="2"/>
        </w:numPr>
        <w:rPr>
          <w:rFonts w:cs="Times New Roman"/>
          <w:szCs w:val="24"/>
        </w:rPr>
      </w:pPr>
      <w:r w:rsidRPr="00E15789">
        <w:rPr>
          <w:rFonts w:cs="Times New Roman"/>
          <w:szCs w:val="24"/>
        </w:rPr>
        <w:t xml:space="preserve">Resolve </w:t>
      </w:r>
    </w:p>
    <w:p w14:paraId="466188DB" w14:textId="7E787D11" w:rsidR="00F7794E" w:rsidRPr="00E15789" w:rsidRDefault="00F7794E" w:rsidP="00F7794E">
      <w:pPr>
        <w:pStyle w:val="ListParagraph"/>
        <w:ind w:left="3330"/>
        <w:rPr>
          <w:rFonts w:cs="Times New Roman"/>
          <w:szCs w:val="24"/>
        </w:rPr>
      </w:pPr>
    </w:p>
    <w:p w14:paraId="51780724" w14:textId="77777777" w:rsidR="00801010" w:rsidRPr="007841D9" w:rsidRDefault="00801010" w:rsidP="00801010">
      <w:pPr>
        <w:rPr>
          <w:rFonts w:cs="Times New Roman"/>
          <w:szCs w:val="24"/>
        </w:rPr>
      </w:pPr>
      <w:r w:rsidRPr="00E15789">
        <w:rPr>
          <w:rFonts w:cs="Times New Roman"/>
          <w:b/>
          <w:szCs w:val="24"/>
        </w:rPr>
        <w:t>All Work Order:</w:t>
      </w:r>
      <w:r w:rsidRPr="007841D9">
        <w:rPr>
          <w:rFonts w:cs="Times New Roman"/>
          <w:szCs w:val="24"/>
        </w:rPr>
        <w:t xml:space="preserve"> Every time the form will be submitted all the details kept collected in a report called All Work Order.</w:t>
      </w:r>
    </w:p>
    <w:bookmarkEnd w:id="128"/>
    <w:p w14:paraId="04B6E1DC" w14:textId="77777777" w:rsidR="00801010" w:rsidRPr="007841D9" w:rsidRDefault="00801010" w:rsidP="00801010">
      <w:pPr>
        <w:rPr>
          <w:rFonts w:cs="Times New Roman"/>
          <w:szCs w:val="24"/>
        </w:rPr>
      </w:pPr>
    </w:p>
    <w:p w14:paraId="770374C2" w14:textId="7C6F1BE0" w:rsidR="00801010" w:rsidRPr="007841D9" w:rsidRDefault="00801010" w:rsidP="00801010">
      <w:pPr>
        <w:rPr>
          <w:rFonts w:cs="Times New Roman"/>
          <w:szCs w:val="24"/>
        </w:rPr>
      </w:pPr>
      <w:r w:rsidRPr="00E15789">
        <w:rPr>
          <w:rFonts w:cs="Times New Roman"/>
          <w:b/>
          <w:bCs/>
          <w:color w:val="4472C4" w:themeColor="accent1"/>
          <w:sz w:val="28"/>
          <w:szCs w:val="28"/>
          <w:u w:val="single"/>
        </w:rPr>
        <w:t>Dashboard</w:t>
      </w:r>
      <w:r w:rsidR="00BA3A56">
        <w:rPr>
          <w:rFonts w:cs="Times New Roman"/>
          <w:b/>
          <w:bCs/>
          <w:color w:val="4472C4" w:themeColor="accent1"/>
          <w:sz w:val="28"/>
          <w:szCs w:val="28"/>
          <w:u w:val="single"/>
        </w:rPr>
        <w:t xml:space="preserve"> Functions</w:t>
      </w:r>
      <w:r w:rsidRPr="00E15789">
        <w:rPr>
          <w:rFonts w:cs="Times New Roman"/>
          <w:b/>
          <w:bCs/>
          <w:color w:val="4472C4" w:themeColor="accent1"/>
          <w:sz w:val="28"/>
          <w:szCs w:val="28"/>
          <w:u w:val="single"/>
        </w:rPr>
        <w:t>:</w:t>
      </w:r>
      <w:r w:rsidRPr="007841D9">
        <w:rPr>
          <w:rFonts w:cs="Times New Roman"/>
          <w:szCs w:val="24"/>
        </w:rPr>
        <w:t xml:space="preserve"> The Dashboard </w:t>
      </w:r>
      <w:r w:rsidR="00BA3A56">
        <w:rPr>
          <w:rFonts w:cs="Times New Roman"/>
          <w:szCs w:val="24"/>
        </w:rPr>
        <w:t>Function</w:t>
      </w:r>
      <w:r w:rsidRPr="007841D9">
        <w:rPr>
          <w:rFonts w:cs="Times New Roman"/>
          <w:szCs w:val="24"/>
        </w:rPr>
        <w:t xml:space="preserve"> will have the workshop list, the active vehicles &amp; and all the work orders. Also right form the dashboard there will be an option to click on the resolve issues. There will be 3 reports-based data in the dashboard page which will be about:</w:t>
      </w:r>
    </w:p>
    <w:p w14:paraId="411112FF" w14:textId="77777777" w:rsidR="00801010" w:rsidRPr="00A820FC" w:rsidRDefault="00801010" w:rsidP="001F531D">
      <w:pPr>
        <w:pStyle w:val="ListParagraph"/>
        <w:numPr>
          <w:ilvl w:val="0"/>
          <w:numId w:val="19"/>
        </w:numPr>
        <w:rPr>
          <w:rFonts w:cs="Times New Roman"/>
          <w:szCs w:val="24"/>
        </w:rPr>
      </w:pPr>
      <w:r w:rsidRPr="00A820FC">
        <w:rPr>
          <w:rFonts w:cs="Times New Roman"/>
          <w:szCs w:val="24"/>
        </w:rPr>
        <w:t xml:space="preserve">Workshop List </w:t>
      </w:r>
    </w:p>
    <w:p w14:paraId="471286EB" w14:textId="77777777" w:rsidR="00801010" w:rsidRPr="007841D9" w:rsidRDefault="00801010" w:rsidP="001F531D">
      <w:pPr>
        <w:pStyle w:val="ListParagraph"/>
        <w:numPr>
          <w:ilvl w:val="0"/>
          <w:numId w:val="19"/>
        </w:numPr>
      </w:pPr>
      <w:r w:rsidRPr="007841D9">
        <w:t>Active Vehicles</w:t>
      </w:r>
    </w:p>
    <w:p w14:paraId="2CCECDBF" w14:textId="77777777" w:rsidR="00801010" w:rsidRPr="007841D9" w:rsidRDefault="00801010" w:rsidP="001F531D">
      <w:pPr>
        <w:pStyle w:val="ListParagraph"/>
        <w:numPr>
          <w:ilvl w:val="0"/>
          <w:numId w:val="19"/>
        </w:numPr>
      </w:pPr>
      <w:r w:rsidRPr="007841D9">
        <w:t>Work Orders</w:t>
      </w:r>
    </w:p>
    <w:p w14:paraId="6F53F112" w14:textId="77777777" w:rsidR="00BA3A56" w:rsidRDefault="00BA3A56" w:rsidP="003C4161"/>
    <w:p w14:paraId="0DDB1F4A" w14:textId="77777777" w:rsidR="003C4161" w:rsidRDefault="003C4161">
      <w:pPr>
        <w:spacing w:after="160" w:line="259" w:lineRule="auto"/>
        <w:jc w:val="left"/>
        <w:rPr>
          <w:rFonts w:eastAsiaTheme="majorEastAsia" w:cs="Times New Roman"/>
          <w:sz w:val="34"/>
          <w:szCs w:val="24"/>
        </w:rPr>
      </w:pPr>
      <w:r>
        <w:br w:type="page"/>
      </w:r>
    </w:p>
    <w:p w14:paraId="5140A004" w14:textId="186B70B1" w:rsidR="00BA3A56" w:rsidRDefault="003C4161" w:rsidP="00BA3A56">
      <w:pPr>
        <w:pStyle w:val="InternshipSubheading"/>
      </w:pPr>
      <w:bookmarkStart w:id="129" w:name="_Toc69333818"/>
      <w:bookmarkStart w:id="130" w:name="_Toc74685528"/>
      <w:r>
        <w:lastRenderedPageBreak/>
        <w:t>6</w:t>
      </w:r>
      <w:r w:rsidR="00BA3A56" w:rsidRPr="00BA3A56">
        <w:t>.3.</w:t>
      </w:r>
      <w:r w:rsidR="00462682">
        <w:t>5</w:t>
      </w:r>
      <w:r w:rsidR="00BA3A56" w:rsidRPr="00BA3A56">
        <w:tab/>
      </w:r>
      <w:r w:rsidR="00BA3A56">
        <w:t>Non-f</w:t>
      </w:r>
      <w:r w:rsidR="00BA3A56" w:rsidRPr="00BA3A56">
        <w:t>unctional Requirements</w:t>
      </w:r>
      <w:bookmarkEnd w:id="129"/>
      <w:bookmarkEnd w:id="130"/>
    </w:p>
    <w:p w14:paraId="373891C9" w14:textId="77777777" w:rsidR="008666ED" w:rsidRPr="008666ED" w:rsidRDefault="008666ED" w:rsidP="008666ED"/>
    <w:p w14:paraId="27661E7A" w14:textId="77777777" w:rsidR="008666ED" w:rsidRDefault="008666ED" w:rsidP="008666ED">
      <w:pPr>
        <w:autoSpaceDE w:val="0"/>
        <w:autoSpaceDN w:val="0"/>
        <w:adjustRightInd w:val="0"/>
        <w:rPr>
          <w:rFonts w:eastAsiaTheme="minorHAnsi" w:cs="Times New Roman"/>
          <w:b/>
          <w:bCs/>
          <w:sz w:val="29"/>
          <w:szCs w:val="29"/>
        </w:rPr>
      </w:pPr>
      <w:r>
        <w:rPr>
          <w:rFonts w:ascii="Wingdings" w:eastAsiaTheme="minorHAnsi" w:hAnsi="Wingdings" w:cs="Wingdings"/>
          <w:sz w:val="29"/>
          <w:szCs w:val="29"/>
        </w:rPr>
        <w:t xml:space="preserve"> </w:t>
      </w:r>
      <w:r>
        <w:rPr>
          <w:rFonts w:eastAsiaTheme="minorHAnsi" w:cs="Times New Roman"/>
          <w:b/>
          <w:bCs/>
          <w:sz w:val="29"/>
          <w:szCs w:val="29"/>
        </w:rPr>
        <w:t>Usability</w:t>
      </w:r>
    </w:p>
    <w:p w14:paraId="13ABF102" w14:textId="30278FAD" w:rsidR="008666ED" w:rsidRDefault="008666ED" w:rsidP="008666ED">
      <w:pPr>
        <w:autoSpaceDE w:val="0"/>
        <w:autoSpaceDN w:val="0"/>
        <w:adjustRightInd w:val="0"/>
        <w:rPr>
          <w:rFonts w:eastAsiaTheme="minorHAnsi" w:cs="Times New Roman"/>
          <w:szCs w:val="24"/>
        </w:rPr>
      </w:pPr>
      <w:r>
        <w:rPr>
          <w:rFonts w:eastAsiaTheme="minorHAnsi" w:cs="Times New Roman"/>
          <w:szCs w:val="24"/>
        </w:rPr>
        <w:t>User interface will be user friendly, so user can be familiar to the system and easy to use.</w:t>
      </w:r>
    </w:p>
    <w:p w14:paraId="3BB5699F" w14:textId="77777777" w:rsidR="008666ED" w:rsidRDefault="008666ED" w:rsidP="008666ED">
      <w:pPr>
        <w:autoSpaceDE w:val="0"/>
        <w:autoSpaceDN w:val="0"/>
        <w:adjustRightInd w:val="0"/>
        <w:rPr>
          <w:rFonts w:eastAsiaTheme="minorHAnsi" w:cs="Times New Roman"/>
          <w:szCs w:val="24"/>
        </w:rPr>
      </w:pPr>
    </w:p>
    <w:p w14:paraId="4649A687" w14:textId="77777777" w:rsidR="008666ED" w:rsidRDefault="008666ED" w:rsidP="008666ED">
      <w:pPr>
        <w:autoSpaceDE w:val="0"/>
        <w:autoSpaceDN w:val="0"/>
        <w:adjustRightInd w:val="0"/>
        <w:rPr>
          <w:rFonts w:eastAsiaTheme="minorHAnsi" w:cs="Times New Roman"/>
          <w:b/>
          <w:bCs/>
          <w:sz w:val="29"/>
          <w:szCs w:val="29"/>
        </w:rPr>
      </w:pPr>
      <w:r>
        <w:rPr>
          <w:rFonts w:ascii="Wingdings" w:eastAsiaTheme="minorHAnsi" w:hAnsi="Wingdings" w:cs="Wingdings"/>
          <w:sz w:val="29"/>
          <w:szCs w:val="29"/>
        </w:rPr>
        <w:t xml:space="preserve"> </w:t>
      </w:r>
      <w:r>
        <w:rPr>
          <w:rFonts w:eastAsiaTheme="minorHAnsi" w:cs="Times New Roman"/>
          <w:b/>
          <w:bCs/>
          <w:sz w:val="29"/>
          <w:szCs w:val="29"/>
        </w:rPr>
        <w:t>Reliability</w:t>
      </w:r>
    </w:p>
    <w:p w14:paraId="49979DBF" w14:textId="25FA12A6" w:rsidR="008666ED" w:rsidRDefault="008666ED" w:rsidP="008666ED">
      <w:pPr>
        <w:autoSpaceDE w:val="0"/>
        <w:autoSpaceDN w:val="0"/>
        <w:adjustRightInd w:val="0"/>
        <w:rPr>
          <w:rFonts w:eastAsiaTheme="minorHAnsi" w:cs="Times New Roman"/>
          <w:szCs w:val="24"/>
        </w:rPr>
      </w:pPr>
      <w:r>
        <w:rPr>
          <w:rFonts w:eastAsiaTheme="minorHAnsi" w:cs="Times New Roman"/>
          <w:szCs w:val="24"/>
        </w:rPr>
        <w:t>The system will be able to meet specified objectives as well as the expectations of the customers.</w:t>
      </w:r>
    </w:p>
    <w:p w14:paraId="0DAC4B8E" w14:textId="77777777" w:rsidR="008666ED" w:rsidRDefault="008666ED" w:rsidP="008666ED">
      <w:pPr>
        <w:autoSpaceDE w:val="0"/>
        <w:autoSpaceDN w:val="0"/>
        <w:adjustRightInd w:val="0"/>
        <w:rPr>
          <w:rFonts w:eastAsiaTheme="minorHAnsi" w:cs="Times New Roman"/>
          <w:szCs w:val="24"/>
        </w:rPr>
      </w:pPr>
    </w:p>
    <w:p w14:paraId="588B8226" w14:textId="77777777" w:rsidR="008666ED" w:rsidRDefault="008666ED" w:rsidP="008666ED">
      <w:pPr>
        <w:autoSpaceDE w:val="0"/>
        <w:autoSpaceDN w:val="0"/>
        <w:adjustRightInd w:val="0"/>
        <w:rPr>
          <w:rFonts w:eastAsiaTheme="minorHAnsi" w:cs="Times New Roman"/>
          <w:b/>
          <w:bCs/>
          <w:sz w:val="29"/>
          <w:szCs w:val="29"/>
        </w:rPr>
      </w:pPr>
      <w:r>
        <w:rPr>
          <w:rFonts w:ascii="Wingdings" w:eastAsiaTheme="minorHAnsi" w:hAnsi="Wingdings" w:cs="Wingdings"/>
          <w:sz w:val="29"/>
          <w:szCs w:val="29"/>
        </w:rPr>
        <w:t xml:space="preserve"> </w:t>
      </w:r>
      <w:r>
        <w:rPr>
          <w:rFonts w:eastAsiaTheme="minorHAnsi" w:cs="Times New Roman"/>
          <w:b/>
          <w:bCs/>
          <w:sz w:val="29"/>
          <w:szCs w:val="29"/>
        </w:rPr>
        <w:t>Performance</w:t>
      </w:r>
    </w:p>
    <w:p w14:paraId="7B0CDCDE" w14:textId="25DB4168" w:rsidR="008666ED" w:rsidRDefault="008666ED" w:rsidP="008666ED">
      <w:pPr>
        <w:autoSpaceDE w:val="0"/>
        <w:autoSpaceDN w:val="0"/>
        <w:adjustRightInd w:val="0"/>
        <w:rPr>
          <w:rFonts w:eastAsiaTheme="minorHAnsi" w:cs="Times New Roman"/>
          <w:szCs w:val="24"/>
        </w:rPr>
      </w:pPr>
      <w:r>
        <w:rPr>
          <w:rFonts w:eastAsiaTheme="minorHAnsi" w:cs="Times New Roman"/>
          <w:szCs w:val="24"/>
        </w:rPr>
        <w:t>The system should provide the services in considerable time interval.</w:t>
      </w:r>
    </w:p>
    <w:p w14:paraId="6768FCCF" w14:textId="77777777" w:rsidR="008666ED" w:rsidRDefault="008666ED" w:rsidP="008666ED">
      <w:pPr>
        <w:autoSpaceDE w:val="0"/>
        <w:autoSpaceDN w:val="0"/>
        <w:adjustRightInd w:val="0"/>
        <w:rPr>
          <w:rFonts w:eastAsiaTheme="minorHAnsi" w:cs="Times New Roman"/>
          <w:szCs w:val="24"/>
        </w:rPr>
      </w:pPr>
    </w:p>
    <w:p w14:paraId="37823486" w14:textId="77777777" w:rsidR="008666ED" w:rsidRDefault="008666ED" w:rsidP="008666ED">
      <w:pPr>
        <w:autoSpaceDE w:val="0"/>
        <w:autoSpaceDN w:val="0"/>
        <w:adjustRightInd w:val="0"/>
        <w:rPr>
          <w:rFonts w:eastAsiaTheme="minorHAnsi" w:cs="Times New Roman"/>
          <w:b/>
          <w:bCs/>
          <w:sz w:val="29"/>
          <w:szCs w:val="29"/>
        </w:rPr>
      </w:pPr>
      <w:r>
        <w:rPr>
          <w:rFonts w:ascii="Wingdings" w:eastAsiaTheme="minorHAnsi" w:hAnsi="Wingdings" w:cs="Wingdings"/>
          <w:sz w:val="29"/>
          <w:szCs w:val="29"/>
        </w:rPr>
        <w:t xml:space="preserve"> </w:t>
      </w:r>
      <w:r>
        <w:rPr>
          <w:rFonts w:eastAsiaTheme="minorHAnsi" w:cs="Times New Roman"/>
          <w:b/>
          <w:bCs/>
          <w:sz w:val="29"/>
          <w:szCs w:val="29"/>
        </w:rPr>
        <w:t>Security</w:t>
      </w:r>
    </w:p>
    <w:p w14:paraId="715BB2E6" w14:textId="0B39AEFB" w:rsidR="009C1106" w:rsidRPr="008666ED" w:rsidRDefault="008666ED" w:rsidP="008666ED">
      <w:pPr>
        <w:autoSpaceDE w:val="0"/>
        <w:autoSpaceDN w:val="0"/>
        <w:adjustRightInd w:val="0"/>
        <w:rPr>
          <w:rFonts w:eastAsiaTheme="minorHAnsi" w:cs="Times New Roman"/>
          <w:szCs w:val="24"/>
        </w:rPr>
      </w:pPr>
      <w:r>
        <w:rPr>
          <w:rFonts w:eastAsiaTheme="minorHAnsi" w:cs="Times New Roman"/>
          <w:szCs w:val="24"/>
        </w:rPr>
        <w:t>The information provider by the user should be authentic which protect the system from external attack and spamming.</w:t>
      </w:r>
      <w:r w:rsidR="009C1106">
        <w:br w:type="page"/>
      </w:r>
    </w:p>
    <w:p w14:paraId="2AECFC44" w14:textId="0567A0CC" w:rsidR="007841D9" w:rsidRPr="007841D9" w:rsidRDefault="003C4161" w:rsidP="00284F0D">
      <w:pPr>
        <w:pStyle w:val="InternshipHeading"/>
      </w:pPr>
      <w:bookmarkStart w:id="131" w:name="_Toc69333819"/>
      <w:bookmarkStart w:id="132" w:name="_Toc74685529"/>
      <w:r>
        <w:lastRenderedPageBreak/>
        <w:t>6</w:t>
      </w:r>
      <w:r w:rsidR="007841D9" w:rsidRPr="007841D9">
        <w:t>.4</w:t>
      </w:r>
      <w:r w:rsidR="007841D9" w:rsidRPr="007841D9">
        <w:tab/>
        <w:t>Product Features</w:t>
      </w:r>
      <w:bookmarkEnd w:id="131"/>
      <w:bookmarkEnd w:id="132"/>
    </w:p>
    <w:p w14:paraId="60968083" w14:textId="77777777" w:rsidR="007841D9" w:rsidRPr="007841D9" w:rsidRDefault="007841D9" w:rsidP="007841D9">
      <w:pPr>
        <w:rPr>
          <w:rFonts w:cs="Times New Roman"/>
          <w:szCs w:val="24"/>
        </w:rPr>
      </w:pPr>
    </w:p>
    <w:p w14:paraId="08CD0A32" w14:textId="05C9BAD7" w:rsidR="007841D9" w:rsidRPr="007841D9" w:rsidRDefault="003C4161" w:rsidP="00AB29D1">
      <w:pPr>
        <w:pStyle w:val="InternshipSubheading"/>
      </w:pPr>
      <w:bookmarkStart w:id="133" w:name="_Toc69333820"/>
      <w:bookmarkStart w:id="134" w:name="_Toc74685530"/>
      <w:r>
        <w:t>6</w:t>
      </w:r>
      <w:r w:rsidR="007841D9" w:rsidRPr="007841D9">
        <w:t>.4.1</w:t>
      </w:r>
      <w:r w:rsidR="007841D9" w:rsidRPr="007841D9">
        <w:tab/>
        <w:t>Input</w:t>
      </w:r>
      <w:bookmarkEnd w:id="133"/>
      <w:bookmarkEnd w:id="134"/>
    </w:p>
    <w:p w14:paraId="5AB88379" w14:textId="55662382" w:rsidR="00A820FC" w:rsidRDefault="00A820FC" w:rsidP="00A820FC">
      <w:r>
        <w:t>Input design is a part of overall system design. The main objective during the input design is as given below:</w:t>
      </w:r>
    </w:p>
    <w:p w14:paraId="7398926B" w14:textId="77777777" w:rsidR="00A820FC" w:rsidRDefault="00A820FC" w:rsidP="00A820FC"/>
    <w:p w14:paraId="7A330F63" w14:textId="77777777" w:rsidR="00A820FC" w:rsidRDefault="00A820FC" w:rsidP="001F531D">
      <w:pPr>
        <w:pStyle w:val="ListParagraph"/>
        <w:numPr>
          <w:ilvl w:val="0"/>
          <w:numId w:val="18"/>
        </w:numPr>
      </w:pPr>
      <w:r>
        <w:t>To produce a cost-effective method of input.</w:t>
      </w:r>
    </w:p>
    <w:p w14:paraId="7ED9E576" w14:textId="77777777" w:rsidR="00A820FC" w:rsidRDefault="00A820FC" w:rsidP="001F531D">
      <w:pPr>
        <w:pStyle w:val="ListParagraph"/>
        <w:numPr>
          <w:ilvl w:val="0"/>
          <w:numId w:val="18"/>
        </w:numPr>
      </w:pPr>
      <w:r>
        <w:t>To achieve the highest possible level of accuracy.</w:t>
      </w:r>
    </w:p>
    <w:p w14:paraId="195EAD8A" w14:textId="6CC57D2F" w:rsidR="00A820FC" w:rsidRDefault="00A820FC" w:rsidP="001F531D">
      <w:pPr>
        <w:pStyle w:val="ListParagraph"/>
        <w:numPr>
          <w:ilvl w:val="0"/>
          <w:numId w:val="18"/>
        </w:numPr>
      </w:pPr>
      <w:r>
        <w:t>To ensure that the input is acceptable and understood by the user.</w:t>
      </w:r>
    </w:p>
    <w:p w14:paraId="6F607446" w14:textId="6259998A" w:rsidR="00A21A78" w:rsidRDefault="00A21A78" w:rsidP="00A21A78"/>
    <w:p w14:paraId="22642391" w14:textId="061036C3" w:rsidR="00A21A78" w:rsidRDefault="00A21A78" w:rsidP="00A21A78">
      <w:r>
        <w:t>Here I am including some input of my project.</w:t>
      </w:r>
    </w:p>
    <w:p w14:paraId="37119A80" w14:textId="3DD45294" w:rsidR="00A21A78" w:rsidRDefault="00A21A78" w:rsidP="00A21A78"/>
    <w:p w14:paraId="32BAE2FB" w14:textId="4E9A244A" w:rsidR="00A21A78" w:rsidRPr="00A820FC" w:rsidRDefault="000A3467" w:rsidP="00A21A78">
      <w:r>
        <w:rPr>
          <w:noProof/>
        </w:rPr>
        <w:drawing>
          <wp:anchor distT="0" distB="0" distL="114300" distR="114300" simplePos="0" relativeHeight="251718656" behindDoc="0" locked="0" layoutInCell="1" allowOverlap="1" wp14:anchorId="0E827B86" wp14:editId="0A6EFC8F">
            <wp:simplePos x="0" y="0"/>
            <wp:positionH relativeFrom="margin">
              <wp:align>right</wp:align>
            </wp:positionH>
            <wp:positionV relativeFrom="paragraph">
              <wp:posOffset>344471</wp:posOffset>
            </wp:positionV>
            <wp:extent cx="5731510" cy="2722033"/>
            <wp:effectExtent l="0" t="0" r="2540" b="25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b="357"/>
                    <a:stretch/>
                  </pic:blipFill>
                  <pic:spPr bwMode="auto">
                    <a:xfrm>
                      <a:off x="0" y="0"/>
                      <a:ext cx="5731510" cy="2722033"/>
                    </a:xfrm>
                    <a:prstGeom prst="rect">
                      <a:avLst/>
                    </a:prstGeom>
                    <a:ln>
                      <a:noFill/>
                    </a:ln>
                    <a:extLst>
                      <a:ext uri="{53640926-AAD7-44D8-BBD7-CCE9431645EC}">
                        <a14:shadowObscured xmlns:a14="http://schemas.microsoft.com/office/drawing/2010/main"/>
                      </a:ext>
                    </a:extLst>
                  </pic:spPr>
                </pic:pic>
              </a:graphicData>
            </a:graphic>
          </wp:anchor>
        </w:drawing>
      </w:r>
    </w:p>
    <w:p w14:paraId="46A28988" w14:textId="07908710" w:rsidR="00A21A78" w:rsidRDefault="00A21A78" w:rsidP="00A21A78">
      <w:pPr>
        <w:pStyle w:val="Caption"/>
        <w:spacing w:line="360" w:lineRule="auto"/>
      </w:pPr>
    </w:p>
    <w:p w14:paraId="6482F1C8" w14:textId="37FAA832" w:rsidR="00A21A78" w:rsidRDefault="000A3467" w:rsidP="000A3467">
      <w:pPr>
        <w:pStyle w:val="Caption"/>
      </w:pPr>
      <w:bookmarkStart w:id="135" w:name="_Toc71803720"/>
      <w:r>
        <w:t xml:space="preserve">Screenshot 6.4.1. </w:t>
      </w:r>
      <w:r w:rsidR="00680D22">
        <w:fldChar w:fldCharType="begin"/>
      </w:r>
      <w:r w:rsidR="00680D22">
        <w:instrText xml:space="preserve"> SEQ Screenshot_6.4.1. \* ARABIC </w:instrText>
      </w:r>
      <w:r w:rsidR="00680D22">
        <w:fldChar w:fldCharType="separate"/>
      </w:r>
      <w:r>
        <w:rPr>
          <w:noProof/>
        </w:rPr>
        <w:t>1</w:t>
      </w:r>
      <w:r w:rsidR="00680D22">
        <w:rPr>
          <w:noProof/>
        </w:rPr>
        <w:fldChar w:fldCharType="end"/>
      </w:r>
      <w:r>
        <w:t xml:space="preserve"> </w:t>
      </w:r>
      <w:r w:rsidR="00A21A78">
        <w:t>: Login Page</w:t>
      </w:r>
      <w:bookmarkEnd w:id="135"/>
    </w:p>
    <w:p w14:paraId="16ECEF03" w14:textId="1A9A0DE0" w:rsidR="00A21A78" w:rsidRDefault="00A21A78" w:rsidP="00A21A78"/>
    <w:p w14:paraId="2AB2A518" w14:textId="77777777" w:rsidR="00A21A78" w:rsidRDefault="00A21A78" w:rsidP="00A21A78">
      <w:pPr>
        <w:pStyle w:val="Caption"/>
        <w:rPr>
          <w:noProof/>
        </w:rPr>
      </w:pPr>
      <w:r>
        <w:rPr>
          <w:noProof/>
        </w:rPr>
        <w:lastRenderedPageBreak/>
        <w:drawing>
          <wp:inline distT="0" distB="0" distL="0" distR="0" wp14:anchorId="26FD4FE4" wp14:editId="5EEEA143">
            <wp:extent cx="5721350" cy="32854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78"/>
                    <a:stretch/>
                  </pic:blipFill>
                  <pic:spPr bwMode="auto">
                    <a:xfrm>
                      <a:off x="0" y="0"/>
                      <a:ext cx="5721350" cy="3285490"/>
                    </a:xfrm>
                    <a:prstGeom prst="rect">
                      <a:avLst/>
                    </a:prstGeom>
                    <a:ln>
                      <a:noFill/>
                    </a:ln>
                    <a:extLst>
                      <a:ext uri="{53640926-AAD7-44D8-BBD7-CCE9431645EC}">
                        <a14:shadowObscured xmlns:a14="http://schemas.microsoft.com/office/drawing/2010/main"/>
                      </a:ext>
                    </a:extLst>
                  </pic:spPr>
                </pic:pic>
              </a:graphicData>
            </a:graphic>
          </wp:inline>
        </w:drawing>
      </w:r>
    </w:p>
    <w:p w14:paraId="22744A62" w14:textId="77777777" w:rsidR="00A21A78" w:rsidRPr="00746E83" w:rsidRDefault="00A21A78" w:rsidP="00A21A78">
      <w:pPr>
        <w:spacing w:line="240" w:lineRule="auto"/>
      </w:pPr>
    </w:p>
    <w:p w14:paraId="62566213" w14:textId="2E87A939" w:rsidR="00A21A78" w:rsidRDefault="000A3467" w:rsidP="000A3467">
      <w:pPr>
        <w:pStyle w:val="Caption"/>
      </w:pPr>
      <w:bookmarkStart w:id="136" w:name="_Toc71803721"/>
      <w:r>
        <w:t xml:space="preserve">Screenshot 6.4.1. </w:t>
      </w:r>
      <w:r w:rsidR="00680D22">
        <w:fldChar w:fldCharType="begin"/>
      </w:r>
      <w:r w:rsidR="00680D22">
        <w:instrText xml:space="preserve"> SEQ Screenshot_6.4.1. \* ARABIC </w:instrText>
      </w:r>
      <w:r w:rsidR="00680D22">
        <w:fldChar w:fldCharType="separate"/>
      </w:r>
      <w:r>
        <w:rPr>
          <w:noProof/>
        </w:rPr>
        <w:t>2</w:t>
      </w:r>
      <w:r w:rsidR="00680D22">
        <w:rPr>
          <w:noProof/>
        </w:rPr>
        <w:fldChar w:fldCharType="end"/>
      </w:r>
      <w:r>
        <w:t xml:space="preserve"> </w:t>
      </w:r>
      <w:r w:rsidR="00A21A78">
        <w:t>: Add Vehicle Form</w:t>
      </w:r>
      <w:bookmarkEnd w:id="136"/>
    </w:p>
    <w:p w14:paraId="2312FE4D" w14:textId="77777777" w:rsidR="00A21A78" w:rsidRPr="00A21A78" w:rsidRDefault="00A21A78" w:rsidP="00A21A78"/>
    <w:p w14:paraId="58904BDB" w14:textId="35EA32BC" w:rsidR="00A21A78" w:rsidRPr="00A21A78" w:rsidRDefault="00A21A78" w:rsidP="00A21A78">
      <w:r>
        <w:rPr>
          <w:noProof/>
        </w:rPr>
        <w:drawing>
          <wp:anchor distT="0" distB="0" distL="114300" distR="114300" simplePos="0" relativeHeight="251717632" behindDoc="0" locked="0" layoutInCell="1" allowOverlap="1" wp14:anchorId="74A9142F" wp14:editId="157850A1">
            <wp:simplePos x="0" y="0"/>
            <wp:positionH relativeFrom="margin">
              <wp:posOffset>0</wp:posOffset>
            </wp:positionH>
            <wp:positionV relativeFrom="paragraph">
              <wp:posOffset>262890</wp:posOffset>
            </wp:positionV>
            <wp:extent cx="5709557" cy="3269615"/>
            <wp:effectExtent l="0" t="0" r="5715" b="698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190" r="174"/>
                    <a:stretch/>
                  </pic:blipFill>
                  <pic:spPr bwMode="auto">
                    <a:xfrm>
                      <a:off x="0" y="0"/>
                      <a:ext cx="5709557" cy="3269615"/>
                    </a:xfrm>
                    <a:prstGeom prst="rect">
                      <a:avLst/>
                    </a:prstGeom>
                    <a:ln>
                      <a:noFill/>
                    </a:ln>
                    <a:extLst>
                      <a:ext uri="{53640926-AAD7-44D8-BBD7-CCE9431645EC}">
                        <a14:shadowObscured xmlns:a14="http://schemas.microsoft.com/office/drawing/2010/main"/>
                      </a:ext>
                    </a:extLst>
                  </pic:spPr>
                </pic:pic>
              </a:graphicData>
            </a:graphic>
          </wp:anchor>
        </w:drawing>
      </w:r>
    </w:p>
    <w:p w14:paraId="3D0CC328" w14:textId="77777777" w:rsidR="007841D9" w:rsidRPr="007841D9" w:rsidRDefault="007841D9" w:rsidP="007841D9">
      <w:pPr>
        <w:rPr>
          <w:rFonts w:cs="Times New Roman"/>
          <w:szCs w:val="24"/>
        </w:rPr>
      </w:pPr>
    </w:p>
    <w:p w14:paraId="149F4D88" w14:textId="2C04D2A3" w:rsidR="00A21A78" w:rsidRDefault="000A3467" w:rsidP="000A3467">
      <w:pPr>
        <w:pStyle w:val="Caption"/>
      </w:pPr>
      <w:bookmarkStart w:id="137" w:name="_Toc71803722"/>
      <w:bookmarkStart w:id="138" w:name="_Toc69333821"/>
      <w:r>
        <w:t xml:space="preserve">Screenshot 6.4.1. </w:t>
      </w:r>
      <w:r w:rsidR="00680D22">
        <w:fldChar w:fldCharType="begin"/>
      </w:r>
      <w:r w:rsidR="00680D22">
        <w:instrText xml:space="preserve"> SEQ Screenshot_6.4.1. \* ARABIC </w:instrText>
      </w:r>
      <w:r w:rsidR="00680D22">
        <w:fldChar w:fldCharType="separate"/>
      </w:r>
      <w:r>
        <w:rPr>
          <w:noProof/>
        </w:rPr>
        <w:t>3</w:t>
      </w:r>
      <w:r w:rsidR="00680D22">
        <w:rPr>
          <w:noProof/>
        </w:rPr>
        <w:fldChar w:fldCharType="end"/>
      </w:r>
      <w:r>
        <w:t xml:space="preserve"> </w:t>
      </w:r>
      <w:r w:rsidR="00A21A78">
        <w:t>: Add Mechanic Form</w:t>
      </w:r>
      <w:bookmarkEnd w:id="137"/>
    </w:p>
    <w:p w14:paraId="303353D4" w14:textId="77777777" w:rsidR="00A21A78" w:rsidRDefault="00A21A78">
      <w:pPr>
        <w:spacing w:after="160" w:line="259" w:lineRule="auto"/>
        <w:jc w:val="left"/>
        <w:rPr>
          <w:rFonts w:eastAsia="Times New Roman" w:cs="Times New Roman"/>
          <w:sz w:val="34"/>
          <w:szCs w:val="24"/>
        </w:rPr>
      </w:pPr>
      <w:r>
        <w:rPr>
          <w:rFonts w:eastAsia="Times New Roman"/>
        </w:rPr>
        <w:br w:type="page"/>
      </w:r>
    </w:p>
    <w:p w14:paraId="4471C4DA" w14:textId="77777777" w:rsidR="00A21A78" w:rsidRDefault="00A21A78" w:rsidP="00A21A78">
      <w:pPr>
        <w:pStyle w:val="Caption"/>
        <w:spacing w:line="360" w:lineRule="auto"/>
        <w:rPr>
          <w:noProof/>
        </w:rPr>
      </w:pPr>
      <w:r>
        <w:rPr>
          <w:noProof/>
        </w:rPr>
        <w:lastRenderedPageBreak/>
        <w:drawing>
          <wp:inline distT="0" distB="0" distL="0" distR="0" wp14:anchorId="3487527E" wp14:editId="46747E92">
            <wp:extent cx="5699760" cy="326961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78" r="376"/>
                    <a:stretch/>
                  </pic:blipFill>
                  <pic:spPr bwMode="auto">
                    <a:xfrm>
                      <a:off x="0" y="0"/>
                      <a:ext cx="5699760" cy="3269615"/>
                    </a:xfrm>
                    <a:prstGeom prst="rect">
                      <a:avLst/>
                    </a:prstGeom>
                    <a:ln>
                      <a:noFill/>
                    </a:ln>
                    <a:extLst>
                      <a:ext uri="{53640926-AAD7-44D8-BBD7-CCE9431645EC}">
                        <a14:shadowObscured xmlns:a14="http://schemas.microsoft.com/office/drawing/2010/main"/>
                      </a:ext>
                    </a:extLst>
                  </pic:spPr>
                </pic:pic>
              </a:graphicData>
            </a:graphic>
          </wp:inline>
        </w:drawing>
      </w:r>
      <w:r>
        <w:br/>
      </w:r>
    </w:p>
    <w:p w14:paraId="5B99C0D3" w14:textId="20A6F632" w:rsidR="00A21A78" w:rsidRDefault="000A3467" w:rsidP="000A3467">
      <w:pPr>
        <w:pStyle w:val="Caption"/>
        <w:rPr>
          <w:rFonts w:eastAsiaTheme="majorEastAsia" w:cs="Times New Roman"/>
          <w:sz w:val="34"/>
        </w:rPr>
      </w:pPr>
      <w:bookmarkStart w:id="139" w:name="_Toc71803723"/>
      <w:r>
        <w:t xml:space="preserve">Screenshot 6.4.1. </w:t>
      </w:r>
      <w:r w:rsidR="00680D22">
        <w:fldChar w:fldCharType="begin"/>
      </w:r>
      <w:r w:rsidR="00680D22">
        <w:instrText xml:space="preserve"> SEQ Screenshot_6.4.1. \* ARABIC </w:instrText>
      </w:r>
      <w:r w:rsidR="00680D22">
        <w:fldChar w:fldCharType="separate"/>
      </w:r>
      <w:r>
        <w:rPr>
          <w:noProof/>
        </w:rPr>
        <w:t>4</w:t>
      </w:r>
      <w:r w:rsidR="00680D22">
        <w:rPr>
          <w:noProof/>
        </w:rPr>
        <w:fldChar w:fldCharType="end"/>
      </w:r>
      <w:r>
        <w:t xml:space="preserve"> </w:t>
      </w:r>
      <w:r w:rsidR="00A21A78">
        <w:t>: Add Work Order</w:t>
      </w:r>
      <w:bookmarkEnd w:id="139"/>
    </w:p>
    <w:p w14:paraId="1F09096C" w14:textId="77777777" w:rsidR="00A21A78" w:rsidRDefault="00A21A78">
      <w:pPr>
        <w:spacing w:after="160" w:line="259" w:lineRule="auto"/>
        <w:jc w:val="left"/>
        <w:rPr>
          <w:rFonts w:eastAsia="Times New Roman" w:cs="Times New Roman"/>
          <w:sz w:val="34"/>
          <w:szCs w:val="24"/>
        </w:rPr>
      </w:pPr>
      <w:r>
        <w:rPr>
          <w:rFonts w:eastAsia="Times New Roman"/>
        </w:rPr>
        <w:br w:type="page"/>
      </w:r>
    </w:p>
    <w:p w14:paraId="66A4607C" w14:textId="3E6E0D82" w:rsidR="00A820FC" w:rsidRDefault="003C4161" w:rsidP="00A820FC">
      <w:pPr>
        <w:pStyle w:val="InternshipSubheading"/>
        <w:rPr>
          <w:rFonts w:eastAsia="Times New Roman"/>
        </w:rPr>
      </w:pPr>
      <w:bookmarkStart w:id="140" w:name="_Toc74685531"/>
      <w:r>
        <w:rPr>
          <w:rFonts w:eastAsia="Times New Roman"/>
        </w:rPr>
        <w:lastRenderedPageBreak/>
        <w:t>6</w:t>
      </w:r>
      <w:r w:rsidR="00A820FC">
        <w:rPr>
          <w:rFonts w:eastAsia="Times New Roman"/>
        </w:rPr>
        <w:t>.4.2 Input Stages</w:t>
      </w:r>
      <w:bookmarkEnd w:id="138"/>
      <w:bookmarkEnd w:id="140"/>
    </w:p>
    <w:p w14:paraId="7EBB72BD" w14:textId="0C6E6AB9" w:rsidR="004510BD" w:rsidRDefault="004510BD" w:rsidP="004510BD">
      <w:r w:rsidRPr="004510BD">
        <w:t>A web portal, that caters to the right target audience, and fits in perfectly with your business needs, goals and vision is the first step towards building a successful business. Web development is a complex process that involves various phases from start to finish.</w:t>
      </w:r>
    </w:p>
    <w:p w14:paraId="03010192" w14:textId="77777777" w:rsidR="004510BD" w:rsidRPr="004510BD" w:rsidRDefault="004510BD" w:rsidP="004510BD"/>
    <w:p w14:paraId="03A4D9AA" w14:textId="38005734" w:rsidR="00A820FC" w:rsidRDefault="004510BD" w:rsidP="003C4161">
      <w:r w:rsidRPr="004510BD">
        <w:t xml:space="preserve">There are </w:t>
      </w:r>
      <w:r w:rsidR="00C904F7">
        <w:t xml:space="preserve">8 </w:t>
      </w:r>
      <w:r w:rsidRPr="004510BD">
        <w:t>phases that turn a website concept into a fully functioning web application. A good understanding and proper documentation of these phases, breakdown of tasks and resources, and allotment of roles to various teams form the road map for a smooth, optimized, and timely completion of any project.</w:t>
      </w:r>
      <w:r>
        <w:t xml:space="preserve"> </w:t>
      </w:r>
      <w:r w:rsidR="00A820FC">
        <w:t>The main input stages before the information gets stored in the database media:</w:t>
      </w:r>
    </w:p>
    <w:p w14:paraId="700E8CAE" w14:textId="77777777" w:rsidR="00C904F7" w:rsidRDefault="00C904F7" w:rsidP="00C904F7">
      <w:pPr>
        <w:ind w:left="360"/>
      </w:pPr>
    </w:p>
    <w:p w14:paraId="18B5FB73" w14:textId="4EBE27ED" w:rsidR="004510BD" w:rsidRPr="00C904F7" w:rsidRDefault="00A820FC" w:rsidP="00C904F7">
      <w:r w:rsidRPr="00C904F7">
        <w:t xml:space="preserve">Data </w:t>
      </w:r>
      <w:r w:rsidR="004510BD" w:rsidRPr="00C904F7">
        <w:t xml:space="preserve">recording: The general purpose of data recording is to set in writing and assure the preservation of the data collected </w:t>
      </w:r>
      <w:proofErr w:type="gramStart"/>
      <w:r w:rsidR="004510BD" w:rsidRPr="00C904F7">
        <w:t>in the course of</w:t>
      </w:r>
      <w:proofErr w:type="gramEnd"/>
      <w:r w:rsidR="004510BD" w:rsidRPr="00C904F7">
        <w:t xml:space="preserve"> field or laboratory studies. The experimental design of each study determines the types of data to be collected in terms of the objectives and resources available for the study.</w:t>
      </w:r>
    </w:p>
    <w:p w14:paraId="7127EFD8" w14:textId="77777777" w:rsidR="00C904F7" w:rsidRPr="00C904F7" w:rsidRDefault="00C904F7" w:rsidP="00C904F7"/>
    <w:p w14:paraId="316D16F1" w14:textId="7937EA64" w:rsidR="00A820FC" w:rsidRPr="00C904F7" w:rsidRDefault="00A820FC" w:rsidP="00C904F7">
      <w:r w:rsidRPr="00C904F7">
        <w:t xml:space="preserve">Data </w:t>
      </w:r>
      <w:r w:rsidR="004510BD" w:rsidRPr="00C904F7">
        <w:t>transcription: Data transcription is an important and necessary component to qualitative research. The term refers to a process by which an audio and/or video recording is interpreted or translated into words that can then be studied and coded. Accuracy and authenticity of data are the most important details while performing Data Transcription service.</w:t>
      </w:r>
    </w:p>
    <w:p w14:paraId="462C043B" w14:textId="77777777" w:rsidR="004510BD" w:rsidRPr="00C904F7" w:rsidRDefault="004510BD" w:rsidP="00C904F7"/>
    <w:p w14:paraId="2044948F" w14:textId="1CD9A9CC" w:rsidR="00A820FC" w:rsidRPr="00C904F7" w:rsidRDefault="00A820FC" w:rsidP="00C904F7">
      <w:r w:rsidRPr="00C904F7">
        <w:t xml:space="preserve">Data </w:t>
      </w:r>
      <w:r w:rsidR="004510BD" w:rsidRPr="00C904F7">
        <w:t xml:space="preserve">conversion: Data conversion is the conversion of one data format into another. It is a technical process mostly done by software, although rarely hardware or human intervention is used. The sole purpose of the data conversion is to enable interoperability and to maintain </w:t>
      </w:r>
      <w:proofErr w:type="gramStart"/>
      <w:r w:rsidR="004510BD" w:rsidRPr="00C904F7">
        <w:t>all of</w:t>
      </w:r>
      <w:proofErr w:type="gramEnd"/>
      <w:r w:rsidR="004510BD" w:rsidRPr="00C904F7">
        <w:t xml:space="preserve"> the data with embedding as much as information as possible. Data conversion can be </w:t>
      </w:r>
      <w:r w:rsidR="00C904F7" w:rsidRPr="00C904F7">
        <w:t>simple,</w:t>
      </w:r>
      <w:r w:rsidR="004510BD" w:rsidRPr="00C904F7">
        <w:t xml:space="preserve"> or complex based on the environment and data formats involved. Data is handled by the operating system and different applications in different manners, so in order to use the same data for other operating systems or applications, data must be converted.</w:t>
      </w:r>
    </w:p>
    <w:p w14:paraId="35561AF4" w14:textId="77777777" w:rsidR="004510BD" w:rsidRPr="00C904F7" w:rsidRDefault="004510BD" w:rsidP="00C904F7"/>
    <w:p w14:paraId="7887951C" w14:textId="698E6AF6" w:rsidR="004510BD" w:rsidRPr="00C904F7" w:rsidRDefault="00A820FC" w:rsidP="00C904F7">
      <w:r w:rsidRPr="00C904F7">
        <w:t xml:space="preserve">Data </w:t>
      </w:r>
      <w:r w:rsidR="004510BD" w:rsidRPr="00C904F7">
        <w:t>verification: Data verification is a process in which different types of data are checked for accuracy and </w:t>
      </w:r>
      <w:r w:rsidR="00C904F7">
        <w:t>inconsistencies</w:t>
      </w:r>
      <w:r w:rsidR="004510BD" w:rsidRPr="00C904F7">
        <w:t> after</w:t>
      </w:r>
      <w:r w:rsidR="00C904F7">
        <w:t xml:space="preserve"> data migration</w:t>
      </w:r>
      <w:r w:rsidR="004510BD" w:rsidRPr="00C904F7">
        <w:t> is done. It helps to determine whether data was accurately translated when data is </w:t>
      </w:r>
      <w:r w:rsidR="00C904F7">
        <w:t>transferred</w:t>
      </w:r>
      <w:r w:rsidR="004510BD" w:rsidRPr="00C904F7">
        <w:t xml:space="preserve"> from one source to another, is complete, and supports processes in the new system. During verification, there may be a need for a parallel </w:t>
      </w:r>
      <w:r w:rsidR="004510BD" w:rsidRPr="00C904F7">
        <w:lastRenderedPageBreak/>
        <w:t>run of both systems to identify areas of disparity and forestall erroneous </w:t>
      </w:r>
      <w:r w:rsidR="00C904F7">
        <w:t>data loss</w:t>
      </w:r>
      <w:r w:rsidR="004510BD" w:rsidRPr="00C904F7">
        <w:t>. A type of data verification is </w:t>
      </w:r>
      <w:r w:rsidR="00C904F7">
        <w:t>double entry data</w:t>
      </w:r>
      <w:r w:rsidR="004510BD" w:rsidRPr="00C904F7">
        <w:t> and </w:t>
      </w:r>
      <w:r w:rsidR="00C904F7">
        <w:t>proofreading</w:t>
      </w:r>
      <w:r w:rsidR="004510BD" w:rsidRPr="00C904F7">
        <w:t> data. Proofreading data involves someone checking the data entered against the original document. This is also time consuming and costly.</w:t>
      </w:r>
    </w:p>
    <w:p w14:paraId="274DDC27" w14:textId="77777777" w:rsidR="004510BD" w:rsidRPr="00C904F7" w:rsidRDefault="004510BD" w:rsidP="00C904F7"/>
    <w:p w14:paraId="2D74E5C3" w14:textId="205ECAF9" w:rsidR="00A820FC" w:rsidRPr="00C904F7" w:rsidRDefault="00A820FC" w:rsidP="00C904F7">
      <w:r w:rsidRPr="00C904F7">
        <w:t xml:space="preserve">Data </w:t>
      </w:r>
      <w:r w:rsidR="00C904F7" w:rsidRPr="00C904F7">
        <w:t>control:</w:t>
      </w:r>
      <w:r w:rsidR="009E4C37" w:rsidRPr="00C904F7">
        <w:t xml:space="preserve"> </w:t>
      </w:r>
      <w:r w:rsidR="00C904F7" w:rsidRPr="00C904F7">
        <w:t xml:space="preserve">Data control is the process of governing and managing data. It is a common type of internal control designed to achieve data governance and data management objectives. </w:t>
      </w:r>
      <w:r w:rsidR="009E4C37" w:rsidRPr="00C904F7">
        <w:t>Data control commands in SQL control access privileges and security issues of a database system or parts of it. These commands are closely related to the DBMS (Database Management System) and can therefore vary in different SQL implementations.</w:t>
      </w:r>
    </w:p>
    <w:p w14:paraId="6F9D883F" w14:textId="77777777" w:rsidR="00C904F7" w:rsidRPr="00C904F7" w:rsidRDefault="00C904F7" w:rsidP="00C904F7"/>
    <w:p w14:paraId="267B581F" w14:textId="4FDD35DC" w:rsidR="00A820FC" w:rsidRDefault="00A820FC" w:rsidP="00C904F7">
      <w:r w:rsidRPr="00C904F7">
        <w:t xml:space="preserve">Data </w:t>
      </w:r>
      <w:r w:rsidR="00C904F7" w:rsidRPr="00C904F7">
        <w:t>transmission:</w:t>
      </w:r>
      <w:r w:rsidR="00C904F7">
        <w:t xml:space="preserve"> Data transmission</w:t>
      </w:r>
      <w:r w:rsidR="00C904F7" w:rsidRPr="00C904F7">
        <w:t> refers to the process of transferring data between two or more digital devices. Data is transmitted from one device to another in analog or digital format. Basically, data transmission enables devices or components within devices to speak to each other.</w:t>
      </w:r>
    </w:p>
    <w:p w14:paraId="74680BF1" w14:textId="77777777" w:rsidR="00C904F7" w:rsidRPr="00C904F7" w:rsidRDefault="00C904F7" w:rsidP="00C904F7"/>
    <w:p w14:paraId="1B6F70F5" w14:textId="5D91FDE6" w:rsidR="00A820FC" w:rsidRDefault="00A820FC" w:rsidP="00C904F7">
      <w:r w:rsidRPr="00C904F7">
        <w:t xml:space="preserve">Data </w:t>
      </w:r>
      <w:r w:rsidR="00C904F7" w:rsidRPr="00C904F7">
        <w:t xml:space="preserve">validation: Data validation means checking the accuracy and quality of source data before using, </w:t>
      </w:r>
      <w:r w:rsidR="007037EE" w:rsidRPr="00C904F7">
        <w:t>importing,</w:t>
      </w:r>
      <w:r w:rsidR="00C904F7" w:rsidRPr="00C904F7">
        <w:t xml:space="preserve"> or otherwise processing data. Different types of validation can be performed depending on destination constraints or objectives. Data validation is a form of data cleansing. </w:t>
      </w:r>
    </w:p>
    <w:p w14:paraId="2CDA9B01" w14:textId="3907C64D" w:rsidR="00C904F7" w:rsidRDefault="00C904F7">
      <w:pPr>
        <w:spacing w:after="160" w:line="259" w:lineRule="auto"/>
        <w:jc w:val="left"/>
      </w:pPr>
    </w:p>
    <w:p w14:paraId="10534321" w14:textId="34198361" w:rsidR="00A820FC" w:rsidRPr="00A21A78" w:rsidRDefault="00A820FC" w:rsidP="00A21A78">
      <w:r w:rsidRPr="00A21A78">
        <w:t xml:space="preserve">Data </w:t>
      </w:r>
      <w:r w:rsidR="00A21A78" w:rsidRPr="00A21A78">
        <w:t>correction: Data correction is the activity of checking data which was declared (is possibly) erroneous.</w:t>
      </w:r>
    </w:p>
    <w:p w14:paraId="053F0679" w14:textId="77777777" w:rsidR="009C1106" w:rsidRPr="00A820FC" w:rsidRDefault="009C1106" w:rsidP="00A820FC">
      <w:r w:rsidRPr="00A820FC">
        <w:br w:type="page"/>
      </w:r>
    </w:p>
    <w:p w14:paraId="2DA7A8B4" w14:textId="1DC8DD31" w:rsidR="007841D9" w:rsidRDefault="003C4161" w:rsidP="00AB29D1">
      <w:pPr>
        <w:pStyle w:val="InternshipSubheading"/>
      </w:pPr>
      <w:bookmarkStart w:id="141" w:name="_Toc69333822"/>
      <w:bookmarkStart w:id="142" w:name="_Toc74685532"/>
      <w:r>
        <w:lastRenderedPageBreak/>
        <w:t>6</w:t>
      </w:r>
      <w:r w:rsidR="007841D9" w:rsidRPr="007841D9">
        <w:t>.4.</w:t>
      </w:r>
      <w:r w:rsidR="00A820FC">
        <w:t>3</w:t>
      </w:r>
      <w:r w:rsidR="007841D9" w:rsidRPr="007841D9">
        <w:tab/>
        <w:t>Output</w:t>
      </w:r>
      <w:bookmarkEnd w:id="141"/>
      <w:bookmarkEnd w:id="142"/>
    </w:p>
    <w:p w14:paraId="79A42920" w14:textId="32AF3F7B" w:rsidR="00A820FC" w:rsidRPr="00A820FC" w:rsidRDefault="00A820FC" w:rsidP="00A820FC">
      <w:r>
        <w:rPr>
          <w:rFonts w:eastAsia="Times New Roman"/>
        </w:rPr>
        <w:t>Here I am including some output of my project.</w:t>
      </w:r>
    </w:p>
    <w:p w14:paraId="6795A4E9" w14:textId="77777777" w:rsidR="00A820FC" w:rsidRDefault="00A820FC" w:rsidP="00A820FC">
      <w:pPr>
        <w:rPr>
          <w:noProof/>
        </w:rPr>
      </w:pPr>
    </w:p>
    <w:p w14:paraId="10F1BE08" w14:textId="063ED22B" w:rsidR="00090C45" w:rsidRDefault="000C0CAB">
      <w:pPr>
        <w:spacing w:after="160" w:line="259" w:lineRule="auto"/>
        <w:jc w:val="left"/>
      </w:pPr>
      <w:bookmarkStart w:id="143" w:name="_Toc69333823"/>
      <w:r>
        <w:rPr>
          <w:noProof/>
        </w:rPr>
        <w:drawing>
          <wp:inline distT="0" distB="0" distL="0" distR="0" wp14:anchorId="475D0757" wp14:editId="3D30B727">
            <wp:extent cx="5694680" cy="326644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7" t="1" r="554" b="656"/>
                    <a:stretch/>
                  </pic:blipFill>
                  <pic:spPr bwMode="auto">
                    <a:xfrm>
                      <a:off x="0" y="0"/>
                      <a:ext cx="5694680" cy="326644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DB6062B" w14:textId="08D677BC" w:rsidR="00090C45" w:rsidRDefault="00090C45">
      <w:pPr>
        <w:spacing w:after="160" w:line="259" w:lineRule="auto"/>
        <w:jc w:val="left"/>
      </w:pPr>
      <w:r>
        <w:tab/>
      </w:r>
      <w:r>
        <w:tab/>
      </w:r>
      <w:r>
        <w:tab/>
      </w:r>
      <w:r>
        <w:tab/>
      </w:r>
    </w:p>
    <w:p w14:paraId="1478B7DD" w14:textId="708EFF74" w:rsidR="000C0CAB" w:rsidRDefault="00F641B8" w:rsidP="00F641B8">
      <w:pPr>
        <w:pStyle w:val="Caption"/>
        <w:rPr>
          <w:noProof/>
        </w:rPr>
      </w:pPr>
      <w:bookmarkStart w:id="144" w:name="_Toc71803691"/>
      <w:r>
        <w:t xml:space="preserve">Screenshot 6.4.3. </w:t>
      </w:r>
      <w:r w:rsidR="00680D22">
        <w:fldChar w:fldCharType="begin"/>
      </w:r>
      <w:r w:rsidR="00680D22">
        <w:instrText xml:space="preserve"> SEQ Screenshot_6.4.3. \* ARABIC </w:instrText>
      </w:r>
      <w:r w:rsidR="00680D22">
        <w:fldChar w:fldCharType="separate"/>
      </w:r>
      <w:r>
        <w:rPr>
          <w:noProof/>
        </w:rPr>
        <w:t>1</w:t>
      </w:r>
      <w:r w:rsidR="00680D22">
        <w:rPr>
          <w:noProof/>
        </w:rPr>
        <w:fldChar w:fldCharType="end"/>
      </w:r>
      <w:r w:rsidR="00A21A78">
        <w:rPr>
          <w:noProof/>
        </w:rPr>
        <w:drawing>
          <wp:anchor distT="0" distB="0" distL="114300" distR="114300" simplePos="0" relativeHeight="251713536" behindDoc="0" locked="0" layoutInCell="1" allowOverlap="1" wp14:anchorId="127AFF0F" wp14:editId="36442919">
            <wp:simplePos x="0" y="0"/>
            <wp:positionH relativeFrom="margin">
              <wp:align>left</wp:align>
            </wp:positionH>
            <wp:positionV relativeFrom="page">
              <wp:posOffset>5914928</wp:posOffset>
            </wp:positionV>
            <wp:extent cx="5709285" cy="3277870"/>
            <wp:effectExtent l="0" t="0" r="5715"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165" r="217"/>
                    <a:stretch/>
                  </pic:blipFill>
                  <pic:spPr bwMode="auto">
                    <a:xfrm>
                      <a:off x="0" y="0"/>
                      <a:ext cx="5709285" cy="3277870"/>
                    </a:xfrm>
                    <a:prstGeom prst="rect">
                      <a:avLst/>
                    </a:prstGeom>
                    <a:ln>
                      <a:noFill/>
                    </a:ln>
                    <a:extLst>
                      <a:ext uri="{53640926-AAD7-44D8-BBD7-CCE9431645EC}">
                        <a14:shadowObscured xmlns:a14="http://schemas.microsoft.com/office/drawing/2010/main"/>
                      </a:ext>
                    </a:extLst>
                  </pic:spPr>
                </pic:pic>
              </a:graphicData>
            </a:graphic>
          </wp:anchor>
        </w:drawing>
      </w:r>
      <w:r>
        <w:t xml:space="preserve"> </w:t>
      </w:r>
      <w:r w:rsidR="00090C45">
        <w:t>: Dashboard</w:t>
      </w:r>
      <w:bookmarkEnd w:id="144"/>
      <w:r w:rsidR="000C0CAB">
        <w:rPr>
          <w:noProof/>
        </w:rPr>
        <w:t xml:space="preserve">           </w:t>
      </w:r>
    </w:p>
    <w:p w14:paraId="7E6D7EF7" w14:textId="7CE31CB0" w:rsidR="000C0CAB" w:rsidRDefault="000C0CAB" w:rsidP="000C0CAB">
      <w:pPr>
        <w:pStyle w:val="Caption"/>
      </w:pPr>
    </w:p>
    <w:p w14:paraId="6CD5BDD9" w14:textId="41823382" w:rsidR="00BA2E2F" w:rsidRDefault="000C0CAB" w:rsidP="000C0CAB">
      <w:pPr>
        <w:pStyle w:val="Caption"/>
        <w:rPr>
          <w:rFonts w:eastAsiaTheme="majorEastAsia" w:cs="Times New Roman"/>
          <w:sz w:val="34"/>
        </w:rPr>
      </w:pPr>
      <w:bookmarkStart w:id="145" w:name="_Toc71803692"/>
      <w:r>
        <w:t xml:space="preserve">Screenshot 6.4.3. </w:t>
      </w:r>
      <w:r w:rsidR="00680D22">
        <w:fldChar w:fldCharType="begin"/>
      </w:r>
      <w:r w:rsidR="00680D22">
        <w:instrText xml:space="preserve"> SEQ Screenshot_6.4.3. \* ARABIC </w:instrText>
      </w:r>
      <w:r w:rsidR="00680D22">
        <w:fldChar w:fldCharType="separate"/>
      </w:r>
      <w:r w:rsidR="00F641B8">
        <w:rPr>
          <w:noProof/>
        </w:rPr>
        <w:t>2</w:t>
      </w:r>
      <w:r w:rsidR="00680D22">
        <w:rPr>
          <w:noProof/>
        </w:rPr>
        <w:fldChar w:fldCharType="end"/>
      </w:r>
      <w:r>
        <w:t xml:space="preserve"> : All Vehicle</w:t>
      </w:r>
      <w:bookmarkEnd w:id="145"/>
      <w:r>
        <w:t xml:space="preserve"> </w:t>
      </w:r>
    </w:p>
    <w:p w14:paraId="1EC7CD68" w14:textId="77777777" w:rsidR="000C0CAB" w:rsidRDefault="000C0CAB">
      <w:pPr>
        <w:spacing w:after="160" w:line="259" w:lineRule="auto"/>
        <w:jc w:val="left"/>
      </w:pPr>
      <w:r>
        <w:rPr>
          <w:noProof/>
        </w:rPr>
        <w:lastRenderedPageBreak/>
        <w:drawing>
          <wp:inline distT="0" distB="0" distL="0" distR="0" wp14:anchorId="46C49B08" wp14:editId="3C2FF48F">
            <wp:extent cx="5709557" cy="3272479"/>
            <wp:effectExtent l="0" t="0" r="5715"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0" r="184"/>
                    <a:stretch/>
                  </pic:blipFill>
                  <pic:spPr bwMode="auto">
                    <a:xfrm>
                      <a:off x="0" y="0"/>
                      <a:ext cx="5710100" cy="327279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09A97407" w14:textId="77777777" w:rsidR="000C0CAB" w:rsidRDefault="000C0CAB" w:rsidP="000C0CAB">
      <w:pPr>
        <w:pStyle w:val="Caption"/>
      </w:pPr>
      <w:r>
        <w:tab/>
      </w:r>
      <w:r>
        <w:tab/>
      </w:r>
      <w:r>
        <w:tab/>
      </w:r>
      <w:r>
        <w:tab/>
      </w:r>
      <w:r>
        <w:tab/>
      </w:r>
    </w:p>
    <w:p w14:paraId="599FBCA3" w14:textId="11DDCD72" w:rsidR="000C0CAB" w:rsidRDefault="000C0CAB" w:rsidP="000C0CAB">
      <w:pPr>
        <w:pStyle w:val="Caption"/>
      </w:pPr>
      <w:bookmarkStart w:id="146" w:name="_Toc71803693"/>
      <w:r>
        <w:t xml:space="preserve">Screenshot 6.4.3. </w:t>
      </w:r>
      <w:r w:rsidR="00680D22">
        <w:fldChar w:fldCharType="begin"/>
      </w:r>
      <w:r w:rsidR="00680D22">
        <w:instrText xml:space="preserve"> SEQ Screenshot_6.4.3. \* ARABIC </w:instrText>
      </w:r>
      <w:r w:rsidR="00680D22">
        <w:fldChar w:fldCharType="separate"/>
      </w:r>
      <w:r w:rsidR="00F641B8">
        <w:rPr>
          <w:noProof/>
        </w:rPr>
        <w:t>3</w:t>
      </w:r>
      <w:r w:rsidR="00680D22">
        <w:rPr>
          <w:noProof/>
        </w:rPr>
        <w:fldChar w:fldCharType="end"/>
      </w:r>
      <w:r>
        <w:t xml:space="preserve"> : All Mechanics</w:t>
      </w:r>
      <w:bookmarkEnd w:id="146"/>
    </w:p>
    <w:p w14:paraId="140C0736" w14:textId="77777777" w:rsidR="000C0CAB" w:rsidRDefault="000C0CAB" w:rsidP="000C0CAB">
      <w:pPr>
        <w:pStyle w:val="Caption"/>
      </w:pPr>
    </w:p>
    <w:p w14:paraId="69F96FA9" w14:textId="77777777" w:rsidR="000C0CAB" w:rsidRDefault="000C0CAB" w:rsidP="000C0CAB">
      <w:pPr>
        <w:rPr>
          <w:noProof/>
        </w:rPr>
      </w:pPr>
      <w:r>
        <w:t xml:space="preserve"> </w:t>
      </w:r>
    </w:p>
    <w:p w14:paraId="50A3C180" w14:textId="77777777" w:rsidR="000C0CAB" w:rsidRDefault="000C0CAB" w:rsidP="000C0CAB">
      <w:r>
        <w:rPr>
          <w:noProof/>
        </w:rPr>
        <w:drawing>
          <wp:inline distT="0" distB="0" distL="0" distR="0" wp14:anchorId="41FFF7D7" wp14:editId="5C30D179">
            <wp:extent cx="5720080" cy="32785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200"/>
                    <a:stretch/>
                  </pic:blipFill>
                  <pic:spPr bwMode="auto">
                    <a:xfrm>
                      <a:off x="0" y="0"/>
                      <a:ext cx="5720080" cy="3278505"/>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6E3572AB" w14:textId="77777777" w:rsidR="000C0CAB" w:rsidRDefault="000C0CAB" w:rsidP="000C0CAB"/>
    <w:p w14:paraId="7C6C352E" w14:textId="160247F3" w:rsidR="000C0CAB" w:rsidRDefault="000C0CAB" w:rsidP="000C0CAB">
      <w:pPr>
        <w:pStyle w:val="Caption"/>
        <w:rPr>
          <w:rFonts w:eastAsiaTheme="majorEastAsia" w:cs="Times New Roman"/>
          <w:sz w:val="34"/>
        </w:rPr>
      </w:pPr>
      <w:bookmarkStart w:id="147" w:name="_Toc71803694"/>
      <w:r>
        <w:t xml:space="preserve">Screenshot 6.4.3. </w:t>
      </w:r>
      <w:r w:rsidR="00680D22">
        <w:fldChar w:fldCharType="begin"/>
      </w:r>
      <w:r w:rsidR="00680D22">
        <w:instrText xml:space="preserve"> SEQ Screenshot_6.4.3. \* ARABIC </w:instrText>
      </w:r>
      <w:r w:rsidR="00680D22">
        <w:fldChar w:fldCharType="separate"/>
      </w:r>
      <w:r w:rsidR="00F641B8">
        <w:rPr>
          <w:noProof/>
        </w:rPr>
        <w:t>4</w:t>
      </w:r>
      <w:r w:rsidR="00680D22">
        <w:rPr>
          <w:noProof/>
        </w:rPr>
        <w:fldChar w:fldCharType="end"/>
      </w:r>
      <w:r>
        <w:t xml:space="preserve">  : All Work Order</w:t>
      </w:r>
      <w:bookmarkEnd w:id="147"/>
      <w:r>
        <w:br w:type="page"/>
      </w:r>
    </w:p>
    <w:p w14:paraId="575C9132" w14:textId="5AAEBBEC" w:rsidR="007841D9" w:rsidRPr="007841D9" w:rsidRDefault="003C4161" w:rsidP="00AB29D1">
      <w:pPr>
        <w:pStyle w:val="InternshipSubheading"/>
      </w:pPr>
      <w:bookmarkStart w:id="148" w:name="_Toc74685533"/>
      <w:r>
        <w:lastRenderedPageBreak/>
        <w:t>6</w:t>
      </w:r>
      <w:r w:rsidR="007841D9" w:rsidRPr="007841D9">
        <w:t>.4.</w:t>
      </w:r>
      <w:r w:rsidR="0048482E">
        <w:t>4</w:t>
      </w:r>
      <w:r w:rsidR="007841D9" w:rsidRPr="007841D9">
        <w:tab/>
        <w:t>Architecture</w:t>
      </w:r>
      <w:bookmarkEnd w:id="143"/>
      <w:bookmarkEnd w:id="148"/>
    </w:p>
    <w:p w14:paraId="7A2FED38" w14:textId="77777777" w:rsidR="00F34724" w:rsidRDefault="00F34724" w:rsidP="00F34724">
      <w:pPr>
        <w:rPr>
          <w:rFonts w:eastAsia="Times New Roman"/>
          <w:sz w:val="28"/>
        </w:rPr>
      </w:pPr>
    </w:p>
    <w:p w14:paraId="76DA5818" w14:textId="7FFF24B3" w:rsidR="00F34724" w:rsidRDefault="00F34724" w:rsidP="00F34724">
      <w:pPr>
        <w:rPr>
          <w:rFonts w:eastAsia="Times New Roman"/>
          <w:sz w:val="28"/>
        </w:rPr>
      </w:pPr>
      <w:r>
        <w:rPr>
          <w:rFonts w:eastAsia="Times New Roman"/>
          <w:sz w:val="28"/>
        </w:rPr>
        <w:t>System Architecture</w:t>
      </w:r>
    </w:p>
    <w:p w14:paraId="4530A066" w14:textId="77777777" w:rsidR="00F34724" w:rsidRDefault="00F34724" w:rsidP="00F34724">
      <w:pPr>
        <w:rPr>
          <w:rFonts w:eastAsia="Times New Roman"/>
        </w:rPr>
      </w:pPr>
    </w:p>
    <w:p w14:paraId="1073FED6" w14:textId="1BAC89D6" w:rsidR="00F34724" w:rsidRDefault="00F34724" w:rsidP="00F34724">
      <w:pPr>
        <w:rPr>
          <w:rFonts w:eastAsia="Times New Roman"/>
        </w:rPr>
      </w:pPr>
      <w:r>
        <w:rPr>
          <w:rFonts w:eastAsia="Times New Roman"/>
        </w:rPr>
        <w:t>We will be following a Three Tier Architecture, which is a client-server architecture. It is a multitier architecture (often referred to as n-tier architecture) which consists of three physically separated layers- presentation (client), application processing (application server), and data management (database server). The layers are independent making it easier to maintain, faster development as there is division of word (web designer does the presentation, software engineer does logic, and database admin does the data model), and component are reusable.</w:t>
      </w:r>
    </w:p>
    <w:p w14:paraId="6C67D147" w14:textId="2B5F7972" w:rsidR="007841D9" w:rsidRPr="007841D9" w:rsidRDefault="007841D9" w:rsidP="007841D9">
      <w:pPr>
        <w:rPr>
          <w:rFonts w:cs="Times New Roman"/>
          <w:szCs w:val="24"/>
        </w:rPr>
      </w:pPr>
      <w:r w:rsidRPr="007841D9">
        <w:rPr>
          <w:rFonts w:cs="Times New Roman"/>
          <w:szCs w:val="24"/>
        </w:rPr>
        <w:t xml:space="preserve"> </w:t>
      </w:r>
      <w:r w:rsidR="004222F1">
        <w:rPr>
          <w:rFonts w:cs="Times New Roman"/>
          <w:noProof/>
          <w:szCs w:val="24"/>
        </w:rPr>
        <w:drawing>
          <wp:inline distT="0" distB="0" distL="0" distR="0" wp14:anchorId="08C2CA68" wp14:editId="155E1681">
            <wp:extent cx="5731510" cy="2948940"/>
            <wp:effectExtent l="0" t="0" r="2540" b="381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rotWithShape="1">
                    <a:blip r:embed="rId39">
                      <a:extLst>
                        <a:ext uri="{28A0092B-C50C-407E-A947-70E740481C1C}">
                          <a14:useLocalDpi xmlns:a14="http://schemas.microsoft.com/office/drawing/2010/main" val="0"/>
                        </a:ext>
                      </a:extLst>
                    </a:blip>
                    <a:srcRect b="4326"/>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p>
    <w:p w14:paraId="65D48AC6" w14:textId="77777777" w:rsidR="007841D9" w:rsidRPr="007841D9" w:rsidRDefault="007841D9" w:rsidP="007841D9">
      <w:pPr>
        <w:rPr>
          <w:rFonts w:cs="Times New Roman"/>
          <w:szCs w:val="24"/>
        </w:rPr>
      </w:pPr>
    </w:p>
    <w:p w14:paraId="25DCC30B" w14:textId="77777777" w:rsidR="007841D9" w:rsidRPr="007841D9" w:rsidRDefault="007841D9" w:rsidP="007841D9">
      <w:pPr>
        <w:rPr>
          <w:rFonts w:cs="Times New Roman"/>
          <w:szCs w:val="24"/>
        </w:rPr>
      </w:pPr>
    </w:p>
    <w:p w14:paraId="2133532A" w14:textId="25E94587" w:rsidR="007841D9" w:rsidRPr="007841D9" w:rsidRDefault="006B1D58" w:rsidP="006B1D58">
      <w:pPr>
        <w:pStyle w:val="Caption"/>
        <w:rPr>
          <w:rFonts w:cs="Times New Roman"/>
        </w:rPr>
      </w:pPr>
      <w:bookmarkStart w:id="149" w:name="_Toc69418855"/>
      <w:bookmarkStart w:id="150" w:name="_Toc69419543"/>
      <w:bookmarkStart w:id="151" w:name="_Toc69430216"/>
      <w:r>
        <w:t xml:space="preserve">Figure 6.4.4. </w:t>
      </w:r>
      <w:r w:rsidR="00680D22">
        <w:fldChar w:fldCharType="begin"/>
      </w:r>
      <w:r w:rsidR="00680D22">
        <w:instrText xml:space="preserve"> SEQ Figure_6.4.4. \* ARABIC </w:instrText>
      </w:r>
      <w:r w:rsidR="00680D22">
        <w:fldChar w:fldCharType="separate"/>
      </w:r>
      <w:r>
        <w:rPr>
          <w:noProof/>
        </w:rPr>
        <w:t>1</w:t>
      </w:r>
      <w:r w:rsidR="00680D22">
        <w:rPr>
          <w:noProof/>
        </w:rPr>
        <w:fldChar w:fldCharType="end"/>
      </w:r>
      <w:r>
        <w:t xml:space="preserve"> </w:t>
      </w:r>
      <w:r w:rsidR="008A1BD9">
        <w:t>:</w:t>
      </w:r>
      <w:r w:rsidR="0023546B">
        <w:t xml:space="preserve"> Three Tier Architecture</w:t>
      </w:r>
      <w:bookmarkEnd w:id="149"/>
      <w:bookmarkEnd w:id="150"/>
      <w:bookmarkEnd w:id="151"/>
    </w:p>
    <w:p w14:paraId="490A47C0" w14:textId="77777777" w:rsidR="007841D9" w:rsidRPr="007841D9" w:rsidRDefault="007841D9" w:rsidP="007841D9">
      <w:pPr>
        <w:rPr>
          <w:rFonts w:cs="Times New Roman"/>
          <w:szCs w:val="24"/>
        </w:rPr>
      </w:pPr>
    </w:p>
    <w:p w14:paraId="2A6F7442" w14:textId="77777777" w:rsidR="007841D9" w:rsidRPr="007841D9" w:rsidRDefault="007841D9" w:rsidP="007841D9">
      <w:pPr>
        <w:rPr>
          <w:rFonts w:cs="Times New Roman"/>
          <w:szCs w:val="24"/>
        </w:rPr>
      </w:pPr>
    </w:p>
    <w:p w14:paraId="10CBC3D9" w14:textId="77777777" w:rsidR="007841D9" w:rsidRPr="007841D9" w:rsidRDefault="007841D9" w:rsidP="007841D9">
      <w:pPr>
        <w:rPr>
          <w:rFonts w:cs="Times New Roman"/>
          <w:szCs w:val="24"/>
        </w:rPr>
      </w:pPr>
    </w:p>
    <w:p w14:paraId="74251453" w14:textId="77777777" w:rsidR="007841D9" w:rsidRPr="007841D9" w:rsidRDefault="007841D9" w:rsidP="007841D9">
      <w:pPr>
        <w:rPr>
          <w:rFonts w:cs="Times New Roman"/>
          <w:szCs w:val="24"/>
        </w:rPr>
      </w:pPr>
    </w:p>
    <w:p w14:paraId="4D89B2B5" w14:textId="77777777" w:rsidR="007841D9" w:rsidRPr="007841D9" w:rsidRDefault="007841D9" w:rsidP="007841D9">
      <w:pPr>
        <w:rPr>
          <w:rFonts w:cs="Times New Roman"/>
          <w:szCs w:val="24"/>
        </w:rPr>
      </w:pPr>
    </w:p>
    <w:p w14:paraId="36999BA7" w14:textId="77777777" w:rsidR="007841D9" w:rsidRPr="007841D9" w:rsidRDefault="007841D9" w:rsidP="007841D9">
      <w:pPr>
        <w:rPr>
          <w:rFonts w:cs="Times New Roman"/>
          <w:szCs w:val="24"/>
        </w:rPr>
      </w:pPr>
    </w:p>
    <w:p w14:paraId="3DF51D99" w14:textId="77777777" w:rsidR="007841D9" w:rsidRPr="007841D9" w:rsidRDefault="007841D9" w:rsidP="007841D9">
      <w:pPr>
        <w:rPr>
          <w:rFonts w:cs="Times New Roman"/>
          <w:szCs w:val="24"/>
        </w:rPr>
      </w:pPr>
    </w:p>
    <w:p w14:paraId="67ED06B2" w14:textId="51575F8D" w:rsidR="0048482E" w:rsidRDefault="003C4161" w:rsidP="0048482E">
      <w:pPr>
        <w:pStyle w:val="InternshipSubheading"/>
        <w:rPr>
          <w:rFonts w:eastAsia="Times New Roman"/>
        </w:rPr>
      </w:pPr>
      <w:bookmarkStart w:id="152" w:name="_Toc69333824"/>
      <w:bookmarkStart w:id="153" w:name="_Toc74685534"/>
      <w:r>
        <w:rPr>
          <w:rFonts w:eastAsia="Times New Roman"/>
        </w:rPr>
        <w:lastRenderedPageBreak/>
        <w:t>6</w:t>
      </w:r>
      <w:r w:rsidR="0048482E">
        <w:rPr>
          <w:rFonts w:eastAsia="Times New Roman"/>
        </w:rPr>
        <w:t>.5 Implementation</w:t>
      </w:r>
      <w:bookmarkEnd w:id="152"/>
      <w:bookmarkEnd w:id="153"/>
    </w:p>
    <w:p w14:paraId="0B26BB1A" w14:textId="77777777" w:rsidR="0048482E" w:rsidRPr="00515A6F" w:rsidRDefault="0048482E" w:rsidP="00515A6F"/>
    <w:p w14:paraId="43EEE98A" w14:textId="53BF20EE" w:rsidR="0048482E" w:rsidRDefault="00515A6F" w:rsidP="0048482E">
      <w:r w:rsidRPr="00515A6F">
        <w:t>Project implementation (or project execution) is the phase where visions and plans become reality. This is the logical conclusion, after evaluating, deciding, visioning, planning, applying for funds and finding the financial resources of a project. Technical implementation is one part of executing a project</w:t>
      </w:r>
      <w:r>
        <w:t xml:space="preserve">. </w:t>
      </w:r>
      <w:r w:rsidR="0048482E">
        <w:t xml:space="preserve">For developing this </w:t>
      </w:r>
      <w:r>
        <w:t>fleet management system,</w:t>
      </w:r>
      <w:r w:rsidR="0048482E">
        <w:t xml:space="preserve"> the technical requirements are:</w:t>
      </w:r>
    </w:p>
    <w:p w14:paraId="5B5C2715" w14:textId="77777777" w:rsidR="0048482E" w:rsidRDefault="0048482E" w:rsidP="0048482E">
      <w:r>
        <w:tab/>
      </w:r>
    </w:p>
    <w:p w14:paraId="335E3984" w14:textId="77777777" w:rsidR="0048482E" w:rsidRDefault="0048482E" w:rsidP="001F531D">
      <w:pPr>
        <w:pStyle w:val="ListParagraph"/>
        <w:numPr>
          <w:ilvl w:val="0"/>
          <w:numId w:val="21"/>
        </w:numPr>
      </w:pPr>
      <w:r w:rsidRPr="0048482E">
        <w:t>Operating system</w:t>
      </w:r>
    </w:p>
    <w:p w14:paraId="35A2023B" w14:textId="77777777" w:rsidR="0048482E" w:rsidRDefault="0048482E" w:rsidP="001F531D">
      <w:pPr>
        <w:pStyle w:val="ListParagraph"/>
        <w:numPr>
          <w:ilvl w:val="0"/>
          <w:numId w:val="21"/>
        </w:numPr>
      </w:pPr>
      <w:r w:rsidRPr="0048482E">
        <w:t>Server</w:t>
      </w:r>
    </w:p>
    <w:p w14:paraId="7EE3ACB4" w14:textId="77777777" w:rsidR="0048482E" w:rsidRDefault="0048482E" w:rsidP="001F531D">
      <w:pPr>
        <w:pStyle w:val="ListParagraph"/>
        <w:numPr>
          <w:ilvl w:val="0"/>
          <w:numId w:val="21"/>
        </w:numPr>
      </w:pPr>
      <w:r w:rsidRPr="0048482E">
        <w:t>Browser</w:t>
      </w:r>
    </w:p>
    <w:p w14:paraId="6E68A5F4" w14:textId="77777777" w:rsidR="0048482E" w:rsidRDefault="0048482E" w:rsidP="001F531D">
      <w:pPr>
        <w:pStyle w:val="ListParagraph"/>
        <w:numPr>
          <w:ilvl w:val="0"/>
          <w:numId w:val="21"/>
        </w:numPr>
      </w:pPr>
      <w:r w:rsidRPr="0048482E">
        <w:t>Xampp</w:t>
      </w:r>
    </w:p>
    <w:p w14:paraId="7081F854" w14:textId="77777777" w:rsidR="0048482E" w:rsidRDefault="0048482E" w:rsidP="001F531D">
      <w:pPr>
        <w:pStyle w:val="ListParagraph"/>
        <w:numPr>
          <w:ilvl w:val="0"/>
          <w:numId w:val="21"/>
        </w:numPr>
      </w:pPr>
      <w:r w:rsidRPr="0048482E">
        <w:t>Code editor (</w:t>
      </w:r>
      <w:r>
        <w:t>Visual Studio</w:t>
      </w:r>
      <w:r w:rsidRPr="0048482E">
        <w:t>)</w:t>
      </w:r>
    </w:p>
    <w:p w14:paraId="1EEDC000" w14:textId="77777777" w:rsidR="0048482E" w:rsidRDefault="0048482E" w:rsidP="001F531D">
      <w:pPr>
        <w:pStyle w:val="ListParagraph"/>
        <w:numPr>
          <w:ilvl w:val="0"/>
          <w:numId w:val="21"/>
        </w:numPr>
      </w:pPr>
      <w:r w:rsidRPr="0048482E">
        <w:t>HTML5</w:t>
      </w:r>
    </w:p>
    <w:p w14:paraId="06FAEC8C" w14:textId="77777777" w:rsidR="0048482E" w:rsidRDefault="0048482E" w:rsidP="001F531D">
      <w:pPr>
        <w:pStyle w:val="ListParagraph"/>
        <w:numPr>
          <w:ilvl w:val="0"/>
          <w:numId w:val="21"/>
        </w:numPr>
      </w:pPr>
      <w:r w:rsidRPr="0048482E">
        <w:t>CSS3</w:t>
      </w:r>
    </w:p>
    <w:p w14:paraId="13FED1BA" w14:textId="77777777" w:rsidR="0048482E" w:rsidRDefault="0048482E" w:rsidP="001F531D">
      <w:pPr>
        <w:pStyle w:val="ListParagraph"/>
        <w:numPr>
          <w:ilvl w:val="0"/>
          <w:numId w:val="21"/>
        </w:numPr>
      </w:pPr>
      <w:r w:rsidRPr="0048482E">
        <w:t>JavaScript</w:t>
      </w:r>
    </w:p>
    <w:p w14:paraId="43830BE4" w14:textId="77777777" w:rsidR="0048482E" w:rsidRDefault="0048482E" w:rsidP="001F531D">
      <w:pPr>
        <w:pStyle w:val="ListParagraph"/>
        <w:numPr>
          <w:ilvl w:val="0"/>
          <w:numId w:val="21"/>
        </w:numPr>
      </w:pPr>
      <w:r w:rsidRPr="0048482E">
        <w:t>PHP</w:t>
      </w:r>
    </w:p>
    <w:p w14:paraId="178D100F" w14:textId="77777777" w:rsidR="0048482E" w:rsidRDefault="0048482E" w:rsidP="001F531D">
      <w:pPr>
        <w:pStyle w:val="ListParagraph"/>
        <w:numPr>
          <w:ilvl w:val="0"/>
          <w:numId w:val="21"/>
        </w:numPr>
      </w:pPr>
      <w:r w:rsidRPr="0048482E">
        <w:t>Bootstrap</w:t>
      </w:r>
    </w:p>
    <w:p w14:paraId="443401FE" w14:textId="7241EA86" w:rsidR="0048482E" w:rsidRDefault="0048482E" w:rsidP="001F531D">
      <w:pPr>
        <w:pStyle w:val="ListParagraph"/>
        <w:numPr>
          <w:ilvl w:val="0"/>
          <w:numId w:val="21"/>
        </w:numPr>
      </w:pPr>
      <w:r w:rsidRPr="0048482E">
        <w:t>MySQL</w:t>
      </w:r>
    </w:p>
    <w:p w14:paraId="4B698BB5" w14:textId="77777777" w:rsidR="0048482E" w:rsidRDefault="0048482E" w:rsidP="0048482E"/>
    <w:p w14:paraId="37F17524" w14:textId="77777777" w:rsidR="003C4161" w:rsidRDefault="003C4161">
      <w:pPr>
        <w:spacing w:after="160" w:line="259" w:lineRule="auto"/>
        <w:jc w:val="left"/>
        <w:rPr>
          <w:rFonts w:eastAsiaTheme="majorEastAsia" w:cs="Times New Roman"/>
          <w:sz w:val="34"/>
          <w:szCs w:val="24"/>
        </w:rPr>
      </w:pPr>
      <w:r>
        <w:br w:type="page"/>
      </w:r>
    </w:p>
    <w:p w14:paraId="3782421E" w14:textId="3D58F603" w:rsidR="0048482E" w:rsidRDefault="003C4161" w:rsidP="0023546B">
      <w:pPr>
        <w:pStyle w:val="InternshipSubheading"/>
      </w:pPr>
      <w:bookmarkStart w:id="154" w:name="_Toc69333825"/>
      <w:bookmarkStart w:id="155" w:name="_Toc74685535"/>
      <w:r>
        <w:lastRenderedPageBreak/>
        <w:t>6</w:t>
      </w:r>
      <w:r w:rsidR="0048482E" w:rsidRPr="0048482E">
        <w:t xml:space="preserve">.5.1 </w:t>
      </w:r>
      <w:r w:rsidR="0048482E">
        <w:t>p</w:t>
      </w:r>
      <w:r w:rsidR="0048482E" w:rsidRPr="0048482E">
        <w:t>hpMyAdmin</w:t>
      </w:r>
      <w:bookmarkEnd w:id="154"/>
      <w:bookmarkEnd w:id="155"/>
    </w:p>
    <w:p w14:paraId="18E29D98" w14:textId="77777777" w:rsidR="00B569A9" w:rsidRPr="00B569A9" w:rsidRDefault="00B569A9" w:rsidP="00B569A9"/>
    <w:p w14:paraId="67AB862A" w14:textId="3C056E8D" w:rsidR="0048482E" w:rsidRDefault="00B569A9" w:rsidP="00B569A9">
      <w:r w:rsidRPr="00B569A9">
        <w:t xml:space="preserve">phpMyAdmin is a free software tool written in PHP, intended to handle the administration of MySQL over the Web. phpMyAdmin supports a wide range of operations on MySQL and MariaDB. Frequently used operations (managing databases, tables, columns, relations, indexes, users, permissions, etc.) can be performed via the user interface, while you still </w:t>
      </w:r>
      <w:proofErr w:type="gramStart"/>
      <w:r w:rsidRPr="00B569A9">
        <w:t>have the ability to</w:t>
      </w:r>
      <w:proofErr w:type="gramEnd"/>
      <w:r w:rsidRPr="00B569A9">
        <w:t xml:space="preserve"> directly execute any SQL statement. It</w:t>
      </w:r>
      <w:r w:rsidR="0048482E" w:rsidRPr="00B569A9">
        <w:t xml:space="preserve"> is used to control administration of MySQL database.</w:t>
      </w:r>
    </w:p>
    <w:p w14:paraId="376EE513" w14:textId="77777777" w:rsidR="00D9522F" w:rsidRPr="00B569A9" w:rsidRDefault="00D9522F" w:rsidP="00B569A9"/>
    <w:p w14:paraId="0A458648" w14:textId="283D29B0" w:rsidR="00092C5D" w:rsidRDefault="00092C5D" w:rsidP="0023546B"/>
    <w:p w14:paraId="4D74FAE3" w14:textId="3632BAD8" w:rsidR="00092C5D" w:rsidRDefault="00092C5D" w:rsidP="0023546B">
      <w:r>
        <w:t>Primary Key: name</w:t>
      </w:r>
    </w:p>
    <w:p w14:paraId="5336CCDB" w14:textId="77777777" w:rsidR="00092C5D" w:rsidRDefault="00092C5D" w:rsidP="0023546B"/>
    <w:p w14:paraId="25EBD49A" w14:textId="403490DA" w:rsidR="0048482E" w:rsidRDefault="00092C5D" w:rsidP="00092C5D">
      <w:r>
        <w:rPr>
          <w:noProof/>
        </w:rPr>
        <w:drawing>
          <wp:inline distT="0" distB="0" distL="0" distR="0" wp14:anchorId="624A3361" wp14:editId="068D90CE">
            <wp:extent cx="5731510" cy="57404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574040"/>
                    </a:xfrm>
                    <a:prstGeom prst="rect">
                      <a:avLst/>
                    </a:prstGeom>
                  </pic:spPr>
                </pic:pic>
              </a:graphicData>
            </a:graphic>
          </wp:inline>
        </w:drawing>
      </w:r>
    </w:p>
    <w:p w14:paraId="5D11F6A0" w14:textId="77777777" w:rsidR="00D85C6F" w:rsidRDefault="00D85C6F" w:rsidP="00092C5D">
      <w:pPr>
        <w:pStyle w:val="Caption"/>
      </w:pPr>
    </w:p>
    <w:p w14:paraId="3BA5CF6A" w14:textId="19953EB1" w:rsidR="00092C5D" w:rsidRDefault="00092C5D" w:rsidP="00092C5D">
      <w:pPr>
        <w:pStyle w:val="Caption"/>
      </w:pPr>
      <w:bookmarkStart w:id="156" w:name="_Toc74685566"/>
      <w:r>
        <w:t xml:space="preserve">Table 6.5.1. </w:t>
      </w:r>
      <w:r w:rsidR="00680D22">
        <w:fldChar w:fldCharType="begin"/>
      </w:r>
      <w:r w:rsidR="00680D22">
        <w:instrText xml:space="preserve"> SEQ Table_6.5.1. \* ARABIC </w:instrText>
      </w:r>
      <w:r w:rsidR="00680D22">
        <w:fldChar w:fldCharType="separate"/>
      </w:r>
      <w:r w:rsidR="00D85C6F">
        <w:rPr>
          <w:noProof/>
        </w:rPr>
        <w:t>1</w:t>
      </w:r>
      <w:r w:rsidR="00680D22">
        <w:rPr>
          <w:noProof/>
        </w:rPr>
        <w:fldChar w:fldCharType="end"/>
      </w:r>
      <w:r>
        <w:t xml:space="preserve"> : Login</w:t>
      </w:r>
      <w:bookmarkEnd w:id="156"/>
      <w:r>
        <w:t xml:space="preserve"> </w:t>
      </w:r>
    </w:p>
    <w:p w14:paraId="70CA0D69" w14:textId="77777777" w:rsidR="00D85C6F" w:rsidRPr="00D85C6F" w:rsidRDefault="00D85C6F" w:rsidP="00D85C6F"/>
    <w:p w14:paraId="02AA51CE" w14:textId="79629ACC" w:rsidR="00092C5D" w:rsidRPr="00092C5D" w:rsidRDefault="00092C5D" w:rsidP="00092C5D">
      <w:r>
        <w:t xml:space="preserve">Primary Key: </w:t>
      </w:r>
      <w:proofErr w:type="spellStart"/>
      <w:r>
        <w:t>vehicle</w:t>
      </w:r>
      <w:r w:rsidR="00D85C6F">
        <w:t>id</w:t>
      </w:r>
      <w:proofErr w:type="spellEnd"/>
    </w:p>
    <w:p w14:paraId="6590F5C2" w14:textId="77777777" w:rsidR="00092C5D" w:rsidRPr="00092C5D" w:rsidRDefault="00092C5D" w:rsidP="00092C5D"/>
    <w:p w14:paraId="57BCDAB4" w14:textId="0530FC28" w:rsidR="00092C5D" w:rsidRDefault="00092C5D" w:rsidP="00092C5D">
      <w:pPr>
        <w:spacing w:line="480" w:lineRule="auto"/>
      </w:pPr>
      <w:r>
        <w:rPr>
          <w:noProof/>
        </w:rPr>
        <w:drawing>
          <wp:inline distT="0" distB="0" distL="0" distR="0" wp14:anchorId="1121D1FD" wp14:editId="16F7FADC">
            <wp:extent cx="5731510" cy="1497330"/>
            <wp:effectExtent l="0" t="0" r="254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497330"/>
                    </a:xfrm>
                    <a:prstGeom prst="rect">
                      <a:avLst/>
                    </a:prstGeom>
                  </pic:spPr>
                </pic:pic>
              </a:graphicData>
            </a:graphic>
          </wp:inline>
        </w:drawing>
      </w:r>
    </w:p>
    <w:p w14:paraId="4346347E" w14:textId="44E7EB48" w:rsidR="00092C5D" w:rsidRDefault="00092C5D" w:rsidP="00092C5D">
      <w:pPr>
        <w:pStyle w:val="Caption"/>
        <w:spacing w:line="480" w:lineRule="auto"/>
      </w:pPr>
      <w:bookmarkStart w:id="157" w:name="_Toc74685567"/>
      <w:r>
        <w:t xml:space="preserve">Table 6.5.1. </w:t>
      </w:r>
      <w:r w:rsidR="00680D22">
        <w:fldChar w:fldCharType="begin"/>
      </w:r>
      <w:r w:rsidR="00680D22">
        <w:instrText xml:space="preserve"> SEQ Table_6.5.1. \* ARABIC </w:instrText>
      </w:r>
      <w:r w:rsidR="00680D22">
        <w:fldChar w:fldCharType="separate"/>
      </w:r>
      <w:r w:rsidR="00D85C6F">
        <w:rPr>
          <w:noProof/>
        </w:rPr>
        <w:t>2</w:t>
      </w:r>
      <w:r w:rsidR="00680D22">
        <w:rPr>
          <w:noProof/>
        </w:rPr>
        <w:fldChar w:fldCharType="end"/>
      </w:r>
      <w:r>
        <w:t xml:space="preserve"> : Vehicle List</w:t>
      </w:r>
      <w:bookmarkEnd w:id="157"/>
    </w:p>
    <w:p w14:paraId="01AC146F" w14:textId="41988C3D" w:rsidR="00D85C6F" w:rsidRDefault="00D85C6F" w:rsidP="00D85C6F"/>
    <w:p w14:paraId="1C9B21A4" w14:textId="77777777" w:rsidR="00D9522F" w:rsidRDefault="00D9522F">
      <w:pPr>
        <w:spacing w:after="160" w:line="259" w:lineRule="auto"/>
        <w:jc w:val="left"/>
      </w:pPr>
      <w:r>
        <w:br w:type="page"/>
      </w:r>
    </w:p>
    <w:p w14:paraId="1448D68F" w14:textId="1BA4CEB8" w:rsidR="00D85C6F" w:rsidRDefault="00D85C6F" w:rsidP="00D85C6F">
      <w:r>
        <w:lastRenderedPageBreak/>
        <w:t>Primary Key: serial</w:t>
      </w:r>
    </w:p>
    <w:p w14:paraId="6582D57D" w14:textId="77777777" w:rsidR="00D85C6F" w:rsidRPr="00D85C6F" w:rsidRDefault="00D85C6F" w:rsidP="00D85C6F"/>
    <w:p w14:paraId="56738EE3" w14:textId="75FDDBDC" w:rsidR="00092C5D" w:rsidRDefault="00092C5D" w:rsidP="00092C5D">
      <w:pPr>
        <w:spacing w:line="276" w:lineRule="auto"/>
      </w:pPr>
      <w:r>
        <w:rPr>
          <w:noProof/>
        </w:rPr>
        <w:drawing>
          <wp:inline distT="0" distB="0" distL="0" distR="0" wp14:anchorId="605DDD84" wp14:editId="007DD26A">
            <wp:extent cx="5708650" cy="1071245"/>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98"/>
                    <a:stretch/>
                  </pic:blipFill>
                  <pic:spPr bwMode="auto">
                    <a:xfrm>
                      <a:off x="0" y="0"/>
                      <a:ext cx="5708650" cy="1071245"/>
                    </a:xfrm>
                    <a:prstGeom prst="rect">
                      <a:avLst/>
                    </a:prstGeom>
                    <a:ln>
                      <a:noFill/>
                    </a:ln>
                    <a:extLst>
                      <a:ext uri="{53640926-AAD7-44D8-BBD7-CCE9431645EC}">
                        <a14:shadowObscured xmlns:a14="http://schemas.microsoft.com/office/drawing/2010/main"/>
                      </a:ext>
                    </a:extLst>
                  </pic:spPr>
                </pic:pic>
              </a:graphicData>
            </a:graphic>
          </wp:inline>
        </w:drawing>
      </w:r>
    </w:p>
    <w:p w14:paraId="55D2DFED" w14:textId="77777777" w:rsidR="00092C5D" w:rsidRDefault="00092C5D" w:rsidP="00092C5D">
      <w:pPr>
        <w:pStyle w:val="Caption"/>
        <w:spacing w:line="276" w:lineRule="auto"/>
        <w:jc w:val="both"/>
      </w:pPr>
      <w:r>
        <w:tab/>
      </w:r>
      <w:r>
        <w:tab/>
      </w:r>
      <w:r>
        <w:tab/>
      </w:r>
      <w:r>
        <w:tab/>
      </w:r>
    </w:p>
    <w:p w14:paraId="26E87F56" w14:textId="48F02154" w:rsidR="00092C5D" w:rsidRPr="00092C5D" w:rsidRDefault="00092C5D" w:rsidP="00092C5D">
      <w:pPr>
        <w:pStyle w:val="Caption"/>
        <w:spacing w:line="276" w:lineRule="auto"/>
      </w:pPr>
      <w:bookmarkStart w:id="158" w:name="_Toc74685568"/>
      <w:r>
        <w:t xml:space="preserve">Table 6.5.1. </w:t>
      </w:r>
      <w:r w:rsidR="00680D22">
        <w:fldChar w:fldCharType="begin"/>
      </w:r>
      <w:r w:rsidR="00680D22">
        <w:instrText xml:space="preserve"> SEQ Table_6.5.1. \* ARABIC </w:instrText>
      </w:r>
      <w:r w:rsidR="00680D22">
        <w:fldChar w:fldCharType="separate"/>
      </w:r>
      <w:r w:rsidR="00D85C6F">
        <w:rPr>
          <w:noProof/>
        </w:rPr>
        <w:t>3</w:t>
      </w:r>
      <w:r w:rsidR="00680D22">
        <w:rPr>
          <w:noProof/>
        </w:rPr>
        <w:fldChar w:fldCharType="end"/>
      </w:r>
      <w:r>
        <w:t xml:space="preserve"> : Mechanic List</w:t>
      </w:r>
      <w:bookmarkEnd w:id="158"/>
    </w:p>
    <w:p w14:paraId="048AD63C" w14:textId="785DC5F9" w:rsidR="0048482E" w:rsidRPr="00092C5D" w:rsidRDefault="00092C5D" w:rsidP="00092C5D">
      <w:r>
        <w:tab/>
      </w:r>
    </w:p>
    <w:p w14:paraId="1B2F573C" w14:textId="06665E48" w:rsidR="0048482E" w:rsidRPr="0048482E" w:rsidRDefault="00092C5D" w:rsidP="0048482E">
      <w:pPr>
        <w:pStyle w:val="ListParagraph"/>
        <w:spacing w:line="200" w:lineRule="exact"/>
        <w:rPr>
          <w:rFonts w:eastAsia="Times New Roman"/>
        </w:rPr>
      </w:pPr>
      <w:r>
        <w:rPr>
          <w:rFonts w:eastAsia="Times New Roman"/>
        </w:rPr>
        <w:tab/>
      </w:r>
      <w:r>
        <w:rPr>
          <w:rFonts w:eastAsia="Times New Roman"/>
        </w:rPr>
        <w:tab/>
      </w:r>
    </w:p>
    <w:p w14:paraId="5A404818" w14:textId="1AD612B0" w:rsidR="00D85C6F" w:rsidRPr="0048482E" w:rsidRDefault="00D85C6F" w:rsidP="00D85C6F">
      <w:r w:rsidRPr="00D85C6F">
        <w:rPr>
          <w:noProof/>
        </w:rPr>
        <w:drawing>
          <wp:anchor distT="0" distB="0" distL="114300" distR="114300" simplePos="0" relativeHeight="251709440" behindDoc="1" locked="0" layoutInCell="1" allowOverlap="1" wp14:anchorId="17291A78" wp14:editId="3743272D">
            <wp:simplePos x="0" y="0"/>
            <wp:positionH relativeFrom="margin">
              <wp:align>left</wp:align>
            </wp:positionH>
            <wp:positionV relativeFrom="paragraph">
              <wp:posOffset>514350</wp:posOffset>
            </wp:positionV>
            <wp:extent cx="5708650" cy="1610995"/>
            <wp:effectExtent l="0" t="0" r="6350" b="8255"/>
            <wp:wrapTight wrapText="bothSides">
              <wp:wrapPolygon edited="0">
                <wp:start x="0" y="0"/>
                <wp:lineTo x="0" y="21455"/>
                <wp:lineTo x="21552" y="21455"/>
                <wp:lineTo x="21552"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extLst>
                        <a:ext uri="{28A0092B-C50C-407E-A947-70E740481C1C}">
                          <a14:useLocalDpi xmlns:a14="http://schemas.microsoft.com/office/drawing/2010/main" val="0"/>
                        </a:ext>
                      </a:extLst>
                    </a:blip>
                    <a:srcRect l="398"/>
                    <a:stretch/>
                  </pic:blipFill>
                  <pic:spPr bwMode="auto">
                    <a:xfrm>
                      <a:off x="0" y="0"/>
                      <a:ext cx="5708650" cy="1610995"/>
                    </a:xfrm>
                    <a:prstGeom prst="rect">
                      <a:avLst/>
                    </a:prstGeom>
                    <a:ln>
                      <a:noFill/>
                    </a:ln>
                    <a:extLst>
                      <a:ext uri="{53640926-AAD7-44D8-BBD7-CCE9431645EC}">
                        <a14:shadowObscured xmlns:a14="http://schemas.microsoft.com/office/drawing/2010/main"/>
                      </a:ext>
                    </a:extLst>
                  </pic:spPr>
                </pic:pic>
              </a:graphicData>
            </a:graphic>
          </wp:anchor>
        </w:drawing>
      </w:r>
      <w:r>
        <w:t xml:space="preserve">Primary Key: </w:t>
      </w:r>
      <w:proofErr w:type="spellStart"/>
      <w:r>
        <w:t>vehicle_id</w:t>
      </w:r>
      <w:proofErr w:type="spellEnd"/>
    </w:p>
    <w:p w14:paraId="6FF74D29" w14:textId="77777777" w:rsidR="00D85C6F" w:rsidRDefault="00D85C6F" w:rsidP="00D85C6F">
      <w:pPr>
        <w:pStyle w:val="Caption"/>
      </w:pPr>
    </w:p>
    <w:p w14:paraId="384B199F" w14:textId="77777777" w:rsidR="00D85C6F" w:rsidRPr="00D85C6F" w:rsidRDefault="00D85C6F" w:rsidP="00D85C6F"/>
    <w:p w14:paraId="1605647F" w14:textId="5300A3E4" w:rsidR="0048482E" w:rsidRDefault="00D85C6F" w:rsidP="00D85C6F">
      <w:pPr>
        <w:pStyle w:val="Caption"/>
        <w:rPr>
          <w:rFonts w:eastAsiaTheme="majorEastAsia" w:cs="Times New Roman"/>
          <w:sz w:val="50"/>
        </w:rPr>
      </w:pPr>
      <w:bookmarkStart w:id="159" w:name="_Toc74685569"/>
      <w:r>
        <w:t xml:space="preserve">Table 6.5.1. </w:t>
      </w:r>
      <w:r w:rsidR="00680D22">
        <w:fldChar w:fldCharType="begin"/>
      </w:r>
      <w:r w:rsidR="00680D22">
        <w:instrText xml:space="preserve"> SEQ Table_6.5.1. \* ARABIC </w:instrText>
      </w:r>
      <w:r w:rsidR="00680D22">
        <w:fldChar w:fldCharType="separate"/>
      </w:r>
      <w:r>
        <w:rPr>
          <w:noProof/>
        </w:rPr>
        <w:t>4</w:t>
      </w:r>
      <w:r w:rsidR="00680D22">
        <w:rPr>
          <w:noProof/>
        </w:rPr>
        <w:fldChar w:fldCharType="end"/>
      </w:r>
      <w:r>
        <w:t xml:space="preserve"> : Work Order List</w:t>
      </w:r>
      <w:bookmarkEnd w:id="159"/>
    </w:p>
    <w:p w14:paraId="4EFA4729" w14:textId="77777777" w:rsidR="00D85C6F" w:rsidRDefault="00D85C6F">
      <w:pPr>
        <w:spacing w:after="160" w:line="259" w:lineRule="auto"/>
        <w:jc w:val="left"/>
        <w:rPr>
          <w:rFonts w:eastAsiaTheme="majorEastAsia" w:cs="Times New Roman"/>
          <w:sz w:val="50"/>
          <w:szCs w:val="24"/>
        </w:rPr>
      </w:pPr>
      <w:bookmarkStart w:id="160" w:name="_Toc69333826"/>
      <w:r>
        <w:br w:type="page"/>
      </w:r>
    </w:p>
    <w:p w14:paraId="25682177" w14:textId="7605938C" w:rsidR="007841D9" w:rsidRPr="007841D9" w:rsidRDefault="007841D9" w:rsidP="00944AEA">
      <w:pPr>
        <w:pStyle w:val="InternshipHeading"/>
        <w:tabs>
          <w:tab w:val="right" w:pos="9026"/>
        </w:tabs>
        <w:jc w:val="center"/>
      </w:pPr>
      <w:bookmarkStart w:id="161" w:name="_Toc74685536"/>
      <w:r w:rsidRPr="007841D9">
        <w:lastRenderedPageBreak/>
        <w:t xml:space="preserve">Chapter </w:t>
      </w:r>
      <w:r w:rsidR="003C4161">
        <w:t>7</w:t>
      </w:r>
      <w:bookmarkEnd w:id="160"/>
      <w:r w:rsidR="00235751">
        <w:rPr>
          <w:noProof/>
        </w:rPr>
        <mc:AlternateContent>
          <mc:Choice Requires="wps">
            <w:drawing>
              <wp:anchor distT="0" distB="0" distL="114300" distR="114300" simplePos="0" relativeHeight="251696128" behindDoc="1" locked="0" layoutInCell="1" allowOverlap="1" wp14:anchorId="6FA0717C" wp14:editId="66008E79">
                <wp:simplePos x="914400" y="762000"/>
                <wp:positionH relativeFrom="margin">
                  <wp:align>center</wp:align>
                </wp:positionH>
                <wp:positionV relativeFrom="margin">
                  <wp:align>top</wp:align>
                </wp:positionV>
                <wp:extent cx="5981065" cy="388620"/>
                <wp:effectExtent l="0" t="0" r="19685" b="1143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7554AB3" id="Rectangle 28" o:spid="_x0000_s1026" style="position:absolute;margin-left:0;margin-top:0;width:470.95pt;height:30.6pt;z-index:-25162035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Gc3d6I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161"/>
    </w:p>
    <w:p w14:paraId="5F6235B4" w14:textId="77777777" w:rsidR="007841D9" w:rsidRPr="007841D9" w:rsidRDefault="007841D9" w:rsidP="00AB29D1">
      <w:pPr>
        <w:pStyle w:val="InternshipHeading"/>
      </w:pPr>
      <w:bookmarkStart w:id="162" w:name="_Toc69333827"/>
      <w:bookmarkStart w:id="163" w:name="_Toc74685537"/>
      <w:r w:rsidRPr="007841D9">
        <w:t>Results &amp; Analysis</w:t>
      </w:r>
      <w:bookmarkEnd w:id="162"/>
      <w:bookmarkEnd w:id="163"/>
    </w:p>
    <w:p w14:paraId="503A802B" w14:textId="77777777" w:rsidR="007841D9" w:rsidRPr="007841D9" w:rsidRDefault="007841D9" w:rsidP="007841D9">
      <w:pPr>
        <w:rPr>
          <w:rFonts w:cs="Times New Roman"/>
          <w:szCs w:val="24"/>
        </w:rPr>
      </w:pPr>
    </w:p>
    <w:p w14:paraId="03327CDB" w14:textId="5A1884DC" w:rsidR="00B31D19" w:rsidRDefault="00B31D19" w:rsidP="00B31D19">
      <w:r>
        <w:t xml:space="preserve">Here, I have given the results of tasks that I have worked on. Each task performs successfully if it meets the conditions that are provided. At the beginning we found some bugs but after several tested, we fixed it. All these tasks are tested on local hosting. Some of these tasks have some shortcomings which are not implemented yet have been mentioned above. These will be worked </w:t>
      </w:r>
      <w:proofErr w:type="gramStart"/>
      <w:r>
        <w:t>later on</w:t>
      </w:r>
      <w:proofErr w:type="gramEnd"/>
      <w:r>
        <w:t>.</w:t>
      </w:r>
    </w:p>
    <w:p w14:paraId="42EC96A7" w14:textId="77777777" w:rsidR="00B31D19" w:rsidRDefault="00B31D19" w:rsidP="00B31D19"/>
    <w:p w14:paraId="095C6E3F" w14:textId="45847CFF" w:rsidR="00170E79" w:rsidRDefault="00B31D19" w:rsidP="00B31D19">
      <w:r>
        <w:t>After the project is completed and before going live, it will be tested again, and changes will be made if required.</w:t>
      </w:r>
    </w:p>
    <w:p w14:paraId="06BC26AB" w14:textId="77777777" w:rsidR="00170E79" w:rsidRDefault="00170E79" w:rsidP="00B31D19"/>
    <w:tbl>
      <w:tblPr>
        <w:tblStyle w:val="GridTable4-Accent5"/>
        <w:tblW w:w="9715" w:type="dxa"/>
        <w:tblInd w:w="-352" w:type="dxa"/>
        <w:tblLayout w:type="fixed"/>
        <w:tblLook w:val="04A0" w:firstRow="1" w:lastRow="0" w:firstColumn="1" w:lastColumn="0" w:noHBand="0" w:noVBand="1"/>
      </w:tblPr>
      <w:tblGrid>
        <w:gridCol w:w="1517"/>
        <w:gridCol w:w="1620"/>
        <w:gridCol w:w="1350"/>
        <w:gridCol w:w="990"/>
        <w:gridCol w:w="990"/>
        <w:gridCol w:w="1710"/>
        <w:gridCol w:w="1538"/>
      </w:tblGrid>
      <w:tr w:rsidR="0090176B" w14:paraId="7F6CEB25" w14:textId="77777777" w:rsidTr="009017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7" w:type="dxa"/>
          </w:tcPr>
          <w:p w14:paraId="520DDB4A" w14:textId="3AC0AC3B" w:rsidR="0090176B" w:rsidRDefault="0090176B" w:rsidP="0090176B">
            <w:pPr>
              <w:jc w:val="center"/>
              <w:rPr>
                <w:rFonts w:cs="Times New Roman"/>
                <w:szCs w:val="24"/>
              </w:rPr>
            </w:pPr>
            <w:r>
              <w:rPr>
                <w:rFonts w:cs="Times New Roman"/>
                <w:szCs w:val="24"/>
              </w:rPr>
              <w:t>Task</w:t>
            </w:r>
          </w:p>
        </w:tc>
        <w:tc>
          <w:tcPr>
            <w:tcW w:w="1620" w:type="dxa"/>
          </w:tcPr>
          <w:p w14:paraId="78A280D8" w14:textId="3EE07C3C"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Description</w:t>
            </w:r>
          </w:p>
        </w:tc>
        <w:tc>
          <w:tcPr>
            <w:tcW w:w="1350" w:type="dxa"/>
          </w:tcPr>
          <w:p w14:paraId="0D35CBF1" w14:textId="72A9F8B2"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Conditions</w:t>
            </w:r>
          </w:p>
        </w:tc>
        <w:tc>
          <w:tcPr>
            <w:tcW w:w="990" w:type="dxa"/>
          </w:tcPr>
          <w:p w14:paraId="63DD9E90" w14:textId="1DD06ED3"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Success rate</w:t>
            </w:r>
          </w:p>
        </w:tc>
        <w:tc>
          <w:tcPr>
            <w:tcW w:w="990" w:type="dxa"/>
          </w:tcPr>
          <w:p w14:paraId="4818D520" w14:textId="02D2906E"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Error rate</w:t>
            </w:r>
          </w:p>
        </w:tc>
        <w:tc>
          <w:tcPr>
            <w:tcW w:w="1710" w:type="dxa"/>
          </w:tcPr>
          <w:p w14:paraId="7BB50C28" w14:textId="06C85F40"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Shortcomings</w:t>
            </w:r>
          </w:p>
        </w:tc>
        <w:tc>
          <w:tcPr>
            <w:tcW w:w="1538" w:type="dxa"/>
          </w:tcPr>
          <w:p w14:paraId="6BA04B12" w14:textId="186B3F1D" w:rsidR="0090176B" w:rsidRDefault="0090176B" w:rsidP="0090176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Working or not</w:t>
            </w:r>
          </w:p>
        </w:tc>
      </w:tr>
      <w:tr w:rsidR="0090176B" w14:paraId="7E0C3A85" w14:textId="77777777" w:rsidTr="0090176B">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517" w:type="dxa"/>
          </w:tcPr>
          <w:p w14:paraId="0DE1DF23" w14:textId="77777777" w:rsidR="0090176B" w:rsidRDefault="0090176B" w:rsidP="0090176B">
            <w:pPr>
              <w:jc w:val="center"/>
              <w:rPr>
                <w:rFonts w:cs="Times New Roman"/>
                <w:b w:val="0"/>
                <w:bCs w:val="0"/>
                <w:szCs w:val="24"/>
              </w:rPr>
            </w:pPr>
            <w:r>
              <w:rPr>
                <w:rFonts w:cs="Times New Roman"/>
                <w:szCs w:val="24"/>
              </w:rPr>
              <w:t xml:space="preserve">Registration/ Sign </w:t>
            </w:r>
            <w:proofErr w:type="gramStart"/>
            <w:r>
              <w:rPr>
                <w:rFonts w:cs="Times New Roman"/>
                <w:szCs w:val="24"/>
              </w:rPr>
              <w:t>In</w:t>
            </w:r>
            <w:proofErr w:type="gramEnd"/>
            <w:r>
              <w:rPr>
                <w:rFonts w:cs="Times New Roman"/>
                <w:szCs w:val="24"/>
              </w:rPr>
              <w:t>/</w:t>
            </w:r>
          </w:p>
          <w:p w14:paraId="1085E327" w14:textId="7BABEE4C" w:rsidR="0090176B" w:rsidRDefault="0090176B" w:rsidP="0090176B">
            <w:pPr>
              <w:jc w:val="center"/>
              <w:rPr>
                <w:rFonts w:cs="Times New Roman"/>
                <w:szCs w:val="24"/>
              </w:rPr>
            </w:pPr>
            <w:r>
              <w:rPr>
                <w:rFonts w:cs="Times New Roman"/>
                <w:szCs w:val="24"/>
              </w:rPr>
              <w:t>Login</w:t>
            </w:r>
          </w:p>
        </w:tc>
        <w:tc>
          <w:tcPr>
            <w:tcW w:w="1620" w:type="dxa"/>
          </w:tcPr>
          <w:p w14:paraId="7B681A9E" w14:textId="76629652" w:rsidR="0090176B" w:rsidRDefault="00962212"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dmins</w:t>
            </w:r>
            <w:r w:rsidR="0090176B">
              <w:rPr>
                <w:rFonts w:cs="Times New Roman"/>
                <w:szCs w:val="24"/>
              </w:rPr>
              <w:t xml:space="preserve"> need to create an account and logged into it </w:t>
            </w:r>
            <w:r w:rsidR="00220BD1">
              <w:rPr>
                <w:rFonts w:cs="Times New Roman"/>
                <w:szCs w:val="24"/>
              </w:rPr>
              <w:t>to</w:t>
            </w:r>
            <w:r w:rsidR="0090176B">
              <w:rPr>
                <w:rFonts w:cs="Times New Roman"/>
                <w:szCs w:val="24"/>
              </w:rPr>
              <w:t xml:space="preserve"> </w:t>
            </w:r>
            <w:r w:rsidR="00220BD1">
              <w:rPr>
                <w:rFonts w:cs="Times New Roman"/>
                <w:szCs w:val="24"/>
              </w:rPr>
              <w:t>start using the fleet management system</w:t>
            </w:r>
          </w:p>
        </w:tc>
        <w:tc>
          <w:tcPr>
            <w:tcW w:w="1350" w:type="dxa"/>
          </w:tcPr>
          <w:p w14:paraId="63D21C3A" w14:textId="35C93DE1" w:rsidR="0090176B" w:rsidRDefault="00962212"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dmin</w:t>
            </w:r>
            <w:r w:rsidR="0090176B">
              <w:rPr>
                <w:rFonts w:cs="Times New Roman"/>
                <w:szCs w:val="24"/>
              </w:rPr>
              <w:t xml:space="preserve"> needs to have a computer, laptop or smart phone connected to an Internet </w:t>
            </w:r>
          </w:p>
        </w:tc>
        <w:tc>
          <w:tcPr>
            <w:tcW w:w="990" w:type="dxa"/>
          </w:tcPr>
          <w:p w14:paraId="0E91CE97" w14:textId="0010A93E" w:rsidR="0090176B" w:rsidRDefault="00170E79"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00</w:t>
            </w:r>
          </w:p>
        </w:tc>
        <w:tc>
          <w:tcPr>
            <w:tcW w:w="990" w:type="dxa"/>
          </w:tcPr>
          <w:p w14:paraId="0AAF3174" w14:textId="77777777" w:rsidR="0090176B" w:rsidRDefault="0090176B"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710" w:type="dxa"/>
          </w:tcPr>
          <w:p w14:paraId="7E08E443" w14:textId="77777777" w:rsidR="0090176B" w:rsidRDefault="0090176B"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538" w:type="dxa"/>
          </w:tcPr>
          <w:p w14:paraId="3629D63A" w14:textId="0A750148" w:rsidR="0090176B" w:rsidRDefault="00170E79" w:rsidP="0090176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Working</w:t>
            </w:r>
          </w:p>
        </w:tc>
      </w:tr>
      <w:tr w:rsidR="0090176B" w14:paraId="5513AE49" w14:textId="77777777" w:rsidTr="0090176B">
        <w:trPr>
          <w:trHeight w:val="2240"/>
        </w:trPr>
        <w:tc>
          <w:tcPr>
            <w:cnfStyle w:val="001000000000" w:firstRow="0" w:lastRow="0" w:firstColumn="1" w:lastColumn="0" w:oddVBand="0" w:evenVBand="0" w:oddHBand="0" w:evenHBand="0" w:firstRowFirstColumn="0" w:firstRowLastColumn="0" w:lastRowFirstColumn="0" w:lastRowLastColumn="0"/>
            <w:tcW w:w="1517" w:type="dxa"/>
          </w:tcPr>
          <w:p w14:paraId="362DFD26" w14:textId="2A6BF01E" w:rsidR="0090176B" w:rsidRDefault="00962212" w:rsidP="0090176B">
            <w:pPr>
              <w:jc w:val="center"/>
              <w:rPr>
                <w:rFonts w:cs="Times New Roman"/>
                <w:szCs w:val="24"/>
              </w:rPr>
            </w:pPr>
            <w:r>
              <w:rPr>
                <w:rFonts w:cs="Times New Roman"/>
                <w:szCs w:val="24"/>
              </w:rPr>
              <w:t>Add Vehicles</w:t>
            </w:r>
          </w:p>
        </w:tc>
        <w:tc>
          <w:tcPr>
            <w:tcW w:w="1620" w:type="dxa"/>
          </w:tcPr>
          <w:p w14:paraId="1D5565F6" w14:textId="3B027A4F" w:rsidR="0090176B" w:rsidRDefault="00962212"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Admin</w:t>
            </w:r>
            <w:r w:rsidR="0090176B">
              <w:rPr>
                <w:rFonts w:cs="Times New Roman"/>
                <w:szCs w:val="24"/>
              </w:rPr>
              <w:t xml:space="preserve"> can </w:t>
            </w:r>
            <w:r>
              <w:rPr>
                <w:rFonts w:cs="Times New Roman"/>
                <w:szCs w:val="24"/>
              </w:rPr>
              <w:t>add a vehicle &amp; All the vehicles list will be shown as a report in All vehicles</w:t>
            </w:r>
          </w:p>
        </w:tc>
        <w:tc>
          <w:tcPr>
            <w:tcW w:w="1350" w:type="dxa"/>
          </w:tcPr>
          <w:p w14:paraId="703548F5" w14:textId="37182B2D" w:rsidR="0090176B" w:rsidRDefault="00962212"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Admin</w:t>
            </w:r>
            <w:r w:rsidR="0090176B">
              <w:rPr>
                <w:rFonts w:cs="Times New Roman"/>
                <w:szCs w:val="24"/>
              </w:rPr>
              <w:t xml:space="preserve"> needs to have a computer, laptop or smart phone </w:t>
            </w:r>
            <w:r w:rsidR="0090176B">
              <w:rPr>
                <w:rFonts w:cs="Times New Roman"/>
                <w:szCs w:val="24"/>
              </w:rPr>
              <w:lastRenderedPageBreak/>
              <w:t>connected to an Internet</w:t>
            </w:r>
          </w:p>
        </w:tc>
        <w:tc>
          <w:tcPr>
            <w:tcW w:w="990" w:type="dxa"/>
          </w:tcPr>
          <w:p w14:paraId="473CE0DB" w14:textId="243F03B4" w:rsidR="0090176B" w:rsidRDefault="00170E79"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lastRenderedPageBreak/>
              <w:t>100</w:t>
            </w:r>
          </w:p>
        </w:tc>
        <w:tc>
          <w:tcPr>
            <w:tcW w:w="990" w:type="dxa"/>
          </w:tcPr>
          <w:p w14:paraId="058B0329" w14:textId="77777777" w:rsidR="0090176B" w:rsidRDefault="0090176B"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710" w:type="dxa"/>
          </w:tcPr>
          <w:p w14:paraId="4104E7F4" w14:textId="77777777" w:rsidR="0090176B" w:rsidRDefault="0090176B"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538" w:type="dxa"/>
          </w:tcPr>
          <w:p w14:paraId="74434DFC" w14:textId="19FA2E5D" w:rsidR="0090176B" w:rsidRDefault="00170E79" w:rsidP="0090176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Working</w:t>
            </w:r>
          </w:p>
        </w:tc>
      </w:tr>
      <w:tr w:rsidR="00962212" w14:paraId="3E5919DA" w14:textId="77777777" w:rsidTr="0090176B">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1517" w:type="dxa"/>
          </w:tcPr>
          <w:p w14:paraId="6F121C87" w14:textId="05B9D563" w:rsidR="00962212" w:rsidRDefault="00962212" w:rsidP="00962212">
            <w:pPr>
              <w:jc w:val="center"/>
              <w:rPr>
                <w:rFonts w:cs="Times New Roman"/>
                <w:szCs w:val="24"/>
              </w:rPr>
            </w:pPr>
            <w:r>
              <w:rPr>
                <w:rFonts w:cs="Times New Roman"/>
                <w:szCs w:val="24"/>
              </w:rPr>
              <w:t>Add Mechanics</w:t>
            </w:r>
          </w:p>
        </w:tc>
        <w:tc>
          <w:tcPr>
            <w:tcW w:w="1620" w:type="dxa"/>
          </w:tcPr>
          <w:p w14:paraId="24DD6A78" w14:textId="29D4752D"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dmin can add a mechanics &amp; all the mechanic list &amp; other relevant information will be shown as a report in All Mechanics</w:t>
            </w:r>
          </w:p>
        </w:tc>
        <w:tc>
          <w:tcPr>
            <w:tcW w:w="1350" w:type="dxa"/>
          </w:tcPr>
          <w:p w14:paraId="5D4A4825" w14:textId="63E04135"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dmin needs to have a computer, laptop or smart phone connected to an Internet</w:t>
            </w:r>
          </w:p>
        </w:tc>
        <w:tc>
          <w:tcPr>
            <w:tcW w:w="990" w:type="dxa"/>
          </w:tcPr>
          <w:p w14:paraId="05BEA962" w14:textId="207DE262"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00</w:t>
            </w:r>
          </w:p>
        </w:tc>
        <w:tc>
          <w:tcPr>
            <w:tcW w:w="990" w:type="dxa"/>
          </w:tcPr>
          <w:p w14:paraId="7E74C454" w14:textId="77777777"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710" w:type="dxa"/>
          </w:tcPr>
          <w:p w14:paraId="609CBF67" w14:textId="77777777"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538" w:type="dxa"/>
          </w:tcPr>
          <w:p w14:paraId="7867BA0A" w14:textId="2DD1628E"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Working</w:t>
            </w:r>
          </w:p>
        </w:tc>
      </w:tr>
      <w:tr w:rsidR="00962212" w14:paraId="3E41781D" w14:textId="77777777" w:rsidTr="0090176B">
        <w:trPr>
          <w:trHeight w:val="1790"/>
        </w:trPr>
        <w:tc>
          <w:tcPr>
            <w:cnfStyle w:val="001000000000" w:firstRow="0" w:lastRow="0" w:firstColumn="1" w:lastColumn="0" w:oddVBand="0" w:evenVBand="0" w:oddHBand="0" w:evenHBand="0" w:firstRowFirstColumn="0" w:firstRowLastColumn="0" w:lastRowFirstColumn="0" w:lastRowLastColumn="0"/>
            <w:tcW w:w="1517" w:type="dxa"/>
          </w:tcPr>
          <w:p w14:paraId="7B41A2B9" w14:textId="2E529466" w:rsidR="00962212" w:rsidRDefault="00962212" w:rsidP="00962212">
            <w:pPr>
              <w:jc w:val="center"/>
              <w:rPr>
                <w:rFonts w:cs="Times New Roman"/>
                <w:szCs w:val="24"/>
              </w:rPr>
            </w:pPr>
            <w:r>
              <w:rPr>
                <w:rFonts w:cs="Times New Roman"/>
                <w:szCs w:val="24"/>
              </w:rPr>
              <w:t>Add Work Orders</w:t>
            </w:r>
          </w:p>
        </w:tc>
        <w:tc>
          <w:tcPr>
            <w:tcW w:w="1620" w:type="dxa"/>
          </w:tcPr>
          <w:p w14:paraId="200C8DF1" w14:textId="4D268C33"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Admin can add a work order &amp; all the mechanic list &amp; </w:t>
            </w:r>
            <w:r w:rsidR="00172AB6">
              <w:rPr>
                <w:rFonts w:cs="Times New Roman"/>
                <w:szCs w:val="24"/>
              </w:rPr>
              <w:t>e</w:t>
            </w:r>
            <w:r w:rsidR="00172AB6" w:rsidRPr="00E54E7E">
              <w:rPr>
                <w:rFonts w:cs="Times New Roman"/>
                <w:szCs w:val="24"/>
              </w:rPr>
              <w:t xml:space="preserve">very time </w:t>
            </w:r>
            <w:r w:rsidR="00172AB6">
              <w:rPr>
                <w:rFonts w:cs="Times New Roman"/>
                <w:szCs w:val="24"/>
              </w:rPr>
              <w:t xml:space="preserve">a work order is added all </w:t>
            </w:r>
            <w:r w:rsidR="00172AB6" w:rsidRPr="00E54E7E">
              <w:rPr>
                <w:rFonts w:cs="Times New Roman"/>
                <w:szCs w:val="24"/>
              </w:rPr>
              <w:t>the details kept collected in a report called All Work Order.</w:t>
            </w:r>
          </w:p>
        </w:tc>
        <w:tc>
          <w:tcPr>
            <w:tcW w:w="1350" w:type="dxa"/>
          </w:tcPr>
          <w:p w14:paraId="1CAE1E69" w14:textId="5ADD6A06"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User needs to have a computer, laptop or smart phone connected to an Internet. </w:t>
            </w:r>
          </w:p>
        </w:tc>
        <w:tc>
          <w:tcPr>
            <w:tcW w:w="990" w:type="dxa"/>
          </w:tcPr>
          <w:p w14:paraId="5ED15D09" w14:textId="186290A3"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00</w:t>
            </w:r>
          </w:p>
        </w:tc>
        <w:tc>
          <w:tcPr>
            <w:tcW w:w="990" w:type="dxa"/>
          </w:tcPr>
          <w:p w14:paraId="20EB19A2" w14:textId="77777777"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710" w:type="dxa"/>
          </w:tcPr>
          <w:p w14:paraId="76431CE3" w14:textId="77777777"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538" w:type="dxa"/>
          </w:tcPr>
          <w:p w14:paraId="07B823C9" w14:textId="54BEA0F9" w:rsidR="00962212" w:rsidRDefault="00962212" w:rsidP="00962212">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Working</w:t>
            </w:r>
          </w:p>
        </w:tc>
      </w:tr>
      <w:tr w:rsidR="00962212" w14:paraId="43A2671B" w14:textId="77777777" w:rsidTr="0090176B">
        <w:trPr>
          <w:cnfStyle w:val="000000100000" w:firstRow="0" w:lastRow="0" w:firstColumn="0" w:lastColumn="0" w:oddVBand="0" w:evenVBand="0" w:oddHBand="1" w:evenHBand="0" w:firstRowFirstColumn="0" w:firstRowLastColumn="0" w:lastRowFirstColumn="0" w:lastRowLastColumn="0"/>
          <w:trHeight w:val="1790"/>
        </w:trPr>
        <w:tc>
          <w:tcPr>
            <w:cnfStyle w:val="001000000000" w:firstRow="0" w:lastRow="0" w:firstColumn="1" w:lastColumn="0" w:oddVBand="0" w:evenVBand="0" w:oddHBand="0" w:evenHBand="0" w:firstRowFirstColumn="0" w:firstRowLastColumn="0" w:lastRowFirstColumn="0" w:lastRowLastColumn="0"/>
            <w:tcW w:w="1517" w:type="dxa"/>
          </w:tcPr>
          <w:p w14:paraId="70A9BCCF" w14:textId="2F0F9986" w:rsidR="00962212" w:rsidRDefault="00172AB6" w:rsidP="00962212">
            <w:pPr>
              <w:jc w:val="center"/>
              <w:rPr>
                <w:rFonts w:cs="Times New Roman"/>
                <w:szCs w:val="24"/>
              </w:rPr>
            </w:pPr>
            <w:r>
              <w:rPr>
                <w:rFonts w:cs="Times New Roman"/>
                <w:szCs w:val="24"/>
              </w:rPr>
              <w:t>Dashboard</w:t>
            </w:r>
          </w:p>
        </w:tc>
        <w:tc>
          <w:tcPr>
            <w:tcW w:w="1620" w:type="dxa"/>
          </w:tcPr>
          <w:p w14:paraId="3ABD4DF5" w14:textId="5926257F" w:rsidR="00962212" w:rsidRDefault="00172AB6"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Admin can view the </w:t>
            </w:r>
            <w:r w:rsidRPr="00E54E7E">
              <w:rPr>
                <w:rFonts w:cs="Times New Roman"/>
                <w:bCs/>
                <w:szCs w:val="24"/>
              </w:rPr>
              <w:t xml:space="preserve">workshop list, </w:t>
            </w:r>
            <w:r>
              <w:rPr>
                <w:rFonts w:cs="Times New Roman"/>
                <w:bCs/>
                <w:szCs w:val="24"/>
              </w:rPr>
              <w:t xml:space="preserve">the </w:t>
            </w:r>
            <w:r w:rsidRPr="00E54E7E">
              <w:rPr>
                <w:rFonts w:cs="Times New Roman"/>
                <w:bCs/>
                <w:szCs w:val="24"/>
              </w:rPr>
              <w:t>active vehicles</w:t>
            </w:r>
            <w:r>
              <w:rPr>
                <w:rFonts w:cs="Times New Roman"/>
                <w:bCs/>
                <w:szCs w:val="24"/>
              </w:rPr>
              <w:t xml:space="preserve"> &amp;</w:t>
            </w:r>
            <w:r w:rsidRPr="00E54E7E">
              <w:rPr>
                <w:rFonts w:cs="Times New Roman"/>
                <w:bCs/>
                <w:szCs w:val="24"/>
              </w:rPr>
              <w:t xml:space="preserve"> and </w:t>
            </w:r>
            <w:r>
              <w:rPr>
                <w:rFonts w:cs="Times New Roman"/>
                <w:bCs/>
                <w:szCs w:val="24"/>
              </w:rPr>
              <w:lastRenderedPageBreak/>
              <w:t xml:space="preserve">all the </w:t>
            </w:r>
            <w:r w:rsidRPr="00E54E7E">
              <w:rPr>
                <w:rFonts w:cs="Times New Roman"/>
                <w:bCs/>
                <w:szCs w:val="24"/>
              </w:rPr>
              <w:t>work orders</w:t>
            </w:r>
            <w:r>
              <w:rPr>
                <w:rFonts w:cs="Times New Roman"/>
                <w:bCs/>
                <w:szCs w:val="24"/>
              </w:rPr>
              <w:t xml:space="preserve"> in Dashboard</w:t>
            </w:r>
          </w:p>
        </w:tc>
        <w:tc>
          <w:tcPr>
            <w:tcW w:w="1350" w:type="dxa"/>
          </w:tcPr>
          <w:p w14:paraId="0B64741E" w14:textId="27795633" w:rsidR="00962212" w:rsidRDefault="00172AB6"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lastRenderedPageBreak/>
              <w:t>Admin</w:t>
            </w:r>
            <w:r w:rsidR="00962212">
              <w:rPr>
                <w:rFonts w:cs="Times New Roman"/>
                <w:szCs w:val="24"/>
              </w:rPr>
              <w:t xml:space="preserve"> needs to have a computer, laptop or </w:t>
            </w:r>
            <w:r w:rsidR="00962212">
              <w:rPr>
                <w:rFonts w:cs="Times New Roman"/>
                <w:szCs w:val="24"/>
              </w:rPr>
              <w:lastRenderedPageBreak/>
              <w:t xml:space="preserve">smart phone connected to an Internet. </w:t>
            </w:r>
          </w:p>
        </w:tc>
        <w:tc>
          <w:tcPr>
            <w:tcW w:w="990" w:type="dxa"/>
          </w:tcPr>
          <w:p w14:paraId="27C75AA6" w14:textId="18537830"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lastRenderedPageBreak/>
              <w:t>100</w:t>
            </w:r>
          </w:p>
        </w:tc>
        <w:tc>
          <w:tcPr>
            <w:tcW w:w="990" w:type="dxa"/>
          </w:tcPr>
          <w:p w14:paraId="25ED4B2D" w14:textId="77777777"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710" w:type="dxa"/>
          </w:tcPr>
          <w:p w14:paraId="1B69D205" w14:textId="77777777"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538" w:type="dxa"/>
          </w:tcPr>
          <w:p w14:paraId="45AAC708" w14:textId="303263EC" w:rsidR="00962212" w:rsidRDefault="00962212" w:rsidP="00962212">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Working</w:t>
            </w:r>
          </w:p>
        </w:tc>
      </w:tr>
    </w:tbl>
    <w:p w14:paraId="7E606C23" w14:textId="77777777" w:rsidR="007841D9" w:rsidRPr="007841D9" w:rsidRDefault="007841D9" w:rsidP="007841D9">
      <w:pPr>
        <w:rPr>
          <w:rFonts w:cs="Times New Roman"/>
          <w:szCs w:val="24"/>
        </w:rPr>
      </w:pPr>
    </w:p>
    <w:p w14:paraId="5421761F" w14:textId="7D57C9C7" w:rsidR="007841D9" w:rsidRPr="007841D9" w:rsidRDefault="00197B3D" w:rsidP="00197B3D">
      <w:pPr>
        <w:pStyle w:val="Caption"/>
        <w:rPr>
          <w:rFonts w:cs="Times New Roman"/>
        </w:rPr>
      </w:pPr>
      <w:bookmarkStart w:id="164" w:name="_Toc69419921"/>
      <w:bookmarkStart w:id="165" w:name="_Toc70208084"/>
      <w:r>
        <w:t xml:space="preserve">Table 7. </w:t>
      </w:r>
      <w:r w:rsidR="00680D22">
        <w:fldChar w:fldCharType="begin"/>
      </w:r>
      <w:r w:rsidR="00680D22">
        <w:instrText xml:space="preserve"> SEQ Table_7. \* ARABIC </w:instrText>
      </w:r>
      <w:r w:rsidR="00680D22">
        <w:fldChar w:fldCharType="separate"/>
      </w:r>
      <w:r>
        <w:rPr>
          <w:noProof/>
        </w:rPr>
        <w:t>1</w:t>
      </w:r>
      <w:r w:rsidR="00680D22">
        <w:rPr>
          <w:noProof/>
        </w:rPr>
        <w:fldChar w:fldCharType="end"/>
      </w:r>
      <w:r>
        <w:t xml:space="preserve"> : Result &amp; Analysis</w:t>
      </w:r>
      <w:bookmarkEnd w:id="164"/>
      <w:bookmarkEnd w:id="165"/>
    </w:p>
    <w:p w14:paraId="22BD6366" w14:textId="77777777" w:rsidR="007841D9" w:rsidRPr="007841D9" w:rsidRDefault="007841D9" w:rsidP="007841D9">
      <w:pPr>
        <w:rPr>
          <w:rFonts w:cs="Times New Roman"/>
          <w:szCs w:val="24"/>
        </w:rPr>
      </w:pPr>
    </w:p>
    <w:p w14:paraId="569AF541" w14:textId="77777777" w:rsidR="007841D9" w:rsidRPr="007841D9" w:rsidRDefault="007841D9" w:rsidP="007841D9">
      <w:pPr>
        <w:rPr>
          <w:rFonts w:cs="Times New Roman"/>
          <w:szCs w:val="24"/>
        </w:rPr>
      </w:pPr>
    </w:p>
    <w:p w14:paraId="11BF971B" w14:textId="7AF99601" w:rsidR="007841D9" w:rsidRPr="007841D9" w:rsidRDefault="00EC4095" w:rsidP="007841D9">
      <w:pPr>
        <w:rPr>
          <w:rFonts w:cs="Times New Roman"/>
          <w:szCs w:val="24"/>
        </w:rPr>
      </w:pPr>
      <w:r>
        <w:rPr>
          <w:rFonts w:cs="Times New Roman"/>
          <w:szCs w:val="24"/>
        </w:rPr>
        <w:t xml:space="preserve">Some of the key findings that I have found after the analysis of fleet management system </w:t>
      </w:r>
      <w:r w:rsidR="0077051D">
        <w:rPr>
          <w:rFonts w:cs="Times New Roman"/>
          <w:szCs w:val="24"/>
        </w:rPr>
        <w:t>are:</w:t>
      </w:r>
      <w:r>
        <w:rPr>
          <w:rFonts w:cs="Times New Roman"/>
          <w:szCs w:val="24"/>
        </w:rPr>
        <w:t xml:space="preserve"> </w:t>
      </w:r>
      <w:r>
        <w:rPr>
          <w:rFonts w:cs="Times New Roman"/>
          <w:szCs w:val="24"/>
        </w:rPr>
        <w:br/>
      </w:r>
    </w:p>
    <w:p w14:paraId="07169CE5" w14:textId="091A89B9" w:rsidR="0077051D" w:rsidRPr="0077051D" w:rsidRDefault="0077051D" w:rsidP="0077051D">
      <w:pPr>
        <w:rPr>
          <w:rFonts w:eastAsia="Times New Roman"/>
        </w:rPr>
      </w:pPr>
      <w:r w:rsidRPr="0077051D">
        <w:rPr>
          <w:b/>
        </w:rPr>
        <w:t>Improve driver safety</w:t>
      </w:r>
      <w:r w:rsidRPr="0077051D">
        <w:rPr>
          <w:rFonts w:eastAsia="Times New Roman"/>
          <w:b/>
        </w:rPr>
        <w:t>:</w:t>
      </w:r>
      <w:r>
        <w:rPr>
          <w:rFonts w:eastAsia="Times New Roman"/>
        </w:rPr>
        <w:t xml:space="preserve"> </w:t>
      </w:r>
      <w:r w:rsidRPr="0077051D">
        <w:t>Driver safety must be of paramount importance to fleet managers. A recent study concluded that speed is “at the core of the road safety problem” and that “in around 30% of the fatal accidents speed is an essential contributory factor."</w:t>
      </w:r>
      <w:r>
        <w:t xml:space="preserve"> </w:t>
      </w:r>
      <w:r w:rsidRPr="0077051D">
        <w:t xml:space="preserve">Because of this, driver performance and behavior </w:t>
      </w:r>
      <w:r w:rsidR="007037EE" w:rsidRPr="0077051D">
        <w:t>are</w:t>
      </w:r>
      <w:r w:rsidRPr="0077051D">
        <w:t xml:space="preserve"> one of the keys focuses of a fleet management system. </w:t>
      </w:r>
    </w:p>
    <w:p w14:paraId="37BCE63A" w14:textId="6A0F232E" w:rsidR="0077051D" w:rsidRPr="0077051D" w:rsidRDefault="0077051D" w:rsidP="0077051D">
      <w:r w:rsidRPr="0077051D">
        <w:t>A major benefit of fleet management software is that it produces near real-time alerts and notifications about dangerous driving habits.</w:t>
      </w:r>
      <w:r>
        <w:t xml:space="preserve"> </w:t>
      </w:r>
      <w:r w:rsidRPr="0077051D">
        <w:t xml:space="preserve">This is where fleet management technology can help. By keeping track of their drivers, businesses can more easily monitor, deal </w:t>
      </w:r>
      <w:proofErr w:type="gramStart"/>
      <w:r w:rsidRPr="0077051D">
        <w:t>with</w:t>
      </w:r>
      <w:proofErr w:type="gramEnd"/>
      <w:r w:rsidRPr="0077051D">
        <w:t xml:space="preserve"> and ultimately help reduce the incidences of dangerous driving.</w:t>
      </w:r>
    </w:p>
    <w:p w14:paraId="525CDB32" w14:textId="7ED4B9B0" w:rsidR="0077051D" w:rsidRPr="0077051D" w:rsidRDefault="00EC4095" w:rsidP="0077051D">
      <w:r>
        <w:br/>
      </w:r>
      <w:r w:rsidR="0077051D" w:rsidRPr="0077051D">
        <w:rPr>
          <w:b/>
        </w:rPr>
        <w:t>Lower fuel consumption</w:t>
      </w:r>
      <w:r w:rsidRPr="0077051D">
        <w:rPr>
          <w:rStyle w:val="Strong"/>
          <w:rFonts w:cs="Times New Roman"/>
          <w:b w:val="0"/>
          <w:color w:val="222222"/>
          <w:spacing w:val="-5"/>
          <w:szCs w:val="24"/>
        </w:rPr>
        <w:t>:</w:t>
      </w:r>
      <w:r>
        <w:rPr>
          <w:rStyle w:val="Strong"/>
          <w:rFonts w:cs="Times New Roman"/>
          <w:color w:val="222222"/>
          <w:spacing w:val="-5"/>
          <w:szCs w:val="24"/>
        </w:rPr>
        <w:t xml:space="preserve"> </w:t>
      </w:r>
      <w:r w:rsidR="0077051D" w:rsidRPr="0077051D">
        <w:t>Ever-fluctuating fuel prices make tracking and budgeting for fuel costs a challenge. Fuel consumption is about more than just KM/L though, and easy access to fuel tracking data is another benefit of a fleet management system. Using this, fleet managers can easily identify saving potentials. </w:t>
      </w:r>
    </w:p>
    <w:p w14:paraId="4F51DCE3" w14:textId="28EAA186" w:rsidR="0077051D" w:rsidRDefault="0077051D" w:rsidP="0077051D">
      <w:pPr>
        <w:rPr>
          <w:rFonts w:eastAsia="Times New Roman"/>
        </w:rPr>
      </w:pPr>
      <w:r w:rsidRPr="0077051D">
        <w:rPr>
          <w:rFonts w:eastAsia="Times New Roman"/>
        </w:rPr>
        <w:t>Take engine idling for instance. In-depth fuel tracking data reports will separate necessary idling from excessive idling, so that fleet managers can identify and resolve problems. After pinpointing the problem, you can coach drivers on more efficient driving. According to a recent study, “just a 10% reduction in fuel costs can result in a 31% increase in profit”</w:t>
      </w:r>
      <w:r w:rsidRPr="0077051D">
        <w:rPr>
          <w:rFonts w:eastAsia="Times New Roman"/>
          <w:sz w:val="19"/>
          <w:szCs w:val="19"/>
          <w:vertAlign w:val="superscript"/>
        </w:rPr>
        <w:t>3</w:t>
      </w:r>
      <w:r w:rsidRPr="0077051D">
        <w:rPr>
          <w:rFonts w:eastAsia="Times New Roman"/>
        </w:rPr>
        <w:t>, which can have a huge impact on your bottom line.</w:t>
      </w:r>
    </w:p>
    <w:p w14:paraId="4C4350C5" w14:textId="77777777" w:rsidR="0077051D" w:rsidRPr="0077051D" w:rsidRDefault="0077051D" w:rsidP="0077051D">
      <w:pPr>
        <w:rPr>
          <w:rFonts w:eastAsia="Times New Roman"/>
        </w:rPr>
      </w:pPr>
    </w:p>
    <w:p w14:paraId="231395C2" w14:textId="7BA429E0" w:rsidR="0077051D" w:rsidRDefault="0077051D" w:rsidP="0077051D">
      <w:r w:rsidRPr="0077051D">
        <w:rPr>
          <w:b/>
        </w:rPr>
        <w:t>Custom reporting helps increase efficiency and cuts costs</w:t>
      </w:r>
      <w:r w:rsidRPr="0077051D">
        <w:rPr>
          <w:rFonts w:eastAsia="Times New Roman"/>
          <w:b/>
        </w:rPr>
        <w:t>:</w:t>
      </w:r>
      <w:r w:rsidRPr="0077051D">
        <w:rPr>
          <w:b/>
        </w:rPr>
        <w:t xml:space="preserve"> </w:t>
      </w:r>
      <w:r w:rsidRPr="0077051D">
        <w:t xml:space="preserve">Increased efficiency is one of the biggest benefits of a fleet management system. The software provides detailed, custom reports for fleet managers to turn data into actionable information. </w:t>
      </w:r>
      <w:r w:rsidR="007037EE" w:rsidRPr="0077051D">
        <w:t>It is</w:t>
      </w:r>
      <w:r w:rsidRPr="0077051D">
        <w:t xml:space="preserve"> so much more than just </w:t>
      </w:r>
      <w:r w:rsidRPr="0077051D">
        <w:lastRenderedPageBreak/>
        <w:t>knowing the location of vehicles. Share detailed reports to give team members the opportunity to understand where improvements can be made.</w:t>
      </w:r>
    </w:p>
    <w:p w14:paraId="69575B90" w14:textId="57608937" w:rsidR="0077051D" w:rsidRDefault="0077051D" w:rsidP="0077051D"/>
    <w:p w14:paraId="2AD04E1C" w14:textId="135331E0" w:rsidR="0077051D" w:rsidRPr="0077051D" w:rsidRDefault="0077051D" w:rsidP="0077051D">
      <w:r w:rsidRPr="0077051D">
        <w:rPr>
          <w:b/>
        </w:rPr>
        <w:t>Improve vehicle maintenance</w:t>
      </w:r>
      <w:r>
        <w:rPr>
          <w:b/>
        </w:rPr>
        <w:t xml:space="preserve">: </w:t>
      </w:r>
      <w:r w:rsidRPr="0077051D">
        <w:t xml:space="preserve">Fleet maintenance and vehicle lifecycles can often be areas that put a heavy strain on a business’s finances. </w:t>
      </w:r>
      <w:r>
        <w:t>F</w:t>
      </w:r>
      <w:r w:rsidRPr="0077051D">
        <w:t>leet management systems provide everything needed to develop a preventative maintenance schedule that works for a fleet, helping you manage maintenance costs. </w:t>
      </w:r>
    </w:p>
    <w:p w14:paraId="1451537A" w14:textId="579B072E" w:rsidR="0077051D" w:rsidRPr="0077051D" w:rsidRDefault="0077051D" w:rsidP="0077051D">
      <w:pPr>
        <w:rPr>
          <w:rFonts w:eastAsia="Times New Roman"/>
        </w:rPr>
      </w:pPr>
      <w:r w:rsidRPr="0077051D">
        <w:rPr>
          <w:rFonts w:eastAsia="Times New Roman"/>
        </w:rPr>
        <w:t>Kilometers travelled, engine hours, fuel usage—just a small selection of the data points that can be used to create a preventative maintenance schedule. Fleet management s</w:t>
      </w:r>
      <w:r>
        <w:rPr>
          <w:rFonts w:eastAsia="Times New Roman"/>
        </w:rPr>
        <w:t>ystem</w:t>
      </w:r>
      <w:r w:rsidRPr="0077051D">
        <w:rPr>
          <w:rFonts w:eastAsia="Times New Roman"/>
        </w:rPr>
        <w:t xml:space="preserve"> also allows managers to track vehicle downtime caused by breakdowns, jumpstarts, tows, and emergency repairs. This can help to identify potential problem areas and repeating patterns that may need addressing or adjusting in the maintenance schedule. </w:t>
      </w:r>
    </w:p>
    <w:p w14:paraId="21759ED3" w14:textId="716F5948" w:rsidR="0077051D" w:rsidRDefault="0077051D" w:rsidP="0077051D">
      <w:pPr>
        <w:rPr>
          <w:rFonts w:eastAsia="Times New Roman"/>
        </w:rPr>
      </w:pPr>
    </w:p>
    <w:p w14:paraId="5C65FCB7" w14:textId="172543F4" w:rsidR="0077051D" w:rsidRPr="0077051D" w:rsidRDefault="0077051D" w:rsidP="0077051D">
      <w:r w:rsidRPr="0077051D">
        <w:rPr>
          <w:b/>
        </w:rPr>
        <w:t>Improve customer satisfaction:</w:t>
      </w:r>
      <w:r>
        <w:t xml:space="preserve"> </w:t>
      </w:r>
      <w:r w:rsidRPr="0077051D">
        <w:t xml:space="preserve">Using fleet management system, fleet managers can simplify bookings and appointment reminders. Receive notifications if a technician is delayed on a job or </w:t>
      </w:r>
      <w:r w:rsidR="007037EE" w:rsidRPr="0077051D">
        <w:t>has not</w:t>
      </w:r>
      <w:r w:rsidRPr="0077051D">
        <w:t xml:space="preserve"> yet viewed a job assigned to them. Customers can benefit from improved ETA accuracy through GPS tracking data. Plus, receive confirmation of appointments and reminders shortly beforehand.</w:t>
      </w:r>
    </w:p>
    <w:p w14:paraId="57C11CBC" w14:textId="77777777" w:rsidR="0077051D" w:rsidRPr="0077051D" w:rsidRDefault="0077051D" w:rsidP="0077051D">
      <w:pPr>
        <w:rPr>
          <w:rFonts w:eastAsia="Times New Roman"/>
          <w:b/>
        </w:rPr>
      </w:pPr>
    </w:p>
    <w:p w14:paraId="0AFD6C79" w14:textId="2282FD67" w:rsidR="00EF1D80" w:rsidRPr="00EF1D80" w:rsidRDefault="00EF1D80" w:rsidP="00EF1D80">
      <w:pPr>
        <w:rPr>
          <w:rFonts w:eastAsia="Times New Roman"/>
          <w:b/>
        </w:rPr>
      </w:pPr>
      <w:r w:rsidRPr="00EF1D80">
        <w:rPr>
          <w:b/>
        </w:rPr>
        <w:t>Improve route planning</w:t>
      </w:r>
      <w:r>
        <w:rPr>
          <w:b/>
        </w:rPr>
        <w:t xml:space="preserve">: </w:t>
      </w:r>
      <w:r w:rsidRPr="00EF1D80">
        <w:t xml:space="preserve">Fleet tracking systems help businesses plan the days, </w:t>
      </w:r>
      <w:r w:rsidR="007037EE" w:rsidRPr="00EF1D80">
        <w:t>routes,</w:t>
      </w:r>
      <w:r w:rsidRPr="00EF1D80">
        <w:t xml:space="preserve"> and distribution of their fleet efficiently. Getting more out of the resources that they have available has the potential to save a great deal of money in the long run.</w:t>
      </w:r>
    </w:p>
    <w:p w14:paraId="2D7CDE05" w14:textId="77777777" w:rsidR="0077051D" w:rsidRPr="0077051D" w:rsidRDefault="0077051D" w:rsidP="0077051D">
      <w:pPr>
        <w:rPr>
          <w:rFonts w:eastAsia="Times New Roman"/>
          <w:b/>
        </w:rPr>
      </w:pPr>
    </w:p>
    <w:p w14:paraId="5524D976" w14:textId="01B759D0" w:rsidR="00EC4095" w:rsidRDefault="00EC4095" w:rsidP="00EC4095"/>
    <w:p w14:paraId="71FD4126" w14:textId="77777777" w:rsidR="00EC4095" w:rsidRPr="00EC4095" w:rsidRDefault="00EC4095" w:rsidP="00EC4095"/>
    <w:p w14:paraId="0C493916" w14:textId="7E5442B8" w:rsidR="00EC4095" w:rsidRPr="00EC4095" w:rsidRDefault="00EC4095" w:rsidP="0077051D"/>
    <w:p w14:paraId="7E14AE23" w14:textId="77777777" w:rsidR="007841D9" w:rsidRPr="007841D9" w:rsidRDefault="007841D9" w:rsidP="007841D9">
      <w:pPr>
        <w:rPr>
          <w:rFonts w:cs="Times New Roman"/>
          <w:szCs w:val="24"/>
        </w:rPr>
      </w:pPr>
    </w:p>
    <w:p w14:paraId="7A6971EB" w14:textId="77777777" w:rsidR="007841D9" w:rsidRPr="007841D9" w:rsidRDefault="007841D9" w:rsidP="007841D9">
      <w:pPr>
        <w:rPr>
          <w:rFonts w:cs="Times New Roman"/>
          <w:szCs w:val="24"/>
        </w:rPr>
      </w:pPr>
    </w:p>
    <w:p w14:paraId="3A44324B" w14:textId="77777777" w:rsidR="007841D9" w:rsidRPr="007841D9" w:rsidRDefault="007841D9" w:rsidP="007841D9">
      <w:pPr>
        <w:rPr>
          <w:rFonts w:cs="Times New Roman"/>
          <w:szCs w:val="24"/>
        </w:rPr>
      </w:pPr>
    </w:p>
    <w:p w14:paraId="654A2CB4" w14:textId="77777777" w:rsidR="007841D9" w:rsidRPr="007841D9" w:rsidRDefault="007841D9" w:rsidP="007841D9">
      <w:pPr>
        <w:rPr>
          <w:rFonts w:cs="Times New Roman"/>
          <w:szCs w:val="24"/>
        </w:rPr>
      </w:pPr>
    </w:p>
    <w:p w14:paraId="69A1DDD7" w14:textId="77777777" w:rsidR="007841D9" w:rsidRPr="007841D9" w:rsidRDefault="007841D9" w:rsidP="007841D9">
      <w:pPr>
        <w:rPr>
          <w:rFonts w:cs="Times New Roman"/>
          <w:szCs w:val="24"/>
        </w:rPr>
      </w:pPr>
    </w:p>
    <w:p w14:paraId="01C862E4" w14:textId="77777777" w:rsidR="007841D9" w:rsidRPr="007841D9" w:rsidRDefault="007841D9" w:rsidP="007841D9">
      <w:pPr>
        <w:rPr>
          <w:rFonts w:cs="Times New Roman"/>
          <w:szCs w:val="24"/>
        </w:rPr>
      </w:pPr>
    </w:p>
    <w:p w14:paraId="7F8679E0" w14:textId="77777777" w:rsidR="007841D9" w:rsidRPr="007841D9" w:rsidRDefault="007841D9" w:rsidP="007841D9">
      <w:pPr>
        <w:rPr>
          <w:rFonts w:cs="Times New Roman"/>
          <w:szCs w:val="24"/>
        </w:rPr>
      </w:pPr>
    </w:p>
    <w:p w14:paraId="10C548FC" w14:textId="505AE06F" w:rsidR="007841D9" w:rsidRPr="007841D9" w:rsidRDefault="007841D9" w:rsidP="00944AEA">
      <w:pPr>
        <w:pStyle w:val="InternshipHeading"/>
        <w:tabs>
          <w:tab w:val="right" w:pos="9026"/>
        </w:tabs>
        <w:jc w:val="center"/>
      </w:pPr>
      <w:bookmarkStart w:id="166" w:name="_Toc69333828"/>
      <w:bookmarkStart w:id="167" w:name="_Toc74685538"/>
      <w:r w:rsidRPr="007841D9">
        <w:lastRenderedPageBreak/>
        <w:t xml:space="preserve">Chapter </w:t>
      </w:r>
      <w:r w:rsidR="003C4161">
        <w:t>8</w:t>
      </w:r>
      <w:bookmarkEnd w:id="166"/>
      <w:r w:rsidR="00944AEA">
        <w:rPr>
          <w:noProof/>
        </w:rPr>
        <mc:AlternateContent>
          <mc:Choice Requires="wps">
            <w:drawing>
              <wp:anchor distT="0" distB="0" distL="114300" distR="114300" simplePos="0" relativeHeight="251698176" behindDoc="1" locked="0" layoutInCell="1" allowOverlap="1" wp14:anchorId="4D098299" wp14:editId="07D6A3E9">
                <wp:simplePos x="914400" y="861060"/>
                <wp:positionH relativeFrom="margin">
                  <wp:align>center</wp:align>
                </wp:positionH>
                <wp:positionV relativeFrom="margin">
                  <wp:align>top</wp:align>
                </wp:positionV>
                <wp:extent cx="5981065" cy="388620"/>
                <wp:effectExtent l="0" t="0" r="19685" b="1143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65052E2" id="Rectangle 29" o:spid="_x0000_s1026" style="position:absolute;margin-left:0;margin-top:0;width:470.95pt;height:30.6pt;z-index:-251618304;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LXoj1c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167"/>
    </w:p>
    <w:p w14:paraId="3E25C676" w14:textId="77777777" w:rsidR="007841D9" w:rsidRPr="007841D9" w:rsidRDefault="007841D9" w:rsidP="00AB29D1">
      <w:pPr>
        <w:pStyle w:val="InternshipHeading"/>
      </w:pPr>
      <w:bookmarkStart w:id="168" w:name="_Toc69333829"/>
      <w:bookmarkStart w:id="169" w:name="_Toc74685539"/>
      <w:r w:rsidRPr="007841D9">
        <w:t>Project as Engineering Problem Analysis</w:t>
      </w:r>
      <w:bookmarkEnd w:id="168"/>
      <w:bookmarkEnd w:id="169"/>
    </w:p>
    <w:p w14:paraId="4A3B7761" w14:textId="77777777" w:rsidR="007841D9" w:rsidRPr="007841D9" w:rsidRDefault="007841D9" w:rsidP="007841D9">
      <w:pPr>
        <w:rPr>
          <w:rFonts w:cs="Times New Roman"/>
          <w:szCs w:val="24"/>
        </w:rPr>
      </w:pPr>
    </w:p>
    <w:p w14:paraId="0C6A9DDE" w14:textId="2165F069" w:rsidR="007841D9" w:rsidRPr="007841D9" w:rsidRDefault="003C4161" w:rsidP="00AB29D1">
      <w:pPr>
        <w:pStyle w:val="InternshipSubheading"/>
      </w:pPr>
      <w:bookmarkStart w:id="170" w:name="_Toc69333830"/>
      <w:bookmarkStart w:id="171" w:name="_Toc74685540"/>
      <w:r>
        <w:t>8</w:t>
      </w:r>
      <w:r w:rsidR="007841D9" w:rsidRPr="007841D9">
        <w:t>.1</w:t>
      </w:r>
      <w:r w:rsidR="007841D9" w:rsidRPr="007841D9">
        <w:tab/>
        <w:t>Sustainability of the Project/Work</w:t>
      </w:r>
      <w:bookmarkEnd w:id="170"/>
      <w:bookmarkEnd w:id="171"/>
    </w:p>
    <w:p w14:paraId="71370099" w14:textId="77777777" w:rsidR="007841D9" w:rsidRPr="007841D9" w:rsidRDefault="007841D9" w:rsidP="007841D9">
      <w:pPr>
        <w:rPr>
          <w:rFonts w:cs="Times New Roman"/>
          <w:szCs w:val="24"/>
        </w:rPr>
      </w:pPr>
    </w:p>
    <w:p w14:paraId="0D983F5E" w14:textId="313DF2AB" w:rsidR="002B5EDD" w:rsidRDefault="002B5EDD" w:rsidP="002B5EDD">
      <w:r>
        <w:t>We tried to make the web application as much sustainable as possible.</w:t>
      </w:r>
    </w:p>
    <w:p w14:paraId="24C3BC96" w14:textId="77777777" w:rsidR="002B5EDD" w:rsidRDefault="002B5EDD" w:rsidP="002B5EDD"/>
    <w:p w14:paraId="04268C41" w14:textId="2787BBDA" w:rsidR="002B5EDD" w:rsidRDefault="002B5EDD" w:rsidP="001F531D">
      <w:pPr>
        <w:pStyle w:val="ListParagraph"/>
        <w:numPr>
          <w:ilvl w:val="0"/>
          <w:numId w:val="22"/>
        </w:numPr>
      </w:pPr>
      <w:r>
        <w:t xml:space="preserve">Growth of Business: This web application helps the business owner </w:t>
      </w:r>
      <w:r w:rsidR="00294FA4">
        <w:t>of any vehicle related company</w:t>
      </w:r>
      <w:r>
        <w:t xml:space="preserve"> to develop their business dynamically.</w:t>
      </w:r>
    </w:p>
    <w:p w14:paraId="55DF5136" w14:textId="77777777" w:rsidR="002B5EDD" w:rsidRDefault="002B5EDD" w:rsidP="002B5EDD"/>
    <w:p w14:paraId="733B55E9" w14:textId="1C3EB472" w:rsidR="002B5EDD" w:rsidRDefault="002B5EDD" w:rsidP="001F531D">
      <w:pPr>
        <w:pStyle w:val="ListParagraph"/>
        <w:numPr>
          <w:ilvl w:val="0"/>
          <w:numId w:val="22"/>
        </w:numPr>
      </w:pPr>
      <w:r>
        <w:t>User Friendly Interface: We have kept the webapp as simple as possible so that users do not find it difficult to use the website.</w:t>
      </w:r>
    </w:p>
    <w:p w14:paraId="48CC29D7" w14:textId="77777777" w:rsidR="007841D9" w:rsidRPr="007841D9" w:rsidRDefault="007841D9" w:rsidP="007841D9">
      <w:pPr>
        <w:rPr>
          <w:rFonts w:cs="Times New Roman"/>
          <w:szCs w:val="24"/>
        </w:rPr>
      </w:pPr>
    </w:p>
    <w:p w14:paraId="5B6DEFAD" w14:textId="77777777" w:rsidR="007841D9" w:rsidRPr="007841D9" w:rsidRDefault="007841D9" w:rsidP="007841D9">
      <w:pPr>
        <w:rPr>
          <w:rFonts w:cs="Times New Roman"/>
          <w:szCs w:val="24"/>
        </w:rPr>
      </w:pPr>
    </w:p>
    <w:p w14:paraId="4217069F" w14:textId="77777777" w:rsidR="009C1106" w:rsidRDefault="009C1106">
      <w:pPr>
        <w:spacing w:after="160" w:line="259" w:lineRule="auto"/>
        <w:jc w:val="left"/>
        <w:rPr>
          <w:rFonts w:eastAsiaTheme="majorEastAsia" w:cs="Times New Roman"/>
          <w:sz w:val="34"/>
          <w:szCs w:val="24"/>
        </w:rPr>
      </w:pPr>
      <w:r>
        <w:br w:type="page"/>
      </w:r>
    </w:p>
    <w:p w14:paraId="2390A022" w14:textId="3AE9C8E1" w:rsidR="007841D9" w:rsidRPr="007841D9" w:rsidRDefault="003C4161" w:rsidP="00AB29D1">
      <w:pPr>
        <w:pStyle w:val="InternshipSubheading"/>
      </w:pPr>
      <w:bookmarkStart w:id="172" w:name="_Toc69333831"/>
      <w:bookmarkStart w:id="173" w:name="_Toc74685541"/>
      <w:r>
        <w:lastRenderedPageBreak/>
        <w:t>8</w:t>
      </w:r>
      <w:r w:rsidR="007841D9" w:rsidRPr="007841D9">
        <w:t>.2</w:t>
      </w:r>
      <w:r w:rsidR="007841D9" w:rsidRPr="007841D9">
        <w:tab/>
        <w:t>Social and Environmental E</w:t>
      </w:r>
      <w:r w:rsidR="00284F0D">
        <w:t>ff</w:t>
      </w:r>
      <w:r w:rsidR="007841D9" w:rsidRPr="007841D9">
        <w:t>ects and Analysis</w:t>
      </w:r>
      <w:bookmarkEnd w:id="172"/>
      <w:bookmarkEnd w:id="173"/>
    </w:p>
    <w:p w14:paraId="144374D1" w14:textId="77777777" w:rsidR="003622DB" w:rsidRDefault="003622DB" w:rsidP="003622DB">
      <w:pPr>
        <w:spacing w:line="294" w:lineRule="exact"/>
        <w:rPr>
          <w:rFonts w:eastAsia="Times New Roman"/>
        </w:rPr>
      </w:pPr>
    </w:p>
    <w:p w14:paraId="7AE54007" w14:textId="01E1984D" w:rsidR="003622DB" w:rsidRDefault="003622DB" w:rsidP="00970330">
      <w:r>
        <w:t>Our project with focus on social, economic, and environmental issues will gain a competitive advantage and have a credible reputation in the public eyes. This kind of focus is shown on projects’ sustainability report, as a concept that becomes important for businesses both at national and global levels.</w:t>
      </w:r>
      <w:r w:rsidR="004550A4">
        <w:t xml:space="preserve"> </w:t>
      </w:r>
    </w:p>
    <w:p w14:paraId="469C705A" w14:textId="77777777" w:rsidR="00AB57A1" w:rsidRDefault="00AB57A1" w:rsidP="00970330"/>
    <w:p w14:paraId="55C730C9" w14:textId="16F76F31" w:rsidR="005D3292" w:rsidRDefault="00970330" w:rsidP="00F84F17">
      <w:r>
        <w:t>Some of the social effects of Fleet Management System are Illustrated below:</w:t>
      </w:r>
      <w:r w:rsidR="00AB57A1">
        <w:t xml:space="preserve"> </w:t>
      </w:r>
    </w:p>
    <w:p w14:paraId="0791DD40" w14:textId="77777777" w:rsidR="00AB57A1" w:rsidRDefault="00AB57A1" w:rsidP="00970330">
      <w:r>
        <w:t xml:space="preserve"> </w:t>
      </w:r>
    </w:p>
    <w:p w14:paraId="0B0E39BE" w14:textId="3F7F093A" w:rsidR="00AB57A1" w:rsidRPr="00970330" w:rsidRDefault="005D3292" w:rsidP="00970330">
      <w:pPr>
        <w:rPr>
          <w:b/>
        </w:rPr>
      </w:pPr>
      <w:r w:rsidRPr="00970330">
        <w:rPr>
          <w:b/>
        </w:rPr>
        <w:t>Improved Dispatching Allows for Additional Jobs</w:t>
      </w:r>
    </w:p>
    <w:p w14:paraId="70FC1D28" w14:textId="0AB634A4" w:rsidR="005D3292" w:rsidRPr="00AB57A1" w:rsidRDefault="005D3292" w:rsidP="00AB57A1">
      <w:r w:rsidRPr="00AB57A1">
        <w:t xml:space="preserve">When </w:t>
      </w:r>
      <w:r w:rsidR="00AB57A1" w:rsidRPr="00AB57A1">
        <w:t>there is</w:t>
      </w:r>
      <w:r w:rsidRPr="00AB57A1">
        <w:t xml:space="preserve"> a better understanding of where the vehicle fleet is located, how much time they have left on their job, and more, companies can begin to introduce additional jobs and projects for new and existing vehicle drivers. This means that your company can directly increase potential profit margins </w:t>
      </w:r>
      <w:proofErr w:type="gramStart"/>
      <w:r w:rsidRPr="00AB57A1">
        <w:t>as a result of</w:t>
      </w:r>
      <w:proofErr w:type="gramEnd"/>
      <w:r w:rsidRPr="00AB57A1">
        <w:t xml:space="preserve"> more effective fleet management.</w:t>
      </w:r>
    </w:p>
    <w:p w14:paraId="58D6A9E6" w14:textId="77777777" w:rsidR="00AB57A1" w:rsidRDefault="00AB57A1" w:rsidP="00970330"/>
    <w:p w14:paraId="12F76E69" w14:textId="2F6BE255" w:rsidR="005D3292" w:rsidRPr="00970330" w:rsidRDefault="005D3292" w:rsidP="00970330">
      <w:pPr>
        <w:rPr>
          <w:b/>
        </w:rPr>
      </w:pPr>
      <w:r w:rsidRPr="00970330">
        <w:rPr>
          <w:b/>
        </w:rPr>
        <w:t>Automate Your Fleet Reports</w:t>
      </w:r>
    </w:p>
    <w:p w14:paraId="603DE09E" w14:textId="78A102DF" w:rsidR="005D3292" w:rsidRDefault="005D3292" w:rsidP="00AB57A1">
      <w:r w:rsidRPr="005D3292">
        <w:t xml:space="preserve">Fleet management systems can deliver reports hourly, daily or weekly based on the criteria you need fulfilled. If you want to understand the habits of your vehicular fleet and </w:t>
      </w:r>
      <w:proofErr w:type="gramStart"/>
      <w:r w:rsidRPr="005D3292">
        <w:t>make adjustments</w:t>
      </w:r>
      <w:proofErr w:type="gramEnd"/>
      <w:r w:rsidRPr="005D3292">
        <w:t xml:space="preserve"> based on the analysis, a fleet management system can allow you to do that.</w:t>
      </w:r>
    </w:p>
    <w:p w14:paraId="53F82D88" w14:textId="77777777" w:rsidR="00AB57A1" w:rsidRPr="00AB57A1" w:rsidRDefault="00AB57A1" w:rsidP="00AB57A1"/>
    <w:p w14:paraId="51B2FC4F" w14:textId="7082AD43" w:rsidR="005D3292" w:rsidRPr="00970330" w:rsidRDefault="005D3292" w:rsidP="00970330">
      <w:pPr>
        <w:rPr>
          <w:b/>
        </w:rPr>
      </w:pPr>
      <w:r w:rsidRPr="00970330">
        <w:rPr>
          <w:b/>
        </w:rPr>
        <w:t>Improve Vehicle Fuel Efficiency</w:t>
      </w:r>
    </w:p>
    <w:p w14:paraId="5A8647A0" w14:textId="792F1D34" w:rsidR="005D3292" w:rsidRDefault="005D3292" w:rsidP="005D3292">
      <w:r w:rsidRPr="005D3292">
        <w:t>Fleet management systems allow a fleet manager to analyze behavior of drivers as well as view idle times of each vehicle. Some systems may allow for the tracking of receipts used for refueling, which can provide further information about the vehicle and fueling habits of a driver as well as driving conditions. When more information is provided about refueling, companies can make more informed decisions and make changes that are based on data as opposed to theory and guesses.</w:t>
      </w:r>
    </w:p>
    <w:p w14:paraId="1F804DF3" w14:textId="77777777" w:rsidR="00AB57A1" w:rsidRPr="005D3292" w:rsidRDefault="00AB57A1" w:rsidP="005D3292"/>
    <w:p w14:paraId="6C76B8A9" w14:textId="77777777" w:rsidR="005D3292" w:rsidRPr="00970330" w:rsidRDefault="005D3292" w:rsidP="00970330">
      <w:pPr>
        <w:rPr>
          <w:b/>
        </w:rPr>
      </w:pPr>
      <w:r w:rsidRPr="00970330">
        <w:rPr>
          <w:b/>
        </w:rPr>
        <w:t>Improve Safety for the Fleet</w:t>
      </w:r>
    </w:p>
    <w:p w14:paraId="21972F0C" w14:textId="04ACC162" w:rsidR="005D3292" w:rsidRDefault="005D3292" w:rsidP="005D3292">
      <w:r w:rsidRPr="005D3292">
        <w:t xml:space="preserve">Your fleet management systems can provide an opportunity for better safety habits. With software, you will be able to analyze patterns, </w:t>
      </w:r>
      <w:r w:rsidR="007037EE" w:rsidRPr="005D3292">
        <w:t>behaviors,</w:t>
      </w:r>
      <w:r w:rsidRPr="005D3292">
        <w:t xml:space="preserve"> and habits of individual drivers. This information will allow you to make more informed decisions about how to improve driver habits, bring dangerous driving behavior to their awareness, and more.</w:t>
      </w:r>
    </w:p>
    <w:p w14:paraId="3FF49861" w14:textId="40DF0236" w:rsidR="005D3292" w:rsidRPr="00970330" w:rsidRDefault="005D3292" w:rsidP="00970330">
      <w:pPr>
        <w:rPr>
          <w:rFonts w:cs="Times New Roman"/>
          <w:b/>
        </w:rPr>
      </w:pPr>
      <w:r w:rsidRPr="00970330">
        <w:rPr>
          <w:b/>
        </w:rPr>
        <w:lastRenderedPageBreak/>
        <w:t>Improved Insurance Benefits</w:t>
      </w:r>
    </w:p>
    <w:p w14:paraId="2586A3D9" w14:textId="4222C113" w:rsidR="005D3292" w:rsidRDefault="005D3292" w:rsidP="005D3292">
      <w:r w:rsidRPr="005D3292">
        <w:t xml:space="preserve">Introducing a fleet management system into your daily business operations can provide other financial bonuses through insurance. An insurance company may be willing to provide discounts or other financial incentives for businesses that utilize a fleet management system as they know that they </w:t>
      </w:r>
      <w:proofErr w:type="gramStart"/>
      <w:r w:rsidRPr="005D3292">
        <w:t>have the opportunity to</w:t>
      </w:r>
      <w:proofErr w:type="gramEnd"/>
      <w:r w:rsidRPr="005D3292">
        <w:t xml:space="preserve"> improve safety on the roads and reduce accidents. You can ask your insurance company if they support discounts based on the utilization of fleet management systems, implemented safety policies and other active monitoring initiatives.</w:t>
      </w:r>
    </w:p>
    <w:p w14:paraId="4A55CEFE" w14:textId="77777777" w:rsidR="00AB57A1" w:rsidRPr="005D3292" w:rsidRDefault="00AB57A1" w:rsidP="005D3292"/>
    <w:p w14:paraId="394870CF" w14:textId="77777777" w:rsidR="005D3292" w:rsidRPr="00970330" w:rsidRDefault="005D3292" w:rsidP="00970330">
      <w:pPr>
        <w:rPr>
          <w:b/>
        </w:rPr>
      </w:pPr>
      <w:r w:rsidRPr="00970330">
        <w:rPr>
          <w:b/>
        </w:rPr>
        <w:t>Improves Customer Service and Satisfaction</w:t>
      </w:r>
    </w:p>
    <w:p w14:paraId="2B1C78C9" w14:textId="3838A309" w:rsidR="005D3292" w:rsidRPr="005D3292" w:rsidRDefault="005D3292" w:rsidP="005D3292">
      <w:r w:rsidRPr="005D3292">
        <w:t xml:space="preserve">A fleet management system improves delivery times and reduces wait times for customers. </w:t>
      </w:r>
      <w:r w:rsidR="007037EE" w:rsidRPr="005D3292">
        <w:t>You will</w:t>
      </w:r>
      <w:r w:rsidRPr="005D3292">
        <w:t xml:space="preserve"> be able to provide a more efficient and effective service to </w:t>
      </w:r>
      <w:proofErr w:type="gramStart"/>
      <w:r w:rsidRPr="005D3292">
        <w:t>all of</w:t>
      </w:r>
      <w:proofErr w:type="gramEnd"/>
      <w:r w:rsidRPr="005D3292">
        <w:t xml:space="preserve"> your clients, regardless of the operation you run. When customers are getting high quality service, they will be more likely to stay loyal to your company and return for additional service.</w:t>
      </w:r>
    </w:p>
    <w:p w14:paraId="31DA00DB" w14:textId="135FA51B" w:rsidR="004550A4" w:rsidRDefault="004550A4" w:rsidP="00F84F17"/>
    <w:p w14:paraId="574DC497" w14:textId="464588E9" w:rsidR="004550A4" w:rsidRDefault="00AB57A1" w:rsidP="00AB57A1">
      <w:r>
        <w:t>I</w:t>
      </w:r>
      <w:r w:rsidRPr="00AB57A1">
        <w:t>f you use vehicles as part of your business or daily operations, a fleet management system can be a great way to improve effectiveness of your business. From increasing fuel efficiency to reducing accidents to more efficient logistics, a fleet management system is key to any company with a vehicular fleet</w:t>
      </w:r>
      <w:r w:rsidR="00A30427">
        <w:t xml:space="preserve"> </w:t>
      </w:r>
      <w:sdt>
        <w:sdtPr>
          <w:id w:val="1914659871"/>
          <w:citation/>
        </w:sdtPr>
        <w:sdtEndPr/>
        <w:sdtContent>
          <w:r w:rsidR="00A30427">
            <w:fldChar w:fldCharType="begin"/>
          </w:r>
          <w:r w:rsidR="00A30427">
            <w:instrText xml:space="preserve"> CITATION MdM17 \l 1033 </w:instrText>
          </w:r>
          <w:r w:rsidR="00A30427">
            <w:fldChar w:fldCharType="separate"/>
          </w:r>
          <w:r w:rsidR="00891DF7" w:rsidRPr="00891DF7">
            <w:rPr>
              <w:noProof/>
            </w:rPr>
            <w:t>[8]</w:t>
          </w:r>
          <w:r w:rsidR="00A30427">
            <w:fldChar w:fldCharType="end"/>
          </w:r>
        </w:sdtContent>
      </w:sdt>
      <w:r w:rsidRPr="00AB57A1">
        <w:t>.</w:t>
      </w:r>
    </w:p>
    <w:p w14:paraId="7D54D24F" w14:textId="3A150BEC" w:rsidR="00AB57A1" w:rsidRDefault="00AB57A1" w:rsidP="00AB57A1"/>
    <w:p w14:paraId="547733E0" w14:textId="08ACD5E4" w:rsidR="00AB57A1" w:rsidRPr="00970330" w:rsidRDefault="00970330" w:rsidP="00970330">
      <w:r w:rsidRPr="00970330">
        <w:rPr>
          <w:b/>
        </w:rPr>
        <w:t xml:space="preserve">Environmental </w:t>
      </w:r>
      <w:r>
        <w:rPr>
          <w:b/>
        </w:rPr>
        <w:t>e</w:t>
      </w:r>
      <w:r w:rsidRPr="00970330">
        <w:rPr>
          <w:b/>
        </w:rPr>
        <w:t>ffects</w:t>
      </w:r>
      <w:r>
        <w:t>:</w:t>
      </w:r>
      <w:r w:rsidRPr="00970330">
        <w:t xml:space="preserve"> Effective fleet management </w:t>
      </w:r>
      <w:r>
        <w:t xml:space="preserve">system </w:t>
      </w:r>
      <w:r w:rsidRPr="00970330">
        <w:t>can reduce fuel consumption and associated emissions. Alternative fueled vehicles (propane, natural gas, etc.) may also be viable options that offer reduced environmental impact over traditional gasoline vehicles. Safety and infection control for employees through following AAMI standards for infection control, DOT and OSMA standards for transportation of goods.</w:t>
      </w:r>
    </w:p>
    <w:p w14:paraId="07C4AD8E" w14:textId="77777777" w:rsidR="007841D9" w:rsidRPr="007841D9" w:rsidRDefault="007841D9" w:rsidP="007841D9">
      <w:pPr>
        <w:rPr>
          <w:rFonts w:cs="Times New Roman"/>
          <w:szCs w:val="24"/>
        </w:rPr>
      </w:pPr>
    </w:p>
    <w:p w14:paraId="1F42D0FE" w14:textId="77777777" w:rsidR="007841D9" w:rsidRPr="007841D9" w:rsidRDefault="007841D9" w:rsidP="007841D9">
      <w:pPr>
        <w:rPr>
          <w:rFonts w:cs="Times New Roman"/>
          <w:szCs w:val="24"/>
        </w:rPr>
      </w:pPr>
    </w:p>
    <w:p w14:paraId="45E5DD48" w14:textId="77777777" w:rsidR="009C1106" w:rsidRDefault="009C1106">
      <w:pPr>
        <w:spacing w:after="160" w:line="259" w:lineRule="auto"/>
        <w:jc w:val="left"/>
        <w:rPr>
          <w:rFonts w:eastAsiaTheme="majorEastAsia" w:cs="Times New Roman"/>
          <w:sz w:val="34"/>
          <w:szCs w:val="24"/>
        </w:rPr>
      </w:pPr>
      <w:r>
        <w:br w:type="page"/>
      </w:r>
    </w:p>
    <w:p w14:paraId="615860C9" w14:textId="7582032D" w:rsidR="007841D9" w:rsidRPr="00AB29D1" w:rsidRDefault="003C4161" w:rsidP="00AB29D1">
      <w:pPr>
        <w:pStyle w:val="InternshipSubheading"/>
      </w:pPr>
      <w:bookmarkStart w:id="174" w:name="_Toc69333832"/>
      <w:bookmarkStart w:id="175" w:name="_Toc74685542"/>
      <w:r>
        <w:lastRenderedPageBreak/>
        <w:t>8</w:t>
      </w:r>
      <w:r w:rsidR="007841D9" w:rsidRPr="00AB29D1">
        <w:t>.3</w:t>
      </w:r>
      <w:r w:rsidR="007841D9" w:rsidRPr="00AB29D1">
        <w:tab/>
      </w:r>
      <w:r w:rsidR="007841D9" w:rsidRPr="00AB29D1">
        <w:rPr>
          <w:rStyle w:val="InternshipSubheadingChar"/>
        </w:rPr>
        <w:t>Addressing Ethics and Ethical Issues</w:t>
      </w:r>
      <w:bookmarkEnd w:id="174"/>
      <w:bookmarkEnd w:id="175"/>
    </w:p>
    <w:p w14:paraId="1685E7EC" w14:textId="77777777" w:rsidR="007841D9" w:rsidRPr="007841D9" w:rsidRDefault="007841D9" w:rsidP="007841D9">
      <w:pPr>
        <w:rPr>
          <w:rFonts w:cs="Times New Roman"/>
          <w:szCs w:val="24"/>
        </w:rPr>
      </w:pPr>
    </w:p>
    <w:p w14:paraId="719EEF59" w14:textId="39433AC0" w:rsidR="003622DB" w:rsidRDefault="003622DB" w:rsidP="003622DB">
      <w:r>
        <w:t>Ethics are a set of standards governing the conduct of members of a profession. Ethics establish basic values for responsible actions and practices within a professional community. Although there may be no punishment for violating ethical standards, some practices (such as spamming and sending viruses) are being written or will be written into law</w:t>
      </w:r>
      <w:r w:rsidR="00D83094">
        <w:t xml:space="preserve"> </w:t>
      </w:r>
      <w:sdt>
        <w:sdtPr>
          <w:id w:val="-1513294269"/>
          <w:citation/>
        </w:sdtPr>
        <w:sdtEndPr/>
        <w:sdtContent>
          <w:r w:rsidR="00D83094">
            <w:fldChar w:fldCharType="begin"/>
          </w:r>
          <w:r w:rsidR="00D83094">
            <w:instrText xml:space="preserve"> CITATION Ham16 \l 1033 </w:instrText>
          </w:r>
          <w:r w:rsidR="00D83094">
            <w:fldChar w:fldCharType="separate"/>
          </w:r>
          <w:r w:rsidR="00891DF7" w:rsidRPr="00891DF7">
            <w:rPr>
              <w:noProof/>
            </w:rPr>
            <w:t>[9]</w:t>
          </w:r>
          <w:r w:rsidR="00D83094">
            <w:fldChar w:fldCharType="end"/>
          </w:r>
        </w:sdtContent>
      </w:sdt>
      <w:r>
        <w:t>.</w:t>
      </w:r>
    </w:p>
    <w:p w14:paraId="7951293B" w14:textId="77777777" w:rsidR="003622DB" w:rsidRDefault="003622DB" w:rsidP="003622DB"/>
    <w:p w14:paraId="39A7BF09" w14:textId="77777777" w:rsidR="003622DB" w:rsidRDefault="003622DB" w:rsidP="003622DB">
      <w:r>
        <w:t>The generally agreed-upon ethical standards for Web professionals have developed from years of experience, and many have been inherited from other professions. Examples of ethical behavior for Web professionals include the following:</w:t>
      </w:r>
    </w:p>
    <w:p w14:paraId="7DC7060F" w14:textId="77777777" w:rsidR="003622DB" w:rsidRDefault="003622DB" w:rsidP="003622DB"/>
    <w:p w14:paraId="45D225BE" w14:textId="77777777" w:rsidR="003622DB" w:rsidRDefault="003622DB" w:rsidP="001F531D">
      <w:pPr>
        <w:pStyle w:val="ListParagraph"/>
        <w:numPr>
          <w:ilvl w:val="0"/>
          <w:numId w:val="23"/>
        </w:numPr>
      </w:pPr>
      <w:r w:rsidRPr="003622DB">
        <w:t>Do not send unsolicited bulk e-mail, or spam.</w:t>
      </w:r>
    </w:p>
    <w:p w14:paraId="17EECE6C" w14:textId="77777777" w:rsidR="003622DB" w:rsidRDefault="003622DB" w:rsidP="001F531D">
      <w:pPr>
        <w:pStyle w:val="ListParagraph"/>
        <w:numPr>
          <w:ilvl w:val="0"/>
          <w:numId w:val="23"/>
        </w:numPr>
      </w:pPr>
      <w:r w:rsidRPr="003622DB">
        <w:t>Do not buy domain names that you do not intend to use (a practice also known as domain squatting or cyber-squatting).</w:t>
      </w:r>
    </w:p>
    <w:p w14:paraId="35643D1C" w14:textId="77777777" w:rsidR="003622DB" w:rsidRDefault="003622DB" w:rsidP="001F531D">
      <w:pPr>
        <w:pStyle w:val="ListParagraph"/>
        <w:numPr>
          <w:ilvl w:val="0"/>
          <w:numId w:val="23"/>
        </w:numPr>
      </w:pPr>
      <w:r w:rsidRPr="003622DB">
        <w:t>Do not knowingly spread malicious program code such as viruses or worms.</w:t>
      </w:r>
    </w:p>
    <w:p w14:paraId="22F93D3E" w14:textId="77777777" w:rsidR="003622DB" w:rsidRDefault="003622DB" w:rsidP="001F531D">
      <w:pPr>
        <w:pStyle w:val="ListParagraph"/>
        <w:numPr>
          <w:ilvl w:val="0"/>
          <w:numId w:val="23"/>
        </w:numPr>
      </w:pPr>
      <w:r w:rsidRPr="003622DB">
        <w:t>Do not pass along chain e-mail messages, especially those that imply threats.</w:t>
      </w:r>
    </w:p>
    <w:p w14:paraId="77743B59" w14:textId="1256B20C" w:rsidR="003622DB" w:rsidRPr="003622DB" w:rsidRDefault="003622DB" w:rsidP="001F531D">
      <w:pPr>
        <w:pStyle w:val="ListParagraph"/>
        <w:numPr>
          <w:ilvl w:val="0"/>
          <w:numId w:val="23"/>
        </w:numPr>
      </w:pPr>
      <w:r w:rsidRPr="003622DB">
        <w:t>Be honest with your customers, and do not overcharge for technical services that they may not understand.</w:t>
      </w:r>
    </w:p>
    <w:p w14:paraId="037361A3" w14:textId="1CEB1FDA" w:rsidR="007841D9" w:rsidRPr="007841D9" w:rsidRDefault="007841D9" w:rsidP="007841D9">
      <w:pPr>
        <w:rPr>
          <w:rFonts w:cs="Times New Roman"/>
          <w:szCs w:val="24"/>
        </w:rPr>
      </w:pPr>
    </w:p>
    <w:p w14:paraId="7C7550A6" w14:textId="77777777" w:rsidR="007841D9" w:rsidRPr="007841D9" w:rsidRDefault="007841D9" w:rsidP="007841D9">
      <w:pPr>
        <w:rPr>
          <w:rFonts w:cs="Times New Roman"/>
          <w:szCs w:val="24"/>
        </w:rPr>
      </w:pPr>
    </w:p>
    <w:p w14:paraId="3BA3F77A" w14:textId="77777777" w:rsidR="007841D9" w:rsidRPr="007841D9" w:rsidRDefault="007841D9" w:rsidP="007841D9">
      <w:pPr>
        <w:rPr>
          <w:rFonts w:cs="Times New Roman"/>
          <w:szCs w:val="24"/>
        </w:rPr>
      </w:pPr>
    </w:p>
    <w:p w14:paraId="1C59D0E0" w14:textId="77777777" w:rsidR="007841D9" w:rsidRPr="007841D9" w:rsidRDefault="007841D9" w:rsidP="007841D9">
      <w:pPr>
        <w:rPr>
          <w:rFonts w:cs="Times New Roman"/>
          <w:szCs w:val="24"/>
        </w:rPr>
      </w:pPr>
    </w:p>
    <w:p w14:paraId="3CAED4C7" w14:textId="77777777" w:rsidR="007841D9" w:rsidRPr="007841D9" w:rsidRDefault="007841D9" w:rsidP="007841D9">
      <w:pPr>
        <w:rPr>
          <w:rFonts w:cs="Times New Roman"/>
          <w:szCs w:val="24"/>
        </w:rPr>
      </w:pPr>
    </w:p>
    <w:p w14:paraId="1A25A100" w14:textId="77777777" w:rsidR="007841D9" w:rsidRPr="007841D9" w:rsidRDefault="007841D9" w:rsidP="007841D9">
      <w:pPr>
        <w:rPr>
          <w:rFonts w:cs="Times New Roman"/>
          <w:szCs w:val="24"/>
        </w:rPr>
      </w:pPr>
    </w:p>
    <w:p w14:paraId="309E3426" w14:textId="77777777" w:rsidR="007841D9" w:rsidRPr="007841D9" w:rsidRDefault="007841D9" w:rsidP="007841D9">
      <w:pPr>
        <w:rPr>
          <w:rFonts w:cs="Times New Roman"/>
          <w:szCs w:val="24"/>
        </w:rPr>
      </w:pPr>
    </w:p>
    <w:p w14:paraId="404363A8" w14:textId="77777777" w:rsidR="007841D9" w:rsidRPr="007841D9" w:rsidRDefault="007841D9" w:rsidP="007841D9">
      <w:pPr>
        <w:rPr>
          <w:rFonts w:cs="Times New Roman"/>
          <w:szCs w:val="24"/>
        </w:rPr>
      </w:pPr>
    </w:p>
    <w:p w14:paraId="7452F34D" w14:textId="77777777" w:rsidR="007841D9" w:rsidRPr="007841D9" w:rsidRDefault="007841D9" w:rsidP="007841D9">
      <w:pPr>
        <w:rPr>
          <w:rFonts w:cs="Times New Roman"/>
          <w:szCs w:val="24"/>
        </w:rPr>
      </w:pPr>
    </w:p>
    <w:p w14:paraId="2D4CD7EC" w14:textId="77777777" w:rsidR="007841D9" w:rsidRPr="007841D9" w:rsidRDefault="007841D9" w:rsidP="007841D9">
      <w:pPr>
        <w:rPr>
          <w:rFonts w:cs="Times New Roman"/>
          <w:szCs w:val="24"/>
        </w:rPr>
      </w:pPr>
    </w:p>
    <w:p w14:paraId="71901B5A" w14:textId="77777777" w:rsidR="007B571E" w:rsidRPr="007841D9" w:rsidRDefault="009C1106" w:rsidP="007B571E">
      <w:pPr>
        <w:pStyle w:val="InternshipHeading"/>
        <w:tabs>
          <w:tab w:val="left" w:pos="7152"/>
        </w:tabs>
        <w:jc w:val="center"/>
      </w:pPr>
      <w:r>
        <w:br w:type="page"/>
      </w:r>
      <w:bookmarkStart w:id="176" w:name="_Toc74685543"/>
      <w:r w:rsidR="007B571E" w:rsidRPr="007841D9">
        <w:lastRenderedPageBreak/>
        <w:t xml:space="preserve">Chapter </w:t>
      </w:r>
      <w:r w:rsidR="007B571E">
        <w:t>9</w:t>
      </w:r>
      <w:r w:rsidR="007B571E">
        <w:rPr>
          <w:noProof/>
        </w:rPr>
        <mc:AlternateContent>
          <mc:Choice Requires="wps">
            <w:drawing>
              <wp:anchor distT="0" distB="0" distL="114300" distR="114300" simplePos="0" relativeHeight="251722752" behindDoc="1" locked="0" layoutInCell="1" allowOverlap="1" wp14:anchorId="125C4A22" wp14:editId="7994BCBC">
                <wp:simplePos x="914400" y="861060"/>
                <wp:positionH relativeFrom="margin">
                  <wp:align>center</wp:align>
                </wp:positionH>
                <wp:positionV relativeFrom="margin">
                  <wp:align>top</wp:align>
                </wp:positionV>
                <wp:extent cx="5981065" cy="388620"/>
                <wp:effectExtent l="0" t="0" r="19685" b="1143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87C520" id="Rectangle 15" o:spid="_x0000_s1026" style="position:absolute;margin-left:0;margin-top:0;width:470.95pt;height:30.6pt;z-index:-25159372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" fillcolor="#d9d9d9" strokecolor="white">
                <w10:wrap anchorx="margin" anchory="margin"/>
              </v:rect>
            </w:pict>
          </mc:Fallback>
        </mc:AlternateContent>
      </w:r>
      <w:bookmarkEnd w:id="176"/>
    </w:p>
    <w:bookmarkStart w:id="177" w:name="_Toc74685544"/>
    <w:p w14:paraId="6EAA200F" w14:textId="77777777" w:rsidR="007B571E" w:rsidRDefault="007B571E" w:rsidP="007B571E">
      <w:pPr>
        <w:pStyle w:val="InternshipHeading"/>
      </w:pPr>
      <w:r>
        <w:rPr>
          <w:noProof/>
        </w:rPr>
        <mc:AlternateContent>
          <mc:Choice Requires="wps">
            <w:drawing>
              <wp:anchor distT="0" distB="0" distL="114300" distR="114300" simplePos="0" relativeHeight="251720704" behindDoc="1" locked="0" layoutInCell="1" allowOverlap="1" wp14:anchorId="7D13D88A" wp14:editId="7D6728F4">
                <wp:simplePos x="0" y="0"/>
                <wp:positionH relativeFrom="margin">
                  <wp:posOffset>0</wp:posOffset>
                </wp:positionH>
                <wp:positionV relativeFrom="margin">
                  <wp:posOffset>0</wp:posOffset>
                </wp:positionV>
                <wp:extent cx="5981065" cy="388620"/>
                <wp:effectExtent l="0" t="0" r="19685" b="1143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04E2566" id="Rectangle 13" o:spid="_x0000_s1026" style="position:absolute;margin-left:0;margin-top:0;width:470.95pt;height:30.6pt;z-index:-251595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K1rdR0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r>
        <w:t>Lesson Learned</w:t>
      </w:r>
      <w:bookmarkEnd w:id="177"/>
    </w:p>
    <w:p w14:paraId="0EE10B24" w14:textId="70961342" w:rsidR="007B571E" w:rsidRDefault="007B571E" w:rsidP="007B571E">
      <w:pPr>
        <w:pStyle w:val="InternshipSubheading"/>
      </w:pPr>
      <w:bookmarkStart w:id="178" w:name="_Toc74685545"/>
      <w:r>
        <w:t>9.1 Problems Faced During this Period</w:t>
      </w:r>
      <w:bookmarkEnd w:id="178"/>
    </w:p>
    <w:p w14:paraId="486DB826" w14:textId="77777777" w:rsidR="00154AD4" w:rsidRPr="00154AD4" w:rsidRDefault="00154AD4" w:rsidP="00154AD4"/>
    <w:p w14:paraId="0E3929B9" w14:textId="09F4FE80" w:rsidR="002B7267" w:rsidRDefault="00154AD4" w:rsidP="00154AD4">
      <w:pPr>
        <w:rPr>
          <w:shd w:val="clear" w:color="auto" w:fill="FFFFFF"/>
        </w:rPr>
      </w:pPr>
      <w:r>
        <w:rPr>
          <w:shd w:val="clear" w:color="auto" w:fill="FFFFFF"/>
        </w:rPr>
        <w:t xml:space="preserve">Web development has been a fast-growing industry over the past decade. In most cases, web developers work as employees or contractors for creating web applications for </w:t>
      </w:r>
      <w:r w:rsidR="0022262F">
        <w:rPr>
          <w:shd w:val="clear" w:color="auto" w:fill="FFFFFF"/>
        </w:rPr>
        <w:t>organizations</w:t>
      </w:r>
      <w:r>
        <w:rPr>
          <w:shd w:val="clear" w:color="auto" w:fill="FFFFFF"/>
        </w:rPr>
        <w:t xml:space="preserve">. Several techniques and skills, such as programming and interface design, are required. Web developers are also responsible for determining a website’s content together with implementing other tools such as links. However, many have not put into consideration some of the </w:t>
      </w:r>
      <w:proofErr w:type="gramStart"/>
      <w:r>
        <w:rPr>
          <w:shd w:val="clear" w:color="auto" w:fill="FFFFFF"/>
        </w:rPr>
        <w:t>challenges</w:t>
      </w:r>
      <w:proofErr w:type="gramEnd"/>
      <w:r>
        <w:rPr>
          <w:shd w:val="clear" w:color="auto" w:fill="FFFFFF"/>
        </w:rPr>
        <w:t xml:space="preserve"> students face while learning and putting into practice web development technologies. Different students may have different web development learning experiences. Also, most students often wonder about what the major constituents of an outstanding modern website are.</w:t>
      </w:r>
      <w:r w:rsidR="002B7267">
        <w:rPr>
          <w:shd w:val="clear" w:color="auto" w:fill="FFFFFF"/>
        </w:rPr>
        <w:t xml:space="preserve"> Some of the problems that I have faced during my internship period are: </w:t>
      </w:r>
    </w:p>
    <w:p w14:paraId="6170CA6A" w14:textId="3F1222C5" w:rsidR="002B7267" w:rsidRDefault="002B7267" w:rsidP="00154AD4">
      <w:pPr>
        <w:rPr>
          <w:shd w:val="clear" w:color="auto" w:fill="FFFFFF"/>
        </w:rPr>
      </w:pPr>
    </w:p>
    <w:p w14:paraId="6DE75EB4" w14:textId="271306BF" w:rsidR="00C14FCB" w:rsidRDefault="00C14FCB" w:rsidP="00C14FCB">
      <w:r w:rsidRPr="00C14FCB">
        <w:rPr>
          <w:b/>
          <w:bCs/>
        </w:rPr>
        <w:t>Presence of broken links</w:t>
      </w:r>
    </w:p>
    <w:p w14:paraId="602911A8" w14:textId="6A188922" w:rsidR="00C14FCB" w:rsidRPr="00C14FCB" w:rsidRDefault="00C14FCB" w:rsidP="00C14FCB">
      <w:r w:rsidRPr="00C14FCB">
        <w:t xml:space="preserve">These non-functioning links impact the overall quality of the website. First, it frustrates the users. Second, it frustrates Google, leading for the tech giant to assume that you </w:t>
      </w:r>
      <w:r w:rsidR="0022262F" w:rsidRPr="00C14FCB">
        <w:t>are not</w:t>
      </w:r>
      <w:r w:rsidRPr="00C14FCB">
        <w:t xml:space="preserve"> practicing diligence to update your contents at the very least. The number of error pages on your website is a clear indication that your site is of low-quality.</w:t>
      </w:r>
    </w:p>
    <w:p w14:paraId="76E2BD17" w14:textId="737D1F9A" w:rsidR="002B7267" w:rsidRDefault="002B7267" w:rsidP="002B7267">
      <w:pPr>
        <w:rPr>
          <w:shd w:val="clear" w:color="auto" w:fill="FFFFFF"/>
        </w:rPr>
      </w:pPr>
    </w:p>
    <w:p w14:paraId="76E58B53" w14:textId="7B0006A9" w:rsidR="00C14FCB" w:rsidRPr="00C14FCB" w:rsidRDefault="00C14FCB" w:rsidP="00C14FCB">
      <w:pPr>
        <w:rPr>
          <w:b/>
          <w:bCs/>
        </w:rPr>
      </w:pPr>
      <w:r w:rsidRPr="00C14FCB">
        <w:rPr>
          <w:b/>
          <w:bCs/>
        </w:rPr>
        <w:t>Slow site loading times</w:t>
      </w:r>
    </w:p>
    <w:p w14:paraId="5F1EF6D9" w14:textId="4B0C68A5" w:rsidR="00C14FCB" w:rsidRDefault="00C14FCB" w:rsidP="00C14FCB">
      <w:r w:rsidRPr="00C14FCB">
        <w:t>One of the reasons is the slow server wherein your site could be hosted using a shared account. This means your website is sharing the server with hundreds to thousands of other websites. You can check with your hosting company to know if the site is hosted on a dedicated server. If not, you may request for this service, but it may entail additional cost.</w:t>
      </w:r>
    </w:p>
    <w:p w14:paraId="36176778" w14:textId="3AE94527" w:rsidR="00C14FCB" w:rsidRDefault="00C14FCB" w:rsidP="00C14FCB"/>
    <w:p w14:paraId="1F8D7F80" w14:textId="7183679D" w:rsidR="00C14FCB" w:rsidRPr="00C14FCB" w:rsidRDefault="00C14FCB" w:rsidP="00C14FCB">
      <w:pPr>
        <w:rPr>
          <w:b/>
          <w:bCs/>
        </w:rPr>
      </w:pPr>
      <w:r w:rsidRPr="00C14FCB">
        <w:rPr>
          <w:b/>
          <w:bCs/>
        </w:rPr>
        <w:t>Non-specific page titles</w:t>
      </w:r>
    </w:p>
    <w:p w14:paraId="126104D4" w14:textId="57D10338" w:rsidR="00C14FCB" w:rsidRDefault="00C14FCB" w:rsidP="00C14FCB">
      <w:r w:rsidRPr="00C14FCB">
        <w:t xml:space="preserve">A website includes several HTML elements although the most important are the title tags. The title tag sums up the entire content of a website or web page to Google and other major search engines. Still, some websites </w:t>
      </w:r>
      <w:r w:rsidR="0022262F" w:rsidRPr="00C14FCB">
        <w:t>cannot</w:t>
      </w:r>
      <w:r w:rsidRPr="00C14FCB">
        <w:t xml:space="preserve"> get them right somehow that even when the owners search </w:t>
      </w:r>
      <w:r w:rsidRPr="00C14FCB">
        <w:lastRenderedPageBreak/>
        <w:t xml:space="preserve">for their own domain, the website appears as is with the same title throughout the website. In fact, there are websites that appear in Google using the filler texts lorem ipsum. </w:t>
      </w:r>
      <w:r w:rsidR="0022262F" w:rsidRPr="00C14FCB">
        <w:t>We have</w:t>
      </w:r>
      <w:r w:rsidRPr="00C14FCB">
        <w:t xml:space="preserve"> seen many of them. The search engine looks for duplicate title tags to gauge the uniqueness of the site, losing out on traffic due to such duplicates.</w:t>
      </w:r>
    </w:p>
    <w:p w14:paraId="60765614" w14:textId="36D11755" w:rsidR="00C14FCB" w:rsidRDefault="00C14FCB" w:rsidP="00C14FCB"/>
    <w:p w14:paraId="319A8A2F" w14:textId="7A975A3A" w:rsidR="00C14FCB" w:rsidRPr="00C14FCB" w:rsidRDefault="00C14FCB" w:rsidP="00C14FCB">
      <w:pPr>
        <w:rPr>
          <w:b/>
          <w:bCs/>
        </w:rPr>
      </w:pPr>
      <w:r w:rsidRPr="00C14FCB">
        <w:rPr>
          <w:b/>
          <w:bCs/>
        </w:rPr>
        <w:t>Duplicate homepages</w:t>
      </w:r>
    </w:p>
    <w:p w14:paraId="10B40D6F" w14:textId="52DA9BBC" w:rsidR="00C14FCB" w:rsidRDefault="00C14FCB" w:rsidP="00C14FCB">
      <w:r w:rsidRPr="00C14FCB">
        <w:t>Not all website owners are aware of this, but the problem occurs when the server returns two versions of the </w:t>
      </w:r>
      <w:r>
        <w:t>homepage</w:t>
      </w:r>
      <w:r w:rsidRPr="00C14FCB">
        <w:t> – the yoursite.com/ and the yoursite.com/index.html. The major search engines especially Google may regard this as duplicate content and thereby, penalize the website by de-indexing it.</w:t>
      </w:r>
    </w:p>
    <w:p w14:paraId="27956339" w14:textId="290C5913" w:rsidR="00C14FCB" w:rsidRDefault="00C14FCB" w:rsidP="00C14FCB"/>
    <w:p w14:paraId="4445068B" w14:textId="3896E63C" w:rsidR="00C14FCB" w:rsidRPr="00C14FCB" w:rsidRDefault="00C14FCB" w:rsidP="00C14FCB">
      <w:pPr>
        <w:rPr>
          <w:b/>
          <w:bCs/>
        </w:rPr>
      </w:pPr>
      <w:r w:rsidRPr="00C14FCB">
        <w:rPr>
          <w:b/>
          <w:bCs/>
        </w:rPr>
        <w:t>Canonicalization problem</w:t>
      </w:r>
    </w:p>
    <w:p w14:paraId="2718D25F" w14:textId="14732D17" w:rsidR="00C14FCB" w:rsidRDefault="00C14FCB" w:rsidP="00C14FCB">
      <w:r w:rsidRPr="00C14FCB">
        <w:t>When a website is not properly canonicalized, Google may also assume that it has a duplicate. </w:t>
      </w:r>
      <w:r>
        <w:t>Canonicalization</w:t>
      </w:r>
      <w:r w:rsidRPr="00C14FCB">
        <w:t> refers to an individual page that can be loaded through multiple URLs, the most common of which is the URL with www and without www. This means that a website is configured at www.yoursite.com but not at yoursite.com. When multiple URLs exist, Google will choose the best URL to represent the content based on the query.</w:t>
      </w:r>
    </w:p>
    <w:p w14:paraId="1DF9AA67" w14:textId="0E0AE546" w:rsidR="00C14FCB" w:rsidRDefault="00C14FCB" w:rsidP="00C14FCB"/>
    <w:p w14:paraId="0A28B3CE" w14:textId="77C34B6D" w:rsidR="00C14FCB" w:rsidRPr="00C14FCB" w:rsidRDefault="00C14FCB" w:rsidP="00C14FCB">
      <w:pPr>
        <w:rPr>
          <w:b/>
          <w:bCs/>
        </w:rPr>
      </w:pPr>
      <w:r w:rsidRPr="00C14FCB">
        <w:rPr>
          <w:b/>
          <w:bCs/>
        </w:rPr>
        <w:t>Email address exposure</w:t>
      </w:r>
    </w:p>
    <w:p w14:paraId="568694F7" w14:textId="66E17C72" w:rsidR="00C14FCB" w:rsidRPr="00C14FCB" w:rsidRDefault="00C14FCB" w:rsidP="00C14FCB">
      <w:r w:rsidRPr="00C14FCB">
        <w:t xml:space="preserve">Some business opts to publish their email addresses on the site itself. There is nothing completely wrong about this if you </w:t>
      </w:r>
      <w:r w:rsidR="0022262F" w:rsidRPr="00C14FCB">
        <w:t>are not</w:t>
      </w:r>
      <w:r w:rsidRPr="00C14FCB">
        <w:t xml:space="preserve"> very concerned with receiving spam emails from entities that use web crawlers to scrape email addresses. Your web developer should have advised you to remove it and offer an alternative.</w:t>
      </w:r>
    </w:p>
    <w:p w14:paraId="530A5637" w14:textId="77777777" w:rsidR="00C14FCB" w:rsidRPr="00C14FCB" w:rsidRDefault="00C14FCB" w:rsidP="00C14FCB"/>
    <w:p w14:paraId="4371D5F6" w14:textId="012A04A7" w:rsidR="00C14FCB" w:rsidRPr="00C14FCB" w:rsidRDefault="00C14FCB" w:rsidP="00C14FCB">
      <w:pPr>
        <w:rPr>
          <w:b/>
          <w:bCs/>
        </w:rPr>
      </w:pPr>
      <w:r w:rsidRPr="00C14FCB">
        <w:rPr>
          <w:b/>
          <w:bCs/>
        </w:rPr>
        <w:t>W3C markup validation non-compliance</w:t>
      </w:r>
    </w:p>
    <w:p w14:paraId="59D939C5" w14:textId="77777777" w:rsidR="00C14FCB" w:rsidRPr="00C14FCB" w:rsidRDefault="00C14FCB" w:rsidP="00C14FCB">
      <w:r w:rsidRPr="00C14FCB">
        <w:t>An international association which develops web standards, the Word Wide Web Consortium (W3C) offers its own markup validation service. Such a service ensures that the website is compliant to the standards. Sadly, not all websites are W3C compliant. While W3C compliance may not be considered as a ranking signal or factor itself, poor coding can possibly harm other ranking factors. Thus, compliance is necessary.</w:t>
      </w:r>
    </w:p>
    <w:p w14:paraId="59C1FFCC" w14:textId="77777777" w:rsidR="00C14FCB" w:rsidRPr="00C14FCB" w:rsidRDefault="00C14FCB" w:rsidP="00C14FCB"/>
    <w:p w14:paraId="0E78D819" w14:textId="77777777" w:rsidR="00C14FCB" w:rsidRPr="00C14FCB" w:rsidRDefault="00C14FCB" w:rsidP="00C14FCB"/>
    <w:p w14:paraId="220ECBDA" w14:textId="77777777" w:rsidR="00C14FCB" w:rsidRPr="00C14FCB" w:rsidRDefault="00C14FCB" w:rsidP="00C14FCB"/>
    <w:p w14:paraId="7BF87433" w14:textId="7ADBFCD8" w:rsidR="007B571E" w:rsidRPr="007B571E" w:rsidRDefault="007B571E" w:rsidP="005A27C8">
      <w:pPr>
        <w:pStyle w:val="InternshipSubheading"/>
      </w:pPr>
      <w:bookmarkStart w:id="179" w:name="_Toc74685546"/>
      <w:r>
        <w:lastRenderedPageBreak/>
        <w:t>9.2 Solution of those Problems</w:t>
      </w:r>
      <w:bookmarkEnd w:id="179"/>
    </w:p>
    <w:p w14:paraId="51CA632D" w14:textId="77777777" w:rsidR="00C14FCB" w:rsidRDefault="00C14FCB" w:rsidP="0022262F"/>
    <w:p w14:paraId="3D61FE2E" w14:textId="6AC2FC3A" w:rsidR="00C14FCB" w:rsidRDefault="00C14FCB" w:rsidP="00C14FCB">
      <w:pPr>
        <w:rPr>
          <w:b/>
          <w:bCs/>
        </w:rPr>
      </w:pPr>
      <w:r w:rsidRPr="00C14FCB">
        <w:rPr>
          <w:b/>
          <w:bCs/>
        </w:rPr>
        <w:t>Presence of broken links</w:t>
      </w:r>
    </w:p>
    <w:p w14:paraId="555333AE" w14:textId="390F6E13" w:rsidR="00C14FCB" w:rsidRDefault="00036257" w:rsidP="00C14FCB">
      <w:r>
        <w:t>I have solved this problem r</w:t>
      </w:r>
      <w:r w:rsidR="00C14FCB" w:rsidRPr="00C14FCB">
        <w:t>un</w:t>
      </w:r>
      <w:r>
        <w:t>ning</w:t>
      </w:r>
      <w:r w:rsidR="00C14FCB" w:rsidRPr="00C14FCB">
        <w:t xml:space="preserve"> monthly checkups on the site to identify if there are any broken links and remove them one by one. Good thing there are several free tools online that you can use.</w:t>
      </w:r>
    </w:p>
    <w:p w14:paraId="1FFEA945" w14:textId="7DAB28BA" w:rsidR="00036257" w:rsidRDefault="00036257" w:rsidP="00C14FCB"/>
    <w:p w14:paraId="2397EA58" w14:textId="334BA8F8" w:rsidR="00036257" w:rsidRDefault="00036257" w:rsidP="00036257">
      <w:pPr>
        <w:rPr>
          <w:b/>
          <w:bCs/>
        </w:rPr>
      </w:pPr>
      <w:r w:rsidRPr="00036257">
        <w:rPr>
          <w:b/>
          <w:bCs/>
        </w:rPr>
        <w:t>Slow site loading times</w:t>
      </w:r>
    </w:p>
    <w:p w14:paraId="789E008A" w14:textId="2ED4CEDA" w:rsidR="00036257" w:rsidRDefault="00036257" w:rsidP="00036257">
      <w:r>
        <w:t>Solve the problem</w:t>
      </w:r>
      <w:r w:rsidRPr="00036257">
        <w:t xml:space="preserve"> check</w:t>
      </w:r>
      <w:r>
        <w:t>ing</w:t>
      </w:r>
      <w:r w:rsidRPr="00036257">
        <w:t xml:space="preserve"> </w:t>
      </w:r>
      <w:r>
        <w:t>the</w:t>
      </w:r>
      <w:r w:rsidRPr="00036257">
        <w:t xml:space="preserve"> speed score in Google using its </w:t>
      </w:r>
      <w:proofErr w:type="spellStart"/>
      <w:r>
        <w:t>PageSpeed</w:t>
      </w:r>
      <w:proofErr w:type="spellEnd"/>
      <w:r>
        <w:t xml:space="preserve"> Insight</w:t>
      </w:r>
      <w:r w:rsidRPr="00036257">
        <w:t> tool. Just key in your domain and click Analyze. The tool analyzes the contents of the site and determines which elements are rendering it slower. It generates suggestions to make your website even faster that it is now.</w:t>
      </w:r>
    </w:p>
    <w:p w14:paraId="4F1824D0" w14:textId="6C4928AF" w:rsidR="00036257" w:rsidRDefault="00036257" w:rsidP="00036257"/>
    <w:p w14:paraId="66BE9578" w14:textId="77777777" w:rsidR="00036257" w:rsidRPr="00316AAE" w:rsidRDefault="00036257" w:rsidP="00316AAE">
      <w:pPr>
        <w:rPr>
          <w:b/>
          <w:bCs/>
        </w:rPr>
      </w:pPr>
      <w:r w:rsidRPr="00316AAE">
        <w:rPr>
          <w:b/>
          <w:bCs/>
        </w:rPr>
        <w:t>Non-specific page titles</w:t>
      </w:r>
    </w:p>
    <w:p w14:paraId="2A466766" w14:textId="3A544456" w:rsidR="00036257" w:rsidRDefault="00316AAE" w:rsidP="00316AAE">
      <w:r>
        <w:t>For</w:t>
      </w:r>
      <w:r w:rsidRPr="00316AAE">
        <w:t xml:space="preserve"> check, </w:t>
      </w:r>
      <w:r>
        <w:t xml:space="preserve">what I </w:t>
      </w:r>
      <w:r w:rsidRPr="00316AAE">
        <w:t>d</w:t>
      </w:r>
      <w:r>
        <w:t>id</w:t>
      </w:r>
      <w:r w:rsidRPr="00316AAE">
        <w:t xml:space="preserve"> a name search as “site:yourdomain.com.” Head on to Google Search Console (formerly Google Webmaster Tools) to analyze </w:t>
      </w:r>
      <w:r>
        <w:t>my</w:t>
      </w:r>
      <w:r w:rsidRPr="00316AAE">
        <w:t xml:space="preserve"> website. The tool also provides information on other HTML errors such as missing title tags, duplicate meta descriptions, missing descriptions, etc.</w:t>
      </w:r>
    </w:p>
    <w:p w14:paraId="4DCE5BCD" w14:textId="00A4A909" w:rsidR="00316AAE" w:rsidRDefault="00316AAE" w:rsidP="00316AAE"/>
    <w:p w14:paraId="7B0D71B2" w14:textId="04829E1A" w:rsidR="00316AAE" w:rsidRDefault="00316AAE" w:rsidP="00316AAE">
      <w:pPr>
        <w:rPr>
          <w:b/>
          <w:bCs/>
        </w:rPr>
      </w:pPr>
      <w:r w:rsidRPr="00316AAE">
        <w:rPr>
          <w:b/>
          <w:bCs/>
        </w:rPr>
        <w:t>Duplicate homepages</w:t>
      </w:r>
    </w:p>
    <w:p w14:paraId="2C73B784" w14:textId="77777777" w:rsidR="00186673" w:rsidRDefault="00316AAE" w:rsidP="00186673">
      <w:r w:rsidRPr="00316AAE">
        <w:t xml:space="preserve">Fixing it is simple, only it requires a technical to do it. The .htaccess file must be edited. </w:t>
      </w:r>
    </w:p>
    <w:p w14:paraId="2AFB73C4" w14:textId="5BBF03B0" w:rsidR="00186673" w:rsidRDefault="00316AAE" w:rsidP="00186673">
      <w:r w:rsidRPr="00316AAE">
        <w:t xml:space="preserve">The following code must be added to the </w:t>
      </w:r>
      <w:r w:rsidR="00186673" w:rsidRPr="00316AAE">
        <w:t>server.</w:t>
      </w:r>
      <w:r w:rsidRPr="00316AAE">
        <w:t xml:space="preserve"> </w:t>
      </w:r>
    </w:p>
    <w:p w14:paraId="225CC928" w14:textId="6E5236FA" w:rsidR="00186673" w:rsidRPr="00186673" w:rsidRDefault="00316AAE" w:rsidP="00186673">
      <w:pPr>
        <w:rPr>
          <w:color w:val="4472C4" w:themeColor="accent1"/>
        </w:rPr>
      </w:pPr>
      <w:r w:rsidRPr="00186673">
        <w:rPr>
          <w:color w:val="4472C4" w:themeColor="accent1"/>
        </w:rPr>
        <w:t>&lt;RewriteEngine on | RewriteCond %{THE_</w:t>
      </w:r>
      <w:r w:rsidR="00186673" w:rsidRPr="00186673">
        <w:rPr>
          <w:color w:val="4472C4" w:themeColor="accent1"/>
        </w:rPr>
        <w:t>REQUEST} ^</w:t>
      </w:r>
      <w:r w:rsidRPr="00186673">
        <w:rPr>
          <w:color w:val="4472C4" w:themeColor="accent1"/>
        </w:rPr>
        <w:t>[A-</w:t>
      </w:r>
      <w:proofErr w:type="gramStart"/>
      <w:r w:rsidRPr="00186673">
        <w:rPr>
          <w:color w:val="4472C4" w:themeColor="accent1"/>
        </w:rPr>
        <w:t>Z]{</w:t>
      </w:r>
      <w:proofErr w:type="gramEnd"/>
      <w:r w:rsidRPr="00186673">
        <w:rPr>
          <w:color w:val="4472C4" w:themeColor="accent1"/>
        </w:rPr>
        <w:t>3,9}\</w:t>
      </w:r>
      <w:r w:rsidR="00186673" w:rsidRPr="00186673">
        <w:rPr>
          <w:color w:val="4472C4" w:themeColor="accent1"/>
        </w:rPr>
        <w:t xml:space="preserve"> </w:t>
      </w:r>
      <w:r w:rsidRPr="00186673">
        <w:rPr>
          <w:color w:val="4472C4" w:themeColor="accent1"/>
        </w:rPr>
        <w:t>/.*index\.html\HTTP/# |</w:t>
      </w:r>
      <w:r w:rsidR="0022262F" w:rsidRPr="00186673">
        <w:rPr>
          <w:color w:val="4472C4" w:themeColor="accent1"/>
        </w:rPr>
        <w:t xml:space="preserve"> </w:t>
      </w:r>
      <w:r w:rsidRPr="00186673">
        <w:rPr>
          <w:color w:val="4472C4" w:themeColor="accent1"/>
        </w:rPr>
        <w:t>RewriteRule^(.*)index\.html$ http://%{HTTP_HOST}/$1 [R=301,L]&gt;</w:t>
      </w:r>
    </w:p>
    <w:p w14:paraId="4EE8DDF3" w14:textId="3C3041E5" w:rsidR="00316AAE" w:rsidRDefault="00316AAE" w:rsidP="00186673">
      <w:r w:rsidRPr="00316AAE">
        <w:t>Any editing mistake may ruin the entire website with a 500 internal server error. The index and html must be replaced with the homepage’s actual file name and extension.</w:t>
      </w:r>
    </w:p>
    <w:p w14:paraId="00C594AF" w14:textId="36E5B326" w:rsidR="00316AAE" w:rsidRDefault="00316AAE" w:rsidP="00186673"/>
    <w:p w14:paraId="2297E6F1" w14:textId="4A7357C6" w:rsidR="00316AAE" w:rsidRDefault="00316AAE" w:rsidP="00316AAE">
      <w:pPr>
        <w:rPr>
          <w:b/>
          <w:bCs/>
        </w:rPr>
      </w:pPr>
      <w:r w:rsidRPr="00316AAE">
        <w:rPr>
          <w:b/>
          <w:bCs/>
        </w:rPr>
        <w:t>Canonicalization problem</w:t>
      </w:r>
    </w:p>
    <w:p w14:paraId="163C12DC" w14:textId="77777777" w:rsidR="0022262F" w:rsidRDefault="00316AAE" w:rsidP="00316AAE">
      <w:r w:rsidRPr="00316AAE">
        <w:t>Most importantly, the website must use a uniform format; all pages with www if it uses www and all pages without www if it uses no www. You cannot mix www pages with non-www pages. If you currently have these pages, make sure that the non-www pages redirect to www and vice versa. Use 301 redirection to ensure that the homepage is in just one URL. Also, help</w:t>
      </w:r>
    </w:p>
    <w:p w14:paraId="10AD16FC" w14:textId="77777777" w:rsidR="0022262F" w:rsidRDefault="0022262F">
      <w:pPr>
        <w:spacing w:after="160" w:line="259" w:lineRule="auto"/>
        <w:jc w:val="left"/>
      </w:pPr>
      <w:r>
        <w:br w:type="page"/>
      </w:r>
    </w:p>
    <w:p w14:paraId="45FB2650" w14:textId="17EFFA33" w:rsidR="00316AAE" w:rsidRDefault="00316AAE" w:rsidP="00316AAE">
      <w:r w:rsidRPr="00316AAE">
        <w:lastRenderedPageBreak/>
        <w:t>Google</w:t>
      </w:r>
      <w:r w:rsidR="0022262F">
        <w:t xml:space="preserve"> </w:t>
      </w:r>
      <w:r w:rsidRPr="00316AAE">
        <w:t>bots index just one version by adding &lt;link rel=”canonical” href=”http://www.yoursite.com/”&gt; to the page you want them to index</w:t>
      </w:r>
      <w:r>
        <w:t>.</w:t>
      </w:r>
    </w:p>
    <w:p w14:paraId="2D2EE04D" w14:textId="7A5FC7DB" w:rsidR="00316AAE" w:rsidRDefault="00316AAE" w:rsidP="00316AAE"/>
    <w:p w14:paraId="1864E353" w14:textId="5A40A16F" w:rsidR="00316AAE" w:rsidRDefault="00316AAE" w:rsidP="00316AAE">
      <w:pPr>
        <w:rPr>
          <w:b/>
          <w:bCs/>
        </w:rPr>
      </w:pPr>
      <w:r w:rsidRPr="00316AAE">
        <w:rPr>
          <w:b/>
          <w:bCs/>
        </w:rPr>
        <w:t>Email address exposure</w:t>
      </w:r>
    </w:p>
    <w:p w14:paraId="7C7E140F" w14:textId="5B703A51" w:rsidR="00316AAE" w:rsidRPr="00316AAE" w:rsidRDefault="00316AAE" w:rsidP="00316AAE">
      <w:r>
        <w:t>I ha</w:t>
      </w:r>
      <w:r w:rsidRPr="00316AAE">
        <w:t>ve used encryption techniques when publishing business email add to minimize the possibility of or prevent spamming altogether.</w:t>
      </w:r>
    </w:p>
    <w:p w14:paraId="47830D40" w14:textId="77777777" w:rsidR="00316AAE" w:rsidRPr="00316AAE" w:rsidRDefault="00316AAE" w:rsidP="00316AAE"/>
    <w:p w14:paraId="5890969B" w14:textId="17B73B51" w:rsidR="00316AAE" w:rsidRDefault="00316AAE" w:rsidP="00316AAE">
      <w:pPr>
        <w:rPr>
          <w:b/>
          <w:bCs/>
        </w:rPr>
      </w:pPr>
      <w:r w:rsidRPr="00316AAE">
        <w:rPr>
          <w:b/>
          <w:bCs/>
        </w:rPr>
        <w:t>W3C markup validation non-compliance</w:t>
      </w:r>
    </w:p>
    <w:p w14:paraId="6B6B62AD" w14:textId="6BEB4965" w:rsidR="00316AAE" w:rsidRPr="00316AAE" w:rsidRDefault="0022262F" w:rsidP="00316AAE">
      <w:r>
        <w:t>I have</w:t>
      </w:r>
      <w:r w:rsidR="00316AAE" w:rsidRPr="00316AAE">
        <w:t xml:space="preserve"> solve</w:t>
      </w:r>
      <w:r>
        <w:t>d</w:t>
      </w:r>
      <w:r w:rsidR="00316AAE" w:rsidRPr="00316AAE">
        <w:t xml:space="preserve"> this </w:t>
      </w:r>
      <w:r>
        <w:t>using</w:t>
      </w:r>
      <w:r w:rsidR="00316AAE" w:rsidRPr="00316AAE">
        <w:t xml:space="preserve"> subjecting the site to thorough tests to determine its overall health.</w:t>
      </w:r>
    </w:p>
    <w:p w14:paraId="25168DC7" w14:textId="77777777" w:rsidR="00316AAE" w:rsidRPr="00316AAE" w:rsidRDefault="00316AAE" w:rsidP="00316AAE"/>
    <w:p w14:paraId="47F55E6A" w14:textId="77777777" w:rsidR="00316AAE" w:rsidRPr="00316AAE" w:rsidRDefault="00316AAE" w:rsidP="00316AAE"/>
    <w:p w14:paraId="170A354A" w14:textId="77777777" w:rsidR="00036257" w:rsidRPr="00C14FCB" w:rsidRDefault="00036257" w:rsidP="00C14FCB"/>
    <w:p w14:paraId="6EAFD805" w14:textId="7E81BA06" w:rsidR="007B571E" w:rsidRDefault="007B571E" w:rsidP="007B571E">
      <w:pPr>
        <w:pStyle w:val="InternshipSubheading"/>
      </w:pPr>
      <w:r>
        <w:br w:type="page"/>
      </w:r>
    </w:p>
    <w:p w14:paraId="1131554E" w14:textId="345C8A67" w:rsidR="007841D9" w:rsidRPr="007841D9" w:rsidRDefault="007841D9" w:rsidP="00944AEA">
      <w:pPr>
        <w:pStyle w:val="InternshipHeading"/>
        <w:tabs>
          <w:tab w:val="left" w:pos="7152"/>
        </w:tabs>
        <w:jc w:val="center"/>
      </w:pPr>
      <w:bookmarkStart w:id="180" w:name="_Toc69333833"/>
      <w:bookmarkStart w:id="181" w:name="_Toc74685547"/>
      <w:r w:rsidRPr="007841D9">
        <w:lastRenderedPageBreak/>
        <w:t xml:space="preserve">Chapter </w:t>
      </w:r>
      <w:bookmarkEnd w:id="180"/>
      <w:r w:rsidR="00944AEA">
        <w:rPr>
          <w:noProof/>
        </w:rPr>
        <mc:AlternateContent>
          <mc:Choice Requires="wps">
            <w:drawing>
              <wp:anchor distT="0" distB="0" distL="114300" distR="114300" simplePos="0" relativeHeight="251700224" behindDoc="1" locked="0" layoutInCell="1" allowOverlap="1" wp14:anchorId="25273AB5" wp14:editId="0B9CADFD">
                <wp:simplePos x="914400" y="861060"/>
                <wp:positionH relativeFrom="margin">
                  <wp:align>center</wp:align>
                </wp:positionH>
                <wp:positionV relativeFrom="margin">
                  <wp:align>top</wp:align>
                </wp:positionV>
                <wp:extent cx="5981065" cy="388620"/>
                <wp:effectExtent l="0" t="0" r="19685" b="1143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47D8240" id="Rectangle 30" o:spid="_x0000_s1026" style="position:absolute;margin-left:0;margin-top:0;width:470.95pt;height:30.6pt;z-index:-25161625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NSbXQg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r w:rsidR="007B571E">
        <w:t>10</w:t>
      </w:r>
      <w:bookmarkEnd w:id="181"/>
    </w:p>
    <w:p w14:paraId="2CE6A0B4" w14:textId="77777777" w:rsidR="007841D9" w:rsidRPr="007841D9" w:rsidRDefault="007841D9" w:rsidP="00AB29D1">
      <w:pPr>
        <w:pStyle w:val="InternshipHeading"/>
      </w:pPr>
      <w:bookmarkStart w:id="182" w:name="_Toc69333834"/>
      <w:bookmarkStart w:id="183" w:name="_Toc74685548"/>
      <w:r w:rsidRPr="007841D9">
        <w:t>Future Work &amp; Conclusion</w:t>
      </w:r>
      <w:bookmarkEnd w:id="182"/>
      <w:bookmarkEnd w:id="183"/>
    </w:p>
    <w:p w14:paraId="440AD306" w14:textId="77777777" w:rsidR="007841D9" w:rsidRPr="007841D9" w:rsidRDefault="007841D9" w:rsidP="007841D9">
      <w:pPr>
        <w:rPr>
          <w:rFonts w:cs="Times New Roman"/>
          <w:szCs w:val="24"/>
        </w:rPr>
      </w:pPr>
    </w:p>
    <w:p w14:paraId="10137964" w14:textId="254CE863" w:rsidR="007841D9" w:rsidRPr="00AB29D1" w:rsidRDefault="007B571E" w:rsidP="00AB29D1">
      <w:pPr>
        <w:pStyle w:val="InternshipSubheading"/>
      </w:pPr>
      <w:bookmarkStart w:id="184" w:name="_Toc69333835"/>
      <w:bookmarkStart w:id="185" w:name="_Toc74685549"/>
      <w:r>
        <w:t>10</w:t>
      </w:r>
      <w:r w:rsidR="007841D9" w:rsidRPr="00AB29D1">
        <w:t>.1</w:t>
      </w:r>
      <w:r w:rsidR="007841D9" w:rsidRPr="00AB29D1">
        <w:tab/>
      </w:r>
      <w:r w:rsidR="007841D9" w:rsidRPr="00AB29D1">
        <w:rPr>
          <w:rStyle w:val="InternshipSubheadingChar"/>
        </w:rPr>
        <w:t>Future Works</w:t>
      </w:r>
      <w:bookmarkEnd w:id="184"/>
      <w:bookmarkEnd w:id="185"/>
    </w:p>
    <w:p w14:paraId="74050FC5" w14:textId="77777777" w:rsidR="00715FC8" w:rsidRDefault="00715FC8" w:rsidP="007841D9">
      <w:pPr>
        <w:rPr>
          <w:sz w:val="28"/>
          <w:szCs w:val="28"/>
        </w:rPr>
      </w:pPr>
    </w:p>
    <w:p w14:paraId="3EFE956A" w14:textId="327ED387" w:rsidR="007841D9" w:rsidRDefault="00715FC8" w:rsidP="00715FC8">
      <w:r>
        <w:t xml:space="preserve">Advancements in automotive technology will see future vehicles with integrated technology to directly manage fuel purchases and capture telematics data to manage driver </w:t>
      </w:r>
      <w:r w:rsidR="000A6C44">
        <w:t>behavior</w:t>
      </w:r>
      <w:r>
        <w:t xml:space="preserve"> and proactive maintenance scheduling. The inclination towards cloud computing will enable fleet solution providers to offer higher degrees of data and system integration. These new technology capabilities will result in highly customizable solutions for fleet managers.</w:t>
      </w:r>
    </w:p>
    <w:p w14:paraId="3F014109" w14:textId="77777777" w:rsidR="00715FC8" w:rsidRPr="00715FC8" w:rsidRDefault="00715FC8" w:rsidP="00715FC8"/>
    <w:p w14:paraId="522FF3F1" w14:textId="1F8C15F6" w:rsidR="00715FC8" w:rsidRPr="00846D33" w:rsidRDefault="00715FC8" w:rsidP="001F531D">
      <w:pPr>
        <w:pStyle w:val="ListParagraph"/>
        <w:numPr>
          <w:ilvl w:val="0"/>
          <w:numId w:val="25"/>
        </w:numPr>
        <w:rPr>
          <w:szCs w:val="24"/>
        </w:rPr>
      </w:pPr>
      <w:r w:rsidRPr="00846D33">
        <w:rPr>
          <w:szCs w:val="24"/>
        </w:rPr>
        <w:t>Mobile Application could be developed for the system to reach out to more users.</w:t>
      </w:r>
    </w:p>
    <w:p w14:paraId="5C3351E9" w14:textId="6C0AA921" w:rsidR="00F77801" w:rsidRPr="00846D33" w:rsidRDefault="00F77801" w:rsidP="001F531D">
      <w:pPr>
        <w:pStyle w:val="ListParagraph"/>
        <w:numPr>
          <w:ilvl w:val="0"/>
          <w:numId w:val="25"/>
        </w:numPr>
        <w:rPr>
          <w:szCs w:val="24"/>
        </w:rPr>
      </w:pPr>
      <w:r w:rsidRPr="00846D33">
        <w:rPr>
          <w:szCs w:val="24"/>
        </w:rPr>
        <w:t>Could be extended to vehicle tracking system</w:t>
      </w:r>
      <w:r w:rsidR="00846D33" w:rsidRPr="00846D33">
        <w:rPr>
          <w:szCs w:val="24"/>
        </w:rPr>
        <w:t xml:space="preserve"> </w:t>
      </w:r>
      <w:r w:rsidR="00171A59">
        <w:rPr>
          <w:sz w:val="23"/>
          <w:szCs w:val="23"/>
        </w:rPr>
        <w:t xml:space="preserve">in real time </w:t>
      </w:r>
      <w:r w:rsidR="00846D33" w:rsidRPr="00846D33">
        <w:rPr>
          <w:szCs w:val="24"/>
        </w:rPr>
        <w:t>&amp; can have filters to select different vehicles</w:t>
      </w:r>
      <w:r w:rsidRPr="00846D33">
        <w:rPr>
          <w:szCs w:val="24"/>
        </w:rPr>
        <w:t>.</w:t>
      </w:r>
    </w:p>
    <w:p w14:paraId="6BA857AA" w14:textId="699F5F02" w:rsidR="00715FC8" w:rsidRPr="00846D33" w:rsidRDefault="00715FC8" w:rsidP="001F531D">
      <w:pPr>
        <w:pStyle w:val="ListParagraph"/>
        <w:numPr>
          <w:ilvl w:val="0"/>
          <w:numId w:val="24"/>
        </w:numPr>
        <w:rPr>
          <w:szCs w:val="24"/>
        </w:rPr>
      </w:pPr>
      <w:r w:rsidRPr="00846D33">
        <w:rPr>
          <w:szCs w:val="24"/>
        </w:rPr>
        <w:t xml:space="preserve">Integrated </w:t>
      </w:r>
      <w:r w:rsidR="00F77801" w:rsidRPr="00846D33">
        <w:rPr>
          <w:szCs w:val="24"/>
        </w:rPr>
        <w:t>t</w:t>
      </w:r>
      <w:r w:rsidRPr="00846D33">
        <w:rPr>
          <w:szCs w:val="24"/>
        </w:rPr>
        <w:t>echnology to Free Vehicles from Policy Constraints</w:t>
      </w:r>
      <w:r w:rsidR="00846D33">
        <w:rPr>
          <w:szCs w:val="24"/>
        </w:rPr>
        <w:t>.</w:t>
      </w:r>
      <w:r w:rsidRPr="00846D33">
        <w:rPr>
          <w:szCs w:val="24"/>
        </w:rPr>
        <w:t xml:space="preserve"> </w:t>
      </w:r>
    </w:p>
    <w:p w14:paraId="34380B25" w14:textId="5F0D8DC6" w:rsidR="00715FC8" w:rsidRPr="00846D33" w:rsidRDefault="00715FC8" w:rsidP="001F531D">
      <w:pPr>
        <w:pStyle w:val="ListParagraph"/>
        <w:numPr>
          <w:ilvl w:val="0"/>
          <w:numId w:val="24"/>
        </w:numPr>
        <w:rPr>
          <w:szCs w:val="24"/>
        </w:rPr>
      </w:pPr>
      <w:r w:rsidRPr="00846D33">
        <w:rPr>
          <w:szCs w:val="24"/>
        </w:rPr>
        <w:t xml:space="preserve">Cloud </w:t>
      </w:r>
      <w:r w:rsidR="00F77801" w:rsidRPr="00846D33">
        <w:rPr>
          <w:szCs w:val="24"/>
        </w:rPr>
        <w:t>c</w:t>
      </w:r>
      <w:r w:rsidRPr="00846D33">
        <w:rPr>
          <w:szCs w:val="24"/>
        </w:rPr>
        <w:t xml:space="preserve">omputing to </w:t>
      </w:r>
      <w:r w:rsidR="00F77801" w:rsidRPr="00846D33">
        <w:rPr>
          <w:szCs w:val="24"/>
        </w:rPr>
        <w:t>a</w:t>
      </w:r>
      <w:r w:rsidRPr="00846D33">
        <w:rPr>
          <w:szCs w:val="24"/>
        </w:rPr>
        <w:t xml:space="preserve">ccelerate </w:t>
      </w:r>
      <w:r w:rsidR="00F77801" w:rsidRPr="00846D33">
        <w:rPr>
          <w:szCs w:val="24"/>
        </w:rPr>
        <w:t>f</w:t>
      </w:r>
      <w:r w:rsidRPr="00846D33">
        <w:rPr>
          <w:szCs w:val="24"/>
        </w:rPr>
        <w:t xml:space="preserve">leet </w:t>
      </w:r>
      <w:r w:rsidR="00F77801" w:rsidRPr="00846D33">
        <w:rPr>
          <w:szCs w:val="24"/>
        </w:rPr>
        <w:t>decision-making.</w:t>
      </w:r>
      <w:r w:rsidRPr="00846D33">
        <w:rPr>
          <w:szCs w:val="24"/>
        </w:rPr>
        <w:t xml:space="preserve"> </w:t>
      </w:r>
    </w:p>
    <w:p w14:paraId="03D9601E" w14:textId="33FF190B" w:rsidR="00715FC8" w:rsidRPr="00846D33" w:rsidRDefault="00846D33" w:rsidP="001F531D">
      <w:pPr>
        <w:pStyle w:val="ListParagraph"/>
        <w:numPr>
          <w:ilvl w:val="0"/>
          <w:numId w:val="24"/>
        </w:numPr>
        <w:rPr>
          <w:szCs w:val="24"/>
        </w:rPr>
      </w:pPr>
      <w:r w:rsidRPr="00846D33">
        <w:rPr>
          <w:szCs w:val="24"/>
        </w:rPr>
        <w:t>The UI could be improved to make the application look more elegant and richer.</w:t>
      </w:r>
    </w:p>
    <w:p w14:paraId="560B67A5" w14:textId="6C4F06BF" w:rsidR="00846D33" w:rsidRPr="00846D33" w:rsidRDefault="00846D33" w:rsidP="001F531D">
      <w:pPr>
        <w:pStyle w:val="ListParagraph"/>
        <w:numPr>
          <w:ilvl w:val="0"/>
          <w:numId w:val="24"/>
        </w:numPr>
        <w:rPr>
          <w:szCs w:val="24"/>
        </w:rPr>
      </w:pPr>
      <w:r w:rsidRPr="00846D33">
        <w:rPr>
          <w:szCs w:val="24"/>
        </w:rPr>
        <w:t>Add the functionality to store the trips made by each vehicle on a particular day.</w:t>
      </w:r>
    </w:p>
    <w:p w14:paraId="2EC2B158" w14:textId="4F8D4265" w:rsidR="00846D33" w:rsidRPr="00846D33" w:rsidRDefault="00846D33" w:rsidP="001F531D">
      <w:pPr>
        <w:pStyle w:val="ListParagraph"/>
        <w:numPr>
          <w:ilvl w:val="0"/>
          <w:numId w:val="24"/>
        </w:numPr>
        <w:rPr>
          <w:szCs w:val="24"/>
        </w:rPr>
      </w:pPr>
      <w:r w:rsidRPr="00846D33">
        <w:rPr>
          <w:szCs w:val="24"/>
        </w:rPr>
        <w:t>Perform analysis on the old data and generate reports, which could be useful for the business.</w:t>
      </w:r>
    </w:p>
    <w:p w14:paraId="4130FD8F" w14:textId="77777777" w:rsidR="00715FC8" w:rsidRPr="007841D9" w:rsidRDefault="00715FC8" w:rsidP="00715FC8">
      <w:pPr>
        <w:rPr>
          <w:rFonts w:cs="Times New Roman"/>
          <w:szCs w:val="24"/>
        </w:rPr>
      </w:pPr>
    </w:p>
    <w:p w14:paraId="47B6D5DB" w14:textId="77777777" w:rsidR="007841D9" w:rsidRPr="007841D9" w:rsidRDefault="007841D9" w:rsidP="007841D9">
      <w:pPr>
        <w:rPr>
          <w:rFonts w:cs="Times New Roman"/>
          <w:szCs w:val="24"/>
        </w:rPr>
      </w:pPr>
    </w:p>
    <w:p w14:paraId="5AD5D7D8" w14:textId="77777777" w:rsidR="009C1106" w:rsidRDefault="009C1106">
      <w:pPr>
        <w:spacing w:after="160" w:line="259" w:lineRule="auto"/>
        <w:jc w:val="left"/>
        <w:rPr>
          <w:rFonts w:eastAsiaTheme="majorEastAsia" w:cs="Times New Roman"/>
          <w:sz w:val="34"/>
          <w:szCs w:val="24"/>
        </w:rPr>
      </w:pPr>
      <w:r>
        <w:br w:type="page"/>
      </w:r>
    </w:p>
    <w:p w14:paraId="4C36FDF0" w14:textId="2EC5E8D0" w:rsidR="007841D9" w:rsidRPr="00AB29D1" w:rsidRDefault="007B571E" w:rsidP="00AB29D1">
      <w:pPr>
        <w:pStyle w:val="InternshipSubheading"/>
      </w:pPr>
      <w:bookmarkStart w:id="186" w:name="_Toc69333836"/>
      <w:bookmarkStart w:id="187" w:name="_Toc74685550"/>
      <w:r>
        <w:lastRenderedPageBreak/>
        <w:t>10</w:t>
      </w:r>
      <w:r w:rsidR="007841D9" w:rsidRPr="00AB29D1">
        <w:t>.2</w:t>
      </w:r>
      <w:r w:rsidR="007841D9" w:rsidRPr="00AB29D1">
        <w:tab/>
      </w:r>
      <w:r w:rsidR="007841D9" w:rsidRPr="00AB29D1">
        <w:rPr>
          <w:rStyle w:val="InternshipSubheadingChar"/>
        </w:rPr>
        <w:t>Conclusion</w:t>
      </w:r>
      <w:bookmarkEnd w:id="186"/>
      <w:bookmarkEnd w:id="187"/>
    </w:p>
    <w:p w14:paraId="160ADBE8" w14:textId="77777777" w:rsidR="00DF5E17" w:rsidRDefault="00DF5E17" w:rsidP="00DF5E17"/>
    <w:p w14:paraId="2EDE2BB1" w14:textId="3F7BF17D" w:rsidR="00DF5E17" w:rsidRDefault="00DF5E17" w:rsidP="00DF5E17">
      <w:r>
        <w:t>The internship has been a very fruitful and worthy experience for me. I was able to work, hands-on, in an industry that I had no prior knowledge about. The process of transforming the rich theoretical knowledge with the practical knowledge of the industry has dawned on me and driven to seek excellence in the craft of Web Development.</w:t>
      </w:r>
    </w:p>
    <w:p w14:paraId="1C3EEE95" w14:textId="77777777" w:rsidR="00DF5E17" w:rsidRDefault="00DF5E17" w:rsidP="00DF5E17"/>
    <w:p w14:paraId="35539655" w14:textId="540ADE99" w:rsidR="00DF5E17" w:rsidRDefault="00DF5E17" w:rsidP="00DF5E17">
      <w:r>
        <w:t xml:space="preserve">Interns do not usually get to work on live projects and contribute to the workflow of an ongoing project in the office. But the people at </w:t>
      </w:r>
      <w:r w:rsidRPr="00DF5E17">
        <w:rPr>
          <w:rFonts w:cs="Times New Roman"/>
          <w:szCs w:val="24"/>
        </w:rPr>
        <w:t>Mechanic koi Pvt. Ltd</w:t>
      </w:r>
      <w:r w:rsidRPr="00DF5E17">
        <w:t>,</w:t>
      </w:r>
      <w:r>
        <w:t xml:space="preserve"> felt that I was worth giving a chance to and tasked me with such projects that would help me grow in every aspect of my career. Being the youngest there and the least experienced of the bunch, I got a plethora of advice from the people of the offices. I also learned the tools and techniques that were utilized by industry hardened software developers and engineers alike.</w:t>
      </w:r>
    </w:p>
    <w:p w14:paraId="62BB0A4D" w14:textId="77777777" w:rsidR="00DF5E17" w:rsidRDefault="00DF5E17" w:rsidP="00DF5E17"/>
    <w:p w14:paraId="3C871A7E" w14:textId="77777777" w:rsidR="00DF5E17" w:rsidRDefault="00DF5E17" w:rsidP="00DF5E17">
      <w:r>
        <w:t>On top of that I was taught etiquettes of the corporate life and how to maintain proper rapport with my co-workers. These are the skills that cannot be learned using books and must be applied to assure proper implementation. It was a blessing for me to be in the presence of such good people who were willing to help me at each part of my journey through the internship.</w:t>
      </w:r>
    </w:p>
    <w:p w14:paraId="26102A8B" w14:textId="77777777" w:rsidR="00DF5E17" w:rsidRDefault="00DF5E17" w:rsidP="00DF5E17"/>
    <w:p w14:paraId="553CD702" w14:textId="3E0F4743" w:rsidR="00DF5E17" w:rsidRDefault="00DF5E17" w:rsidP="00DF5E17">
      <w:r>
        <w:t>In the end, I would like to thank both my internal and external supervisors whose guidance and motivations have persuaded me to strive for the success in this project and for the endless projects to come in my way in the future.</w:t>
      </w:r>
    </w:p>
    <w:p w14:paraId="74B8AFAF" w14:textId="77777777" w:rsidR="007841D9" w:rsidRPr="007841D9" w:rsidRDefault="007841D9" w:rsidP="007841D9">
      <w:pPr>
        <w:rPr>
          <w:rFonts w:cs="Times New Roman"/>
          <w:szCs w:val="24"/>
        </w:rPr>
      </w:pPr>
    </w:p>
    <w:p w14:paraId="5879B275" w14:textId="220CB987" w:rsidR="007841D9" w:rsidRPr="007841D9" w:rsidRDefault="007841D9" w:rsidP="007841D9">
      <w:pPr>
        <w:rPr>
          <w:rFonts w:cs="Times New Roman"/>
          <w:szCs w:val="24"/>
        </w:rPr>
      </w:pPr>
    </w:p>
    <w:p w14:paraId="4FC019D4" w14:textId="77777777" w:rsidR="007841D9" w:rsidRPr="007841D9" w:rsidRDefault="007841D9" w:rsidP="007841D9">
      <w:pPr>
        <w:rPr>
          <w:rFonts w:cs="Times New Roman"/>
          <w:szCs w:val="24"/>
        </w:rPr>
      </w:pPr>
    </w:p>
    <w:p w14:paraId="17ABC65D" w14:textId="77777777" w:rsidR="007841D9" w:rsidRPr="007841D9" w:rsidRDefault="007841D9" w:rsidP="007841D9">
      <w:pPr>
        <w:rPr>
          <w:rFonts w:cs="Times New Roman"/>
          <w:szCs w:val="24"/>
        </w:rPr>
      </w:pPr>
    </w:p>
    <w:p w14:paraId="33E5AA4A" w14:textId="77777777" w:rsidR="007841D9" w:rsidRPr="007841D9" w:rsidRDefault="007841D9" w:rsidP="007841D9">
      <w:pPr>
        <w:rPr>
          <w:rFonts w:cs="Times New Roman"/>
          <w:szCs w:val="24"/>
        </w:rPr>
      </w:pPr>
    </w:p>
    <w:p w14:paraId="50C5187B" w14:textId="77777777" w:rsidR="00944AEA" w:rsidRDefault="00944AEA" w:rsidP="00944AEA">
      <w:pPr>
        <w:spacing w:after="160" w:line="259" w:lineRule="auto"/>
        <w:jc w:val="left"/>
      </w:pPr>
      <w:bookmarkStart w:id="188" w:name="_Toc69333837"/>
    </w:p>
    <w:p w14:paraId="6DDCDAE9" w14:textId="77777777" w:rsidR="00944AEA" w:rsidRDefault="00944AEA" w:rsidP="00944AEA">
      <w:pPr>
        <w:spacing w:after="160" w:line="259" w:lineRule="auto"/>
        <w:jc w:val="left"/>
      </w:pPr>
    </w:p>
    <w:p w14:paraId="0E0F1E21" w14:textId="77777777" w:rsidR="00944AEA" w:rsidRDefault="00944AEA" w:rsidP="00944AEA">
      <w:pPr>
        <w:spacing w:after="160" w:line="259" w:lineRule="auto"/>
        <w:jc w:val="left"/>
      </w:pPr>
    </w:p>
    <w:p w14:paraId="27711EB8" w14:textId="77777777" w:rsidR="00944AEA" w:rsidRDefault="00944AEA" w:rsidP="00944AEA">
      <w:pPr>
        <w:spacing w:after="160" w:line="259" w:lineRule="auto"/>
        <w:jc w:val="left"/>
      </w:pPr>
    </w:p>
    <w:p w14:paraId="0246F708" w14:textId="77777777" w:rsidR="00944AEA" w:rsidRDefault="00944AEA">
      <w:pPr>
        <w:spacing w:after="160" w:line="259" w:lineRule="auto"/>
        <w:jc w:val="left"/>
      </w:pPr>
      <w:r>
        <w:br w:type="page"/>
      </w:r>
    </w:p>
    <w:p w14:paraId="25AD7D36" w14:textId="3E350E81" w:rsidR="007841D9" w:rsidRPr="00944AEA" w:rsidRDefault="007841D9" w:rsidP="00944AEA">
      <w:pPr>
        <w:pStyle w:val="InternshipHeading"/>
        <w:jc w:val="center"/>
      </w:pPr>
      <w:bookmarkStart w:id="189" w:name="_Toc74685551"/>
      <w:r w:rsidRPr="007841D9">
        <w:lastRenderedPageBreak/>
        <w:t>Bibliography</w:t>
      </w:r>
      <w:bookmarkEnd w:id="188"/>
      <w:r w:rsidR="00944AEA">
        <w:rPr>
          <w:noProof/>
        </w:rPr>
        <mc:AlternateContent>
          <mc:Choice Requires="wps">
            <w:drawing>
              <wp:anchor distT="0" distB="0" distL="114300" distR="114300" simplePos="0" relativeHeight="251702272" behindDoc="1" locked="0" layoutInCell="1" allowOverlap="1" wp14:anchorId="1956234A" wp14:editId="6C7D569E">
                <wp:simplePos x="914400" y="1173480"/>
                <wp:positionH relativeFrom="margin">
                  <wp:align>center</wp:align>
                </wp:positionH>
                <wp:positionV relativeFrom="margin">
                  <wp:align>top</wp:align>
                </wp:positionV>
                <wp:extent cx="5981065" cy="388620"/>
                <wp:effectExtent l="0" t="0" r="19685" b="1143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388620"/>
                        </a:xfrm>
                        <a:prstGeom prst="rect">
                          <a:avLst/>
                        </a:prstGeom>
                        <a:solidFill>
                          <a:srgbClr val="D9D9D9"/>
                        </a:solidFill>
                        <a:ln w="9525">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79D0071" id="Rectangle 31" o:spid="_x0000_s1026" style="position:absolute;margin-left:0;margin-top:0;width:470.95pt;height:30.6pt;z-index:-25161420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" fillcolor="#d9d9d9" strokecolor="white">
                <w10:wrap anchorx="margin" anchory="margin"/>
              </v:rect>
            </w:pict>
          </mc:Fallback>
        </mc:AlternateContent>
      </w:r>
      <w:bookmarkEnd w:id="189"/>
    </w:p>
    <w:p w14:paraId="50B695D8" w14:textId="77777777" w:rsidR="00DE1FB3" w:rsidRDefault="007841D9" w:rsidP="00891DF7">
      <w:pPr>
        <w:rPr>
          <w:rFonts w:cs="Times New Roman"/>
          <w:szCs w:val="24"/>
        </w:rPr>
      </w:pPr>
      <w:r w:rsidRPr="007841D9">
        <w:rPr>
          <w:rFonts w:cs="Times New Roman"/>
          <w:szCs w:val="24"/>
        </w:rPr>
        <w:t xml:space="preserve"> </w:t>
      </w:r>
    </w:p>
    <w:sdt>
      <w:sdtPr>
        <w:rPr>
          <w:b/>
        </w:rPr>
        <w:id w:val="2147161568"/>
        <w:docPartObj>
          <w:docPartGallery w:val="Bibliographies"/>
          <w:docPartUnique/>
        </w:docPartObj>
      </w:sdtPr>
      <w:sdtEndPr>
        <w:rPr>
          <w:b w:val="0"/>
        </w:rPr>
      </w:sdtEndPr>
      <w:sdtContent>
        <w:p w14:paraId="707193D5" w14:textId="65B0F512" w:rsidR="00957A5E" w:rsidRDefault="00957A5E" w:rsidP="00891DF7"/>
        <w:sdt>
          <w:sdtPr>
            <w:id w:val="111145805"/>
            <w:bibliography/>
          </w:sdtPr>
          <w:sdtEndPr/>
          <w:sdtContent>
            <w:p w14:paraId="029987E1" w14:textId="77777777" w:rsidR="00891DF7" w:rsidRDefault="00957A5E" w:rsidP="00D83094">
              <w:pPr>
                <w:rPr>
                  <w:rFonts w:asciiTheme="minorHAnsi" w:eastAsiaTheme="minorHAnsi" w:hAnsiTheme="minorHAnsi" w:cstheme="minorBidi"/>
                  <w:noProof/>
                  <w:sz w:val="22"/>
                  <w:szCs w:val="22"/>
                  <w:lang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891DF7" w14:paraId="0E1600D9" w14:textId="77777777">
                <w:trPr>
                  <w:divId w:val="308556968"/>
                  <w:tblCellSpacing w:w="15" w:type="dxa"/>
                </w:trPr>
                <w:tc>
                  <w:tcPr>
                    <w:tcW w:w="50" w:type="pct"/>
                    <w:hideMark/>
                  </w:tcPr>
                  <w:p w14:paraId="1740A35F" w14:textId="11083302" w:rsidR="00891DF7" w:rsidRDefault="00891DF7">
                    <w:pPr>
                      <w:pStyle w:val="Bibliography"/>
                      <w:rPr>
                        <w:noProof/>
                        <w:szCs w:val="24"/>
                      </w:rPr>
                    </w:pPr>
                    <w:r>
                      <w:rPr>
                        <w:noProof/>
                      </w:rPr>
                      <w:t xml:space="preserve">[1] </w:t>
                    </w:r>
                  </w:p>
                </w:tc>
                <w:tc>
                  <w:tcPr>
                    <w:tcW w:w="0" w:type="auto"/>
                    <w:hideMark/>
                  </w:tcPr>
                  <w:p w14:paraId="25C83E97" w14:textId="77777777" w:rsidR="00891DF7" w:rsidRDefault="00891DF7">
                    <w:pPr>
                      <w:pStyle w:val="Bibliography"/>
                      <w:rPr>
                        <w:noProof/>
                      </w:rPr>
                    </w:pPr>
                    <w:r>
                      <w:rPr>
                        <w:noProof/>
                      </w:rPr>
                      <w:t xml:space="preserve">J. a. P. Jung, "Design and Modeling of Real-time Shared-Taxi Dispatch Algorithms," California, January 2013. </w:t>
                    </w:r>
                  </w:p>
                </w:tc>
              </w:tr>
              <w:tr w:rsidR="00891DF7" w14:paraId="3E74EF8F" w14:textId="77777777">
                <w:trPr>
                  <w:divId w:val="308556968"/>
                  <w:tblCellSpacing w:w="15" w:type="dxa"/>
                </w:trPr>
                <w:tc>
                  <w:tcPr>
                    <w:tcW w:w="50" w:type="pct"/>
                    <w:hideMark/>
                  </w:tcPr>
                  <w:p w14:paraId="7D2B3E13" w14:textId="77777777" w:rsidR="00891DF7" w:rsidRDefault="00891DF7">
                    <w:pPr>
                      <w:pStyle w:val="Bibliography"/>
                      <w:rPr>
                        <w:noProof/>
                      </w:rPr>
                    </w:pPr>
                    <w:r>
                      <w:rPr>
                        <w:noProof/>
                      </w:rPr>
                      <w:t xml:space="preserve">[2] </w:t>
                    </w:r>
                  </w:p>
                </w:tc>
                <w:tc>
                  <w:tcPr>
                    <w:tcW w:w="0" w:type="auto"/>
                    <w:hideMark/>
                  </w:tcPr>
                  <w:p w14:paraId="7EF95669" w14:textId="77777777" w:rsidR="00891DF7" w:rsidRDefault="00891DF7">
                    <w:pPr>
                      <w:pStyle w:val="Bibliography"/>
                      <w:rPr>
                        <w:noProof/>
                      </w:rPr>
                    </w:pPr>
                    <w:r>
                      <w:rPr>
                        <w:noProof/>
                      </w:rPr>
                      <w:t xml:space="preserve">A. J. B. D. R. L. Anurag Mandle, "Taxi Automation Using Real TimeAdaptive Scheduling," </w:t>
                    </w:r>
                    <w:r>
                      <w:rPr>
                        <w:i/>
                        <w:iCs/>
                        <w:noProof/>
                      </w:rPr>
                      <w:t xml:space="preserve">International Journal on Recent and Innovation Trends in Computing and Communication , </w:t>
                    </w:r>
                    <w:r>
                      <w:rPr>
                        <w:noProof/>
                      </w:rPr>
                      <w:t xml:space="preserve">vol. 2, no. 3, pp. 592 - 594, Mar 31, 2014. </w:t>
                    </w:r>
                  </w:p>
                </w:tc>
              </w:tr>
              <w:tr w:rsidR="00891DF7" w14:paraId="08BFF409" w14:textId="77777777">
                <w:trPr>
                  <w:divId w:val="308556968"/>
                  <w:tblCellSpacing w:w="15" w:type="dxa"/>
                </w:trPr>
                <w:tc>
                  <w:tcPr>
                    <w:tcW w:w="50" w:type="pct"/>
                    <w:hideMark/>
                  </w:tcPr>
                  <w:p w14:paraId="27170CB4" w14:textId="77777777" w:rsidR="00891DF7" w:rsidRDefault="00891DF7">
                    <w:pPr>
                      <w:pStyle w:val="Bibliography"/>
                      <w:rPr>
                        <w:noProof/>
                      </w:rPr>
                    </w:pPr>
                    <w:r>
                      <w:rPr>
                        <w:noProof/>
                      </w:rPr>
                      <w:t xml:space="preserve">[3] </w:t>
                    </w:r>
                  </w:p>
                </w:tc>
                <w:tc>
                  <w:tcPr>
                    <w:tcW w:w="0" w:type="auto"/>
                    <w:hideMark/>
                  </w:tcPr>
                  <w:p w14:paraId="3A4F215E" w14:textId="77777777" w:rsidR="00891DF7" w:rsidRDefault="00891DF7">
                    <w:pPr>
                      <w:pStyle w:val="Bibliography"/>
                      <w:rPr>
                        <w:noProof/>
                      </w:rPr>
                    </w:pPr>
                    <w:r>
                      <w:rPr>
                        <w:noProof/>
                      </w:rPr>
                      <w:t xml:space="preserve">J. S. J. K.G., "Enabling Location Privacy in Pervasive Computing by Fragmenting Location Information of Users," Cochin, August 2012. </w:t>
                    </w:r>
                  </w:p>
                </w:tc>
              </w:tr>
              <w:tr w:rsidR="00891DF7" w14:paraId="599EF79A" w14:textId="77777777">
                <w:trPr>
                  <w:divId w:val="308556968"/>
                  <w:tblCellSpacing w:w="15" w:type="dxa"/>
                </w:trPr>
                <w:tc>
                  <w:tcPr>
                    <w:tcW w:w="50" w:type="pct"/>
                    <w:hideMark/>
                  </w:tcPr>
                  <w:p w14:paraId="4701AB6D" w14:textId="77777777" w:rsidR="00891DF7" w:rsidRDefault="00891DF7">
                    <w:pPr>
                      <w:pStyle w:val="Bibliography"/>
                      <w:rPr>
                        <w:noProof/>
                      </w:rPr>
                    </w:pPr>
                    <w:r>
                      <w:rPr>
                        <w:noProof/>
                      </w:rPr>
                      <w:t xml:space="preserve">[4] </w:t>
                    </w:r>
                  </w:p>
                </w:tc>
                <w:tc>
                  <w:tcPr>
                    <w:tcW w:w="0" w:type="auto"/>
                    <w:hideMark/>
                  </w:tcPr>
                  <w:p w14:paraId="261A4A3E" w14:textId="77777777" w:rsidR="00891DF7" w:rsidRDefault="00891DF7">
                    <w:pPr>
                      <w:pStyle w:val="Bibliography"/>
                      <w:rPr>
                        <w:noProof/>
                      </w:rPr>
                    </w:pPr>
                    <w:r>
                      <w:rPr>
                        <w:noProof/>
                      </w:rPr>
                      <w:t xml:space="preserve">M. M. K. Suhas Holla, "Android Based Mobile Application Development And Its Security," </w:t>
                    </w:r>
                    <w:r>
                      <w:rPr>
                        <w:i/>
                        <w:iCs/>
                        <w:noProof/>
                      </w:rPr>
                      <w:t xml:space="preserve">International Journal of Computer Trends and Technology (IJCTT), </w:t>
                    </w:r>
                    <w:r>
                      <w:rPr>
                        <w:noProof/>
                      </w:rPr>
                      <w:t xml:space="preserve">vol. 3, no. 3, pp. 486-490, 2012. </w:t>
                    </w:r>
                  </w:p>
                </w:tc>
              </w:tr>
              <w:tr w:rsidR="00891DF7" w14:paraId="642E4B78" w14:textId="77777777">
                <w:trPr>
                  <w:divId w:val="308556968"/>
                  <w:tblCellSpacing w:w="15" w:type="dxa"/>
                </w:trPr>
                <w:tc>
                  <w:tcPr>
                    <w:tcW w:w="50" w:type="pct"/>
                    <w:hideMark/>
                  </w:tcPr>
                  <w:p w14:paraId="428DA8EF" w14:textId="77777777" w:rsidR="00891DF7" w:rsidRDefault="00891DF7">
                    <w:pPr>
                      <w:pStyle w:val="Bibliography"/>
                      <w:rPr>
                        <w:noProof/>
                      </w:rPr>
                    </w:pPr>
                    <w:r>
                      <w:rPr>
                        <w:noProof/>
                      </w:rPr>
                      <w:t xml:space="preserve">[5] </w:t>
                    </w:r>
                  </w:p>
                </w:tc>
                <w:tc>
                  <w:tcPr>
                    <w:tcW w:w="0" w:type="auto"/>
                    <w:hideMark/>
                  </w:tcPr>
                  <w:p w14:paraId="4F96B86F" w14:textId="77777777" w:rsidR="00891DF7" w:rsidRDefault="00891DF7">
                    <w:pPr>
                      <w:pStyle w:val="Bibliography"/>
                      <w:rPr>
                        <w:noProof/>
                      </w:rPr>
                    </w:pPr>
                    <w:r>
                      <w:rPr>
                        <w:noProof/>
                      </w:rPr>
                      <w:t>A. Challa, "Fleet Management System," Abhishek Challa, Manhattan, 2016.</w:t>
                    </w:r>
                  </w:p>
                </w:tc>
              </w:tr>
              <w:tr w:rsidR="00891DF7" w14:paraId="54DF58E6" w14:textId="77777777">
                <w:trPr>
                  <w:divId w:val="308556968"/>
                  <w:tblCellSpacing w:w="15" w:type="dxa"/>
                </w:trPr>
                <w:tc>
                  <w:tcPr>
                    <w:tcW w:w="50" w:type="pct"/>
                    <w:hideMark/>
                  </w:tcPr>
                  <w:p w14:paraId="5F122FEE" w14:textId="77777777" w:rsidR="00891DF7" w:rsidRDefault="00891DF7">
                    <w:pPr>
                      <w:pStyle w:val="Bibliography"/>
                      <w:rPr>
                        <w:noProof/>
                      </w:rPr>
                    </w:pPr>
                    <w:r>
                      <w:rPr>
                        <w:noProof/>
                      </w:rPr>
                      <w:t xml:space="preserve">[6] </w:t>
                    </w:r>
                  </w:p>
                </w:tc>
                <w:tc>
                  <w:tcPr>
                    <w:tcW w:w="0" w:type="auto"/>
                    <w:hideMark/>
                  </w:tcPr>
                  <w:p w14:paraId="57C5A888" w14:textId="77777777" w:rsidR="00891DF7" w:rsidRDefault="00891DF7">
                    <w:pPr>
                      <w:pStyle w:val="Bibliography"/>
                      <w:rPr>
                        <w:noProof/>
                      </w:rPr>
                    </w:pPr>
                    <w:r>
                      <w:rPr>
                        <w:noProof/>
                      </w:rPr>
                      <w:t>M. K. V. R. C. S. k. Kumar. k, "Fleet Management System," Kumar. k, Mohan Kumar V, Ramanathan. C, Sathish. k, Chennai, April, 2016.</w:t>
                    </w:r>
                  </w:p>
                </w:tc>
              </w:tr>
              <w:tr w:rsidR="00891DF7" w14:paraId="05264E6F" w14:textId="77777777">
                <w:trPr>
                  <w:divId w:val="308556968"/>
                  <w:tblCellSpacing w:w="15" w:type="dxa"/>
                </w:trPr>
                <w:tc>
                  <w:tcPr>
                    <w:tcW w:w="50" w:type="pct"/>
                    <w:hideMark/>
                  </w:tcPr>
                  <w:p w14:paraId="17625430" w14:textId="77777777" w:rsidR="00891DF7" w:rsidRDefault="00891DF7">
                    <w:pPr>
                      <w:pStyle w:val="Bibliography"/>
                      <w:rPr>
                        <w:noProof/>
                      </w:rPr>
                    </w:pPr>
                    <w:r>
                      <w:rPr>
                        <w:noProof/>
                      </w:rPr>
                      <w:t xml:space="preserve">[7] </w:t>
                    </w:r>
                  </w:p>
                </w:tc>
                <w:tc>
                  <w:tcPr>
                    <w:tcW w:w="0" w:type="auto"/>
                    <w:hideMark/>
                  </w:tcPr>
                  <w:p w14:paraId="324466BE" w14:textId="77777777" w:rsidR="00891DF7" w:rsidRDefault="00891DF7">
                    <w:pPr>
                      <w:pStyle w:val="Bibliography"/>
                      <w:rPr>
                        <w:noProof/>
                      </w:rPr>
                    </w:pPr>
                    <w:r>
                      <w:rPr>
                        <w:noProof/>
                      </w:rPr>
                      <w:t>A. D. Moudgil, "Vehicle Management System," Aman Deepak Moudgil, Solan, 2016.</w:t>
                    </w:r>
                  </w:p>
                </w:tc>
              </w:tr>
              <w:tr w:rsidR="00891DF7" w14:paraId="726BB609" w14:textId="77777777">
                <w:trPr>
                  <w:divId w:val="308556968"/>
                  <w:tblCellSpacing w:w="15" w:type="dxa"/>
                </w:trPr>
                <w:tc>
                  <w:tcPr>
                    <w:tcW w:w="50" w:type="pct"/>
                    <w:hideMark/>
                  </w:tcPr>
                  <w:p w14:paraId="299BAFC6" w14:textId="77777777" w:rsidR="00891DF7" w:rsidRDefault="00891DF7">
                    <w:pPr>
                      <w:pStyle w:val="Bibliography"/>
                      <w:rPr>
                        <w:noProof/>
                      </w:rPr>
                    </w:pPr>
                    <w:r>
                      <w:rPr>
                        <w:noProof/>
                      </w:rPr>
                      <w:t xml:space="preserve">[8] </w:t>
                    </w:r>
                  </w:p>
                </w:tc>
                <w:tc>
                  <w:tcPr>
                    <w:tcW w:w="0" w:type="auto"/>
                    <w:hideMark/>
                  </w:tcPr>
                  <w:p w14:paraId="54B3024A" w14:textId="77777777" w:rsidR="00891DF7" w:rsidRDefault="00891DF7">
                    <w:pPr>
                      <w:pStyle w:val="Bibliography"/>
                      <w:rPr>
                        <w:noProof/>
                      </w:rPr>
                    </w:pPr>
                    <w:r>
                      <w:rPr>
                        <w:noProof/>
                      </w:rPr>
                      <w:t>K. D. M. A. R. K. K. S. A. M. A. G. Md. Mokabbir Ullah Faisal, "Documentation of Dhaka vehicle system," Md. Mokabbir Ullah Faisal, Koushik Das, Md. Ashikur Rahman Khan, Khan Shohag Ali, Md. Abdul Gaffar, Dhaka, April,2017.</w:t>
                    </w:r>
                  </w:p>
                </w:tc>
              </w:tr>
              <w:tr w:rsidR="00891DF7" w14:paraId="042947B5" w14:textId="77777777">
                <w:trPr>
                  <w:divId w:val="308556968"/>
                  <w:tblCellSpacing w:w="15" w:type="dxa"/>
                </w:trPr>
                <w:tc>
                  <w:tcPr>
                    <w:tcW w:w="50" w:type="pct"/>
                    <w:hideMark/>
                  </w:tcPr>
                  <w:p w14:paraId="2933595A" w14:textId="77777777" w:rsidR="00891DF7" w:rsidRDefault="00891DF7">
                    <w:pPr>
                      <w:pStyle w:val="Bibliography"/>
                      <w:rPr>
                        <w:noProof/>
                      </w:rPr>
                    </w:pPr>
                    <w:r>
                      <w:rPr>
                        <w:noProof/>
                      </w:rPr>
                      <w:t xml:space="preserve">[9] </w:t>
                    </w:r>
                  </w:p>
                </w:tc>
                <w:tc>
                  <w:tcPr>
                    <w:tcW w:w="0" w:type="auto"/>
                    <w:hideMark/>
                  </w:tcPr>
                  <w:p w14:paraId="31F7A2B2" w14:textId="77777777" w:rsidR="00891DF7" w:rsidRDefault="00891DF7">
                    <w:pPr>
                      <w:pStyle w:val="Bibliography"/>
                      <w:rPr>
                        <w:noProof/>
                      </w:rPr>
                    </w:pPr>
                    <w:r>
                      <w:rPr>
                        <w:noProof/>
                      </w:rPr>
                      <w:t xml:space="preserve">H. Saghaei, "Design and Implementation of a Fleet Management System Using Novel GPS/GLONASS Tracker and Web-Based Software," Shahrekord, 2016. </w:t>
                    </w:r>
                  </w:p>
                </w:tc>
              </w:tr>
            </w:tbl>
            <w:p w14:paraId="3EB09158" w14:textId="77777777" w:rsidR="00891DF7" w:rsidRDefault="00891DF7">
              <w:pPr>
                <w:divId w:val="308556968"/>
                <w:rPr>
                  <w:rFonts w:eastAsia="Times New Roman"/>
                  <w:noProof/>
                </w:rPr>
              </w:pPr>
            </w:p>
            <w:p w14:paraId="6DFA17E6" w14:textId="4CA86650" w:rsidR="00957A5E" w:rsidRDefault="00957A5E" w:rsidP="00D83094">
              <w:r>
                <w:rPr>
                  <w:b/>
                  <w:bCs/>
                  <w:noProof/>
                </w:rPr>
                <w:fldChar w:fldCharType="end"/>
              </w:r>
            </w:p>
          </w:sdtContent>
        </w:sdt>
      </w:sdtContent>
    </w:sdt>
    <w:p w14:paraId="7F372229" w14:textId="3391245D" w:rsidR="009F384D" w:rsidRDefault="009F384D" w:rsidP="009F384D"/>
    <w:p w14:paraId="79FA77F1" w14:textId="77777777" w:rsidR="007841D9" w:rsidRPr="007841D9" w:rsidRDefault="007841D9" w:rsidP="007841D9">
      <w:pPr>
        <w:rPr>
          <w:rFonts w:cs="Times New Roman"/>
          <w:szCs w:val="24"/>
        </w:rPr>
      </w:pPr>
    </w:p>
    <w:p w14:paraId="18D84FB1" w14:textId="77777777" w:rsidR="007841D9" w:rsidRPr="007841D9" w:rsidRDefault="007841D9" w:rsidP="007841D9">
      <w:pPr>
        <w:rPr>
          <w:rFonts w:cs="Times New Roman"/>
          <w:szCs w:val="24"/>
        </w:rPr>
      </w:pPr>
    </w:p>
    <w:p w14:paraId="3D75E595" w14:textId="77777777" w:rsidR="007841D9" w:rsidRPr="007841D9" w:rsidRDefault="007841D9" w:rsidP="007841D9">
      <w:pPr>
        <w:rPr>
          <w:rFonts w:cs="Times New Roman"/>
          <w:szCs w:val="24"/>
        </w:rPr>
      </w:pPr>
    </w:p>
    <w:p w14:paraId="6EF56C61" w14:textId="77777777" w:rsidR="007841D9" w:rsidRPr="007841D9" w:rsidRDefault="007841D9" w:rsidP="007841D9">
      <w:pPr>
        <w:rPr>
          <w:rFonts w:cs="Times New Roman"/>
          <w:szCs w:val="24"/>
        </w:rPr>
      </w:pPr>
    </w:p>
    <w:bookmarkEnd w:id="1"/>
    <w:p w14:paraId="584BAA9D" w14:textId="77777777" w:rsidR="007841D9" w:rsidRPr="007841D9" w:rsidRDefault="007841D9" w:rsidP="007841D9">
      <w:pPr>
        <w:rPr>
          <w:rFonts w:cs="Times New Roman"/>
          <w:szCs w:val="24"/>
        </w:rPr>
      </w:pPr>
    </w:p>
    <w:sectPr w:rsidR="007841D9" w:rsidRPr="007841D9" w:rsidSect="00801010">
      <w:footerReference w:type="default" r:id="rId44"/>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03EBF" w14:textId="77777777" w:rsidR="00680D22" w:rsidRDefault="00680D22" w:rsidP="007841D9">
      <w:pPr>
        <w:spacing w:line="240" w:lineRule="auto"/>
      </w:pPr>
      <w:r>
        <w:separator/>
      </w:r>
    </w:p>
  </w:endnote>
  <w:endnote w:type="continuationSeparator" w:id="0">
    <w:p w14:paraId="6805F0CE" w14:textId="77777777" w:rsidR="00680D22" w:rsidRDefault="00680D22" w:rsidP="007841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536021"/>
      <w:docPartObj>
        <w:docPartGallery w:val="Page Numbers (Bottom of Page)"/>
        <w:docPartUnique/>
      </w:docPartObj>
    </w:sdtPr>
    <w:sdtEndPr>
      <w:rPr>
        <w:color w:val="7F7F7F" w:themeColor="background1" w:themeShade="7F"/>
        <w:spacing w:val="60"/>
      </w:rPr>
    </w:sdtEndPr>
    <w:sdtContent>
      <w:p w14:paraId="484E7BA8" w14:textId="18C2F883" w:rsidR="00C00326" w:rsidRDefault="00C003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4ADD06" w14:textId="77777777" w:rsidR="00C00326" w:rsidRDefault="00C003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283488"/>
      <w:docPartObj>
        <w:docPartGallery w:val="Page Numbers (Bottom of Page)"/>
        <w:docPartUnique/>
      </w:docPartObj>
    </w:sdtPr>
    <w:sdtEndPr/>
    <w:sdtContent>
      <w:p w14:paraId="4D95BB62" w14:textId="06CB24F1" w:rsidR="00C00326" w:rsidRDefault="00C00326">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557B2E8" w14:textId="77777777" w:rsidR="00C00326" w:rsidRDefault="00C00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F961F" w14:textId="77777777" w:rsidR="00680D22" w:rsidRDefault="00680D22" w:rsidP="007841D9">
      <w:pPr>
        <w:spacing w:line="240" w:lineRule="auto"/>
      </w:pPr>
      <w:r>
        <w:separator/>
      </w:r>
    </w:p>
  </w:footnote>
  <w:footnote w:type="continuationSeparator" w:id="0">
    <w:p w14:paraId="706A6852" w14:textId="77777777" w:rsidR="00680D22" w:rsidRDefault="00680D22" w:rsidP="007841D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122008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9"/>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5082F82"/>
    <w:multiLevelType w:val="hybridMultilevel"/>
    <w:tmpl w:val="C3DE9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8644F"/>
    <w:multiLevelType w:val="hybridMultilevel"/>
    <w:tmpl w:val="EA5A11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46285"/>
    <w:multiLevelType w:val="hybridMultilevel"/>
    <w:tmpl w:val="C6D0D75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4070046"/>
    <w:multiLevelType w:val="hybridMultilevel"/>
    <w:tmpl w:val="775EBF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AD3B96"/>
    <w:multiLevelType w:val="hybridMultilevel"/>
    <w:tmpl w:val="68981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B224F"/>
    <w:multiLevelType w:val="hybridMultilevel"/>
    <w:tmpl w:val="D6145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A48C6"/>
    <w:multiLevelType w:val="hybridMultilevel"/>
    <w:tmpl w:val="412E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A1D03"/>
    <w:multiLevelType w:val="hybridMultilevel"/>
    <w:tmpl w:val="B596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A152DF"/>
    <w:multiLevelType w:val="hybridMultilevel"/>
    <w:tmpl w:val="FC00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D35842"/>
    <w:multiLevelType w:val="multilevel"/>
    <w:tmpl w:val="34E49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8A78A5"/>
    <w:multiLevelType w:val="multilevel"/>
    <w:tmpl w:val="2CFE7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EF2E81"/>
    <w:multiLevelType w:val="hybridMultilevel"/>
    <w:tmpl w:val="866C57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F44DD"/>
    <w:multiLevelType w:val="hybridMultilevel"/>
    <w:tmpl w:val="08BC76BE"/>
    <w:lvl w:ilvl="0" w:tplc="284AE9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D70E22"/>
    <w:multiLevelType w:val="hybridMultilevel"/>
    <w:tmpl w:val="D592C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114BE"/>
    <w:multiLevelType w:val="hybridMultilevel"/>
    <w:tmpl w:val="FFFC2D6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7" w15:restartNumberingAfterBreak="0">
    <w:nsid w:val="40B059B3"/>
    <w:multiLevelType w:val="hybridMultilevel"/>
    <w:tmpl w:val="C602D2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476826"/>
    <w:multiLevelType w:val="hybridMultilevel"/>
    <w:tmpl w:val="D5C4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B1A62"/>
    <w:multiLevelType w:val="hybridMultilevel"/>
    <w:tmpl w:val="CDF48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611D80"/>
    <w:multiLevelType w:val="hybridMultilevel"/>
    <w:tmpl w:val="F9A24CFC"/>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1" w15:restartNumberingAfterBreak="0">
    <w:nsid w:val="4ABE1487"/>
    <w:multiLevelType w:val="hybridMultilevel"/>
    <w:tmpl w:val="79EAA09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C80673"/>
    <w:multiLevelType w:val="hybridMultilevel"/>
    <w:tmpl w:val="114CF9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991815"/>
    <w:multiLevelType w:val="hybridMultilevel"/>
    <w:tmpl w:val="1B66A0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7238C2"/>
    <w:multiLevelType w:val="hybridMultilevel"/>
    <w:tmpl w:val="6D8AE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770FC7"/>
    <w:multiLevelType w:val="hybridMultilevel"/>
    <w:tmpl w:val="D1C2B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843D41"/>
    <w:multiLevelType w:val="hybridMultilevel"/>
    <w:tmpl w:val="6330A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196729"/>
    <w:multiLevelType w:val="hybridMultilevel"/>
    <w:tmpl w:val="B4CC738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206A4A"/>
    <w:multiLevelType w:val="hybridMultilevel"/>
    <w:tmpl w:val="B546D24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0A213C"/>
    <w:multiLevelType w:val="hybridMultilevel"/>
    <w:tmpl w:val="84D462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A8721D"/>
    <w:multiLevelType w:val="hybridMultilevel"/>
    <w:tmpl w:val="029A4728"/>
    <w:lvl w:ilvl="0" w:tplc="284AE95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28"/>
  </w:num>
  <w:num w:numId="3">
    <w:abstractNumId w:val="27"/>
  </w:num>
  <w:num w:numId="4">
    <w:abstractNumId w:val="3"/>
  </w:num>
  <w:num w:numId="5">
    <w:abstractNumId w:val="0"/>
  </w:num>
  <w:num w:numId="6">
    <w:abstractNumId w:val="1"/>
  </w:num>
  <w:num w:numId="7">
    <w:abstractNumId w:val="8"/>
  </w:num>
  <w:num w:numId="8">
    <w:abstractNumId w:val="9"/>
  </w:num>
  <w:num w:numId="9">
    <w:abstractNumId w:val="15"/>
  </w:num>
  <w:num w:numId="10">
    <w:abstractNumId w:val="17"/>
  </w:num>
  <w:num w:numId="11">
    <w:abstractNumId w:val="22"/>
  </w:num>
  <w:num w:numId="12">
    <w:abstractNumId w:val="23"/>
  </w:num>
  <w:num w:numId="13">
    <w:abstractNumId w:val="5"/>
  </w:num>
  <w:num w:numId="14">
    <w:abstractNumId w:val="16"/>
  </w:num>
  <w:num w:numId="15">
    <w:abstractNumId w:val="4"/>
  </w:num>
  <w:num w:numId="16">
    <w:abstractNumId w:val="21"/>
  </w:num>
  <w:num w:numId="17">
    <w:abstractNumId w:val="2"/>
  </w:num>
  <w:num w:numId="18">
    <w:abstractNumId w:val="7"/>
  </w:num>
  <w:num w:numId="19">
    <w:abstractNumId w:val="20"/>
  </w:num>
  <w:num w:numId="20">
    <w:abstractNumId w:val="18"/>
  </w:num>
  <w:num w:numId="21">
    <w:abstractNumId w:val="6"/>
  </w:num>
  <w:num w:numId="22">
    <w:abstractNumId w:val="25"/>
  </w:num>
  <w:num w:numId="23">
    <w:abstractNumId w:val="10"/>
  </w:num>
  <w:num w:numId="24">
    <w:abstractNumId w:val="24"/>
  </w:num>
  <w:num w:numId="25">
    <w:abstractNumId w:val="26"/>
  </w:num>
  <w:num w:numId="26">
    <w:abstractNumId w:val="11"/>
  </w:num>
  <w:num w:numId="27">
    <w:abstractNumId w:val="29"/>
  </w:num>
  <w:num w:numId="28">
    <w:abstractNumId w:val="12"/>
  </w:num>
  <w:num w:numId="29">
    <w:abstractNumId w:val="13"/>
  </w:num>
  <w:num w:numId="30">
    <w:abstractNumId w:val="19"/>
  </w:num>
  <w:num w:numId="31">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sbQwtzQEsizNzZR0lIJTi4sz8/NACixqAZuTf8YsAAAA"/>
  </w:docVars>
  <w:rsids>
    <w:rsidRoot w:val="007841D9"/>
    <w:rsid w:val="00024971"/>
    <w:rsid w:val="000310F1"/>
    <w:rsid w:val="0003210C"/>
    <w:rsid w:val="00036257"/>
    <w:rsid w:val="00037BE1"/>
    <w:rsid w:val="000535B1"/>
    <w:rsid w:val="00057A24"/>
    <w:rsid w:val="00076537"/>
    <w:rsid w:val="00090C45"/>
    <w:rsid w:val="00092C5D"/>
    <w:rsid w:val="000A3467"/>
    <w:rsid w:val="000A6C44"/>
    <w:rsid w:val="000C0CAB"/>
    <w:rsid w:val="000D7E4B"/>
    <w:rsid w:val="001104EC"/>
    <w:rsid w:val="001119B3"/>
    <w:rsid w:val="00113999"/>
    <w:rsid w:val="0014451C"/>
    <w:rsid w:val="00154AD4"/>
    <w:rsid w:val="00160622"/>
    <w:rsid w:val="00170E79"/>
    <w:rsid w:val="00171A59"/>
    <w:rsid w:val="00172AB6"/>
    <w:rsid w:val="001806FF"/>
    <w:rsid w:val="0018432B"/>
    <w:rsid w:val="00186673"/>
    <w:rsid w:val="0019058A"/>
    <w:rsid w:val="00194650"/>
    <w:rsid w:val="00194915"/>
    <w:rsid w:val="00197B3D"/>
    <w:rsid w:val="001A32BC"/>
    <w:rsid w:val="001B6B8A"/>
    <w:rsid w:val="001D05D3"/>
    <w:rsid w:val="001E4A7A"/>
    <w:rsid w:val="001E629D"/>
    <w:rsid w:val="001F2851"/>
    <w:rsid w:val="001F531D"/>
    <w:rsid w:val="002009F6"/>
    <w:rsid w:val="00202A6D"/>
    <w:rsid w:val="00220BD1"/>
    <w:rsid w:val="0022262F"/>
    <w:rsid w:val="0023546B"/>
    <w:rsid w:val="00235751"/>
    <w:rsid w:val="002407FD"/>
    <w:rsid w:val="0026348C"/>
    <w:rsid w:val="00284A91"/>
    <w:rsid w:val="00284F0D"/>
    <w:rsid w:val="00294FA4"/>
    <w:rsid w:val="002B0743"/>
    <w:rsid w:val="002B3D94"/>
    <w:rsid w:val="002B5EDD"/>
    <w:rsid w:val="002B7267"/>
    <w:rsid w:val="002F331E"/>
    <w:rsid w:val="0030602A"/>
    <w:rsid w:val="003069DF"/>
    <w:rsid w:val="0031411C"/>
    <w:rsid w:val="00316AAE"/>
    <w:rsid w:val="00333EE4"/>
    <w:rsid w:val="00350D44"/>
    <w:rsid w:val="003622DB"/>
    <w:rsid w:val="00375FE1"/>
    <w:rsid w:val="00386A64"/>
    <w:rsid w:val="00387CF1"/>
    <w:rsid w:val="003A3C43"/>
    <w:rsid w:val="003B0E2E"/>
    <w:rsid w:val="003B1B26"/>
    <w:rsid w:val="003C02A3"/>
    <w:rsid w:val="003C1DE0"/>
    <w:rsid w:val="003C4161"/>
    <w:rsid w:val="003E043B"/>
    <w:rsid w:val="003E55C5"/>
    <w:rsid w:val="003F3A67"/>
    <w:rsid w:val="004222F1"/>
    <w:rsid w:val="00426A9C"/>
    <w:rsid w:val="00430819"/>
    <w:rsid w:val="004510BD"/>
    <w:rsid w:val="00451874"/>
    <w:rsid w:val="004550A4"/>
    <w:rsid w:val="00462682"/>
    <w:rsid w:val="00466A0F"/>
    <w:rsid w:val="0048482E"/>
    <w:rsid w:val="004A34B1"/>
    <w:rsid w:val="004A73D1"/>
    <w:rsid w:val="004B0C45"/>
    <w:rsid w:val="004E36C1"/>
    <w:rsid w:val="00500474"/>
    <w:rsid w:val="00510427"/>
    <w:rsid w:val="00514BF3"/>
    <w:rsid w:val="00515A6F"/>
    <w:rsid w:val="0052014B"/>
    <w:rsid w:val="00543B1D"/>
    <w:rsid w:val="005449E2"/>
    <w:rsid w:val="005562B0"/>
    <w:rsid w:val="005964C9"/>
    <w:rsid w:val="005A27C8"/>
    <w:rsid w:val="005B4C9D"/>
    <w:rsid w:val="005C1037"/>
    <w:rsid w:val="005C759D"/>
    <w:rsid w:val="005D0723"/>
    <w:rsid w:val="005D3292"/>
    <w:rsid w:val="005E2EE0"/>
    <w:rsid w:val="006071DD"/>
    <w:rsid w:val="00627977"/>
    <w:rsid w:val="006337BB"/>
    <w:rsid w:val="0063687C"/>
    <w:rsid w:val="00670961"/>
    <w:rsid w:val="00671835"/>
    <w:rsid w:val="0067713D"/>
    <w:rsid w:val="00680D22"/>
    <w:rsid w:val="006825AF"/>
    <w:rsid w:val="006907E2"/>
    <w:rsid w:val="0069637C"/>
    <w:rsid w:val="00697D65"/>
    <w:rsid w:val="006B1D58"/>
    <w:rsid w:val="006B6939"/>
    <w:rsid w:val="006D5B04"/>
    <w:rsid w:val="006E3A09"/>
    <w:rsid w:val="006F493F"/>
    <w:rsid w:val="007037EE"/>
    <w:rsid w:val="00715FC8"/>
    <w:rsid w:val="00730D5A"/>
    <w:rsid w:val="007337F7"/>
    <w:rsid w:val="007368B4"/>
    <w:rsid w:val="00746E83"/>
    <w:rsid w:val="0075793E"/>
    <w:rsid w:val="007632AD"/>
    <w:rsid w:val="0077051D"/>
    <w:rsid w:val="007841D9"/>
    <w:rsid w:val="007913A2"/>
    <w:rsid w:val="007B571E"/>
    <w:rsid w:val="007D6057"/>
    <w:rsid w:val="007F4759"/>
    <w:rsid w:val="00801010"/>
    <w:rsid w:val="00807151"/>
    <w:rsid w:val="00840806"/>
    <w:rsid w:val="00846D33"/>
    <w:rsid w:val="00860CD6"/>
    <w:rsid w:val="008666ED"/>
    <w:rsid w:val="008751DF"/>
    <w:rsid w:val="00891DF7"/>
    <w:rsid w:val="008A1BD9"/>
    <w:rsid w:val="008A1FBF"/>
    <w:rsid w:val="008C0FBA"/>
    <w:rsid w:val="008E54DF"/>
    <w:rsid w:val="0090176B"/>
    <w:rsid w:val="00904BF8"/>
    <w:rsid w:val="009108D7"/>
    <w:rsid w:val="00923B8E"/>
    <w:rsid w:val="00944AEA"/>
    <w:rsid w:val="00946217"/>
    <w:rsid w:val="00957A5E"/>
    <w:rsid w:val="00962212"/>
    <w:rsid w:val="00970330"/>
    <w:rsid w:val="009767A5"/>
    <w:rsid w:val="00996799"/>
    <w:rsid w:val="009A50E6"/>
    <w:rsid w:val="009B6CA3"/>
    <w:rsid w:val="009B7BC0"/>
    <w:rsid w:val="009C1106"/>
    <w:rsid w:val="009C7BB6"/>
    <w:rsid w:val="009E4C37"/>
    <w:rsid w:val="009F384D"/>
    <w:rsid w:val="00A04B35"/>
    <w:rsid w:val="00A21A78"/>
    <w:rsid w:val="00A266B7"/>
    <w:rsid w:val="00A26F46"/>
    <w:rsid w:val="00A30427"/>
    <w:rsid w:val="00A33BAC"/>
    <w:rsid w:val="00A343A4"/>
    <w:rsid w:val="00A36C79"/>
    <w:rsid w:val="00A56389"/>
    <w:rsid w:val="00A6061E"/>
    <w:rsid w:val="00A65802"/>
    <w:rsid w:val="00A72976"/>
    <w:rsid w:val="00A820FC"/>
    <w:rsid w:val="00AB29D1"/>
    <w:rsid w:val="00AB57A1"/>
    <w:rsid w:val="00AC588B"/>
    <w:rsid w:val="00AD12B4"/>
    <w:rsid w:val="00AD5D66"/>
    <w:rsid w:val="00AF0145"/>
    <w:rsid w:val="00AF16A4"/>
    <w:rsid w:val="00AF2A7A"/>
    <w:rsid w:val="00B04E58"/>
    <w:rsid w:val="00B119AA"/>
    <w:rsid w:val="00B15856"/>
    <w:rsid w:val="00B167E7"/>
    <w:rsid w:val="00B2620D"/>
    <w:rsid w:val="00B31D19"/>
    <w:rsid w:val="00B35EB8"/>
    <w:rsid w:val="00B36326"/>
    <w:rsid w:val="00B457D4"/>
    <w:rsid w:val="00B54C1A"/>
    <w:rsid w:val="00B569A9"/>
    <w:rsid w:val="00B8710A"/>
    <w:rsid w:val="00B87356"/>
    <w:rsid w:val="00B90508"/>
    <w:rsid w:val="00BA2E2F"/>
    <w:rsid w:val="00BA3A56"/>
    <w:rsid w:val="00BA5564"/>
    <w:rsid w:val="00BB3E51"/>
    <w:rsid w:val="00BD5163"/>
    <w:rsid w:val="00C00326"/>
    <w:rsid w:val="00C14FCB"/>
    <w:rsid w:val="00C24AB1"/>
    <w:rsid w:val="00C413BD"/>
    <w:rsid w:val="00C6046D"/>
    <w:rsid w:val="00C7170F"/>
    <w:rsid w:val="00C76E36"/>
    <w:rsid w:val="00C84A46"/>
    <w:rsid w:val="00C904F7"/>
    <w:rsid w:val="00C91D30"/>
    <w:rsid w:val="00CC72F0"/>
    <w:rsid w:val="00CE206D"/>
    <w:rsid w:val="00CF56FA"/>
    <w:rsid w:val="00D03EFB"/>
    <w:rsid w:val="00D1461D"/>
    <w:rsid w:val="00D37B74"/>
    <w:rsid w:val="00D557D5"/>
    <w:rsid w:val="00D60E3E"/>
    <w:rsid w:val="00D648F9"/>
    <w:rsid w:val="00D71B8C"/>
    <w:rsid w:val="00D83094"/>
    <w:rsid w:val="00D85802"/>
    <w:rsid w:val="00D85C6F"/>
    <w:rsid w:val="00D9522F"/>
    <w:rsid w:val="00DA5A4B"/>
    <w:rsid w:val="00DB35B6"/>
    <w:rsid w:val="00DC5EF1"/>
    <w:rsid w:val="00DE1FB3"/>
    <w:rsid w:val="00DE55B4"/>
    <w:rsid w:val="00DF5E17"/>
    <w:rsid w:val="00E124DF"/>
    <w:rsid w:val="00E15789"/>
    <w:rsid w:val="00E24B51"/>
    <w:rsid w:val="00E267C1"/>
    <w:rsid w:val="00E26E92"/>
    <w:rsid w:val="00E71B73"/>
    <w:rsid w:val="00EB0805"/>
    <w:rsid w:val="00EB1400"/>
    <w:rsid w:val="00EB1DD0"/>
    <w:rsid w:val="00EB7837"/>
    <w:rsid w:val="00EC4095"/>
    <w:rsid w:val="00EF1D80"/>
    <w:rsid w:val="00EF53AB"/>
    <w:rsid w:val="00F10E66"/>
    <w:rsid w:val="00F20906"/>
    <w:rsid w:val="00F34724"/>
    <w:rsid w:val="00F641B8"/>
    <w:rsid w:val="00F77801"/>
    <w:rsid w:val="00F7794E"/>
    <w:rsid w:val="00F84F17"/>
    <w:rsid w:val="00FC015E"/>
    <w:rsid w:val="00FC1F92"/>
    <w:rsid w:val="00FC5A8C"/>
    <w:rsid w:val="00FD5730"/>
    <w:rsid w:val="00FF44B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DC023"/>
  <w15:chartTrackingRefBased/>
  <w15:docId w15:val="{BD8D1556-6309-4A8D-A8BA-87AEB2F9B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789"/>
    <w:pPr>
      <w:spacing w:after="0" w:line="360" w:lineRule="auto"/>
      <w:jc w:val="both"/>
    </w:pPr>
    <w:rPr>
      <w:rFonts w:ascii="Times New Roman" w:eastAsia="Calibri" w:hAnsi="Times New Roman" w:cs="Arial"/>
      <w:sz w:val="24"/>
      <w:szCs w:val="20"/>
      <w:lang w:bidi="bn-BD"/>
    </w:rPr>
  </w:style>
  <w:style w:type="paragraph" w:styleId="Heading1">
    <w:name w:val="heading 1"/>
    <w:basedOn w:val="Normal"/>
    <w:next w:val="Normal"/>
    <w:link w:val="Heading1Char"/>
    <w:uiPriority w:val="9"/>
    <w:qFormat/>
    <w:rsid w:val="00840806"/>
    <w:pPr>
      <w:keepNext/>
      <w:keepLines/>
      <w:spacing w:before="240"/>
      <w:outlineLvl w:val="0"/>
    </w:pPr>
    <w:rPr>
      <w:rFonts w:eastAsiaTheme="majorEastAsia" w:cstheme="majorBidi"/>
      <w:b/>
      <w:color w:val="4472C4" w:themeColor="accent1"/>
      <w:sz w:val="32"/>
      <w:szCs w:val="40"/>
    </w:rPr>
  </w:style>
  <w:style w:type="paragraph" w:styleId="Heading2">
    <w:name w:val="heading 2"/>
    <w:basedOn w:val="Normal"/>
    <w:next w:val="Normal"/>
    <w:link w:val="Heading2Char"/>
    <w:uiPriority w:val="9"/>
    <w:unhideWhenUsed/>
    <w:qFormat/>
    <w:rsid w:val="00840806"/>
    <w:pPr>
      <w:keepNext/>
      <w:keepLines/>
      <w:spacing w:before="40"/>
      <w:outlineLvl w:val="1"/>
    </w:pPr>
    <w:rPr>
      <w:rFonts w:eastAsiaTheme="majorEastAsia" w:cstheme="majorBidi"/>
      <w:b/>
      <w:color w:val="00B050"/>
      <w:sz w:val="28"/>
      <w:szCs w:val="33"/>
    </w:rPr>
  </w:style>
  <w:style w:type="paragraph" w:styleId="Heading3">
    <w:name w:val="heading 3"/>
    <w:basedOn w:val="Normal"/>
    <w:next w:val="Normal"/>
    <w:link w:val="Heading3Char"/>
    <w:uiPriority w:val="9"/>
    <w:semiHidden/>
    <w:unhideWhenUsed/>
    <w:qFormat/>
    <w:rsid w:val="00840806"/>
    <w:pPr>
      <w:keepNext/>
      <w:keepLines/>
      <w:spacing w:before="40"/>
      <w:outlineLvl w:val="2"/>
    </w:pPr>
    <w:rPr>
      <w:rFonts w:eastAsiaTheme="majorEastAsia" w:cstheme="majorBidi"/>
      <w:b/>
      <w:color w:val="7030A0"/>
      <w:sz w:val="26"/>
      <w:szCs w:val="30"/>
    </w:rPr>
  </w:style>
  <w:style w:type="paragraph" w:styleId="Heading4">
    <w:name w:val="heading 4"/>
    <w:basedOn w:val="Normal"/>
    <w:link w:val="Heading4Char"/>
    <w:uiPriority w:val="9"/>
    <w:qFormat/>
    <w:rsid w:val="00E124DF"/>
    <w:pPr>
      <w:spacing w:before="100" w:beforeAutospacing="1" w:after="100" w:afterAutospacing="1" w:line="240" w:lineRule="auto"/>
      <w:jc w:val="left"/>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41D9"/>
    <w:pPr>
      <w:tabs>
        <w:tab w:val="center" w:pos="4680"/>
        <w:tab w:val="right" w:pos="9360"/>
      </w:tabs>
    </w:pPr>
    <w:rPr>
      <w:szCs w:val="25"/>
    </w:rPr>
  </w:style>
  <w:style w:type="character" w:customStyle="1" w:styleId="HeaderChar">
    <w:name w:val="Header Char"/>
    <w:basedOn w:val="DefaultParagraphFont"/>
    <w:link w:val="Header"/>
    <w:uiPriority w:val="99"/>
    <w:rsid w:val="007841D9"/>
    <w:rPr>
      <w:rFonts w:ascii="Calibri" w:eastAsia="Calibri" w:hAnsi="Calibri" w:cs="Arial"/>
      <w:sz w:val="20"/>
      <w:szCs w:val="25"/>
      <w:lang w:bidi="bn-BD"/>
    </w:rPr>
  </w:style>
  <w:style w:type="paragraph" w:styleId="Footer">
    <w:name w:val="footer"/>
    <w:basedOn w:val="Normal"/>
    <w:link w:val="FooterChar"/>
    <w:uiPriority w:val="99"/>
    <w:unhideWhenUsed/>
    <w:rsid w:val="007841D9"/>
    <w:pPr>
      <w:tabs>
        <w:tab w:val="center" w:pos="4680"/>
        <w:tab w:val="right" w:pos="9360"/>
      </w:tabs>
    </w:pPr>
    <w:rPr>
      <w:szCs w:val="25"/>
    </w:rPr>
  </w:style>
  <w:style w:type="character" w:customStyle="1" w:styleId="FooterChar">
    <w:name w:val="Footer Char"/>
    <w:basedOn w:val="DefaultParagraphFont"/>
    <w:link w:val="Footer"/>
    <w:uiPriority w:val="99"/>
    <w:rsid w:val="007841D9"/>
    <w:rPr>
      <w:rFonts w:ascii="Calibri" w:eastAsia="Calibri" w:hAnsi="Calibri" w:cs="Arial"/>
      <w:sz w:val="20"/>
      <w:szCs w:val="25"/>
      <w:lang w:bidi="bn-BD"/>
    </w:rPr>
  </w:style>
  <w:style w:type="character" w:customStyle="1" w:styleId="Heading1Char">
    <w:name w:val="Heading 1 Char"/>
    <w:basedOn w:val="DefaultParagraphFont"/>
    <w:link w:val="Heading1"/>
    <w:uiPriority w:val="9"/>
    <w:rsid w:val="00840806"/>
    <w:rPr>
      <w:rFonts w:ascii="Times New Roman" w:eastAsiaTheme="majorEastAsia" w:hAnsi="Times New Roman" w:cstheme="majorBidi"/>
      <w:b/>
      <w:color w:val="4472C4" w:themeColor="accent1"/>
      <w:sz w:val="32"/>
      <w:szCs w:val="40"/>
      <w:lang w:bidi="bn-BD"/>
    </w:rPr>
  </w:style>
  <w:style w:type="character" w:customStyle="1" w:styleId="Heading2Char">
    <w:name w:val="Heading 2 Char"/>
    <w:basedOn w:val="DefaultParagraphFont"/>
    <w:link w:val="Heading2"/>
    <w:uiPriority w:val="9"/>
    <w:rsid w:val="00840806"/>
    <w:rPr>
      <w:rFonts w:ascii="Times New Roman" w:eastAsiaTheme="majorEastAsia" w:hAnsi="Times New Roman" w:cstheme="majorBidi"/>
      <w:b/>
      <w:color w:val="00B050"/>
      <w:sz w:val="28"/>
      <w:szCs w:val="33"/>
      <w:lang w:bidi="bn-BD"/>
    </w:rPr>
  </w:style>
  <w:style w:type="character" w:customStyle="1" w:styleId="Heading3Char">
    <w:name w:val="Heading 3 Char"/>
    <w:basedOn w:val="DefaultParagraphFont"/>
    <w:link w:val="Heading3"/>
    <w:uiPriority w:val="9"/>
    <w:semiHidden/>
    <w:rsid w:val="00840806"/>
    <w:rPr>
      <w:rFonts w:ascii="Times New Roman" w:eastAsiaTheme="majorEastAsia" w:hAnsi="Times New Roman" w:cstheme="majorBidi"/>
      <w:b/>
      <w:color w:val="7030A0"/>
      <w:sz w:val="26"/>
      <w:szCs w:val="30"/>
      <w:lang w:bidi="bn-BD"/>
    </w:rPr>
  </w:style>
  <w:style w:type="paragraph" w:customStyle="1" w:styleId="InternshipHeading">
    <w:name w:val="Internship Heading"/>
    <w:basedOn w:val="Heading1"/>
    <w:next w:val="Normal"/>
    <w:link w:val="InternshipHeadingChar"/>
    <w:qFormat/>
    <w:rsid w:val="00AB29D1"/>
    <w:rPr>
      <w:rFonts w:cs="Times New Roman"/>
      <w:b w:val="0"/>
      <w:color w:val="auto"/>
      <w:sz w:val="50"/>
      <w:szCs w:val="24"/>
    </w:rPr>
  </w:style>
  <w:style w:type="paragraph" w:styleId="ListParagraph">
    <w:name w:val="List Paragraph"/>
    <w:basedOn w:val="Normal"/>
    <w:uiPriority w:val="34"/>
    <w:qFormat/>
    <w:rsid w:val="00160622"/>
    <w:pPr>
      <w:ind w:left="720"/>
      <w:contextualSpacing/>
    </w:pPr>
    <w:rPr>
      <w:szCs w:val="25"/>
    </w:rPr>
  </w:style>
  <w:style w:type="character" w:customStyle="1" w:styleId="InternshipHeadingChar">
    <w:name w:val="Internship Heading Char"/>
    <w:basedOn w:val="DefaultParagraphFont"/>
    <w:link w:val="InternshipHeading"/>
    <w:rsid w:val="00AB29D1"/>
    <w:rPr>
      <w:rFonts w:ascii="Times New Roman" w:eastAsiaTheme="majorEastAsia" w:hAnsi="Times New Roman" w:cs="Times New Roman"/>
      <w:sz w:val="50"/>
      <w:szCs w:val="24"/>
      <w:lang w:bidi="bn-BD"/>
    </w:rPr>
  </w:style>
  <w:style w:type="paragraph" w:customStyle="1" w:styleId="InternshipSubheading">
    <w:name w:val="Internship Sub heading"/>
    <w:basedOn w:val="Heading2"/>
    <w:next w:val="Normal"/>
    <w:link w:val="InternshipSubheadingChar"/>
    <w:qFormat/>
    <w:rsid w:val="00AB29D1"/>
    <w:rPr>
      <w:rFonts w:cs="Times New Roman"/>
      <w:b w:val="0"/>
      <w:color w:val="auto"/>
      <w:sz w:val="34"/>
      <w:szCs w:val="24"/>
    </w:rPr>
  </w:style>
  <w:style w:type="character" w:customStyle="1" w:styleId="InternshipSubheadingChar">
    <w:name w:val="Internship Sub heading Char"/>
    <w:basedOn w:val="DefaultParagraphFont"/>
    <w:link w:val="InternshipSubheading"/>
    <w:rsid w:val="00AB29D1"/>
    <w:rPr>
      <w:rFonts w:ascii="Times New Roman" w:eastAsiaTheme="majorEastAsia" w:hAnsi="Times New Roman" w:cs="Times New Roman"/>
      <w:sz w:val="34"/>
      <w:szCs w:val="24"/>
      <w:lang w:bidi="bn-BD"/>
    </w:rPr>
  </w:style>
  <w:style w:type="character" w:customStyle="1" w:styleId="Heading4Char">
    <w:name w:val="Heading 4 Char"/>
    <w:basedOn w:val="DefaultParagraphFont"/>
    <w:link w:val="Heading4"/>
    <w:uiPriority w:val="9"/>
    <w:rsid w:val="00E124DF"/>
    <w:rPr>
      <w:rFonts w:ascii="Times New Roman" w:eastAsia="Times New Roman" w:hAnsi="Times New Roman" w:cs="Times New Roman"/>
      <w:b/>
      <w:bCs/>
      <w:sz w:val="24"/>
      <w:szCs w:val="24"/>
      <w:lang w:bidi="bn-BD"/>
    </w:rPr>
  </w:style>
  <w:style w:type="paragraph" w:styleId="NormalWeb">
    <w:name w:val="Normal (Web)"/>
    <w:basedOn w:val="Normal"/>
    <w:uiPriority w:val="99"/>
    <w:unhideWhenUsed/>
    <w:rsid w:val="003B1B26"/>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B1B26"/>
    <w:rPr>
      <w:b/>
      <w:bCs/>
    </w:rPr>
  </w:style>
  <w:style w:type="paragraph" w:styleId="NoSpacing">
    <w:name w:val="No Spacing"/>
    <w:uiPriority w:val="1"/>
    <w:qFormat/>
    <w:rsid w:val="001F2851"/>
    <w:pPr>
      <w:spacing w:after="0" w:line="240" w:lineRule="auto"/>
      <w:jc w:val="both"/>
    </w:pPr>
    <w:rPr>
      <w:rFonts w:ascii="Times New Roman" w:eastAsia="Calibri" w:hAnsi="Times New Roman" w:cs="Arial"/>
      <w:sz w:val="24"/>
      <w:szCs w:val="20"/>
      <w:lang w:bidi="bn-BD"/>
    </w:rPr>
  </w:style>
  <w:style w:type="table" w:styleId="TableGrid">
    <w:name w:val="Table Grid"/>
    <w:basedOn w:val="TableNormal"/>
    <w:uiPriority w:val="39"/>
    <w:rsid w:val="003A3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284A91"/>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284A9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Default">
    <w:name w:val="Default"/>
    <w:rsid w:val="00A343A4"/>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elementor-icon-list-item">
    <w:name w:val="elementor-icon-list-item"/>
    <w:basedOn w:val="Normal"/>
    <w:rsid w:val="003C4161"/>
    <w:pPr>
      <w:spacing w:before="100" w:beforeAutospacing="1" w:after="100" w:afterAutospacing="1" w:line="240" w:lineRule="auto"/>
      <w:jc w:val="left"/>
    </w:pPr>
    <w:rPr>
      <w:rFonts w:eastAsia="Times New Roman" w:cs="Times New Roman"/>
      <w:szCs w:val="24"/>
    </w:rPr>
  </w:style>
  <w:style w:type="character" w:customStyle="1" w:styleId="elementor-icon-list-text">
    <w:name w:val="elementor-icon-list-text"/>
    <w:basedOn w:val="DefaultParagraphFont"/>
    <w:rsid w:val="003C4161"/>
  </w:style>
  <w:style w:type="character" w:styleId="Hyperlink">
    <w:name w:val="Hyperlink"/>
    <w:basedOn w:val="DefaultParagraphFont"/>
    <w:uiPriority w:val="99"/>
    <w:unhideWhenUsed/>
    <w:rsid w:val="007D6057"/>
    <w:rPr>
      <w:color w:val="0563C1" w:themeColor="hyperlink"/>
      <w:u w:val="single"/>
    </w:rPr>
  </w:style>
  <w:style w:type="character" w:styleId="UnresolvedMention">
    <w:name w:val="Unresolved Mention"/>
    <w:basedOn w:val="DefaultParagraphFont"/>
    <w:uiPriority w:val="99"/>
    <w:semiHidden/>
    <w:unhideWhenUsed/>
    <w:rsid w:val="007D6057"/>
    <w:rPr>
      <w:color w:val="605E5C"/>
      <w:shd w:val="clear" w:color="auto" w:fill="E1DFDD"/>
    </w:rPr>
  </w:style>
  <w:style w:type="paragraph" w:styleId="TOCHeading">
    <w:name w:val="TOC Heading"/>
    <w:basedOn w:val="Heading1"/>
    <w:next w:val="Normal"/>
    <w:uiPriority w:val="39"/>
    <w:unhideWhenUsed/>
    <w:qFormat/>
    <w:rsid w:val="00FC1F92"/>
    <w:pPr>
      <w:spacing w:line="259" w:lineRule="auto"/>
      <w:jc w:val="left"/>
      <w:outlineLvl w:val="9"/>
    </w:pPr>
    <w:rPr>
      <w:rFonts w:asciiTheme="majorHAnsi" w:hAnsiTheme="majorHAnsi"/>
      <w:b w:val="0"/>
      <w:color w:val="2F5496" w:themeColor="accent1" w:themeShade="BF"/>
      <w:szCs w:val="32"/>
      <w:lang w:bidi="ar-SA"/>
    </w:rPr>
  </w:style>
  <w:style w:type="paragraph" w:styleId="TOC1">
    <w:name w:val="toc 1"/>
    <w:basedOn w:val="Normal"/>
    <w:next w:val="Normal"/>
    <w:autoRedefine/>
    <w:uiPriority w:val="39"/>
    <w:unhideWhenUsed/>
    <w:rsid w:val="00FC1F92"/>
    <w:pPr>
      <w:spacing w:after="100"/>
    </w:pPr>
  </w:style>
  <w:style w:type="paragraph" w:styleId="TOC2">
    <w:name w:val="toc 2"/>
    <w:basedOn w:val="Normal"/>
    <w:next w:val="Normal"/>
    <w:autoRedefine/>
    <w:uiPriority w:val="39"/>
    <w:unhideWhenUsed/>
    <w:rsid w:val="00FC1F92"/>
    <w:pPr>
      <w:spacing w:after="100"/>
      <w:ind w:left="240"/>
    </w:pPr>
  </w:style>
  <w:style w:type="paragraph" w:styleId="Caption">
    <w:name w:val="caption"/>
    <w:basedOn w:val="Normal"/>
    <w:next w:val="Normal"/>
    <w:uiPriority w:val="35"/>
    <w:unhideWhenUsed/>
    <w:qFormat/>
    <w:rsid w:val="00AC588B"/>
    <w:pPr>
      <w:spacing w:after="200" w:line="240" w:lineRule="auto"/>
      <w:jc w:val="center"/>
    </w:pPr>
    <w:rPr>
      <w:szCs w:val="24"/>
    </w:rPr>
  </w:style>
  <w:style w:type="character" w:styleId="FollowedHyperlink">
    <w:name w:val="FollowedHyperlink"/>
    <w:basedOn w:val="DefaultParagraphFont"/>
    <w:uiPriority w:val="99"/>
    <w:semiHidden/>
    <w:unhideWhenUsed/>
    <w:rsid w:val="00462682"/>
    <w:rPr>
      <w:color w:val="954F72" w:themeColor="followedHyperlink"/>
      <w:u w:val="single"/>
    </w:rPr>
  </w:style>
  <w:style w:type="paragraph" w:styleId="TableofFigures">
    <w:name w:val="table of figures"/>
    <w:basedOn w:val="Normal"/>
    <w:next w:val="Normal"/>
    <w:uiPriority w:val="99"/>
    <w:unhideWhenUsed/>
    <w:rsid w:val="0023546B"/>
  </w:style>
  <w:style w:type="paragraph" w:styleId="Bibliography">
    <w:name w:val="Bibliography"/>
    <w:basedOn w:val="Normal"/>
    <w:next w:val="Normal"/>
    <w:uiPriority w:val="37"/>
    <w:unhideWhenUsed/>
    <w:rsid w:val="009F384D"/>
  </w:style>
  <w:style w:type="character" w:styleId="Emphasis">
    <w:name w:val="Emphasis"/>
    <w:basedOn w:val="DefaultParagraphFont"/>
    <w:uiPriority w:val="20"/>
    <w:qFormat/>
    <w:rsid w:val="00D71B8C"/>
    <w:rPr>
      <w:i/>
      <w:iCs/>
    </w:rPr>
  </w:style>
  <w:style w:type="table" w:styleId="PlainTable1">
    <w:name w:val="Plain Table 1"/>
    <w:basedOn w:val="TableNormal"/>
    <w:uiPriority w:val="41"/>
    <w:rsid w:val="00B457D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B457D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457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9A50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637">
      <w:bodyDiv w:val="1"/>
      <w:marLeft w:val="0"/>
      <w:marRight w:val="0"/>
      <w:marTop w:val="0"/>
      <w:marBottom w:val="0"/>
      <w:divBdr>
        <w:top w:val="none" w:sz="0" w:space="0" w:color="auto"/>
        <w:left w:val="none" w:sz="0" w:space="0" w:color="auto"/>
        <w:bottom w:val="none" w:sz="0" w:space="0" w:color="auto"/>
        <w:right w:val="none" w:sz="0" w:space="0" w:color="auto"/>
      </w:divBdr>
    </w:div>
    <w:div w:id="6911433">
      <w:bodyDiv w:val="1"/>
      <w:marLeft w:val="0"/>
      <w:marRight w:val="0"/>
      <w:marTop w:val="0"/>
      <w:marBottom w:val="0"/>
      <w:divBdr>
        <w:top w:val="none" w:sz="0" w:space="0" w:color="auto"/>
        <w:left w:val="none" w:sz="0" w:space="0" w:color="auto"/>
        <w:bottom w:val="none" w:sz="0" w:space="0" w:color="auto"/>
        <w:right w:val="none" w:sz="0" w:space="0" w:color="auto"/>
      </w:divBdr>
    </w:div>
    <w:div w:id="19283738">
      <w:bodyDiv w:val="1"/>
      <w:marLeft w:val="0"/>
      <w:marRight w:val="0"/>
      <w:marTop w:val="0"/>
      <w:marBottom w:val="0"/>
      <w:divBdr>
        <w:top w:val="none" w:sz="0" w:space="0" w:color="auto"/>
        <w:left w:val="none" w:sz="0" w:space="0" w:color="auto"/>
        <w:bottom w:val="none" w:sz="0" w:space="0" w:color="auto"/>
        <w:right w:val="none" w:sz="0" w:space="0" w:color="auto"/>
      </w:divBdr>
    </w:div>
    <w:div w:id="38751963">
      <w:bodyDiv w:val="1"/>
      <w:marLeft w:val="0"/>
      <w:marRight w:val="0"/>
      <w:marTop w:val="0"/>
      <w:marBottom w:val="0"/>
      <w:divBdr>
        <w:top w:val="none" w:sz="0" w:space="0" w:color="auto"/>
        <w:left w:val="none" w:sz="0" w:space="0" w:color="auto"/>
        <w:bottom w:val="none" w:sz="0" w:space="0" w:color="auto"/>
        <w:right w:val="none" w:sz="0" w:space="0" w:color="auto"/>
      </w:divBdr>
    </w:div>
    <w:div w:id="42605787">
      <w:bodyDiv w:val="1"/>
      <w:marLeft w:val="0"/>
      <w:marRight w:val="0"/>
      <w:marTop w:val="0"/>
      <w:marBottom w:val="0"/>
      <w:divBdr>
        <w:top w:val="none" w:sz="0" w:space="0" w:color="auto"/>
        <w:left w:val="none" w:sz="0" w:space="0" w:color="auto"/>
        <w:bottom w:val="none" w:sz="0" w:space="0" w:color="auto"/>
        <w:right w:val="none" w:sz="0" w:space="0" w:color="auto"/>
      </w:divBdr>
    </w:div>
    <w:div w:id="42675263">
      <w:bodyDiv w:val="1"/>
      <w:marLeft w:val="0"/>
      <w:marRight w:val="0"/>
      <w:marTop w:val="0"/>
      <w:marBottom w:val="0"/>
      <w:divBdr>
        <w:top w:val="none" w:sz="0" w:space="0" w:color="auto"/>
        <w:left w:val="none" w:sz="0" w:space="0" w:color="auto"/>
        <w:bottom w:val="none" w:sz="0" w:space="0" w:color="auto"/>
        <w:right w:val="none" w:sz="0" w:space="0" w:color="auto"/>
      </w:divBdr>
    </w:div>
    <w:div w:id="43064443">
      <w:bodyDiv w:val="1"/>
      <w:marLeft w:val="0"/>
      <w:marRight w:val="0"/>
      <w:marTop w:val="0"/>
      <w:marBottom w:val="0"/>
      <w:divBdr>
        <w:top w:val="none" w:sz="0" w:space="0" w:color="auto"/>
        <w:left w:val="none" w:sz="0" w:space="0" w:color="auto"/>
        <w:bottom w:val="none" w:sz="0" w:space="0" w:color="auto"/>
        <w:right w:val="none" w:sz="0" w:space="0" w:color="auto"/>
      </w:divBdr>
    </w:div>
    <w:div w:id="47192487">
      <w:bodyDiv w:val="1"/>
      <w:marLeft w:val="0"/>
      <w:marRight w:val="0"/>
      <w:marTop w:val="0"/>
      <w:marBottom w:val="0"/>
      <w:divBdr>
        <w:top w:val="none" w:sz="0" w:space="0" w:color="auto"/>
        <w:left w:val="none" w:sz="0" w:space="0" w:color="auto"/>
        <w:bottom w:val="none" w:sz="0" w:space="0" w:color="auto"/>
        <w:right w:val="none" w:sz="0" w:space="0" w:color="auto"/>
      </w:divBdr>
    </w:div>
    <w:div w:id="76173882">
      <w:bodyDiv w:val="1"/>
      <w:marLeft w:val="0"/>
      <w:marRight w:val="0"/>
      <w:marTop w:val="0"/>
      <w:marBottom w:val="0"/>
      <w:divBdr>
        <w:top w:val="none" w:sz="0" w:space="0" w:color="auto"/>
        <w:left w:val="none" w:sz="0" w:space="0" w:color="auto"/>
        <w:bottom w:val="none" w:sz="0" w:space="0" w:color="auto"/>
        <w:right w:val="none" w:sz="0" w:space="0" w:color="auto"/>
      </w:divBdr>
    </w:div>
    <w:div w:id="79185856">
      <w:bodyDiv w:val="1"/>
      <w:marLeft w:val="0"/>
      <w:marRight w:val="0"/>
      <w:marTop w:val="0"/>
      <w:marBottom w:val="0"/>
      <w:divBdr>
        <w:top w:val="none" w:sz="0" w:space="0" w:color="auto"/>
        <w:left w:val="none" w:sz="0" w:space="0" w:color="auto"/>
        <w:bottom w:val="none" w:sz="0" w:space="0" w:color="auto"/>
        <w:right w:val="none" w:sz="0" w:space="0" w:color="auto"/>
      </w:divBdr>
    </w:div>
    <w:div w:id="81537989">
      <w:bodyDiv w:val="1"/>
      <w:marLeft w:val="0"/>
      <w:marRight w:val="0"/>
      <w:marTop w:val="0"/>
      <w:marBottom w:val="0"/>
      <w:divBdr>
        <w:top w:val="none" w:sz="0" w:space="0" w:color="auto"/>
        <w:left w:val="none" w:sz="0" w:space="0" w:color="auto"/>
        <w:bottom w:val="none" w:sz="0" w:space="0" w:color="auto"/>
        <w:right w:val="none" w:sz="0" w:space="0" w:color="auto"/>
      </w:divBdr>
    </w:div>
    <w:div w:id="83888063">
      <w:bodyDiv w:val="1"/>
      <w:marLeft w:val="0"/>
      <w:marRight w:val="0"/>
      <w:marTop w:val="0"/>
      <w:marBottom w:val="0"/>
      <w:divBdr>
        <w:top w:val="none" w:sz="0" w:space="0" w:color="auto"/>
        <w:left w:val="none" w:sz="0" w:space="0" w:color="auto"/>
        <w:bottom w:val="none" w:sz="0" w:space="0" w:color="auto"/>
        <w:right w:val="none" w:sz="0" w:space="0" w:color="auto"/>
      </w:divBdr>
    </w:div>
    <w:div w:id="87700944">
      <w:bodyDiv w:val="1"/>
      <w:marLeft w:val="0"/>
      <w:marRight w:val="0"/>
      <w:marTop w:val="0"/>
      <w:marBottom w:val="0"/>
      <w:divBdr>
        <w:top w:val="none" w:sz="0" w:space="0" w:color="auto"/>
        <w:left w:val="none" w:sz="0" w:space="0" w:color="auto"/>
        <w:bottom w:val="none" w:sz="0" w:space="0" w:color="auto"/>
        <w:right w:val="none" w:sz="0" w:space="0" w:color="auto"/>
      </w:divBdr>
    </w:div>
    <w:div w:id="90899239">
      <w:bodyDiv w:val="1"/>
      <w:marLeft w:val="0"/>
      <w:marRight w:val="0"/>
      <w:marTop w:val="0"/>
      <w:marBottom w:val="0"/>
      <w:divBdr>
        <w:top w:val="none" w:sz="0" w:space="0" w:color="auto"/>
        <w:left w:val="none" w:sz="0" w:space="0" w:color="auto"/>
        <w:bottom w:val="none" w:sz="0" w:space="0" w:color="auto"/>
        <w:right w:val="none" w:sz="0" w:space="0" w:color="auto"/>
      </w:divBdr>
    </w:div>
    <w:div w:id="101339393">
      <w:bodyDiv w:val="1"/>
      <w:marLeft w:val="0"/>
      <w:marRight w:val="0"/>
      <w:marTop w:val="0"/>
      <w:marBottom w:val="0"/>
      <w:divBdr>
        <w:top w:val="none" w:sz="0" w:space="0" w:color="auto"/>
        <w:left w:val="none" w:sz="0" w:space="0" w:color="auto"/>
        <w:bottom w:val="none" w:sz="0" w:space="0" w:color="auto"/>
        <w:right w:val="none" w:sz="0" w:space="0" w:color="auto"/>
      </w:divBdr>
    </w:div>
    <w:div w:id="115418116">
      <w:bodyDiv w:val="1"/>
      <w:marLeft w:val="0"/>
      <w:marRight w:val="0"/>
      <w:marTop w:val="0"/>
      <w:marBottom w:val="0"/>
      <w:divBdr>
        <w:top w:val="none" w:sz="0" w:space="0" w:color="auto"/>
        <w:left w:val="none" w:sz="0" w:space="0" w:color="auto"/>
        <w:bottom w:val="none" w:sz="0" w:space="0" w:color="auto"/>
        <w:right w:val="none" w:sz="0" w:space="0" w:color="auto"/>
      </w:divBdr>
    </w:div>
    <w:div w:id="117453561">
      <w:bodyDiv w:val="1"/>
      <w:marLeft w:val="0"/>
      <w:marRight w:val="0"/>
      <w:marTop w:val="0"/>
      <w:marBottom w:val="0"/>
      <w:divBdr>
        <w:top w:val="none" w:sz="0" w:space="0" w:color="auto"/>
        <w:left w:val="none" w:sz="0" w:space="0" w:color="auto"/>
        <w:bottom w:val="none" w:sz="0" w:space="0" w:color="auto"/>
        <w:right w:val="none" w:sz="0" w:space="0" w:color="auto"/>
      </w:divBdr>
    </w:div>
    <w:div w:id="127478949">
      <w:bodyDiv w:val="1"/>
      <w:marLeft w:val="0"/>
      <w:marRight w:val="0"/>
      <w:marTop w:val="0"/>
      <w:marBottom w:val="0"/>
      <w:divBdr>
        <w:top w:val="none" w:sz="0" w:space="0" w:color="auto"/>
        <w:left w:val="none" w:sz="0" w:space="0" w:color="auto"/>
        <w:bottom w:val="none" w:sz="0" w:space="0" w:color="auto"/>
        <w:right w:val="none" w:sz="0" w:space="0" w:color="auto"/>
      </w:divBdr>
    </w:div>
    <w:div w:id="142435174">
      <w:bodyDiv w:val="1"/>
      <w:marLeft w:val="0"/>
      <w:marRight w:val="0"/>
      <w:marTop w:val="0"/>
      <w:marBottom w:val="0"/>
      <w:divBdr>
        <w:top w:val="none" w:sz="0" w:space="0" w:color="auto"/>
        <w:left w:val="none" w:sz="0" w:space="0" w:color="auto"/>
        <w:bottom w:val="none" w:sz="0" w:space="0" w:color="auto"/>
        <w:right w:val="none" w:sz="0" w:space="0" w:color="auto"/>
      </w:divBdr>
    </w:div>
    <w:div w:id="146867363">
      <w:bodyDiv w:val="1"/>
      <w:marLeft w:val="0"/>
      <w:marRight w:val="0"/>
      <w:marTop w:val="0"/>
      <w:marBottom w:val="0"/>
      <w:divBdr>
        <w:top w:val="none" w:sz="0" w:space="0" w:color="auto"/>
        <w:left w:val="none" w:sz="0" w:space="0" w:color="auto"/>
        <w:bottom w:val="none" w:sz="0" w:space="0" w:color="auto"/>
        <w:right w:val="none" w:sz="0" w:space="0" w:color="auto"/>
      </w:divBdr>
    </w:div>
    <w:div w:id="149370040">
      <w:bodyDiv w:val="1"/>
      <w:marLeft w:val="0"/>
      <w:marRight w:val="0"/>
      <w:marTop w:val="0"/>
      <w:marBottom w:val="0"/>
      <w:divBdr>
        <w:top w:val="none" w:sz="0" w:space="0" w:color="auto"/>
        <w:left w:val="none" w:sz="0" w:space="0" w:color="auto"/>
        <w:bottom w:val="none" w:sz="0" w:space="0" w:color="auto"/>
        <w:right w:val="none" w:sz="0" w:space="0" w:color="auto"/>
      </w:divBdr>
    </w:div>
    <w:div w:id="162208320">
      <w:bodyDiv w:val="1"/>
      <w:marLeft w:val="0"/>
      <w:marRight w:val="0"/>
      <w:marTop w:val="0"/>
      <w:marBottom w:val="0"/>
      <w:divBdr>
        <w:top w:val="none" w:sz="0" w:space="0" w:color="auto"/>
        <w:left w:val="none" w:sz="0" w:space="0" w:color="auto"/>
        <w:bottom w:val="none" w:sz="0" w:space="0" w:color="auto"/>
        <w:right w:val="none" w:sz="0" w:space="0" w:color="auto"/>
      </w:divBdr>
    </w:div>
    <w:div w:id="258370377">
      <w:bodyDiv w:val="1"/>
      <w:marLeft w:val="0"/>
      <w:marRight w:val="0"/>
      <w:marTop w:val="0"/>
      <w:marBottom w:val="0"/>
      <w:divBdr>
        <w:top w:val="none" w:sz="0" w:space="0" w:color="auto"/>
        <w:left w:val="none" w:sz="0" w:space="0" w:color="auto"/>
        <w:bottom w:val="none" w:sz="0" w:space="0" w:color="auto"/>
        <w:right w:val="none" w:sz="0" w:space="0" w:color="auto"/>
      </w:divBdr>
    </w:div>
    <w:div w:id="259680326">
      <w:bodyDiv w:val="1"/>
      <w:marLeft w:val="0"/>
      <w:marRight w:val="0"/>
      <w:marTop w:val="0"/>
      <w:marBottom w:val="0"/>
      <w:divBdr>
        <w:top w:val="none" w:sz="0" w:space="0" w:color="auto"/>
        <w:left w:val="none" w:sz="0" w:space="0" w:color="auto"/>
        <w:bottom w:val="none" w:sz="0" w:space="0" w:color="auto"/>
        <w:right w:val="none" w:sz="0" w:space="0" w:color="auto"/>
      </w:divBdr>
    </w:div>
    <w:div w:id="300812770">
      <w:bodyDiv w:val="1"/>
      <w:marLeft w:val="0"/>
      <w:marRight w:val="0"/>
      <w:marTop w:val="0"/>
      <w:marBottom w:val="0"/>
      <w:divBdr>
        <w:top w:val="none" w:sz="0" w:space="0" w:color="auto"/>
        <w:left w:val="none" w:sz="0" w:space="0" w:color="auto"/>
        <w:bottom w:val="none" w:sz="0" w:space="0" w:color="auto"/>
        <w:right w:val="none" w:sz="0" w:space="0" w:color="auto"/>
      </w:divBdr>
    </w:div>
    <w:div w:id="308556968">
      <w:bodyDiv w:val="1"/>
      <w:marLeft w:val="0"/>
      <w:marRight w:val="0"/>
      <w:marTop w:val="0"/>
      <w:marBottom w:val="0"/>
      <w:divBdr>
        <w:top w:val="none" w:sz="0" w:space="0" w:color="auto"/>
        <w:left w:val="none" w:sz="0" w:space="0" w:color="auto"/>
        <w:bottom w:val="none" w:sz="0" w:space="0" w:color="auto"/>
        <w:right w:val="none" w:sz="0" w:space="0" w:color="auto"/>
      </w:divBdr>
    </w:div>
    <w:div w:id="325597549">
      <w:bodyDiv w:val="1"/>
      <w:marLeft w:val="0"/>
      <w:marRight w:val="0"/>
      <w:marTop w:val="0"/>
      <w:marBottom w:val="0"/>
      <w:divBdr>
        <w:top w:val="none" w:sz="0" w:space="0" w:color="auto"/>
        <w:left w:val="none" w:sz="0" w:space="0" w:color="auto"/>
        <w:bottom w:val="none" w:sz="0" w:space="0" w:color="auto"/>
        <w:right w:val="none" w:sz="0" w:space="0" w:color="auto"/>
      </w:divBdr>
    </w:div>
    <w:div w:id="330721730">
      <w:bodyDiv w:val="1"/>
      <w:marLeft w:val="0"/>
      <w:marRight w:val="0"/>
      <w:marTop w:val="0"/>
      <w:marBottom w:val="0"/>
      <w:divBdr>
        <w:top w:val="none" w:sz="0" w:space="0" w:color="auto"/>
        <w:left w:val="none" w:sz="0" w:space="0" w:color="auto"/>
        <w:bottom w:val="none" w:sz="0" w:space="0" w:color="auto"/>
        <w:right w:val="none" w:sz="0" w:space="0" w:color="auto"/>
      </w:divBdr>
    </w:div>
    <w:div w:id="377362002">
      <w:bodyDiv w:val="1"/>
      <w:marLeft w:val="0"/>
      <w:marRight w:val="0"/>
      <w:marTop w:val="0"/>
      <w:marBottom w:val="0"/>
      <w:divBdr>
        <w:top w:val="none" w:sz="0" w:space="0" w:color="auto"/>
        <w:left w:val="none" w:sz="0" w:space="0" w:color="auto"/>
        <w:bottom w:val="none" w:sz="0" w:space="0" w:color="auto"/>
        <w:right w:val="none" w:sz="0" w:space="0" w:color="auto"/>
      </w:divBdr>
    </w:div>
    <w:div w:id="396515083">
      <w:bodyDiv w:val="1"/>
      <w:marLeft w:val="0"/>
      <w:marRight w:val="0"/>
      <w:marTop w:val="0"/>
      <w:marBottom w:val="0"/>
      <w:divBdr>
        <w:top w:val="none" w:sz="0" w:space="0" w:color="auto"/>
        <w:left w:val="none" w:sz="0" w:space="0" w:color="auto"/>
        <w:bottom w:val="none" w:sz="0" w:space="0" w:color="auto"/>
        <w:right w:val="none" w:sz="0" w:space="0" w:color="auto"/>
      </w:divBdr>
    </w:div>
    <w:div w:id="400643334">
      <w:bodyDiv w:val="1"/>
      <w:marLeft w:val="0"/>
      <w:marRight w:val="0"/>
      <w:marTop w:val="0"/>
      <w:marBottom w:val="0"/>
      <w:divBdr>
        <w:top w:val="none" w:sz="0" w:space="0" w:color="auto"/>
        <w:left w:val="none" w:sz="0" w:space="0" w:color="auto"/>
        <w:bottom w:val="none" w:sz="0" w:space="0" w:color="auto"/>
        <w:right w:val="none" w:sz="0" w:space="0" w:color="auto"/>
      </w:divBdr>
    </w:div>
    <w:div w:id="416245270">
      <w:bodyDiv w:val="1"/>
      <w:marLeft w:val="0"/>
      <w:marRight w:val="0"/>
      <w:marTop w:val="0"/>
      <w:marBottom w:val="0"/>
      <w:divBdr>
        <w:top w:val="none" w:sz="0" w:space="0" w:color="auto"/>
        <w:left w:val="none" w:sz="0" w:space="0" w:color="auto"/>
        <w:bottom w:val="none" w:sz="0" w:space="0" w:color="auto"/>
        <w:right w:val="none" w:sz="0" w:space="0" w:color="auto"/>
      </w:divBdr>
    </w:div>
    <w:div w:id="419717377">
      <w:bodyDiv w:val="1"/>
      <w:marLeft w:val="0"/>
      <w:marRight w:val="0"/>
      <w:marTop w:val="0"/>
      <w:marBottom w:val="0"/>
      <w:divBdr>
        <w:top w:val="none" w:sz="0" w:space="0" w:color="auto"/>
        <w:left w:val="none" w:sz="0" w:space="0" w:color="auto"/>
        <w:bottom w:val="none" w:sz="0" w:space="0" w:color="auto"/>
        <w:right w:val="none" w:sz="0" w:space="0" w:color="auto"/>
      </w:divBdr>
    </w:div>
    <w:div w:id="421803521">
      <w:bodyDiv w:val="1"/>
      <w:marLeft w:val="0"/>
      <w:marRight w:val="0"/>
      <w:marTop w:val="0"/>
      <w:marBottom w:val="0"/>
      <w:divBdr>
        <w:top w:val="none" w:sz="0" w:space="0" w:color="auto"/>
        <w:left w:val="none" w:sz="0" w:space="0" w:color="auto"/>
        <w:bottom w:val="none" w:sz="0" w:space="0" w:color="auto"/>
        <w:right w:val="none" w:sz="0" w:space="0" w:color="auto"/>
      </w:divBdr>
    </w:div>
    <w:div w:id="433938488">
      <w:bodyDiv w:val="1"/>
      <w:marLeft w:val="0"/>
      <w:marRight w:val="0"/>
      <w:marTop w:val="0"/>
      <w:marBottom w:val="0"/>
      <w:divBdr>
        <w:top w:val="none" w:sz="0" w:space="0" w:color="auto"/>
        <w:left w:val="none" w:sz="0" w:space="0" w:color="auto"/>
        <w:bottom w:val="none" w:sz="0" w:space="0" w:color="auto"/>
        <w:right w:val="none" w:sz="0" w:space="0" w:color="auto"/>
      </w:divBdr>
    </w:div>
    <w:div w:id="457069269">
      <w:bodyDiv w:val="1"/>
      <w:marLeft w:val="0"/>
      <w:marRight w:val="0"/>
      <w:marTop w:val="0"/>
      <w:marBottom w:val="0"/>
      <w:divBdr>
        <w:top w:val="none" w:sz="0" w:space="0" w:color="auto"/>
        <w:left w:val="none" w:sz="0" w:space="0" w:color="auto"/>
        <w:bottom w:val="none" w:sz="0" w:space="0" w:color="auto"/>
        <w:right w:val="none" w:sz="0" w:space="0" w:color="auto"/>
      </w:divBdr>
    </w:div>
    <w:div w:id="467092372">
      <w:bodyDiv w:val="1"/>
      <w:marLeft w:val="0"/>
      <w:marRight w:val="0"/>
      <w:marTop w:val="0"/>
      <w:marBottom w:val="0"/>
      <w:divBdr>
        <w:top w:val="none" w:sz="0" w:space="0" w:color="auto"/>
        <w:left w:val="none" w:sz="0" w:space="0" w:color="auto"/>
        <w:bottom w:val="none" w:sz="0" w:space="0" w:color="auto"/>
        <w:right w:val="none" w:sz="0" w:space="0" w:color="auto"/>
      </w:divBdr>
    </w:div>
    <w:div w:id="470756357">
      <w:bodyDiv w:val="1"/>
      <w:marLeft w:val="0"/>
      <w:marRight w:val="0"/>
      <w:marTop w:val="0"/>
      <w:marBottom w:val="0"/>
      <w:divBdr>
        <w:top w:val="none" w:sz="0" w:space="0" w:color="auto"/>
        <w:left w:val="none" w:sz="0" w:space="0" w:color="auto"/>
        <w:bottom w:val="none" w:sz="0" w:space="0" w:color="auto"/>
        <w:right w:val="none" w:sz="0" w:space="0" w:color="auto"/>
      </w:divBdr>
    </w:div>
    <w:div w:id="478573757">
      <w:bodyDiv w:val="1"/>
      <w:marLeft w:val="0"/>
      <w:marRight w:val="0"/>
      <w:marTop w:val="0"/>
      <w:marBottom w:val="0"/>
      <w:divBdr>
        <w:top w:val="none" w:sz="0" w:space="0" w:color="auto"/>
        <w:left w:val="none" w:sz="0" w:space="0" w:color="auto"/>
        <w:bottom w:val="none" w:sz="0" w:space="0" w:color="auto"/>
        <w:right w:val="none" w:sz="0" w:space="0" w:color="auto"/>
      </w:divBdr>
    </w:div>
    <w:div w:id="483007190">
      <w:bodyDiv w:val="1"/>
      <w:marLeft w:val="0"/>
      <w:marRight w:val="0"/>
      <w:marTop w:val="0"/>
      <w:marBottom w:val="0"/>
      <w:divBdr>
        <w:top w:val="none" w:sz="0" w:space="0" w:color="auto"/>
        <w:left w:val="none" w:sz="0" w:space="0" w:color="auto"/>
        <w:bottom w:val="none" w:sz="0" w:space="0" w:color="auto"/>
        <w:right w:val="none" w:sz="0" w:space="0" w:color="auto"/>
      </w:divBdr>
    </w:div>
    <w:div w:id="497042851">
      <w:bodyDiv w:val="1"/>
      <w:marLeft w:val="0"/>
      <w:marRight w:val="0"/>
      <w:marTop w:val="0"/>
      <w:marBottom w:val="0"/>
      <w:divBdr>
        <w:top w:val="none" w:sz="0" w:space="0" w:color="auto"/>
        <w:left w:val="none" w:sz="0" w:space="0" w:color="auto"/>
        <w:bottom w:val="none" w:sz="0" w:space="0" w:color="auto"/>
        <w:right w:val="none" w:sz="0" w:space="0" w:color="auto"/>
      </w:divBdr>
    </w:div>
    <w:div w:id="497885276">
      <w:bodyDiv w:val="1"/>
      <w:marLeft w:val="0"/>
      <w:marRight w:val="0"/>
      <w:marTop w:val="0"/>
      <w:marBottom w:val="0"/>
      <w:divBdr>
        <w:top w:val="none" w:sz="0" w:space="0" w:color="auto"/>
        <w:left w:val="none" w:sz="0" w:space="0" w:color="auto"/>
        <w:bottom w:val="none" w:sz="0" w:space="0" w:color="auto"/>
        <w:right w:val="none" w:sz="0" w:space="0" w:color="auto"/>
      </w:divBdr>
    </w:div>
    <w:div w:id="508718792">
      <w:bodyDiv w:val="1"/>
      <w:marLeft w:val="0"/>
      <w:marRight w:val="0"/>
      <w:marTop w:val="0"/>
      <w:marBottom w:val="0"/>
      <w:divBdr>
        <w:top w:val="none" w:sz="0" w:space="0" w:color="auto"/>
        <w:left w:val="none" w:sz="0" w:space="0" w:color="auto"/>
        <w:bottom w:val="none" w:sz="0" w:space="0" w:color="auto"/>
        <w:right w:val="none" w:sz="0" w:space="0" w:color="auto"/>
      </w:divBdr>
    </w:div>
    <w:div w:id="520702946">
      <w:bodyDiv w:val="1"/>
      <w:marLeft w:val="0"/>
      <w:marRight w:val="0"/>
      <w:marTop w:val="0"/>
      <w:marBottom w:val="0"/>
      <w:divBdr>
        <w:top w:val="none" w:sz="0" w:space="0" w:color="auto"/>
        <w:left w:val="none" w:sz="0" w:space="0" w:color="auto"/>
        <w:bottom w:val="none" w:sz="0" w:space="0" w:color="auto"/>
        <w:right w:val="none" w:sz="0" w:space="0" w:color="auto"/>
      </w:divBdr>
    </w:div>
    <w:div w:id="537667181">
      <w:bodyDiv w:val="1"/>
      <w:marLeft w:val="0"/>
      <w:marRight w:val="0"/>
      <w:marTop w:val="0"/>
      <w:marBottom w:val="0"/>
      <w:divBdr>
        <w:top w:val="none" w:sz="0" w:space="0" w:color="auto"/>
        <w:left w:val="none" w:sz="0" w:space="0" w:color="auto"/>
        <w:bottom w:val="none" w:sz="0" w:space="0" w:color="auto"/>
        <w:right w:val="none" w:sz="0" w:space="0" w:color="auto"/>
      </w:divBdr>
    </w:div>
    <w:div w:id="567231032">
      <w:bodyDiv w:val="1"/>
      <w:marLeft w:val="0"/>
      <w:marRight w:val="0"/>
      <w:marTop w:val="0"/>
      <w:marBottom w:val="0"/>
      <w:divBdr>
        <w:top w:val="none" w:sz="0" w:space="0" w:color="auto"/>
        <w:left w:val="none" w:sz="0" w:space="0" w:color="auto"/>
        <w:bottom w:val="none" w:sz="0" w:space="0" w:color="auto"/>
        <w:right w:val="none" w:sz="0" w:space="0" w:color="auto"/>
      </w:divBdr>
    </w:div>
    <w:div w:id="584534559">
      <w:bodyDiv w:val="1"/>
      <w:marLeft w:val="0"/>
      <w:marRight w:val="0"/>
      <w:marTop w:val="0"/>
      <w:marBottom w:val="0"/>
      <w:divBdr>
        <w:top w:val="none" w:sz="0" w:space="0" w:color="auto"/>
        <w:left w:val="none" w:sz="0" w:space="0" w:color="auto"/>
        <w:bottom w:val="none" w:sz="0" w:space="0" w:color="auto"/>
        <w:right w:val="none" w:sz="0" w:space="0" w:color="auto"/>
      </w:divBdr>
    </w:div>
    <w:div w:id="585773584">
      <w:bodyDiv w:val="1"/>
      <w:marLeft w:val="0"/>
      <w:marRight w:val="0"/>
      <w:marTop w:val="0"/>
      <w:marBottom w:val="0"/>
      <w:divBdr>
        <w:top w:val="none" w:sz="0" w:space="0" w:color="auto"/>
        <w:left w:val="none" w:sz="0" w:space="0" w:color="auto"/>
        <w:bottom w:val="none" w:sz="0" w:space="0" w:color="auto"/>
        <w:right w:val="none" w:sz="0" w:space="0" w:color="auto"/>
      </w:divBdr>
    </w:div>
    <w:div w:id="594099549">
      <w:bodyDiv w:val="1"/>
      <w:marLeft w:val="0"/>
      <w:marRight w:val="0"/>
      <w:marTop w:val="0"/>
      <w:marBottom w:val="0"/>
      <w:divBdr>
        <w:top w:val="none" w:sz="0" w:space="0" w:color="auto"/>
        <w:left w:val="none" w:sz="0" w:space="0" w:color="auto"/>
        <w:bottom w:val="none" w:sz="0" w:space="0" w:color="auto"/>
        <w:right w:val="none" w:sz="0" w:space="0" w:color="auto"/>
      </w:divBdr>
    </w:div>
    <w:div w:id="611983872">
      <w:bodyDiv w:val="1"/>
      <w:marLeft w:val="0"/>
      <w:marRight w:val="0"/>
      <w:marTop w:val="0"/>
      <w:marBottom w:val="0"/>
      <w:divBdr>
        <w:top w:val="none" w:sz="0" w:space="0" w:color="auto"/>
        <w:left w:val="none" w:sz="0" w:space="0" w:color="auto"/>
        <w:bottom w:val="none" w:sz="0" w:space="0" w:color="auto"/>
        <w:right w:val="none" w:sz="0" w:space="0" w:color="auto"/>
      </w:divBdr>
    </w:div>
    <w:div w:id="622426625">
      <w:bodyDiv w:val="1"/>
      <w:marLeft w:val="0"/>
      <w:marRight w:val="0"/>
      <w:marTop w:val="0"/>
      <w:marBottom w:val="0"/>
      <w:divBdr>
        <w:top w:val="none" w:sz="0" w:space="0" w:color="auto"/>
        <w:left w:val="none" w:sz="0" w:space="0" w:color="auto"/>
        <w:bottom w:val="none" w:sz="0" w:space="0" w:color="auto"/>
        <w:right w:val="none" w:sz="0" w:space="0" w:color="auto"/>
      </w:divBdr>
      <w:divsChild>
        <w:div w:id="1245142579">
          <w:marLeft w:val="0"/>
          <w:marRight w:val="0"/>
          <w:marTop w:val="0"/>
          <w:marBottom w:val="0"/>
          <w:divBdr>
            <w:top w:val="none" w:sz="0" w:space="0" w:color="auto"/>
            <w:left w:val="none" w:sz="0" w:space="0" w:color="auto"/>
            <w:bottom w:val="none" w:sz="0" w:space="0" w:color="auto"/>
            <w:right w:val="none" w:sz="0" w:space="0" w:color="auto"/>
          </w:divBdr>
        </w:div>
        <w:div w:id="2042172388">
          <w:marLeft w:val="0"/>
          <w:marRight w:val="0"/>
          <w:marTop w:val="0"/>
          <w:marBottom w:val="0"/>
          <w:divBdr>
            <w:top w:val="none" w:sz="0" w:space="0" w:color="auto"/>
            <w:left w:val="none" w:sz="0" w:space="0" w:color="auto"/>
            <w:bottom w:val="none" w:sz="0" w:space="0" w:color="auto"/>
            <w:right w:val="none" w:sz="0" w:space="0" w:color="auto"/>
          </w:divBdr>
        </w:div>
      </w:divsChild>
    </w:div>
    <w:div w:id="656349395">
      <w:bodyDiv w:val="1"/>
      <w:marLeft w:val="0"/>
      <w:marRight w:val="0"/>
      <w:marTop w:val="0"/>
      <w:marBottom w:val="0"/>
      <w:divBdr>
        <w:top w:val="none" w:sz="0" w:space="0" w:color="auto"/>
        <w:left w:val="none" w:sz="0" w:space="0" w:color="auto"/>
        <w:bottom w:val="none" w:sz="0" w:space="0" w:color="auto"/>
        <w:right w:val="none" w:sz="0" w:space="0" w:color="auto"/>
      </w:divBdr>
    </w:div>
    <w:div w:id="669913794">
      <w:bodyDiv w:val="1"/>
      <w:marLeft w:val="0"/>
      <w:marRight w:val="0"/>
      <w:marTop w:val="0"/>
      <w:marBottom w:val="0"/>
      <w:divBdr>
        <w:top w:val="none" w:sz="0" w:space="0" w:color="auto"/>
        <w:left w:val="none" w:sz="0" w:space="0" w:color="auto"/>
        <w:bottom w:val="none" w:sz="0" w:space="0" w:color="auto"/>
        <w:right w:val="none" w:sz="0" w:space="0" w:color="auto"/>
      </w:divBdr>
    </w:div>
    <w:div w:id="705444831">
      <w:bodyDiv w:val="1"/>
      <w:marLeft w:val="0"/>
      <w:marRight w:val="0"/>
      <w:marTop w:val="0"/>
      <w:marBottom w:val="0"/>
      <w:divBdr>
        <w:top w:val="none" w:sz="0" w:space="0" w:color="auto"/>
        <w:left w:val="none" w:sz="0" w:space="0" w:color="auto"/>
        <w:bottom w:val="none" w:sz="0" w:space="0" w:color="auto"/>
        <w:right w:val="none" w:sz="0" w:space="0" w:color="auto"/>
      </w:divBdr>
    </w:div>
    <w:div w:id="739138070">
      <w:bodyDiv w:val="1"/>
      <w:marLeft w:val="0"/>
      <w:marRight w:val="0"/>
      <w:marTop w:val="0"/>
      <w:marBottom w:val="0"/>
      <w:divBdr>
        <w:top w:val="none" w:sz="0" w:space="0" w:color="auto"/>
        <w:left w:val="none" w:sz="0" w:space="0" w:color="auto"/>
        <w:bottom w:val="none" w:sz="0" w:space="0" w:color="auto"/>
        <w:right w:val="none" w:sz="0" w:space="0" w:color="auto"/>
      </w:divBdr>
    </w:div>
    <w:div w:id="750472003">
      <w:bodyDiv w:val="1"/>
      <w:marLeft w:val="0"/>
      <w:marRight w:val="0"/>
      <w:marTop w:val="0"/>
      <w:marBottom w:val="0"/>
      <w:divBdr>
        <w:top w:val="none" w:sz="0" w:space="0" w:color="auto"/>
        <w:left w:val="none" w:sz="0" w:space="0" w:color="auto"/>
        <w:bottom w:val="none" w:sz="0" w:space="0" w:color="auto"/>
        <w:right w:val="none" w:sz="0" w:space="0" w:color="auto"/>
      </w:divBdr>
    </w:div>
    <w:div w:id="765467808">
      <w:bodyDiv w:val="1"/>
      <w:marLeft w:val="0"/>
      <w:marRight w:val="0"/>
      <w:marTop w:val="0"/>
      <w:marBottom w:val="0"/>
      <w:divBdr>
        <w:top w:val="none" w:sz="0" w:space="0" w:color="auto"/>
        <w:left w:val="none" w:sz="0" w:space="0" w:color="auto"/>
        <w:bottom w:val="none" w:sz="0" w:space="0" w:color="auto"/>
        <w:right w:val="none" w:sz="0" w:space="0" w:color="auto"/>
      </w:divBdr>
    </w:div>
    <w:div w:id="779299307">
      <w:bodyDiv w:val="1"/>
      <w:marLeft w:val="0"/>
      <w:marRight w:val="0"/>
      <w:marTop w:val="0"/>
      <w:marBottom w:val="0"/>
      <w:divBdr>
        <w:top w:val="none" w:sz="0" w:space="0" w:color="auto"/>
        <w:left w:val="none" w:sz="0" w:space="0" w:color="auto"/>
        <w:bottom w:val="none" w:sz="0" w:space="0" w:color="auto"/>
        <w:right w:val="none" w:sz="0" w:space="0" w:color="auto"/>
      </w:divBdr>
    </w:div>
    <w:div w:id="782723149">
      <w:bodyDiv w:val="1"/>
      <w:marLeft w:val="0"/>
      <w:marRight w:val="0"/>
      <w:marTop w:val="0"/>
      <w:marBottom w:val="0"/>
      <w:divBdr>
        <w:top w:val="none" w:sz="0" w:space="0" w:color="auto"/>
        <w:left w:val="none" w:sz="0" w:space="0" w:color="auto"/>
        <w:bottom w:val="none" w:sz="0" w:space="0" w:color="auto"/>
        <w:right w:val="none" w:sz="0" w:space="0" w:color="auto"/>
      </w:divBdr>
    </w:div>
    <w:div w:id="806050972">
      <w:bodyDiv w:val="1"/>
      <w:marLeft w:val="0"/>
      <w:marRight w:val="0"/>
      <w:marTop w:val="0"/>
      <w:marBottom w:val="0"/>
      <w:divBdr>
        <w:top w:val="none" w:sz="0" w:space="0" w:color="auto"/>
        <w:left w:val="none" w:sz="0" w:space="0" w:color="auto"/>
        <w:bottom w:val="none" w:sz="0" w:space="0" w:color="auto"/>
        <w:right w:val="none" w:sz="0" w:space="0" w:color="auto"/>
      </w:divBdr>
    </w:div>
    <w:div w:id="808329406">
      <w:bodyDiv w:val="1"/>
      <w:marLeft w:val="0"/>
      <w:marRight w:val="0"/>
      <w:marTop w:val="0"/>
      <w:marBottom w:val="0"/>
      <w:divBdr>
        <w:top w:val="none" w:sz="0" w:space="0" w:color="auto"/>
        <w:left w:val="none" w:sz="0" w:space="0" w:color="auto"/>
        <w:bottom w:val="none" w:sz="0" w:space="0" w:color="auto"/>
        <w:right w:val="none" w:sz="0" w:space="0" w:color="auto"/>
      </w:divBdr>
    </w:div>
    <w:div w:id="820344203">
      <w:bodyDiv w:val="1"/>
      <w:marLeft w:val="0"/>
      <w:marRight w:val="0"/>
      <w:marTop w:val="0"/>
      <w:marBottom w:val="0"/>
      <w:divBdr>
        <w:top w:val="none" w:sz="0" w:space="0" w:color="auto"/>
        <w:left w:val="none" w:sz="0" w:space="0" w:color="auto"/>
        <w:bottom w:val="none" w:sz="0" w:space="0" w:color="auto"/>
        <w:right w:val="none" w:sz="0" w:space="0" w:color="auto"/>
      </w:divBdr>
    </w:div>
    <w:div w:id="824977406">
      <w:bodyDiv w:val="1"/>
      <w:marLeft w:val="0"/>
      <w:marRight w:val="0"/>
      <w:marTop w:val="0"/>
      <w:marBottom w:val="0"/>
      <w:divBdr>
        <w:top w:val="none" w:sz="0" w:space="0" w:color="auto"/>
        <w:left w:val="none" w:sz="0" w:space="0" w:color="auto"/>
        <w:bottom w:val="none" w:sz="0" w:space="0" w:color="auto"/>
        <w:right w:val="none" w:sz="0" w:space="0" w:color="auto"/>
      </w:divBdr>
    </w:div>
    <w:div w:id="827474650">
      <w:bodyDiv w:val="1"/>
      <w:marLeft w:val="0"/>
      <w:marRight w:val="0"/>
      <w:marTop w:val="0"/>
      <w:marBottom w:val="0"/>
      <w:divBdr>
        <w:top w:val="none" w:sz="0" w:space="0" w:color="auto"/>
        <w:left w:val="none" w:sz="0" w:space="0" w:color="auto"/>
        <w:bottom w:val="none" w:sz="0" w:space="0" w:color="auto"/>
        <w:right w:val="none" w:sz="0" w:space="0" w:color="auto"/>
      </w:divBdr>
    </w:div>
    <w:div w:id="837379944">
      <w:bodyDiv w:val="1"/>
      <w:marLeft w:val="0"/>
      <w:marRight w:val="0"/>
      <w:marTop w:val="0"/>
      <w:marBottom w:val="0"/>
      <w:divBdr>
        <w:top w:val="none" w:sz="0" w:space="0" w:color="auto"/>
        <w:left w:val="none" w:sz="0" w:space="0" w:color="auto"/>
        <w:bottom w:val="none" w:sz="0" w:space="0" w:color="auto"/>
        <w:right w:val="none" w:sz="0" w:space="0" w:color="auto"/>
      </w:divBdr>
    </w:div>
    <w:div w:id="859665478">
      <w:bodyDiv w:val="1"/>
      <w:marLeft w:val="0"/>
      <w:marRight w:val="0"/>
      <w:marTop w:val="0"/>
      <w:marBottom w:val="0"/>
      <w:divBdr>
        <w:top w:val="none" w:sz="0" w:space="0" w:color="auto"/>
        <w:left w:val="none" w:sz="0" w:space="0" w:color="auto"/>
        <w:bottom w:val="none" w:sz="0" w:space="0" w:color="auto"/>
        <w:right w:val="none" w:sz="0" w:space="0" w:color="auto"/>
      </w:divBdr>
    </w:div>
    <w:div w:id="867449901">
      <w:bodyDiv w:val="1"/>
      <w:marLeft w:val="0"/>
      <w:marRight w:val="0"/>
      <w:marTop w:val="0"/>
      <w:marBottom w:val="0"/>
      <w:divBdr>
        <w:top w:val="none" w:sz="0" w:space="0" w:color="auto"/>
        <w:left w:val="none" w:sz="0" w:space="0" w:color="auto"/>
        <w:bottom w:val="none" w:sz="0" w:space="0" w:color="auto"/>
        <w:right w:val="none" w:sz="0" w:space="0" w:color="auto"/>
      </w:divBdr>
    </w:div>
    <w:div w:id="869532486">
      <w:bodyDiv w:val="1"/>
      <w:marLeft w:val="0"/>
      <w:marRight w:val="0"/>
      <w:marTop w:val="0"/>
      <w:marBottom w:val="0"/>
      <w:divBdr>
        <w:top w:val="none" w:sz="0" w:space="0" w:color="auto"/>
        <w:left w:val="none" w:sz="0" w:space="0" w:color="auto"/>
        <w:bottom w:val="none" w:sz="0" w:space="0" w:color="auto"/>
        <w:right w:val="none" w:sz="0" w:space="0" w:color="auto"/>
      </w:divBdr>
    </w:div>
    <w:div w:id="879585685">
      <w:bodyDiv w:val="1"/>
      <w:marLeft w:val="0"/>
      <w:marRight w:val="0"/>
      <w:marTop w:val="0"/>
      <w:marBottom w:val="0"/>
      <w:divBdr>
        <w:top w:val="none" w:sz="0" w:space="0" w:color="auto"/>
        <w:left w:val="none" w:sz="0" w:space="0" w:color="auto"/>
        <w:bottom w:val="none" w:sz="0" w:space="0" w:color="auto"/>
        <w:right w:val="none" w:sz="0" w:space="0" w:color="auto"/>
      </w:divBdr>
    </w:div>
    <w:div w:id="879973561">
      <w:bodyDiv w:val="1"/>
      <w:marLeft w:val="0"/>
      <w:marRight w:val="0"/>
      <w:marTop w:val="0"/>
      <w:marBottom w:val="0"/>
      <w:divBdr>
        <w:top w:val="none" w:sz="0" w:space="0" w:color="auto"/>
        <w:left w:val="none" w:sz="0" w:space="0" w:color="auto"/>
        <w:bottom w:val="none" w:sz="0" w:space="0" w:color="auto"/>
        <w:right w:val="none" w:sz="0" w:space="0" w:color="auto"/>
      </w:divBdr>
    </w:div>
    <w:div w:id="886456881">
      <w:bodyDiv w:val="1"/>
      <w:marLeft w:val="0"/>
      <w:marRight w:val="0"/>
      <w:marTop w:val="0"/>
      <w:marBottom w:val="0"/>
      <w:divBdr>
        <w:top w:val="none" w:sz="0" w:space="0" w:color="auto"/>
        <w:left w:val="none" w:sz="0" w:space="0" w:color="auto"/>
        <w:bottom w:val="none" w:sz="0" w:space="0" w:color="auto"/>
        <w:right w:val="none" w:sz="0" w:space="0" w:color="auto"/>
      </w:divBdr>
    </w:div>
    <w:div w:id="904609917">
      <w:bodyDiv w:val="1"/>
      <w:marLeft w:val="0"/>
      <w:marRight w:val="0"/>
      <w:marTop w:val="0"/>
      <w:marBottom w:val="0"/>
      <w:divBdr>
        <w:top w:val="none" w:sz="0" w:space="0" w:color="auto"/>
        <w:left w:val="none" w:sz="0" w:space="0" w:color="auto"/>
        <w:bottom w:val="none" w:sz="0" w:space="0" w:color="auto"/>
        <w:right w:val="none" w:sz="0" w:space="0" w:color="auto"/>
      </w:divBdr>
    </w:div>
    <w:div w:id="910895066">
      <w:bodyDiv w:val="1"/>
      <w:marLeft w:val="0"/>
      <w:marRight w:val="0"/>
      <w:marTop w:val="0"/>
      <w:marBottom w:val="0"/>
      <w:divBdr>
        <w:top w:val="none" w:sz="0" w:space="0" w:color="auto"/>
        <w:left w:val="none" w:sz="0" w:space="0" w:color="auto"/>
        <w:bottom w:val="none" w:sz="0" w:space="0" w:color="auto"/>
        <w:right w:val="none" w:sz="0" w:space="0" w:color="auto"/>
      </w:divBdr>
    </w:div>
    <w:div w:id="946733597">
      <w:bodyDiv w:val="1"/>
      <w:marLeft w:val="0"/>
      <w:marRight w:val="0"/>
      <w:marTop w:val="0"/>
      <w:marBottom w:val="0"/>
      <w:divBdr>
        <w:top w:val="none" w:sz="0" w:space="0" w:color="auto"/>
        <w:left w:val="none" w:sz="0" w:space="0" w:color="auto"/>
        <w:bottom w:val="none" w:sz="0" w:space="0" w:color="auto"/>
        <w:right w:val="none" w:sz="0" w:space="0" w:color="auto"/>
      </w:divBdr>
    </w:div>
    <w:div w:id="951784267">
      <w:bodyDiv w:val="1"/>
      <w:marLeft w:val="0"/>
      <w:marRight w:val="0"/>
      <w:marTop w:val="0"/>
      <w:marBottom w:val="0"/>
      <w:divBdr>
        <w:top w:val="none" w:sz="0" w:space="0" w:color="auto"/>
        <w:left w:val="none" w:sz="0" w:space="0" w:color="auto"/>
        <w:bottom w:val="none" w:sz="0" w:space="0" w:color="auto"/>
        <w:right w:val="none" w:sz="0" w:space="0" w:color="auto"/>
      </w:divBdr>
    </w:div>
    <w:div w:id="962615113">
      <w:bodyDiv w:val="1"/>
      <w:marLeft w:val="0"/>
      <w:marRight w:val="0"/>
      <w:marTop w:val="0"/>
      <w:marBottom w:val="0"/>
      <w:divBdr>
        <w:top w:val="none" w:sz="0" w:space="0" w:color="auto"/>
        <w:left w:val="none" w:sz="0" w:space="0" w:color="auto"/>
        <w:bottom w:val="none" w:sz="0" w:space="0" w:color="auto"/>
        <w:right w:val="none" w:sz="0" w:space="0" w:color="auto"/>
      </w:divBdr>
    </w:div>
    <w:div w:id="976880247">
      <w:bodyDiv w:val="1"/>
      <w:marLeft w:val="0"/>
      <w:marRight w:val="0"/>
      <w:marTop w:val="0"/>
      <w:marBottom w:val="0"/>
      <w:divBdr>
        <w:top w:val="none" w:sz="0" w:space="0" w:color="auto"/>
        <w:left w:val="none" w:sz="0" w:space="0" w:color="auto"/>
        <w:bottom w:val="none" w:sz="0" w:space="0" w:color="auto"/>
        <w:right w:val="none" w:sz="0" w:space="0" w:color="auto"/>
      </w:divBdr>
    </w:div>
    <w:div w:id="1016031124">
      <w:bodyDiv w:val="1"/>
      <w:marLeft w:val="0"/>
      <w:marRight w:val="0"/>
      <w:marTop w:val="0"/>
      <w:marBottom w:val="0"/>
      <w:divBdr>
        <w:top w:val="none" w:sz="0" w:space="0" w:color="auto"/>
        <w:left w:val="none" w:sz="0" w:space="0" w:color="auto"/>
        <w:bottom w:val="none" w:sz="0" w:space="0" w:color="auto"/>
        <w:right w:val="none" w:sz="0" w:space="0" w:color="auto"/>
      </w:divBdr>
    </w:div>
    <w:div w:id="1017343853">
      <w:bodyDiv w:val="1"/>
      <w:marLeft w:val="0"/>
      <w:marRight w:val="0"/>
      <w:marTop w:val="0"/>
      <w:marBottom w:val="0"/>
      <w:divBdr>
        <w:top w:val="none" w:sz="0" w:space="0" w:color="auto"/>
        <w:left w:val="none" w:sz="0" w:space="0" w:color="auto"/>
        <w:bottom w:val="none" w:sz="0" w:space="0" w:color="auto"/>
        <w:right w:val="none" w:sz="0" w:space="0" w:color="auto"/>
      </w:divBdr>
    </w:div>
    <w:div w:id="1018386893">
      <w:bodyDiv w:val="1"/>
      <w:marLeft w:val="0"/>
      <w:marRight w:val="0"/>
      <w:marTop w:val="0"/>
      <w:marBottom w:val="0"/>
      <w:divBdr>
        <w:top w:val="none" w:sz="0" w:space="0" w:color="auto"/>
        <w:left w:val="none" w:sz="0" w:space="0" w:color="auto"/>
        <w:bottom w:val="none" w:sz="0" w:space="0" w:color="auto"/>
        <w:right w:val="none" w:sz="0" w:space="0" w:color="auto"/>
      </w:divBdr>
    </w:div>
    <w:div w:id="1048191551">
      <w:bodyDiv w:val="1"/>
      <w:marLeft w:val="0"/>
      <w:marRight w:val="0"/>
      <w:marTop w:val="0"/>
      <w:marBottom w:val="0"/>
      <w:divBdr>
        <w:top w:val="none" w:sz="0" w:space="0" w:color="auto"/>
        <w:left w:val="none" w:sz="0" w:space="0" w:color="auto"/>
        <w:bottom w:val="none" w:sz="0" w:space="0" w:color="auto"/>
        <w:right w:val="none" w:sz="0" w:space="0" w:color="auto"/>
      </w:divBdr>
    </w:div>
    <w:div w:id="1048839752">
      <w:bodyDiv w:val="1"/>
      <w:marLeft w:val="0"/>
      <w:marRight w:val="0"/>
      <w:marTop w:val="0"/>
      <w:marBottom w:val="0"/>
      <w:divBdr>
        <w:top w:val="none" w:sz="0" w:space="0" w:color="auto"/>
        <w:left w:val="none" w:sz="0" w:space="0" w:color="auto"/>
        <w:bottom w:val="none" w:sz="0" w:space="0" w:color="auto"/>
        <w:right w:val="none" w:sz="0" w:space="0" w:color="auto"/>
      </w:divBdr>
    </w:div>
    <w:div w:id="1057388666">
      <w:bodyDiv w:val="1"/>
      <w:marLeft w:val="0"/>
      <w:marRight w:val="0"/>
      <w:marTop w:val="0"/>
      <w:marBottom w:val="0"/>
      <w:divBdr>
        <w:top w:val="none" w:sz="0" w:space="0" w:color="auto"/>
        <w:left w:val="none" w:sz="0" w:space="0" w:color="auto"/>
        <w:bottom w:val="none" w:sz="0" w:space="0" w:color="auto"/>
        <w:right w:val="none" w:sz="0" w:space="0" w:color="auto"/>
      </w:divBdr>
    </w:div>
    <w:div w:id="1059403789">
      <w:bodyDiv w:val="1"/>
      <w:marLeft w:val="0"/>
      <w:marRight w:val="0"/>
      <w:marTop w:val="0"/>
      <w:marBottom w:val="0"/>
      <w:divBdr>
        <w:top w:val="none" w:sz="0" w:space="0" w:color="auto"/>
        <w:left w:val="none" w:sz="0" w:space="0" w:color="auto"/>
        <w:bottom w:val="none" w:sz="0" w:space="0" w:color="auto"/>
        <w:right w:val="none" w:sz="0" w:space="0" w:color="auto"/>
      </w:divBdr>
    </w:div>
    <w:div w:id="1065370203">
      <w:bodyDiv w:val="1"/>
      <w:marLeft w:val="0"/>
      <w:marRight w:val="0"/>
      <w:marTop w:val="0"/>
      <w:marBottom w:val="0"/>
      <w:divBdr>
        <w:top w:val="none" w:sz="0" w:space="0" w:color="auto"/>
        <w:left w:val="none" w:sz="0" w:space="0" w:color="auto"/>
        <w:bottom w:val="none" w:sz="0" w:space="0" w:color="auto"/>
        <w:right w:val="none" w:sz="0" w:space="0" w:color="auto"/>
      </w:divBdr>
    </w:div>
    <w:div w:id="1105806880">
      <w:bodyDiv w:val="1"/>
      <w:marLeft w:val="0"/>
      <w:marRight w:val="0"/>
      <w:marTop w:val="0"/>
      <w:marBottom w:val="0"/>
      <w:divBdr>
        <w:top w:val="none" w:sz="0" w:space="0" w:color="auto"/>
        <w:left w:val="none" w:sz="0" w:space="0" w:color="auto"/>
        <w:bottom w:val="none" w:sz="0" w:space="0" w:color="auto"/>
        <w:right w:val="none" w:sz="0" w:space="0" w:color="auto"/>
      </w:divBdr>
    </w:div>
    <w:div w:id="1133600850">
      <w:bodyDiv w:val="1"/>
      <w:marLeft w:val="0"/>
      <w:marRight w:val="0"/>
      <w:marTop w:val="0"/>
      <w:marBottom w:val="0"/>
      <w:divBdr>
        <w:top w:val="none" w:sz="0" w:space="0" w:color="auto"/>
        <w:left w:val="none" w:sz="0" w:space="0" w:color="auto"/>
        <w:bottom w:val="none" w:sz="0" w:space="0" w:color="auto"/>
        <w:right w:val="none" w:sz="0" w:space="0" w:color="auto"/>
      </w:divBdr>
    </w:div>
    <w:div w:id="1153790163">
      <w:bodyDiv w:val="1"/>
      <w:marLeft w:val="0"/>
      <w:marRight w:val="0"/>
      <w:marTop w:val="0"/>
      <w:marBottom w:val="0"/>
      <w:divBdr>
        <w:top w:val="none" w:sz="0" w:space="0" w:color="auto"/>
        <w:left w:val="none" w:sz="0" w:space="0" w:color="auto"/>
        <w:bottom w:val="none" w:sz="0" w:space="0" w:color="auto"/>
        <w:right w:val="none" w:sz="0" w:space="0" w:color="auto"/>
      </w:divBdr>
    </w:div>
    <w:div w:id="1179734271">
      <w:bodyDiv w:val="1"/>
      <w:marLeft w:val="0"/>
      <w:marRight w:val="0"/>
      <w:marTop w:val="0"/>
      <w:marBottom w:val="0"/>
      <w:divBdr>
        <w:top w:val="none" w:sz="0" w:space="0" w:color="auto"/>
        <w:left w:val="none" w:sz="0" w:space="0" w:color="auto"/>
        <w:bottom w:val="none" w:sz="0" w:space="0" w:color="auto"/>
        <w:right w:val="none" w:sz="0" w:space="0" w:color="auto"/>
      </w:divBdr>
    </w:div>
    <w:div w:id="1189103812">
      <w:bodyDiv w:val="1"/>
      <w:marLeft w:val="0"/>
      <w:marRight w:val="0"/>
      <w:marTop w:val="0"/>
      <w:marBottom w:val="0"/>
      <w:divBdr>
        <w:top w:val="none" w:sz="0" w:space="0" w:color="auto"/>
        <w:left w:val="none" w:sz="0" w:space="0" w:color="auto"/>
        <w:bottom w:val="none" w:sz="0" w:space="0" w:color="auto"/>
        <w:right w:val="none" w:sz="0" w:space="0" w:color="auto"/>
      </w:divBdr>
    </w:div>
    <w:div w:id="1217820290">
      <w:bodyDiv w:val="1"/>
      <w:marLeft w:val="0"/>
      <w:marRight w:val="0"/>
      <w:marTop w:val="0"/>
      <w:marBottom w:val="0"/>
      <w:divBdr>
        <w:top w:val="none" w:sz="0" w:space="0" w:color="auto"/>
        <w:left w:val="none" w:sz="0" w:space="0" w:color="auto"/>
        <w:bottom w:val="none" w:sz="0" w:space="0" w:color="auto"/>
        <w:right w:val="none" w:sz="0" w:space="0" w:color="auto"/>
      </w:divBdr>
    </w:div>
    <w:div w:id="1219247228">
      <w:bodyDiv w:val="1"/>
      <w:marLeft w:val="0"/>
      <w:marRight w:val="0"/>
      <w:marTop w:val="0"/>
      <w:marBottom w:val="0"/>
      <w:divBdr>
        <w:top w:val="none" w:sz="0" w:space="0" w:color="auto"/>
        <w:left w:val="none" w:sz="0" w:space="0" w:color="auto"/>
        <w:bottom w:val="none" w:sz="0" w:space="0" w:color="auto"/>
        <w:right w:val="none" w:sz="0" w:space="0" w:color="auto"/>
      </w:divBdr>
    </w:div>
    <w:div w:id="1239439239">
      <w:bodyDiv w:val="1"/>
      <w:marLeft w:val="0"/>
      <w:marRight w:val="0"/>
      <w:marTop w:val="0"/>
      <w:marBottom w:val="0"/>
      <w:divBdr>
        <w:top w:val="none" w:sz="0" w:space="0" w:color="auto"/>
        <w:left w:val="none" w:sz="0" w:space="0" w:color="auto"/>
        <w:bottom w:val="none" w:sz="0" w:space="0" w:color="auto"/>
        <w:right w:val="none" w:sz="0" w:space="0" w:color="auto"/>
      </w:divBdr>
    </w:div>
    <w:div w:id="1240404388">
      <w:bodyDiv w:val="1"/>
      <w:marLeft w:val="0"/>
      <w:marRight w:val="0"/>
      <w:marTop w:val="0"/>
      <w:marBottom w:val="0"/>
      <w:divBdr>
        <w:top w:val="none" w:sz="0" w:space="0" w:color="auto"/>
        <w:left w:val="none" w:sz="0" w:space="0" w:color="auto"/>
        <w:bottom w:val="none" w:sz="0" w:space="0" w:color="auto"/>
        <w:right w:val="none" w:sz="0" w:space="0" w:color="auto"/>
      </w:divBdr>
    </w:div>
    <w:div w:id="1255475608">
      <w:bodyDiv w:val="1"/>
      <w:marLeft w:val="0"/>
      <w:marRight w:val="0"/>
      <w:marTop w:val="0"/>
      <w:marBottom w:val="0"/>
      <w:divBdr>
        <w:top w:val="none" w:sz="0" w:space="0" w:color="auto"/>
        <w:left w:val="none" w:sz="0" w:space="0" w:color="auto"/>
        <w:bottom w:val="none" w:sz="0" w:space="0" w:color="auto"/>
        <w:right w:val="none" w:sz="0" w:space="0" w:color="auto"/>
      </w:divBdr>
    </w:div>
    <w:div w:id="1271742433">
      <w:bodyDiv w:val="1"/>
      <w:marLeft w:val="0"/>
      <w:marRight w:val="0"/>
      <w:marTop w:val="0"/>
      <w:marBottom w:val="0"/>
      <w:divBdr>
        <w:top w:val="none" w:sz="0" w:space="0" w:color="auto"/>
        <w:left w:val="none" w:sz="0" w:space="0" w:color="auto"/>
        <w:bottom w:val="none" w:sz="0" w:space="0" w:color="auto"/>
        <w:right w:val="none" w:sz="0" w:space="0" w:color="auto"/>
      </w:divBdr>
    </w:div>
    <w:div w:id="1305283089">
      <w:bodyDiv w:val="1"/>
      <w:marLeft w:val="0"/>
      <w:marRight w:val="0"/>
      <w:marTop w:val="0"/>
      <w:marBottom w:val="0"/>
      <w:divBdr>
        <w:top w:val="none" w:sz="0" w:space="0" w:color="auto"/>
        <w:left w:val="none" w:sz="0" w:space="0" w:color="auto"/>
        <w:bottom w:val="none" w:sz="0" w:space="0" w:color="auto"/>
        <w:right w:val="none" w:sz="0" w:space="0" w:color="auto"/>
      </w:divBdr>
    </w:div>
    <w:div w:id="1359890726">
      <w:bodyDiv w:val="1"/>
      <w:marLeft w:val="0"/>
      <w:marRight w:val="0"/>
      <w:marTop w:val="0"/>
      <w:marBottom w:val="0"/>
      <w:divBdr>
        <w:top w:val="none" w:sz="0" w:space="0" w:color="auto"/>
        <w:left w:val="none" w:sz="0" w:space="0" w:color="auto"/>
        <w:bottom w:val="none" w:sz="0" w:space="0" w:color="auto"/>
        <w:right w:val="none" w:sz="0" w:space="0" w:color="auto"/>
      </w:divBdr>
    </w:div>
    <w:div w:id="1369837384">
      <w:bodyDiv w:val="1"/>
      <w:marLeft w:val="0"/>
      <w:marRight w:val="0"/>
      <w:marTop w:val="0"/>
      <w:marBottom w:val="0"/>
      <w:divBdr>
        <w:top w:val="none" w:sz="0" w:space="0" w:color="auto"/>
        <w:left w:val="none" w:sz="0" w:space="0" w:color="auto"/>
        <w:bottom w:val="none" w:sz="0" w:space="0" w:color="auto"/>
        <w:right w:val="none" w:sz="0" w:space="0" w:color="auto"/>
      </w:divBdr>
    </w:div>
    <w:div w:id="1373577274">
      <w:bodyDiv w:val="1"/>
      <w:marLeft w:val="0"/>
      <w:marRight w:val="0"/>
      <w:marTop w:val="0"/>
      <w:marBottom w:val="0"/>
      <w:divBdr>
        <w:top w:val="none" w:sz="0" w:space="0" w:color="auto"/>
        <w:left w:val="none" w:sz="0" w:space="0" w:color="auto"/>
        <w:bottom w:val="none" w:sz="0" w:space="0" w:color="auto"/>
        <w:right w:val="none" w:sz="0" w:space="0" w:color="auto"/>
      </w:divBdr>
    </w:div>
    <w:div w:id="1416394236">
      <w:bodyDiv w:val="1"/>
      <w:marLeft w:val="0"/>
      <w:marRight w:val="0"/>
      <w:marTop w:val="0"/>
      <w:marBottom w:val="0"/>
      <w:divBdr>
        <w:top w:val="none" w:sz="0" w:space="0" w:color="auto"/>
        <w:left w:val="none" w:sz="0" w:space="0" w:color="auto"/>
        <w:bottom w:val="none" w:sz="0" w:space="0" w:color="auto"/>
        <w:right w:val="none" w:sz="0" w:space="0" w:color="auto"/>
      </w:divBdr>
    </w:div>
    <w:div w:id="1419714462">
      <w:bodyDiv w:val="1"/>
      <w:marLeft w:val="0"/>
      <w:marRight w:val="0"/>
      <w:marTop w:val="0"/>
      <w:marBottom w:val="0"/>
      <w:divBdr>
        <w:top w:val="none" w:sz="0" w:space="0" w:color="auto"/>
        <w:left w:val="none" w:sz="0" w:space="0" w:color="auto"/>
        <w:bottom w:val="none" w:sz="0" w:space="0" w:color="auto"/>
        <w:right w:val="none" w:sz="0" w:space="0" w:color="auto"/>
      </w:divBdr>
    </w:div>
    <w:div w:id="1424837946">
      <w:bodyDiv w:val="1"/>
      <w:marLeft w:val="0"/>
      <w:marRight w:val="0"/>
      <w:marTop w:val="0"/>
      <w:marBottom w:val="0"/>
      <w:divBdr>
        <w:top w:val="none" w:sz="0" w:space="0" w:color="auto"/>
        <w:left w:val="none" w:sz="0" w:space="0" w:color="auto"/>
        <w:bottom w:val="none" w:sz="0" w:space="0" w:color="auto"/>
        <w:right w:val="none" w:sz="0" w:space="0" w:color="auto"/>
      </w:divBdr>
    </w:div>
    <w:div w:id="1431199558">
      <w:bodyDiv w:val="1"/>
      <w:marLeft w:val="0"/>
      <w:marRight w:val="0"/>
      <w:marTop w:val="0"/>
      <w:marBottom w:val="0"/>
      <w:divBdr>
        <w:top w:val="none" w:sz="0" w:space="0" w:color="auto"/>
        <w:left w:val="none" w:sz="0" w:space="0" w:color="auto"/>
        <w:bottom w:val="none" w:sz="0" w:space="0" w:color="auto"/>
        <w:right w:val="none" w:sz="0" w:space="0" w:color="auto"/>
      </w:divBdr>
    </w:div>
    <w:div w:id="1480075459">
      <w:bodyDiv w:val="1"/>
      <w:marLeft w:val="0"/>
      <w:marRight w:val="0"/>
      <w:marTop w:val="0"/>
      <w:marBottom w:val="0"/>
      <w:divBdr>
        <w:top w:val="none" w:sz="0" w:space="0" w:color="auto"/>
        <w:left w:val="none" w:sz="0" w:space="0" w:color="auto"/>
        <w:bottom w:val="none" w:sz="0" w:space="0" w:color="auto"/>
        <w:right w:val="none" w:sz="0" w:space="0" w:color="auto"/>
      </w:divBdr>
    </w:div>
    <w:div w:id="1486701234">
      <w:bodyDiv w:val="1"/>
      <w:marLeft w:val="0"/>
      <w:marRight w:val="0"/>
      <w:marTop w:val="0"/>
      <w:marBottom w:val="0"/>
      <w:divBdr>
        <w:top w:val="none" w:sz="0" w:space="0" w:color="auto"/>
        <w:left w:val="none" w:sz="0" w:space="0" w:color="auto"/>
        <w:bottom w:val="none" w:sz="0" w:space="0" w:color="auto"/>
        <w:right w:val="none" w:sz="0" w:space="0" w:color="auto"/>
      </w:divBdr>
    </w:div>
    <w:div w:id="1491478433">
      <w:bodyDiv w:val="1"/>
      <w:marLeft w:val="0"/>
      <w:marRight w:val="0"/>
      <w:marTop w:val="0"/>
      <w:marBottom w:val="0"/>
      <w:divBdr>
        <w:top w:val="none" w:sz="0" w:space="0" w:color="auto"/>
        <w:left w:val="none" w:sz="0" w:space="0" w:color="auto"/>
        <w:bottom w:val="none" w:sz="0" w:space="0" w:color="auto"/>
        <w:right w:val="none" w:sz="0" w:space="0" w:color="auto"/>
      </w:divBdr>
    </w:div>
    <w:div w:id="1495801942">
      <w:bodyDiv w:val="1"/>
      <w:marLeft w:val="0"/>
      <w:marRight w:val="0"/>
      <w:marTop w:val="0"/>
      <w:marBottom w:val="0"/>
      <w:divBdr>
        <w:top w:val="none" w:sz="0" w:space="0" w:color="auto"/>
        <w:left w:val="none" w:sz="0" w:space="0" w:color="auto"/>
        <w:bottom w:val="none" w:sz="0" w:space="0" w:color="auto"/>
        <w:right w:val="none" w:sz="0" w:space="0" w:color="auto"/>
      </w:divBdr>
    </w:div>
    <w:div w:id="1505822745">
      <w:bodyDiv w:val="1"/>
      <w:marLeft w:val="0"/>
      <w:marRight w:val="0"/>
      <w:marTop w:val="0"/>
      <w:marBottom w:val="0"/>
      <w:divBdr>
        <w:top w:val="none" w:sz="0" w:space="0" w:color="auto"/>
        <w:left w:val="none" w:sz="0" w:space="0" w:color="auto"/>
        <w:bottom w:val="none" w:sz="0" w:space="0" w:color="auto"/>
        <w:right w:val="none" w:sz="0" w:space="0" w:color="auto"/>
      </w:divBdr>
    </w:div>
    <w:div w:id="1508246229">
      <w:bodyDiv w:val="1"/>
      <w:marLeft w:val="0"/>
      <w:marRight w:val="0"/>
      <w:marTop w:val="0"/>
      <w:marBottom w:val="0"/>
      <w:divBdr>
        <w:top w:val="none" w:sz="0" w:space="0" w:color="auto"/>
        <w:left w:val="none" w:sz="0" w:space="0" w:color="auto"/>
        <w:bottom w:val="none" w:sz="0" w:space="0" w:color="auto"/>
        <w:right w:val="none" w:sz="0" w:space="0" w:color="auto"/>
      </w:divBdr>
    </w:div>
    <w:div w:id="1516386382">
      <w:bodyDiv w:val="1"/>
      <w:marLeft w:val="0"/>
      <w:marRight w:val="0"/>
      <w:marTop w:val="0"/>
      <w:marBottom w:val="0"/>
      <w:divBdr>
        <w:top w:val="none" w:sz="0" w:space="0" w:color="auto"/>
        <w:left w:val="none" w:sz="0" w:space="0" w:color="auto"/>
        <w:bottom w:val="none" w:sz="0" w:space="0" w:color="auto"/>
        <w:right w:val="none" w:sz="0" w:space="0" w:color="auto"/>
      </w:divBdr>
    </w:div>
    <w:div w:id="1522668329">
      <w:bodyDiv w:val="1"/>
      <w:marLeft w:val="0"/>
      <w:marRight w:val="0"/>
      <w:marTop w:val="0"/>
      <w:marBottom w:val="0"/>
      <w:divBdr>
        <w:top w:val="none" w:sz="0" w:space="0" w:color="auto"/>
        <w:left w:val="none" w:sz="0" w:space="0" w:color="auto"/>
        <w:bottom w:val="none" w:sz="0" w:space="0" w:color="auto"/>
        <w:right w:val="none" w:sz="0" w:space="0" w:color="auto"/>
      </w:divBdr>
    </w:div>
    <w:div w:id="1575118250">
      <w:bodyDiv w:val="1"/>
      <w:marLeft w:val="0"/>
      <w:marRight w:val="0"/>
      <w:marTop w:val="0"/>
      <w:marBottom w:val="0"/>
      <w:divBdr>
        <w:top w:val="none" w:sz="0" w:space="0" w:color="auto"/>
        <w:left w:val="none" w:sz="0" w:space="0" w:color="auto"/>
        <w:bottom w:val="none" w:sz="0" w:space="0" w:color="auto"/>
        <w:right w:val="none" w:sz="0" w:space="0" w:color="auto"/>
      </w:divBdr>
    </w:div>
    <w:div w:id="1582527435">
      <w:bodyDiv w:val="1"/>
      <w:marLeft w:val="0"/>
      <w:marRight w:val="0"/>
      <w:marTop w:val="0"/>
      <w:marBottom w:val="0"/>
      <w:divBdr>
        <w:top w:val="none" w:sz="0" w:space="0" w:color="auto"/>
        <w:left w:val="none" w:sz="0" w:space="0" w:color="auto"/>
        <w:bottom w:val="none" w:sz="0" w:space="0" w:color="auto"/>
        <w:right w:val="none" w:sz="0" w:space="0" w:color="auto"/>
      </w:divBdr>
    </w:div>
    <w:div w:id="1612085891">
      <w:bodyDiv w:val="1"/>
      <w:marLeft w:val="0"/>
      <w:marRight w:val="0"/>
      <w:marTop w:val="0"/>
      <w:marBottom w:val="0"/>
      <w:divBdr>
        <w:top w:val="none" w:sz="0" w:space="0" w:color="auto"/>
        <w:left w:val="none" w:sz="0" w:space="0" w:color="auto"/>
        <w:bottom w:val="none" w:sz="0" w:space="0" w:color="auto"/>
        <w:right w:val="none" w:sz="0" w:space="0" w:color="auto"/>
      </w:divBdr>
    </w:div>
    <w:div w:id="1621261882">
      <w:bodyDiv w:val="1"/>
      <w:marLeft w:val="0"/>
      <w:marRight w:val="0"/>
      <w:marTop w:val="0"/>
      <w:marBottom w:val="0"/>
      <w:divBdr>
        <w:top w:val="none" w:sz="0" w:space="0" w:color="auto"/>
        <w:left w:val="none" w:sz="0" w:space="0" w:color="auto"/>
        <w:bottom w:val="none" w:sz="0" w:space="0" w:color="auto"/>
        <w:right w:val="none" w:sz="0" w:space="0" w:color="auto"/>
      </w:divBdr>
    </w:div>
    <w:div w:id="1625117657">
      <w:bodyDiv w:val="1"/>
      <w:marLeft w:val="0"/>
      <w:marRight w:val="0"/>
      <w:marTop w:val="0"/>
      <w:marBottom w:val="0"/>
      <w:divBdr>
        <w:top w:val="none" w:sz="0" w:space="0" w:color="auto"/>
        <w:left w:val="none" w:sz="0" w:space="0" w:color="auto"/>
        <w:bottom w:val="none" w:sz="0" w:space="0" w:color="auto"/>
        <w:right w:val="none" w:sz="0" w:space="0" w:color="auto"/>
      </w:divBdr>
    </w:div>
    <w:div w:id="1645238742">
      <w:bodyDiv w:val="1"/>
      <w:marLeft w:val="0"/>
      <w:marRight w:val="0"/>
      <w:marTop w:val="0"/>
      <w:marBottom w:val="0"/>
      <w:divBdr>
        <w:top w:val="none" w:sz="0" w:space="0" w:color="auto"/>
        <w:left w:val="none" w:sz="0" w:space="0" w:color="auto"/>
        <w:bottom w:val="none" w:sz="0" w:space="0" w:color="auto"/>
        <w:right w:val="none" w:sz="0" w:space="0" w:color="auto"/>
      </w:divBdr>
    </w:div>
    <w:div w:id="1647130147">
      <w:bodyDiv w:val="1"/>
      <w:marLeft w:val="0"/>
      <w:marRight w:val="0"/>
      <w:marTop w:val="0"/>
      <w:marBottom w:val="0"/>
      <w:divBdr>
        <w:top w:val="none" w:sz="0" w:space="0" w:color="auto"/>
        <w:left w:val="none" w:sz="0" w:space="0" w:color="auto"/>
        <w:bottom w:val="none" w:sz="0" w:space="0" w:color="auto"/>
        <w:right w:val="none" w:sz="0" w:space="0" w:color="auto"/>
      </w:divBdr>
    </w:div>
    <w:div w:id="1693415281">
      <w:bodyDiv w:val="1"/>
      <w:marLeft w:val="0"/>
      <w:marRight w:val="0"/>
      <w:marTop w:val="0"/>
      <w:marBottom w:val="0"/>
      <w:divBdr>
        <w:top w:val="none" w:sz="0" w:space="0" w:color="auto"/>
        <w:left w:val="none" w:sz="0" w:space="0" w:color="auto"/>
        <w:bottom w:val="none" w:sz="0" w:space="0" w:color="auto"/>
        <w:right w:val="none" w:sz="0" w:space="0" w:color="auto"/>
      </w:divBdr>
    </w:div>
    <w:div w:id="1695695644">
      <w:bodyDiv w:val="1"/>
      <w:marLeft w:val="0"/>
      <w:marRight w:val="0"/>
      <w:marTop w:val="0"/>
      <w:marBottom w:val="0"/>
      <w:divBdr>
        <w:top w:val="none" w:sz="0" w:space="0" w:color="auto"/>
        <w:left w:val="none" w:sz="0" w:space="0" w:color="auto"/>
        <w:bottom w:val="none" w:sz="0" w:space="0" w:color="auto"/>
        <w:right w:val="none" w:sz="0" w:space="0" w:color="auto"/>
      </w:divBdr>
    </w:div>
    <w:div w:id="1709452824">
      <w:bodyDiv w:val="1"/>
      <w:marLeft w:val="0"/>
      <w:marRight w:val="0"/>
      <w:marTop w:val="0"/>
      <w:marBottom w:val="0"/>
      <w:divBdr>
        <w:top w:val="none" w:sz="0" w:space="0" w:color="auto"/>
        <w:left w:val="none" w:sz="0" w:space="0" w:color="auto"/>
        <w:bottom w:val="none" w:sz="0" w:space="0" w:color="auto"/>
        <w:right w:val="none" w:sz="0" w:space="0" w:color="auto"/>
      </w:divBdr>
    </w:div>
    <w:div w:id="1716079709">
      <w:bodyDiv w:val="1"/>
      <w:marLeft w:val="0"/>
      <w:marRight w:val="0"/>
      <w:marTop w:val="0"/>
      <w:marBottom w:val="0"/>
      <w:divBdr>
        <w:top w:val="none" w:sz="0" w:space="0" w:color="auto"/>
        <w:left w:val="none" w:sz="0" w:space="0" w:color="auto"/>
        <w:bottom w:val="none" w:sz="0" w:space="0" w:color="auto"/>
        <w:right w:val="none" w:sz="0" w:space="0" w:color="auto"/>
      </w:divBdr>
    </w:div>
    <w:div w:id="1722246667">
      <w:bodyDiv w:val="1"/>
      <w:marLeft w:val="0"/>
      <w:marRight w:val="0"/>
      <w:marTop w:val="0"/>
      <w:marBottom w:val="0"/>
      <w:divBdr>
        <w:top w:val="none" w:sz="0" w:space="0" w:color="auto"/>
        <w:left w:val="none" w:sz="0" w:space="0" w:color="auto"/>
        <w:bottom w:val="none" w:sz="0" w:space="0" w:color="auto"/>
        <w:right w:val="none" w:sz="0" w:space="0" w:color="auto"/>
      </w:divBdr>
    </w:div>
    <w:div w:id="1724717824">
      <w:bodyDiv w:val="1"/>
      <w:marLeft w:val="0"/>
      <w:marRight w:val="0"/>
      <w:marTop w:val="0"/>
      <w:marBottom w:val="0"/>
      <w:divBdr>
        <w:top w:val="none" w:sz="0" w:space="0" w:color="auto"/>
        <w:left w:val="none" w:sz="0" w:space="0" w:color="auto"/>
        <w:bottom w:val="none" w:sz="0" w:space="0" w:color="auto"/>
        <w:right w:val="none" w:sz="0" w:space="0" w:color="auto"/>
      </w:divBdr>
    </w:div>
    <w:div w:id="1736972095">
      <w:bodyDiv w:val="1"/>
      <w:marLeft w:val="0"/>
      <w:marRight w:val="0"/>
      <w:marTop w:val="0"/>
      <w:marBottom w:val="0"/>
      <w:divBdr>
        <w:top w:val="none" w:sz="0" w:space="0" w:color="auto"/>
        <w:left w:val="none" w:sz="0" w:space="0" w:color="auto"/>
        <w:bottom w:val="none" w:sz="0" w:space="0" w:color="auto"/>
        <w:right w:val="none" w:sz="0" w:space="0" w:color="auto"/>
      </w:divBdr>
    </w:div>
    <w:div w:id="1775246902">
      <w:bodyDiv w:val="1"/>
      <w:marLeft w:val="0"/>
      <w:marRight w:val="0"/>
      <w:marTop w:val="0"/>
      <w:marBottom w:val="0"/>
      <w:divBdr>
        <w:top w:val="none" w:sz="0" w:space="0" w:color="auto"/>
        <w:left w:val="none" w:sz="0" w:space="0" w:color="auto"/>
        <w:bottom w:val="none" w:sz="0" w:space="0" w:color="auto"/>
        <w:right w:val="none" w:sz="0" w:space="0" w:color="auto"/>
      </w:divBdr>
    </w:div>
    <w:div w:id="1798839013">
      <w:bodyDiv w:val="1"/>
      <w:marLeft w:val="0"/>
      <w:marRight w:val="0"/>
      <w:marTop w:val="0"/>
      <w:marBottom w:val="0"/>
      <w:divBdr>
        <w:top w:val="none" w:sz="0" w:space="0" w:color="auto"/>
        <w:left w:val="none" w:sz="0" w:space="0" w:color="auto"/>
        <w:bottom w:val="none" w:sz="0" w:space="0" w:color="auto"/>
        <w:right w:val="none" w:sz="0" w:space="0" w:color="auto"/>
      </w:divBdr>
    </w:div>
    <w:div w:id="1805007413">
      <w:bodyDiv w:val="1"/>
      <w:marLeft w:val="0"/>
      <w:marRight w:val="0"/>
      <w:marTop w:val="0"/>
      <w:marBottom w:val="0"/>
      <w:divBdr>
        <w:top w:val="none" w:sz="0" w:space="0" w:color="auto"/>
        <w:left w:val="none" w:sz="0" w:space="0" w:color="auto"/>
        <w:bottom w:val="none" w:sz="0" w:space="0" w:color="auto"/>
        <w:right w:val="none" w:sz="0" w:space="0" w:color="auto"/>
      </w:divBdr>
    </w:div>
    <w:div w:id="1827241964">
      <w:bodyDiv w:val="1"/>
      <w:marLeft w:val="0"/>
      <w:marRight w:val="0"/>
      <w:marTop w:val="0"/>
      <w:marBottom w:val="0"/>
      <w:divBdr>
        <w:top w:val="none" w:sz="0" w:space="0" w:color="auto"/>
        <w:left w:val="none" w:sz="0" w:space="0" w:color="auto"/>
        <w:bottom w:val="none" w:sz="0" w:space="0" w:color="auto"/>
        <w:right w:val="none" w:sz="0" w:space="0" w:color="auto"/>
      </w:divBdr>
    </w:div>
    <w:div w:id="1840345490">
      <w:bodyDiv w:val="1"/>
      <w:marLeft w:val="0"/>
      <w:marRight w:val="0"/>
      <w:marTop w:val="0"/>
      <w:marBottom w:val="0"/>
      <w:divBdr>
        <w:top w:val="none" w:sz="0" w:space="0" w:color="auto"/>
        <w:left w:val="none" w:sz="0" w:space="0" w:color="auto"/>
        <w:bottom w:val="none" w:sz="0" w:space="0" w:color="auto"/>
        <w:right w:val="none" w:sz="0" w:space="0" w:color="auto"/>
      </w:divBdr>
    </w:div>
    <w:div w:id="1846898395">
      <w:bodyDiv w:val="1"/>
      <w:marLeft w:val="0"/>
      <w:marRight w:val="0"/>
      <w:marTop w:val="0"/>
      <w:marBottom w:val="0"/>
      <w:divBdr>
        <w:top w:val="none" w:sz="0" w:space="0" w:color="auto"/>
        <w:left w:val="none" w:sz="0" w:space="0" w:color="auto"/>
        <w:bottom w:val="none" w:sz="0" w:space="0" w:color="auto"/>
        <w:right w:val="none" w:sz="0" w:space="0" w:color="auto"/>
      </w:divBdr>
    </w:div>
    <w:div w:id="1875147783">
      <w:bodyDiv w:val="1"/>
      <w:marLeft w:val="0"/>
      <w:marRight w:val="0"/>
      <w:marTop w:val="0"/>
      <w:marBottom w:val="0"/>
      <w:divBdr>
        <w:top w:val="none" w:sz="0" w:space="0" w:color="auto"/>
        <w:left w:val="none" w:sz="0" w:space="0" w:color="auto"/>
        <w:bottom w:val="none" w:sz="0" w:space="0" w:color="auto"/>
        <w:right w:val="none" w:sz="0" w:space="0" w:color="auto"/>
      </w:divBdr>
    </w:div>
    <w:div w:id="1880897886">
      <w:bodyDiv w:val="1"/>
      <w:marLeft w:val="0"/>
      <w:marRight w:val="0"/>
      <w:marTop w:val="0"/>
      <w:marBottom w:val="0"/>
      <w:divBdr>
        <w:top w:val="none" w:sz="0" w:space="0" w:color="auto"/>
        <w:left w:val="none" w:sz="0" w:space="0" w:color="auto"/>
        <w:bottom w:val="none" w:sz="0" w:space="0" w:color="auto"/>
        <w:right w:val="none" w:sz="0" w:space="0" w:color="auto"/>
      </w:divBdr>
    </w:div>
    <w:div w:id="1882208715">
      <w:bodyDiv w:val="1"/>
      <w:marLeft w:val="0"/>
      <w:marRight w:val="0"/>
      <w:marTop w:val="0"/>
      <w:marBottom w:val="0"/>
      <w:divBdr>
        <w:top w:val="none" w:sz="0" w:space="0" w:color="auto"/>
        <w:left w:val="none" w:sz="0" w:space="0" w:color="auto"/>
        <w:bottom w:val="none" w:sz="0" w:space="0" w:color="auto"/>
        <w:right w:val="none" w:sz="0" w:space="0" w:color="auto"/>
      </w:divBdr>
    </w:div>
    <w:div w:id="1938781640">
      <w:bodyDiv w:val="1"/>
      <w:marLeft w:val="0"/>
      <w:marRight w:val="0"/>
      <w:marTop w:val="0"/>
      <w:marBottom w:val="0"/>
      <w:divBdr>
        <w:top w:val="none" w:sz="0" w:space="0" w:color="auto"/>
        <w:left w:val="none" w:sz="0" w:space="0" w:color="auto"/>
        <w:bottom w:val="none" w:sz="0" w:space="0" w:color="auto"/>
        <w:right w:val="none" w:sz="0" w:space="0" w:color="auto"/>
      </w:divBdr>
    </w:div>
    <w:div w:id="1954747291">
      <w:bodyDiv w:val="1"/>
      <w:marLeft w:val="0"/>
      <w:marRight w:val="0"/>
      <w:marTop w:val="0"/>
      <w:marBottom w:val="0"/>
      <w:divBdr>
        <w:top w:val="none" w:sz="0" w:space="0" w:color="auto"/>
        <w:left w:val="none" w:sz="0" w:space="0" w:color="auto"/>
        <w:bottom w:val="none" w:sz="0" w:space="0" w:color="auto"/>
        <w:right w:val="none" w:sz="0" w:space="0" w:color="auto"/>
      </w:divBdr>
      <w:divsChild>
        <w:div w:id="180824260">
          <w:marLeft w:val="0"/>
          <w:marRight w:val="0"/>
          <w:marTop w:val="0"/>
          <w:marBottom w:val="225"/>
          <w:divBdr>
            <w:top w:val="none" w:sz="0" w:space="0" w:color="auto"/>
            <w:left w:val="none" w:sz="0" w:space="0" w:color="auto"/>
            <w:bottom w:val="none" w:sz="0" w:space="0" w:color="auto"/>
            <w:right w:val="none" w:sz="0" w:space="0" w:color="auto"/>
          </w:divBdr>
        </w:div>
        <w:div w:id="1360279066">
          <w:marLeft w:val="0"/>
          <w:marRight w:val="0"/>
          <w:marTop w:val="0"/>
          <w:marBottom w:val="300"/>
          <w:divBdr>
            <w:top w:val="none" w:sz="0" w:space="0" w:color="auto"/>
            <w:left w:val="none" w:sz="0" w:space="0" w:color="auto"/>
            <w:bottom w:val="none" w:sz="0" w:space="0" w:color="auto"/>
            <w:right w:val="none" w:sz="0" w:space="0" w:color="auto"/>
          </w:divBdr>
          <w:divsChild>
            <w:div w:id="245697419">
              <w:marLeft w:val="0"/>
              <w:marRight w:val="0"/>
              <w:marTop w:val="375"/>
              <w:marBottom w:val="150"/>
              <w:divBdr>
                <w:top w:val="none" w:sz="0" w:space="0" w:color="auto"/>
                <w:left w:val="none" w:sz="0" w:space="0" w:color="auto"/>
                <w:bottom w:val="none" w:sz="0" w:space="0" w:color="auto"/>
                <w:right w:val="none" w:sz="0" w:space="0" w:color="auto"/>
              </w:divBdr>
              <w:divsChild>
                <w:div w:id="151915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79248">
          <w:marLeft w:val="0"/>
          <w:marRight w:val="0"/>
          <w:marTop w:val="0"/>
          <w:marBottom w:val="300"/>
          <w:divBdr>
            <w:top w:val="none" w:sz="0" w:space="0" w:color="auto"/>
            <w:left w:val="none" w:sz="0" w:space="0" w:color="auto"/>
            <w:bottom w:val="none" w:sz="0" w:space="0" w:color="auto"/>
            <w:right w:val="none" w:sz="0" w:space="0" w:color="auto"/>
          </w:divBdr>
          <w:divsChild>
            <w:div w:id="1058481738">
              <w:marLeft w:val="0"/>
              <w:marRight w:val="0"/>
              <w:marTop w:val="0"/>
              <w:marBottom w:val="300"/>
              <w:divBdr>
                <w:top w:val="none" w:sz="0" w:space="0" w:color="auto"/>
                <w:left w:val="none" w:sz="0" w:space="0" w:color="auto"/>
                <w:bottom w:val="none" w:sz="0" w:space="0" w:color="auto"/>
                <w:right w:val="none" w:sz="0" w:space="0" w:color="auto"/>
              </w:divBdr>
              <w:divsChild>
                <w:div w:id="184750413">
                  <w:marLeft w:val="0"/>
                  <w:marRight w:val="0"/>
                  <w:marTop w:val="0"/>
                  <w:marBottom w:val="0"/>
                  <w:divBdr>
                    <w:top w:val="none" w:sz="0" w:space="0" w:color="auto"/>
                    <w:left w:val="none" w:sz="0" w:space="0" w:color="auto"/>
                    <w:bottom w:val="none" w:sz="0" w:space="0" w:color="auto"/>
                    <w:right w:val="none" w:sz="0" w:space="0" w:color="auto"/>
                  </w:divBdr>
                  <w:divsChild>
                    <w:div w:id="2056467967">
                      <w:marLeft w:val="0"/>
                      <w:marRight w:val="0"/>
                      <w:marTop w:val="0"/>
                      <w:marBottom w:val="0"/>
                      <w:divBdr>
                        <w:top w:val="none" w:sz="0" w:space="0" w:color="auto"/>
                        <w:left w:val="none" w:sz="0" w:space="0" w:color="auto"/>
                        <w:bottom w:val="none" w:sz="0" w:space="0" w:color="auto"/>
                        <w:right w:val="none" w:sz="0" w:space="0" w:color="auto"/>
                      </w:divBdr>
                      <w:divsChild>
                        <w:div w:id="796875475">
                          <w:marLeft w:val="0"/>
                          <w:marRight w:val="0"/>
                          <w:marTop w:val="0"/>
                          <w:marBottom w:val="0"/>
                          <w:divBdr>
                            <w:top w:val="none" w:sz="0" w:space="0" w:color="auto"/>
                            <w:left w:val="none" w:sz="0" w:space="0" w:color="auto"/>
                            <w:bottom w:val="none" w:sz="0" w:space="0" w:color="auto"/>
                            <w:right w:val="none" w:sz="0" w:space="0" w:color="auto"/>
                          </w:divBdr>
                          <w:divsChild>
                            <w:div w:id="753546708">
                              <w:marLeft w:val="0"/>
                              <w:marRight w:val="0"/>
                              <w:marTop w:val="0"/>
                              <w:marBottom w:val="0"/>
                              <w:divBdr>
                                <w:top w:val="none" w:sz="0" w:space="0" w:color="auto"/>
                                <w:left w:val="none" w:sz="0" w:space="0" w:color="auto"/>
                                <w:bottom w:val="none" w:sz="0" w:space="0" w:color="auto"/>
                                <w:right w:val="none" w:sz="0" w:space="0" w:color="auto"/>
                              </w:divBdr>
                              <w:divsChild>
                                <w:div w:id="547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670699">
                  <w:marLeft w:val="0"/>
                  <w:marRight w:val="0"/>
                  <w:marTop w:val="0"/>
                  <w:marBottom w:val="0"/>
                  <w:divBdr>
                    <w:top w:val="none" w:sz="0" w:space="0" w:color="auto"/>
                    <w:left w:val="none" w:sz="0" w:space="0" w:color="auto"/>
                    <w:bottom w:val="none" w:sz="0" w:space="0" w:color="auto"/>
                    <w:right w:val="none" w:sz="0" w:space="0" w:color="auto"/>
                  </w:divBdr>
                  <w:divsChild>
                    <w:div w:id="2063480216">
                      <w:marLeft w:val="0"/>
                      <w:marRight w:val="0"/>
                      <w:marTop w:val="0"/>
                      <w:marBottom w:val="0"/>
                      <w:divBdr>
                        <w:top w:val="none" w:sz="0" w:space="0" w:color="auto"/>
                        <w:left w:val="none" w:sz="0" w:space="0" w:color="auto"/>
                        <w:bottom w:val="none" w:sz="0" w:space="0" w:color="auto"/>
                        <w:right w:val="none" w:sz="0" w:space="0" w:color="auto"/>
                      </w:divBdr>
                      <w:divsChild>
                        <w:div w:id="524946656">
                          <w:marLeft w:val="0"/>
                          <w:marRight w:val="0"/>
                          <w:marTop w:val="0"/>
                          <w:marBottom w:val="0"/>
                          <w:divBdr>
                            <w:top w:val="none" w:sz="0" w:space="0" w:color="auto"/>
                            <w:left w:val="none" w:sz="0" w:space="0" w:color="auto"/>
                            <w:bottom w:val="none" w:sz="0" w:space="0" w:color="auto"/>
                            <w:right w:val="none" w:sz="0" w:space="0" w:color="auto"/>
                          </w:divBdr>
                          <w:divsChild>
                            <w:div w:id="1979721698">
                              <w:marLeft w:val="0"/>
                              <w:marRight w:val="0"/>
                              <w:marTop w:val="0"/>
                              <w:marBottom w:val="0"/>
                              <w:divBdr>
                                <w:top w:val="none" w:sz="0" w:space="0" w:color="auto"/>
                                <w:left w:val="none" w:sz="0" w:space="0" w:color="auto"/>
                                <w:bottom w:val="none" w:sz="0" w:space="0" w:color="auto"/>
                                <w:right w:val="none" w:sz="0" w:space="0" w:color="auto"/>
                              </w:divBdr>
                              <w:divsChild>
                                <w:div w:id="975909931">
                                  <w:marLeft w:val="0"/>
                                  <w:marRight w:val="0"/>
                                  <w:marTop w:val="0"/>
                                  <w:marBottom w:val="0"/>
                                  <w:divBdr>
                                    <w:top w:val="none" w:sz="0" w:space="0" w:color="auto"/>
                                    <w:left w:val="none" w:sz="0" w:space="0" w:color="auto"/>
                                    <w:bottom w:val="none" w:sz="0" w:space="0" w:color="auto"/>
                                    <w:right w:val="none" w:sz="0" w:space="0" w:color="auto"/>
                                  </w:divBdr>
                                  <w:divsChild>
                                    <w:div w:id="1001548062">
                                      <w:marLeft w:val="0"/>
                                      <w:marRight w:val="0"/>
                                      <w:marTop w:val="0"/>
                                      <w:marBottom w:val="0"/>
                                      <w:divBdr>
                                        <w:top w:val="none" w:sz="0" w:space="0" w:color="auto"/>
                                        <w:left w:val="none" w:sz="0" w:space="0" w:color="auto"/>
                                        <w:bottom w:val="none" w:sz="0" w:space="0" w:color="auto"/>
                                        <w:right w:val="none" w:sz="0" w:space="0" w:color="auto"/>
                                      </w:divBdr>
                                      <w:divsChild>
                                        <w:div w:id="226763443">
                                          <w:marLeft w:val="0"/>
                                          <w:marRight w:val="0"/>
                                          <w:marTop w:val="0"/>
                                          <w:marBottom w:val="0"/>
                                          <w:divBdr>
                                            <w:top w:val="none" w:sz="0" w:space="0" w:color="auto"/>
                                            <w:left w:val="none" w:sz="0" w:space="0" w:color="auto"/>
                                            <w:bottom w:val="none" w:sz="0" w:space="0" w:color="auto"/>
                                            <w:right w:val="none" w:sz="0" w:space="0" w:color="auto"/>
                                          </w:divBdr>
                                          <w:divsChild>
                                            <w:div w:id="1412656843">
                                              <w:marLeft w:val="0"/>
                                              <w:marRight w:val="0"/>
                                              <w:marTop w:val="0"/>
                                              <w:marBottom w:val="0"/>
                                              <w:divBdr>
                                                <w:top w:val="none" w:sz="0" w:space="0" w:color="auto"/>
                                                <w:left w:val="none" w:sz="0" w:space="0" w:color="auto"/>
                                                <w:bottom w:val="none" w:sz="0" w:space="0" w:color="auto"/>
                                                <w:right w:val="none" w:sz="0" w:space="0" w:color="auto"/>
                                              </w:divBdr>
                                              <w:divsChild>
                                                <w:div w:id="534343560">
                                                  <w:marLeft w:val="0"/>
                                                  <w:marRight w:val="0"/>
                                                  <w:marTop w:val="0"/>
                                                  <w:marBottom w:val="0"/>
                                                  <w:divBdr>
                                                    <w:top w:val="none" w:sz="0" w:space="0" w:color="auto"/>
                                                    <w:left w:val="none" w:sz="0" w:space="0" w:color="auto"/>
                                                    <w:bottom w:val="none" w:sz="0" w:space="0" w:color="auto"/>
                                                    <w:right w:val="none" w:sz="0" w:space="0" w:color="auto"/>
                                                  </w:divBdr>
                                                  <w:divsChild>
                                                    <w:div w:id="686954275">
                                                      <w:marLeft w:val="0"/>
                                                      <w:marRight w:val="0"/>
                                                      <w:marTop w:val="0"/>
                                                      <w:marBottom w:val="0"/>
                                                      <w:divBdr>
                                                        <w:top w:val="none" w:sz="0" w:space="0" w:color="auto"/>
                                                        <w:left w:val="none" w:sz="0" w:space="0" w:color="auto"/>
                                                        <w:bottom w:val="none" w:sz="0" w:space="0" w:color="auto"/>
                                                        <w:right w:val="none" w:sz="0" w:space="0" w:color="auto"/>
                                                      </w:divBdr>
                                                      <w:divsChild>
                                                        <w:div w:id="1701466095">
                                                          <w:marLeft w:val="0"/>
                                                          <w:marRight w:val="0"/>
                                                          <w:marTop w:val="0"/>
                                                          <w:marBottom w:val="0"/>
                                                          <w:divBdr>
                                                            <w:top w:val="none" w:sz="0" w:space="0" w:color="auto"/>
                                                            <w:left w:val="none" w:sz="0" w:space="0" w:color="auto"/>
                                                            <w:bottom w:val="none" w:sz="0" w:space="0" w:color="auto"/>
                                                            <w:right w:val="none" w:sz="0" w:space="0" w:color="auto"/>
                                                          </w:divBdr>
                                                          <w:divsChild>
                                                            <w:div w:id="538400128">
                                                              <w:marLeft w:val="0"/>
                                                              <w:marRight w:val="0"/>
                                                              <w:marTop w:val="0"/>
                                                              <w:marBottom w:val="0"/>
                                                              <w:divBdr>
                                                                <w:top w:val="none" w:sz="0" w:space="0" w:color="auto"/>
                                                                <w:left w:val="none" w:sz="0" w:space="0" w:color="auto"/>
                                                                <w:bottom w:val="none" w:sz="0" w:space="0" w:color="auto"/>
                                                                <w:right w:val="none" w:sz="0" w:space="0" w:color="auto"/>
                                                              </w:divBdr>
                                                            </w:div>
                                                            <w:div w:id="6996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4642086">
                      <w:marLeft w:val="0"/>
                      <w:marRight w:val="0"/>
                      <w:marTop w:val="0"/>
                      <w:marBottom w:val="0"/>
                      <w:divBdr>
                        <w:top w:val="none" w:sz="0" w:space="0" w:color="auto"/>
                        <w:left w:val="none" w:sz="0" w:space="0" w:color="auto"/>
                        <w:bottom w:val="none" w:sz="0" w:space="0" w:color="auto"/>
                        <w:right w:val="none" w:sz="0" w:space="0" w:color="auto"/>
                      </w:divBdr>
                      <w:divsChild>
                        <w:div w:id="44959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151758">
      <w:bodyDiv w:val="1"/>
      <w:marLeft w:val="0"/>
      <w:marRight w:val="0"/>
      <w:marTop w:val="0"/>
      <w:marBottom w:val="0"/>
      <w:divBdr>
        <w:top w:val="none" w:sz="0" w:space="0" w:color="auto"/>
        <w:left w:val="none" w:sz="0" w:space="0" w:color="auto"/>
        <w:bottom w:val="none" w:sz="0" w:space="0" w:color="auto"/>
        <w:right w:val="none" w:sz="0" w:space="0" w:color="auto"/>
      </w:divBdr>
    </w:div>
    <w:div w:id="2013797371">
      <w:bodyDiv w:val="1"/>
      <w:marLeft w:val="0"/>
      <w:marRight w:val="0"/>
      <w:marTop w:val="0"/>
      <w:marBottom w:val="0"/>
      <w:divBdr>
        <w:top w:val="none" w:sz="0" w:space="0" w:color="auto"/>
        <w:left w:val="none" w:sz="0" w:space="0" w:color="auto"/>
        <w:bottom w:val="none" w:sz="0" w:space="0" w:color="auto"/>
        <w:right w:val="none" w:sz="0" w:space="0" w:color="auto"/>
      </w:divBdr>
    </w:div>
    <w:div w:id="2026520526">
      <w:bodyDiv w:val="1"/>
      <w:marLeft w:val="0"/>
      <w:marRight w:val="0"/>
      <w:marTop w:val="0"/>
      <w:marBottom w:val="0"/>
      <w:divBdr>
        <w:top w:val="none" w:sz="0" w:space="0" w:color="auto"/>
        <w:left w:val="none" w:sz="0" w:space="0" w:color="auto"/>
        <w:bottom w:val="none" w:sz="0" w:space="0" w:color="auto"/>
        <w:right w:val="none" w:sz="0" w:space="0" w:color="auto"/>
      </w:divBdr>
    </w:div>
    <w:div w:id="2037459651">
      <w:bodyDiv w:val="1"/>
      <w:marLeft w:val="0"/>
      <w:marRight w:val="0"/>
      <w:marTop w:val="0"/>
      <w:marBottom w:val="0"/>
      <w:divBdr>
        <w:top w:val="none" w:sz="0" w:space="0" w:color="auto"/>
        <w:left w:val="none" w:sz="0" w:space="0" w:color="auto"/>
        <w:bottom w:val="none" w:sz="0" w:space="0" w:color="auto"/>
        <w:right w:val="none" w:sz="0" w:space="0" w:color="auto"/>
      </w:divBdr>
    </w:div>
    <w:div w:id="2058041533">
      <w:bodyDiv w:val="1"/>
      <w:marLeft w:val="0"/>
      <w:marRight w:val="0"/>
      <w:marTop w:val="0"/>
      <w:marBottom w:val="0"/>
      <w:divBdr>
        <w:top w:val="none" w:sz="0" w:space="0" w:color="auto"/>
        <w:left w:val="none" w:sz="0" w:space="0" w:color="auto"/>
        <w:bottom w:val="none" w:sz="0" w:space="0" w:color="auto"/>
        <w:right w:val="none" w:sz="0" w:space="0" w:color="auto"/>
      </w:divBdr>
    </w:div>
    <w:div w:id="2063475701">
      <w:bodyDiv w:val="1"/>
      <w:marLeft w:val="0"/>
      <w:marRight w:val="0"/>
      <w:marTop w:val="0"/>
      <w:marBottom w:val="0"/>
      <w:divBdr>
        <w:top w:val="none" w:sz="0" w:space="0" w:color="auto"/>
        <w:left w:val="none" w:sz="0" w:space="0" w:color="auto"/>
        <w:bottom w:val="none" w:sz="0" w:space="0" w:color="auto"/>
        <w:right w:val="none" w:sz="0" w:space="0" w:color="auto"/>
      </w:divBdr>
    </w:div>
    <w:div w:id="2077581735">
      <w:bodyDiv w:val="1"/>
      <w:marLeft w:val="0"/>
      <w:marRight w:val="0"/>
      <w:marTop w:val="0"/>
      <w:marBottom w:val="0"/>
      <w:divBdr>
        <w:top w:val="none" w:sz="0" w:space="0" w:color="auto"/>
        <w:left w:val="none" w:sz="0" w:space="0" w:color="auto"/>
        <w:bottom w:val="none" w:sz="0" w:space="0" w:color="auto"/>
        <w:right w:val="none" w:sz="0" w:space="0" w:color="auto"/>
      </w:divBdr>
    </w:div>
    <w:div w:id="2078434232">
      <w:bodyDiv w:val="1"/>
      <w:marLeft w:val="0"/>
      <w:marRight w:val="0"/>
      <w:marTop w:val="0"/>
      <w:marBottom w:val="0"/>
      <w:divBdr>
        <w:top w:val="none" w:sz="0" w:space="0" w:color="auto"/>
        <w:left w:val="none" w:sz="0" w:space="0" w:color="auto"/>
        <w:bottom w:val="none" w:sz="0" w:space="0" w:color="auto"/>
        <w:right w:val="none" w:sz="0" w:space="0" w:color="auto"/>
      </w:divBdr>
    </w:div>
    <w:div w:id="2097238865">
      <w:bodyDiv w:val="1"/>
      <w:marLeft w:val="0"/>
      <w:marRight w:val="0"/>
      <w:marTop w:val="0"/>
      <w:marBottom w:val="0"/>
      <w:divBdr>
        <w:top w:val="none" w:sz="0" w:space="0" w:color="auto"/>
        <w:left w:val="none" w:sz="0" w:space="0" w:color="auto"/>
        <w:bottom w:val="none" w:sz="0" w:space="0" w:color="auto"/>
        <w:right w:val="none" w:sz="0" w:space="0" w:color="auto"/>
      </w:divBdr>
    </w:div>
    <w:div w:id="210071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echanic.koi.bd@gmail.com" TargetMode="External"/><Relationship Id="rId18" Type="http://schemas.openxmlformats.org/officeDocument/2006/relationships/image" Target="media/image7.png"/><Relationship Id="rId26" Type="http://schemas.openxmlformats.org/officeDocument/2006/relationships/image" Target="media/image10.jpeg"/><Relationship Id="rId39" Type="http://schemas.openxmlformats.org/officeDocument/2006/relationships/image" Target="media/image22.png"/><Relationship Id="rId21" Type="http://schemas.openxmlformats.org/officeDocument/2006/relationships/hyperlink" Target="https://en.wikipedia.org/wiki/Software_design" TargetMode="External"/><Relationship Id="rId34" Type="http://schemas.openxmlformats.org/officeDocument/2006/relationships/image" Target="media/image17.png"/><Relationship Id="rId42"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Deliverable"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en.wikipedia.org/wiki/Software_project_management"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image" Target="media/image2.jfif"/><Relationship Id="rId19" Type="http://schemas.openxmlformats.org/officeDocument/2006/relationships/image" Target="media/image8.png"/><Relationship Id="rId31" Type="http://schemas.openxmlformats.org/officeDocument/2006/relationships/image" Target="media/image1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asana.com/resources/benefits-project-management" TargetMode="External"/><Relationship Id="rId14" Type="http://schemas.openxmlformats.org/officeDocument/2006/relationships/hyperlink" Target="http://www.mechanickoi.com@gmail.com" TargetMode="External"/><Relationship Id="rId22" Type="http://schemas.openxmlformats.org/officeDocument/2006/relationships/hyperlink" Target="https://en.wikipedia.org/wiki/Software_product_management" TargetMode="External"/><Relationship Id="rId27" Type="http://schemas.openxmlformats.org/officeDocument/2006/relationships/hyperlink" Target="https://www.smartdraw.com/uml-diagram/"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9.jp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hyperlink" Target="https://en.wikipedia.org/wiki/Software_development" TargetMode="External"/><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n13</b:Tag>
    <b:SourceType>ConferenceProceedings</b:SourceType>
    <b:Guid>{7B62A01B-FB14-41CD-A034-6470C72E66F0}</b:Guid>
    <b:Author>
      <b:Author>
        <b:NameList>
          <b:Person>
            <b:Last>Jung</b:Last>
            <b:First>Jayakrishnan,</b:First>
            <b:Middle>and Park</b:Middle>
          </b:Person>
        </b:NameList>
      </b:Author>
    </b:Author>
    <b:Title>Design and Modeling of Real-time Shared-Taxi Dispatch Algorithms</b:Title>
    <b:Year>January 2013</b:Year>
    <b:City>California</b:City>
    <b:Publisher>Jaeyoung Jung</b:Publisher>
    <b:RefOrder>1</b:RefOrder>
  </b:Source>
  <b:Source>
    <b:Tag>Anu14</b:Tag>
    <b:SourceType>JournalArticle</b:SourceType>
    <b:Guid>{DC238FC7-0026-48A4-B63D-F6BC0AA742B1}</b:Guid>
    <b:Title>Taxi Automation Using Real TimeAdaptive Scheduling</b:Title>
    <b:Year>Mar 31, 2014</b:Year>
    <b:Author>
      <b:Author>
        <b:NameList>
          <b:Person>
            <b:Last>Anurag Mandle</b:Last>
            <b:First>Akshay</b:First>
            <b:Middle>Jaiswal, Bhushan Dod, Roshan Lokhande</b:Middle>
          </b:Person>
        </b:NameList>
      </b:Author>
    </b:Author>
    <b:JournalName>International Journal on Recent and Innovation Trends in Computing and Communication </b:JournalName>
    <b:Pages>592 - 594</b:Pages>
    <b:Volume>2</b:Volume>
    <b:Issue>3</b:Issue>
    <b:RefOrder>2</b:RefOrder>
  </b:Source>
  <b:Source>
    <b:Tag>Jee12</b:Tag>
    <b:SourceType>ConferenceProceedings</b:SourceType>
    <b:Guid>{0A6A0177-8EA5-4B16-9D42-B96F1A630824}</b:Guid>
    <b:Title>Enabling Location Privacy in Pervasive Computing by Fragmenting Location Information of Users</b:Title>
    <b:Year>August 2012</b:Year>
    <b:Author>
      <b:Author>
        <b:NameList>
          <b:Person>
            <b:Last>K.G.</b:Last>
            <b:First>Jeeva</b:First>
            <b:Middle>Susan JacobPreetha</b:Middle>
          </b:Person>
        </b:NameList>
      </b:Author>
    </b:Author>
    <b:City>Cochin</b:City>
    <b:Publisher>Springer, Berlin, Heidelberg</b:Publisher>
    <b:RefOrder>3</b:RefOrder>
  </b:Source>
  <b:Source>
    <b:Tag>Suh12</b:Tag>
    <b:SourceType>JournalArticle</b:SourceType>
    <b:Guid>{31FC5EC2-A1E2-4273-B97E-70A190D47E75}</b:Guid>
    <b:Title>Android Based Mobile Application Development And Its Security</b:Title>
    <b:Year>2012</b:Year>
    <b:Author>
      <b:Author>
        <b:NameList>
          <b:Person>
            <b:Last>Suhas Holla</b:Last>
            <b:First>Mahima</b:First>
            <b:Middle>M Katti</b:Middle>
          </b:Person>
        </b:NameList>
      </b:Author>
    </b:Author>
    <b:JournalName>International Journal of Computer Trends and Technology (IJCTT)</b:JournalName>
    <b:Pages>486-490</b:Pages>
    <b:Volume>3</b:Volume>
    <b:Issue>3</b:Issue>
    <b:RefOrder>4</b:RefOrder>
  </b:Source>
  <b:Source>
    <b:Tag>MdM17</b:Tag>
    <b:SourceType>Report</b:SourceType>
    <b:Guid>{0A9B0185-535C-43DA-8586-388052C625D4}</b:Guid>
    <b:Author>
      <b:Author>
        <b:NameList>
          <b:Person>
            <b:Last>Md. Mokabbir Ullah Faisal</b:Last>
            <b:First>Koushik</b:First>
            <b:Middle>Das, Md. Ashikur Rahman Khan, Khan Shohag Ali, Md. Abdul Gaffar</b:Middle>
          </b:Person>
        </b:NameList>
      </b:Author>
    </b:Author>
    <b:Title>Documentation of Dhaka vehicle system</b:Title>
    <b:Year>April,2017</b:Year>
    <b:Publisher>Md. Mokabbir Ullah Faisal, Koushik Das, Md. Ashikur Rahman Khan, Khan Shohag Ali, Md. Abdul Gaffar</b:Publisher>
    <b:City>Dhaka</b:City>
    <b:RefOrder>8</b:RefOrder>
  </b:Source>
  <b:Source>
    <b:Tag>KUM16</b:Tag>
    <b:SourceType>Report</b:SourceType>
    <b:Guid>{BA8D0032-7149-4294-9F41-CDAE907B1AB1}</b:Guid>
    <b:Author>
      <b:Author>
        <b:NameList>
          <b:Person>
            <b:Last>Kumar. k</b:Last>
            <b:First>Mohan</b:First>
            <b:Middle>Kumar V, Ramanathan. C, Sathish. k</b:Middle>
          </b:Person>
        </b:NameList>
      </b:Author>
    </b:Author>
    <b:Title>Fleet Management System</b:Title>
    <b:Year>April, 2016</b:Year>
    <b:Publisher>Kumar. k, Mohan Kumar V, Ramanathan. C, Sathish. k</b:Publisher>
    <b:City>Chennai</b:City>
    <b:RefOrder>6</b:RefOrder>
  </b:Source>
  <b:Source>
    <b:Tag>Ama16</b:Tag>
    <b:SourceType>Report</b:SourceType>
    <b:Guid>{009DFDDC-7D95-4711-877A-89FC56E1A0D7}</b:Guid>
    <b:Title>Vehicle Management System</b:Title>
    <b:Year>2016</b:Year>
    <b:Author>
      <b:Author>
        <b:NameList>
          <b:Person>
            <b:Last>Moudgil</b:Last>
            <b:First>Aman</b:First>
            <b:Middle>Deepak</b:Middle>
          </b:Person>
        </b:NameList>
      </b:Author>
    </b:Author>
    <b:Publisher>Aman Deepak Moudgil</b:Publisher>
    <b:City>Solan</b:City>
    <b:RefOrder>7</b:RefOrder>
  </b:Source>
  <b:Source>
    <b:Tag>ABH16</b:Tag>
    <b:SourceType>Report</b:SourceType>
    <b:Guid>{91F70A0B-ADE2-4A76-882B-A5119E4C7214}</b:Guid>
    <b:Author>
      <b:Author>
        <b:NameList>
          <b:Person>
            <b:Last>Challa</b:Last>
            <b:First>Abhishek</b:First>
          </b:Person>
        </b:NameList>
      </b:Author>
    </b:Author>
    <b:Title>Fleet Management System</b:Title>
    <b:Year>2016</b:Year>
    <b:Publisher>Abhishek Challa</b:Publisher>
    <b:City>Manhattan</b:City>
    <b:RefOrder>5</b:RefOrder>
  </b:Source>
  <b:Source>
    <b:Tag>Ham16</b:Tag>
    <b:SourceType>ConferenceProceedings</b:SourceType>
    <b:Guid>{A76B367B-2EFA-4E0D-87EA-9A27656D4EF1}</b:Guid>
    <b:Author>
      <b:Author>
        <b:NameList>
          <b:Person>
            <b:Last>Saghaei</b:Last>
            <b:First>Hamed</b:First>
          </b:Person>
        </b:NameList>
      </b:Author>
    </b:Author>
    <b:Title>Design and Implementation of a Fleet Management System Using Novel GPS/GLONASS Tracker and Web-Based Software</b:Title>
    <b:Year>2016</b:Year>
    <b:City>Shahrekord</b:City>
    <b:Publisher>1st International Conference on New Research Achievements in Electrical and Computer Engineering</b:Publisher>
    <b:RefOrder>9</b:RefOrder>
  </b:Source>
</b:Sources>
</file>

<file path=customXml/itemProps1.xml><?xml version="1.0" encoding="utf-8"?>
<ds:datastoreItem xmlns:ds="http://schemas.openxmlformats.org/officeDocument/2006/customXml" ds:itemID="{BB297D2A-694D-46D2-AAFD-DE03327E2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0</TotalTime>
  <Pages>80</Pages>
  <Words>11964</Words>
  <Characters>68201</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r nur</dc:creator>
  <cp:keywords/>
  <dc:description/>
  <cp:lastModifiedBy>Sharar nur</cp:lastModifiedBy>
  <cp:revision>51</cp:revision>
  <dcterms:created xsi:type="dcterms:W3CDTF">2021-04-15T19:19:00Z</dcterms:created>
  <dcterms:modified xsi:type="dcterms:W3CDTF">2021-06-16T15:22:00Z</dcterms:modified>
</cp:coreProperties>
</file>